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461F0F" w14:textId="317E5EC3" w:rsidR="001A6975" w:rsidRDefault="001A0D23" w:rsidP="00FD6806">
      <w:pPr>
        <w:pStyle w:val="Heading1"/>
        <w:keepNext w:val="0"/>
        <w:jc w:val="center"/>
        <w:rPr>
          <w:u w:val="none"/>
        </w:rPr>
      </w:pPr>
      <w:r>
        <w:softHyphen/>
      </w:r>
      <w:r w:rsidRPr="00D33D91">
        <w:rPr>
          <w:u w:val="none"/>
        </w:rPr>
        <w:t xml:space="preserve">SANTA CLARA CITY </w:t>
      </w:r>
      <w:r w:rsidR="000C5752">
        <w:rPr>
          <w:u w:val="none"/>
        </w:rPr>
        <w:t>COUNCIL</w:t>
      </w:r>
      <w:r w:rsidR="00D97B94">
        <w:rPr>
          <w:u w:val="none"/>
        </w:rPr>
        <w:t xml:space="preserve"> </w:t>
      </w:r>
      <w:r w:rsidRPr="00D33D91">
        <w:rPr>
          <w:u w:val="none"/>
        </w:rPr>
        <w:t>MEETING</w:t>
      </w:r>
    </w:p>
    <w:p w14:paraId="07227E16" w14:textId="225D6097" w:rsidR="00D33D91" w:rsidRPr="00D33D91" w:rsidRDefault="006D4474" w:rsidP="00FD6806">
      <w:pPr>
        <w:pStyle w:val="Heading1"/>
        <w:keepNext w:val="0"/>
        <w:jc w:val="center"/>
        <w:rPr>
          <w:u w:val="none"/>
        </w:rPr>
      </w:pPr>
      <w:r>
        <w:rPr>
          <w:u w:val="none"/>
        </w:rPr>
        <w:t xml:space="preserve">WEDNESDAY, </w:t>
      </w:r>
      <w:r w:rsidR="000A1536">
        <w:rPr>
          <w:u w:val="none"/>
        </w:rPr>
        <w:t>JANUARY 29, 2025</w:t>
      </w:r>
    </w:p>
    <w:p w14:paraId="514BBA61" w14:textId="77777777" w:rsidR="00D33D91" w:rsidRPr="00D33D91" w:rsidRDefault="001A0D23" w:rsidP="00FD6806">
      <w:pPr>
        <w:jc w:val="center"/>
        <w:rPr>
          <w:b/>
        </w:rPr>
      </w:pPr>
      <w:r w:rsidRPr="00D33D91">
        <w:rPr>
          <w:b/>
        </w:rPr>
        <w:t>MINUTES</w:t>
      </w:r>
    </w:p>
    <w:p w14:paraId="6139F167" w14:textId="75CEE789" w:rsidR="00D33D91" w:rsidRPr="00631191" w:rsidRDefault="001A0D23" w:rsidP="00FD6806">
      <w:pPr>
        <w:pStyle w:val="NormalWeb"/>
        <w:shd w:val="clear" w:color="auto" w:fill="FFFFFF"/>
        <w:jc w:val="both"/>
      </w:pPr>
      <w:r w:rsidRPr="00D33D91">
        <w:t>THE CITY COUNCIL</w:t>
      </w:r>
      <w:r w:rsidRPr="006C6CA1">
        <w:t xml:space="preserve"> FOR THE CITY OF SANTA CLARA, WASHINGTON COUNTY, UTAH, met for a </w:t>
      </w:r>
      <w:r w:rsidR="00571F62">
        <w:t>Regular</w:t>
      </w:r>
      <w:r w:rsidR="003B7A8E">
        <w:t xml:space="preserve"> </w:t>
      </w:r>
      <w:r w:rsidRPr="006C6CA1">
        <w:t xml:space="preserve">Meeting on </w:t>
      </w:r>
      <w:r w:rsidR="006B6797">
        <w:t xml:space="preserve">Wednesday, </w:t>
      </w:r>
      <w:r w:rsidR="000A1536">
        <w:t xml:space="preserve">January 29, 2025, </w:t>
      </w:r>
      <w:r w:rsidRPr="006C6CA1">
        <w:t xml:space="preserve">at </w:t>
      </w:r>
      <w:r w:rsidR="000A1536">
        <w:t>6</w:t>
      </w:r>
      <w:r w:rsidRPr="006C6CA1">
        <w:t>:</w:t>
      </w:r>
      <w:r w:rsidR="00137D7B">
        <w:t>0</w:t>
      </w:r>
      <w:r w:rsidRPr="006C6CA1">
        <w:t>0 p.m</w:t>
      </w:r>
      <w:r w:rsidR="002545C2">
        <w:t xml:space="preserve">. </w:t>
      </w:r>
      <w:r w:rsidR="00B7785D" w:rsidRPr="00B7785D">
        <w:t xml:space="preserve">in the City Council Chambers of the Town Hall at 2603 Santa Clara Drive, Santa Clara, Utah.  </w:t>
      </w:r>
      <w:r w:rsidRPr="00817DE6">
        <w:rPr>
          <w:color w:val="000000"/>
        </w:rPr>
        <w:t xml:space="preserve">The meeting </w:t>
      </w:r>
      <w:r w:rsidR="003523FF">
        <w:rPr>
          <w:color w:val="000000"/>
        </w:rPr>
        <w:t>was</w:t>
      </w:r>
      <w:r w:rsidRPr="00817DE6">
        <w:rPr>
          <w:color w:val="000000"/>
        </w:rPr>
        <w:t xml:space="preserve"> broadcast </w:t>
      </w:r>
      <w:r w:rsidR="003523FF">
        <w:rPr>
          <w:color w:val="000000"/>
        </w:rPr>
        <w:t xml:space="preserve">on the City website at </w:t>
      </w:r>
      <w:hyperlink r:id="rId8" w:history="1">
        <w:r w:rsidR="003523FF" w:rsidRPr="00E32B49">
          <w:rPr>
            <w:rStyle w:val="Hyperlink"/>
          </w:rPr>
          <w:t>https://santaclarautah.gov</w:t>
        </w:r>
      </w:hyperlink>
      <w:r w:rsidR="003523FF">
        <w:rPr>
          <w:color w:val="000000"/>
        </w:rPr>
        <w:t xml:space="preserve">.  </w:t>
      </w:r>
    </w:p>
    <w:p w14:paraId="60F409A7" w14:textId="621C12DA" w:rsidR="00D97B94" w:rsidRPr="008D4FA6" w:rsidRDefault="00D97B94" w:rsidP="00866599">
      <w:pPr>
        <w:tabs>
          <w:tab w:val="left" w:pos="720"/>
          <w:tab w:val="left" w:pos="1440"/>
          <w:tab w:val="left" w:pos="2160"/>
          <w:tab w:val="left" w:pos="2880"/>
          <w:tab w:val="left" w:pos="3600"/>
          <w:tab w:val="left" w:pos="7434"/>
        </w:tabs>
        <w:jc w:val="both"/>
        <w:outlineLvl w:val="0"/>
      </w:pPr>
      <w:r w:rsidRPr="008D4FA6">
        <w:rPr>
          <w:b/>
          <w:bCs/>
        </w:rPr>
        <w:t>Mayor:</w:t>
      </w:r>
      <w:r w:rsidRPr="008D4FA6">
        <w:rPr>
          <w:b/>
          <w:bCs/>
        </w:rPr>
        <w:tab/>
      </w:r>
      <w:r w:rsidRPr="008D4FA6">
        <w:rPr>
          <w:b/>
          <w:bCs/>
        </w:rPr>
        <w:tab/>
      </w:r>
      <w:r w:rsidRPr="008D4FA6">
        <w:rPr>
          <w:b/>
          <w:bCs/>
        </w:rPr>
        <w:tab/>
      </w:r>
      <w:r w:rsidRPr="008D4FA6">
        <w:t>Rick Rosenberg</w:t>
      </w:r>
    </w:p>
    <w:p w14:paraId="1ACFA1F7" w14:textId="77777777" w:rsidR="00D97B94" w:rsidRPr="008D4FA6" w:rsidRDefault="00D97B94" w:rsidP="00866599">
      <w:pPr>
        <w:tabs>
          <w:tab w:val="left" w:pos="720"/>
          <w:tab w:val="left" w:pos="1440"/>
          <w:tab w:val="left" w:pos="2160"/>
          <w:tab w:val="left" w:pos="2880"/>
          <w:tab w:val="left" w:pos="3600"/>
          <w:tab w:val="left" w:pos="7434"/>
        </w:tabs>
        <w:jc w:val="both"/>
        <w:outlineLvl w:val="0"/>
        <w:rPr>
          <w:b/>
          <w:bCs/>
        </w:rPr>
      </w:pPr>
    </w:p>
    <w:p w14:paraId="1DC9530F" w14:textId="77777777" w:rsidR="008D4FA6" w:rsidRPr="008D4FA6" w:rsidRDefault="001A0D23" w:rsidP="00866599">
      <w:pPr>
        <w:tabs>
          <w:tab w:val="left" w:pos="720"/>
          <w:tab w:val="left" w:pos="1440"/>
          <w:tab w:val="left" w:pos="2160"/>
          <w:tab w:val="left" w:pos="2880"/>
          <w:tab w:val="left" w:pos="3600"/>
          <w:tab w:val="left" w:pos="7434"/>
        </w:tabs>
        <w:jc w:val="both"/>
        <w:outlineLvl w:val="0"/>
      </w:pPr>
      <w:r w:rsidRPr="008D4FA6">
        <w:rPr>
          <w:b/>
          <w:bCs/>
        </w:rPr>
        <w:t>Council Members:</w:t>
      </w:r>
      <w:r w:rsidR="004950FF" w:rsidRPr="008D4FA6">
        <w:tab/>
      </w:r>
      <w:r w:rsidR="004C7272" w:rsidRPr="008D4FA6">
        <w:rPr>
          <w:b/>
          <w:bCs/>
          <w:i/>
          <w:iCs/>
        </w:rPr>
        <w:tab/>
      </w:r>
      <w:r w:rsidR="008D4FA6" w:rsidRPr="008D4FA6">
        <w:t>Ben Shakespeare</w:t>
      </w:r>
    </w:p>
    <w:p w14:paraId="62B8B71B" w14:textId="5ED5D0B0" w:rsidR="00866599" w:rsidRPr="008D4FA6" w:rsidRDefault="008D4FA6" w:rsidP="00866599">
      <w:pPr>
        <w:tabs>
          <w:tab w:val="left" w:pos="720"/>
          <w:tab w:val="left" w:pos="1440"/>
          <w:tab w:val="left" w:pos="2160"/>
          <w:tab w:val="left" w:pos="2880"/>
          <w:tab w:val="left" w:pos="3600"/>
          <w:tab w:val="left" w:pos="7434"/>
        </w:tabs>
        <w:jc w:val="both"/>
        <w:outlineLvl w:val="0"/>
      </w:pPr>
      <w:r w:rsidRPr="008D4FA6">
        <w:tab/>
      </w:r>
      <w:r w:rsidRPr="008D4FA6">
        <w:tab/>
      </w:r>
      <w:r w:rsidRPr="008D4FA6">
        <w:tab/>
      </w:r>
      <w:r w:rsidRPr="008D4FA6">
        <w:tab/>
        <w:t>J</w:t>
      </w:r>
      <w:r w:rsidR="00866599" w:rsidRPr="008D4FA6">
        <w:t xml:space="preserve">anene Burton </w:t>
      </w:r>
    </w:p>
    <w:p w14:paraId="3C03BA1B" w14:textId="54A21BB3" w:rsidR="008D7019" w:rsidRPr="008D4FA6" w:rsidRDefault="00866599" w:rsidP="00866599">
      <w:pPr>
        <w:tabs>
          <w:tab w:val="left" w:pos="720"/>
          <w:tab w:val="left" w:pos="1440"/>
          <w:tab w:val="left" w:pos="2160"/>
          <w:tab w:val="left" w:pos="2880"/>
          <w:tab w:val="left" w:pos="3600"/>
          <w:tab w:val="left" w:pos="7434"/>
        </w:tabs>
        <w:jc w:val="both"/>
        <w:outlineLvl w:val="0"/>
      </w:pPr>
      <w:r w:rsidRPr="008D4FA6">
        <w:tab/>
      </w:r>
      <w:r w:rsidRPr="008D4FA6">
        <w:tab/>
      </w:r>
      <w:r w:rsidRPr="008D4FA6">
        <w:tab/>
      </w:r>
      <w:r w:rsidRPr="008D4FA6">
        <w:tab/>
      </w:r>
      <w:r w:rsidR="001A0D23" w:rsidRPr="008D4FA6">
        <w:t>Christa Hinton</w:t>
      </w:r>
    </w:p>
    <w:p w14:paraId="4FCDA87E" w14:textId="37507B4A" w:rsidR="00866599" w:rsidRPr="008D4FA6" w:rsidRDefault="001A0D23" w:rsidP="00866599">
      <w:pPr>
        <w:tabs>
          <w:tab w:val="left" w:pos="720"/>
          <w:tab w:val="left" w:pos="1440"/>
          <w:tab w:val="left" w:pos="2160"/>
          <w:tab w:val="left" w:pos="2880"/>
          <w:tab w:val="left" w:pos="3600"/>
          <w:tab w:val="left" w:pos="7434"/>
        </w:tabs>
        <w:jc w:val="both"/>
        <w:outlineLvl w:val="0"/>
      </w:pPr>
      <w:r w:rsidRPr="008D4FA6">
        <w:tab/>
      </w:r>
      <w:r w:rsidRPr="008D4FA6">
        <w:tab/>
      </w:r>
      <w:r w:rsidRPr="008D4FA6">
        <w:tab/>
      </w:r>
      <w:r w:rsidRPr="008D4FA6">
        <w:tab/>
      </w:r>
      <w:r w:rsidR="00866599" w:rsidRPr="008D4FA6">
        <w:t>Dave Pond</w:t>
      </w:r>
    </w:p>
    <w:p w14:paraId="5F7B9EC8" w14:textId="77777777" w:rsidR="00E04A91" w:rsidRPr="008D4FA6" w:rsidRDefault="00866599" w:rsidP="00866599">
      <w:pPr>
        <w:tabs>
          <w:tab w:val="left" w:pos="720"/>
          <w:tab w:val="left" w:pos="1440"/>
          <w:tab w:val="left" w:pos="2160"/>
          <w:tab w:val="left" w:pos="2880"/>
          <w:tab w:val="left" w:pos="3600"/>
          <w:tab w:val="left" w:pos="7434"/>
        </w:tabs>
        <w:jc w:val="both"/>
        <w:outlineLvl w:val="0"/>
      </w:pPr>
      <w:r w:rsidRPr="008D4FA6">
        <w:tab/>
      </w:r>
      <w:r w:rsidRPr="008D4FA6">
        <w:tab/>
      </w:r>
      <w:r w:rsidRPr="008D4FA6">
        <w:tab/>
      </w:r>
      <w:r w:rsidRPr="008D4FA6">
        <w:tab/>
      </w:r>
      <w:r w:rsidR="00E04A91" w:rsidRPr="008D4FA6">
        <w:t>Jarett Waite</w:t>
      </w:r>
    </w:p>
    <w:p w14:paraId="0722575A" w14:textId="41F7EE3E" w:rsidR="00302535" w:rsidRPr="008D4FA6" w:rsidRDefault="00866599" w:rsidP="00866599">
      <w:pPr>
        <w:tabs>
          <w:tab w:val="left" w:pos="720"/>
          <w:tab w:val="left" w:pos="1440"/>
          <w:tab w:val="left" w:pos="2160"/>
          <w:tab w:val="left" w:pos="2880"/>
          <w:tab w:val="left" w:pos="3600"/>
          <w:tab w:val="left" w:pos="7434"/>
        </w:tabs>
        <w:jc w:val="both"/>
        <w:outlineLvl w:val="0"/>
      </w:pPr>
      <w:r w:rsidRPr="008D4FA6">
        <w:tab/>
      </w:r>
    </w:p>
    <w:p w14:paraId="1FF06BD3" w14:textId="77777777" w:rsidR="00302535" w:rsidRPr="008D4FA6" w:rsidRDefault="00302535" w:rsidP="00866599">
      <w:pPr>
        <w:tabs>
          <w:tab w:val="left" w:pos="720"/>
          <w:tab w:val="left" w:pos="1440"/>
          <w:tab w:val="left" w:pos="2160"/>
          <w:tab w:val="left" w:pos="2880"/>
          <w:tab w:val="left" w:pos="3600"/>
          <w:tab w:val="left" w:pos="7434"/>
        </w:tabs>
        <w:jc w:val="both"/>
        <w:outlineLvl w:val="0"/>
      </w:pPr>
      <w:r w:rsidRPr="008D4FA6">
        <w:rPr>
          <w:b/>
          <w:bCs/>
        </w:rPr>
        <w:t>City Manager:</w:t>
      </w:r>
      <w:r w:rsidRPr="008D4FA6">
        <w:rPr>
          <w:b/>
          <w:bCs/>
        </w:rPr>
        <w:tab/>
      </w:r>
      <w:r w:rsidRPr="008D4FA6">
        <w:rPr>
          <w:b/>
          <w:bCs/>
        </w:rPr>
        <w:tab/>
      </w:r>
      <w:r w:rsidRPr="008D4FA6">
        <w:t>Brock Jacobsen</w:t>
      </w:r>
    </w:p>
    <w:p w14:paraId="7574D071" w14:textId="77777777" w:rsidR="00E04A91" w:rsidRPr="008D4FA6" w:rsidRDefault="00E04A91" w:rsidP="00866599">
      <w:pPr>
        <w:tabs>
          <w:tab w:val="left" w:pos="720"/>
          <w:tab w:val="left" w:pos="1440"/>
          <w:tab w:val="left" w:pos="2160"/>
          <w:tab w:val="left" w:pos="2880"/>
          <w:tab w:val="left" w:pos="3600"/>
          <w:tab w:val="left" w:pos="7434"/>
        </w:tabs>
        <w:jc w:val="both"/>
        <w:outlineLvl w:val="0"/>
      </w:pPr>
    </w:p>
    <w:p w14:paraId="088A6279" w14:textId="4020AD0A" w:rsidR="00E04A91" w:rsidRPr="008D4FA6" w:rsidRDefault="00E04A91" w:rsidP="00866599">
      <w:pPr>
        <w:tabs>
          <w:tab w:val="left" w:pos="720"/>
          <w:tab w:val="left" w:pos="1440"/>
          <w:tab w:val="left" w:pos="2160"/>
          <w:tab w:val="left" w:pos="2880"/>
          <w:tab w:val="left" w:pos="3600"/>
          <w:tab w:val="left" w:pos="7434"/>
        </w:tabs>
        <w:jc w:val="both"/>
        <w:outlineLvl w:val="0"/>
        <w:rPr>
          <w:b/>
          <w:bCs/>
        </w:rPr>
      </w:pPr>
      <w:r w:rsidRPr="008D4FA6">
        <w:rPr>
          <w:b/>
          <w:bCs/>
        </w:rPr>
        <w:t>City Recorder:</w:t>
      </w:r>
      <w:r w:rsidRPr="008D4FA6">
        <w:rPr>
          <w:b/>
          <w:bCs/>
        </w:rPr>
        <w:tab/>
      </w:r>
      <w:r w:rsidRPr="008D4FA6">
        <w:rPr>
          <w:b/>
          <w:bCs/>
        </w:rPr>
        <w:tab/>
      </w:r>
      <w:r w:rsidRPr="008D4FA6">
        <w:t>Chris Shelley</w:t>
      </w:r>
      <w:r w:rsidRPr="008D4FA6">
        <w:rPr>
          <w:b/>
          <w:bCs/>
        </w:rPr>
        <w:t xml:space="preserve"> </w:t>
      </w:r>
    </w:p>
    <w:p w14:paraId="7072C9FB" w14:textId="00EC737F" w:rsidR="004950FF" w:rsidRPr="008D4FA6" w:rsidRDefault="004950FF" w:rsidP="00866599">
      <w:pPr>
        <w:tabs>
          <w:tab w:val="left" w:pos="720"/>
          <w:tab w:val="left" w:pos="1440"/>
          <w:tab w:val="left" w:pos="2160"/>
          <w:tab w:val="left" w:pos="2880"/>
          <w:tab w:val="left" w:pos="3600"/>
          <w:tab w:val="left" w:pos="7434"/>
        </w:tabs>
        <w:jc w:val="both"/>
        <w:outlineLvl w:val="0"/>
        <w:rPr>
          <w:b/>
          <w:bCs/>
          <w:i/>
          <w:iCs/>
        </w:rPr>
      </w:pPr>
    </w:p>
    <w:p w14:paraId="1D341E54" w14:textId="5FEFB8F2" w:rsidR="0037710C" w:rsidRPr="008D4FA6" w:rsidRDefault="001A0D23" w:rsidP="00FD6806">
      <w:pPr>
        <w:tabs>
          <w:tab w:val="left" w:pos="720"/>
          <w:tab w:val="left" w:pos="1440"/>
          <w:tab w:val="left" w:pos="2160"/>
          <w:tab w:val="left" w:pos="2880"/>
          <w:tab w:val="left" w:pos="3600"/>
          <w:tab w:val="left" w:pos="7434"/>
        </w:tabs>
        <w:jc w:val="both"/>
        <w:outlineLvl w:val="0"/>
      </w:pPr>
      <w:r w:rsidRPr="008D4FA6">
        <w:rPr>
          <w:b/>
          <w:bCs/>
        </w:rPr>
        <w:t>Others Present:</w:t>
      </w:r>
      <w:r w:rsidR="00D50308" w:rsidRPr="008D4FA6">
        <w:rPr>
          <w:b/>
          <w:bCs/>
          <w:i/>
          <w:iCs/>
        </w:rPr>
        <w:tab/>
      </w:r>
      <w:r w:rsidR="00D50308" w:rsidRPr="008D4FA6">
        <w:rPr>
          <w:b/>
          <w:bCs/>
          <w:i/>
          <w:iCs/>
        </w:rPr>
        <w:tab/>
      </w:r>
      <w:r w:rsidR="00E04A91" w:rsidRPr="008D4FA6">
        <w:t>J</w:t>
      </w:r>
      <w:r w:rsidRPr="008D4FA6">
        <w:t xml:space="preserve">im McNulty, Planning and Economic Development Manager </w:t>
      </w:r>
    </w:p>
    <w:p w14:paraId="161B3DE5" w14:textId="77777777" w:rsidR="00E04A91" w:rsidRPr="008D4FA6" w:rsidRDefault="001A0D23" w:rsidP="00E04A91">
      <w:pPr>
        <w:tabs>
          <w:tab w:val="left" w:pos="720"/>
          <w:tab w:val="left" w:pos="1440"/>
          <w:tab w:val="left" w:pos="2160"/>
          <w:tab w:val="left" w:pos="2880"/>
          <w:tab w:val="left" w:pos="3600"/>
          <w:tab w:val="left" w:pos="7434"/>
        </w:tabs>
        <w:jc w:val="both"/>
        <w:outlineLvl w:val="0"/>
      </w:pPr>
      <w:r w:rsidRPr="008D4FA6">
        <w:tab/>
      </w:r>
      <w:r w:rsidRPr="008D4FA6">
        <w:tab/>
      </w:r>
      <w:r w:rsidRPr="008D4FA6">
        <w:tab/>
      </w:r>
      <w:r w:rsidRPr="008D4FA6">
        <w:tab/>
      </w:r>
      <w:r w:rsidR="00E04A91" w:rsidRPr="008D4FA6">
        <w:t>Dustin Mouritsen, Public Works Director</w:t>
      </w:r>
    </w:p>
    <w:p w14:paraId="616D775D" w14:textId="77777777" w:rsidR="00E04A91" w:rsidRPr="008D4FA6" w:rsidRDefault="00E04A91" w:rsidP="00E04A91">
      <w:pPr>
        <w:tabs>
          <w:tab w:val="left" w:pos="720"/>
          <w:tab w:val="left" w:pos="1440"/>
          <w:tab w:val="left" w:pos="2160"/>
          <w:tab w:val="left" w:pos="2880"/>
          <w:tab w:val="left" w:pos="3600"/>
          <w:tab w:val="left" w:pos="7434"/>
        </w:tabs>
        <w:jc w:val="both"/>
        <w:outlineLvl w:val="0"/>
      </w:pPr>
      <w:r w:rsidRPr="008D4FA6">
        <w:tab/>
      </w:r>
      <w:r w:rsidRPr="008D4FA6">
        <w:tab/>
      </w:r>
      <w:r w:rsidRPr="008D4FA6">
        <w:tab/>
      </w:r>
      <w:r w:rsidRPr="008D4FA6">
        <w:tab/>
        <w:t>Gary Hall, Power Superintendent</w:t>
      </w:r>
    </w:p>
    <w:p w14:paraId="3127D18A" w14:textId="77777777" w:rsidR="00477C77" w:rsidRPr="008D4FA6" w:rsidRDefault="00E04A91" w:rsidP="00477C77">
      <w:pPr>
        <w:tabs>
          <w:tab w:val="left" w:pos="720"/>
          <w:tab w:val="left" w:pos="1440"/>
          <w:tab w:val="left" w:pos="2160"/>
          <w:tab w:val="left" w:pos="2880"/>
          <w:tab w:val="left" w:pos="3600"/>
          <w:tab w:val="left" w:pos="7434"/>
        </w:tabs>
        <w:jc w:val="both"/>
        <w:outlineLvl w:val="0"/>
      </w:pPr>
      <w:r w:rsidRPr="008D4FA6">
        <w:tab/>
      </w:r>
      <w:r w:rsidRPr="008D4FA6">
        <w:tab/>
      </w:r>
      <w:r w:rsidRPr="008D4FA6">
        <w:tab/>
      </w:r>
      <w:r w:rsidRPr="008D4FA6">
        <w:tab/>
      </w:r>
      <w:r w:rsidR="00477C77" w:rsidRPr="008D4FA6">
        <w:t>Ryan VonCannon, Parks and Trails Director</w:t>
      </w:r>
    </w:p>
    <w:p w14:paraId="36F39394" w14:textId="77777777" w:rsidR="00477C77" w:rsidRPr="008D4FA6" w:rsidRDefault="00477C77" w:rsidP="00477C77">
      <w:pPr>
        <w:tabs>
          <w:tab w:val="left" w:pos="720"/>
          <w:tab w:val="left" w:pos="1440"/>
          <w:tab w:val="left" w:pos="2160"/>
          <w:tab w:val="left" w:pos="2880"/>
          <w:tab w:val="left" w:pos="3600"/>
          <w:tab w:val="left" w:pos="7434"/>
        </w:tabs>
        <w:jc w:val="both"/>
        <w:outlineLvl w:val="0"/>
      </w:pPr>
      <w:r w:rsidRPr="008D4FA6">
        <w:tab/>
      </w:r>
      <w:r w:rsidRPr="008D4FA6">
        <w:tab/>
      </w:r>
      <w:r w:rsidRPr="008D4FA6">
        <w:tab/>
      </w:r>
      <w:r w:rsidRPr="008D4FA6">
        <w:tab/>
        <w:t>Cody Mitchell, Building Official</w:t>
      </w:r>
    </w:p>
    <w:p w14:paraId="6564E2E2" w14:textId="5FED2C5C" w:rsidR="00477C77" w:rsidRPr="008D4FA6" w:rsidRDefault="00477C77" w:rsidP="00477C77">
      <w:pPr>
        <w:tabs>
          <w:tab w:val="left" w:pos="720"/>
          <w:tab w:val="left" w:pos="1440"/>
          <w:tab w:val="left" w:pos="2160"/>
          <w:tab w:val="left" w:pos="2880"/>
          <w:tab w:val="left" w:pos="3600"/>
          <w:tab w:val="left" w:pos="7434"/>
        </w:tabs>
        <w:jc w:val="both"/>
        <w:outlineLvl w:val="0"/>
      </w:pPr>
      <w:r w:rsidRPr="008D4FA6">
        <w:tab/>
      </w:r>
      <w:r w:rsidRPr="008D4FA6">
        <w:tab/>
      </w:r>
      <w:r w:rsidRPr="008D4FA6">
        <w:tab/>
      </w:r>
      <w:r w:rsidRPr="008D4FA6">
        <w:tab/>
      </w:r>
      <w:r w:rsidR="001A7F32">
        <w:t>Dan Cazier</w:t>
      </w:r>
      <w:r w:rsidRPr="008D4FA6">
        <w:t>, Fire Chief</w:t>
      </w:r>
    </w:p>
    <w:p w14:paraId="76FB7849" w14:textId="427E6720" w:rsidR="00152BE8" w:rsidRPr="008D4FA6" w:rsidRDefault="00477C77" w:rsidP="00477C77">
      <w:pPr>
        <w:tabs>
          <w:tab w:val="left" w:pos="720"/>
          <w:tab w:val="left" w:pos="1440"/>
          <w:tab w:val="left" w:pos="2160"/>
          <w:tab w:val="left" w:pos="2880"/>
          <w:tab w:val="left" w:pos="3600"/>
          <w:tab w:val="left" w:pos="7434"/>
        </w:tabs>
        <w:jc w:val="both"/>
        <w:outlineLvl w:val="0"/>
      </w:pPr>
      <w:r w:rsidRPr="008D4FA6">
        <w:tab/>
      </w:r>
      <w:r w:rsidRPr="008D4FA6">
        <w:tab/>
      </w:r>
      <w:r w:rsidRPr="008D4FA6">
        <w:tab/>
      </w:r>
      <w:r w:rsidRPr="008D4FA6">
        <w:tab/>
      </w:r>
      <w:r w:rsidR="0092672F">
        <w:t>City Attorney, Matt Ence</w:t>
      </w:r>
    </w:p>
    <w:p w14:paraId="082B0F75" w14:textId="431D1916" w:rsidR="00113E8A" w:rsidRPr="008D4FA6" w:rsidRDefault="00152BE8" w:rsidP="00490901">
      <w:pPr>
        <w:tabs>
          <w:tab w:val="left" w:pos="720"/>
          <w:tab w:val="left" w:pos="1440"/>
          <w:tab w:val="left" w:pos="2160"/>
          <w:tab w:val="left" w:pos="2880"/>
          <w:tab w:val="left" w:pos="3600"/>
          <w:tab w:val="left" w:pos="7434"/>
        </w:tabs>
        <w:jc w:val="both"/>
        <w:outlineLvl w:val="0"/>
      </w:pPr>
      <w:r w:rsidRPr="008D4FA6">
        <w:tab/>
      </w:r>
      <w:r w:rsidRPr="008D4FA6">
        <w:tab/>
      </w:r>
      <w:r w:rsidRPr="008D4FA6">
        <w:tab/>
      </w:r>
      <w:r w:rsidRPr="008D4FA6">
        <w:tab/>
      </w:r>
    </w:p>
    <w:p w14:paraId="2384E8DD" w14:textId="77777777" w:rsidR="00885F04" w:rsidRPr="0028322F" w:rsidRDefault="001A0D23" w:rsidP="00FD6806">
      <w:pPr>
        <w:numPr>
          <w:ilvl w:val="0"/>
          <w:numId w:val="1"/>
        </w:numPr>
        <w:jc w:val="both"/>
        <w:rPr>
          <w:b/>
          <w:bCs/>
          <w:u w:val="single"/>
        </w:rPr>
      </w:pPr>
      <w:r w:rsidRPr="0028322F">
        <w:rPr>
          <w:b/>
          <w:bCs/>
          <w:u w:val="single"/>
        </w:rPr>
        <w:t>Call to Order.</w:t>
      </w:r>
    </w:p>
    <w:p w14:paraId="3CE61EB5" w14:textId="77777777" w:rsidR="00B32AC3" w:rsidRPr="0028322F" w:rsidRDefault="00B32AC3" w:rsidP="00FD6806">
      <w:pPr>
        <w:jc w:val="both"/>
        <w:rPr>
          <w:bCs/>
        </w:rPr>
      </w:pPr>
    </w:p>
    <w:p w14:paraId="6334D6F9" w14:textId="3B3D3EA5" w:rsidR="00D66ABA" w:rsidRDefault="001A0D23" w:rsidP="00FD6806">
      <w:pPr>
        <w:tabs>
          <w:tab w:val="left" w:pos="6900"/>
        </w:tabs>
        <w:jc w:val="both"/>
        <w:rPr>
          <w:bCs/>
        </w:rPr>
      </w:pPr>
      <w:r w:rsidRPr="00534632">
        <w:rPr>
          <w:bCs/>
        </w:rPr>
        <w:t>Mayor Rick Rosenberg</w:t>
      </w:r>
      <w:r w:rsidR="001A0AE5">
        <w:rPr>
          <w:bCs/>
        </w:rPr>
        <w:t xml:space="preserve"> </w:t>
      </w:r>
      <w:r w:rsidR="004D3912" w:rsidRPr="00534632">
        <w:rPr>
          <w:bCs/>
        </w:rPr>
        <w:t>called</w:t>
      </w:r>
      <w:r w:rsidR="008F6BE9" w:rsidRPr="00534632">
        <w:rPr>
          <w:bCs/>
        </w:rPr>
        <w:t xml:space="preserve"> </w:t>
      </w:r>
      <w:r w:rsidR="00B32AC3" w:rsidRPr="00534632">
        <w:rPr>
          <w:bCs/>
        </w:rPr>
        <w:t>the meeting to order at</w:t>
      </w:r>
      <w:r w:rsidR="007C355C" w:rsidRPr="00534632">
        <w:rPr>
          <w:bCs/>
        </w:rPr>
        <w:t xml:space="preserve"> </w:t>
      </w:r>
      <w:r w:rsidR="008E1AB9">
        <w:rPr>
          <w:bCs/>
        </w:rPr>
        <w:t>6</w:t>
      </w:r>
      <w:r w:rsidR="00534632">
        <w:rPr>
          <w:bCs/>
        </w:rPr>
        <w:t>:0</w:t>
      </w:r>
      <w:r w:rsidR="008E1AB9">
        <w:rPr>
          <w:bCs/>
        </w:rPr>
        <w:t>8</w:t>
      </w:r>
      <w:r w:rsidR="00534632">
        <w:rPr>
          <w:bCs/>
        </w:rPr>
        <w:t xml:space="preserve"> </w:t>
      </w:r>
      <w:r w:rsidR="009A5A65" w:rsidRPr="00534632">
        <w:rPr>
          <w:bCs/>
        </w:rPr>
        <w:t>p.m</w:t>
      </w:r>
      <w:r w:rsidR="002545C2">
        <w:rPr>
          <w:bCs/>
        </w:rPr>
        <w:t xml:space="preserve">. </w:t>
      </w:r>
      <w:r w:rsidR="002D4FD2" w:rsidRPr="00534632">
        <w:rPr>
          <w:bCs/>
        </w:rPr>
        <w:t>and welcomed those present</w:t>
      </w:r>
      <w:r w:rsidR="002545C2">
        <w:rPr>
          <w:bCs/>
        </w:rPr>
        <w:t xml:space="preserve">.  </w:t>
      </w:r>
      <w:r w:rsidR="00B32AC3" w:rsidRPr="0028322F">
        <w:rPr>
          <w:bCs/>
        </w:rPr>
        <w:t xml:space="preserve"> </w:t>
      </w:r>
      <w:r w:rsidRPr="0028322F">
        <w:rPr>
          <w:bCs/>
        </w:rPr>
        <w:t xml:space="preserve">  </w:t>
      </w:r>
      <w:r w:rsidRPr="0028322F">
        <w:rPr>
          <w:bCs/>
        </w:rPr>
        <w:tab/>
      </w:r>
    </w:p>
    <w:p w14:paraId="7D280AC2" w14:textId="77777777" w:rsidR="004D3912" w:rsidRPr="0028322F" w:rsidRDefault="004D3912" w:rsidP="00FD6806">
      <w:pPr>
        <w:tabs>
          <w:tab w:val="left" w:pos="6900"/>
        </w:tabs>
        <w:jc w:val="both"/>
        <w:rPr>
          <w:bCs/>
        </w:rPr>
      </w:pPr>
    </w:p>
    <w:p w14:paraId="3DEBAEB2" w14:textId="4B931395" w:rsidR="00C76D19" w:rsidRDefault="00C76D19" w:rsidP="00C76D19">
      <w:pPr>
        <w:numPr>
          <w:ilvl w:val="0"/>
          <w:numId w:val="1"/>
        </w:numPr>
        <w:jc w:val="both"/>
        <w:rPr>
          <w:b/>
          <w:bCs/>
          <w:u w:val="single"/>
        </w:rPr>
      </w:pPr>
      <w:r>
        <w:rPr>
          <w:b/>
          <w:bCs/>
          <w:u w:val="single"/>
        </w:rPr>
        <w:t>Opening Ceremony.</w:t>
      </w:r>
    </w:p>
    <w:p w14:paraId="2D3816A9" w14:textId="77777777" w:rsidR="00B93704" w:rsidRDefault="00B93704" w:rsidP="00B93704">
      <w:pPr>
        <w:jc w:val="both"/>
      </w:pPr>
    </w:p>
    <w:p w14:paraId="7209BB15" w14:textId="7EB5F713" w:rsidR="00B93704" w:rsidRDefault="00B93704" w:rsidP="00B93704">
      <w:pPr>
        <w:pStyle w:val="ListParagraph"/>
        <w:numPr>
          <w:ilvl w:val="0"/>
          <w:numId w:val="22"/>
        </w:numPr>
        <w:ind w:left="1440" w:hanging="720"/>
        <w:jc w:val="both"/>
        <w:rPr>
          <w:b/>
          <w:bCs/>
        </w:rPr>
      </w:pPr>
      <w:r>
        <w:rPr>
          <w:b/>
          <w:bCs/>
        </w:rPr>
        <w:t>Pledge of Allegiance:</w:t>
      </w:r>
      <w:r w:rsidR="000A1536">
        <w:rPr>
          <w:b/>
          <w:bCs/>
        </w:rPr>
        <w:t xml:space="preserve">  Ben Shakespeare</w:t>
      </w:r>
      <w:r>
        <w:rPr>
          <w:b/>
          <w:bCs/>
        </w:rPr>
        <w:t>.</w:t>
      </w:r>
    </w:p>
    <w:p w14:paraId="046E6154" w14:textId="300D8989" w:rsidR="00B93704" w:rsidRPr="00B93704" w:rsidRDefault="00B93704" w:rsidP="00B93704">
      <w:pPr>
        <w:pStyle w:val="ListParagraph"/>
        <w:numPr>
          <w:ilvl w:val="0"/>
          <w:numId w:val="22"/>
        </w:numPr>
        <w:ind w:left="1440" w:hanging="720"/>
        <w:jc w:val="both"/>
        <w:rPr>
          <w:b/>
          <w:bCs/>
        </w:rPr>
      </w:pPr>
      <w:r>
        <w:rPr>
          <w:b/>
          <w:bCs/>
        </w:rPr>
        <w:t>Opening Comments:</w:t>
      </w:r>
      <w:r w:rsidR="000A1536">
        <w:rPr>
          <w:b/>
          <w:bCs/>
        </w:rPr>
        <w:t xml:space="preserve">  </w:t>
      </w:r>
      <w:r w:rsidR="00F42AE1">
        <w:rPr>
          <w:b/>
          <w:bCs/>
        </w:rPr>
        <w:t>Matt Ence</w:t>
      </w:r>
      <w:r w:rsidR="000A1536">
        <w:rPr>
          <w:b/>
          <w:bCs/>
        </w:rPr>
        <w:t>, The Church of Jesus Christ of Latter-</w:t>
      </w:r>
      <w:r w:rsidR="00F42AE1">
        <w:rPr>
          <w:b/>
          <w:bCs/>
        </w:rPr>
        <w:t>D</w:t>
      </w:r>
      <w:r w:rsidR="000A1536">
        <w:rPr>
          <w:b/>
          <w:bCs/>
        </w:rPr>
        <w:t>ay Saints</w:t>
      </w:r>
      <w:r w:rsidR="00693368">
        <w:rPr>
          <w:b/>
          <w:bCs/>
        </w:rPr>
        <w:t xml:space="preserve"> – St. George Interfaith Council.</w:t>
      </w:r>
    </w:p>
    <w:p w14:paraId="6E448C61" w14:textId="77777777" w:rsidR="00B93704" w:rsidRPr="00B93704" w:rsidRDefault="00B93704" w:rsidP="00B93704">
      <w:pPr>
        <w:jc w:val="both"/>
      </w:pPr>
    </w:p>
    <w:p w14:paraId="107F4E46" w14:textId="7278796F" w:rsidR="00C76D19" w:rsidRPr="00C76D19" w:rsidRDefault="00C76D19" w:rsidP="00C76D19">
      <w:pPr>
        <w:numPr>
          <w:ilvl w:val="0"/>
          <w:numId w:val="1"/>
        </w:numPr>
        <w:jc w:val="both"/>
        <w:rPr>
          <w:b/>
          <w:bCs/>
          <w:u w:val="single"/>
        </w:rPr>
      </w:pPr>
      <w:r>
        <w:rPr>
          <w:b/>
          <w:bCs/>
          <w:u w:val="single"/>
        </w:rPr>
        <w:t>Conflicts and Disclosures.</w:t>
      </w:r>
    </w:p>
    <w:p w14:paraId="7419A525" w14:textId="77777777" w:rsidR="003E5B19" w:rsidRDefault="003E5B19" w:rsidP="003E5B19">
      <w:pPr>
        <w:jc w:val="both"/>
      </w:pPr>
    </w:p>
    <w:p w14:paraId="5C42FFDF" w14:textId="388A337B" w:rsidR="00B03468" w:rsidRDefault="00B03468" w:rsidP="003E5B19">
      <w:pPr>
        <w:jc w:val="both"/>
      </w:pPr>
      <w:r w:rsidRPr="00B03468">
        <w:t xml:space="preserve">Mayor Rosenberg disclosed that the </w:t>
      </w:r>
      <w:r w:rsidR="001E0CDD">
        <w:t>developer in Item C5 is represented by the f</w:t>
      </w:r>
      <w:r w:rsidRPr="00B03468">
        <w:t xml:space="preserve">irm he is employed </w:t>
      </w:r>
      <w:r w:rsidR="001E0CDD">
        <w:t>with</w:t>
      </w:r>
      <w:r w:rsidRPr="00B03468">
        <w:t>.</w:t>
      </w:r>
    </w:p>
    <w:p w14:paraId="735DEDD1" w14:textId="77777777" w:rsidR="002576EB" w:rsidRPr="003E5B19" w:rsidRDefault="002576EB" w:rsidP="005B2D61">
      <w:pPr>
        <w:keepNext/>
        <w:keepLines/>
        <w:ind w:firstLine="720"/>
        <w:jc w:val="both"/>
      </w:pPr>
    </w:p>
    <w:p w14:paraId="0431C1CC" w14:textId="2C0C6F61" w:rsidR="00F33F5B" w:rsidRDefault="00DD1D92" w:rsidP="005B2D61">
      <w:pPr>
        <w:keepNext/>
        <w:keepLines/>
        <w:numPr>
          <w:ilvl w:val="0"/>
          <w:numId w:val="1"/>
        </w:numPr>
        <w:jc w:val="both"/>
        <w:rPr>
          <w:b/>
          <w:bCs/>
          <w:u w:val="single"/>
        </w:rPr>
      </w:pPr>
      <w:r>
        <w:rPr>
          <w:b/>
          <w:bCs/>
          <w:u w:val="single"/>
        </w:rPr>
        <w:t>Working Agenda.</w:t>
      </w:r>
    </w:p>
    <w:p w14:paraId="03E45268" w14:textId="77777777" w:rsidR="00F33F5B" w:rsidRDefault="00F33F5B" w:rsidP="005B2D61">
      <w:pPr>
        <w:keepNext/>
        <w:keepLines/>
        <w:jc w:val="both"/>
        <w:rPr>
          <w:b/>
          <w:bCs/>
          <w:u w:val="single"/>
        </w:rPr>
      </w:pPr>
    </w:p>
    <w:p w14:paraId="716F5A43" w14:textId="2FD1472E" w:rsidR="0094680C" w:rsidRPr="003E5B19" w:rsidRDefault="00693368" w:rsidP="005B2D61">
      <w:pPr>
        <w:pStyle w:val="ListParagraph"/>
        <w:keepNext/>
        <w:keepLines/>
        <w:numPr>
          <w:ilvl w:val="0"/>
          <w:numId w:val="5"/>
        </w:numPr>
        <w:ind w:left="1440" w:hanging="720"/>
        <w:jc w:val="both"/>
      </w:pPr>
      <w:r w:rsidRPr="003E5B19">
        <w:rPr>
          <w:b/>
          <w:bCs/>
        </w:rPr>
        <w:t>Public Hearing</w:t>
      </w:r>
      <w:r w:rsidR="00ED1912" w:rsidRPr="003E5B19">
        <w:rPr>
          <w:b/>
          <w:bCs/>
        </w:rPr>
        <w:t xml:space="preserve">s.  </w:t>
      </w:r>
    </w:p>
    <w:p w14:paraId="60D12AD9" w14:textId="77777777" w:rsidR="003E5B19" w:rsidRDefault="003E5B19" w:rsidP="003E5B19">
      <w:pPr>
        <w:jc w:val="both"/>
      </w:pPr>
    </w:p>
    <w:p w14:paraId="3F5B6E1E" w14:textId="6C5D68D0" w:rsidR="000878EA" w:rsidRDefault="000878EA" w:rsidP="000878EA">
      <w:pPr>
        <w:pStyle w:val="ListParagraph"/>
        <w:numPr>
          <w:ilvl w:val="0"/>
          <w:numId w:val="27"/>
        </w:numPr>
        <w:ind w:left="2160" w:hanging="720"/>
        <w:jc w:val="both"/>
      </w:pPr>
      <w:r w:rsidRPr="00B755C0">
        <w:rPr>
          <w:b/>
          <w:bCs/>
        </w:rPr>
        <w:t>Public Hearing to Receive Public Comment Regarding a Five-Year Sewer Base Rate Increase.</w:t>
      </w:r>
      <w:r w:rsidR="003C4B6E" w:rsidRPr="00B755C0">
        <w:rPr>
          <w:b/>
          <w:bCs/>
        </w:rPr>
        <w:t xml:space="preserve">  </w:t>
      </w:r>
    </w:p>
    <w:p w14:paraId="26609158" w14:textId="77777777" w:rsidR="00B755C0" w:rsidRDefault="00B755C0" w:rsidP="000878EA">
      <w:pPr>
        <w:jc w:val="both"/>
      </w:pPr>
    </w:p>
    <w:p w14:paraId="6B7184E8" w14:textId="35F41983" w:rsidR="00B755C0" w:rsidRDefault="00B755C0" w:rsidP="000878EA">
      <w:pPr>
        <w:jc w:val="both"/>
      </w:pPr>
      <w:r w:rsidRPr="00B755C0">
        <w:t>Public Works Director</w:t>
      </w:r>
      <w:r>
        <w:t xml:space="preserve">, Dustin Mouritsen, presented the Staff Report and indicated that the Council discussed the increase at its December Work Meeting. </w:t>
      </w:r>
      <w:r w:rsidR="00CF019C">
        <w:t xml:space="preserve"> The consensus was that they should move forward with a Sewer Base Rate increase of 5% in the first and second years, and 3% each </w:t>
      </w:r>
      <w:r w:rsidR="0047455A">
        <w:t xml:space="preserve">additional </w:t>
      </w:r>
      <w:r w:rsidR="00CF019C">
        <w:t xml:space="preserve">year through 2029.  </w:t>
      </w:r>
      <w:r w:rsidR="009A4983">
        <w:t xml:space="preserve">The increase will fund </w:t>
      </w:r>
      <w:r w:rsidR="006468EA">
        <w:t xml:space="preserve">the </w:t>
      </w:r>
      <w:r w:rsidR="009A4983">
        <w:t xml:space="preserve">renewal and replacement of aging infrastructure. </w:t>
      </w:r>
    </w:p>
    <w:p w14:paraId="3670AB7D" w14:textId="77777777" w:rsidR="00B755C0" w:rsidRDefault="00B755C0" w:rsidP="000878EA">
      <w:pPr>
        <w:jc w:val="both"/>
      </w:pPr>
    </w:p>
    <w:p w14:paraId="003D8758" w14:textId="61B4AD84" w:rsidR="00FE2C35" w:rsidRDefault="00FE2C35" w:rsidP="000878EA">
      <w:pPr>
        <w:jc w:val="both"/>
      </w:pPr>
      <w:r>
        <w:t xml:space="preserve">Mayor Rosenberg opened the public hearing.  There were no </w:t>
      </w:r>
      <w:r w:rsidR="001E0CDD">
        <w:t>public comments.  The public hearing was closed.</w:t>
      </w:r>
      <w:r>
        <w:t xml:space="preserve"> </w:t>
      </w:r>
    </w:p>
    <w:p w14:paraId="2C183A2E" w14:textId="77777777" w:rsidR="000878EA" w:rsidRPr="000878EA" w:rsidRDefault="000878EA" w:rsidP="000878EA">
      <w:pPr>
        <w:jc w:val="both"/>
      </w:pPr>
    </w:p>
    <w:p w14:paraId="0267AED4" w14:textId="2B6ACEA8" w:rsidR="000878EA" w:rsidRDefault="000878EA" w:rsidP="000878EA">
      <w:pPr>
        <w:pStyle w:val="ListParagraph"/>
        <w:numPr>
          <w:ilvl w:val="2"/>
          <w:numId w:val="1"/>
        </w:numPr>
        <w:ind w:left="2160"/>
        <w:jc w:val="both"/>
        <w:rPr>
          <w:b/>
          <w:bCs/>
        </w:rPr>
      </w:pPr>
      <w:r>
        <w:rPr>
          <w:b/>
          <w:bCs/>
        </w:rPr>
        <w:t>Public Hearing to Receive Public Comment Regarding a Single Event Liquor License for the True Grit Race Event.  Applicant, Ryan Miller, Anvil Brewing Company.</w:t>
      </w:r>
    </w:p>
    <w:p w14:paraId="0D6FE201" w14:textId="77777777" w:rsidR="00BB1F9B" w:rsidRPr="000878EA" w:rsidRDefault="00BB1F9B" w:rsidP="00BB1F9B">
      <w:pPr>
        <w:pStyle w:val="ListParagraph"/>
        <w:ind w:left="2160"/>
        <w:jc w:val="both"/>
        <w:rPr>
          <w:b/>
          <w:bCs/>
        </w:rPr>
      </w:pPr>
    </w:p>
    <w:p w14:paraId="485DA3DA" w14:textId="77DB7C72" w:rsidR="003E5B19" w:rsidRDefault="00BB1F9B" w:rsidP="003E5B19">
      <w:pPr>
        <w:jc w:val="both"/>
      </w:pPr>
      <w:r>
        <w:t>Planning and Economic Development Manager, Jim McNulty, presented the Staff Report</w:t>
      </w:r>
      <w:r w:rsidR="001875D1">
        <w:t xml:space="preserve"> and </w:t>
      </w:r>
      <w:r w:rsidR="00BD4005">
        <w:t>report</w:t>
      </w:r>
      <w:r w:rsidR="001875D1">
        <w:t>ed that the applicant requested a Single Event Liquor License for the True Grit Event March 13</w:t>
      </w:r>
      <w:r w:rsidR="005F40C6">
        <w:t>-</w:t>
      </w:r>
      <w:r w:rsidR="001875D1">
        <w:t xml:space="preserve">15, 2025. </w:t>
      </w:r>
      <w:r w:rsidR="00BD4005">
        <w:t xml:space="preserve"> For the past two years, it was held over two weekend</w:t>
      </w:r>
      <w:r w:rsidR="009D1CC2">
        <w:t>s</w:t>
      </w:r>
      <w:r w:rsidR="00BD4005">
        <w:t xml:space="preserve">, but in 2025 it will be a larger event held on one weekend.  A complete application was received and included in the Meeting Packet for Council consideration.  </w:t>
      </w:r>
    </w:p>
    <w:p w14:paraId="049C64E5" w14:textId="77777777" w:rsidR="00314DF1" w:rsidRDefault="00314DF1" w:rsidP="003E5B19">
      <w:pPr>
        <w:jc w:val="both"/>
      </w:pPr>
    </w:p>
    <w:p w14:paraId="4980E649" w14:textId="183E023A" w:rsidR="003C4B6E" w:rsidRDefault="003C4B6E" w:rsidP="003C4B6E">
      <w:pPr>
        <w:jc w:val="both"/>
      </w:pPr>
      <w:r>
        <w:t xml:space="preserve">Mayor Rosenberg opened the public hearing.  There were no public comments.  The public hearing was closed. </w:t>
      </w:r>
    </w:p>
    <w:p w14:paraId="2FE3A067" w14:textId="77777777" w:rsidR="003E5B19" w:rsidRDefault="003E5B19" w:rsidP="003E5B19">
      <w:pPr>
        <w:jc w:val="both"/>
      </w:pPr>
    </w:p>
    <w:p w14:paraId="5BCF6C83" w14:textId="7B171A35" w:rsidR="000D32FD" w:rsidRDefault="000D32FD" w:rsidP="000D32FD">
      <w:pPr>
        <w:jc w:val="both"/>
      </w:pPr>
      <w:r w:rsidRPr="00A812A9">
        <w:t>True Grit Race Director, Cimarron Chacon</w:t>
      </w:r>
      <w:r w:rsidR="001E42C2">
        <w:t>, reported that 2025 will be the race’s 15</w:t>
      </w:r>
      <w:r w:rsidR="001E42C2" w:rsidRPr="001E42C2">
        <w:rPr>
          <w:vertAlign w:val="superscript"/>
        </w:rPr>
        <w:t>th</w:t>
      </w:r>
      <w:r w:rsidR="001E42C2">
        <w:t xml:space="preserve"> year</w:t>
      </w:r>
      <w:r w:rsidR="002B6FFC">
        <w:t>, and its 11</w:t>
      </w:r>
      <w:r w:rsidR="002B6FFC" w:rsidRPr="002B6FFC">
        <w:rPr>
          <w:vertAlign w:val="superscript"/>
        </w:rPr>
        <w:t>th</w:t>
      </w:r>
      <w:r w:rsidR="002B6FFC">
        <w:t xml:space="preserve"> year in Santa Clara.  There will be approximately 150 racers on Friday and 850 on Saturday.  Thursday is a self-supported r</w:t>
      </w:r>
      <w:r w:rsidR="00A01199">
        <w:t>ace for 30 to 40 of their most committed racers.</w:t>
      </w:r>
      <w:r w:rsidR="00427C7F">
        <w:t xml:space="preserve">  </w:t>
      </w:r>
      <w:r w:rsidR="000E6E43">
        <w:t xml:space="preserve">The races will start between 8:00 a.m. and 10:00 a.m.  </w:t>
      </w:r>
      <w:r w:rsidR="00A01199">
        <w:t xml:space="preserve">She encouraged everyone to participate.  </w:t>
      </w:r>
    </w:p>
    <w:p w14:paraId="729471DC" w14:textId="77777777" w:rsidR="00007965" w:rsidRDefault="00007965" w:rsidP="000D32FD">
      <w:pPr>
        <w:jc w:val="both"/>
      </w:pPr>
    </w:p>
    <w:p w14:paraId="282FE996" w14:textId="1EBDF5E4" w:rsidR="00007965" w:rsidRDefault="00007965" w:rsidP="000D32FD">
      <w:pPr>
        <w:jc w:val="both"/>
      </w:pPr>
      <w:r>
        <w:t xml:space="preserve">City Manager, Brock Jacobsen, reported that no public safety concerns have been expressed, but he will verify that with the Police Department.  Mr. McNulty stated that both the Police and Fire Departments </w:t>
      </w:r>
      <w:r w:rsidR="00543298">
        <w:t>attended the</w:t>
      </w:r>
      <w:r>
        <w:t xml:space="preserve"> T</w:t>
      </w:r>
      <w:r w:rsidR="008F5A33">
        <w:t xml:space="preserve">echnical </w:t>
      </w:r>
      <w:r>
        <w:t>R</w:t>
      </w:r>
      <w:r w:rsidR="008F5A33">
        <w:t>eview Committee</w:t>
      </w:r>
      <w:r>
        <w:t xml:space="preserve"> Meeting and approved of the plans.</w:t>
      </w:r>
    </w:p>
    <w:p w14:paraId="2B3643AF" w14:textId="77777777" w:rsidR="000D32FD" w:rsidRDefault="000D32FD" w:rsidP="003E5B19">
      <w:pPr>
        <w:jc w:val="both"/>
      </w:pPr>
    </w:p>
    <w:p w14:paraId="267C0323" w14:textId="6F385BC8" w:rsidR="00ED1912" w:rsidRDefault="00ED1912" w:rsidP="00ED1912">
      <w:pPr>
        <w:pStyle w:val="ListParagraph"/>
        <w:numPr>
          <w:ilvl w:val="0"/>
          <w:numId w:val="5"/>
        </w:numPr>
        <w:ind w:left="1440" w:hanging="720"/>
        <w:jc w:val="both"/>
        <w:rPr>
          <w:b/>
          <w:bCs/>
        </w:rPr>
      </w:pPr>
      <w:r>
        <w:rPr>
          <w:b/>
          <w:bCs/>
        </w:rPr>
        <w:t>Consent Agenda.</w:t>
      </w:r>
    </w:p>
    <w:p w14:paraId="713DDA99" w14:textId="77777777" w:rsidR="00ED1912" w:rsidRPr="00ED1912" w:rsidRDefault="00ED1912" w:rsidP="00ED1912">
      <w:pPr>
        <w:pStyle w:val="ListParagraph"/>
        <w:rPr>
          <w:b/>
          <w:bCs/>
        </w:rPr>
      </w:pPr>
    </w:p>
    <w:p w14:paraId="2D675BEA" w14:textId="78B88E89" w:rsidR="00ED1912" w:rsidRDefault="00ED1912" w:rsidP="00ED1912">
      <w:pPr>
        <w:pStyle w:val="ListParagraph"/>
        <w:numPr>
          <w:ilvl w:val="0"/>
          <w:numId w:val="23"/>
        </w:numPr>
        <w:ind w:left="2160" w:hanging="720"/>
        <w:jc w:val="both"/>
        <w:rPr>
          <w:b/>
          <w:bCs/>
        </w:rPr>
      </w:pPr>
      <w:r>
        <w:rPr>
          <w:b/>
          <w:bCs/>
        </w:rPr>
        <w:t>Approval of Claims and Minutes:</w:t>
      </w:r>
    </w:p>
    <w:p w14:paraId="6A787E9A" w14:textId="7083803E" w:rsidR="00ED1912" w:rsidRDefault="00CC513A" w:rsidP="00ED1912">
      <w:pPr>
        <w:pStyle w:val="ListParagraph"/>
        <w:numPr>
          <w:ilvl w:val="0"/>
          <w:numId w:val="24"/>
        </w:numPr>
        <w:jc w:val="both"/>
        <w:rPr>
          <w:b/>
          <w:bCs/>
        </w:rPr>
      </w:pPr>
      <w:r>
        <w:rPr>
          <w:b/>
          <w:bCs/>
        </w:rPr>
        <w:t>January 8, 2025</w:t>
      </w:r>
      <w:r w:rsidR="006468EA">
        <w:rPr>
          <w:b/>
          <w:bCs/>
        </w:rPr>
        <w:t>,</w:t>
      </w:r>
      <w:r w:rsidR="00ED1912">
        <w:rPr>
          <w:b/>
          <w:bCs/>
        </w:rPr>
        <w:t xml:space="preserve"> City Council </w:t>
      </w:r>
      <w:r>
        <w:rPr>
          <w:b/>
          <w:bCs/>
        </w:rPr>
        <w:t xml:space="preserve">Regular </w:t>
      </w:r>
      <w:r w:rsidR="00ED1912">
        <w:rPr>
          <w:b/>
          <w:bCs/>
        </w:rPr>
        <w:t>Meeting.</w:t>
      </w:r>
    </w:p>
    <w:p w14:paraId="582A1849" w14:textId="7FDBB990" w:rsidR="00ED1912" w:rsidRDefault="00CC513A" w:rsidP="00ED1912">
      <w:pPr>
        <w:pStyle w:val="ListParagraph"/>
        <w:numPr>
          <w:ilvl w:val="0"/>
          <w:numId w:val="24"/>
        </w:numPr>
        <w:jc w:val="both"/>
        <w:rPr>
          <w:b/>
          <w:bCs/>
        </w:rPr>
      </w:pPr>
      <w:r>
        <w:rPr>
          <w:b/>
          <w:bCs/>
        </w:rPr>
        <w:t>January 8, 2025</w:t>
      </w:r>
      <w:r w:rsidR="006468EA">
        <w:rPr>
          <w:b/>
          <w:bCs/>
        </w:rPr>
        <w:t>,</w:t>
      </w:r>
      <w:r w:rsidR="00ED1912">
        <w:rPr>
          <w:b/>
          <w:bCs/>
        </w:rPr>
        <w:t xml:space="preserve"> City Council </w:t>
      </w:r>
      <w:r>
        <w:rPr>
          <w:b/>
          <w:bCs/>
        </w:rPr>
        <w:t xml:space="preserve">Work </w:t>
      </w:r>
      <w:r w:rsidR="00ED1912">
        <w:rPr>
          <w:b/>
          <w:bCs/>
        </w:rPr>
        <w:t>Meeting.</w:t>
      </w:r>
    </w:p>
    <w:p w14:paraId="09E60968" w14:textId="436BBE8F" w:rsidR="00ED1912" w:rsidRDefault="00ED1912" w:rsidP="00ED1912">
      <w:pPr>
        <w:pStyle w:val="ListParagraph"/>
        <w:numPr>
          <w:ilvl w:val="0"/>
          <w:numId w:val="24"/>
        </w:numPr>
        <w:jc w:val="both"/>
        <w:rPr>
          <w:b/>
          <w:bCs/>
        </w:rPr>
      </w:pPr>
      <w:r>
        <w:rPr>
          <w:b/>
          <w:bCs/>
        </w:rPr>
        <w:t xml:space="preserve">Claims through </w:t>
      </w:r>
      <w:r w:rsidR="00CC513A">
        <w:rPr>
          <w:b/>
          <w:bCs/>
        </w:rPr>
        <w:t>January 29, 2025.</w:t>
      </w:r>
    </w:p>
    <w:p w14:paraId="0C15416F" w14:textId="77777777" w:rsidR="00ED1912" w:rsidRPr="00ED1912" w:rsidRDefault="00ED1912" w:rsidP="00DD1D92">
      <w:pPr>
        <w:jc w:val="both"/>
        <w:rPr>
          <w:b/>
          <w:bCs/>
        </w:rPr>
      </w:pPr>
    </w:p>
    <w:p w14:paraId="0906FCB4" w14:textId="4DF40598" w:rsidR="00ED1912" w:rsidRPr="00ED1912" w:rsidRDefault="00ED1912" w:rsidP="00ED1912">
      <w:pPr>
        <w:pStyle w:val="ListParagraph"/>
        <w:numPr>
          <w:ilvl w:val="2"/>
          <w:numId w:val="1"/>
        </w:numPr>
        <w:ind w:left="2160"/>
        <w:jc w:val="both"/>
        <w:rPr>
          <w:b/>
          <w:bCs/>
        </w:rPr>
      </w:pPr>
      <w:r>
        <w:rPr>
          <w:b/>
          <w:bCs/>
        </w:rPr>
        <w:lastRenderedPageBreak/>
        <w:t>Calendar of Events:</w:t>
      </w:r>
    </w:p>
    <w:p w14:paraId="6C1934D1" w14:textId="2B6AD102" w:rsidR="00ED1912" w:rsidRDefault="00CC513A" w:rsidP="00ED1912">
      <w:pPr>
        <w:pStyle w:val="ListParagraph"/>
        <w:numPr>
          <w:ilvl w:val="0"/>
          <w:numId w:val="24"/>
        </w:numPr>
        <w:jc w:val="both"/>
        <w:rPr>
          <w:b/>
          <w:bCs/>
        </w:rPr>
      </w:pPr>
      <w:r>
        <w:rPr>
          <w:b/>
          <w:bCs/>
        </w:rPr>
        <w:t>February 12, 2024</w:t>
      </w:r>
      <w:r w:rsidR="006468EA">
        <w:rPr>
          <w:b/>
          <w:bCs/>
        </w:rPr>
        <w:t>,</w:t>
      </w:r>
      <w:r w:rsidR="00ED1912">
        <w:rPr>
          <w:b/>
          <w:bCs/>
        </w:rPr>
        <w:t xml:space="preserve"> City Council Work Meeting.</w:t>
      </w:r>
    </w:p>
    <w:p w14:paraId="35918C57" w14:textId="3BE111C5" w:rsidR="00CC513A" w:rsidRDefault="00CC513A" w:rsidP="00CC513A">
      <w:pPr>
        <w:pStyle w:val="ListParagraph"/>
        <w:numPr>
          <w:ilvl w:val="0"/>
          <w:numId w:val="24"/>
        </w:numPr>
        <w:jc w:val="both"/>
        <w:rPr>
          <w:b/>
          <w:bCs/>
        </w:rPr>
      </w:pPr>
      <w:r>
        <w:rPr>
          <w:b/>
          <w:bCs/>
        </w:rPr>
        <w:t>February 12, 2024</w:t>
      </w:r>
      <w:r w:rsidR="006468EA">
        <w:rPr>
          <w:b/>
          <w:bCs/>
        </w:rPr>
        <w:t>,</w:t>
      </w:r>
      <w:r>
        <w:rPr>
          <w:b/>
          <w:bCs/>
        </w:rPr>
        <w:t xml:space="preserve"> City Council Regular Meeting.</w:t>
      </w:r>
    </w:p>
    <w:p w14:paraId="52F2641C" w14:textId="44737674" w:rsidR="00CC513A" w:rsidRDefault="00CC513A" w:rsidP="00CC513A">
      <w:pPr>
        <w:pStyle w:val="ListParagraph"/>
        <w:numPr>
          <w:ilvl w:val="0"/>
          <w:numId w:val="24"/>
        </w:numPr>
        <w:jc w:val="both"/>
        <w:rPr>
          <w:b/>
          <w:bCs/>
        </w:rPr>
      </w:pPr>
      <w:r>
        <w:rPr>
          <w:b/>
          <w:bCs/>
        </w:rPr>
        <w:t>February 26, 2024</w:t>
      </w:r>
      <w:r w:rsidR="006468EA">
        <w:rPr>
          <w:b/>
          <w:bCs/>
        </w:rPr>
        <w:t>,</w:t>
      </w:r>
      <w:r>
        <w:rPr>
          <w:b/>
          <w:bCs/>
        </w:rPr>
        <w:t xml:space="preserve"> City Council Work Meeting.</w:t>
      </w:r>
    </w:p>
    <w:p w14:paraId="626417C4" w14:textId="1C940959" w:rsidR="00CC513A" w:rsidRDefault="00CC513A" w:rsidP="00CC513A">
      <w:pPr>
        <w:pStyle w:val="ListParagraph"/>
        <w:numPr>
          <w:ilvl w:val="0"/>
          <w:numId w:val="24"/>
        </w:numPr>
        <w:jc w:val="both"/>
        <w:rPr>
          <w:b/>
          <w:bCs/>
        </w:rPr>
      </w:pPr>
      <w:r>
        <w:rPr>
          <w:b/>
          <w:bCs/>
        </w:rPr>
        <w:t>February 26, 2024</w:t>
      </w:r>
      <w:r w:rsidR="006468EA">
        <w:rPr>
          <w:b/>
          <w:bCs/>
        </w:rPr>
        <w:t>,</w:t>
      </w:r>
      <w:r>
        <w:rPr>
          <w:b/>
          <w:bCs/>
        </w:rPr>
        <w:t xml:space="preserve"> City Council Regular Meeting.</w:t>
      </w:r>
    </w:p>
    <w:p w14:paraId="477D6D75" w14:textId="77777777" w:rsidR="003A32B5" w:rsidRDefault="003A32B5" w:rsidP="00DC08B6"/>
    <w:p w14:paraId="4EFFC5A8" w14:textId="41887612" w:rsidR="00AD20DC" w:rsidRDefault="00AD20DC" w:rsidP="00AD20DC">
      <w:pPr>
        <w:jc w:val="both"/>
        <w:rPr>
          <w:b/>
          <w:bCs/>
        </w:rPr>
      </w:pPr>
      <w:r w:rsidRPr="00070900">
        <w:rPr>
          <w:b/>
          <w:bCs/>
        </w:rPr>
        <w:t xml:space="preserve">Council Member </w:t>
      </w:r>
      <w:r>
        <w:rPr>
          <w:b/>
          <w:bCs/>
        </w:rPr>
        <w:t xml:space="preserve">Pond </w:t>
      </w:r>
      <w:r w:rsidRPr="00070900">
        <w:rPr>
          <w:b/>
          <w:bCs/>
        </w:rPr>
        <w:t xml:space="preserve">moved to APPROVE the </w:t>
      </w:r>
      <w:r>
        <w:rPr>
          <w:b/>
          <w:bCs/>
        </w:rPr>
        <w:t>Consent Agenda</w:t>
      </w:r>
      <w:r w:rsidRPr="00070900">
        <w:rPr>
          <w:b/>
          <w:bCs/>
        </w:rPr>
        <w:t xml:space="preserve">, as presented.  Council Member </w:t>
      </w:r>
      <w:r>
        <w:rPr>
          <w:b/>
          <w:bCs/>
        </w:rPr>
        <w:t>Waite</w:t>
      </w:r>
      <w:r w:rsidRPr="00070900">
        <w:rPr>
          <w:b/>
          <w:bCs/>
        </w:rPr>
        <w:t xml:space="preserve"> seconded the motion.  Vote on motion:  </w:t>
      </w:r>
      <w:r>
        <w:rPr>
          <w:b/>
          <w:bCs/>
        </w:rPr>
        <w:t xml:space="preserve">Council Member Waite-Yes, </w:t>
      </w:r>
      <w:r w:rsidRPr="00070900">
        <w:rPr>
          <w:b/>
          <w:bCs/>
        </w:rPr>
        <w:t>Council Member Pond-Yes</w:t>
      </w:r>
      <w:r>
        <w:rPr>
          <w:b/>
          <w:bCs/>
        </w:rPr>
        <w:t>,</w:t>
      </w:r>
      <w:r w:rsidRPr="00070900">
        <w:rPr>
          <w:b/>
          <w:bCs/>
        </w:rPr>
        <w:t xml:space="preserve"> Council Member Hinton-Yes, Council Member Burton-Yes</w:t>
      </w:r>
      <w:r>
        <w:rPr>
          <w:b/>
          <w:bCs/>
        </w:rPr>
        <w:t>,</w:t>
      </w:r>
      <w:r w:rsidRPr="00070900">
        <w:rPr>
          <w:b/>
          <w:bCs/>
        </w:rPr>
        <w:t xml:space="preserve"> Council Member Shakespeare-Yes.  The motion passed unanimously.  </w:t>
      </w:r>
    </w:p>
    <w:p w14:paraId="01EF28E0" w14:textId="77777777" w:rsidR="00AD20DC" w:rsidRDefault="00AD20DC" w:rsidP="00DC08B6"/>
    <w:p w14:paraId="1CF3CCFB" w14:textId="48AED4FE" w:rsidR="00DC08B6" w:rsidRDefault="00DC08B6" w:rsidP="00DC08B6">
      <w:pPr>
        <w:pStyle w:val="ListParagraph"/>
        <w:numPr>
          <w:ilvl w:val="0"/>
          <w:numId w:val="5"/>
        </w:numPr>
        <w:ind w:left="1440" w:hanging="720"/>
        <w:jc w:val="both"/>
        <w:rPr>
          <w:b/>
          <w:bCs/>
        </w:rPr>
      </w:pPr>
      <w:r>
        <w:rPr>
          <w:b/>
          <w:bCs/>
        </w:rPr>
        <w:t>General Business.</w:t>
      </w:r>
    </w:p>
    <w:p w14:paraId="500B86A9" w14:textId="77777777" w:rsidR="00DC08B6" w:rsidRPr="00ED1912" w:rsidRDefault="00DC08B6" w:rsidP="00DC08B6">
      <w:pPr>
        <w:pStyle w:val="ListParagraph"/>
        <w:rPr>
          <w:b/>
          <w:bCs/>
        </w:rPr>
      </w:pPr>
    </w:p>
    <w:p w14:paraId="6539D430" w14:textId="3FDCAC82" w:rsidR="00DC08B6" w:rsidRDefault="00DC08B6" w:rsidP="00DC08B6">
      <w:pPr>
        <w:pStyle w:val="ListParagraph"/>
        <w:numPr>
          <w:ilvl w:val="0"/>
          <w:numId w:val="25"/>
        </w:numPr>
        <w:ind w:left="2160" w:hanging="720"/>
        <w:jc w:val="both"/>
        <w:rPr>
          <w:b/>
          <w:bCs/>
        </w:rPr>
      </w:pPr>
      <w:r>
        <w:rPr>
          <w:b/>
          <w:bCs/>
        </w:rPr>
        <w:t>Discussion and Action to</w:t>
      </w:r>
      <w:r w:rsidR="00667000">
        <w:rPr>
          <w:b/>
          <w:bCs/>
        </w:rPr>
        <w:t xml:space="preserve"> Award the Bid for the Pioneer Parkway Chip Seal Project.  </w:t>
      </w:r>
      <w:r>
        <w:rPr>
          <w:b/>
          <w:bCs/>
        </w:rPr>
        <w:t>Presented by Dustin Mouritsen, Public Works Director.</w:t>
      </w:r>
    </w:p>
    <w:p w14:paraId="1C555477" w14:textId="77777777" w:rsidR="00FB23C1" w:rsidRDefault="00FB23C1" w:rsidP="00B6189F">
      <w:pPr>
        <w:jc w:val="both"/>
      </w:pPr>
    </w:p>
    <w:p w14:paraId="589AE7E7" w14:textId="78FD669F" w:rsidR="00D234D1" w:rsidRDefault="00D234D1" w:rsidP="00B6189F">
      <w:pPr>
        <w:jc w:val="both"/>
      </w:pPr>
      <w:r>
        <w:t xml:space="preserve">Mr. Mouritsen reported that a joint Request for Proposals (“RFP”) was </w:t>
      </w:r>
      <w:r w:rsidR="00F77D25">
        <w:t xml:space="preserve">submitted </w:t>
      </w:r>
      <w:r w:rsidR="006468EA">
        <w:t xml:space="preserve">with </w:t>
      </w:r>
      <w:r>
        <w:t>Ivins City</w:t>
      </w:r>
      <w:r w:rsidR="00F77D25">
        <w:t xml:space="preserve"> in December 2024.  The RFP was submitted earlier than usual in the hopes of receiving more competitive bids</w:t>
      </w:r>
      <w:r w:rsidR="00D06098">
        <w:t>.</w:t>
      </w:r>
      <w:r w:rsidR="0000206D">
        <w:t xml:space="preserve">  The last </w:t>
      </w:r>
      <w:r w:rsidR="00DF3A2A">
        <w:t>chip seal project was completed three years previously at a cost of $0.70 per unit</w:t>
      </w:r>
      <w:r w:rsidR="00CC434A">
        <w:t>, and</w:t>
      </w:r>
      <w:r w:rsidR="00DF3A2A">
        <w:t xml:space="preserve"> Consolidated Paving submitted a bit of $0.420 per unit for this project.  Mr. Mouritsen noted that </w:t>
      </w:r>
      <w:r w:rsidR="009C5374">
        <w:t>Santa Clara has not worked with this company before, but they completed projects in Ivins City in 2024</w:t>
      </w:r>
      <w:r w:rsidR="007A7A1F">
        <w:t xml:space="preserve"> an</w:t>
      </w:r>
      <w:r w:rsidR="00DD6500">
        <w:t>d were highly recommended</w:t>
      </w:r>
      <w:r w:rsidR="009C5374">
        <w:t xml:space="preserve">.  The project will begin in May 2025. </w:t>
      </w:r>
    </w:p>
    <w:p w14:paraId="7A218C16" w14:textId="77777777" w:rsidR="00782A6C" w:rsidRDefault="00782A6C" w:rsidP="00B6189F">
      <w:pPr>
        <w:jc w:val="both"/>
      </w:pPr>
    </w:p>
    <w:p w14:paraId="74744084" w14:textId="2C56D1B5" w:rsidR="00782A6C" w:rsidRPr="00D234D1" w:rsidRDefault="00782A6C" w:rsidP="00B6189F">
      <w:pPr>
        <w:jc w:val="both"/>
      </w:pPr>
      <w:r>
        <w:t xml:space="preserve">In response to a question from Council Member Shakespeare, Mr. Mouritsen stated that the </w:t>
      </w:r>
      <w:r w:rsidR="007B5239">
        <w:t xml:space="preserve">bid came in </w:t>
      </w:r>
      <w:r w:rsidR="00860A96">
        <w:t>well</w:t>
      </w:r>
      <w:r w:rsidR="007B5239">
        <w:t xml:space="preserve"> under budget</w:t>
      </w:r>
      <w:r w:rsidR="00E96C8A">
        <w:t xml:space="preserve"> and will free up funding for </w:t>
      </w:r>
      <w:r w:rsidR="006468EA">
        <w:t xml:space="preserve">the </w:t>
      </w:r>
      <w:r w:rsidR="00E96C8A">
        <w:t xml:space="preserve">reconstruction and striping of Pioneer Parkway.  </w:t>
      </w:r>
    </w:p>
    <w:p w14:paraId="5252CF13" w14:textId="77777777" w:rsidR="00D234D1" w:rsidRDefault="00D234D1" w:rsidP="00B6189F">
      <w:pPr>
        <w:jc w:val="both"/>
      </w:pPr>
    </w:p>
    <w:p w14:paraId="10961BB2" w14:textId="4C571885" w:rsidR="00FB23C1" w:rsidRDefault="00FB23C1" w:rsidP="00FB23C1">
      <w:pPr>
        <w:jc w:val="both"/>
        <w:rPr>
          <w:b/>
          <w:bCs/>
        </w:rPr>
      </w:pPr>
      <w:r w:rsidRPr="00070900">
        <w:rPr>
          <w:b/>
          <w:bCs/>
        </w:rPr>
        <w:t xml:space="preserve">Council Member </w:t>
      </w:r>
      <w:r w:rsidR="00DB773E">
        <w:rPr>
          <w:b/>
          <w:bCs/>
        </w:rPr>
        <w:t>Hinton</w:t>
      </w:r>
      <w:r w:rsidRPr="00070900">
        <w:rPr>
          <w:b/>
          <w:bCs/>
        </w:rPr>
        <w:t xml:space="preserve"> moved to</w:t>
      </w:r>
      <w:r w:rsidR="00DB773E">
        <w:rPr>
          <w:b/>
          <w:bCs/>
        </w:rPr>
        <w:t xml:space="preserve"> </w:t>
      </w:r>
      <w:r w:rsidR="0036470F">
        <w:rPr>
          <w:b/>
          <w:bCs/>
        </w:rPr>
        <w:t>APPROVE</w:t>
      </w:r>
      <w:r w:rsidRPr="00070900">
        <w:rPr>
          <w:b/>
          <w:bCs/>
        </w:rPr>
        <w:t xml:space="preserve"> </w:t>
      </w:r>
      <w:r w:rsidR="00DB773E">
        <w:rPr>
          <w:b/>
          <w:bCs/>
        </w:rPr>
        <w:t xml:space="preserve">the </w:t>
      </w:r>
      <w:r w:rsidR="00CD1C6B">
        <w:rPr>
          <w:b/>
          <w:bCs/>
        </w:rPr>
        <w:t xml:space="preserve">Low </w:t>
      </w:r>
      <w:r w:rsidR="00DB773E">
        <w:rPr>
          <w:b/>
          <w:bCs/>
        </w:rPr>
        <w:t>Bid</w:t>
      </w:r>
      <w:r w:rsidR="00CD1C6B">
        <w:rPr>
          <w:b/>
          <w:bCs/>
        </w:rPr>
        <w:t xml:space="preserve"> from Consolidated Paving</w:t>
      </w:r>
      <w:r w:rsidR="0000206D">
        <w:rPr>
          <w:b/>
          <w:bCs/>
        </w:rPr>
        <w:t xml:space="preserve"> in the amount of $152,309.64</w:t>
      </w:r>
      <w:r w:rsidR="00E26080">
        <w:rPr>
          <w:b/>
          <w:bCs/>
        </w:rPr>
        <w:t xml:space="preserve"> for the Pioneer Parkway Chip Seal Project, as presented</w:t>
      </w:r>
      <w:r w:rsidRPr="00070900">
        <w:rPr>
          <w:b/>
          <w:bCs/>
        </w:rPr>
        <w:t xml:space="preserve">.  Council Member </w:t>
      </w:r>
      <w:r w:rsidR="00E26080">
        <w:rPr>
          <w:b/>
          <w:bCs/>
        </w:rPr>
        <w:t>Shakespeare</w:t>
      </w:r>
      <w:r w:rsidRPr="00070900">
        <w:rPr>
          <w:b/>
          <w:bCs/>
        </w:rPr>
        <w:t xml:space="preserve"> seconded the motion.  Vote on motion:  </w:t>
      </w:r>
      <w:r w:rsidR="00BF24E6" w:rsidRPr="00070900">
        <w:rPr>
          <w:b/>
          <w:bCs/>
        </w:rPr>
        <w:t>Council Member Shakespeare-Yes</w:t>
      </w:r>
      <w:r w:rsidR="00BF24E6">
        <w:rPr>
          <w:b/>
          <w:bCs/>
        </w:rPr>
        <w:t xml:space="preserve">, </w:t>
      </w:r>
      <w:r w:rsidR="00BF24E6" w:rsidRPr="00070900">
        <w:rPr>
          <w:b/>
          <w:bCs/>
        </w:rPr>
        <w:t>Council Member Burton-Yes</w:t>
      </w:r>
      <w:r w:rsidR="00BF24E6">
        <w:rPr>
          <w:b/>
          <w:bCs/>
        </w:rPr>
        <w:t>,</w:t>
      </w:r>
      <w:r w:rsidR="00BF24E6" w:rsidRPr="00070900">
        <w:rPr>
          <w:b/>
          <w:bCs/>
        </w:rPr>
        <w:t xml:space="preserve"> </w:t>
      </w:r>
      <w:r>
        <w:rPr>
          <w:b/>
          <w:bCs/>
        </w:rPr>
        <w:t xml:space="preserve">Council Member </w:t>
      </w:r>
      <w:r w:rsidR="00DB773E">
        <w:rPr>
          <w:b/>
          <w:bCs/>
        </w:rPr>
        <w:t>Hinton</w:t>
      </w:r>
      <w:r>
        <w:rPr>
          <w:b/>
          <w:bCs/>
        </w:rPr>
        <w:t xml:space="preserve">-Yes, </w:t>
      </w:r>
      <w:r w:rsidRPr="00070900">
        <w:rPr>
          <w:b/>
          <w:bCs/>
        </w:rPr>
        <w:t>Council Member Pond-Yes</w:t>
      </w:r>
      <w:r>
        <w:rPr>
          <w:b/>
          <w:bCs/>
        </w:rPr>
        <w:t>,</w:t>
      </w:r>
      <w:r w:rsidRPr="00070900">
        <w:rPr>
          <w:b/>
          <w:bCs/>
        </w:rPr>
        <w:t xml:space="preserve"> Council Member </w:t>
      </w:r>
      <w:r w:rsidR="005827D6">
        <w:rPr>
          <w:b/>
          <w:bCs/>
        </w:rPr>
        <w:t>Waite</w:t>
      </w:r>
      <w:r w:rsidRPr="00070900">
        <w:rPr>
          <w:b/>
          <w:bCs/>
        </w:rPr>
        <w:t xml:space="preserve">-Yes.  The motion passed unanimously.  </w:t>
      </w:r>
    </w:p>
    <w:p w14:paraId="5F368555" w14:textId="7D2F83B4" w:rsidR="00B6189F" w:rsidRDefault="00B6189F" w:rsidP="00B6189F">
      <w:pPr>
        <w:jc w:val="both"/>
      </w:pPr>
    </w:p>
    <w:p w14:paraId="236984D8" w14:textId="22615069" w:rsidR="00667000" w:rsidRDefault="00667000" w:rsidP="00AE3534">
      <w:pPr>
        <w:pStyle w:val="ListParagraph"/>
        <w:numPr>
          <w:ilvl w:val="0"/>
          <w:numId w:val="29"/>
        </w:numPr>
        <w:jc w:val="both"/>
        <w:rPr>
          <w:b/>
          <w:bCs/>
        </w:rPr>
      </w:pPr>
      <w:r w:rsidRPr="00AE3534">
        <w:rPr>
          <w:b/>
          <w:bCs/>
        </w:rPr>
        <w:t xml:space="preserve">Discussion and Action to Award the Bid for the </w:t>
      </w:r>
      <w:r w:rsidR="00AE3534">
        <w:rPr>
          <w:b/>
          <w:bCs/>
        </w:rPr>
        <w:t xml:space="preserve">Reconstruct and Striping Plan for Pioneer Parkway.  </w:t>
      </w:r>
      <w:r w:rsidRPr="00AE3534">
        <w:rPr>
          <w:b/>
          <w:bCs/>
        </w:rPr>
        <w:t>Presented by Dustin Mouritsen, Public Works Director.</w:t>
      </w:r>
    </w:p>
    <w:p w14:paraId="4AC27E78" w14:textId="77777777" w:rsidR="00BF24E6" w:rsidRDefault="00BF24E6" w:rsidP="005827D6">
      <w:pPr>
        <w:jc w:val="both"/>
      </w:pPr>
    </w:p>
    <w:p w14:paraId="7E28D2E5" w14:textId="19259595" w:rsidR="005827D6" w:rsidRDefault="00BF24E6" w:rsidP="005827D6">
      <w:pPr>
        <w:jc w:val="both"/>
      </w:pPr>
      <w:r>
        <w:t xml:space="preserve">Mr. Mouritsen reported that the </w:t>
      </w:r>
      <w:r w:rsidR="00DA100D">
        <w:t>Pioneer Parkway Chip Seal Project was budgeted at $250,000 to $300,000</w:t>
      </w:r>
      <w:r w:rsidR="00DC6C1E">
        <w:t xml:space="preserve">, and the savings on that project would allow the City to address the issues at the entrance to Harmon’s </w:t>
      </w:r>
      <w:r w:rsidR="000A2858">
        <w:t xml:space="preserve">Grocery </w:t>
      </w:r>
      <w:r w:rsidR="00DC6C1E">
        <w:t xml:space="preserve">on Pioneer Parkway. </w:t>
      </w:r>
      <w:r w:rsidR="00CB6773">
        <w:t xml:space="preserve"> The 500-foot area would be milled out, re-bladed, and have new curb and gutter installed.  </w:t>
      </w:r>
      <w:r w:rsidR="00BF3361">
        <w:t>The repaved area will h</w:t>
      </w:r>
      <w:r w:rsidR="002D0A5D">
        <w:t xml:space="preserve">ave four inches of pavement to match the existing roadway.  Milling is the strongest road base available.  The project will include a new Striping Plan with deceleration lanes </w:t>
      </w:r>
      <w:r w:rsidR="00CB2A1F">
        <w:t xml:space="preserve">for right turns.  </w:t>
      </w:r>
      <w:r w:rsidR="00485E28">
        <w:t xml:space="preserve">Five total bids were received, with the highest being over $182,000.  </w:t>
      </w:r>
      <w:r w:rsidR="009B4650">
        <w:t>Southern Utah Grade &amp; Pave quoted $120,175</w:t>
      </w:r>
      <w:r w:rsidR="003E7550">
        <w:t xml:space="preserve"> </w:t>
      </w:r>
      <w:r w:rsidR="009B4650">
        <w:t xml:space="preserve">for the project.  </w:t>
      </w:r>
    </w:p>
    <w:p w14:paraId="54184A3C" w14:textId="77777777" w:rsidR="003B3BEC" w:rsidRDefault="003B3BEC" w:rsidP="005827D6">
      <w:pPr>
        <w:jc w:val="both"/>
      </w:pPr>
    </w:p>
    <w:p w14:paraId="43511504" w14:textId="3B7E5047" w:rsidR="00AC4619" w:rsidRDefault="003B3BEC" w:rsidP="005827D6">
      <w:pPr>
        <w:jc w:val="both"/>
      </w:pPr>
      <w:r>
        <w:lastRenderedPageBreak/>
        <w:t xml:space="preserve">In response to a question </w:t>
      </w:r>
      <w:r w:rsidR="00AC4619">
        <w:t xml:space="preserve">raised by </w:t>
      </w:r>
      <w:r>
        <w:t xml:space="preserve">Council Member Shakespeare, Mr. Mouritsen stated that he would prioritize this project over </w:t>
      </w:r>
      <w:r w:rsidR="00084EB2">
        <w:t>additional chip seal.  The 2026 budget will include slurry seal</w:t>
      </w:r>
      <w:r w:rsidR="00690801">
        <w:t>, so he believes the funds are best spent on this project.  It w</w:t>
      </w:r>
      <w:r w:rsidR="006468EA">
        <w:t>ill</w:t>
      </w:r>
      <w:r w:rsidR="00690801">
        <w:t xml:space="preserve"> be completed as soon as possible.  </w:t>
      </w:r>
      <w:r w:rsidR="00A4281F">
        <w:t>He reported that t</w:t>
      </w:r>
      <w:r w:rsidR="00690801">
        <w:t xml:space="preserve">he </w:t>
      </w:r>
      <w:r w:rsidR="00AC4619">
        <w:t xml:space="preserve">contract requires that Pioneer Parkway remain open at all times.  </w:t>
      </w:r>
    </w:p>
    <w:p w14:paraId="4D79F279" w14:textId="77777777" w:rsidR="00AC4619" w:rsidRDefault="00AC4619" w:rsidP="005827D6">
      <w:pPr>
        <w:jc w:val="both"/>
      </w:pPr>
    </w:p>
    <w:p w14:paraId="5AC3DE9F" w14:textId="6F527713" w:rsidR="003B3BEC" w:rsidRDefault="00AC4619" w:rsidP="005827D6">
      <w:pPr>
        <w:jc w:val="both"/>
      </w:pPr>
      <w:r>
        <w:t xml:space="preserve">In response to a question from </w:t>
      </w:r>
      <w:r w:rsidR="00691D9F">
        <w:t>the Council</w:t>
      </w:r>
      <w:r>
        <w:t xml:space="preserve"> Member Burton, Mr. Mouritsen </w:t>
      </w:r>
      <w:r w:rsidR="00E87BD0">
        <w:t xml:space="preserve">clarified that when </w:t>
      </w:r>
      <w:r w:rsidR="006C4C9C">
        <w:t>the chip</w:t>
      </w:r>
      <w:r w:rsidR="00E87BD0">
        <w:t xml:space="preserve"> seal is applied, approximately one-quarter inch of oil is </w:t>
      </w:r>
      <w:r w:rsidR="00351A2B">
        <w:t xml:space="preserve">laid down, </w:t>
      </w:r>
      <w:r w:rsidR="006468EA">
        <w:t xml:space="preserve">and </w:t>
      </w:r>
      <w:r w:rsidR="00351A2B">
        <w:t>then gravel is dropped into it.  It is messy, but it is the best pavement maintenance material</w:t>
      </w:r>
      <w:r w:rsidR="000E0F4A">
        <w:t xml:space="preserve"> available.  The current item</w:t>
      </w:r>
      <w:r w:rsidR="000D3CC1">
        <w:t xml:space="preserve"> was to reconstruct the subject portion of Pioneer Parkway </w:t>
      </w:r>
      <w:r w:rsidR="006468EA">
        <w:t>which</w:t>
      </w:r>
      <w:r w:rsidR="000D3CC1">
        <w:t xml:space="preserve"> would be completed prior to application of the chip seal</w:t>
      </w:r>
      <w:r w:rsidR="007038B4">
        <w:t xml:space="preserve">.  </w:t>
      </w:r>
      <w:r w:rsidR="003352C9">
        <w:t>Chip seal can be applied over new asphalt, so no cure period is required.</w:t>
      </w:r>
    </w:p>
    <w:p w14:paraId="4DE08320" w14:textId="77777777" w:rsidR="003352C9" w:rsidRDefault="003352C9" w:rsidP="005827D6">
      <w:pPr>
        <w:jc w:val="both"/>
      </w:pPr>
    </w:p>
    <w:p w14:paraId="3057262C" w14:textId="0696D87C" w:rsidR="003352C9" w:rsidRPr="00F67AA5" w:rsidRDefault="003352C9" w:rsidP="005827D6">
      <w:pPr>
        <w:jc w:val="both"/>
      </w:pPr>
      <w:r>
        <w:t xml:space="preserve">In response to a question from Council Member </w:t>
      </w:r>
      <w:r w:rsidR="00F67AA5" w:rsidRPr="0003671A">
        <w:t>Waite</w:t>
      </w:r>
      <w:r w:rsidR="00F67AA5">
        <w:t>, Mr. Mouritsen provided an overview of the issues</w:t>
      </w:r>
      <w:r w:rsidR="00B57E60">
        <w:t>.  A large clay vein runs through the area caus</w:t>
      </w:r>
      <w:r w:rsidR="006468EA">
        <w:t>ing</w:t>
      </w:r>
      <w:r w:rsidR="00EA5BAF">
        <w:t xml:space="preserve"> it to </w:t>
      </w:r>
      <w:r w:rsidR="005F6210">
        <w:t>heave</w:t>
      </w:r>
      <w:r w:rsidR="00EA5BAF">
        <w:t xml:space="preserve">. </w:t>
      </w:r>
      <w:r w:rsidR="00713E9C">
        <w:t xml:space="preserve"> </w:t>
      </w:r>
      <w:r w:rsidR="00EA5BAF">
        <w:t>The same repair was required on Rob</w:t>
      </w:r>
      <w:r w:rsidR="00713E9C">
        <w:t>b</w:t>
      </w:r>
      <w:r w:rsidR="00EA5BAF">
        <w:t xml:space="preserve">in Court, but that was completed shortly after </w:t>
      </w:r>
      <w:r w:rsidR="00814E9B">
        <w:t xml:space="preserve">the development was built.  Mayor Rosenberg </w:t>
      </w:r>
      <w:r w:rsidR="001F015B">
        <w:t xml:space="preserve">stated that residents have asked him why that section of road is in such bad condition when the rest of the City’s roads are </w:t>
      </w:r>
      <w:r w:rsidR="00713E9C">
        <w:t xml:space="preserve">so </w:t>
      </w:r>
      <w:r w:rsidR="001F015B">
        <w:t xml:space="preserve">well-maintained.  </w:t>
      </w:r>
      <w:r w:rsidR="009D7135">
        <w:t>Mr. Mouritsen reported that the lowest bid was received from the same contractor that completed Vineyard Drive Phase 3 and Vernon Street.</w:t>
      </w:r>
    </w:p>
    <w:p w14:paraId="78ED8E64" w14:textId="77777777" w:rsidR="00BF24E6" w:rsidRDefault="00BF24E6" w:rsidP="005827D6">
      <w:pPr>
        <w:jc w:val="both"/>
        <w:rPr>
          <w:b/>
          <w:bCs/>
        </w:rPr>
      </w:pPr>
    </w:p>
    <w:p w14:paraId="01EF086C" w14:textId="71CA3996" w:rsidR="005827D6" w:rsidRDefault="005827D6" w:rsidP="005827D6">
      <w:pPr>
        <w:jc w:val="both"/>
        <w:rPr>
          <w:b/>
          <w:bCs/>
        </w:rPr>
      </w:pPr>
      <w:r w:rsidRPr="00070900">
        <w:rPr>
          <w:b/>
          <w:bCs/>
        </w:rPr>
        <w:t xml:space="preserve">Council Member </w:t>
      </w:r>
      <w:r>
        <w:rPr>
          <w:b/>
          <w:bCs/>
        </w:rPr>
        <w:t>Hinton</w:t>
      </w:r>
      <w:r w:rsidRPr="00070900">
        <w:rPr>
          <w:b/>
          <w:bCs/>
        </w:rPr>
        <w:t xml:space="preserve"> moved to</w:t>
      </w:r>
      <w:r>
        <w:rPr>
          <w:b/>
          <w:bCs/>
        </w:rPr>
        <w:t xml:space="preserve"> A</w:t>
      </w:r>
      <w:r w:rsidR="0036470F">
        <w:rPr>
          <w:b/>
          <w:bCs/>
        </w:rPr>
        <w:t>PPROVE</w:t>
      </w:r>
      <w:r w:rsidRPr="00070900">
        <w:rPr>
          <w:b/>
          <w:bCs/>
        </w:rPr>
        <w:t xml:space="preserve"> </w:t>
      </w:r>
      <w:r w:rsidR="00423432">
        <w:rPr>
          <w:b/>
          <w:bCs/>
        </w:rPr>
        <w:t>the</w:t>
      </w:r>
      <w:r w:rsidR="009D7135">
        <w:rPr>
          <w:b/>
          <w:bCs/>
        </w:rPr>
        <w:t xml:space="preserve"> Low Bid</w:t>
      </w:r>
      <w:r w:rsidR="00840007">
        <w:rPr>
          <w:b/>
          <w:bCs/>
        </w:rPr>
        <w:t xml:space="preserve"> from Southern Utah Grade &amp; Pave in the amount of $120,175</w:t>
      </w:r>
      <w:r w:rsidR="0003671A">
        <w:rPr>
          <w:b/>
          <w:bCs/>
        </w:rPr>
        <w:t>.00</w:t>
      </w:r>
      <w:r w:rsidR="00840007">
        <w:rPr>
          <w:b/>
          <w:bCs/>
        </w:rPr>
        <w:t xml:space="preserve"> to reconstruct the raised portion of Pioneer Parkway near the Harmon’s </w:t>
      </w:r>
      <w:r w:rsidR="000A2858">
        <w:rPr>
          <w:b/>
          <w:bCs/>
        </w:rPr>
        <w:t xml:space="preserve">Grocery </w:t>
      </w:r>
      <w:r w:rsidR="00840007">
        <w:rPr>
          <w:b/>
          <w:bCs/>
        </w:rPr>
        <w:t>entrance, as presented</w:t>
      </w:r>
      <w:r w:rsidRPr="00070900">
        <w:rPr>
          <w:b/>
          <w:bCs/>
        </w:rPr>
        <w:t xml:space="preserve">.  Council Member </w:t>
      </w:r>
      <w:r w:rsidR="00423432">
        <w:rPr>
          <w:b/>
          <w:bCs/>
        </w:rPr>
        <w:t>Shakespeare</w:t>
      </w:r>
      <w:r w:rsidRPr="00070900">
        <w:rPr>
          <w:b/>
          <w:bCs/>
        </w:rPr>
        <w:t xml:space="preserve"> seconded the motion.  </w:t>
      </w:r>
      <w:r w:rsidR="0003671A" w:rsidRPr="00070900">
        <w:rPr>
          <w:b/>
          <w:bCs/>
        </w:rPr>
        <w:t>Vote on motion:  Council Member Shakespeare-Yes</w:t>
      </w:r>
      <w:r w:rsidR="0003671A">
        <w:rPr>
          <w:b/>
          <w:bCs/>
        </w:rPr>
        <w:t xml:space="preserve">, </w:t>
      </w:r>
      <w:r w:rsidR="0003671A" w:rsidRPr="00070900">
        <w:rPr>
          <w:b/>
          <w:bCs/>
        </w:rPr>
        <w:t>Council Member Burton-Yes</w:t>
      </w:r>
      <w:r w:rsidR="0003671A">
        <w:rPr>
          <w:b/>
          <w:bCs/>
        </w:rPr>
        <w:t>,</w:t>
      </w:r>
      <w:r w:rsidR="0003671A" w:rsidRPr="00070900">
        <w:rPr>
          <w:b/>
          <w:bCs/>
        </w:rPr>
        <w:t xml:space="preserve"> </w:t>
      </w:r>
      <w:r w:rsidR="0003671A">
        <w:rPr>
          <w:b/>
          <w:bCs/>
        </w:rPr>
        <w:t xml:space="preserve">Council Member Hinton-Yes, </w:t>
      </w:r>
      <w:r w:rsidR="0003671A" w:rsidRPr="00070900">
        <w:rPr>
          <w:b/>
          <w:bCs/>
        </w:rPr>
        <w:t>Council Member Pond-Yes</w:t>
      </w:r>
      <w:r w:rsidR="0003671A">
        <w:rPr>
          <w:b/>
          <w:bCs/>
        </w:rPr>
        <w:t>,</w:t>
      </w:r>
      <w:r w:rsidR="0003671A" w:rsidRPr="00070900">
        <w:rPr>
          <w:b/>
          <w:bCs/>
        </w:rPr>
        <w:t xml:space="preserve"> Council Member </w:t>
      </w:r>
      <w:r w:rsidR="0003671A">
        <w:rPr>
          <w:b/>
          <w:bCs/>
        </w:rPr>
        <w:t>Waite</w:t>
      </w:r>
      <w:r w:rsidR="0003671A" w:rsidRPr="00070900">
        <w:rPr>
          <w:b/>
          <w:bCs/>
        </w:rPr>
        <w:t xml:space="preserve">-Yes.  The motion passed unanimously.  </w:t>
      </w:r>
    </w:p>
    <w:p w14:paraId="3E5617DE" w14:textId="77777777" w:rsidR="005827D6" w:rsidRDefault="005827D6" w:rsidP="005827D6">
      <w:pPr>
        <w:jc w:val="both"/>
        <w:rPr>
          <w:b/>
          <w:bCs/>
        </w:rPr>
      </w:pPr>
    </w:p>
    <w:p w14:paraId="1ADC4DF2" w14:textId="3D396789" w:rsidR="0003671A" w:rsidRPr="0003671A" w:rsidRDefault="0003671A" w:rsidP="005827D6">
      <w:pPr>
        <w:jc w:val="both"/>
      </w:pPr>
      <w:r>
        <w:t>Mayor Rosenberg asked Mr. Mouritsen to provide notice to the affected businesses.</w:t>
      </w:r>
    </w:p>
    <w:p w14:paraId="707211B6" w14:textId="77777777" w:rsidR="0003671A" w:rsidRPr="005827D6" w:rsidRDefault="0003671A" w:rsidP="005827D6">
      <w:pPr>
        <w:jc w:val="both"/>
        <w:rPr>
          <w:b/>
          <w:bCs/>
        </w:rPr>
      </w:pPr>
    </w:p>
    <w:p w14:paraId="356EFC21" w14:textId="77777777" w:rsidR="00AE3534" w:rsidRDefault="00AE3534" w:rsidP="00AE3534">
      <w:pPr>
        <w:pStyle w:val="ListParagraph"/>
        <w:numPr>
          <w:ilvl w:val="0"/>
          <w:numId w:val="29"/>
        </w:numPr>
        <w:jc w:val="both"/>
        <w:rPr>
          <w:b/>
          <w:bCs/>
        </w:rPr>
      </w:pPr>
      <w:r>
        <w:rPr>
          <w:b/>
          <w:bCs/>
        </w:rPr>
        <w:t xml:space="preserve">Discussion and Action to Consider Approval of a Five-Year Sewer Base Rate Increase and Approve Resolution 2025-02R.  Presented by </w:t>
      </w:r>
      <w:r w:rsidRPr="00AE3534">
        <w:rPr>
          <w:b/>
          <w:bCs/>
        </w:rPr>
        <w:t>Dustin Mouritsen, Public Works Director.</w:t>
      </w:r>
    </w:p>
    <w:p w14:paraId="494B9F3C" w14:textId="77777777" w:rsidR="0047455A" w:rsidRDefault="0047455A" w:rsidP="0047455A">
      <w:pPr>
        <w:pStyle w:val="ListParagraph"/>
        <w:ind w:left="2160"/>
        <w:jc w:val="both"/>
        <w:rPr>
          <w:b/>
          <w:bCs/>
        </w:rPr>
      </w:pPr>
    </w:p>
    <w:p w14:paraId="1951C545" w14:textId="5348A834" w:rsidR="00070900" w:rsidRDefault="00223635" w:rsidP="00A73252">
      <w:pPr>
        <w:jc w:val="both"/>
      </w:pPr>
      <w:r>
        <w:t xml:space="preserve">In response to a question from </w:t>
      </w:r>
      <w:r w:rsidR="00A73252">
        <w:t>Council Member Waite</w:t>
      </w:r>
      <w:r>
        <w:t>, Mr. Mouritsen confirmed</w:t>
      </w:r>
      <w:r w:rsidR="00E4535D">
        <w:t xml:space="preserve"> that the increase was </w:t>
      </w:r>
      <w:r w:rsidR="00C23F8C">
        <w:t>based on</w:t>
      </w:r>
      <w:r w:rsidR="00E4535D">
        <w:t xml:space="preserve"> </w:t>
      </w:r>
      <w:r w:rsidR="00392B19">
        <w:t xml:space="preserve">recommendations in the </w:t>
      </w:r>
      <w:r w:rsidR="00E4535D">
        <w:t>Base Rate Study conducted by Water</w:t>
      </w:r>
      <w:r>
        <w:t>w</w:t>
      </w:r>
      <w:r w:rsidR="00E4535D">
        <w:t xml:space="preserve">orth.  </w:t>
      </w:r>
      <w:r w:rsidR="002F15D3">
        <w:t>Issues with the City’s aging system were discussed in the Work Meeting</w:t>
      </w:r>
      <w:r w:rsidR="00CF773C">
        <w:t>.</w:t>
      </w:r>
    </w:p>
    <w:p w14:paraId="4E346B5C" w14:textId="77777777" w:rsidR="00223635" w:rsidRPr="00A73252" w:rsidRDefault="00223635" w:rsidP="00A73252">
      <w:pPr>
        <w:jc w:val="both"/>
      </w:pPr>
    </w:p>
    <w:p w14:paraId="18421970" w14:textId="1D87A5EF" w:rsidR="00070900" w:rsidRDefault="00070900" w:rsidP="00070900">
      <w:pPr>
        <w:jc w:val="both"/>
        <w:rPr>
          <w:b/>
          <w:bCs/>
        </w:rPr>
      </w:pPr>
      <w:r w:rsidRPr="00070900">
        <w:rPr>
          <w:b/>
          <w:bCs/>
        </w:rPr>
        <w:t xml:space="preserve">Council Member </w:t>
      </w:r>
      <w:r w:rsidR="00392B19">
        <w:rPr>
          <w:b/>
          <w:bCs/>
        </w:rPr>
        <w:t>Waite</w:t>
      </w:r>
      <w:r w:rsidRPr="00070900">
        <w:rPr>
          <w:b/>
          <w:bCs/>
        </w:rPr>
        <w:t xml:space="preserve"> moved to APPROVE the </w:t>
      </w:r>
      <w:r>
        <w:rPr>
          <w:b/>
          <w:bCs/>
        </w:rPr>
        <w:t>Five-Year Sewer Base Rate Increase and Approve Resolution 2025-02R</w:t>
      </w:r>
      <w:r w:rsidRPr="00070900">
        <w:rPr>
          <w:b/>
          <w:bCs/>
        </w:rPr>
        <w:t xml:space="preserve">, as presented.  Council Member </w:t>
      </w:r>
      <w:r w:rsidR="00392B19">
        <w:rPr>
          <w:b/>
          <w:bCs/>
        </w:rPr>
        <w:t>Shakespeare</w:t>
      </w:r>
      <w:r w:rsidRPr="00070900">
        <w:rPr>
          <w:b/>
          <w:bCs/>
        </w:rPr>
        <w:t xml:space="preserve"> seconded the motion.  Vote on motion:  </w:t>
      </w:r>
      <w:r w:rsidR="00F741A5">
        <w:rPr>
          <w:b/>
          <w:bCs/>
        </w:rPr>
        <w:t xml:space="preserve">Council Member Waite-Yes, </w:t>
      </w:r>
      <w:r w:rsidR="00F741A5" w:rsidRPr="00070900">
        <w:rPr>
          <w:b/>
          <w:bCs/>
        </w:rPr>
        <w:t>Council Member Pond-Yes</w:t>
      </w:r>
      <w:r w:rsidR="00F741A5">
        <w:rPr>
          <w:b/>
          <w:bCs/>
        </w:rPr>
        <w:t>,</w:t>
      </w:r>
      <w:r w:rsidRPr="00070900">
        <w:rPr>
          <w:b/>
          <w:bCs/>
        </w:rPr>
        <w:t xml:space="preserve"> Council Member Hinton-Yes, </w:t>
      </w:r>
      <w:r w:rsidR="00F741A5" w:rsidRPr="00070900">
        <w:rPr>
          <w:b/>
          <w:bCs/>
        </w:rPr>
        <w:t>Council Member Burton-Yes</w:t>
      </w:r>
      <w:r w:rsidR="00F741A5">
        <w:rPr>
          <w:b/>
          <w:bCs/>
        </w:rPr>
        <w:t>,</w:t>
      </w:r>
      <w:r w:rsidR="00F741A5" w:rsidRPr="00070900">
        <w:rPr>
          <w:b/>
          <w:bCs/>
        </w:rPr>
        <w:t xml:space="preserve"> Council Member Shakespeare-Yes</w:t>
      </w:r>
      <w:r w:rsidRPr="00070900">
        <w:rPr>
          <w:b/>
          <w:bCs/>
        </w:rPr>
        <w:t xml:space="preserve">.  The motion passed unanimously.  </w:t>
      </w:r>
    </w:p>
    <w:p w14:paraId="3E22800A" w14:textId="77777777" w:rsidR="00070900" w:rsidRPr="00070900" w:rsidRDefault="00070900" w:rsidP="00070900">
      <w:pPr>
        <w:jc w:val="both"/>
        <w:rPr>
          <w:b/>
          <w:bCs/>
        </w:rPr>
      </w:pPr>
    </w:p>
    <w:p w14:paraId="0D6520AC" w14:textId="6A39D31E" w:rsidR="00392B19" w:rsidRDefault="00030E6C" w:rsidP="002860CA">
      <w:pPr>
        <w:pStyle w:val="ListParagraph"/>
        <w:keepNext/>
        <w:keepLines/>
        <w:numPr>
          <w:ilvl w:val="0"/>
          <w:numId w:val="29"/>
        </w:numPr>
        <w:jc w:val="both"/>
        <w:rPr>
          <w:b/>
          <w:bCs/>
        </w:rPr>
      </w:pPr>
      <w:r>
        <w:rPr>
          <w:b/>
          <w:bCs/>
        </w:rPr>
        <w:lastRenderedPageBreak/>
        <w:t xml:space="preserve">Discussion and Action to Consider Approval for a Single-Event Liquor </w:t>
      </w:r>
      <w:r w:rsidR="00B53A32">
        <w:rPr>
          <w:b/>
          <w:bCs/>
        </w:rPr>
        <w:t xml:space="preserve">License for the True Grit Race Event.  Applicant Ryan Miller, Anvil Brewing Company/Cimarron Chacon-True Grit.  Presented by Jim McNulty, City Planner.   </w:t>
      </w:r>
    </w:p>
    <w:p w14:paraId="0CB3194C" w14:textId="77777777" w:rsidR="00392B19" w:rsidRDefault="00392B19" w:rsidP="002860CA">
      <w:pPr>
        <w:keepNext/>
        <w:keepLines/>
        <w:jc w:val="both"/>
        <w:rPr>
          <w:b/>
          <w:bCs/>
        </w:rPr>
      </w:pPr>
    </w:p>
    <w:p w14:paraId="7A705C8A" w14:textId="687A3F12" w:rsidR="00392B19" w:rsidRDefault="00392B19" w:rsidP="002860CA">
      <w:pPr>
        <w:keepNext/>
        <w:keepLines/>
        <w:jc w:val="both"/>
        <w:rPr>
          <w:b/>
          <w:bCs/>
        </w:rPr>
      </w:pPr>
      <w:r w:rsidRPr="00070900">
        <w:rPr>
          <w:b/>
          <w:bCs/>
        </w:rPr>
        <w:t xml:space="preserve">Council Member </w:t>
      </w:r>
      <w:r w:rsidR="00F741A5">
        <w:rPr>
          <w:b/>
          <w:bCs/>
        </w:rPr>
        <w:t>Hinton</w:t>
      </w:r>
      <w:r w:rsidRPr="00070900">
        <w:rPr>
          <w:b/>
          <w:bCs/>
        </w:rPr>
        <w:t xml:space="preserve"> moved to APPROVE </w:t>
      </w:r>
      <w:r w:rsidR="00BA1D41">
        <w:rPr>
          <w:b/>
          <w:bCs/>
        </w:rPr>
        <w:t>the</w:t>
      </w:r>
      <w:r w:rsidR="00F741A5">
        <w:rPr>
          <w:b/>
          <w:bCs/>
        </w:rPr>
        <w:t xml:space="preserve"> Single-Event Liquor License for the True Grit Race Event</w:t>
      </w:r>
      <w:r w:rsidR="005F40C6">
        <w:rPr>
          <w:b/>
          <w:bCs/>
        </w:rPr>
        <w:t xml:space="preserve"> March 13-15, 2025</w:t>
      </w:r>
      <w:r w:rsidRPr="00070900">
        <w:rPr>
          <w:b/>
          <w:bCs/>
        </w:rPr>
        <w:t xml:space="preserve">.  Council Member </w:t>
      </w:r>
      <w:r w:rsidR="00F741A5">
        <w:rPr>
          <w:b/>
          <w:bCs/>
        </w:rPr>
        <w:t>Burton</w:t>
      </w:r>
      <w:r w:rsidRPr="00070900">
        <w:rPr>
          <w:b/>
          <w:bCs/>
        </w:rPr>
        <w:t xml:space="preserve"> seconded the motion.  Vote on motion:  Council Member Shakespeare-Yes, Council Member Burton-Yes, Council Member Hinton-Yes, Council Member Pond-Yes, Council Member Waite-Yes.  The motion passed unanimously.  </w:t>
      </w:r>
    </w:p>
    <w:p w14:paraId="3FCEC535" w14:textId="77777777" w:rsidR="00392B19" w:rsidRPr="00392B19" w:rsidRDefault="00392B19" w:rsidP="00392B19">
      <w:pPr>
        <w:jc w:val="both"/>
        <w:rPr>
          <w:b/>
          <w:bCs/>
        </w:rPr>
      </w:pPr>
    </w:p>
    <w:p w14:paraId="5DA0CB99" w14:textId="4A9570C5" w:rsidR="007672A5" w:rsidRDefault="00B53A32" w:rsidP="007672A5">
      <w:pPr>
        <w:pStyle w:val="ListParagraph"/>
        <w:numPr>
          <w:ilvl w:val="0"/>
          <w:numId w:val="29"/>
        </w:numPr>
        <w:jc w:val="both"/>
        <w:rPr>
          <w:b/>
          <w:bCs/>
        </w:rPr>
      </w:pPr>
      <w:r>
        <w:rPr>
          <w:b/>
          <w:bCs/>
        </w:rPr>
        <w:t xml:space="preserve">Discussion and Action to Consider a Proposed PDR Zone Amendment and Project Plan Application for Solace Development and Approve Ordinance </w:t>
      </w:r>
      <w:r w:rsidR="00092CEE">
        <w:rPr>
          <w:b/>
          <w:bCs/>
        </w:rPr>
        <w:t xml:space="preserve">2025-01.  </w:t>
      </w:r>
      <w:r>
        <w:rPr>
          <w:b/>
          <w:bCs/>
        </w:rPr>
        <w:t xml:space="preserve">Applicant </w:t>
      </w:r>
      <w:r w:rsidR="00092CEE">
        <w:rPr>
          <w:b/>
          <w:bCs/>
        </w:rPr>
        <w:t>New Wave Construction</w:t>
      </w:r>
      <w:r>
        <w:rPr>
          <w:b/>
          <w:bCs/>
        </w:rPr>
        <w:t xml:space="preserve">.  Presented by Jim McNulty, City Planner.   </w:t>
      </w:r>
    </w:p>
    <w:p w14:paraId="3826C8DE" w14:textId="77777777" w:rsidR="007672A5" w:rsidRDefault="007672A5" w:rsidP="007672A5">
      <w:pPr>
        <w:jc w:val="both"/>
        <w:rPr>
          <w:b/>
          <w:bCs/>
        </w:rPr>
      </w:pPr>
    </w:p>
    <w:p w14:paraId="674C3B1C" w14:textId="0B03E538" w:rsidR="007672A5" w:rsidRDefault="007672A5" w:rsidP="007672A5">
      <w:pPr>
        <w:jc w:val="both"/>
      </w:pPr>
      <w:r>
        <w:t>Mr. McNulty presented the Staff Report</w:t>
      </w:r>
      <w:r w:rsidR="0003671A">
        <w:t xml:space="preserve"> </w:t>
      </w:r>
      <w:r w:rsidR="00936C3F">
        <w:t xml:space="preserve">and </w:t>
      </w:r>
      <w:r w:rsidR="00413739">
        <w:t>indicated that the</w:t>
      </w:r>
      <w:r w:rsidR="001714D7">
        <w:t xml:space="preserve"> subject property is zoned PDR, and </w:t>
      </w:r>
      <w:r w:rsidR="006468EA">
        <w:t xml:space="preserve">the </w:t>
      </w:r>
      <w:r w:rsidR="00532788">
        <w:t xml:space="preserve">development of the multi-family townhome project requires a </w:t>
      </w:r>
      <w:r w:rsidR="00EF1FE7">
        <w:t>Planned Development Residential (“</w:t>
      </w:r>
      <w:r w:rsidR="00532788">
        <w:t>PDR</w:t>
      </w:r>
      <w:r w:rsidR="00EF1FE7">
        <w:t>”)</w:t>
      </w:r>
      <w:r w:rsidR="00532788">
        <w:t xml:space="preserve"> Zone Amendment and Project Plan review.  The project was </w:t>
      </w:r>
      <w:r w:rsidR="00DE3600">
        <w:t xml:space="preserve">originally </w:t>
      </w:r>
      <w:r w:rsidR="00532788">
        <w:t>considered by the City Council and Planning Commission in 2020 and 2021</w:t>
      </w:r>
      <w:r w:rsidR="0059658D">
        <w:t>.  New Wave Construction is building single-family home</w:t>
      </w:r>
      <w:r w:rsidR="00DE3600">
        <w:t>s</w:t>
      </w:r>
      <w:r w:rsidR="0059658D">
        <w:t xml:space="preserve"> in the area north of Affirmation Drive and ha</w:t>
      </w:r>
      <w:r w:rsidR="006468EA">
        <w:t>s</w:t>
      </w:r>
      <w:r w:rsidR="0059658D">
        <w:t xml:space="preserve"> recorded three p</w:t>
      </w:r>
      <w:r w:rsidR="00DE3600">
        <w:t>l</w:t>
      </w:r>
      <w:r w:rsidR="0059658D">
        <w:t xml:space="preserve">ats </w:t>
      </w:r>
      <w:r w:rsidR="008D2A02">
        <w:t xml:space="preserve">so far.  Once Phases 4, 5, and 6 are completed, it will be a total of 128 </w:t>
      </w:r>
      <w:r w:rsidR="00F36985">
        <w:t xml:space="preserve">homes.  As part of the preliminary Subdivision Plat approved by the City Council in 2021, </w:t>
      </w:r>
      <w:r w:rsidR="00B60576">
        <w:t xml:space="preserve">the subject property </w:t>
      </w:r>
      <w:r w:rsidR="00B9602B">
        <w:t>was shown as a future development site.</w:t>
      </w:r>
      <w:r w:rsidR="005A1EF1">
        <w:t xml:space="preserve">  The applicant proposes eight seven-unit buildings, five on the east side of the wash and three on the west side</w:t>
      </w:r>
      <w:r w:rsidR="008A11EB">
        <w:t>, for a total of 56 units</w:t>
      </w:r>
      <w:r w:rsidR="005A1EF1">
        <w:t>.</w:t>
      </w:r>
      <w:r w:rsidR="00194E5C">
        <w:t xml:space="preserve">  Stamped legal descriptions of the properties were included in the Meeting Packet. </w:t>
      </w:r>
      <w:r w:rsidR="00C15FBA">
        <w:t xml:space="preserve"> Mr. McNulty noted that the original developer,</w:t>
      </w:r>
      <w:r w:rsidR="00194E5C">
        <w:t xml:space="preserve"> </w:t>
      </w:r>
      <w:r w:rsidR="00AA49D7">
        <w:t>Sullivan Homes</w:t>
      </w:r>
      <w:r w:rsidR="00C15FBA">
        <w:t>,</w:t>
      </w:r>
      <w:r w:rsidR="00AA49D7">
        <w:t xml:space="preserve"> sold the property to New Wave</w:t>
      </w:r>
      <w:r w:rsidR="00413739">
        <w:t xml:space="preserve"> Construction</w:t>
      </w:r>
      <w:r w:rsidR="00AA49D7">
        <w:t xml:space="preserve">, which has been developing the site for approximately two years.  </w:t>
      </w:r>
    </w:p>
    <w:p w14:paraId="563DEEDC" w14:textId="77777777" w:rsidR="00632A82" w:rsidRDefault="00632A82" w:rsidP="007672A5">
      <w:pPr>
        <w:jc w:val="both"/>
      </w:pPr>
    </w:p>
    <w:p w14:paraId="0770DAB5" w14:textId="2F7D49CB" w:rsidR="009E49EA" w:rsidRDefault="001E0F25" w:rsidP="007672A5">
      <w:pPr>
        <w:jc w:val="both"/>
      </w:pPr>
      <w:r>
        <w:t xml:space="preserve">The </w:t>
      </w:r>
      <w:r w:rsidR="00AD1EC8">
        <w:t xml:space="preserve">conceptual Site Plan and </w:t>
      </w:r>
      <w:r>
        <w:t>project materials board w</w:t>
      </w:r>
      <w:r w:rsidR="00AD1EC8">
        <w:t xml:space="preserve">ere reviewed.  </w:t>
      </w:r>
      <w:r w:rsidR="00032324">
        <w:t>The two-story townhomes will be in a desert style with flat roofs.  Each 1820-square-foot unit will have four bedrooms</w:t>
      </w:r>
      <w:r w:rsidR="00772290">
        <w:t>,</w:t>
      </w:r>
      <w:r w:rsidR="00032324">
        <w:t xml:space="preserve"> two-and-a-half bathrooms</w:t>
      </w:r>
      <w:r w:rsidR="00772290">
        <w:t>, and</w:t>
      </w:r>
      <w:r w:rsidR="00032324">
        <w:t xml:space="preserve"> a two-car garage.  </w:t>
      </w:r>
      <w:r w:rsidR="002918C9">
        <w:t>Exterior materials include stucco, rock</w:t>
      </w:r>
      <w:r w:rsidR="006468EA">
        <w:t>,</w:t>
      </w:r>
      <w:r w:rsidR="002918C9">
        <w:t xml:space="preserve"> and wood finishes on the front and rear elevations, with balconies and awnings.  </w:t>
      </w:r>
      <w:r w:rsidR="0033256D">
        <w:t xml:space="preserve">The design will be similar to the single-family homes in the Solace Subdivision, and the developer believes they will be well-received.  </w:t>
      </w:r>
    </w:p>
    <w:p w14:paraId="31554FA2" w14:textId="77777777" w:rsidR="009E49EA" w:rsidRDefault="009E49EA" w:rsidP="007672A5">
      <w:pPr>
        <w:jc w:val="both"/>
      </w:pPr>
    </w:p>
    <w:p w14:paraId="48A97B55" w14:textId="307B3709" w:rsidR="00632A82" w:rsidRDefault="009E49EA" w:rsidP="007672A5">
      <w:pPr>
        <w:jc w:val="both"/>
      </w:pPr>
      <w:r>
        <w:t>Minimum setbacks for each building are as follows:</w:t>
      </w:r>
    </w:p>
    <w:p w14:paraId="3858870C" w14:textId="77777777" w:rsidR="002860CA" w:rsidRDefault="002860CA" w:rsidP="007672A5">
      <w:pPr>
        <w:jc w:val="both"/>
      </w:pPr>
    </w:p>
    <w:p w14:paraId="1E98CE2E" w14:textId="088F5CC2" w:rsidR="009E49EA" w:rsidRDefault="009E49EA" w:rsidP="008F3835">
      <w:pPr>
        <w:pStyle w:val="ListParagraph"/>
        <w:numPr>
          <w:ilvl w:val="0"/>
          <w:numId w:val="31"/>
        </w:numPr>
        <w:jc w:val="both"/>
      </w:pPr>
      <w:r>
        <w:t>Front setback: 20 feet</w:t>
      </w:r>
    </w:p>
    <w:p w14:paraId="704CB252" w14:textId="07768FFB" w:rsidR="009E49EA" w:rsidRDefault="009E49EA" w:rsidP="008F3835">
      <w:pPr>
        <w:pStyle w:val="ListParagraph"/>
        <w:numPr>
          <w:ilvl w:val="0"/>
          <w:numId w:val="31"/>
        </w:numPr>
        <w:jc w:val="both"/>
      </w:pPr>
      <w:r>
        <w:t xml:space="preserve">Side setback: </w:t>
      </w:r>
      <w:r w:rsidR="008F3835">
        <w:t>10 feet between buildings</w:t>
      </w:r>
      <w:r>
        <w:t xml:space="preserve"> </w:t>
      </w:r>
    </w:p>
    <w:p w14:paraId="5E3FC485" w14:textId="4C5FBAD1" w:rsidR="009E49EA" w:rsidRDefault="009E49EA" w:rsidP="008F3835">
      <w:pPr>
        <w:pStyle w:val="ListParagraph"/>
        <w:numPr>
          <w:ilvl w:val="0"/>
          <w:numId w:val="31"/>
        </w:numPr>
        <w:jc w:val="both"/>
      </w:pPr>
      <w:r>
        <w:t xml:space="preserve">Rear setback: </w:t>
      </w:r>
      <w:r w:rsidR="008F3835">
        <w:t>20 feet</w:t>
      </w:r>
    </w:p>
    <w:p w14:paraId="729CD3AA" w14:textId="77777777" w:rsidR="008F3835" w:rsidRDefault="008F3835" w:rsidP="007672A5">
      <w:pPr>
        <w:jc w:val="both"/>
      </w:pPr>
    </w:p>
    <w:p w14:paraId="5F131A3C" w14:textId="7484D047" w:rsidR="008F3835" w:rsidRDefault="008A11EB" w:rsidP="007672A5">
      <w:pPr>
        <w:jc w:val="both"/>
      </w:pPr>
      <w:r>
        <w:t>The Project Plan includes a large playground and basketball court on the west side, with pickleball courts and two picnic pavilions on the east side</w:t>
      </w:r>
      <w:r w:rsidR="008C05DF">
        <w:t xml:space="preserve">.  Additionally, there will be lawn areas and a walking path connecting the two sides of the project.  </w:t>
      </w:r>
      <w:r w:rsidR="005D7F9F">
        <w:t xml:space="preserve">A 10-foot multipurpose trail </w:t>
      </w:r>
      <w:r w:rsidR="00B30C43">
        <w:t>will</w:t>
      </w:r>
      <w:r w:rsidR="005D7F9F">
        <w:t xml:space="preserve"> </w:t>
      </w:r>
      <w:r w:rsidR="001E33AD">
        <w:t>run</w:t>
      </w:r>
      <w:r w:rsidR="005D7F9F">
        <w:t xml:space="preserve"> through the center of the project</w:t>
      </w:r>
      <w:r w:rsidR="00B30C43">
        <w:t xml:space="preserve"> as required by the 2018 Trails Master Plan.  The project includes 35.6</w:t>
      </w:r>
      <w:r w:rsidR="001E33AD">
        <w:t>%</w:t>
      </w:r>
      <w:r w:rsidR="00B30C43">
        <w:t xml:space="preserve"> </w:t>
      </w:r>
      <w:r w:rsidR="00B30C43">
        <w:lastRenderedPageBreak/>
        <w:t>open space</w:t>
      </w:r>
      <w:r w:rsidR="00EC212E">
        <w:t xml:space="preserve">, exceeding the 30% minimum required by </w:t>
      </w:r>
      <w:r w:rsidR="006468EA">
        <w:t xml:space="preserve">the </w:t>
      </w:r>
      <w:r w:rsidR="00EC212E">
        <w:t>City Code.  A Landscaping Plan was submitted that indicates drought-tolerant and xeriscape materials</w:t>
      </w:r>
      <w:r w:rsidR="004C2452">
        <w:t xml:space="preserve"> to meet the Water Efficient Landscaping and Conservation </w:t>
      </w:r>
      <w:r w:rsidR="001E33AD">
        <w:t>S</w:t>
      </w:r>
      <w:r w:rsidR="004C2452">
        <w:t xml:space="preserve">tandards. </w:t>
      </w:r>
    </w:p>
    <w:p w14:paraId="2AD09206" w14:textId="57999F88" w:rsidR="004C2452" w:rsidRDefault="004C2452" w:rsidP="007672A5">
      <w:pPr>
        <w:jc w:val="both"/>
      </w:pPr>
      <w:r>
        <w:br/>
        <w:t xml:space="preserve">There will be no light poles as are usually seen in large projects.  The developer has indicated that they will likely install lighting on the buildings.  </w:t>
      </w:r>
      <w:r w:rsidR="004F672F">
        <w:t>All</w:t>
      </w:r>
      <w:r>
        <w:t xml:space="preserve"> lighting must be shielded and directed downward to avoid light spill and will be reviewed </w:t>
      </w:r>
      <w:r w:rsidR="001B02C4">
        <w:t xml:space="preserve">with the Preliminary </w:t>
      </w:r>
      <w:r w:rsidR="00907E27">
        <w:t xml:space="preserve">Subdivision </w:t>
      </w:r>
      <w:r w:rsidR="001B02C4">
        <w:t xml:space="preserve">Plat. </w:t>
      </w:r>
    </w:p>
    <w:p w14:paraId="63F3554E" w14:textId="77777777" w:rsidR="00907E27" w:rsidRDefault="00907E27" w:rsidP="007672A5">
      <w:pPr>
        <w:jc w:val="both"/>
      </w:pPr>
    </w:p>
    <w:p w14:paraId="227F0C90" w14:textId="22EC220B" w:rsidR="00907E27" w:rsidRDefault="00907E27" w:rsidP="007672A5">
      <w:pPr>
        <w:jc w:val="both"/>
      </w:pPr>
      <w:r>
        <w:t>The Project Plan includes two private driveways with an asphalt width of 26 feet and a four-foot sidewalk on one side.  The driveways provide direct access to Affirmation Drive, which is a collector road.  More details on the driveway design will be required with the Preliminary Subdivision Plat.</w:t>
      </w:r>
    </w:p>
    <w:p w14:paraId="3AD12731" w14:textId="77777777" w:rsidR="004F672F" w:rsidRDefault="004F672F" w:rsidP="007672A5">
      <w:pPr>
        <w:jc w:val="both"/>
      </w:pPr>
    </w:p>
    <w:p w14:paraId="6071E549" w14:textId="3AF491D2" w:rsidR="00907E27" w:rsidRDefault="00907E27" w:rsidP="007672A5">
      <w:pPr>
        <w:jc w:val="both"/>
      </w:pPr>
      <w:r>
        <w:t xml:space="preserve">Per City Code Chapter 17.32, 112 parking spaces, </w:t>
      </w:r>
      <w:r w:rsidR="00840B39">
        <w:t xml:space="preserve">with </w:t>
      </w:r>
      <w:r>
        <w:t xml:space="preserve">56 covered and 56 uncovered, are required.  The Project Plan includes 36 guest parking spaces adjacent to amenity areas as well as </w:t>
      </w:r>
      <w:r w:rsidR="006C4C9C">
        <w:t>two car</w:t>
      </w:r>
      <w:r>
        <w:t xml:space="preserve"> garages and driveways for each unit</w:t>
      </w:r>
      <w:r w:rsidR="00DA35E9">
        <w:t xml:space="preserve"> and will exceed the required number of spaces.  </w:t>
      </w:r>
    </w:p>
    <w:p w14:paraId="56444E49" w14:textId="77777777" w:rsidR="00DA35E9" w:rsidRDefault="00DA35E9" w:rsidP="007672A5">
      <w:pPr>
        <w:jc w:val="both"/>
      </w:pPr>
    </w:p>
    <w:p w14:paraId="710BAB77" w14:textId="77777777" w:rsidR="00A16FB1" w:rsidRDefault="00DA35E9" w:rsidP="007672A5">
      <w:pPr>
        <w:jc w:val="both"/>
      </w:pPr>
      <w:r>
        <w:t xml:space="preserve">A 10-foot landscaping strip and six-foot solid wall will be required along Affirmation Drive. </w:t>
      </w:r>
      <w:r w:rsidR="007B1EC1">
        <w:t xml:space="preserve"> The wraparound portion of the wall</w:t>
      </w:r>
      <w:r w:rsidR="0078022B">
        <w:t xml:space="preserve"> has</w:t>
      </w:r>
      <w:r w:rsidR="007B1EC1">
        <w:t xml:space="preserve"> already been installed</w:t>
      </w:r>
      <w:r w:rsidR="0078022B">
        <w:t>.  No signage has been submitted for this project</w:t>
      </w:r>
      <w:r w:rsidR="00066B72">
        <w:t xml:space="preserve">, but the applicant has indicated that they will have a sign at each entrance. </w:t>
      </w:r>
    </w:p>
    <w:p w14:paraId="7A2F5C7C" w14:textId="77777777" w:rsidR="00A16FB1" w:rsidRDefault="00A16FB1" w:rsidP="007672A5">
      <w:pPr>
        <w:jc w:val="both"/>
      </w:pPr>
    </w:p>
    <w:p w14:paraId="599E30CE" w14:textId="62E70CEB" w:rsidR="00DA35E9" w:rsidRDefault="00A16FB1" w:rsidP="007672A5">
      <w:pPr>
        <w:jc w:val="both"/>
      </w:pPr>
      <w:r>
        <w:t>City Staff recommends that a Road Maintenance Fund be established by the applicant for future maintenance of the private driveways within the projec</w:t>
      </w:r>
      <w:r w:rsidR="001431E1">
        <w:t xml:space="preserve">t, either by inclusion within the </w:t>
      </w:r>
      <w:r w:rsidR="00E03308">
        <w:t>Covenants, Conditions, and Restrictions (“CC&amp;R</w:t>
      </w:r>
      <w:r w:rsidR="0048634E">
        <w:t>s</w:t>
      </w:r>
      <w:r w:rsidR="00E03308">
        <w:t>”)</w:t>
      </w:r>
      <w:r w:rsidR="007730AD">
        <w:t xml:space="preserve"> or in a separate document.  </w:t>
      </w:r>
    </w:p>
    <w:p w14:paraId="5C1EFE55" w14:textId="77777777" w:rsidR="001A7960" w:rsidRDefault="001A7960" w:rsidP="007672A5">
      <w:pPr>
        <w:jc w:val="both"/>
      </w:pPr>
    </w:p>
    <w:p w14:paraId="7B33C6BD" w14:textId="2C79CA7D" w:rsidR="001A7960" w:rsidRDefault="001A7960" w:rsidP="007672A5">
      <w:pPr>
        <w:jc w:val="both"/>
      </w:pPr>
      <w:r>
        <w:t>The Planning Commission held a public hearing on January 9, 2025</w:t>
      </w:r>
      <w:r w:rsidR="006468EA">
        <w:t>,</w:t>
      </w:r>
      <w:r w:rsidR="004655C4">
        <w:t xml:space="preserve"> and notices were sent to all property owners within 300 feet of the subject property.  Signs were also posted </w:t>
      </w:r>
      <w:r w:rsidR="007D2DB7">
        <w:t xml:space="preserve">on the property.  </w:t>
      </w:r>
      <w:r w:rsidR="0083677E">
        <w:t>Staff determined that all</w:t>
      </w:r>
      <w:r w:rsidR="002C50A9">
        <w:t xml:space="preserve"> Utah State Code requirements had been met. </w:t>
      </w:r>
      <w:r w:rsidR="002E591B">
        <w:t xml:space="preserve"> By unanimous vote, t</w:t>
      </w:r>
      <w:r w:rsidR="00947E14">
        <w:t>he Planning Commission forwarded</w:t>
      </w:r>
      <w:r w:rsidR="002E591B">
        <w:t xml:space="preserve"> a positive recommendation for approval.  City Staff </w:t>
      </w:r>
      <w:r w:rsidR="00D75782">
        <w:t xml:space="preserve">also </w:t>
      </w:r>
      <w:r w:rsidR="002E591B">
        <w:t>recommended that the Council consider granting approval of a PDR Zone Amendment and Project Plan Review for the Solace Townhomes subject to the conditions listed in the Staff Report.</w:t>
      </w:r>
    </w:p>
    <w:p w14:paraId="25AEA4CB" w14:textId="77777777" w:rsidR="00907E27" w:rsidRDefault="00907E27" w:rsidP="007672A5">
      <w:pPr>
        <w:jc w:val="both"/>
      </w:pPr>
    </w:p>
    <w:p w14:paraId="51AC5543" w14:textId="5759EFAE" w:rsidR="004D2D62" w:rsidRDefault="00172E3D" w:rsidP="007672A5">
      <w:pPr>
        <w:jc w:val="both"/>
      </w:pPr>
      <w:r>
        <w:t xml:space="preserve">In response to a question from </w:t>
      </w:r>
      <w:r w:rsidR="004D2D62">
        <w:t>Council Member Burton</w:t>
      </w:r>
      <w:r w:rsidR="00BA7F55">
        <w:t xml:space="preserve"> regarding color coding on the Site Plans, </w:t>
      </w:r>
      <w:r w:rsidR="004F23BF">
        <w:t xml:space="preserve">Jared Bates of Rosenberg Associates clarified that the different colors represent different lot sizes in the single-family home project.  </w:t>
      </w:r>
      <w:r w:rsidR="00060EBE">
        <w:t>Mayor Rosenberg noted that those subdivisions ha</w:t>
      </w:r>
      <w:r w:rsidR="003A0180">
        <w:t>ve</w:t>
      </w:r>
      <w:r w:rsidR="00060EBE">
        <w:t xml:space="preserve"> been approved and three </w:t>
      </w:r>
      <w:r w:rsidR="00DA1B01">
        <w:t>have been constructed.  Mr. McNulty added that the R-1-10 Zone allows for a variety of lot sizes and lots in that development range from 7,000 to 10,000 square feet.</w:t>
      </w:r>
    </w:p>
    <w:p w14:paraId="5DED69DB" w14:textId="77777777" w:rsidR="00AE43AD" w:rsidRDefault="00AE43AD" w:rsidP="007672A5">
      <w:pPr>
        <w:jc w:val="both"/>
      </w:pPr>
    </w:p>
    <w:p w14:paraId="6C6533DE" w14:textId="304CD0FC" w:rsidR="00D25DB2" w:rsidRDefault="00AE43AD" w:rsidP="007672A5">
      <w:pPr>
        <w:jc w:val="both"/>
      </w:pPr>
      <w:r>
        <w:t xml:space="preserve">Council Member Hinton asked about the specifics of the Road Maintenance Fund.  Mr. McNulty stated that the </w:t>
      </w:r>
      <w:r w:rsidR="008310F9">
        <w:t>fee</w:t>
      </w:r>
      <w:r>
        <w:t xml:space="preserve"> will be determined during Preliminary Plat review</w:t>
      </w:r>
      <w:r w:rsidR="008310F9">
        <w:t xml:space="preserve">.  He reported that in his previous position with Sandy City, the developer would establish an account with </w:t>
      </w:r>
      <w:r w:rsidR="0059541A">
        <w:t xml:space="preserve">an opening balance, </w:t>
      </w:r>
      <w:r w:rsidR="006468EA">
        <w:t xml:space="preserve">and </w:t>
      </w:r>
      <w:r w:rsidR="0059541A">
        <w:t xml:space="preserve">then a certain amount </w:t>
      </w:r>
      <w:r w:rsidR="00C16769">
        <w:t>would be</w:t>
      </w:r>
      <w:r w:rsidR="0059541A">
        <w:t xml:space="preserve"> deposited in the account each month by the Homeowner’s Association</w:t>
      </w:r>
      <w:r w:rsidR="00CA7557">
        <w:t xml:space="preserve"> (“HOA”)</w:t>
      </w:r>
      <w:r w:rsidR="0059541A">
        <w:t xml:space="preserve">.  </w:t>
      </w:r>
      <w:r w:rsidR="00CA7557">
        <w:t xml:space="preserve">As funds are spent for maintenance and repairs, they are replenished by the HOA.  </w:t>
      </w:r>
      <w:r w:rsidR="00734E11">
        <w:t xml:space="preserve">They want to avoid allowing developments </w:t>
      </w:r>
      <w:r w:rsidR="002F4095">
        <w:t>to have</w:t>
      </w:r>
      <w:r w:rsidR="00734E11">
        <w:t xml:space="preserve"> private streets that</w:t>
      </w:r>
      <w:r w:rsidR="002F4095">
        <w:t xml:space="preserve"> they</w:t>
      </w:r>
      <w:r w:rsidR="00734E11">
        <w:t xml:space="preserve"> do not maintain</w:t>
      </w:r>
      <w:r w:rsidR="002F4095">
        <w:t>, and</w:t>
      </w:r>
      <w:r w:rsidR="00E376A6">
        <w:t xml:space="preserve"> </w:t>
      </w:r>
      <w:r w:rsidR="002F4095">
        <w:t>a</w:t>
      </w:r>
      <w:r w:rsidR="00E376A6">
        <w:t xml:space="preserve"> Road Maintenance Fund will help protect future homeowners</w:t>
      </w:r>
      <w:r w:rsidR="004B713F">
        <w:t xml:space="preserve">.  </w:t>
      </w:r>
    </w:p>
    <w:p w14:paraId="3713A8AC" w14:textId="77777777" w:rsidR="00D25DB2" w:rsidRDefault="00D25DB2" w:rsidP="007672A5">
      <w:pPr>
        <w:jc w:val="both"/>
      </w:pPr>
    </w:p>
    <w:p w14:paraId="1FF8DF9B" w14:textId="01B84376" w:rsidR="00AE43AD" w:rsidRDefault="00340C71" w:rsidP="007672A5">
      <w:pPr>
        <w:jc w:val="both"/>
      </w:pPr>
      <w:r>
        <w:lastRenderedPageBreak/>
        <w:t xml:space="preserve">In response to a question from </w:t>
      </w:r>
      <w:r w:rsidR="004B713F">
        <w:t>Mayor Rosenberg</w:t>
      </w:r>
      <w:r>
        <w:t>, City Attorney, Matt Ence confirmed that State Code requires the HOA to perform a study and set aside reserve funds for maintenance.  He</w:t>
      </w:r>
      <w:r w:rsidR="00AD1EAB">
        <w:t xml:space="preserve"> did not want to duplicate that requirement.  Additionally, the City can mandate that something be included in the CC&amp;Rs, but it would be up to the HOA to enforce it.  </w:t>
      </w:r>
      <w:r w:rsidR="008C63E6">
        <w:t xml:space="preserve">He was comfortable including the requirement as long as the Council understood those limitations.  Council Member Shakespeare </w:t>
      </w:r>
      <w:r w:rsidR="001D67CA">
        <w:t>urged caution</w:t>
      </w:r>
      <w:r w:rsidR="00326766">
        <w:t xml:space="preserve"> and stated that Staff should simply ensure that the State requirements </w:t>
      </w:r>
      <w:r w:rsidR="00D25DB2">
        <w:t>are addresse</w:t>
      </w:r>
      <w:r w:rsidR="00326766">
        <w:t xml:space="preserve">d.  </w:t>
      </w:r>
    </w:p>
    <w:p w14:paraId="28739064" w14:textId="77777777" w:rsidR="00326766" w:rsidRDefault="00326766" w:rsidP="007672A5">
      <w:pPr>
        <w:jc w:val="both"/>
      </w:pPr>
    </w:p>
    <w:p w14:paraId="159F03BC" w14:textId="00F4B643" w:rsidR="00326766" w:rsidRDefault="00817257" w:rsidP="007672A5">
      <w:pPr>
        <w:jc w:val="both"/>
      </w:pPr>
      <w:r>
        <w:t xml:space="preserve">In response to a question from </w:t>
      </w:r>
      <w:r w:rsidR="00326766">
        <w:t xml:space="preserve">Council Member </w:t>
      </w:r>
      <w:r w:rsidR="0025069D">
        <w:t>Burton</w:t>
      </w:r>
      <w:r>
        <w:t xml:space="preserve">, </w:t>
      </w:r>
      <w:r w:rsidR="00685BED">
        <w:t>Mr. McNulty clarified that park area the in the development will remain privately owned</w:t>
      </w:r>
      <w:r w:rsidR="00A3208D">
        <w:t xml:space="preserve"> and</w:t>
      </w:r>
      <w:r w:rsidR="00500501">
        <w:t xml:space="preserve"> </w:t>
      </w:r>
      <w:r w:rsidR="00A3208D">
        <w:t>th</w:t>
      </w:r>
      <w:r w:rsidR="00500501">
        <w:t xml:space="preserve">e open space will not be available to homeowners in the Solace subdivision to the north.  </w:t>
      </w:r>
      <w:r w:rsidR="00A3208D">
        <w:t xml:space="preserve">All </w:t>
      </w:r>
      <w:r w:rsidR="00500501">
        <w:t xml:space="preserve">amenities are for the 56 townhomes only.  </w:t>
      </w:r>
    </w:p>
    <w:p w14:paraId="4A4E2E77" w14:textId="77777777" w:rsidR="00880E49" w:rsidRDefault="00880E49" w:rsidP="007672A5">
      <w:pPr>
        <w:jc w:val="both"/>
      </w:pPr>
    </w:p>
    <w:p w14:paraId="5DB6972A" w14:textId="15D85B86" w:rsidR="008C2972" w:rsidRDefault="00880E49" w:rsidP="007672A5">
      <w:pPr>
        <w:jc w:val="both"/>
      </w:pPr>
      <w:r>
        <w:t>Council Member Shakespeare expressed approval for the design and materials</w:t>
      </w:r>
      <w:r w:rsidR="00771153">
        <w:t xml:space="preserve"> and noted that the development will have less than the allowed number of units per acre. </w:t>
      </w:r>
      <w:r w:rsidR="00947ECE">
        <w:t xml:space="preserve"> He asked why the developer did not request a density bonus.  Mr. McNulty stated that there are Sensitive Lands constraints</w:t>
      </w:r>
      <w:r w:rsidR="001B1379">
        <w:t xml:space="preserve">.  </w:t>
      </w:r>
      <w:r w:rsidR="00807BAA">
        <w:t>It was noted</w:t>
      </w:r>
      <w:r w:rsidR="001B1379">
        <w:t xml:space="preserve"> that the Tuacahn Wash</w:t>
      </w:r>
      <w:r w:rsidR="00397936">
        <w:t xml:space="preserve"> and erosion protection requirements, as well as the required trail, limited the number of units that could be developed on the parcel.  The private trail </w:t>
      </w:r>
      <w:r w:rsidR="001C3A88">
        <w:t xml:space="preserve">crossing the wash will be at grade and consist of </w:t>
      </w:r>
      <w:r w:rsidR="006C4C9C">
        <w:t>steppingstones</w:t>
      </w:r>
      <w:r w:rsidR="001C3A88">
        <w:t xml:space="preserve"> to allow residents access to the public trail.  </w:t>
      </w:r>
    </w:p>
    <w:p w14:paraId="557138B3" w14:textId="77777777" w:rsidR="008C2972" w:rsidRDefault="008C2972" w:rsidP="007672A5">
      <w:pPr>
        <w:jc w:val="both"/>
      </w:pPr>
    </w:p>
    <w:p w14:paraId="7FC950C8" w14:textId="69955F5F" w:rsidR="00B07F3D" w:rsidRDefault="00B07F3D" w:rsidP="00B07F3D">
      <w:pPr>
        <w:jc w:val="both"/>
        <w:rPr>
          <w:b/>
          <w:bCs/>
        </w:rPr>
      </w:pPr>
      <w:r w:rsidRPr="00070900">
        <w:rPr>
          <w:b/>
          <w:bCs/>
        </w:rPr>
        <w:t xml:space="preserve">Council Member </w:t>
      </w:r>
      <w:r w:rsidR="008C2972">
        <w:rPr>
          <w:b/>
          <w:bCs/>
        </w:rPr>
        <w:t xml:space="preserve">Hinton </w:t>
      </w:r>
      <w:r w:rsidRPr="00070900">
        <w:rPr>
          <w:b/>
          <w:bCs/>
        </w:rPr>
        <w:t xml:space="preserve">moved to APPROVE </w:t>
      </w:r>
      <w:r w:rsidR="008C2972">
        <w:rPr>
          <w:b/>
          <w:bCs/>
        </w:rPr>
        <w:t>the</w:t>
      </w:r>
      <w:r>
        <w:rPr>
          <w:b/>
          <w:bCs/>
        </w:rPr>
        <w:t xml:space="preserve"> Proposed PDR Zone Amendment and Project Plan Application for Solace Development and Approve Ordinance 2025-01, subject to the following</w:t>
      </w:r>
      <w:r w:rsidR="00521674">
        <w:rPr>
          <w:b/>
          <w:bCs/>
        </w:rPr>
        <w:t xml:space="preserve"> conditions</w:t>
      </w:r>
      <w:r>
        <w:rPr>
          <w:b/>
          <w:bCs/>
        </w:rPr>
        <w:t>:</w:t>
      </w:r>
    </w:p>
    <w:p w14:paraId="7ED3BC03" w14:textId="77777777" w:rsidR="00B07F3D" w:rsidRDefault="00B07F3D" w:rsidP="00B07F3D">
      <w:pPr>
        <w:jc w:val="both"/>
        <w:rPr>
          <w:b/>
          <w:bCs/>
        </w:rPr>
      </w:pPr>
    </w:p>
    <w:p w14:paraId="76A692F2" w14:textId="107B5332" w:rsidR="00521674" w:rsidRPr="00D957D3" w:rsidRDefault="00521674" w:rsidP="002860CA">
      <w:pPr>
        <w:pStyle w:val="ListParagraph"/>
        <w:numPr>
          <w:ilvl w:val="0"/>
          <w:numId w:val="30"/>
        </w:numPr>
        <w:ind w:left="1440" w:hanging="720"/>
        <w:jc w:val="both"/>
        <w:rPr>
          <w:b/>
          <w:bCs/>
        </w:rPr>
      </w:pPr>
      <w:r w:rsidRPr="00D957D3">
        <w:rPr>
          <w:b/>
          <w:bCs/>
        </w:rPr>
        <w:t>That the applicant be required to go through the Subdivision Review process for each project phase,</w:t>
      </w:r>
      <w:r w:rsidR="008C3A09" w:rsidRPr="00D957D3">
        <w:rPr>
          <w:b/>
          <w:bCs/>
        </w:rPr>
        <w:t xml:space="preserve"> </w:t>
      </w:r>
      <w:r w:rsidRPr="00D957D3">
        <w:rPr>
          <w:b/>
          <w:bCs/>
        </w:rPr>
        <w:t xml:space="preserve">overall </w:t>
      </w:r>
      <w:r w:rsidR="00F40CE8" w:rsidRPr="00D957D3">
        <w:rPr>
          <w:b/>
          <w:bCs/>
        </w:rPr>
        <w:t>P</w:t>
      </w:r>
      <w:r w:rsidRPr="00D957D3">
        <w:rPr>
          <w:b/>
          <w:bCs/>
        </w:rPr>
        <w:t xml:space="preserve">reliminary </w:t>
      </w:r>
      <w:r w:rsidR="00F40CE8" w:rsidRPr="00D957D3">
        <w:rPr>
          <w:b/>
          <w:bCs/>
        </w:rPr>
        <w:t>P</w:t>
      </w:r>
      <w:r w:rsidRPr="00D957D3">
        <w:rPr>
          <w:b/>
          <w:bCs/>
        </w:rPr>
        <w:t xml:space="preserve">lat </w:t>
      </w:r>
      <w:r w:rsidR="00F40CE8" w:rsidRPr="00D957D3">
        <w:rPr>
          <w:b/>
          <w:bCs/>
        </w:rPr>
        <w:t>and</w:t>
      </w:r>
      <w:r w:rsidRPr="00D957D3">
        <w:rPr>
          <w:b/>
          <w:bCs/>
        </w:rPr>
        <w:t xml:space="preserve"> </w:t>
      </w:r>
      <w:r w:rsidR="00F40CE8" w:rsidRPr="00D957D3">
        <w:rPr>
          <w:b/>
          <w:bCs/>
        </w:rPr>
        <w:t>F</w:t>
      </w:r>
      <w:r w:rsidRPr="00D957D3">
        <w:rPr>
          <w:b/>
          <w:bCs/>
        </w:rPr>
        <w:t xml:space="preserve">inal </w:t>
      </w:r>
      <w:r w:rsidR="00F40CE8" w:rsidRPr="00D957D3">
        <w:rPr>
          <w:b/>
          <w:bCs/>
        </w:rPr>
        <w:t>P</w:t>
      </w:r>
      <w:r w:rsidRPr="00D957D3">
        <w:rPr>
          <w:b/>
          <w:bCs/>
        </w:rPr>
        <w:t>lat(s).</w:t>
      </w:r>
    </w:p>
    <w:p w14:paraId="4901A763" w14:textId="77777777" w:rsidR="007E272A" w:rsidRDefault="007E272A" w:rsidP="00521674">
      <w:pPr>
        <w:jc w:val="both"/>
        <w:rPr>
          <w:b/>
          <w:bCs/>
        </w:rPr>
      </w:pPr>
    </w:p>
    <w:p w14:paraId="58DBD219" w14:textId="388726F5" w:rsidR="00521674" w:rsidRPr="00D957D3" w:rsidRDefault="00521674" w:rsidP="002860CA">
      <w:pPr>
        <w:pStyle w:val="ListParagraph"/>
        <w:numPr>
          <w:ilvl w:val="0"/>
          <w:numId w:val="30"/>
        </w:numPr>
        <w:ind w:left="1440" w:hanging="720"/>
        <w:jc w:val="both"/>
        <w:rPr>
          <w:b/>
          <w:bCs/>
        </w:rPr>
      </w:pPr>
      <w:r w:rsidRPr="00D957D3">
        <w:rPr>
          <w:b/>
          <w:bCs/>
        </w:rPr>
        <w:t xml:space="preserve">That a total of fifty-six (56) units on 8.16 acres be allowed as per the Project Plan. </w:t>
      </w:r>
      <w:r w:rsidR="00F40CE8" w:rsidRPr="00D957D3">
        <w:rPr>
          <w:b/>
          <w:bCs/>
        </w:rPr>
        <w:t xml:space="preserve"> </w:t>
      </w:r>
      <w:r w:rsidRPr="00D957D3">
        <w:rPr>
          <w:b/>
          <w:bCs/>
        </w:rPr>
        <w:t>This equates to a</w:t>
      </w:r>
      <w:r w:rsidR="00F40CE8" w:rsidRPr="00D957D3">
        <w:rPr>
          <w:b/>
          <w:bCs/>
        </w:rPr>
        <w:t xml:space="preserve"> </w:t>
      </w:r>
      <w:r w:rsidRPr="00D957D3">
        <w:rPr>
          <w:b/>
          <w:bCs/>
        </w:rPr>
        <w:t>density of 7.2 units</w:t>
      </w:r>
      <w:r w:rsidR="00F40CE8" w:rsidRPr="00D957D3">
        <w:rPr>
          <w:b/>
          <w:bCs/>
        </w:rPr>
        <w:t xml:space="preserve"> per </w:t>
      </w:r>
      <w:r w:rsidRPr="00D957D3">
        <w:rPr>
          <w:b/>
          <w:bCs/>
        </w:rPr>
        <w:t>acre.</w:t>
      </w:r>
    </w:p>
    <w:p w14:paraId="38F2A56F" w14:textId="77777777" w:rsidR="007E272A" w:rsidRPr="00521674" w:rsidRDefault="007E272A" w:rsidP="00521674">
      <w:pPr>
        <w:jc w:val="both"/>
        <w:rPr>
          <w:b/>
          <w:bCs/>
        </w:rPr>
      </w:pPr>
    </w:p>
    <w:p w14:paraId="24F037D2" w14:textId="552FF9BD" w:rsidR="00521674" w:rsidRPr="00D957D3" w:rsidRDefault="00521674" w:rsidP="002860CA">
      <w:pPr>
        <w:pStyle w:val="ListParagraph"/>
        <w:numPr>
          <w:ilvl w:val="0"/>
          <w:numId w:val="30"/>
        </w:numPr>
        <w:ind w:left="1440" w:hanging="720"/>
        <w:jc w:val="both"/>
        <w:rPr>
          <w:b/>
          <w:bCs/>
        </w:rPr>
      </w:pPr>
      <w:r w:rsidRPr="00D957D3">
        <w:rPr>
          <w:b/>
          <w:bCs/>
        </w:rPr>
        <w:t xml:space="preserve">That a Project Phasing Plan be required for the overall project. </w:t>
      </w:r>
      <w:r w:rsidR="00F40CE8" w:rsidRPr="00D957D3">
        <w:rPr>
          <w:b/>
          <w:bCs/>
        </w:rPr>
        <w:t xml:space="preserve"> </w:t>
      </w:r>
      <w:r w:rsidRPr="00D957D3">
        <w:rPr>
          <w:b/>
          <w:bCs/>
        </w:rPr>
        <w:t>That the Phasing Plan be reviewed at</w:t>
      </w:r>
      <w:r w:rsidR="00F40CE8" w:rsidRPr="00D957D3">
        <w:rPr>
          <w:b/>
          <w:bCs/>
        </w:rPr>
        <w:t xml:space="preserve"> </w:t>
      </w:r>
      <w:r w:rsidRPr="00D957D3">
        <w:rPr>
          <w:b/>
          <w:bCs/>
        </w:rPr>
        <w:t xml:space="preserve">preliminary </w:t>
      </w:r>
      <w:r w:rsidR="007E272A" w:rsidRPr="00D957D3">
        <w:rPr>
          <w:b/>
          <w:bCs/>
        </w:rPr>
        <w:t>S</w:t>
      </w:r>
      <w:r w:rsidRPr="00D957D3">
        <w:rPr>
          <w:b/>
          <w:bCs/>
        </w:rPr>
        <w:t xml:space="preserve">ubdivision </w:t>
      </w:r>
      <w:r w:rsidR="007E272A" w:rsidRPr="00D957D3">
        <w:rPr>
          <w:b/>
          <w:bCs/>
        </w:rPr>
        <w:t>P</w:t>
      </w:r>
      <w:r w:rsidRPr="00D957D3">
        <w:rPr>
          <w:b/>
          <w:bCs/>
        </w:rPr>
        <w:t>lat submittal for compliance with each project phase.</w:t>
      </w:r>
    </w:p>
    <w:p w14:paraId="4F39E762" w14:textId="77777777" w:rsidR="007E272A" w:rsidRDefault="007E272A" w:rsidP="00521674">
      <w:pPr>
        <w:jc w:val="both"/>
        <w:rPr>
          <w:b/>
          <w:bCs/>
        </w:rPr>
      </w:pPr>
    </w:p>
    <w:p w14:paraId="0D13EF8E" w14:textId="76006BB5" w:rsidR="00521674" w:rsidRPr="00D957D3" w:rsidRDefault="00521674" w:rsidP="002860CA">
      <w:pPr>
        <w:pStyle w:val="ListParagraph"/>
        <w:numPr>
          <w:ilvl w:val="0"/>
          <w:numId w:val="30"/>
        </w:numPr>
        <w:ind w:left="1440" w:hanging="720"/>
        <w:jc w:val="both"/>
        <w:rPr>
          <w:b/>
          <w:bCs/>
        </w:rPr>
      </w:pPr>
      <w:r w:rsidRPr="00D957D3">
        <w:rPr>
          <w:b/>
          <w:bCs/>
        </w:rPr>
        <w:t>That the building design</w:t>
      </w:r>
      <w:r w:rsidR="007E272A" w:rsidRPr="00D957D3">
        <w:rPr>
          <w:b/>
          <w:bCs/>
        </w:rPr>
        <w:t xml:space="preserve">, </w:t>
      </w:r>
      <w:r w:rsidRPr="00D957D3">
        <w:rPr>
          <w:b/>
          <w:bCs/>
        </w:rPr>
        <w:t>materials</w:t>
      </w:r>
      <w:r w:rsidR="007E272A" w:rsidRPr="00D957D3">
        <w:rPr>
          <w:b/>
          <w:bCs/>
        </w:rPr>
        <w:t xml:space="preserve">, </w:t>
      </w:r>
      <w:r w:rsidRPr="00D957D3">
        <w:rPr>
          <w:b/>
          <w:bCs/>
        </w:rPr>
        <w:t>colors</w:t>
      </w:r>
      <w:r w:rsidR="007E272A" w:rsidRPr="00D957D3">
        <w:rPr>
          <w:b/>
          <w:bCs/>
        </w:rPr>
        <w:t xml:space="preserve">, </w:t>
      </w:r>
      <w:r w:rsidRPr="00D957D3">
        <w:rPr>
          <w:b/>
          <w:bCs/>
        </w:rPr>
        <w:t>height</w:t>
      </w:r>
      <w:r w:rsidR="007E272A" w:rsidRPr="00D957D3">
        <w:rPr>
          <w:b/>
          <w:bCs/>
        </w:rPr>
        <w:t xml:space="preserve">, </w:t>
      </w:r>
      <w:r w:rsidRPr="00D957D3">
        <w:rPr>
          <w:b/>
          <w:bCs/>
        </w:rPr>
        <w:t>and setbacks comply with the Project Plan as</w:t>
      </w:r>
      <w:r w:rsidR="007E272A" w:rsidRPr="00D957D3">
        <w:rPr>
          <w:b/>
          <w:bCs/>
        </w:rPr>
        <w:t xml:space="preserve"> </w:t>
      </w:r>
      <w:r w:rsidRPr="00D957D3">
        <w:rPr>
          <w:b/>
          <w:bCs/>
        </w:rPr>
        <w:t xml:space="preserve">presented by the applicant. </w:t>
      </w:r>
      <w:r w:rsidR="007E272A" w:rsidRPr="00D957D3">
        <w:rPr>
          <w:b/>
          <w:bCs/>
        </w:rPr>
        <w:t xml:space="preserve"> </w:t>
      </w:r>
      <w:r w:rsidRPr="00D957D3">
        <w:rPr>
          <w:b/>
          <w:bCs/>
        </w:rPr>
        <w:t>That substantial changes to these items require an amendment to the</w:t>
      </w:r>
      <w:r w:rsidR="007E272A" w:rsidRPr="00D957D3">
        <w:rPr>
          <w:b/>
          <w:bCs/>
        </w:rPr>
        <w:t xml:space="preserve"> </w:t>
      </w:r>
      <w:r w:rsidRPr="00D957D3">
        <w:rPr>
          <w:b/>
          <w:bCs/>
        </w:rPr>
        <w:t>Project Plan.</w:t>
      </w:r>
    </w:p>
    <w:p w14:paraId="46404E7C" w14:textId="77777777" w:rsidR="007E272A" w:rsidRPr="00521674" w:rsidRDefault="007E272A" w:rsidP="00521674">
      <w:pPr>
        <w:jc w:val="both"/>
        <w:rPr>
          <w:b/>
          <w:bCs/>
        </w:rPr>
      </w:pPr>
    </w:p>
    <w:p w14:paraId="522CE62B" w14:textId="2C97FB1A" w:rsidR="00521674" w:rsidRPr="00D957D3" w:rsidRDefault="00521674" w:rsidP="002860CA">
      <w:pPr>
        <w:pStyle w:val="ListParagraph"/>
        <w:numPr>
          <w:ilvl w:val="0"/>
          <w:numId w:val="30"/>
        </w:numPr>
        <w:ind w:left="1440" w:hanging="720"/>
        <w:jc w:val="both"/>
        <w:rPr>
          <w:b/>
          <w:bCs/>
        </w:rPr>
      </w:pPr>
      <w:r w:rsidRPr="00D957D3">
        <w:rPr>
          <w:b/>
          <w:bCs/>
        </w:rPr>
        <w:t xml:space="preserve">That at least 30% of the project area be in common open space. </w:t>
      </w:r>
      <w:r w:rsidR="007E272A" w:rsidRPr="00D957D3">
        <w:rPr>
          <w:b/>
          <w:bCs/>
        </w:rPr>
        <w:t xml:space="preserve"> </w:t>
      </w:r>
      <w:r w:rsidRPr="00D957D3">
        <w:rPr>
          <w:b/>
          <w:bCs/>
        </w:rPr>
        <w:t>The Project Plan includes</w:t>
      </w:r>
      <w:r w:rsidR="00D957D3" w:rsidRPr="00D957D3">
        <w:rPr>
          <w:b/>
          <w:bCs/>
        </w:rPr>
        <w:t xml:space="preserve"> </w:t>
      </w:r>
      <w:r w:rsidRPr="00D957D3">
        <w:rPr>
          <w:b/>
          <w:bCs/>
        </w:rPr>
        <w:t>approximately 35.6% (2.90 acres) of open space.</w:t>
      </w:r>
    </w:p>
    <w:p w14:paraId="7ACD6E7D" w14:textId="77777777" w:rsidR="007E272A" w:rsidRPr="00521674" w:rsidRDefault="007E272A" w:rsidP="00521674">
      <w:pPr>
        <w:jc w:val="both"/>
        <w:rPr>
          <w:b/>
          <w:bCs/>
        </w:rPr>
      </w:pPr>
    </w:p>
    <w:p w14:paraId="1F86E633" w14:textId="702DC13D" w:rsidR="00521674" w:rsidRPr="00D957D3" w:rsidRDefault="00521674" w:rsidP="002860CA">
      <w:pPr>
        <w:pStyle w:val="ListParagraph"/>
        <w:numPr>
          <w:ilvl w:val="0"/>
          <w:numId w:val="30"/>
        </w:numPr>
        <w:ind w:left="1440" w:hanging="720"/>
        <w:jc w:val="both"/>
        <w:rPr>
          <w:b/>
          <w:bCs/>
        </w:rPr>
      </w:pPr>
      <w:r w:rsidRPr="00D957D3">
        <w:rPr>
          <w:b/>
          <w:bCs/>
        </w:rPr>
        <w:t>That the project amenities be provided and put in place as per the Project Plan and Phasing Plan.</w:t>
      </w:r>
    </w:p>
    <w:p w14:paraId="51A134C8" w14:textId="77777777" w:rsidR="007E272A" w:rsidRDefault="007E272A" w:rsidP="00521674">
      <w:pPr>
        <w:jc w:val="both"/>
        <w:rPr>
          <w:b/>
          <w:bCs/>
        </w:rPr>
      </w:pPr>
    </w:p>
    <w:p w14:paraId="6D0DB9EF" w14:textId="6AE06E48" w:rsidR="00521674" w:rsidRPr="00D957D3" w:rsidRDefault="00521674" w:rsidP="002860CA">
      <w:pPr>
        <w:pStyle w:val="ListParagraph"/>
        <w:numPr>
          <w:ilvl w:val="0"/>
          <w:numId w:val="30"/>
        </w:numPr>
        <w:ind w:left="1440" w:hanging="720"/>
        <w:jc w:val="both"/>
        <w:rPr>
          <w:b/>
          <w:bCs/>
        </w:rPr>
      </w:pPr>
      <w:r w:rsidRPr="00D957D3">
        <w:rPr>
          <w:b/>
          <w:bCs/>
        </w:rPr>
        <w:t>That the required 10</w:t>
      </w:r>
      <w:r w:rsidR="007E272A" w:rsidRPr="00D957D3">
        <w:rPr>
          <w:b/>
          <w:bCs/>
        </w:rPr>
        <w:t>-foot</w:t>
      </w:r>
      <w:r w:rsidRPr="00D957D3">
        <w:rPr>
          <w:b/>
          <w:bCs/>
        </w:rPr>
        <w:t xml:space="preserve"> public multi-use trail (2018 Trails Master Plan) be put in place as per the</w:t>
      </w:r>
      <w:r w:rsidR="00596F73" w:rsidRPr="00D957D3">
        <w:rPr>
          <w:b/>
          <w:bCs/>
        </w:rPr>
        <w:t xml:space="preserve"> </w:t>
      </w:r>
      <w:r w:rsidRPr="00D957D3">
        <w:rPr>
          <w:b/>
          <w:bCs/>
        </w:rPr>
        <w:t>Project Plan.</w:t>
      </w:r>
    </w:p>
    <w:p w14:paraId="5E1EA877" w14:textId="77777777" w:rsidR="00596F73" w:rsidRDefault="00596F73" w:rsidP="00521674">
      <w:pPr>
        <w:jc w:val="both"/>
        <w:rPr>
          <w:b/>
          <w:bCs/>
        </w:rPr>
      </w:pPr>
    </w:p>
    <w:p w14:paraId="7F7956E9" w14:textId="46FD98D4" w:rsidR="00521674" w:rsidRPr="00D957D3" w:rsidRDefault="00521674" w:rsidP="002860CA">
      <w:pPr>
        <w:pStyle w:val="ListParagraph"/>
        <w:numPr>
          <w:ilvl w:val="0"/>
          <w:numId w:val="30"/>
        </w:numPr>
        <w:ind w:left="1440" w:hanging="720"/>
        <w:jc w:val="both"/>
        <w:rPr>
          <w:b/>
          <w:bCs/>
        </w:rPr>
      </w:pPr>
      <w:r w:rsidRPr="00D957D3">
        <w:rPr>
          <w:b/>
          <w:bCs/>
        </w:rPr>
        <w:lastRenderedPageBreak/>
        <w:t>That the applicant be required to comply with City Ordinance #2024-02, Water Efficient Landscaping</w:t>
      </w:r>
      <w:r w:rsidR="00596F73" w:rsidRPr="00D957D3">
        <w:rPr>
          <w:b/>
          <w:bCs/>
        </w:rPr>
        <w:t xml:space="preserve"> and</w:t>
      </w:r>
      <w:r w:rsidRPr="00D957D3">
        <w:rPr>
          <w:b/>
          <w:bCs/>
        </w:rPr>
        <w:t xml:space="preserve"> Conservation Standards. </w:t>
      </w:r>
      <w:r w:rsidR="00596F73" w:rsidRPr="00D957D3">
        <w:rPr>
          <w:b/>
          <w:bCs/>
        </w:rPr>
        <w:t xml:space="preserve"> </w:t>
      </w:r>
      <w:r w:rsidRPr="00D957D3">
        <w:rPr>
          <w:b/>
          <w:bCs/>
        </w:rPr>
        <w:t>That a secondary water connection is required for outdoor water use.</w:t>
      </w:r>
    </w:p>
    <w:p w14:paraId="262BA0B5" w14:textId="77777777" w:rsidR="00596F73" w:rsidRPr="00521674" w:rsidRDefault="00596F73" w:rsidP="00521674">
      <w:pPr>
        <w:jc w:val="both"/>
        <w:rPr>
          <w:b/>
          <w:bCs/>
        </w:rPr>
      </w:pPr>
    </w:p>
    <w:p w14:paraId="6D081D15" w14:textId="185D410B" w:rsidR="00521674" w:rsidRPr="00D957D3" w:rsidRDefault="00521674" w:rsidP="002860CA">
      <w:pPr>
        <w:pStyle w:val="ListParagraph"/>
        <w:numPr>
          <w:ilvl w:val="0"/>
          <w:numId w:val="30"/>
        </w:numPr>
        <w:ind w:left="1440" w:hanging="720"/>
        <w:jc w:val="both"/>
        <w:rPr>
          <w:b/>
          <w:bCs/>
        </w:rPr>
      </w:pPr>
      <w:r w:rsidRPr="00D957D3">
        <w:rPr>
          <w:b/>
          <w:bCs/>
        </w:rPr>
        <w:t xml:space="preserve">That outdoor lighting details be provided with the preliminary </w:t>
      </w:r>
      <w:r w:rsidR="00596F73" w:rsidRPr="00D957D3">
        <w:rPr>
          <w:b/>
          <w:bCs/>
        </w:rPr>
        <w:t>S</w:t>
      </w:r>
      <w:r w:rsidRPr="00D957D3">
        <w:rPr>
          <w:b/>
          <w:bCs/>
        </w:rPr>
        <w:t xml:space="preserve">ubdivision </w:t>
      </w:r>
      <w:r w:rsidR="00596F73" w:rsidRPr="00D957D3">
        <w:rPr>
          <w:b/>
          <w:bCs/>
        </w:rPr>
        <w:t>P</w:t>
      </w:r>
      <w:r w:rsidRPr="00D957D3">
        <w:rPr>
          <w:b/>
          <w:bCs/>
        </w:rPr>
        <w:t>lat submittal.</w:t>
      </w:r>
    </w:p>
    <w:p w14:paraId="737E7F38" w14:textId="77777777" w:rsidR="00596F73" w:rsidRDefault="00596F73" w:rsidP="00521674">
      <w:pPr>
        <w:jc w:val="both"/>
        <w:rPr>
          <w:b/>
          <w:bCs/>
        </w:rPr>
      </w:pPr>
    </w:p>
    <w:p w14:paraId="04DD13BC" w14:textId="59017490" w:rsidR="00521674" w:rsidRPr="00D957D3" w:rsidRDefault="00521674" w:rsidP="002860CA">
      <w:pPr>
        <w:pStyle w:val="ListParagraph"/>
        <w:numPr>
          <w:ilvl w:val="0"/>
          <w:numId w:val="30"/>
        </w:numPr>
        <w:ind w:left="1440" w:hanging="720"/>
        <w:jc w:val="both"/>
        <w:rPr>
          <w:b/>
          <w:bCs/>
        </w:rPr>
      </w:pPr>
      <w:r w:rsidRPr="00D957D3">
        <w:rPr>
          <w:b/>
          <w:bCs/>
        </w:rPr>
        <w:t>That a 26</w:t>
      </w:r>
      <w:r w:rsidR="00596F73" w:rsidRPr="00D957D3">
        <w:rPr>
          <w:b/>
          <w:bCs/>
        </w:rPr>
        <w:t>-foot</w:t>
      </w:r>
      <w:r w:rsidRPr="00D957D3">
        <w:rPr>
          <w:b/>
          <w:bCs/>
        </w:rPr>
        <w:t xml:space="preserve"> private driveway with a 4</w:t>
      </w:r>
      <w:r w:rsidR="00596F73" w:rsidRPr="00D957D3">
        <w:rPr>
          <w:b/>
          <w:bCs/>
        </w:rPr>
        <w:t>-foot</w:t>
      </w:r>
      <w:r w:rsidRPr="00D957D3">
        <w:rPr>
          <w:b/>
          <w:bCs/>
        </w:rPr>
        <w:t xml:space="preserve"> sidewalk on one side as per the Project Plan be allowed for the</w:t>
      </w:r>
      <w:r w:rsidR="00596F73" w:rsidRPr="00D957D3">
        <w:rPr>
          <w:b/>
          <w:bCs/>
        </w:rPr>
        <w:t xml:space="preserve"> </w:t>
      </w:r>
      <w:r w:rsidRPr="00D957D3">
        <w:rPr>
          <w:b/>
          <w:bCs/>
        </w:rPr>
        <w:t xml:space="preserve">interior of the project. </w:t>
      </w:r>
      <w:r w:rsidR="00596F73" w:rsidRPr="00D957D3">
        <w:rPr>
          <w:b/>
          <w:bCs/>
        </w:rPr>
        <w:t xml:space="preserve"> </w:t>
      </w:r>
      <w:r w:rsidRPr="00D957D3">
        <w:rPr>
          <w:b/>
          <w:bCs/>
        </w:rPr>
        <w:t>That additional private driveway details</w:t>
      </w:r>
      <w:r w:rsidR="00596F73" w:rsidRPr="00D957D3">
        <w:rPr>
          <w:b/>
          <w:bCs/>
        </w:rPr>
        <w:t xml:space="preserve"> and </w:t>
      </w:r>
      <w:r w:rsidRPr="00D957D3">
        <w:rPr>
          <w:b/>
          <w:bCs/>
        </w:rPr>
        <w:t>cross-section be required at</w:t>
      </w:r>
      <w:r w:rsidR="00596F73" w:rsidRPr="00D957D3">
        <w:rPr>
          <w:b/>
          <w:bCs/>
        </w:rPr>
        <w:t xml:space="preserve"> </w:t>
      </w:r>
      <w:r w:rsidRPr="00D957D3">
        <w:rPr>
          <w:b/>
          <w:bCs/>
        </w:rPr>
        <w:t xml:space="preserve">preliminary </w:t>
      </w:r>
      <w:r w:rsidR="00B70A31" w:rsidRPr="00D957D3">
        <w:rPr>
          <w:b/>
          <w:bCs/>
        </w:rPr>
        <w:t>S</w:t>
      </w:r>
      <w:r w:rsidRPr="00D957D3">
        <w:rPr>
          <w:b/>
          <w:bCs/>
        </w:rPr>
        <w:t xml:space="preserve">ubdivision </w:t>
      </w:r>
      <w:r w:rsidR="00B70A31" w:rsidRPr="00D957D3">
        <w:rPr>
          <w:b/>
          <w:bCs/>
        </w:rPr>
        <w:t>P</w:t>
      </w:r>
      <w:r w:rsidRPr="00D957D3">
        <w:rPr>
          <w:b/>
          <w:bCs/>
        </w:rPr>
        <w:t>lat submittal.</w:t>
      </w:r>
    </w:p>
    <w:p w14:paraId="2732DBF4" w14:textId="77777777" w:rsidR="00B70A31" w:rsidRDefault="00B70A31" w:rsidP="00521674">
      <w:pPr>
        <w:jc w:val="both"/>
        <w:rPr>
          <w:b/>
          <w:bCs/>
        </w:rPr>
      </w:pPr>
    </w:p>
    <w:p w14:paraId="4084826B" w14:textId="0DCCF1AF" w:rsidR="00521674" w:rsidRPr="00D957D3" w:rsidRDefault="00521674" w:rsidP="002860CA">
      <w:pPr>
        <w:pStyle w:val="ListParagraph"/>
        <w:numPr>
          <w:ilvl w:val="0"/>
          <w:numId w:val="30"/>
        </w:numPr>
        <w:ind w:left="1440" w:hanging="720"/>
        <w:jc w:val="both"/>
        <w:rPr>
          <w:b/>
          <w:bCs/>
        </w:rPr>
      </w:pPr>
      <w:r w:rsidRPr="00D957D3">
        <w:rPr>
          <w:b/>
          <w:bCs/>
        </w:rPr>
        <w:t>That 112 parking spaces for the 56 multi-family townhome units (two</w:t>
      </w:r>
      <w:r w:rsidR="006468EA">
        <w:rPr>
          <w:b/>
          <w:bCs/>
        </w:rPr>
        <w:t>-</w:t>
      </w:r>
      <w:r w:rsidRPr="00D957D3">
        <w:rPr>
          <w:b/>
          <w:bCs/>
        </w:rPr>
        <w:t>car garages and driveways) be</w:t>
      </w:r>
      <w:r w:rsidR="00B70A31" w:rsidRPr="00D957D3">
        <w:rPr>
          <w:b/>
          <w:bCs/>
        </w:rPr>
        <w:t xml:space="preserve"> </w:t>
      </w:r>
      <w:r w:rsidRPr="00D957D3">
        <w:rPr>
          <w:b/>
          <w:bCs/>
        </w:rPr>
        <w:t>provided</w:t>
      </w:r>
      <w:r w:rsidR="00B70A31" w:rsidRPr="00D957D3">
        <w:rPr>
          <w:b/>
          <w:bCs/>
        </w:rPr>
        <w:t>,</w:t>
      </w:r>
      <w:r w:rsidRPr="00D957D3">
        <w:rPr>
          <w:b/>
          <w:bCs/>
        </w:rPr>
        <w:t xml:space="preserve"> along with 31 guest parking spaces adjacent to the amenity areas as per the Project Plan.</w:t>
      </w:r>
    </w:p>
    <w:p w14:paraId="0C8D16A7" w14:textId="77777777" w:rsidR="00B70A31" w:rsidRPr="00521674" w:rsidRDefault="00B70A31" w:rsidP="00521674">
      <w:pPr>
        <w:jc w:val="both"/>
        <w:rPr>
          <w:b/>
          <w:bCs/>
        </w:rPr>
      </w:pPr>
    </w:p>
    <w:p w14:paraId="368C2A93" w14:textId="21C99451" w:rsidR="00521674" w:rsidRPr="00D957D3" w:rsidRDefault="00521674" w:rsidP="002860CA">
      <w:pPr>
        <w:pStyle w:val="ListParagraph"/>
        <w:numPr>
          <w:ilvl w:val="0"/>
          <w:numId w:val="30"/>
        </w:numPr>
        <w:ind w:left="1440" w:hanging="720"/>
        <w:jc w:val="both"/>
        <w:rPr>
          <w:b/>
          <w:bCs/>
        </w:rPr>
      </w:pPr>
      <w:r w:rsidRPr="00D957D3">
        <w:rPr>
          <w:b/>
          <w:bCs/>
        </w:rPr>
        <w:t>That a 10</w:t>
      </w:r>
      <w:r w:rsidR="00B70A31" w:rsidRPr="00D957D3">
        <w:rPr>
          <w:b/>
          <w:bCs/>
        </w:rPr>
        <w:t>-foot</w:t>
      </w:r>
      <w:r w:rsidRPr="00D957D3">
        <w:rPr>
          <w:b/>
          <w:bCs/>
        </w:rPr>
        <w:t xml:space="preserve"> landscape strip along Affirmation Drive with a </w:t>
      </w:r>
      <w:r w:rsidR="00B70A31" w:rsidRPr="00D957D3">
        <w:rPr>
          <w:b/>
          <w:bCs/>
        </w:rPr>
        <w:t>six-foot</w:t>
      </w:r>
      <w:r w:rsidRPr="00D957D3">
        <w:rPr>
          <w:b/>
          <w:bCs/>
        </w:rPr>
        <w:t xml:space="preserve"> solid block wall be required.</w:t>
      </w:r>
    </w:p>
    <w:p w14:paraId="014CFF43" w14:textId="77777777" w:rsidR="00B70A31" w:rsidRDefault="00B70A31" w:rsidP="00521674">
      <w:pPr>
        <w:jc w:val="both"/>
        <w:rPr>
          <w:b/>
          <w:bCs/>
        </w:rPr>
      </w:pPr>
    </w:p>
    <w:p w14:paraId="3A4A0BDD" w14:textId="03516A6B" w:rsidR="00521674" w:rsidRPr="00D957D3" w:rsidRDefault="00521674" w:rsidP="002860CA">
      <w:pPr>
        <w:pStyle w:val="ListParagraph"/>
        <w:numPr>
          <w:ilvl w:val="0"/>
          <w:numId w:val="30"/>
        </w:numPr>
        <w:ind w:left="1440" w:hanging="720"/>
        <w:jc w:val="both"/>
        <w:rPr>
          <w:b/>
          <w:bCs/>
        </w:rPr>
      </w:pPr>
      <w:r w:rsidRPr="00D957D3">
        <w:rPr>
          <w:b/>
          <w:bCs/>
        </w:rPr>
        <w:t xml:space="preserve">That project entry sign(s) details be submitted with the preliminary </w:t>
      </w:r>
      <w:r w:rsidR="00B70A31" w:rsidRPr="00D957D3">
        <w:rPr>
          <w:b/>
          <w:bCs/>
        </w:rPr>
        <w:t>S</w:t>
      </w:r>
      <w:r w:rsidRPr="00D957D3">
        <w:rPr>
          <w:b/>
          <w:bCs/>
        </w:rPr>
        <w:t xml:space="preserve">ubdivision </w:t>
      </w:r>
      <w:r w:rsidR="00B70A31" w:rsidRPr="00D957D3">
        <w:rPr>
          <w:b/>
          <w:bCs/>
        </w:rPr>
        <w:t>P</w:t>
      </w:r>
      <w:r w:rsidRPr="00D957D3">
        <w:rPr>
          <w:b/>
          <w:bCs/>
        </w:rPr>
        <w:t>lat.</w:t>
      </w:r>
    </w:p>
    <w:p w14:paraId="703FAE97" w14:textId="77777777" w:rsidR="00B70A31" w:rsidRDefault="00B70A31" w:rsidP="00521674">
      <w:pPr>
        <w:jc w:val="both"/>
        <w:rPr>
          <w:b/>
          <w:bCs/>
        </w:rPr>
      </w:pPr>
    </w:p>
    <w:p w14:paraId="54409C8C" w14:textId="079DEBDD" w:rsidR="00521674" w:rsidRPr="00D957D3" w:rsidRDefault="00521674" w:rsidP="002860CA">
      <w:pPr>
        <w:pStyle w:val="ListParagraph"/>
        <w:numPr>
          <w:ilvl w:val="0"/>
          <w:numId w:val="30"/>
        </w:numPr>
        <w:ind w:left="1440" w:hanging="720"/>
        <w:jc w:val="both"/>
        <w:rPr>
          <w:b/>
          <w:bCs/>
        </w:rPr>
      </w:pPr>
      <w:r w:rsidRPr="00D957D3">
        <w:rPr>
          <w:b/>
          <w:bCs/>
        </w:rPr>
        <w:t>That a Road Maintenance Fund be established by the applicant for the future maintenance of the</w:t>
      </w:r>
      <w:r w:rsidR="00D957D3" w:rsidRPr="00D957D3">
        <w:rPr>
          <w:b/>
          <w:bCs/>
        </w:rPr>
        <w:t xml:space="preserve"> </w:t>
      </w:r>
      <w:r w:rsidRPr="00D957D3">
        <w:rPr>
          <w:b/>
          <w:bCs/>
        </w:rPr>
        <w:t xml:space="preserve">private driveways within the project. </w:t>
      </w:r>
      <w:r w:rsidR="00D957D3" w:rsidRPr="00D957D3">
        <w:rPr>
          <w:b/>
          <w:bCs/>
        </w:rPr>
        <w:t xml:space="preserve"> </w:t>
      </w:r>
      <w:r w:rsidRPr="00D957D3">
        <w:rPr>
          <w:b/>
          <w:bCs/>
        </w:rPr>
        <w:t xml:space="preserve">That this document be submitted to City </w:t>
      </w:r>
      <w:r w:rsidR="00D957D3" w:rsidRPr="00D957D3">
        <w:rPr>
          <w:b/>
          <w:bCs/>
        </w:rPr>
        <w:t>S</w:t>
      </w:r>
      <w:r w:rsidRPr="00D957D3">
        <w:rPr>
          <w:b/>
          <w:bCs/>
        </w:rPr>
        <w:t>taff for review and</w:t>
      </w:r>
      <w:r w:rsidR="00D957D3" w:rsidRPr="00D957D3">
        <w:rPr>
          <w:b/>
          <w:bCs/>
        </w:rPr>
        <w:t xml:space="preserve"> </w:t>
      </w:r>
      <w:r w:rsidRPr="00D957D3">
        <w:rPr>
          <w:b/>
          <w:bCs/>
        </w:rPr>
        <w:t xml:space="preserve">approval prior to </w:t>
      </w:r>
      <w:r w:rsidR="00D957D3" w:rsidRPr="00D957D3">
        <w:rPr>
          <w:b/>
          <w:bCs/>
        </w:rPr>
        <w:t>F</w:t>
      </w:r>
      <w:r w:rsidRPr="00D957D3">
        <w:rPr>
          <w:b/>
          <w:bCs/>
        </w:rPr>
        <w:t xml:space="preserve">inal </w:t>
      </w:r>
      <w:r w:rsidR="00D957D3" w:rsidRPr="00D957D3">
        <w:rPr>
          <w:b/>
          <w:bCs/>
        </w:rPr>
        <w:t>P</w:t>
      </w:r>
      <w:r w:rsidRPr="00D957D3">
        <w:rPr>
          <w:b/>
          <w:bCs/>
        </w:rPr>
        <w:t>lat recordation.</w:t>
      </w:r>
    </w:p>
    <w:p w14:paraId="1222B3E4" w14:textId="77777777" w:rsidR="00D957D3" w:rsidRPr="00521674" w:rsidRDefault="00D957D3" w:rsidP="00521674">
      <w:pPr>
        <w:jc w:val="both"/>
        <w:rPr>
          <w:b/>
          <w:bCs/>
        </w:rPr>
      </w:pPr>
    </w:p>
    <w:p w14:paraId="18B44B81" w14:textId="1F68A06A" w:rsidR="00521674" w:rsidRPr="00D957D3" w:rsidRDefault="00521674" w:rsidP="002860CA">
      <w:pPr>
        <w:pStyle w:val="ListParagraph"/>
        <w:numPr>
          <w:ilvl w:val="0"/>
          <w:numId w:val="30"/>
        </w:numPr>
        <w:ind w:left="1440" w:hanging="720"/>
        <w:jc w:val="both"/>
        <w:rPr>
          <w:b/>
          <w:bCs/>
        </w:rPr>
      </w:pPr>
      <w:r w:rsidRPr="00D957D3">
        <w:rPr>
          <w:b/>
          <w:bCs/>
        </w:rPr>
        <w:t xml:space="preserve">That project CC&amp;Rs be submitted to City </w:t>
      </w:r>
      <w:r w:rsidR="00D957D3" w:rsidRPr="00D957D3">
        <w:rPr>
          <w:b/>
          <w:bCs/>
        </w:rPr>
        <w:t>S</w:t>
      </w:r>
      <w:r w:rsidRPr="00D957D3">
        <w:rPr>
          <w:b/>
          <w:bCs/>
        </w:rPr>
        <w:t xml:space="preserve">taff for review and approval prior to </w:t>
      </w:r>
      <w:r w:rsidR="00D957D3" w:rsidRPr="00D957D3">
        <w:rPr>
          <w:b/>
          <w:bCs/>
        </w:rPr>
        <w:t>Final Plat</w:t>
      </w:r>
      <w:r w:rsidRPr="00D957D3">
        <w:rPr>
          <w:b/>
          <w:bCs/>
        </w:rPr>
        <w:t xml:space="preserve"> recordation.</w:t>
      </w:r>
    </w:p>
    <w:p w14:paraId="032B82B6" w14:textId="77777777" w:rsidR="00D957D3" w:rsidRDefault="00D957D3" w:rsidP="00521674">
      <w:pPr>
        <w:jc w:val="both"/>
        <w:rPr>
          <w:b/>
          <w:bCs/>
        </w:rPr>
      </w:pPr>
    </w:p>
    <w:p w14:paraId="0BC51A87" w14:textId="37423D8F" w:rsidR="00B07F3D" w:rsidRDefault="00B07F3D" w:rsidP="00B07F3D">
      <w:pPr>
        <w:jc w:val="both"/>
        <w:rPr>
          <w:b/>
          <w:bCs/>
        </w:rPr>
      </w:pPr>
      <w:r w:rsidRPr="00070900">
        <w:rPr>
          <w:b/>
          <w:bCs/>
        </w:rPr>
        <w:t xml:space="preserve"> Council Member </w:t>
      </w:r>
      <w:r>
        <w:rPr>
          <w:b/>
          <w:bCs/>
        </w:rPr>
        <w:t>Burton</w:t>
      </w:r>
      <w:r w:rsidRPr="00070900">
        <w:rPr>
          <w:b/>
          <w:bCs/>
        </w:rPr>
        <w:t xml:space="preserve"> seconded the motion.  Vote on motion:  Council Member Shakespeare-Yes, Council Member Burton-Yes, Council Member Hinton-Yes, Council Member Pond-Yes, Council Member Waite-Yes.  The motion passed unanimously.  </w:t>
      </w:r>
    </w:p>
    <w:p w14:paraId="2C3E0B30" w14:textId="77777777" w:rsidR="007672A5" w:rsidRDefault="007672A5" w:rsidP="007672A5">
      <w:pPr>
        <w:jc w:val="both"/>
      </w:pPr>
    </w:p>
    <w:p w14:paraId="36B6216A" w14:textId="4BDDC9D5" w:rsidR="00036598" w:rsidRDefault="00036598" w:rsidP="007672A5">
      <w:pPr>
        <w:jc w:val="both"/>
      </w:pPr>
      <w:r>
        <w:t>In response to a question from Council Member Shakespeare, it was confirmed that the units will be for sa</w:t>
      </w:r>
      <w:r w:rsidR="00AA066D">
        <w:t xml:space="preserve">le.  </w:t>
      </w:r>
    </w:p>
    <w:p w14:paraId="438D1478" w14:textId="77777777" w:rsidR="00036598" w:rsidRPr="007672A5" w:rsidRDefault="00036598" w:rsidP="007672A5">
      <w:pPr>
        <w:jc w:val="both"/>
      </w:pPr>
    </w:p>
    <w:p w14:paraId="7969AADF" w14:textId="18FB0E70" w:rsidR="008C2972" w:rsidRDefault="00092CEE" w:rsidP="008C2972">
      <w:pPr>
        <w:pStyle w:val="ListParagraph"/>
        <w:numPr>
          <w:ilvl w:val="0"/>
          <w:numId w:val="29"/>
        </w:numPr>
        <w:jc w:val="both"/>
        <w:rPr>
          <w:b/>
          <w:bCs/>
        </w:rPr>
      </w:pPr>
      <w:r>
        <w:rPr>
          <w:b/>
          <w:bCs/>
        </w:rPr>
        <w:t xml:space="preserve">Discussion and Action to Consider Approval </w:t>
      </w:r>
      <w:r w:rsidR="00170B4E">
        <w:rPr>
          <w:b/>
          <w:bCs/>
        </w:rPr>
        <w:t>of an Interlocal Cooperation Agreement Regarding Full Municipal Election Services with Washington County and Approve Resolution 2025-03R.  Presented by Chris Shelley, City Recorder.</w:t>
      </w:r>
    </w:p>
    <w:p w14:paraId="41E975C9" w14:textId="77777777" w:rsidR="008C2972" w:rsidRDefault="008C2972" w:rsidP="008C2972">
      <w:pPr>
        <w:jc w:val="both"/>
        <w:rPr>
          <w:b/>
          <w:bCs/>
        </w:rPr>
      </w:pPr>
    </w:p>
    <w:p w14:paraId="291142D3" w14:textId="0A6075B5" w:rsidR="00036598" w:rsidRDefault="004958A5" w:rsidP="008C2972">
      <w:pPr>
        <w:jc w:val="both"/>
      </w:pPr>
      <w:r>
        <w:t xml:space="preserve">Mr. Ence </w:t>
      </w:r>
      <w:r w:rsidR="00C32E68">
        <w:t>reported that Washington County has historically provided election services to Santa Clara City</w:t>
      </w:r>
      <w:r w:rsidR="00E71C47">
        <w:t>, and</w:t>
      </w:r>
      <w:r w:rsidR="00D76E44">
        <w:t xml:space="preserve"> </w:t>
      </w:r>
      <w:r w:rsidR="00E71C47">
        <w:t>t</w:t>
      </w:r>
      <w:r w:rsidR="00D76E44">
        <w:t>hey proposed a new Interlocal Agreement to cover election services.  The agreement has a one-year term</w:t>
      </w:r>
      <w:r w:rsidR="00D923DB">
        <w:t xml:space="preserve"> with automatic one-year renewals.  The County will provide equipment, personnel, ballots, etc. as part of the election services and administration, and in return</w:t>
      </w:r>
      <w:r w:rsidR="006468EA">
        <w:t>,</w:t>
      </w:r>
      <w:r w:rsidR="00D923DB">
        <w:t xml:space="preserve"> </w:t>
      </w:r>
      <w:r w:rsidR="00D923DB">
        <w:lastRenderedPageBreak/>
        <w:t xml:space="preserve">the City will reimburse their </w:t>
      </w:r>
      <w:r w:rsidR="008C47E5">
        <w:t xml:space="preserve">actual </w:t>
      </w:r>
      <w:r w:rsidR="00D923DB">
        <w:t xml:space="preserve">costs.  </w:t>
      </w:r>
      <w:r w:rsidR="008C47E5">
        <w:t>Prior to March 30, 2025, the City can request an estimate of</w:t>
      </w:r>
      <w:r w:rsidR="00756185">
        <w:t xml:space="preserve"> the total cost, but any actual costs in excess of the estimate must be reimbursed</w:t>
      </w:r>
      <w:r w:rsidR="008C47E5">
        <w:t>.</w:t>
      </w:r>
      <w:r w:rsidR="00D64ABC">
        <w:t xml:space="preserve">  </w:t>
      </w:r>
    </w:p>
    <w:p w14:paraId="665A28ED" w14:textId="77777777" w:rsidR="00D64ABC" w:rsidRDefault="00D64ABC" w:rsidP="008C2972">
      <w:pPr>
        <w:jc w:val="both"/>
      </w:pPr>
    </w:p>
    <w:p w14:paraId="4CA633B2" w14:textId="1A7F8D43" w:rsidR="00824D03" w:rsidRDefault="00D64ABC" w:rsidP="008C2972">
      <w:pPr>
        <w:jc w:val="both"/>
      </w:pPr>
      <w:r>
        <w:t xml:space="preserve">Council Member Shakespeare stated that </w:t>
      </w:r>
      <w:r w:rsidR="006A3146">
        <w:t>they had live voting at the Dixie Center</w:t>
      </w:r>
      <w:r w:rsidR="001D0494">
        <w:t xml:space="preserve"> in the past and a</w:t>
      </w:r>
      <w:r w:rsidR="006A3146">
        <w:t xml:space="preserve">sked if </w:t>
      </w:r>
      <w:r w:rsidR="00B3797D">
        <w:t xml:space="preserve">it was possible to have drop boxes in the City and </w:t>
      </w:r>
      <w:r w:rsidR="00C23F8C">
        <w:t xml:space="preserve">only have in-person voting at </w:t>
      </w:r>
      <w:r w:rsidR="00B3797D">
        <w:t>the Dixie Center</w:t>
      </w:r>
      <w:r w:rsidR="0070024E">
        <w:t xml:space="preserve">.  Only </w:t>
      </w:r>
      <w:r w:rsidR="00715EAC">
        <w:t>offering</w:t>
      </w:r>
      <w:r w:rsidR="0070024E">
        <w:t xml:space="preserve"> drop boxes </w:t>
      </w:r>
      <w:r w:rsidR="00B3797D">
        <w:t xml:space="preserve">in Santa Clara </w:t>
      </w:r>
      <w:r w:rsidR="0070024E">
        <w:t xml:space="preserve">would </w:t>
      </w:r>
      <w:r w:rsidR="00715EAC">
        <w:t>help lower costs</w:t>
      </w:r>
      <w:r w:rsidR="00B3797D">
        <w:t xml:space="preserve">.  </w:t>
      </w:r>
      <w:r w:rsidR="005C1AA8">
        <w:t xml:space="preserve">Council Member </w:t>
      </w:r>
      <w:r w:rsidR="00FC7CA8">
        <w:t>Pond</w:t>
      </w:r>
      <w:r w:rsidR="005C1AA8">
        <w:t xml:space="preserve"> stated </w:t>
      </w:r>
      <w:r w:rsidR="0079574A">
        <w:t xml:space="preserve">that the legislature will </w:t>
      </w:r>
      <w:r w:rsidR="005C1AA8">
        <w:t xml:space="preserve">be </w:t>
      </w:r>
      <w:r w:rsidR="0079574A">
        <w:t>consider</w:t>
      </w:r>
      <w:r w:rsidR="005C1AA8">
        <w:t>ing</w:t>
      </w:r>
      <w:r w:rsidR="0079574A">
        <w:t xml:space="preserve"> allowing mail-in voting by request only</w:t>
      </w:r>
      <w:r w:rsidR="005C1AA8">
        <w:t xml:space="preserve">, so more in-person voting may be required.  </w:t>
      </w:r>
      <w:r w:rsidR="004C1D57">
        <w:t xml:space="preserve">Council Member Shakespeare recommended that if that legislation does not pass, they </w:t>
      </w:r>
      <w:r w:rsidR="007B50BC">
        <w:t xml:space="preserve">keep everything else the same and not use City resources in that way.  It was indicated that during the last election, less than 100 people voted in person.  </w:t>
      </w:r>
    </w:p>
    <w:p w14:paraId="469BB2FE" w14:textId="77777777" w:rsidR="00824D03" w:rsidRDefault="00824D03" w:rsidP="008C2972">
      <w:pPr>
        <w:jc w:val="both"/>
      </w:pPr>
    </w:p>
    <w:p w14:paraId="4201A790" w14:textId="06C30EE2" w:rsidR="004A0160" w:rsidRDefault="0083788F" w:rsidP="008C2972">
      <w:pPr>
        <w:jc w:val="both"/>
      </w:pPr>
      <w:r>
        <w:t xml:space="preserve">In response to a question from Council Member Hinton, Mr. Ence clarified that the County will break out the </w:t>
      </w:r>
      <w:r w:rsidR="00824D03">
        <w:t xml:space="preserve">estimated </w:t>
      </w:r>
      <w:r>
        <w:t>cost</w:t>
      </w:r>
      <w:r w:rsidR="00824D03">
        <w:t>s</w:t>
      </w:r>
      <w:r>
        <w:t xml:space="preserve"> in the estimate.  If election workers are required in Santa Clara, the City will be responsible for the full cost.  If </w:t>
      </w:r>
      <w:r w:rsidR="00FC7CA8">
        <w:t>all voting is at the Dixie Center, the City will likely only be responsible for a portion of the cost.  Council Member Hinton stated that she understood Council Member Shakespeare’s point, but she wanted to reduce any barriers to participation.  If the cost is nominal, she would like to make it as easy as possible for</w:t>
      </w:r>
      <w:r w:rsidR="006468EA">
        <w:t xml:space="preserve"> </w:t>
      </w:r>
      <w:r w:rsidR="006C4C9C">
        <w:t>most</w:t>
      </w:r>
      <w:r w:rsidR="00FC7CA8">
        <w:t xml:space="preserve"> people to vote.  </w:t>
      </w:r>
      <w:r w:rsidR="00F069DD">
        <w:t>She believes that two pieces of legislation on voting will be considered in the next session</w:t>
      </w:r>
      <w:r w:rsidR="00DA3BBA">
        <w:t xml:space="preserve">; </w:t>
      </w:r>
      <w:r w:rsidR="00F069DD">
        <w:t>one will require that mail-in ballots be presented in person</w:t>
      </w:r>
      <w:r w:rsidR="00347C60">
        <w:t>, which will require poll workers to verify identification.</w:t>
      </w:r>
      <w:r w:rsidR="008920A1">
        <w:t xml:space="preserve"> </w:t>
      </w:r>
    </w:p>
    <w:p w14:paraId="38BED07C" w14:textId="77777777" w:rsidR="004A0160" w:rsidRDefault="004A0160" w:rsidP="008C2972">
      <w:pPr>
        <w:jc w:val="both"/>
      </w:pPr>
    </w:p>
    <w:p w14:paraId="5F6417AD" w14:textId="33D74811" w:rsidR="00777E30" w:rsidRDefault="008920A1" w:rsidP="008C2972">
      <w:pPr>
        <w:jc w:val="both"/>
      </w:pPr>
      <w:r>
        <w:t xml:space="preserve">Mr. Ence stated that the Legislative Policy Committee discussed the fact that only </w:t>
      </w:r>
      <w:r w:rsidR="00691D9F">
        <w:t>four</w:t>
      </w:r>
      <w:r>
        <w:t xml:space="preserve"> </w:t>
      </w:r>
      <w:r w:rsidR="00691D9F">
        <w:t xml:space="preserve">mail-in </w:t>
      </w:r>
      <w:r>
        <w:t xml:space="preserve">ballots were received in the name of deceased </w:t>
      </w:r>
      <w:r w:rsidR="00691D9F">
        <w:t>people</w:t>
      </w:r>
      <w:r w:rsidR="00F25CB0">
        <w:t xml:space="preserve">, </w:t>
      </w:r>
      <w:r w:rsidR="006B055C">
        <w:t xml:space="preserve">so </w:t>
      </w:r>
      <w:r w:rsidR="00F25CB0">
        <w:t xml:space="preserve">it would be prudent to perform verification before the ballots are mailed and not after they are returned.  </w:t>
      </w:r>
      <w:r w:rsidR="00A9365A">
        <w:t xml:space="preserve">If legislation is passed requiring voters to request a mail-in ballot, more people may need to vote in person.  </w:t>
      </w:r>
      <w:r w:rsidR="00783835">
        <w:t xml:space="preserve">He believed the March 31, 2025 date for the cost estimate was set to allow the County time to evaluate any potential changes that come out of the legislative session. </w:t>
      </w:r>
      <w:r w:rsidR="00CD77F3">
        <w:t xml:space="preserve"> He </w:t>
      </w:r>
      <w:r w:rsidR="004A0160">
        <w:t>estimated</w:t>
      </w:r>
      <w:r w:rsidR="00CD77F3">
        <w:t xml:space="preserve"> that between six and eight voting bills </w:t>
      </w:r>
      <w:r w:rsidR="004A0160">
        <w:t>would</w:t>
      </w:r>
      <w:r w:rsidR="00CD77F3">
        <w:t xml:space="preserve"> be presented during the session</w:t>
      </w:r>
      <w:r w:rsidR="004A0160">
        <w:t>, and t</w:t>
      </w:r>
      <w:r w:rsidR="00777E30">
        <w:t>he City w</w:t>
      </w:r>
      <w:r w:rsidR="006468EA">
        <w:t>ould</w:t>
      </w:r>
      <w:r w:rsidR="00777E30">
        <w:t xml:space="preserve"> ultimately not have control over those issues if the bills pass</w:t>
      </w:r>
      <w:r w:rsidR="006468EA">
        <w:t>ed</w:t>
      </w:r>
      <w:r w:rsidR="00777E30">
        <w:t xml:space="preserve">.  </w:t>
      </w:r>
      <w:r w:rsidR="000E0BD7">
        <w:t xml:space="preserve">The potential impacts of any legislation </w:t>
      </w:r>
      <w:r w:rsidR="00765C17">
        <w:t>w</w:t>
      </w:r>
      <w:r w:rsidR="006468EA">
        <w:t>ere</w:t>
      </w:r>
      <w:r w:rsidR="00765C17">
        <w:t xml:space="preserve"> discussed, as well as whether it would take </w:t>
      </w:r>
      <w:r w:rsidR="006468EA">
        <w:t>e</w:t>
      </w:r>
      <w:r w:rsidR="00765C17">
        <w:t xml:space="preserve">ffect in 2025 or 2026. </w:t>
      </w:r>
      <w:r w:rsidR="000E0BD7">
        <w:t xml:space="preserve"> </w:t>
      </w:r>
    </w:p>
    <w:p w14:paraId="10C8A78F" w14:textId="77777777" w:rsidR="00375915" w:rsidRDefault="00375915" w:rsidP="008C2972">
      <w:pPr>
        <w:jc w:val="both"/>
      </w:pPr>
    </w:p>
    <w:p w14:paraId="7B142C3D" w14:textId="4F781316" w:rsidR="00765C17" w:rsidRDefault="00765C17" w:rsidP="008C2972">
      <w:pPr>
        <w:jc w:val="both"/>
      </w:pPr>
      <w:r>
        <w:t>Council Member Waite referred to Page 2, Item C</w:t>
      </w:r>
      <w:r w:rsidR="00CD560D">
        <w:t>, which indicates that the County will provide election equipment</w:t>
      </w:r>
      <w:r w:rsidR="008974E7">
        <w:t xml:space="preserve"> to Santa Clara, and Item E </w:t>
      </w:r>
      <w:r w:rsidR="006468EA">
        <w:t>which</w:t>
      </w:r>
      <w:r w:rsidR="007A1659">
        <w:t xml:space="preserve"> </w:t>
      </w:r>
      <w:r w:rsidR="008974E7">
        <w:t>states that they will not hand count ballots.  He asked if it is spelled out that they could separate out the votes from Santa Clara’s districts</w:t>
      </w:r>
      <w:r w:rsidR="0047201B">
        <w:t xml:space="preserve"> </w:t>
      </w:r>
      <w:r w:rsidR="00DE5548">
        <w:t xml:space="preserve">for hand counting </w:t>
      </w:r>
      <w:r w:rsidR="0047201B">
        <w:t xml:space="preserve">in the </w:t>
      </w:r>
      <w:r w:rsidR="00DE5548">
        <w:t>event</w:t>
      </w:r>
      <w:r w:rsidR="0047201B">
        <w:t xml:space="preserve"> of a contested election.  City Recorder, Chris Shelley, stated that two people take the ballot boxes to the County</w:t>
      </w:r>
      <w:r w:rsidR="007A1659">
        <w:t>,</w:t>
      </w:r>
      <w:r w:rsidR="0047201B">
        <w:t xml:space="preserve"> and the County keeps each municipality’s votes separate</w:t>
      </w:r>
      <w:r w:rsidR="006B2E43">
        <w:t xml:space="preserve"> at that time.  They then run them through a machine that verifies signatures, addresses, etc.  </w:t>
      </w:r>
      <w:r w:rsidR="00BC55F7">
        <w:t xml:space="preserve">Mr. Ence </w:t>
      </w:r>
      <w:r w:rsidR="007A1659">
        <w:t>add</w:t>
      </w:r>
      <w:r w:rsidR="00BC55F7">
        <w:t xml:space="preserve">ed that 2025 is a municipal election year, so the races will all be independent of one another.  </w:t>
      </w:r>
    </w:p>
    <w:p w14:paraId="3F768F55" w14:textId="77777777" w:rsidR="00C11B14" w:rsidRDefault="00C11B14" w:rsidP="008C2972">
      <w:pPr>
        <w:jc w:val="both"/>
      </w:pPr>
    </w:p>
    <w:p w14:paraId="449BA247" w14:textId="6AAABF73" w:rsidR="00C11B14" w:rsidRDefault="00C11B14" w:rsidP="00C11B14">
      <w:pPr>
        <w:jc w:val="both"/>
        <w:rPr>
          <w:b/>
          <w:bCs/>
        </w:rPr>
      </w:pPr>
      <w:r w:rsidRPr="00070900">
        <w:rPr>
          <w:b/>
          <w:bCs/>
        </w:rPr>
        <w:t xml:space="preserve">Council Member </w:t>
      </w:r>
      <w:r>
        <w:rPr>
          <w:b/>
          <w:bCs/>
        </w:rPr>
        <w:t>Pond</w:t>
      </w:r>
      <w:r w:rsidRPr="00070900">
        <w:rPr>
          <w:b/>
          <w:bCs/>
        </w:rPr>
        <w:t xml:space="preserve"> moved to APPROVE </w:t>
      </w:r>
      <w:r>
        <w:rPr>
          <w:b/>
          <w:bCs/>
        </w:rPr>
        <w:t>the Interlocal Cooperation Agreement Regarding Full Municipal Election Services with Washington County and Approve Resolution 2025-03R</w:t>
      </w:r>
      <w:r w:rsidRPr="00070900">
        <w:rPr>
          <w:b/>
          <w:bCs/>
        </w:rPr>
        <w:t xml:space="preserve">.  Council Member </w:t>
      </w:r>
      <w:r w:rsidR="001351AA">
        <w:rPr>
          <w:b/>
          <w:bCs/>
        </w:rPr>
        <w:t>Waite</w:t>
      </w:r>
      <w:r w:rsidRPr="00070900">
        <w:rPr>
          <w:b/>
          <w:bCs/>
        </w:rPr>
        <w:t xml:space="preserve"> seconded the motion.  Vote on motion:  </w:t>
      </w:r>
      <w:r w:rsidR="001351AA" w:rsidRPr="00070900">
        <w:rPr>
          <w:b/>
          <w:bCs/>
        </w:rPr>
        <w:t xml:space="preserve">Council Member Waite-Yes, Council Member Pond-Yes, </w:t>
      </w:r>
      <w:r w:rsidR="00EF6FAC" w:rsidRPr="00070900">
        <w:rPr>
          <w:b/>
          <w:bCs/>
        </w:rPr>
        <w:t>Council Member Hinton-Yes</w:t>
      </w:r>
      <w:r w:rsidR="00EF6FAC">
        <w:rPr>
          <w:b/>
          <w:bCs/>
        </w:rPr>
        <w:t>,</w:t>
      </w:r>
      <w:r w:rsidR="00EF6FAC" w:rsidRPr="00070900">
        <w:rPr>
          <w:b/>
          <w:bCs/>
        </w:rPr>
        <w:t xml:space="preserve"> Council Member Burton-Yes, </w:t>
      </w:r>
      <w:r w:rsidRPr="00070900">
        <w:rPr>
          <w:b/>
          <w:bCs/>
        </w:rPr>
        <w:t xml:space="preserve">Council Member Shakespeare-Yes.  The motion passed unanimously.  </w:t>
      </w:r>
    </w:p>
    <w:p w14:paraId="7958E432" w14:textId="77777777" w:rsidR="00D64ABC" w:rsidRPr="008C2972" w:rsidRDefault="00D64ABC" w:rsidP="008C2972">
      <w:pPr>
        <w:jc w:val="both"/>
        <w:rPr>
          <w:b/>
          <w:bCs/>
        </w:rPr>
      </w:pPr>
    </w:p>
    <w:p w14:paraId="4B2D2317" w14:textId="2B2D58B4" w:rsidR="00170B4E" w:rsidRDefault="00170B4E" w:rsidP="00170B4E">
      <w:pPr>
        <w:pStyle w:val="ListParagraph"/>
        <w:numPr>
          <w:ilvl w:val="0"/>
          <w:numId w:val="29"/>
        </w:numPr>
        <w:jc w:val="both"/>
        <w:rPr>
          <w:b/>
          <w:bCs/>
        </w:rPr>
      </w:pPr>
      <w:r>
        <w:rPr>
          <w:b/>
          <w:bCs/>
        </w:rPr>
        <w:t xml:space="preserve">Discussion and Action to Consider </w:t>
      </w:r>
      <w:r w:rsidR="001C0475">
        <w:rPr>
          <w:b/>
          <w:bCs/>
        </w:rPr>
        <w:t>a Pending Ordinance 202</w:t>
      </w:r>
      <w:r w:rsidR="00E24791">
        <w:rPr>
          <w:b/>
          <w:bCs/>
        </w:rPr>
        <w:t>5</w:t>
      </w:r>
      <w:r w:rsidR="001C0475">
        <w:rPr>
          <w:b/>
          <w:bCs/>
        </w:rPr>
        <w:t>-02 for a Temporary Land Use Regulation Suspending the Permitted Use for “Banks or Financial Institutions” in the Commercial Zone and the Planned Development Commercial Zone to Allow for the Creation of Modifying Regulations for the Permitted Use</w:t>
      </w:r>
      <w:r>
        <w:rPr>
          <w:b/>
          <w:bCs/>
        </w:rPr>
        <w:t xml:space="preserve">.  Presented by Jim McNulty, City Planner.   </w:t>
      </w:r>
    </w:p>
    <w:p w14:paraId="4E9D5A99" w14:textId="77777777" w:rsidR="00036598" w:rsidRDefault="00036598" w:rsidP="00036598">
      <w:pPr>
        <w:jc w:val="both"/>
        <w:rPr>
          <w:b/>
          <w:bCs/>
        </w:rPr>
      </w:pPr>
    </w:p>
    <w:p w14:paraId="46CB29F8" w14:textId="0E5D32FA" w:rsidR="004F7689" w:rsidRDefault="00036598" w:rsidP="00036598">
      <w:pPr>
        <w:jc w:val="both"/>
      </w:pPr>
      <w:r>
        <w:t>Mr. McNulty</w:t>
      </w:r>
      <w:r w:rsidR="00BB2EC7">
        <w:t xml:space="preserve"> </w:t>
      </w:r>
      <w:r w:rsidR="0059119B">
        <w:t xml:space="preserve">deferred to City Attorney, Matt Ence on this item.  Mr. Ence </w:t>
      </w:r>
      <w:r w:rsidR="0074408C">
        <w:t xml:space="preserve">stated that the Ordinance was placed on the Agenda based on the Council’s previous discussion regarding approval of a Permitted Use in the Planned Development Commercial (“PDC”) Zone for </w:t>
      </w:r>
      <w:r w:rsidR="008059EB">
        <w:t>Banks or Other Financial Institutions</w:t>
      </w:r>
      <w:r w:rsidR="00ED0C02">
        <w:t xml:space="preserve"> as t</w:t>
      </w:r>
      <w:r w:rsidR="008059EB">
        <w:t>he Council wanted to take time to consider modifying regulations.  Staff proposed a temporary Land Use Ordinance that would be valid for up to six months</w:t>
      </w:r>
      <w:r w:rsidR="005279AF">
        <w:t xml:space="preserve"> to allow the Planning Commission and City Council to go through the process of considering modifying regulations relative to t</w:t>
      </w:r>
      <w:r w:rsidR="00505EA5">
        <w:t xml:space="preserve">his permitted use.  The Ordinance will suspend the Permitted Use for the duration of the </w:t>
      </w:r>
      <w:r w:rsidR="0060261F">
        <w:t>T</w:t>
      </w:r>
      <w:r w:rsidR="00505EA5">
        <w:t xml:space="preserve">emporary Ordinance.  If a PDC </w:t>
      </w:r>
      <w:r w:rsidR="00DB691B">
        <w:t>Z</w:t>
      </w:r>
      <w:r w:rsidR="00505EA5">
        <w:t>one with a Project Plan that seeks to include this permitted use</w:t>
      </w:r>
      <w:r w:rsidR="00DB691B">
        <w:t xml:space="preserve"> or </w:t>
      </w:r>
      <w:r w:rsidR="00581A44">
        <w:t xml:space="preserve">a </w:t>
      </w:r>
      <w:r w:rsidR="00DB691B">
        <w:t xml:space="preserve">Building Permit application to construct a bank </w:t>
      </w:r>
      <w:r w:rsidR="00581A44">
        <w:t>was</w:t>
      </w:r>
      <w:r w:rsidR="00DB691B">
        <w:t xml:space="preserve"> received while the temporary Ordinance is in effect, it could not be approved.  A specific exception is called out for the property at the corner of Country Lane and Santa Clara Drive.</w:t>
      </w:r>
      <w:r w:rsidR="004C1692">
        <w:t xml:space="preserve">  The use was approved for their benefit, </w:t>
      </w:r>
      <w:r w:rsidR="0060261F">
        <w:t>and the property was excluded so they c</w:t>
      </w:r>
      <w:r w:rsidR="006468EA">
        <w:t>ould</w:t>
      </w:r>
      <w:r w:rsidR="0060261F">
        <w:t xml:space="preserve"> move forward with their plans.  The Temporary Ordinance gives the Council the freedom to consider any </w:t>
      </w:r>
      <w:r w:rsidR="00E24791">
        <w:t>M</w:t>
      </w:r>
      <w:r w:rsidR="0060261F">
        <w:t xml:space="preserve">odifying </w:t>
      </w:r>
      <w:r w:rsidR="00581A44">
        <w:t>R</w:t>
      </w:r>
      <w:r w:rsidR="0060261F">
        <w:t>egulations, including more detailed definitions of allowed business type</w:t>
      </w:r>
      <w:r w:rsidR="00082FAA">
        <w:t>s</w:t>
      </w:r>
      <w:r w:rsidR="00C345D4">
        <w:t xml:space="preserve"> or</w:t>
      </w:r>
      <w:r w:rsidR="0060261F">
        <w:t xml:space="preserve"> regulations on</w:t>
      </w:r>
      <w:r w:rsidR="00082FAA">
        <w:t xml:space="preserve"> those businesses</w:t>
      </w:r>
      <w:r w:rsidR="0060261F">
        <w:t>.</w:t>
      </w:r>
      <w:r w:rsidR="00082FAA">
        <w:t xml:space="preserve">  Other language </w:t>
      </w:r>
      <w:r w:rsidR="001254A5">
        <w:t xml:space="preserve">contained </w:t>
      </w:r>
      <w:r w:rsidR="00082FAA">
        <w:t xml:space="preserve">in the Ordinance </w:t>
      </w:r>
      <w:r w:rsidR="001254A5">
        <w:t xml:space="preserve">satisfies statutory requirements.  </w:t>
      </w:r>
    </w:p>
    <w:p w14:paraId="14FFEEB2" w14:textId="77777777" w:rsidR="004F7689" w:rsidRDefault="004F7689" w:rsidP="00036598">
      <w:pPr>
        <w:jc w:val="both"/>
      </w:pPr>
    </w:p>
    <w:p w14:paraId="72E79EA8" w14:textId="287951FA" w:rsidR="00036598" w:rsidRDefault="004A688F" w:rsidP="00036598">
      <w:pPr>
        <w:jc w:val="both"/>
      </w:pPr>
      <w:r>
        <w:t xml:space="preserve">Mr. Ence asked for the Council’s feedback on any modifying regulations they would like included in the permanent </w:t>
      </w:r>
      <w:r w:rsidR="00D70262">
        <w:t xml:space="preserve">Ordinance but noted that it did not need to be part of their action.  </w:t>
      </w:r>
    </w:p>
    <w:p w14:paraId="61D22F19" w14:textId="77777777" w:rsidR="001254A5" w:rsidRDefault="001254A5" w:rsidP="00036598">
      <w:pPr>
        <w:jc w:val="both"/>
      </w:pPr>
    </w:p>
    <w:p w14:paraId="39AA87EF" w14:textId="368105F0" w:rsidR="00D70262" w:rsidRDefault="00A310DB" w:rsidP="00036598">
      <w:pPr>
        <w:jc w:val="both"/>
      </w:pPr>
      <w:r>
        <w:t xml:space="preserve">In response to a question from </w:t>
      </w:r>
      <w:r w:rsidR="00D70262">
        <w:t>Council Member Shakespeare</w:t>
      </w:r>
      <w:r>
        <w:t xml:space="preserve">, Mr. McNulty stated that it should take two to three months to complete the process of creating the draft and reviewing it with the Planning Commission and City Council.  They should not </w:t>
      </w:r>
      <w:r w:rsidR="004F7689">
        <w:t>need</w:t>
      </w:r>
      <w:r>
        <w:t xml:space="preserve"> the full six months allowed by State Code.</w:t>
      </w:r>
      <w:r w:rsidR="00B156F5">
        <w:t xml:space="preserve">  Council Member Shakespeare stated that he believed their previous discussion covered all of the Council’s concerns regarding additional definitions and being more specific about allowed business types.</w:t>
      </w:r>
      <w:r w:rsidR="0050101A">
        <w:t xml:space="preserve">  Mr. McNulty stated that Staff will bring a draft to a Work Session prior to scheduling a public hearing. </w:t>
      </w:r>
    </w:p>
    <w:p w14:paraId="03FCE9B3" w14:textId="77777777" w:rsidR="00A310DB" w:rsidRDefault="00A310DB" w:rsidP="00036598">
      <w:pPr>
        <w:jc w:val="both"/>
      </w:pPr>
    </w:p>
    <w:p w14:paraId="76A8DE8D" w14:textId="4A1C99AE" w:rsidR="001254A5" w:rsidRDefault="001254A5" w:rsidP="00036598">
      <w:pPr>
        <w:jc w:val="both"/>
      </w:pPr>
      <w:r>
        <w:t>Mayor Rosenberg</w:t>
      </w:r>
      <w:r w:rsidR="00D70262">
        <w:t xml:space="preserve"> </w:t>
      </w:r>
      <w:r w:rsidR="001F0BE5">
        <w:t xml:space="preserve">stated that they should </w:t>
      </w:r>
      <w:r w:rsidR="00275C5E">
        <w:t>include language about</w:t>
      </w:r>
      <w:r w:rsidR="001F0BE5">
        <w:t xml:space="preserve"> financial institutions located inside other businesses</w:t>
      </w:r>
      <w:r w:rsidR="00DC73F3">
        <w:t>;</w:t>
      </w:r>
      <w:r w:rsidR="001F0BE5">
        <w:t xml:space="preserve"> for example</w:t>
      </w:r>
      <w:r w:rsidR="00DC73F3">
        <w:t>,</w:t>
      </w:r>
      <w:r w:rsidR="001F0BE5">
        <w:t xml:space="preserve"> a bank inside of a grocery store.  </w:t>
      </w:r>
    </w:p>
    <w:p w14:paraId="5744922E" w14:textId="77777777" w:rsidR="001254A5" w:rsidRDefault="001254A5" w:rsidP="00036598">
      <w:pPr>
        <w:jc w:val="both"/>
      </w:pPr>
    </w:p>
    <w:p w14:paraId="748C9F16" w14:textId="04C2F033" w:rsidR="001254A5" w:rsidRDefault="00426943" w:rsidP="00036598">
      <w:pPr>
        <w:jc w:val="both"/>
      </w:pPr>
      <w:r>
        <w:t xml:space="preserve">In response to a question from </w:t>
      </w:r>
      <w:r w:rsidR="001254A5">
        <w:t>Council Member Burton</w:t>
      </w:r>
      <w:r>
        <w:t xml:space="preserve">, Mayor Rosenberg confirmed that the exception is for the </w:t>
      </w:r>
      <w:r w:rsidR="002964BF">
        <w:t xml:space="preserve">development near the Orange Peel.  Prior to approving any similar businesses, they need to better define the allowed business types and determine additional requirements.  </w:t>
      </w:r>
    </w:p>
    <w:p w14:paraId="4D5337A8" w14:textId="77777777" w:rsidR="00980CFB" w:rsidRDefault="00980CFB" w:rsidP="00036598">
      <w:pPr>
        <w:jc w:val="both"/>
      </w:pPr>
    </w:p>
    <w:p w14:paraId="094C4D22" w14:textId="377663B3" w:rsidR="00980CFB" w:rsidRDefault="00980CFB" w:rsidP="00980CFB">
      <w:pPr>
        <w:jc w:val="both"/>
        <w:rPr>
          <w:b/>
          <w:bCs/>
        </w:rPr>
      </w:pPr>
      <w:r w:rsidRPr="00070900">
        <w:rPr>
          <w:b/>
          <w:bCs/>
        </w:rPr>
        <w:t xml:space="preserve">Council Member </w:t>
      </w:r>
      <w:r w:rsidR="009C36F3">
        <w:rPr>
          <w:b/>
          <w:bCs/>
        </w:rPr>
        <w:t>Burton</w:t>
      </w:r>
      <w:r w:rsidRPr="00070900">
        <w:rPr>
          <w:b/>
          <w:bCs/>
        </w:rPr>
        <w:t xml:space="preserve"> moved to APPROVE </w:t>
      </w:r>
      <w:r>
        <w:rPr>
          <w:b/>
          <w:bCs/>
        </w:rPr>
        <w:t>Pending Ordinance 202</w:t>
      </w:r>
      <w:r w:rsidR="00E24791">
        <w:rPr>
          <w:b/>
          <w:bCs/>
        </w:rPr>
        <w:t>5</w:t>
      </w:r>
      <w:r>
        <w:rPr>
          <w:b/>
          <w:bCs/>
        </w:rPr>
        <w:t>-02 for a Temporary Land Use Regulation Suspending the Permitted Use for “Banks or Financial Institutions” in the Commercial Zone and the Planned Development Commercial Zone to Allow for the Creation of Modifying Regulations for the Permitted Use</w:t>
      </w:r>
      <w:r w:rsidRPr="00070900">
        <w:rPr>
          <w:b/>
          <w:bCs/>
        </w:rPr>
        <w:t xml:space="preserve">.  Council Member </w:t>
      </w:r>
      <w:r w:rsidR="009C36F3">
        <w:rPr>
          <w:b/>
          <w:bCs/>
        </w:rPr>
        <w:t>Shakespeare</w:t>
      </w:r>
      <w:r w:rsidRPr="00070900">
        <w:rPr>
          <w:b/>
          <w:bCs/>
        </w:rPr>
        <w:t xml:space="preserve"> </w:t>
      </w:r>
      <w:r w:rsidRPr="00070900">
        <w:rPr>
          <w:b/>
          <w:bCs/>
        </w:rPr>
        <w:lastRenderedPageBreak/>
        <w:t xml:space="preserve">seconded the motion.  Vote on motion:  </w:t>
      </w:r>
      <w:r w:rsidR="00BB2EC7" w:rsidRPr="00070900">
        <w:rPr>
          <w:b/>
          <w:bCs/>
        </w:rPr>
        <w:t xml:space="preserve">Council Member Shakespeare-Yes, Council Member Burton-Yes, Council Member Hinton-Yes, Council Member Pond-Yes, Council Member Waite-Yes.  </w:t>
      </w:r>
      <w:r w:rsidRPr="00070900">
        <w:rPr>
          <w:b/>
          <w:bCs/>
        </w:rPr>
        <w:t xml:space="preserve">The motion passed unanimously.  </w:t>
      </w:r>
    </w:p>
    <w:p w14:paraId="29838C4C" w14:textId="77777777" w:rsidR="00036598" w:rsidRPr="00036598" w:rsidRDefault="00036598" w:rsidP="00036598">
      <w:pPr>
        <w:jc w:val="both"/>
      </w:pPr>
    </w:p>
    <w:p w14:paraId="24826041" w14:textId="2722799C" w:rsidR="00D7759C" w:rsidRPr="00AE3534" w:rsidRDefault="00D7759C" w:rsidP="00D7759C">
      <w:pPr>
        <w:pStyle w:val="ListParagraph"/>
        <w:numPr>
          <w:ilvl w:val="0"/>
          <w:numId w:val="29"/>
        </w:numPr>
        <w:jc w:val="both"/>
        <w:rPr>
          <w:b/>
          <w:bCs/>
        </w:rPr>
      </w:pPr>
      <w:r>
        <w:rPr>
          <w:b/>
          <w:bCs/>
        </w:rPr>
        <w:t xml:space="preserve">Discussion and Action to Consider Approval of Resolution 2025-04 to Amend the Interlocal Agreement with Utah Tech University, Ivins City, Hurricane City, Santa Clara City, Washington City, and Washington County to Dissolve the Community Education Channel and Distribute Its Assets.  Presented by Jarett Waite, City Council Member. </w:t>
      </w:r>
    </w:p>
    <w:p w14:paraId="5D9E7F31" w14:textId="77777777" w:rsidR="00D7759C" w:rsidRPr="00AE3534" w:rsidRDefault="00D7759C" w:rsidP="00D7759C">
      <w:pPr>
        <w:pStyle w:val="ListParagraph"/>
        <w:ind w:left="2160"/>
        <w:jc w:val="both"/>
        <w:rPr>
          <w:b/>
          <w:bCs/>
        </w:rPr>
      </w:pPr>
    </w:p>
    <w:p w14:paraId="1278E476" w14:textId="7C83E4EF" w:rsidR="00170B4E" w:rsidRPr="00AA066D" w:rsidRDefault="00AA066D" w:rsidP="00AA066D">
      <w:pPr>
        <w:jc w:val="both"/>
      </w:pPr>
      <w:r>
        <w:t>Council Member Waite</w:t>
      </w:r>
      <w:r w:rsidR="00E425DA">
        <w:t xml:space="preserve"> </w:t>
      </w:r>
      <w:r w:rsidR="007155F2">
        <w:t>repor</w:t>
      </w:r>
      <w:r w:rsidR="00E425DA">
        <w:t xml:space="preserve">ted that Mr. Ence </w:t>
      </w:r>
      <w:r w:rsidR="007155F2">
        <w:t xml:space="preserve">had </w:t>
      </w:r>
      <w:r w:rsidR="00E425DA">
        <w:t xml:space="preserve">reviewed </w:t>
      </w:r>
      <w:r w:rsidR="007155F2">
        <w:t xml:space="preserve">and approved </w:t>
      </w:r>
      <w:r w:rsidR="00E425DA">
        <w:t xml:space="preserve">the </w:t>
      </w:r>
      <w:r w:rsidR="007155F2">
        <w:t>amendment.</w:t>
      </w:r>
    </w:p>
    <w:p w14:paraId="3AE3B929" w14:textId="77777777" w:rsidR="00092CEE" w:rsidRPr="00AE3534" w:rsidRDefault="00092CEE" w:rsidP="00092CEE">
      <w:pPr>
        <w:pStyle w:val="ListParagraph"/>
        <w:ind w:left="2160"/>
        <w:jc w:val="both"/>
        <w:rPr>
          <w:b/>
          <w:bCs/>
        </w:rPr>
      </w:pPr>
    </w:p>
    <w:p w14:paraId="255B6A33" w14:textId="00646B86" w:rsidR="00B14F3B" w:rsidRDefault="00E425DA" w:rsidP="00FD6806">
      <w:pPr>
        <w:jc w:val="both"/>
        <w:rPr>
          <w:b/>
          <w:bCs/>
        </w:rPr>
      </w:pPr>
      <w:r w:rsidRPr="00070900">
        <w:rPr>
          <w:b/>
          <w:bCs/>
        </w:rPr>
        <w:t xml:space="preserve">Council Member </w:t>
      </w:r>
      <w:r>
        <w:rPr>
          <w:b/>
          <w:bCs/>
        </w:rPr>
        <w:t>Waite</w:t>
      </w:r>
      <w:r w:rsidRPr="00070900">
        <w:rPr>
          <w:b/>
          <w:bCs/>
        </w:rPr>
        <w:t xml:space="preserve"> moved to APPROVE </w:t>
      </w:r>
      <w:r>
        <w:rPr>
          <w:b/>
          <w:bCs/>
        </w:rPr>
        <w:t>Resolution 2025-04 to Amend the Interlocal Agreement with Utah Tech University, Ivins City, Hurricane City, Santa Clara City, Washington City, and Washington County to Dissolve the Community Education Channel and Distribute Its Assets.</w:t>
      </w:r>
      <w:r w:rsidRPr="00070900">
        <w:rPr>
          <w:b/>
          <w:bCs/>
        </w:rPr>
        <w:t xml:space="preserve">  Council Member </w:t>
      </w:r>
      <w:r>
        <w:rPr>
          <w:b/>
          <w:bCs/>
        </w:rPr>
        <w:t>Hinton</w:t>
      </w:r>
      <w:r w:rsidRPr="00070900">
        <w:rPr>
          <w:b/>
          <w:bCs/>
        </w:rPr>
        <w:t xml:space="preserve"> seconded the motion.  </w:t>
      </w:r>
      <w:r w:rsidRPr="003E1C8C">
        <w:rPr>
          <w:b/>
          <w:bCs/>
        </w:rPr>
        <w:t xml:space="preserve">: Council Member Waite-Yes; Council Member Pond-Yes; Council Member Hinton-Yes; Council Member Burton-Yes; Council Member Shakespeare-Yes. </w:t>
      </w:r>
      <w:r w:rsidR="008F59C4">
        <w:rPr>
          <w:b/>
          <w:bCs/>
        </w:rPr>
        <w:t xml:space="preserve"> </w:t>
      </w:r>
      <w:r w:rsidRPr="003E1C8C">
        <w:rPr>
          <w:b/>
          <w:bCs/>
        </w:rPr>
        <w:t>The motion passed unanimously.</w:t>
      </w:r>
    </w:p>
    <w:p w14:paraId="30CB67B9" w14:textId="77777777" w:rsidR="00E425DA" w:rsidRDefault="00E425DA" w:rsidP="00FD6806">
      <w:pPr>
        <w:jc w:val="both"/>
      </w:pPr>
    </w:p>
    <w:p w14:paraId="3F05F86D" w14:textId="10F51B07" w:rsidR="00B46D29" w:rsidRDefault="001A0D23" w:rsidP="00FD6806">
      <w:pPr>
        <w:pStyle w:val="ListParagraph"/>
        <w:numPr>
          <w:ilvl w:val="0"/>
          <w:numId w:val="1"/>
        </w:numPr>
        <w:jc w:val="both"/>
        <w:rPr>
          <w:b/>
          <w:bCs/>
          <w:u w:val="single"/>
        </w:rPr>
      </w:pPr>
      <w:r>
        <w:rPr>
          <w:b/>
          <w:bCs/>
          <w:u w:val="single"/>
        </w:rPr>
        <w:t>Report</w:t>
      </w:r>
      <w:r w:rsidR="00B6189F">
        <w:rPr>
          <w:b/>
          <w:bCs/>
          <w:u w:val="single"/>
        </w:rPr>
        <w:t>s</w:t>
      </w:r>
      <w:r>
        <w:rPr>
          <w:b/>
          <w:bCs/>
          <w:u w:val="single"/>
        </w:rPr>
        <w:t>.</w:t>
      </w:r>
    </w:p>
    <w:p w14:paraId="63183587" w14:textId="77777777" w:rsidR="00B46D29" w:rsidRDefault="00B46D29" w:rsidP="00FD6806">
      <w:pPr>
        <w:jc w:val="both"/>
        <w:rPr>
          <w:b/>
          <w:bCs/>
          <w:u w:val="single"/>
        </w:rPr>
      </w:pPr>
    </w:p>
    <w:p w14:paraId="64F318B8" w14:textId="4B8E6245" w:rsidR="00B6189F" w:rsidRDefault="00B6189F" w:rsidP="00B6189F">
      <w:pPr>
        <w:pStyle w:val="ListParagraph"/>
        <w:numPr>
          <w:ilvl w:val="0"/>
          <w:numId w:val="26"/>
        </w:numPr>
        <w:ind w:left="1440" w:hanging="720"/>
        <w:jc w:val="both"/>
        <w:rPr>
          <w:b/>
          <w:bCs/>
        </w:rPr>
      </w:pPr>
      <w:r>
        <w:rPr>
          <w:b/>
          <w:bCs/>
        </w:rPr>
        <w:t>Mayor/Council Reports.</w:t>
      </w:r>
    </w:p>
    <w:p w14:paraId="7578FA13" w14:textId="77777777" w:rsidR="00B6189F" w:rsidRDefault="00B6189F" w:rsidP="00B6189F">
      <w:pPr>
        <w:jc w:val="both"/>
      </w:pPr>
    </w:p>
    <w:p w14:paraId="5001BC81" w14:textId="77777777" w:rsidR="005765FB" w:rsidRDefault="005765FB" w:rsidP="005765FB">
      <w:pPr>
        <w:jc w:val="both"/>
      </w:pPr>
      <w:r w:rsidRPr="00C32237">
        <w:t>Staff Rep</w:t>
      </w:r>
      <w:r>
        <w:t>orts were provided prior to Mayor and Council Reports.</w:t>
      </w:r>
    </w:p>
    <w:p w14:paraId="6DA99347" w14:textId="77777777" w:rsidR="005765FB" w:rsidRDefault="005765FB" w:rsidP="005765FB">
      <w:pPr>
        <w:jc w:val="both"/>
      </w:pPr>
    </w:p>
    <w:p w14:paraId="1D83F2A5" w14:textId="77777777" w:rsidR="005765FB" w:rsidRDefault="005765FB" w:rsidP="005765FB">
      <w:pPr>
        <w:jc w:val="both"/>
      </w:pPr>
      <w:r>
        <w:t>Parks and Trails Director, Ryan VonCannon, reported on the following:</w:t>
      </w:r>
    </w:p>
    <w:p w14:paraId="6A00747D" w14:textId="77777777" w:rsidR="005765FB" w:rsidRDefault="005765FB" w:rsidP="005765FB">
      <w:pPr>
        <w:jc w:val="both"/>
      </w:pPr>
    </w:p>
    <w:p w14:paraId="2E81C35E" w14:textId="0E25E52C" w:rsidR="005765FB" w:rsidRDefault="007C59ED" w:rsidP="005765FB">
      <w:pPr>
        <w:pStyle w:val="ListParagraph"/>
        <w:numPr>
          <w:ilvl w:val="0"/>
          <w:numId w:val="32"/>
        </w:numPr>
        <w:jc w:val="both"/>
      </w:pPr>
      <w:r>
        <w:t>The glockenspiel door is still stuck closed</w:t>
      </w:r>
      <w:r w:rsidR="000C7D00">
        <w:t xml:space="preserve"> and will be replaced </w:t>
      </w:r>
      <w:r w:rsidR="008F59C4">
        <w:t>as soon as</w:t>
      </w:r>
      <w:r w:rsidR="000C7D00">
        <w:t xml:space="preserve"> the parts arrive.</w:t>
      </w:r>
    </w:p>
    <w:p w14:paraId="75DB2072" w14:textId="3D6B1FAE" w:rsidR="000C7D00" w:rsidRDefault="000C7D00" w:rsidP="005765FB">
      <w:pPr>
        <w:pStyle w:val="ListParagraph"/>
        <w:numPr>
          <w:ilvl w:val="0"/>
          <w:numId w:val="32"/>
        </w:numPr>
        <w:jc w:val="both"/>
      </w:pPr>
      <w:r>
        <w:t>They started on the WeatherTRAK conversion for the downtown irrigation system.  The controller is installed</w:t>
      </w:r>
      <w:r w:rsidR="008F59C4">
        <w:t>,</w:t>
      </w:r>
      <w:r>
        <w:t xml:space="preserve"> and the decoders have been programmed.  </w:t>
      </w:r>
      <w:r w:rsidR="00A3548C">
        <w:t xml:space="preserve">Once the new master valve and flow sensor are installed, the system should be completed.  </w:t>
      </w:r>
    </w:p>
    <w:p w14:paraId="06FE54AC" w14:textId="0ECD8ACD" w:rsidR="00A3548C" w:rsidRDefault="00A3548C" w:rsidP="005765FB">
      <w:pPr>
        <w:pStyle w:val="ListParagraph"/>
        <w:numPr>
          <w:ilvl w:val="0"/>
          <w:numId w:val="32"/>
        </w:numPr>
        <w:jc w:val="both"/>
      </w:pPr>
      <w:r>
        <w:t xml:space="preserve">There will be a baseball tournament </w:t>
      </w:r>
      <w:r w:rsidR="006468EA">
        <w:t xml:space="preserve">on </w:t>
      </w:r>
      <w:r>
        <w:t>Friday and Saturday</w:t>
      </w:r>
      <w:r w:rsidR="002B1B8F">
        <w:t xml:space="preserve"> that will use all seven fields.</w:t>
      </w:r>
      <w:r w:rsidR="00B74D73">
        <w:t xml:space="preserve">  The fields are reserved from 6:00 a.m. to 11:00 p.m.</w:t>
      </w:r>
      <w:r w:rsidR="0066574E">
        <w:t xml:space="preserve">  Council Member Pond </w:t>
      </w:r>
      <w:r w:rsidR="001C021B">
        <w:t>commented</w:t>
      </w:r>
      <w:r w:rsidR="00445F52">
        <w:t xml:space="preserve"> </w:t>
      </w:r>
      <w:r w:rsidR="0066574E">
        <w:t>that he received complaints about the early start time the previous weekend</w:t>
      </w:r>
      <w:r w:rsidR="00445F52">
        <w:t>.</w:t>
      </w:r>
      <w:r w:rsidR="0066574E">
        <w:t xml:space="preserve"> </w:t>
      </w:r>
      <w:r w:rsidR="00445F52">
        <w:t xml:space="preserve"> </w:t>
      </w:r>
      <w:r w:rsidR="0066574E">
        <w:t>Mr. VonCannon stated that the last tournament started earlier than usual</w:t>
      </w:r>
      <w:r w:rsidR="00F5114B">
        <w:t>.</w:t>
      </w:r>
      <w:r w:rsidR="0066574E">
        <w:t xml:space="preserve"> </w:t>
      </w:r>
    </w:p>
    <w:p w14:paraId="552CF745" w14:textId="18F09E28" w:rsidR="002B1B8F" w:rsidRDefault="002B1B8F" w:rsidP="005765FB">
      <w:pPr>
        <w:pStyle w:val="ListParagraph"/>
        <w:numPr>
          <w:ilvl w:val="0"/>
          <w:numId w:val="32"/>
        </w:numPr>
        <w:jc w:val="both"/>
      </w:pPr>
      <w:r>
        <w:t>Tumbleweeds are piling up.  Mr. VonCannon thanked the Fire Department for burning the pile</w:t>
      </w:r>
      <w:r w:rsidR="0002728C">
        <w:t>s</w:t>
      </w:r>
      <w:r>
        <w:t xml:space="preserve"> at the Orchard and Little League field</w:t>
      </w:r>
      <w:r w:rsidR="00027F8B">
        <w:t>.</w:t>
      </w:r>
    </w:p>
    <w:p w14:paraId="5468444B" w14:textId="53C0FEBD" w:rsidR="0002728C" w:rsidRDefault="0002728C" w:rsidP="005765FB">
      <w:pPr>
        <w:pStyle w:val="ListParagraph"/>
        <w:numPr>
          <w:ilvl w:val="0"/>
          <w:numId w:val="32"/>
        </w:numPr>
        <w:jc w:val="both"/>
      </w:pPr>
      <w:r>
        <w:t xml:space="preserve">No </w:t>
      </w:r>
      <w:r w:rsidR="000779C9">
        <w:t>complaints</w:t>
      </w:r>
      <w:r>
        <w:t xml:space="preserve"> have been received about the pickleball courts since the meeting</w:t>
      </w:r>
      <w:r w:rsidR="000779C9">
        <w:t xml:space="preserve">, but they have received some calls thanking them for taking care of the courts.  </w:t>
      </w:r>
      <w:r w:rsidR="00FD73E7">
        <w:t xml:space="preserve">Council Member Shakespeare stated that he had also received calls thanking </w:t>
      </w:r>
      <w:r w:rsidR="00B74D73">
        <w:t>the City.</w:t>
      </w:r>
      <w:r>
        <w:t xml:space="preserve">  </w:t>
      </w:r>
    </w:p>
    <w:p w14:paraId="4330AC77" w14:textId="77777777" w:rsidR="005765FB" w:rsidRDefault="005765FB" w:rsidP="005765FB">
      <w:pPr>
        <w:jc w:val="both"/>
      </w:pPr>
    </w:p>
    <w:p w14:paraId="7AE5D883" w14:textId="77777777" w:rsidR="005E55A6" w:rsidRDefault="005E55A6" w:rsidP="005E55A6">
      <w:pPr>
        <w:jc w:val="both"/>
      </w:pPr>
      <w:r>
        <w:t>Power Director, Gary Hall, reported on the following:</w:t>
      </w:r>
    </w:p>
    <w:p w14:paraId="5EB00C61" w14:textId="77777777" w:rsidR="005E55A6" w:rsidRDefault="005E55A6" w:rsidP="005E55A6">
      <w:pPr>
        <w:jc w:val="both"/>
      </w:pPr>
    </w:p>
    <w:p w14:paraId="22D7C992" w14:textId="19E1A1FC" w:rsidR="005E55A6" w:rsidRDefault="005E55A6" w:rsidP="005E55A6">
      <w:pPr>
        <w:pStyle w:val="ListParagraph"/>
        <w:numPr>
          <w:ilvl w:val="0"/>
          <w:numId w:val="32"/>
        </w:numPr>
        <w:jc w:val="both"/>
      </w:pPr>
      <w:r>
        <w:t>Crews have been working to replace the direct bur</w:t>
      </w:r>
      <w:r w:rsidR="001759D7">
        <w:t xml:space="preserve">ied cable in the Canyon View area.  Conduit was installed in 2024, and they are now replacing cable and transformers.  </w:t>
      </w:r>
    </w:p>
    <w:p w14:paraId="33333C78" w14:textId="31F11E3A" w:rsidR="00E571F5" w:rsidRDefault="00E571F5" w:rsidP="005E55A6">
      <w:pPr>
        <w:pStyle w:val="ListParagraph"/>
        <w:numPr>
          <w:ilvl w:val="0"/>
          <w:numId w:val="32"/>
        </w:numPr>
        <w:jc w:val="both"/>
      </w:pPr>
      <w:r>
        <w:lastRenderedPageBreak/>
        <w:t xml:space="preserve">Utah Associated Municipal Power Systems (“UAMPS”) is working on solutions to obtain enough subscriptions for the </w:t>
      </w:r>
      <w:r w:rsidR="004919B4">
        <w:t xml:space="preserve">Power County Natural Gas Project in Idaho.  Logan City will be </w:t>
      </w:r>
      <w:r w:rsidR="005E39BE">
        <w:t>c</w:t>
      </w:r>
      <w:r w:rsidR="004919B4">
        <w:t>o</w:t>
      </w:r>
      <w:r w:rsidR="005E39BE">
        <w:t xml:space="preserve">nsidering approval of a subscription of 15 megawatts.  If approved, an additional 10-megawatt commitment will need to be obtained.  They are in talks with the Utah </w:t>
      </w:r>
      <w:r w:rsidR="00781251">
        <w:t>Municipal Power Agency about potentially increasing their subscription level</w:t>
      </w:r>
      <w:r w:rsidR="00867012">
        <w:t>, as well as Idaho Power.  The Millard County project is still moving forward</w:t>
      </w:r>
      <w:r w:rsidR="00C93BDC">
        <w:t xml:space="preserve"> and is</w:t>
      </w:r>
      <w:r w:rsidR="00867012">
        <w:t xml:space="preserve"> working on land acquisition.  </w:t>
      </w:r>
    </w:p>
    <w:p w14:paraId="587119AF" w14:textId="7E52A04D" w:rsidR="00CA7060" w:rsidRDefault="00CA7060" w:rsidP="005E55A6">
      <w:pPr>
        <w:pStyle w:val="ListParagraph"/>
        <w:numPr>
          <w:ilvl w:val="0"/>
          <w:numId w:val="32"/>
        </w:numPr>
        <w:jc w:val="both"/>
      </w:pPr>
      <w:r>
        <w:t xml:space="preserve">UAMPS is sponsoring the </w:t>
      </w:r>
      <w:r w:rsidR="009B7CE7">
        <w:t>Ida</w:t>
      </w:r>
      <w:r w:rsidR="009B615B">
        <w:t>h</w:t>
      </w:r>
      <w:r w:rsidR="009B7CE7">
        <w:t xml:space="preserve">o </w:t>
      </w:r>
      <w:r w:rsidR="009B615B">
        <w:t>Consumer-Owned Utilities Association (“ICUA”) Youth Rally, which is a leadership camp and scholarship program for youth from Idaho and surrounding states to learn about government, consumer utilit</w:t>
      </w:r>
      <w:r w:rsidR="00262718">
        <w:t>ies,</w:t>
      </w:r>
      <w:r w:rsidR="009B615B">
        <w:t xml:space="preserve"> and the energy industry. </w:t>
      </w:r>
      <w:r w:rsidR="0020440F">
        <w:t xml:space="preserve"> The writer</w:t>
      </w:r>
      <w:r w:rsidR="003159A2">
        <w:t>s</w:t>
      </w:r>
      <w:r w:rsidR="0020440F">
        <w:t xml:space="preserve"> of the </w:t>
      </w:r>
      <w:r w:rsidR="003159A2">
        <w:t>four top</w:t>
      </w:r>
      <w:r w:rsidR="0020440F">
        <w:t xml:space="preserve"> essay</w:t>
      </w:r>
      <w:r w:rsidR="003159A2">
        <w:t>s</w:t>
      </w:r>
      <w:r w:rsidR="0020440F">
        <w:t xml:space="preserve"> will receive a $500 scholarship</w:t>
      </w:r>
      <w:r w:rsidR="00021D1A">
        <w:t xml:space="preserve"> and </w:t>
      </w:r>
      <w:r w:rsidR="005545E5">
        <w:t>be invited to</w:t>
      </w:r>
      <w:r w:rsidR="00967416">
        <w:t xml:space="preserve"> attend the Youth Rally</w:t>
      </w:r>
      <w:r w:rsidR="00262718">
        <w:t>,</w:t>
      </w:r>
      <w:r w:rsidR="00967416">
        <w:t xml:space="preserve"> where additional scholarships will be awarded</w:t>
      </w:r>
      <w:r w:rsidR="00021D1A">
        <w:t xml:space="preserve">.  </w:t>
      </w:r>
      <w:r w:rsidR="005545E5">
        <w:t>It is being advertised at Snow Canyon High School</w:t>
      </w:r>
      <w:r w:rsidR="003C6B38">
        <w:t xml:space="preserve"> and will be posted on the City website.  </w:t>
      </w:r>
    </w:p>
    <w:p w14:paraId="5E1C3338" w14:textId="77777777" w:rsidR="005E55A6" w:rsidRDefault="005E55A6" w:rsidP="005765FB">
      <w:pPr>
        <w:jc w:val="both"/>
      </w:pPr>
    </w:p>
    <w:p w14:paraId="3D55175D" w14:textId="583AAD6E" w:rsidR="005765FB" w:rsidRDefault="005765FB" w:rsidP="005765FB">
      <w:pPr>
        <w:jc w:val="both"/>
      </w:pPr>
      <w:r>
        <w:t>Public Works Director, Dustin Mouritsen, reported on the following:</w:t>
      </w:r>
    </w:p>
    <w:p w14:paraId="046E253A" w14:textId="77777777" w:rsidR="005765FB" w:rsidRDefault="005765FB" w:rsidP="005765FB">
      <w:pPr>
        <w:jc w:val="both"/>
      </w:pPr>
    </w:p>
    <w:p w14:paraId="1096DEC4" w14:textId="5322EBAB" w:rsidR="005765FB" w:rsidRDefault="00185FF8" w:rsidP="005765FB">
      <w:pPr>
        <w:pStyle w:val="ListParagraph"/>
        <w:numPr>
          <w:ilvl w:val="0"/>
          <w:numId w:val="32"/>
        </w:numPr>
        <w:jc w:val="both"/>
      </w:pPr>
      <w:r>
        <w:t xml:space="preserve">Since Well 7 was rebuilt, the City has been producing approximately 300 more gallons per minute.  </w:t>
      </w:r>
      <w:r w:rsidR="00F97C9F">
        <w:t>The Well 6 motor was pulled and rebuilt</w:t>
      </w:r>
      <w:r w:rsidR="00262718">
        <w:t>,</w:t>
      </w:r>
      <w:r w:rsidR="00F97C9F">
        <w:t xml:space="preserve"> and they will be making some electrical upgrades.  Both wells will be ready </w:t>
      </w:r>
      <w:r w:rsidR="00EC20DA">
        <w:t>before the season begins.</w:t>
      </w:r>
    </w:p>
    <w:p w14:paraId="6872F687" w14:textId="20AA124F" w:rsidR="00EC20DA" w:rsidRDefault="00EC20DA" w:rsidP="005765FB">
      <w:pPr>
        <w:pStyle w:val="ListParagraph"/>
        <w:numPr>
          <w:ilvl w:val="0"/>
          <w:numId w:val="32"/>
        </w:numPr>
        <w:jc w:val="both"/>
      </w:pPr>
      <w:r>
        <w:t>The Vineyard Drive and Vernon Street projects have been completed.</w:t>
      </w:r>
    </w:p>
    <w:p w14:paraId="22FCC2BA" w14:textId="42DCB544" w:rsidR="00EC20DA" w:rsidRDefault="00EC20DA" w:rsidP="005765FB">
      <w:pPr>
        <w:pStyle w:val="ListParagraph"/>
        <w:numPr>
          <w:ilvl w:val="0"/>
          <w:numId w:val="32"/>
        </w:numPr>
        <w:jc w:val="both"/>
      </w:pPr>
      <w:r>
        <w:t>Construction has begun on the retaining wall at the Little League fields</w:t>
      </w:r>
      <w:r w:rsidR="00784BFE">
        <w:t>,</w:t>
      </w:r>
      <w:r>
        <w:t xml:space="preserve"> and </w:t>
      </w:r>
      <w:r w:rsidR="00784BFE">
        <w:t xml:space="preserve">they </w:t>
      </w:r>
      <w:r>
        <w:t xml:space="preserve">expect to complete it prior to </w:t>
      </w:r>
      <w:r w:rsidR="00784BFE">
        <w:t xml:space="preserve">the start of </w:t>
      </w:r>
      <w:r w:rsidR="006468EA">
        <w:t xml:space="preserve">the </w:t>
      </w:r>
      <w:r>
        <w:t xml:space="preserve">Little League season.  </w:t>
      </w:r>
    </w:p>
    <w:p w14:paraId="06C03065" w14:textId="16C129AF" w:rsidR="00EC20DA" w:rsidRDefault="00EC20DA" w:rsidP="005765FB">
      <w:pPr>
        <w:pStyle w:val="ListParagraph"/>
        <w:numPr>
          <w:ilvl w:val="0"/>
          <w:numId w:val="32"/>
        </w:numPr>
        <w:jc w:val="both"/>
      </w:pPr>
      <w:r>
        <w:t xml:space="preserve">Pioneer Parkway crack sealing is underway. </w:t>
      </w:r>
    </w:p>
    <w:p w14:paraId="06ECBDA1" w14:textId="58047AE5" w:rsidR="005765FB" w:rsidRDefault="00EC20DA" w:rsidP="005765FB">
      <w:pPr>
        <w:pStyle w:val="ListParagraph"/>
        <w:numPr>
          <w:ilvl w:val="0"/>
          <w:numId w:val="32"/>
        </w:numPr>
        <w:jc w:val="both"/>
      </w:pPr>
      <w:r>
        <w:t xml:space="preserve">He and Mayor Rosenberg attended a meeting with the </w:t>
      </w:r>
      <w:r w:rsidR="0095322A">
        <w:t>Washington County Water Conservancy District (“WCWCD”)</w:t>
      </w:r>
      <w:r w:rsidR="003B6F7E">
        <w:t xml:space="preserve"> where they discussed drilling a new compact well or improving an existing well in the Snow Canyon Compact.  The long-term plan for west</w:t>
      </w:r>
      <w:r w:rsidR="006468EA">
        <w:t>-</w:t>
      </w:r>
      <w:r w:rsidR="003B6F7E">
        <w:t>side water is a water treatment plant for water from the Gunlock Reservoir.</w:t>
      </w:r>
      <w:r w:rsidR="00C4673B">
        <w:t xml:space="preserve">  </w:t>
      </w:r>
    </w:p>
    <w:p w14:paraId="5EAFD752" w14:textId="08B7BA22" w:rsidR="002260CA" w:rsidRDefault="002260CA" w:rsidP="005765FB">
      <w:pPr>
        <w:pStyle w:val="ListParagraph"/>
        <w:numPr>
          <w:ilvl w:val="0"/>
          <w:numId w:val="32"/>
        </w:numPr>
        <w:jc w:val="both"/>
      </w:pPr>
      <w:r>
        <w:t xml:space="preserve">The Graveyard Wash project is </w:t>
      </w:r>
      <w:r w:rsidR="00E55F42">
        <w:t>still in the permitting process with the Army Corps of Engineers.</w:t>
      </w:r>
    </w:p>
    <w:p w14:paraId="6D76BEC7" w14:textId="77777777" w:rsidR="00C50F06" w:rsidRDefault="00C50F06" w:rsidP="00C50F06">
      <w:pPr>
        <w:pStyle w:val="ListParagraph"/>
        <w:jc w:val="both"/>
      </w:pPr>
    </w:p>
    <w:p w14:paraId="43337459" w14:textId="7D0C5803" w:rsidR="005765FB" w:rsidRDefault="001924B2" w:rsidP="005765FB">
      <w:pPr>
        <w:jc w:val="both"/>
      </w:pPr>
      <w:r>
        <w:t>Building Official, Cody Mitchell</w:t>
      </w:r>
      <w:r w:rsidR="005765FB">
        <w:t>, reported on the following:</w:t>
      </w:r>
    </w:p>
    <w:p w14:paraId="28035047" w14:textId="77777777" w:rsidR="005765FB" w:rsidRDefault="005765FB" w:rsidP="005765FB">
      <w:pPr>
        <w:jc w:val="both"/>
      </w:pPr>
    </w:p>
    <w:p w14:paraId="222B7462" w14:textId="3FFA458C" w:rsidR="005765FB" w:rsidRDefault="008D37C5" w:rsidP="005765FB">
      <w:pPr>
        <w:pStyle w:val="ListParagraph"/>
        <w:numPr>
          <w:ilvl w:val="0"/>
          <w:numId w:val="32"/>
        </w:numPr>
        <w:jc w:val="both"/>
      </w:pPr>
      <w:r>
        <w:t xml:space="preserve">The Building Department issued 20 permits, only one of which was for a single-family home.  </w:t>
      </w:r>
      <w:r w:rsidR="00B57E50">
        <w:t xml:space="preserve">There are </w:t>
      </w:r>
      <w:r w:rsidR="00835A3D">
        <w:t xml:space="preserve">currently </w:t>
      </w:r>
      <w:r w:rsidR="00B57E50">
        <w:t>over 300 open files</w:t>
      </w:r>
      <w:r w:rsidR="00835A3D">
        <w:t>,</w:t>
      </w:r>
      <w:r w:rsidR="00B57E50">
        <w:t xml:space="preserve"> which they are working to close out.</w:t>
      </w:r>
    </w:p>
    <w:p w14:paraId="10A48E36" w14:textId="4676B0AA" w:rsidR="00B57E50" w:rsidRDefault="00B57E50" w:rsidP="005765FB">
      <w:pPr>
        <w:pStyle w:val="ListParagraph"/>
        <w:numPr>
          <w:ilvl w:val="0"/>
          <w:numId w:val="32"/>
        </w:numPr>
        <w:jc w:val="both"/>
      </w:pPr>
      <w:r>
        <w:t>Code Enforcement has handled a couple of tumbleweed complaints</w:t>
      </w:r>
      <w:r w:rsidR="00232E66">
        <w:t>.</w:t>
      </w:r>
    </w:p>
    <w:p w14:paraId="6AC73EA8" w14:textId="44C842CD" w:rsidR="00232E66" w:rsidRDefault="00232E66" w:rsidP="005765FB">
      <w:pPr>
        <w:pStyle w:val="ListParagraph"/>
        <w:numPr>
          <w:ilvl w:val="0"/>
          <w:numId w:val="32"/>
        </w:numPr>
        <w:jc w:val="both"/>
      </w:pPr>
      <w:r>
        <w:t>A new assistant</w:t>
      </w:r>
      <w:r w:rsidR="00E40A87">
        <w:t xml:space="preserve">, </w:t>
      </w:r>
      <w:r w:rsidR="00E40A87" w:rsidRPr="00F60513">
        <w:rPr>
          <w:color w:val="FF0000"/>
        </w:rPr>
        <w:t>Theresa Petersen</w:t>
      </w:r>
      <w:r w:rsidR="00E40A87">
        <w:t xml:space="preserve">, will begin work </w:t>
      </w:r>
      <w:r>
        <w:t xml:space="preserve">in the Building, Planning and Zoning Department on Monday.  </w:t>
      </w:r>
    </w:p>
    <w:p w14:paraId="578ACB16" w14:textId="3EEB7E61" w:rsidR="00DA5981" w:rsidRDefault="00DA5981" w:rsidP="005765FB">
      <w:pPr>
        <w:pStyle w:val="ListParagraph"/>
        <w:numPr>
          <w:ilvl w:val="0"/>
          <w:numId w:val="32"/>
        </w:numPr>
        <w:jc w:val="both"/>
      </w:pPr>
      <w:r>
        <w:t>The retirement home’s grand opening has been postponed</w:t>
      </w:r>
      <w:r w:rsidR="00CC74D8">
        <w:t xml:space="preserve"> due to an issue with fire dampeners in the corridors.  They are fully staffed and ready to open as soon as possible.</w:t>
      </w:r>
    </w:p>
    <w:p w14:paraId="3EC763DF" w14:textId="77777777" w:rsidR="00B6189F" w:rsidRDefault="00B6189F" w:rsidP="00B6189F">
      <w:pPr>
        <w:jc w:val="both"/>
      </w:pPr>
    </w:p>
    <w:p w14:paraId="7E628B7C" w14:textId="252E0CFE" w:rsidR="005765FB" w:rsidRDefault="00131755" w:rsidP="005765FB">
      <w:pPr>
        <w:jc w:val="both"/>
      </w:pPr>
      <w:r>
        <w:t>City Manager, Brock Jacobsen</w:t>
      </w:r>
      <w:r w:rsidR="005765FB">
        <w:t>, reported on the following:</w:t>
      </w:r>
    </w:p>
    <w:p w14:paraId="258DFF32" w14:textId="77777777" w:rsidR="005765FB" w:rsidRDefault="005765FB" w:rsidP="005765FB">
      <w:pPr>
        <w:jc w:val="both"/>
      </w:pPr>
    </w:p>
    <w:p w14:paraId="5383F169" w14:textId="6B5C2B3F" w:rsidR="005765FB" w:rsidRDefault="00131755" w:rsidP="005765FB">
      <w:pPr>
        <w:pStyle w:val="ListParagraph"/>
        <w:numPr>
          <w:ilvl w:val="0"/>
          <w:numId w:val="32"/>
        </w:numPr>
        <w:jc w:val="both"/>
      </w:pPr>
      <w:r>
        <w:t>The Budget Retreat</w:t>
      </w:r>
      <w:r w:rsidR="00E157B0">
        <w:t xml:space="preserve"> was </w:t>
      </w:r>
      <w:r w:rsidR="00DA71E0">
        <w:t xml:space="preserve">previously </w:t>
      </w:r>
      <w:r w:rsidR="00E157B0">
        <w:t>scheduled for February 11, 2025</w:t>
      </w:r>
      <w:r w:rsidR="00DA7FF1">
        <w:t xml:space="preserve">, but that conflicts with the Saint George State of the City address.  </w:t>
      </w:r>
      <w:r w:rsidR="00DA71E0">
        <w:t>After discussion, it was moved to March 4, 2025</w:t>
      </w:r>
      <w:r w:rsidR="006468EA">
        <w:t>,</w:t>
      </w:r>
      <w:r w:rsidR="00DA71E0">
        <w:t xml:space="preserve"> at 11:00 a.m.</w:t>
      </w:r>
    </w:p>
    <w:p w14:paraId="07D13798" w14:textId="77777777" w:rsidR="005765FB" w:rsidRDefault="005765FB" w:rsidP="005765FB">
      <w:pPr>
        <w:jc w:val="both"/>
      </w:pPr>
    </w:p>
    <w:p w14:paraId="004E6BA9" w14:textId="4E118684" w:rsidR="005765FB" w:rsidRDefault="00DA71E0" w:rsidP="002860CA">
      <w:pPr>
        <w:keepNext/>
        <w:keepLines/>
        <w:jc w:val="both"/>
      </w:pPr>
      <w:r>
        <w:lastRenderedPageBreak/>
        <w:t>Council Member Shakespeare</w:t>
      </w:r>
      <w:r w:rsidR="005765FB">
        <w:t xml:space="preserve"> reported on the following:</w:t>
      </w:r>
    </w:p>
    <w:p w14:paraId="5B84D0AA" w14:textId="77777777" w:rsidR="005765FB" w:rsidRDefault="005765FB" w:rsidP="002860CA">
      <w:pPr>
        <w:keepNext/>
        <w:keepLines/>
        <w:jc w:val="both"/>
      </w:pPr>
    </w:p>
    <w:p w14:paraId="1145F24A" w14:textId="7FB94794" w:rsidR="005765FB" w:rsidRDefault="005C30EE" w:rsidP="002860CA">
      <w:pPr>
        <w:pStyle w:val="ListParagraph"/>
        <w:keepNext/>
        <w:keepLines/>
        <w:numPr>
          <w:ilvl w:val="0"/>
          <w:numId w:val="32"/>
        </w:numPr>
        <w:jc w:val="both"/>
      </w:pPr>
      <w:r>
        <w:t xml:space="preserve">He </w:t>
      </w:r>
      <w:r w:rsidR="006A25F4">
        <w:t>has a conflict and will not be able to attend the State of the City address.</w:t>
      </w:r>
    </w:p>
    <w:p w14:paraId="3743B99B" w14:textId="336A907B" w:rsidR="006A25F4" w:rsidRDefault="006A25F4" w:rsidP="005765FB">
      <w:pPr>
        <w:pStyle w:val="ListParagraph"/>
        <w:numPr>
          <w:ilvl w:val="0"/>
          <w:numId w:val="32"/>
        </w:numPr>
        <w:jc w:val="both"/>
      </w:pPr>
      <w:r>
        <w:t xml:space="preserve">He attended </w:t>
      </w:r>
      <w:r w:rsidR="0015311E">
        <w:t xml:space="preserve">the </w:t>
      </w:r>
      <w:r w:rsidR="009333FA">
        <w:t>Municipal Planning Organization</w:t>
      </w:r>
      <w:r>
        <w:t xml:space="preserve"> and </w:t>
      </w:r>
      <w:r w:rsidR="0015311E">
        <w:t>Council of Governments meetings</w:t>
      </w:r>
      <w:r>
        <w:t>.  Hamlin Parkway funding has been secured</w:t>
      </w:r>
      <w:r w:rsidR="00923896">
        <w:t xml:space="preserve">.  Mr. </w:t>
      </w:r>
      <w:r w:rsidR="007038B4">
        <w:t>Mouritsen</w:t>
      </w:r>
      <w:r w:rsidR="00923896">
        <w:t xml:space="preserve"> added that $1.7 million was received by Santa Clara and Ivins City for Phase 1, which is two lanes of asphalt, curb</w:t>
      </w:r>
      <w:r w:rsidR="006468EA">
        <w:t>,</w:t>
      </w:r>
      <w:r w:rsidR="00923896">
        <w:t xml:space="preserve"> and gutter on one side, and a 10-foot walking trail from Red Mountain </w:t>
      </w:r>
      <w:r w:rsidR="00095B46">
        <w:t xml:space="preserve">Road </w:t>
      </w:r>
      <w:r w:rsidR="00923896">
        <w:t xml:space="preserve">to 2000 East.  A developer will build the trail from 2000 East to </w:t>
      </w:r>
      <w:r w:rsidR="00095B46">
        <w:t xml:space="preserve">US </w:t>
      </w:r>
      <w:r w:rsidR="00923896">
        <w:t xml:space="preserve">91, and Black Desert will build it from Red Mountain Road to Snow Canyon Parkway.  Funds will be available </w:t>
      </w:r>
      <w:r w:rsidR="003F3B30">
        <w:t>for</w:t>
      </w:r>
      <w:r w:rsidR="009E1E15">
        <w:t xml:space="preserve"> design in 2027 and construction in 2028.  </w:t>
      </w:r>
    </w:p>
    <w:p w14:paraId="3DE7BB36" w14:textId="1617B39F" w:rsidR="005765FB" w:rsidRDefault="003F3B30" w:rsidP="00B6189F">
      <w:pPr>
        <w:pStyle w:val="ListParagraph"/>
        <w:numPr>
          <w:ilvl w:val="0"/>
          <w:numId w:val="32"/>
        </w:numPr>
        <w:jc w:val="both"/>
      </w:pPr>
      <w:r>
        <w:t xml:space="preserve">He and Council Member Hinton met with the </w:t>
      </w:r>
      <w:r w:rsidR="00DE701E">
        <w:t xml:space="preserve">County </w:t>
      </w:r>
      <w:r>
        <w:t>Commission</w:t>
      </w:r>
      <w:r w:rsidR="00C44D4F">
        <w:t>, and h</w:t>
      </w:r>
      <w:r>
        <w:t>e believes the</w:t>
      </w:r>
      <w:r w:rsidR="00C44D4F">
        <w:t xml:space="preserve"> Commissioners recognize the need </w:t>
      </w:r>
      <w:r>
        <w:t xml:space="preserve">to work on </w:t>
      </w:r>
      <w:r w:rsidR="00DE701E">
        <w:t>w</w:t>
      </w:r>
      <w:r>
        <w:t>est</w:t>
      </w:r>
      <w:r w:rsidR="006468EA">
        <w:t>-</w:t>
      </w:r>
      <w:r w:rsidR="00C44D4F">
        <w:t>s</w:t>
      </w:r>
      <w:r>
        <w:t xml:space="preserve">ide </w:t>
      </w:r>
      <w:r w:rsidR="00DE701E">
        <w:t>emergency services</w:t>
      </w:r>
      <w:r>
        <w:t xml:space="preserve">.  </w:t>
      </w:r>
    </w:p>
    <w:p w14:paraId="6846F92D" w14:textId="77777777" w:rsidR="00C44D4F" w:rsidRDefault="00C44D4F" w:rsidP="00C44D4F">
      <w:pPr>
        <w:pStyle w:val="ListParagraph"/>
        <w:jc w:val="both"/>
      </w:pPr>
    </w:p>
    <w:p w14:paraId="55ED8FF9" w14:textId="7C2143D2" w:rsidR="00A25DCF" w:rsidRDefault="00A25DCF" w:rsidP="00A25DCF">
      <w:pPr>
        <w:jc w:val="both"/>
      </w:pPr>
      <w:r>
        <w:t>Council Member Burton reported on the following:</w:t>
      </w:r>
    </w:p>
    <w:p w14:paraId="15B9228B" w14:textId="77777777" w:rsidR="00A25DCF" w:rsidRDefault="00A25DCF" w:rsidP="00A25DCF">
      <w:pPr>
        <w:jc w:val="both"/>
      </w:pPr>
    </w:p>
    <w:p w14:paraId="16E36DC9" w14:textId="4BD4D893" w:rsidR="00B25ADE" w:rsidRDefault="007671A3" w:rsidP="00A25DCF">
      <w:pPr>
        <w:pStyle w:val="ListParagraph"/>
        <w:numPr>
          <w:ilvl w:val="0"/>
          <w:numId w:val="33"/>
        </w:numPr>
        <w:jc w:val="both"/>
      </w:pPr>
      <w:r>
        <w:t xml:space="preserve">She attended the Utah League of Cities and Towns </w:t>
      </w:r>
      <w:r w:rsidR="00AD671C">
        <w:t>(“ULCT”) Local Officials Day event</w:t>
      </w:r>
      <w:r>
        <w:t xml:space="preserve"> after the inauguration</w:t>
      </w:r>
      <w:r w:rsidR="00004429">
        <w:t xml:space="preserve"> and watched some of the Youth Council competitions.</w:t>
      </w:r>
      <w:r w:rsidR="00CB5F3B">
        <w:t xml:space="preserve">  She </w:t>
      </w:r>
      <w:r w:rsidR="00C44D4F">
        <w:t xml:space="preserve">also </w:t>
      </w:r>
      <w:r w:rsidR="00CB5F3B">
        <w:t xml:space="preserve">attended a lunch with Representative Walter and dinner with Representative Ward. </w:t>
      </w:r>
    </w:p>
    <w:p w14:paraId="338A1973" w14:textId="26529103" w:rsidR="00B6189F" w:rsidRDefault="00B25ADE" w:rsidP="00A25DCF">
      <w:pPr>
        <w:pStyle w:val="ListParagraph"/>
        <w:numPr>
          <w:ilvl w:val="0"/>
          <w:numId w:val="33"/>
        </w:numPr>
        <w:jc w:val="both"/>
      </w:pPr>
      <w:r>
        <w:t>She spoke with Mike Scott</w:t>
      </w:r>
      <w:r w:rsidR="00244FD4">
        <w:t>,</w:t>
      </w:r>
      <w:r>
        <w:t xml:space="preserve"> Nanette Billings</w:t>
      </w:r>
      <w:r w:rsidR="00244FD4">
        <w:t>,</w:t>
      </w:r>
      <w:r>
        <w:t xml:space="preserve"> and Cass</w:t>
      </w:r>
      <w:r w:rsidR="003907AB">
        <w:t>ie Daugherty</w:t>
      </w:r>
      <w:r>
        <w:t xml:space="preserve"> from Hurricane, who provided her with information on the Youth Council. </w:t>
      </w:r>
      <w:r w:rsidR="00244FD4">
        <w:t xml:space="preserve">  Once a month, </w:t>
      </w:r>
      <w:r w:rsidR="008E0DB6">
        <w:t>the</w:t>
      </w:r>
      <w:r w:rsidR="00B31EB7">
        <w:t>ir</w:t>
      </w:r>
      <w:r w:rsidR="00244FD4">
        <w:t xml:space="preserve"> Youth Council </w:t>
      </w:r>
      <w:r w:rsidR="008E0DB6">
        <w:t>tours</w:t>
      </w:r>
      <w:r w:rsidR="00244FD4">
        <w:t xml:space="preserve"> different </w:t>
      </w:r>
      <w:r w:rsidR="008E0DB6">
        <w:t>city department</w:t>
      </w:r>
      <w:r w:rsidR="006468EA">
        <w:t>s</w:t>
      </w:r>
      <w:r w:rsidR="008E0DB6">
        <w:t xml:space="preserve"> to learn about what goes on in the city.  </w:t>
      </w:r>
      <w:r w:rsidR="00274AAE">
        <w:t>S</w:t>
      </w:r>
      <w:r w:rsidR="000F6942">
        <w:t xml:space="preserve">tudents </w:t>
      </w:r>
      <w:r w:rsidR="00B31EB7">
        <w:t xml:space="preserve">also </w:t>
      </w:r>
      <w:r w:rsidR="000F6942">
        <w:t xml:space="preserve">track their goals and service hours.  </w:t>
      </w:r>
    </w:p>
    <w:p w14:paraId="6F61765E" w14:textId="261696D3" w:rsidR="00BB1D32" w:rsidRDefault="00BB1D32" w:rsidP="00A25DCF">
      <w:pPr>
        <w:pStyle w:val="ListParagraph"/>
        <w:numPr>
          <w:ilvl w:val="0"/>
          <w:numId w:val="33"/>
        </w:numPr>
        <w:jc w:val="both"/>
      </w:pPr>
      <w:r>
        <w:t xml:space="preserve">She will be meeting with the Santa Clara Royalty on January 30, 2025.  Emma Hunter </w:t>
      </w:r>
      <w:r w:rsidR="00F548D4">
        <w:t xml:space="preserve">has come up with </w:t>
      </w:r>
      <w:r w:rsidR="00424DF4">
        <w:t>suggestions for</w:t>
      </w:r>
      <w:r w:rsidR="00F548D4">
        <w:t xml:space="preserve"> their platform for the year.  </w:t>
      </w:r>
      <w:r w:rsidR="00A93FE6">
        <w:t>They are speaking with Monica Bracken</w:t>
      </w:r>
      <w:r w:rsidR="0078661C">
        <w:t>’s daughter</w:t>
      </w:r>
      <w:r w:rsidR="00A93FE6">
        <w:t xml:space="preserve"> about possibly taking the director position.  </w:t>
      </w:r>
    </w:p>
    <w:p w14:paraId="7348DAB9" w14:textId="5140D99E" w:rsidR="001D7899" w:rsidRDefault="001D7899" w:rsidP="00A25DCF">
      <w:pPr>
        <w:pStyle w:val="ListParagraph"/>
        <w:numPr>
          <w:ilvl w:val="0"/>
          <w:numId w:val="33"/>
        </w:numPr>
        <w:jc w:val="both"/>
      </w:pPr>
      <w:r>
        <w:t>She will be meeting with Sherry Anderson from the Historic Society in February</w:t>
      </w:r>
      <w:r w:rsidR="000F296D">
        <w:t xml:space="preserve"> about a potential sister city in Switzerland.  </w:t>
      </w:r>
    </w:p>
    <w:p w14:paraId="56BD1C89" w14:textId="224DFAF9" w:rsidR="00472643" w:rsidRDefault="00472643" w:rsidP="00A25DCF">
      <w:pPr>
        <w:pStyle w:val="ListParagraph"/>
        <w:numPr>
          <w:ilvl w:val="0"/>
          <w:numId w:val="33"/>
        </w:numPr>
        <w:jc w:val="both"/>
      </w:pPr>
      <w:r>
        <w:t>The Snow Canyon meeting was rescheduled for February 11, 2025.</w:t>
      </w:r>
    </w:p>
    <w:p w14:paraId="7ADCE891" w14:textId="77777777" w:rsidR="00B6189F" w:rsidRPr="00B6189F" w:rsidRDefault="00B6189F" w:rsidP="00B6189F">
      <w:pPr>
        <w:jc w:val="both"/>
      </w:pPr>
    </w:p>
    <w:p w14:paraId="707B7E15" w14:textId="0E9342AA" w:rsidR="00A25DCF" w:rsidRDefault="00A25DCF" w:rsidP="00A25DCF">
      <w:pPr>
        <w:jc w:val="both"/>
      </w:pPr>
      <w:r>
        <w:t>Council Member Hinton reported on the following:</w:t>
      </w:r>
    </w:p>
    <w:p w14:paraId="4CA0CE02" w14:textId="77777777" w:rsidR="00A25DCF" w:rsidRDefault="00A25DCF" w:rsidP="00A25DCF">
      <w:pPr>
        <w:jc w:val="both"/>
      </w:pPr>
    </w:p>
    <w:p w14:paraId="3EA221C1" w14:textId="77777777" w:rsidR="00494741" w:rsidRDefault="008418C8" w:rsidP="00A25DCF">
      <w:pPr>
        <w:pStyle w:val="ListParagraph"/>
        <w:numPr>
          <w:ilvl w:val="0"/>
          <w:numId w:val="33"/>
        </w:numPr>
        <w:jc w:val="both"/>
      </w:pPr>
      <w:r>
        <w:t xml:space="preserve">She attended </w:t>
      </w:r>
      <w:r w:rsidR="00744BAB">
        <w:t xml:space="preserve">the </w:t>
      </w:r>
      <w:r w:rsidR="00AD671C">
        <w:t xml:space="preserve">ULCT </w:t>
      </w:r>
      <w:r>
        <w:t xml:space="preserve">Local Officials Day at the Capitol with Council Member Burton.  She </w:t>
      </w:r>
      <w:r w:rsidR="001F3569">
        <w:t xml:space="preserve">also </w:t>
      </w:r>
      <w:r>
        <w:t xml:space="preserve">attended the </w:t>
      </w:r>
      <w:r w:rsidR="001F3569">
        <w:t>le</w:t>
      </w:r>
      <w:r>
        <w:t>gislative preview with Council Member Waite.  Upcoming legislation that could impact Santa Clara includes</w:t>
      </w:r>
      <w:r w:rsidR="00494741">
        <w:t>:</w:t>
      </w:r>
    </w:p>
    <w:p w14:paraId="1601E56A" w14:textId="77777777" w:rsidR="00494741" w:rsidRDefault="008418C8" w:rsidP="003F143F">
      <w:pPr>
        <w:pStyle w:val="ListParagraph"/>
        <w:numPr>
          <w:ilvl w:val="1"/>
          <w:numId w:val="33"/>
        </w:numPr>
        <w:jc w:val="both"/>
      </w:pPr>
      <w:r>
        <w:t>HB 29</w:t>
      </w:r>
      <w:r w:rsidR="00D223D1">
        <w:t>1 regarding</w:t>
      </w:r>
      <w:r w:rsidR="00BB3678">
        <w:t xml:space="preserve"> </w:t>
      </w:r>
      <w:r w:rsidR="00D223D1">
        <w:t>m</w:t>
      </w:r>
      <w:r w:rsidR="00BB3678">
        <w:t xml:space="preserve">ayoral </w:t>
      </w:r>
      <w:r w:rsidR="00D223D1">
        <w:t>r</w:t>
      </w:r>
      <w:r w:rsidR="00BB3678">
        <w:t xml:space="preserve">ecall </w:t>
      </w:r>
      <w:r w:rsidR="00D223D1">
        <w:t>e</w:t>
      </w:r>
      <w:r w:rsidR="00BB3678">
        <w:t xml:space="preserve">lections, which she believes will receive a lot of pushback.  Voters could file a petition and gather signatures to potentially put the question of recalling a mayor on the ballot.  They would only need to gather signatures that equal 50% of the number of people who voted, not 50% of voters.  </w:t>
      </w:r>
    </w:p>
    <w:p w14:paraId="071374D0" w14:textId="4891E70C" w:rsidR="00D97D61" w:rsidRDefault="00655B36" w:rsidP="003F143F">
      <w:pPr>
        <w:pStyle w:val="ListParagraph"/>
        <w:numPr>
          <w:ilvl w:val="1"/>
          <w:numId w:val="33"/>
        </w:numPr>
        <w:jc w:val="both"/>
      </w:pPr>
      <w:r>
        <w:t xml:space="preserve">HB 256 is </w:t>
      </w:r>
      <w:r w:rsidR="00D223D1">
        <w:t>Representative</w:t>
      </w:r>
      <w:r>
        <w:t xml:space="preserve"> Walter’s bill on short-term rentals.  It clarifies language to reduce legal ambiguity</w:t>
      </w:r>
      <w:r w:rsidR="00D97D61">
        <w:t>,</w:t>
      </w:r>
      <w:r>
        <w:t xml:space="preserve"> allows cities that allow short-term rentals to require listing sites to add a business license requirement, and </w:t>
      </w:r>
      <w:r w:rsidR="00D97D61">
        <w:t xml:space="preserve">requires </w:t>
      </w:r>
      <w:r>
        <w:t xml:space="preserve">listing sites to remove listings for illegally operated properties when the city gives them notice.  Only VRBO has agreed to </w:t>
      </w:r>
      <w:r w:rsidR="00CA6315">
        <w:t xml:space="preserve">those requirements, but he is working with other platforms as well. </w:t>
      </w:r>
    </w:p>
    <w:p w14:paraId="5186C24C" w14:textId="77777777" w:rsidR="00182E63" w:rsidRDefault="00CA6315" w:rsidP="003F143F">
      <w:pPr>
        <w:pStyle w:val="ListParagraph"/>
        <w:numPr>
          <w:ilvl w:val="1"/>
          <w:numId w:val="33"/>
        </w:numPr>
        <w:jc w:val="both"/>
      </w:pPr>
      <w:r>
        <w:t>HB 90 is Representative Ward’s bill.  He struck the commercial requirement to approve housing and changed the 4,000 square foot</w:t>
      </w:r>
      <w:r w:rsidR="00784246">
        <w:t xml:space="preserve"> buy right to 6,000 square feet.  </w:t>
      </w:r>
    </w:p>
    <w:p w14:paraId="6EAFE165" w14:textId="77777777" w:rsidR="003F143F" w:rsidRDefault="00784246" w:rsidP="003F143F">
      <w:pPr>
        <w:pStyle w:val="ListParagraph"/>
        <w:numPr>
          <w:ilvl w:val="1"/>
          <w:numId w:val="33"/>
        </w:numPr>
        <w:jc w:val="both"/>
      </w:pPr>
      <w:r>
        <w:lastRenderedPageBreak/>
        <w:t>SB 152 would prohibit cities from requiring garages on one- or two-family dwellings</w:t>
      </w:r>
      <w:r w:rsidR="00B154D6">
        <w:t xml:space="preserve">.  </w:t>
      </w:r>
    </w:p>
    <w:p w14:paraId="500C0F99" w14:textId="52D29EA9" w:rsidR="00A25DCF" w:rsidRDefault="00B154D6" w:rsidP="003F143F">
      <w:pPr>
        <w:pStyle w:val="ListParagraph"/>
        <w:numPr>
          <w:ilvl w:val="1"/>
          <w:numId w:val="33"/>
        </w:numPr>
        <w:jc w:val="both"/>
      </w:pPr>
      <w:r>
        <w:t xml:space="preserve">HB 88 would allow detached accessory dwelling units in </w:t>
      </w:r>
      <w:r w:rsidR="003F143F">
        <w:t xml:space="preserve">all zones in </w:t>
      </w:r>
      <w:r>
        <w:t>cities within the first and second-class city class</w:t>
      </w:r>
      <w:r w:rsidR="00AD671C">
        <w:t>i</w:t>
      </w:r>
      <w:r>
        <w:t xml:space="preserve">fications. </w:t>
      </w:r>
    </w:p>
    <w:p w14:paraId="312A2A93" w14:textId="3298FB40" w:rsidR="00AD671C" w:rsidRDefault="00AD671C" w:rsidP="00A25DCF">
      <w:pPr>
        <w:pStyle w:val="ListParagraph"/>
        <w:numPr>
          <w:ilvl w:val="0"/>
          <w:numId w:val="33"/>
        </w:numPr>
        <w:jc w:val="both"/>
      </w:pPr>
      <w:r>
        <w:t>She attended the ULCT Legislative Policy Committee meeting the previous Monday</w:t>
      </w:r>
      <w:r w:rsidR="00411538">
        <w:t xml:space="preserve"> and had several additional meetings about the Transit Revenue Tax (“TRT”) bill.  </w:t>
      </w:r>
    </w:p>
    <w:p w14:paraId="53A8DD21" w14:textId="77777777" w:rsidR="00A25DCF" w:rsidRDefault="00A25DCF" w:rsidP="00A25DCF">
      <w:pPr>
        <w:jc w:val="both"/>
      </w:pPr>
    </w:p>
    <w:p w14:paraId="648D45B0" w14:textId="78338C01" w:rsidR="00A25DCF" w:rsidRDefault="00A25DCF" w:rsidP="00A25DCF">
      <w:pPr>
        <w:jc w:val="both"/>
      </w:pPr>
      <w:r>
        <w:t>Council Member Pond reported on the following:</w:t>
      </w:r>
    </w:p>
    <w:p w14:paraId="1AB76D52" w14:textId="77777777" w:rsidR="00A25DCF" w:rsidRDefault="00A25DCF" w:rsidP="00A25DCF">
      <w:pPr>
        <w:jc w:val="both"/>
      </w:pPr>
    </w:p>
    <w:p w14:paraId="09E9AA59" w14:textId="205991BA" w:rsidR="00A25DCF" w:rsidRDefault="00701905" w:rsidP="00A25DCF">
      <w:pPr>
        <w:pStyle w:val="ListParagraph"/>
        <w:numPr>
          <w:ilvl w:val="0"/>
          <w:numId w:val="33"/>
        </w:numPr>
        <w:jc w:val="both"/>
      </w:pPr>
      <w:r>
        <w:t>Washington County Solid Waste had a special board meeting on January 13, 2025</w:t>
      </w:r>
      <w:r w:rsidR="006468EA">
        <w:t>,</w:t>
      </w:r>
      <w:r>
        <w:t xml:space="preserve"> to approve a parameters resolution regarding obtaining </w:t>
      </w:r>
      <w:r w:rsidR="006A16BA">
        <w:t>Community Impact Fund Board</w:t>
      </w:r>
      <w:r>
        <w:t xml:space="preserve"> funding for Phase 3 of the landfill.  </w:t>
      </w:r>
      <w:r w:rsidR="00945F18">
        <w:t>The loan will have an interest rate of no more than 5%</w:t>
      </w:r>
      <w:r w:rsidR="00081A23">
        <w:t>, and</w:t>
      </w:r>
      <w:r w:rsidR="00945F18">
        <w:t xml:space="preserve"> </w:t>
      </w:r>
      <w:r w:rsidR="00081A23">
        <w:t>t</w:t>
      </w:r>
      <w:r w:rsidR="00C10DAF">
        <w:t xml:space="preserve">he resolution allows them to begin the application process.  A public hearing </w:t>
      </w:r>
      <w:r w:rsidR="00BC75C4">
        <w:t xml:space="preserve">on the matter </w:t>
      </w:r>
      <w:r w:rsidR="00C10DAF">
        <w:t xml:space="preserve">will be held at the next board meeting on February 10, 2025. </w:t>
      </w:r>
      <w:r w:rsidR="00BC75C4">
        <w:t xml:space="preserve"> The administration building and weigh station are nearing completion</w:t>
      </w:r>
      <w:r w:rsidR="00441B85">
        <w:t xml:space="preserve">. </w:t>
      </w:r>
    </w:p>
    <w:p w14:paraId="5AE6B9DB" w14:textId="2333A001" w:rsidR="00441B85" w:rsidRDefault="00441B85" w:rsidP="00A25DCF">
      <w:pPr>
        <w:pStyle w:val="ListParagraph"/>
        <w:numPr>
          <w:ilvl w:val="0"/>
          <w:numId w:val="33"/>
        </w:numPr>
        <w:jc w:val="both"/>
      </w:pPr>
      <w:r>
        <w:t>He will not be able to attend the State of the City address as he will be traveling.</w:t>
      </w:r>
    </w:p>
    <w:p w14:paraId="251CFFC7" w14:textId="77777777" w:rsidR="00A25DCF" w:rsidRDefault="00A25DCF" w:rsidP="00A25DCF">
      <w:pPr>
        <w:jc w:val="both"/>
      </w:pPr>
    </w:p>
    <w:p w14:paraId="6C8F0410" w14:textId="38F72897" w:rsidR="00A25DCF" w:rsidRDefault="00A25DCF" w:rsidP="00A25DCF">
      <w:pPr>
        <w:jc w:val="both"/>
      </w:pPr>
      <w:r>
        <w:t>Council Member Waite reported on the following:</w:t>
      </w:r>
    </w:p>
    <w:p w14:paraId="459BC3D6" w14:textId="77777777" w:rsidR="00A25DCF" w:rsidRDefault="00A25DCF" w:rsidP="00A25DCF">
      <w:pPr>
        <w:jc w:val="both"/>
      </w:pPr>
    </w:p>
    <w:p w14:paraId="03B4C37C" w14:textId="05A28C85" w:rsidR="00A25DCF" w:rsidRDefault="00441B85" w:rsidP="00A25DCF">
      <w:pPr>
        <w:pStyle w:val="ListParagraph"/>
        <w:numPr>
          <w:ilvl w:val="0"/>
          <w:numId w:val="33"/>
        </w:numPr>
        <w:jc w:val="both"/>
      </w:pPr>
      <w:r>
        <w:t>He also attended the ULCT Local Officials Day.  The meeting with Representative Ward was very productive</w:t>
      </w:r>
      <w:r w:rsidR="007B3009">
        <w:t xml:space="preserve">.  </w:t>
      </w:r>
      <w:r w:rsidR="00044860">
        <w:t>At the lunch</w:t>
      </w:r>
      <w:r w:rsidR="007B3009">
        <w:t xml:space="preserve"> meeting</w:t>
      </w:r>
      <w:r w:rsidR="00044860">
        <w:t>,</w:t>
      </w:r>
      <w:r w:rsidR="007B3009">
        <w:t xml:space="preserve"> Representative Walter was </w:t>
      </w:r>
      <w:r w:rsidR="00044860">
        <w:t xml:space="preserve">very interested in their input on current </w:t>
      </w:r>
      <w:r w:rsidR="00A36CEE">
        <w:t>issues.</w:t>
      </w:r>
    </w:p>
    <w:p w14:paraId="3C050214" w14:textId="753C3BC8" w:rsidR="00044860" w:rsidRDefault="00044860" w:rsidP="00A25DCF">
      <w:pPr>
        <w:pStyle w:val="ListParagraph"/>
        <w:numPr>
          <w:ilvl w:val="0"/>
          <w:numId w:val="33"/>
        </w:numPr>
        <w:jc w:val="both"/>
      </w:pPr>
      <w:r>
        <w:t xml:space="preserve">He </w:t>
      </w:r>
      <w:r w:rsidR="00A36CEE">
        <w:t>w</w:t>
      </w:r>
      <w:r>
        <w:t>as appointed to the National League of Cities</w:t>
      </w:r>
      <w:r w:rsidR="000557D4">
        <w:t>’</w:t>
      </w:r>
      <w:r w:rsidR="00A36CEE">
        <w:t xml:space="preserve"> Energy, Environment, and Natural Resources Committee. </w:t>
      </w:r>
      <w:r w:rsidR="00082FA3">
        <w:t xml:space="preserve"> </w:t>
      </w:r>
    </w:p>
    <w:p w14:paraId="2255DD4B" w14:textId="02958F0D" w:rsidR="00082FA3" w:rsidRDefault="00082FA3" w:rsidP="00A25DCF">
      <w:pPr>
        <w:pStyle w:val="ListParagraph"/>
        <w:numPr>
          <w:ilvl w:val="0"/>
          <w:numId w:val="33"/>
        </w:numPr>
        <w:jc w:val="both"/>
      </w:pPr>
      <w:r>
        <w:t>He discussed the current status of the</w:t>
      </w:r>
      <w:r w:rsidR="00C81063">
        <w:t xml:space="preserve"> </w:t>
      </w:r>
      <w:r w:rsidR="00825C16">
        <w:t>project to remove the iron stains from headstones at the</w:t>
      </w:r>
      <w:r>
        <w:t xml:space="preserve"> cemetery</w:t>
      </w:r>
      <w:r w:rsidR="007A7435">
        <w:t xml:space="preserve"> and displayed progress photographs</w:t>
      </w:r>
      <w:r w:rsidR="005B2E0D">
        <w:t>.  He has successfully</w:t>
      </w:r>
      <w:r w:rsidR="00C876B0">
        <w:t xml:space="preserve"> use</w:t>
      </w:r>
      <w:r w:rsidR="005B2E0D">
        <w:t>d</w:t>
      </w:r>
      <w:r w:rsidR="00044334">
        <w:t xml:space="preserve"> </w:t>
      </w:r>
      <w:r w:rsidR="00444B48">
        <w:t>a poultice made with Iron Out and flour</w:t>
      </w:r>
      <w:r w:rsidR="00186452">
        <w:t xml:space="preserve"> </w:t>
      </w:r>
      <w:r w:rsidR="00C876B0">
        <w:t>to</w:t>
      </w:r>
      <w:r w:rsidR="00186452">
        <w:t xml:space="preserve"> remov</w:t>
      </w:r>
      <w:r w:rsidR="00C876B0">
        <w:t>e</w:t>
      </w:r>
      <w:r w:rsidR="00186452">
        <w:t xml:space="preserve"> the stains.</w:t>
      </w:r>
      <w:r w:rsidR="00CD4F12">
        <w:t xml:space="preserve">  The total cost is approximately $10 per headstone.</w:t>
      </w:r>
      <w:r w:rsidR="00186452">
        <w:t xml:space="preserve">  </w:t>
      </w:r>
    </w:p>
    <w:p w14:paraId="3EA7B903" w14:textId="39A5D34B" w:rsidR="00825C16" w:rsidRDefault="00825C16" w:rsidP="00A25DCF">
      <w:pPr>
        <w:pStyle w:val="ListParagraph"/>
        <w:numPr>
          <w:ilvl w:val="0"/>
          <w:numId w:val="33"/>
        </w:numPr>
        <w:jc w:val="both"/>
      </w:pPr>
      <w:r>
        <w:t xml:space="preserve">Shakespeare in the Park has stated that one of their biggest expenses is storage, and they are trying to find another solution to store sets and costumes.  They have </w:t>
      </w:r>
      <w:r w:rsidR="004A1167">
        <w:t xml:space="preserve">considered purchasing a shipping container, and Michael Lee asked if they could put it on City land.  </w:t>
      </w:r>
      <w:r w:rsidR="000A342E">
        <w:t xml:space="preserve">Mr. Hall stated that </w:t>
      </w:r>
      <w:r w:rsidR="005F3BED">
        <w:t>they could potentially obtain permission to place it on Kelly Graff’s property or the property east of the City Yard.</w:t>
      </w:r>
    </w:p>
    <w:p w14:paraId="467AEFCD" w14:textId="77777777" w:rsidR="00A25DCF" w:rsidRDefault="00A25DCF" w:rsidP="00A25DCF">
      <w:pPr>
        <w:jc w:val="both"/>
      </w:pPr>
    </w:p>
    <w:p w14:paraId="29AE6808" w14:textId="77777777" w:rsidR="00A25DCF" w:rsidRDefault="00A25DCF" w:rsidP="00A25DCF">
      <w:pPr>
        <w:jc w:val="both"/>
      </w:pPr>
      <w:r>
        <w:t>Mayor Rosenberg reported on the following:</w:t>
      </w:r>
    </w:p>
    <w:p w14:paraId="22D9BC2C" w14:textId="77777777" w:rsidR="00A25DCF" w:rsidRDefault="00A25DCF" w:rsidP="00A25DCF">
      <w:pPr>
        <w:jc w:val="both"/>
      </w:pPr>
    </w:p>
    <w:p w14:paraId="16149F7B" w14:textId="2738424C" w:rsidR="00A25DCF" w:rsidRDefault="00E55188" w:rsidP="00A25DCF">
      <w:pPr>
        <w:pStyle w:val="ListParagraph"/>
        <w:numPr>
          <w:ilvl w:val="0"/>
          <w:numId w:val="32"/>
        </w:numPr>
        <w:jc w:val="both"/>
      </w:pPr>
      <w:r>
        <w:t xml:space="preserve">He and Mr. Mouritsen met with the </w:t>
      </w:r>
      <w:r w:rsidR="00A25DCF">
        <w:t>WCWCD</w:t>
      </w:r>
      <w:r>
        <w:t xml:space="preserve"> and reviewed options to maintain capacity on the different water lines.  </w:t>
      </w:r>
      <w:r w:rsidR="00CC06F2">
        <w:t>It would involve</w:t>
      </w:r>
      <w:r>
        <w:t xml:space="preserve"> an exchange where Santa Clara and Ivins would use more Gunlock water and Saint George would use more Quail Creek water.  The</w:t>
      </w:r>
      <w:r w:rsidR="00A25DCF">
        <w:t xml:space="preserve"> </w:t>
      </w:r>
      <w:r w:rsidR="0033087B">
        <w:t xml:space="preserve">WCWCD </w:t>
      </w:r>
      <w:r w:rsidR="00A25DCF">
        <w:t xml:space="preserve">will </w:t>
      </w:r>
      <w:r w:rsidR="0033087B">
        <w:t>do</w:t>
      </w:r>
      <w:r w:rsidR="00A25DCF">
        <w:t xml:space="preserve"> a presentation on the planned water reuse system at a future </w:t>
      </w:r>
      <w:r w:rsidR="0033087B">
        <w:t xml:space="preserve">City Council </w:t>
      </w:r>
      <w:r w:rsidR="00A25DCF">
        <w:t xml:space="preserve">meeting.  The Gunlock Reservoir has been cleaned out twice to increase capacity.  Canal shares will eventually be owned by the Metropolitan Water District, at which point it will likely assume more management of the system.  It is hard to maintain because it is a non-stream reservoir at the bottom of the basin.  He discussed the process for removing sediment from the reservoir and </w:t>
      </w:r>
      <w:r w:rsidR="006468EA">
        <w:t xml:space="preserve">the </w:t>
      </w:r>
      <w:r w:rsidR="00A25DCF">
        <w:t xml:space="preserve">difficulty in finding a long-term solution.  They are currently pumping the Saint George-owned wells below the reservoir and putting water </w:t>
      </w:r>
      <w:r w:rsidR="00A25DCF">
        <w:lastRenderedPageBreak/>
        <w:t xml:space="preserve">into the reservoir due to the drought.  They will also be discussing drought contingency plans at a future meeting because if the drought continues it could impact residents in 2026. </w:t>
      </w:r>
    </w:p>
    <w:p w14:paraId="26AD0D6C" w14:textId="1A9E5E40" w:rsidR="00A25DCF" w:rsidRDefault="00A25DCF" w:rsidP="00A25DCF">
      <w:pPr>
        <w:pStyle w:val="ListParagraph"/>
        <w:numPr>
          <w:ilvl w:val="0"/>
          <w:numId w:val="32"/>
        </w:numPr>
        <w:jc w:val="both"/>
      </w:pPr>
      <w:r>
        <w:t>The</w:t>
      </w:r>
      <w:r w:rsidR="004820BF">
        <w:t xml:space="preserve"> January</w:t>
      </w:r>
      <w:r>
        <w:t xml:space="preserve"> Flood Control Authority meeting </w:t>
      </w:r>
      <w:r w:rsidR="004820BF">
        <w:t>has been</w:t>
      </w:r>
      <w:r>
        <w:t xml:space="preserve"> cancelled. </w:t>
      </w:r>
      <w:r w:rsidR="00C104F9">
        <w:t xml:space="preserve"> </w:t>
      </w:r>
      <w:r w:rsidR="007671A3">
        <w:t>They will meet again in March.</w:t>
      </w:r>
    </w:p>
    <w:p w14:paraId="21CFB3B4" w14:textId="492541EB" w:rsidR="005F3BED" w:rsidRDefault="00703488" w:rsidP="00A25DCF">
      <w:pPr>
        <w:pStyle w:val="ListParagraph"/>
        <w:numPr>
          <w:ilvl w:val="0"/>
          <w:numId w:val="32"/>
        </w:numPr>
        <w:jc w:val="both"/>
      </w:pPr>
      <w:r>
        <w:t xml:space="preserve">The monthly meeting with Black Desert was </w:t>
      </w:r>
      <w:r w:rsidR="00484AA2">
        <w:t>he</w:t>
      </w:r>
      <w:r w:rsidR="00297F37">
        <w:t xml:space="preserve">ld </w:t>
      </w:r>
      <w:r>
        <w:t xml:space="preserve">on January 16, 2025.  They are preparing a PDR amendment for </w:t>
      </w:r>
      <w:r w:rsidR="00907122">
        <w:t>townhomes, and</w:t>
      </w:r>
      <w:r w:rsidR="00224D9B">
        <w:t xml:space="preserve"> Black Desert </w:t>
      </w:r>
      <w:r w:rsidR="007F3382">
        <w:t>representatives</w:t>
      </w:r>
      <w:r w:rsidR="00224D9B">
        <w:t xml:space="preserve"> will attend the T</w:t>
      </w:r>
      <w:r w:rsidR="00D45E8B">
        <w:t xml:space="preserve">echnical Review Committee </w:t>
      </w:r>
      <w:r w:rsidR="00224D9B">
        <w:t>meeting on January 30, 2025</w:t>
      </w:r>
      <w:r w:rsidR="006468EA">
        <w:t>,</w:t>
      </w:r>
      <w:r w:rsidR="00224D9B">
        <w:t xml:space="preserve"> and </w:t>
      </w:r>
      <w:r w:rsidR="006468EA">
        <w:t xml:space="preserve">the </w:t>
      </w:r>
      <w:r w:rsidR="007F3382">
        <w:t>Planning Commission meeting on February 13, 2025</w:t>
      </w:r>
      <w:r w:rsidR="006468EA">
        <w:t>,</w:t>
      </w:r>
      <w:r w:rsidR="00907122">
        <w:t xml:space="preserve"> to discuss the amendment</w:t>
      </w:r>
      <w:r w:rsidR="007F3382">
        <w:t>.</w:t>
      </w:r>
    </w:p>
    <w:p w14:paraId="6285FCAB" w14:textId="19FD222C" w:rsidR="00A25DCF" w:rsidRDefault="00030FB2" w:rsidP="00A25DCF">
      <w:pPr>
        <w:pStyle w:val="ListParagraph"/>
        <w:numPr>
          <w:ilvl w:val="0"/>
          <w:numId w:val="32"/>
        </w:numPr>
        <w:jc w:val="both"/>
      </w:pPr>
      <w:r>
        <w:t xml:space="preserve">He </w:t>
      </w:r>
      <w:r w:rsidR="00D74AD2">
        <w:t>visited</w:t>
      </w:r>
      <w:r w:rsidR="00E55188">
        <w:t xml:space="preserve"> San Diego with the WCWCD</w:t>
      </w:r>
      <w:r w:rsidR="00D74AD2">
        <w:t xml:space="preserve"> board and toured their reuse and </w:t>
      </w:r>
      <w:r w:rsidR="00503CD7">
        <w:t>purification facilities.  They put Type 1 water in reservoirs, then run it through the water treatment system and a five-step purification process</w:t>
      </w:r>
      <w:r w:rsidR="00D45E8B">
        <w:t xml:space="preserve"> for culinary water</w:t>
      </w:r>
      <w:r w:rsidR="00503CD7">
        <w:t xml:space="preserve">.  At the end of the process, </w:t>
      </w:r>
      <w:r w:rsidR="00F17A4A">
        <w:t xml:space="preserve">the water is so pure that </w:t>
      </w:r>
      <w:r w:rsidR="00503CD7">
        <w:t>they have to add minerals back to provide taste</w:t>
      </w:r>
      <w:r w:rsidR="00F17A4A">
        <w:t xml:space="preserve">.  It is an expensive process, but the community is in favor of it.  </w:t>
      </w:r>
    </w:p>
    <w:p w14:paraId="2F5C7340" w14:textId="77058E0C" w:rsidR="00C104F9" w:rsidRDefault="00C847BB" w:rsidP="00A25DCF">
      <w:pPr>
        <w:pStyle w:val="ListParagraph"/>
        <w:numPr>
          <w:ilvl w:val="0"/>
          <w:numId w:val="32"/>
        </w:numPr>
        <w:jc w:val="both"/>
      </w:pPr>
      <w:r>
        <w:t xml:space="preserve">He attended the WCWCD </w:t>
      </w:r>
      <w:r w:rsidR="00AD709C">
        <w:t>Administrative Advisory Committee</w:t>
      </w:r>
      <w:r>
        <w:t xml:space="preserve"> </w:t>
      </w:r>
      <w:r w:rsidR="00AD709C">
        <w:t>m</w:t>
      </w:r>
      <w:r>
        <w:t xml:space="preserve">eeting with Mr. Jacobsen earlier that day.  They are considering developing </w:t>
      </w:r>
      <w:r w:rsidR="00EF3D6A">
        <w:t xml:space="preserve">ultra water efficiency standards that would reduce the consumption of water in new developments </w:t>
      </w:r>
      <w:r w:rsidR="00F64BDE">
        <w:t xml:space="preserve">from 0.59 </w:t>
      </w:r>
      <w:r w:rsidR="00EF3D6A">
        <w:t>to 0.3</w:t>
      </w:r>
      <w:r w:rsidR="0013235E">
        <w:t>9 acre</w:t>
      </w:r>
      <w:r w:rsidR="006468EA">
        <w:t>-</w:t>
      </w:r>
      <w:r w:rsidR="0013235E">
        <w:t xml:space="preserve">feet. </w:t>
      </w:r>
      <w:r w:rsidR="00F64BDE">
        <w:t xml:space="preserve"> </w:t>
      </w:r>
      <w:r w:rsidR="0013235E">
        <w:t xml:space="preserve">They are discussing requiring projects outside of </w:t>
      </w:r>
      <w:r w:rsidR="006B2FCB">
        <w:t>municipal boundaries to adhere to the ultra</w:t>
      </w:r>
      <w:r w:rsidR="00045A61">
        <w:t>-</w:t>
      </w:r>
      <w:r w:rsidR="004F3C92">
        <w:t>efficiency</w:t>
      </w:r>
      <w:r w:rsidR="006B2FCB">
        <w:t xml:space="preserve"> standard and mandating that they join either the Saint George Reclamation Facility or Ash Creek</w:t>
      </w:r>
      <w:r w:rsidR="00B34850">
        <w:t xml:space="preserve"> </w:t>
      </w:r>
      <w:r w:rsidR="0059179B">
        <w:t>if they wish to join the Regional Water</w:t>
      </w:r>
      <w:r w:rsidR="004E79C4">
        <w:t xml:space="preserve"> Service Agreement (“RWSA”)</w:t>
      </w:r>
      <w:r w:rsidR="00F12D5E">
        <w:t xml:space="preserve">.  </w:t>
      </w:r>
      <w:r w:rsidR="00891421">
        <w:t xml:space="preserve">They also discussed </w:t>
      </w:r>
      <w:r w:rsidR="006468EA">
        <w:t xml:space="preserve">the </w:t>
      </w:r>
      <w:r w:rsidR="00891421">
        <w:t>requirements for Leeds to join the RWSA.  Some concern was expressed about how many municipalities should be allowed in due to the scarcity of water</w:t>
      </w:r>
      <w:r w:rsidR="002D68B0">
        <w:t xml:space="preserve">.  They also discussed the policy on new water parks.  Water parks are generally more efficient than golf courses or public parks, but public perception is a concern.  </w:t>
      </w:r>
    </w:p>
    <w:p w14:paraId="2703E436" w14:textId="2B276616" w:rsidR="00C847BB" w:rsidRDefault="00C104F9" w:rsidP="00A25DCF">
      <w:pPr>
        <w:pStyle w:val="ListParagraph"/>
        <w:numPr>
          <w:ilvl w:val="0"/>
          <w:numId w:val="32"/>
        </w:numPr>
        <w:jc w:val="both"/>
      </w:pPr>
      <w:r>
        <w:t>THE WCWCD is</w:t>
      </w:r>
      <w:r w:rsidR="001E6ACD">
        <w:t xml:space="preserve"> currently working on the planned expansion of the Quail Creek water treatment plant to increase it from </w:t>
      </w:r>
      <w:r w:rsidR="00D6546A">
        <w:t xml:space="preserve">60 million gallons a day to 90 million and add other facilities like </w:t>
      </w:r>
      <w:r w:rsidR="00500F0B">
        <w:t>dissolved air flotation.  They expect to complete the project in early 2026</w:t>
      </w:r>
      <w:r w:rsidR="0045489A">
        <w:t xml:space="preserve">.  </w:t>
      </w:r>
    </w:p>
    <w:p w14:paraId="20E85D6F" w14:textId="0D552971" w:rsidR="00C104F9" w:rsidRDefault="00C104F9" w:rsidP="00A25DCF">
      <w:pPr>
        <w:pStyle w:val="ListParagraph"/>
        <w:numPr>
          <w:ilvl w:val="0"/>
          <w:numId w:val="32"/>
        </w:numPr>
        <w:jc w:val="both"/>
      </w:pPr>
      <w:r>
        <w:t xml:space="preserve">He encouraged the Council to participate in the Drought Contingency Plan survey.  </w:t>
      </w:r>
    </w:p>
    <w:p w14:paraId="7A2F4CDE" w14:textId="77777777" w:rsidR="00E44998" w:rsidRPr="00E44998" w:rsidRDefault="00E44998" w:rsidP="00FD6806">
      <w:pPr>
        <w:jc w:val="both"/>
      </w:pPr>
    </w:p>
    <w:p w14:paraId="45560128" w14:textId="06A0AE0C" w:rsidR="00B6189F" w:rsidRDefault="00B6189F" w:rsidP="00FD6806">
      <w:pPr>
        <w:pStyle w:val="ListParagraph"/>
        <w:numPr>
          <w:ilvl w:val="0"/>
          <w:numId w:val="1"/>
        </w:numPr>
        <w:jc w:val="both"/>
        <w:rPr>
          <w:b/>
          <w:bCs/>
          <w:u w:val="single"/>
        </w:rPr>
      </w:pPr>
      <w:r>
        <w:rPr>
          <w:b/>
          <w:bCs/>
          <w:u w:val="single"/>
        </w:rPr>
        <w:t>Executive Session.</w:t>
      </w:r>
    </w:p>
    <w:p w14:paraId="3A4BE28C" w14:textId="77777777" w:rsidR="00B6189F" w:rsidRDefault="00B6189F" w:rsidP="00B6189F">
      <w:pPr>
        <w:jc w:val="both"/>
      </w:pPr>
    </w:p>
    <w:p w14:paraId="47745774" w14:textId="63E87089" w:rsidR="003E1C8C" w:rsidRPr="003E1C8C" w:rsidRDefault="003E1C8C" w:rsidP="003E1C8C">
      <w:pPr>
        <w:jc w:val="both"/>
        <w:rPr>
          <w:b/>
          <w:bCs/>
        </w:rPr>
      </w:pPr>
      <w:r w:rsidRPr="003E1C8C">
        <w:rPr>
          <w:b/>
          <w:bCs/>
        </w:rPr>
        <w:t xml:space="preserve">Council Member </w:t>
      </w:r>
      <w:r>
        <w:rPr>
          <w:b/>
          <w:bCs/>
        </w:rPr>
        <w:t>Waite</w:t>
      </w:r>
      <w:r w:rsidRPr="003E1C8C">
        <w:rPr>
          <w:b/>
          <w:bCs/>
        </w:rPr>
        <w:t xml:space="preserve"> moved to go into </w:t>
      </w:r>
      <w:r w:rsidR="006468EA">
        <w:rPr>
          <w:b/>
          <w:bCs/>
        </w:rPr>
        <w:t xml:space="preserve">an </w:t>
      </w:r>
      <w:r w:rsidRPr="003E1C8C">
        <w:rPr>
          <w:b/>
          <w:bCs/>
        </w:rPr>
        <w:t xml:space="preserve">Executive Session to Discuss </w:t>
      </w:r>
      <w:r w:rsidR="006468EA">
        <w:rPr>
          <w:b/>
          <w:bCs/>
        </w:rPr>
        <w:t xml:space="preserve">the </w:t>
      </w:r>
      <w:r w:rsidR="0022196F">
        <w:rPr>
          <w:b/>
          <w:bCs/>
        </w:rPr>
        <w:t>Acquisition of Real Property and Potential Litigation</w:t>
      </w:r>
      <w:r w:rsidRPr="003E1C8C">
        <w:rPr>
          <w:b/>
          <w:bCs/>
        </w:rPr>
        <w:t xml:space="preserve">. </w:t>
      </w:r>
      <w:r w:rsidR="0022196F">
        <w:rPr>
          <w:b/>
          <w:bCs/>
        </w:rPr>
        <w:t xml:space="preserve"> </w:t>
      </w:r>
      <w:r w:rsidRPr="003E1C8C">
        <w:rPr>
          <w:b/>
          <w:bCs/>
        </w:rPr>
        <w:t xml:space="preserve">Council Member </w:t>
      </w:r>
      <w:r>
        <w:rPr>
          <w:b/>
          <w:bCs/>
        </w:rPr>
        <w:t>Hinton</w:t>
      </w:r>
      <w:r w:rsidRPr="003E1C8C">
        <w:rPr>
          <w:b/>
          <w:bCs/>
        </w:rPr>
        <w:t xml:space="preserve"> seconded the motion. </w:t>
      </w:r>
      <w:r w:rsidR="00224D9B">
        <w:rPr>
          <w:b/>
          <w:bCs/>
        </w:rPr>
        <w:t xml:space="preserve"> </w:t>
      </w:r>
      <w:r w:rsidRPr="003E1C8C">
        <w:rPr>
          <w:b/>
          <w:bCs/>
        </w:rPr>
        <w:t xml:space="preserve">Vote on Motion: Council Member Waite-Yes; Council Member Pond-Yes; Council Member Hinton-Yes; Council Member Burton-Yes; Council Member Shakespeare-Yes. </w:t>
      </w:r>
      <w:r w:rsidR="0022196F">
        <w:rPr>
          <w:b/>
          <w:bCs/>
        </w:rPr>
        <w:t xml:space="preserve"> </w:t>
      </w:r>
      <w:r w:rsidRPr="003E1C8C">
        <w:rPr>
          <w:b/>
          <w:bCs/>
        </w:rPr>
        <w:t xml:space="preserve">The motion passed unanimously. </w:t>
      </w:r>
    </w:p>
    <w:p w14:paraId="554BD927" w14:textId="77777777" w:rsidR="003E1C8C" w:rsidRDefault="003E1C8C" w:rsidP="003E1C8C">
      <w:pPr>
        <w:jc w:val="both"/>
      </w:pPr>
    </w:p>
    <w:p w14:paraId="6ED01365" w14:textId="3032F6FD" w:rsidR="00B6189F" w:rsidRDefault="003E1C8C" w:rsidP="003E1C8C">
      <w:pPr>
        <w:jc w:val="both"/>
      </w:pPr>
      <w:r>
        <w:t>The City Council was in Executive Session from 8:06 p.m. to 8:40 p.m.</w:t>
      </w:r>
    </w:p>
    <w:p w14:paraId="6C413A4D" w14:textId="77777777" w:rsidR="00B6189F" w:rsidRPr="00B6189F" w:rsidRDefault="00B6189F" w:rsidP="00B6189F">
      <w:pPr>
        <w:jc w:val="both"/>
      </w:pPr>
    </w:p>
    <w:p w14:paraId="03A4C9DA" w14:textId="07D3043B" w:rsidR="00A060D5" w:rsidRPr="009771AA" w:rsidRDefault="001A0D23" w:rsidP="00FD6806">
      <w:pPr>
        <w:pStyle w:val="ListParagraph"/>
        <w:numPr>
          <w:ilvl w:val="0"/>
          <w:numId w:val="1"/>
        </w:numPr>
        <w:jc w:val="both"/>
        <w:rPr>
          <w:b/>
          <w:bCs/>
          <w:u w:val="single"/>
        </w:rPr>
      </w:pPr>
      <w:r w:rsidRPr="009771AA">
        <w:rPr>
          <w:b/>
          <w:bCs/>
          <w:u w:val="single"/>
        </w:rPr>
        <w:t>Adjournment</w:t>
      </w:r>
      <w:r w:rsidR="006A5225">
        <w:rPr>
          <w:b/>
          <w:bCs/>
          <w:u w:val="single"/>
        </w:rPr>
        <w:t>.</w:t>
      </w:r>
    </w:p>
    <w:p w14:paraId="63E06491" w14:textId="77777777" w:rsidR="00B87F89" w:rsidRDefault="00B87F89" w:rsidP="00FD6806">
      <w:pPr>
        <w:jc w:val="both"/>
        <w:rPr>
          <w:b/>
          <w:bCs/>
          <w:u w:val="single"/>
        </w:rPr>
      </w:pPr>
    </w:p>
    <w:p w14:paraId="327F0D9B" w14:textId="32D1EF39" w:rsidR="00F95AA7" w:rsidRDefault="001A0D23" w:rsidP="00FD6806">
      <w:pPr>
        <w:jc w:val="both"/>
        <w:rPr>
          <w:b/>
          <w:bCs/>
        </w:rPr>
      </w:pPr>
      <w:r w:rsidRPr="00D56DEB">
        <w:rPr>
          <w:b/>
          <w:bCs/>
        </w:rPr>
        <w:t xml:space="preserve">Council Member </w:t>
      </w:r>
      <w:r w:rsidR="00D56DEB" w:rsidRPr="00D56DEB">
        <w:rPr>
          <w:b/>
          <w:bCs/>
        </w:rPr>
        <w:t>Shakespeare</w:t>
      </w:r>
      <w:r w:rsidR="008271FE" w:rsidRPr="00D56DEB">
        <w:rPr>
          <w:b/>
          <w:bCs/>
        </w:rPr>
        <w:t xml:space="preserve"> </w:t>
      </w:r>
      <w:r w:rsidRPr="00D56DEB">
        <w:rPr>
          <w:b/>
          <w:bCs/>
        </w:rPr>
        <w:t>moved to ADJOURN</w:t>
      </w:r>
      <w:r w:rsidR="002545C2" w:rsidRPr="00D56DEB">
        <w:rPr>
          <w:b/>
          <w:bCs/>
        </w:rPr>
        <w:t xml:space="preserve">.  </w:t>
      </w:r>
      <w:r w:rsidRPr="00D56DEB">
        <w:rPr>
          <w:b/>
          <w:bCs/>
        </w:rPr>
        <w:t xml:space="preserve">Council Member </w:t>
      </w:r>
      <w:r w:rsidR="00D56DEB" w:rsidRPr="00D56DEB">
        <w:rPr>
          <w:b/>
          <w:bCs/>
        </w:rPr>
        <w:t>Hinton</w:t>
      </w:r>
      <w:r w:rsidR="008271FE" w:rsidRPr="00D56DEB">
        <w:rPr>
          <w:b/>
          <w:bCs/>
        </w:rPr>
        <w:t xml:space="preserve"> </w:t>
      </w:r>
      <w:r w:rsidRPr="00D56DEB">
        <w:rPr>
          <w:b/>
          <w:bCs/>
        </w:rPr>
        <w:t>seconded the motion</w:t>
      </w:r>
      <w:r w:rsidR="002545C2" w:rsidRPr="00D56DEB">
        <w:rPr>
          <w:b/>
          <w:bCs/>
        </w:rPr>
        <w:t xml:space="preserve">.  </w:t>
      </w:r>
      <w:r w:rsidRPr="00D56DEB">
        <w:rPr>
          <w:b/>
          <w:bCs/>
        </w:rPr>
        <w:t>The motion passed with the unanimous consent of the Council</w:t>
      </w:r>
      <w:r w:rsidR="002545C2" w:rsidRPr="00D56DEB">
        <w:rPr>
          <w:b/>
          <w:bCs/>
        </w:rPr>
        <w:t>.</w:t>
      </w:r>
      <w:r w:rsidR="002545C2">
        <w:rPr>
          <w:b/>
          <w:bCs/>
        </w:rPr>
        <w:t xml:space="preserve">  </w:t>
      </w:r>
    </w:p>
    <w:p w14:paraId="4F39C19C" w14:textId="77777777" w:rsidR="00000A5D" w:rsidRPr="00000A5D" w:rsidRDefault="00000A5D" w:rsidP="006468EA">
      <w:pPr>
        <w:keepNext/>
        <w:keepLines/>
        <w:jc w:val="both"/>
        <w:rPr>
          <w:b/>
          <w:bCs/>
          <w:u w:val="single"/>
        </w:rPr>
      </w:pPr>
    </w:p>
    <w:p w14:paraId="75C55064" w14:textId="412C2925" w:rsidR="00A060D5" w:rsidRPr="009771AA" w:rsidRDefault="001A0D23" w:rsidP="006468EA">
      <w:pPr>
        <w:keepNext/>
        <w:keepLines/>
        <w:jc w:val="both"/>
        <w:rPr>
          <w:bCs/>
        </w:rPr>
      </w:pPr>
      <w:r w:rsidRPr="009771AA">
        <w:rPr>
          <w:bCs/>
        </w:rPr>
        <w:t xml:space="preserve">The </w:t>
      </w:r>
      <w:r w:rsidR="006A5225">
        <w:rPr>
          <w:bCs/>
        </w:rPr>
        <w:t xml:space="preserve">City Council </w:t>
      </w:r>
      <w:r w:rsidRPr="009771AA">
        <w:rPr>
          <w:bCs/>
        </w:rPr>
        <w:t>Meeting adjourned at</w:t>
      </w:r>
      <w:r w:rsidR="00EF1F4B">
        <w:rPr>
          <w:bCs/>
        </w:rPr>
        <w:t xml:space="preserve"> </w:t>
      </w:r>
      <w:r w:rsidR="00D56DEB">
        <w:rPr>
          <w:bCs/>
        </w:rPr>
        <w:t xml:space="preserve">8:41 </w:t>
      </w:r>
      <w:r w:rsidR="00727BB5">
        <w:rPr>
          <w:bCs/>
        </w:rPr>
        <w:t>p.m.</w:t>
      </w:r>
    </w:p>
    <w:p w14:paraId="2DA9FA8D" w14:textId="77777777" w:rsidR="009C6369" w:rsidRPr="009771AA" w:rsidRDefault="009C6369" w:rsidP="006468EA">
      <w:pPr>
        <w:keepNext/>
        <w:keepLines/>
        <w:jc w:val="both"/>
        <w:rPr>
          <w:b/>
        </w:rPr>
      </w:pPr>
    </w:p>
    <w:p w14:paraId="6CFDAE30" w14:textId="77777777" w:rsidR="00351953" w:rsidRPr="009771AA" w:rsidRDefault="00351953" w:rsidP="006468EA">
      <w:pPr>
        <w:keepNext/>
        <w:keepLines/>
        <w:jc w:val="both"/>
        <w:rPr>
          <w:b/>
        </w:rPr>
      </w:pPr>
    </w:p>
    <w:p w14:paraId="5B1065C4" w14:textId="77777777" w:rsidR="00892637" w:rsidRPr="009771AA" w:rsidRDefault="00892637" w:rsidP="006468EA">
      <w:pPr>
        <w:keepNext/>
        <w:keepLines/>
        <w:jc w:val="both"/>
        <w:rPr>
          <w:b/>
        </w:rPr>
      </w:pPr>
    </w:p>
    <w:p w14:paraId="1F1CF3A3" w14:textId="77777777" w:rsidR="00A060D5" w:rsidRPr="009771AA" w:rsidRDefault="001A0D23" w:rsidP="006468EA">
      <w:pPr>
        <w:keepNext/>
        <w:keepLines/>
        <w:jc w:val="both"/>
        <w:rPr>
          <w:b/>
          <w:bCs/>
        </w:rPr>
      </w:pPr>
      <w:r w:rsidRPr="009771AA">
        <w:rPr>
          <w:b/>
        </w:rPr>
        <w:t>__________________________________</w:t>
      </w:r>
    </w:p>
    <w:p w14:paraId="34BB691E" w14:textId="77777777" w:rsidR="00A060D5" w:rsidRPr="009771AA" w:rsidRDefault="001A0D23" w:rsidP="006468EA">
      <w:pPr>
        <w:keepNext/>
        <w:keepLines/>
        <w:jc w:val="both"/>
        <w:outlineLvl w:val="0"/>
      </w:pPr>
      <w:r>
        <w:t>Chris Shelley</w:t>
      </w:r>
    </w:p>
    <w:p w14:paraId="14BC6085" w14:textId="77777777" w:rsidR="00A060D5" w:rsidRPr="009771AA" w:rsidRDefault="001A0D23" w:rsidP="006468EA">
      <w:pPr>
        <w:keepNext/>
        <w:keepLines/>
        <w:jc w:val="both"/>
        <w:outlineLvl w:val="0"/>
      </w:pPr>
      <w:r>
        <w:t>City Recorder</w:t>
      </w:r>
    </w:p>
    <w:p w14:paraId="19CF7FC6" w14:textId="77777777" w:rsidR="00A060D5" w:rsidRPr="009771AA" w:rsidRDefault="00A060D5" w:rsidP="006468EA">
      <w:pPr>
        <w:keepNext/>
        <w:keepLines/>
        <w:jc w:val="both"/>
        <w:rPr>
          <w:bCs/>
        </w:rPr>
      </w:pPr>
    </w:p>
    <w:p w14:paraId="48657DE9" w14:textId="77777777" w:rsidR="008923BE" w:rsidRPr="009771AA" w:rsidRDefault="001A0D23" w:rsidP="006468EA">
      <w:pPr>
        <w:keepNext/>
        <w:keepLines/>
        <w:jc w:val="both"/>
        <w:rPr>
          <w:u w:val="single"/>
        </w:rPr>
      </w:pPr>
      <w:r w:rsidRPr="009771AA">
        <w:rPr>
          <w:bCs/>
        </w:rPr>
        <w:t>Approved</w:t>
      </w:r>
      <w:r w:rsidRPr="009771AA">
        <w:t xml:space="preserve">:  </w:t>
      </w:r>
      <w:r w:rsidRPr="009771AA">
        <w:rPr>
          <w:u w:val="single"/>
        </w:rPr>
        <w:tab/>
      </w:r>
      <w:r w:rsidRPr="009771AA">
        <w:rPr>
          <w:u w:val="single"/>
        </w:rPr>
        <w:tab/>
      </w:r>
      <w:r w:rsidRPr="009771AA">
        <w:rPr>
          <w:u w:val="single"/>
        </w:rPr>
        <w:tab/>
      </w:r>
      <w:r w:rsidRPr="009771AA">
        <w:rPr>
          <w:u w:val="single"/>
        </w:rPr>
        <w:tab/>
      </w:r>
      <w:r w:rsidRPr="009771AA">
        <w:rPr>
          <w:u w:val="single"/>
        </w:rPr>
        <w:tab/>
      </w:r>
    </w:p>
    <w:p w14:paraId="789C2936" w14:textId="77777777" w:rsidR="00A32D30" w:rsidRPr="009771AA" w:rsidRDefault="00A32D30" w:rsidP="00FD6806">
      <w:pPr>
        <w:jc w:val="both"/>
        <w:rPr>
          <w:u w:val="single"/>
        </w:rPr>
      </w:pPr>
    </w:p>
    <w:sectPr w:rsidR="00A32D30" w:rsidRPr="009771AA" w:rsidSect="003C114E">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E37C3" w14:textId="77777777" w:rsidR="0075324B" w:rsidRDefault="0075324B">
      <w:r>
        <w:separator/>
      </w:r>
    </w:p>
  </w:endnote>
  <w:endnote w:type="continuationSeparator" w:id="0">
    <w:p w14:paraId="70C7E238" w14:textId="77777777" w:rsidR="0075324B" w:rsidRDefault="00753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3554B" w14:textId="77777777" w:rsidR="00D850A8" w:rsidRPr="00390E21" w:rsidRDefault="001A0D23" w:rsidP="00D850A8">
    <w:pPr>
      <w:pStyle w:val="Footer"/>
      <w:pBdr>
        <w:top w:val="thinThickSmallGap" w:sz="24" w:space="1" w:color="622423"/>
      </w:pBdr>
      <w:tabs>
        <w:tab w:val="clear" w:pos="4320"/>
        <w:tab w:val="clear" w:pos="8640"/>
        <w:tab w:val="right" w:pos="9810"/>
      </w:tabs>
    </w:pPr>
    <w:r w:rsidRPr="00390E21">
      <w:rPr>
        <w:sz w:val="22"/>
        <w:szCs w:val="22"/>
      </w:rPr>
      <w:t>Santa Clara City Council</w:t>
    </w:r>
    <w:r w:rsidRPr="00390E21">
      <w:tab/>
      <w:t xml:space="preserve">Page </w:t>
    </w:r>
    <w:r>
      <w:fldChar w:fldCharType="begin"/>
    </w:r>
    <w:r>
      <w:instrText xml:space="preserve"> PAGE   \* MERGEFORMAT </w:instrText>
    </w:r>
    <w:r>
      <w:fldChar w:fldCharType="separate"/>
    </w:r>
    <w:r>
      <w:rPr>
        <w:noProof/>
      </w:rPr>
      <w:t>1</w:t>
    </w:r>
    <w:r>
      <w:rPr>
        <w:noProof/>
      </w:rPr>
      <w:fldChar w:fldCharType="end"/>
    </w:r>
  </w:p>
  <w:p w14:paraId="0C1BE61B" w14:textId="455A4E70" w:rsidR="000F3923" w:rsidRPr="00EE7F60" w:rsidRDefault="003E5B19" w:rsidP="00EE7F60">
    <w:pPr>
      <w:pStyle w:val="Footer"/>
      <w:pBdr>
        <w:top w:val="thinThickSmallGap" w:sz="24" w:space="1" w:color="622423"/>
      </w:pBdr>
      <w:tabs>
        <w:tab w:val="clear" w:pos="4320"/>
        <w:tab w:val="clear" w:pos="8640"/>
        <w:tab w:val="right" w:pos="9810"/>
      </w:tabs>
      <w:rPr>
        <w:sz w:val="22"/>
        <w:szCs w:val="22"/>
      </w:rPr>
    </w:pPr>
    <w:r>
      <w:rPr>
        <w:sz w:val="22"/>
        <w:szCs w:val="22"/>
      </w:rPr>
      <w:t>January 29,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E30CD7" w14:textId="77777777" w:rsidR="0075324B" w:rsidRDefault="0075324B">
      <w:r>
        <w:separator/>
      </w:r>
    </w:p>
  </w:footnote>
  <w:footnote w:type="continuationSeparator" w:id="0">
    <w:p w14:paraId="59E96919" w14:textId="77777777" w:rsidR="0075324B" w:rsidRDefault="007532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F6650" w14:textId="2C90F613" w:rsidR="00993BBE" w:rsidRDefault="00993B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D3896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4078B"/>
    <w:multiLevelType w:val="hybridMultilevel"/>
    <w:tmpl w:val="FFD2B362"/>
    <w:lvl w:ilvl="0" w:tplc="EE3AEFB6">
      <w:start w:val="1"/>
      <w:numFmt w:val="decimal"/>
      <w:lvlText w:val="%1."/>
      <w:lvlJc w:val="left"/>
      <w:pPr>
        <w:tabs>
          <w:tab w:val="num" w:pos="720"/>
        </w:tabs>
        <w:ind w:left="720" w:hanging="720"/>
      </w:pPr>
      <w:rPr>
        <w:rFonts w:hint="default"/>
        <w:b/>
        <w:i w:val="0"/>
      </w:rPr>
    </w:lvl>
    <w:lvl w:ilvl="1" w:tplc="98768DD6">
      <w:start w:val="1"/>
      <w:numFmt w:val="lowerLetter"/>
      <w:lvlText w:val="%2."/>
      <w:lvlJc w:val="left"/>
      <w:pPr>
        <w:tabs>
          <w:tab w:val="num" w:pos="1440"/>
        </w:tabs>
        <w:ind w:left="1440" w:hanging="360"/>
      </w:pPr>
    </w:lvl>
    <w:lvl w:ilvl="2" w:tplc="E9C85DAE">
      <w:start w:val="2"/>
      <w:numFmt w:val="lowerRoman"/>
      <w:lvlText w:val="%3."/>
      <w:lvlJc w:val="left"/>
      <w:pPr>
        <w:ind w:left="2700" w:hanging="720"/>
      </w:pPr>
      <w:rPr>
        <w:rFonts w:hint="default"/>
      </w:rPr>
    </w:lvl>
    <w:lvl w:ilvl="3" w:tplc="3DBE0B20" w:tentative="1">
      <w:start w:val="1"/>
      <w:numFmt w:val="decimal"/>
      <w:lvlText w:val="%4."/>
      <w:lvlJc w:val="left"/>
      <w:pPr>
        <w:tabs>
          <w:tab w:val="num" w:pos="2880"/>
        </w:tabs>
        <w:ind w:left="2880" w:hanging="360"/>
      </w:pPr>
    </w:lvl>
    <w:lvl w:ilvl="4" w:tplc="465A50AE" w:tentative="1">
      <w:start w:val="1"/>
      <w:numFmt w:val="lowerLetter"/>
      <w:lvlText w:val="%5."/>
      <w:lvlJc w:val="left"/>
      <w:pPr>
        <w:tabs>
          <w:tab w:val="num" w:pos="3600"/>
        </w:tabs>
        <w:ind w:left="3600" w:hanging="360"/>
      </w:pPr>
    </w:lvl>
    <w:lvl w:ilvl="5" w:tplc="7D0476A4" w:tentative="1">
      <w:start w:val="1"/>
      <w:numFmt w:val="lowerRoman"/>
      <w:lvlText w:val="%6."/>
      <w:lvlJc w:val="right"/>
      <w:pPr>
        <w:tabs>
          <w:tab w:val="num" w:pos="4320"/>
        </w:tabs>
        <w:ind w:left="4320" w:hanging="180"/>
      </w:pPr>
    </w:lvl>
    <w:lvl w:ilvl="6" w:tplc="01404FCC" w:tentative="1">
      <w:start w:val="1"/>
      <w:numFmt w:val="decimal"/>
      <w:lvlText w:val="%7."/>
      <w:lvlJc w:val="left"/>
      <w:pPr>
        <w:tabs>
          <w:tab w:val="num" w:pos="5040"/>
        </w:tabs>
        <w:ind w:left="5040" w:hanging="360"/>
      </w:pPr>
    </w:lvl>
    <w:lvl w:ilvl="7" w:tplc="B388D9FC" w:tentative="1">
      <w:start w:val="1"/>
      <w:numFmt w:val="lowerLetter"/>
      <w:lvlText w:val="%8."/>
      <w:lvlJc w:val="left"/>
      <w:pPr>
        <w:tabs>
          <w:tab w:val="num" w:pos="5760"/>
        </w:tabs>
        <w:ind w:left="5760" w:hanging="360"/>
      </w:pPr>
    </w:lvl>
    <w:lvl w:ilvl="8" w:tplc="115C4352" w:tentative="1">
      <w:start w:val="1"/>
      <w:numFmt w:val="lowerRoman"/>
      <w:lvlText w:val="%9."/>
      <w:lvlJc w:val="right"/>
      <w:pPr>
        <w:tabs>
          <w:tab w:val="num" w:pos="6480"/>
        </w:tabs>
        <w:ind w:left="6480" w:hanging="180"/>
      </w:pPr>
    </w:lvl>
  </w:abstractNum>
  <w:abstractNum w:abstractNumId="2" w15:restartNumberingAfterBreak="0">
    <w:nsid w:val="09D13CBA"/>
    <w:multiLevelType w:val="hybridMultilevel"/>
    <w:tmpl w:val="6D364A98"/>
    <w:lvl w:ilvl="0" w:tplc="65BECA70">
      <w:start w:val="1"/>
      <w:numFmt w:val="bullet"/>
      <w:lvlText w:val=""/>
      <w:lvlJc w:val="left"/>
      <w:pPr>
        <w:ind w:left="720" w:hanging="360"/>
      </w:pPr>
      <w:rPr>
        <w:rFonts w:ascii="Symbol" w:hAnsi="Symbol" w:hint="default"/>
      </w:rPr>
    </w:lvl>
    <w:lvl w:ilvl="1" w:tplc="E3C6BE72" w:tentative="1">
      <w:start w:val="1"/>
      <w:numFmt w:val="bullet"/>
      <w:lvlText w:val="o"/>
      <w:lvlJc w:val="left"/>
      <w:pPr>
        <w:ind w:left="1440" w:hanging="360"/>
      </w:pPr>
      <w:rPr>
        <w:rFonts w:ascii="Courier New" w:hAnsi="Courier New" w:cs="Courier New" w:hint="default"/>
      </w:rPr>
    </w:lvl>
    <w:lvl w:ilvl="2" w:tplc="9804380A" w:tentative="1">
      <w:start w:val="1"/>
      <w:numFmt w:val="bullet"/>
      <w:lvlText w:val=""/>
      <w:lvlJc w:val="left"/>
      <w:pPr>
        <w:ind w:left="2160" w:hanging="360"/>
      </w:pPr>
      <w:rPr>
        <w:rFonts w:ascii="Wingdings" w:hAnsi="Wingdings" w:hint="default"/>
      </w:rPr>
    </w:lvl>
    <w:lvl w:ilvl="3" w:tplc="2BB04B10" w:tentative="1">
      <w:start w:val="1"/>
      <w:numFmt w:val="bullet"/>
      <w:lvlText w:val=""/>
      <w:lvlJc w:val="left"/>
      <w:pPr>
        <w:ind w:left="2880" w:hanging="360"/>
      </w:pPr>
      <w:rPr>
        <w:rFonts w:ascii="Symbol" w:hAnsi="Symbol" w:hint="default"/>
      </w:rPr>
    </w:lvl>
    <w:lvl w:ilvl="4" w:tplc="0CE29916" w:tentative="1">
      <w:start w:val="1"/>
      <w:numFmt w:val="bullet"/>
      <w:lvlText w:val="o"/>
      <w:lvlJc w:val="left"/>
      <w:pPr>
        <w:ind w:left="3600" w:hanging="360"/>
      </w:pPr>
      <w:rPr>
        <w:rFonts w:ascii="Courier New" w:hAnsi="Courier New" w:cs="Courier New" w:hint="default"/>
      </w:rPr>
    </w:lvl>
    <w:lvl w:ilvl="5" w:tplc="620CF612" w:tentative="1">
      <w:start w:val="1"/>
      <w:numFmt w:val="bullet"/>
      <w:lvlText w:val=""/>
      <w:lvlJc w:val="left"/>
      <w:pPr>
        <w:ind w:left="4320" w:hanging="360"/>
      </w:pPr>
      <w:rPr>
        <w:rFonts w:ascii="Wingdings" w:hAnsi="Wingdings" w:hint="default"/>
      </w:rPr>
    </w:lvl>
    <w:lvl w:ilvl="6" w:tplc="D83C0F58" w:tentative="1">
      <w:start w:val="1"/>
      <w:numFmt w:val="bullet"/>
      <w:lvlText w:val=""/>
      <w:lvlJc w:val="left"/>
      <w:pPr>
        <w:ind w:left="5040" w:hanging="360"/>
      </w:pPr>
      <w:rPr>
        <w:rFonts w:ascii="Symbol" w:hAnsi="Symbol" w:hint="default"/>
      </w:rPr>
    </w:lvl>
    <w:lvl w:ilvl="7" w:tplc="240C3B72" w:tentative="1">
      <w:start w:val="1"/>
      <w:numFmt w:val="bullet"/>
      <w:lvlText w:val="o"/>
      <w:lvlJc w:val="left"/>
      <w:pPr>
        <w:ind w:left="5760" w:hanging="360"/>
      </w:pPr>
      <w:rPr>
        <w:rFonts w:ascii="Courier New" w:hAnsi="Courier New" w:cs="Courier New" w:hint="default"/>
      </w:rPr>
    </w:lvl>
    <w:lvl w:ilvl="8" w:tplc="ECAADEC2" w:tentative="1">
      <w:start w:val="1"/>
      <w:numFmt w:val="bullet"/>
      <w:lvlText w:val=""/>
      <w:lvlJc w:val="left"/>
      <w:pPr>
        <w:ind w:left="6480" w:hanging="360"/>
      </w:pPr>
      <w:rPr>
        <w:rFonts w:ascii="Wingdings" w:hAnsi="Wingdings" w:hint="default"/>
      </w:rPr>
    </w:lvl>
  </w:abstractNum>
  <w:abstractNum w:abstractNumId="3" w15:restartNumberingAfterBreak="0">
    <w:nsid w:val="0C3F0A80"/>
    <w:multiLevelType w:val="hybridMultilevel"/>
    <w:tmpl w:val="A13AD6B8"/>
    <w:lvl w:ilvl="0" w:tplc="B8BEFA84">
      <w:start w:val="1"/>
      <w:numFmt w:val="lowerRoman"/>
      <w:lvlText w:val="%1."/>
      <w:lvlJc w:val="left"/>
      <w:pPr>
        <w:ind w:left="2160" w:hanging="720"/>
      </w:pPr>
      <w:rPr>
        <w:rFonts w:hint="default"/>
        <w:b/>
        <w:bCs/>
      </w:rPr>
    </w:lvl>
    <w:lvl w:ilvl="1" w:tplc="59F8F34C" w:tentative="1">
      <w:start w:val="1"/>
      <w:numFmt w:val="lowerLetter"/>
      <w:lvlText w:val="%2."/>
      <w:lvlJc w:val="left"/>
      <w:pPr>
        <w:ind w:left="2520" w:hanging="360"/>
      </w:pPr>
    </w:lvl>
    <w:lvl w:ilvl="2" w:tplc="34C01C1E" w:tentative="1">
      <w:start w:val="1"/>
      <w:numFmt w:val="lowerRoman"/>
      <w:lvlText w:val="%3."/>
      <w:lvlJc w:val="right"/>
      <w:pPr>
        <w:ind w:left="3240" w:hanging="180"/>
      </w:pPr>
    </w:lvl>
    <w:lvl w:ilvl="3" w:tplc="FBEE6A04" w:tentative="1">
      <w:start w:val="1"/>
      <w:numFmt w:val="decimal"/>
      <w:lvlText w:val="%4."/>
      <w:lvlJc w:val="left"/>
      <w:pPr>
        <w:ind w:left="3960" w:hanging="360"/>
      </w:pPr>
    </w:lvl>
    <w:lvl w:ilvl="4" w:tplc="AD646948" w:tentative="1">
      <w:start w:val="1"/>
      <w:numFmt w:val="lowerLetter"/>
      <w:lvlText w:val="%5."/>
      <w:lvlJc w:val="left"/>
      <w:pPr>
        <w:ind w:left="4680" w:hanging="360"/>
      </w:pPr>
    </w:lvl>
    <w:lvl w:ilvl="5" w:tplc="7F8699EE" w:tentative="1">
      <w:start w:val="1"/>
      <w:numFmt w:val="lowerRoman"/>
      <w:lvlText w:val="%6."/>
      <w:lvlJc w:val="right"/>
      <w:pPr>
        <w:ind w:left="5400" w:hanging="180"/>
      </w:pPr>
    </w:lvl>
    <w:lvl w:ilvl="6" w:tplc="BFF49A1C" w:tentative="1">
      <w:start w:val="1"/>
      <w:numFmt w:val="decimal"/>
      <w:lvlText w:val="%7."/>
      <w:lvlJc w:val="left"/>
      <w:pPr>
        <w:ind w:left="6120" w:hanging="360"/>
      </w:pPr>
    </w:lvl>
    <w:lvl w:ilvl="7" w:tplc="C6425A02" w:tentative="1">
      <w:start w:val="1"/>
      <w:numFmt w:val="lowerLetter"/>
      <w:lvlText w:val="%8."/>
      <w:lvlJc w:val="left"/>
      <w:pPr>
        <w:ind w:left="6840" w:hanging="360"/>
      </w:pPr>
    </w:lvl>
    <w:lvl w:ilvl="8" w:tplc="86560BBA" w:tentative="1">
      <w:start w:val="1"/>
      <w:numFmt w:val="lowerRoman"/>
      <w:lvlText w:val="%9."/>
      <w:lvlJc w:val="right"/>
      <w:pPr>
        <w:ind w:left="7560" w:hanging="180"/>
      </w:pPr>
    </w:lvl>
  </w:abstractNum>
  <w:abstractNum w:abstractNumId="4" w15:restartNumberingAfterBreak="0">
    <w:nsid w:val="0EA040BA"/>
    <w:multiLevelType w:val="hybridMultilevel"/>
    <w:tmpl w:val="F7701AB8"/>
    <w:lvl w:ilvl="0" w:tplc="8C1807F6">
      <w:start w:val="1"/>
      <w:numFmt w:val="upperLetter"/>
      <w:lvlText w:val="%1."/>
      <w:lvlJc w:val="left"/>
      <w:pPr>
        <w:ind w:left="1080" w:hanging="360"/>
      </w:pPr>
      <w:rPr>
        <w:rFonts w:hint="default"/>
        <w:b/>
        <w:bCs/>
      </w:rPr>
    </w:lvl>
    <w:lvl w:ilvl="1" w:tplc="C7CA1298">
      <w:start w:val="1"/>
      <w:numFmt w:val="lowerLetter"/>
      <w:lvlText w:val="%2."/>
      <w:lvlJc w:val="left"/>
      <w:pPr>
        <w:ind w:left="1800" w:hanging="360"/>
      </w:pPr>
    </w:lvl>
    <w:lvl w:ilvl="2" w:tplc="C9681276" w:tentative="1">
      <w:start w:val="1"/>
      <w:numFmt w:val="lowerRoman"/>
      <w:lvlText w:val="%3."/>
      <w:lvlJc w:val="right"/>
      <w:pPr>
        <w:ind w:left="2520" w:hanging="180"/>
      </w:pPr>
    </w:lvl>
    <w:lvl w:ilvl="3" w:tplc="90F8FA78" w:tentative="1">
      <w:start w:val="1"/>
      <w:numFmt w:val="decimal"/>
      <w:lvlText w:val="%4."/>
      <w:lvlJc w:val="left"/>
      <w:pPr>
        <w:ind w:left="3240" w:hanging="360"/>
      </w:pPr>
    </w:lvl>
    <w:lvl w:ilvl="4" w:tplc="8312AC84" w:tentative="1">
      <w:start w:val="1"/>
      <w:numFmt w:val="lowerLetter"/>
      <w:lvlText w:val="%5."/>
      <w:lvlJc w:val="left"/>
      <w:pPr>
        <w:ind w:left="3960" w:hanging="360"/>
      </w:pPr>
    </w:lvl>
    <w:lvl w:ilvl="5" w:tplc="C4EC2C74" w:tentative="1">
      <w:start w:val="1"/>
      <w:numFmt w:val="lowerRoman"/>
      <w:lvlText w:val="%6."/>
      <w:lvlJc w:val="right"/>
      <w:pPr>
        <w:ind w:left="4680" w:hanging="180"/>
      </w:pPr>
    </w:lvl>
    <w:lvl w:ilvl="6" w:tplc="A8486D64" w:tentative="1">
      <w:start w:val="1"/>
      <w:numFmt w:val="decimal"/>
      <w:lvlText w:val="%7."/>
      <w:lvlJc w:val="left"/>
      <w:pPr>
        <w:ind w:left="5400" w:hanging="360"/>
      </w:pPr>
    </w:lvl>
    <w:lvl w:ilvl="7" w:tplc="1AD01264" w:tentative="1">
      <w:start w:val="1"/>
      <w:numFmt w:val="lowerLetter"/>
      <w:lvlText w:val="%8."/>
      <w:lvlJc w:val="left"/>
      <w:pPr>
        <w:ind w:left="6120" w:hanging="360"/>
      </w:pPr>
    </w:lvl>
    <w:lvl w:ilvl="8" w:tplc="0840E682" w:tentative="1">
      <w:start w:val="1"/>
      <w:numFmt w:val="lowerRoman"/>
      <w:lvlText w:val="%9."/>
      <w:lvlJc w:val="right"/>
      <w:pPr>
        <w:ind w:left="6840" w:hanging="180"/>
      </w:pPr>
    </w:lvl>
  </w:abstractNum>
  <w:abstractNum w:abstractNumId="5" w15:restartNumberingAfterBreak="0">
    <w:nsid w:val="124047EC"/>
    <w:multiLevelType w:val="hybridMultilevel"/>
    <w:tmpl w:val="2A7668BA"/>
    <w:lvl w:ilvl="0" w:tplc="8FBCB36E">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54125C4"/>
    <w:multiLevelType w:val="hybridMultilevel"/>
    <w:tmpl w:val="0CC0A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15C0A"/>
    <w:multiLevelType w:val="hybridMultilevel"/>
    <w:tmpl w:val="05CE2068"/>
    <w:lvl w:ilvl="0" w:tplc="966C3E02">
      <w:start w:val="9"/>
      <w:numFmt w:val="lowerLetter"/>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76A7852"/>
    <w:multiLevelType w:val="hybridMultilevel"/>
    <w:tmpl w:val="660EA884"/>
    <w:lvl w:ilvl="0" w:tplc="569E64B4">
      <w:start w:val="1"/>
      <w:numFmt w:val="bullet"/>
      <w:lvlText w:val=""/>
      <w:lvlJc w:val="left"/>
      <w:pPr>
        <w:ind w:left="720" w:hanging="360"/>
      </w:pPr>
      <w:rPr>
        <w:rFonts w:ascii="Symbol" w:hAnsi="Symbol" w:hint="default"/>
      </w:rPr>
    </w:lvl>
    <w:lvl w:ilvl="1" w:tplc="A56ED9BA" w:tentative="1">
      <w:start w:val="1"/>
      <w:numFmt w:val="bullet"/>
      <w:lvlText w:val="o"/>
      <w:lvlJc w:val="left"/>
      <w:pPr>
        <w:ind w:left="1440" w:hanging="360"/>
      </w:pPr>
      <w:rPr>
        <w:rFonts w:ascii="Courier New" w:hAnsi="Courier New" w:cs="Courier New" w:hint="default"/>
      </w:rPr>
    </w:lvl>
    <w:lvl w:ilvl="2" w:tplc="69FAFEC8" w:tentative="1">
      <w:start w:val="1"/>
      <w:numFmt w:val="bullet"/>
      <w:lvlText w:val=""/>
      <w:lvlJc w:val="left"/>
      <w:pPr>
        <w:ind w:left="2160" w:hanging="360"/>
      </w:pPr>
      <w:rPr>
        <w:rFonts w:ascii="Wingdings" w:hAnsi="Wingdings" w:hint="default"/>
      </w:rPr>
    </w:lvl>
    <w:lvl w:ilvl="3" w:tplc="D570AE40" w:tentative="1">
      <w:start w:val="1"/>
      <w:numFmt w:val="bullet"/>
      <w:lvlText w:val=""/>
      <w:lvlJc w:val="left"/>
      <w:pPr>
        <w:ind w:left="2880" w:hanging="360"/>
      </w:pPr>
      <w:rPr>
        <w:rFonts w:ascii="Symbol" w:hAnsi="Symbol" w:hint="default"/>
      </w:rPr>
    </w:lvl>
    <w:lvl w:ilvl="4" w:tplc="78C80426" w:tentative="1">
      <w:start w:val="1"/>
      <w:numFmt w:val="bullet"/>
      <w:lvlText w:val="o"/>
      <w:lvlJc w:val="left"/>
      <w:pPr>
        <w:ind w:left="3600" w:hanging="360"/>
      </w:pPr>
      <w:rPr>
        <w:rFonts w:ascii="Courier New" w:hAnsi="Courier New" w:cs="Courier New" w:hint="default"/>
      </w:rPr>
    </w:lvl>
    <w:lvl w:ilvl="5" w:tplc="7C38E11C" w:tentative="1">
      <w:start w:val="1"/>
      <w:numFmt w:val="bullet"/>
      <w:lvlText w:val=""/>
      <w:lvlJc w:val="left"/>
      <w:pPr>
        <w:ind w:left="4320" w:hanging="360"/>
      </w:pPr>
      <w:rPr>
        <w:rFonts w:ascii="Wingdings" w:hAnsi="Wingdings" w:hint="default"/>
      </w:rPr>
    </w:lvl>
    <w:lvl w:ilvl="6" w:tplc="6E44AE42" w:tentative="1">
      <w:start w:val="1"/>
      <w:numFmt w:val="bullet"/>
      <w:lvlText w:val=""/>
      <w:lvlJc w:val="left"/>
      <w:pPr>
        <w:ind w:left="5040" w:hanging="360"/>
      </w:pPr>
      <w:rPr>
        <w:rFonts w:ascii="Symbol" w:hAnsi="Symbol" w:hint="default"/>
      </w:rPr>
    </w:lvl>
    <w:lvl w:ilvl="7" w:tplc="C77C5EFE" w:tentative="1">
      <w:start w:val="1"/>
      <w:numFmt w:val="bullet"/>
      <w:lvlText w:val="o"/>
      <w:lvlJc w:val="left"/>
      <w:pPr>
        <w:ind w:left="5760" w:hanging="360"/>
      </w:pPr>
      <w:rPr>
        <w:rFonts w:ascii="Courier New" w:hAnsi="Courier New" w:cs="Courier New" w:hint="default"/>
      </w:rPr>
    </w:lvl>
    <w:lvl w:ilvl="8" w:tplc="A4E44E02" w:tentative="1">
      <w:start w:val="1"/>
      <w:numFmt w:val="bullet"/>
      <w:lvlText w:val=""/>
      <w:lvlJc w:val="left"/>
      <w:pPr>
        <w:ind w:left="6480" w:hanging="360"/>
      </w:pPr>
      <w:rPr>
        <w:rFonts w:ascii="Wingdings" w:hAnsi="Wingdings" w:hint="default"/>
      </w:rPr>
    </w:lvl>
  </w:abstractNum>
  <w:abstractNum w:abstractNumId="9" w15:restartNumberingAfterBreak="0">
    <w:nsid w:val="177350B6"/>
    <w:multiLevelType w:val="hybridMultilevel"/>
    <w:tmpl w:val="1C30C0FC"/>
    <w:lvl w:ilvl="0" w:tplc="6DA0F0F8">
      <w:start w:val="1"/>
      <w:numFmt w:val="bullet"/>
      <w:lvlText w:val=""/>
      <w:lvlJc w:val="left"/>
      <w:pPr>
        <w:ind w:left="720" w:hanging="360"/>
      </w:pPr>
      <w:rPr>
        <w:rFonts w:ascii="Symbol" w:hAnsi="Symbol" w:hint="default"/>
      </w:rPr>
    </w:lvl>
    <w:lvl w:ilvl="1" w:tplc="DB248374" w:tentative="1">
      <w:start w:val="1"/>
      <w:numFmt w:val="bullet"/>
      <w:lvlText w:val="o"/>
      <w:lvlJc w:val="left"/>
      <w:pPr>
        <w:ind w:left="1440" w:hanging="360"/>
      </w:pPr>
      <w:rPr>
        <w:rFonts w:ascii="Courier New" w:hAnsi="Courier New" w:cs="Courier New" w:hint="default"/>
      </w:rPr>
    </w:lvl>
    <w:lvl w:ilvl="2" w:tplc="5FB62B46" w:tentative="1">
      <w:start w:val="1"/>
      <w:numFmt w:val="bullet"/>
      <w:lvlText w:val=""/>
      <w:lvlJc w:val="left"/>
      <w:pPr>
        <w:ind w:left="2160" w:hanging="360"/>
      </w:pPr>
      <w:rPr>
        <w:rFonts w:ascii="Wingdings" w:hAnsi="Wingdings" w:hint="default"/>
      </w:rPr>
    </w:lvl>
    <w:lvl w:ilvl="3" w:tplc="A2D671EA" w:tentative="1">
      <w:start w:val="1"/>
      <w:numFmt w:val="bullet"/>
      <w:lvlText w:val=""/>
      <w:lvlJc w:val="left"/>
      <w:pPr>
        <w:ind w:left="2880" w:hanging="360"/>
      </w:pPr>
      <w:rPr>
        <w:rFonts w:ascii="Symbol" w:hAnsi="Symbol" w:hint="default"/>
      </w:rPr>
    </w:lvl>
    <w:lvl w:ilvl="4" w:tplc="7EBEB2B4" w:tentative="1">
      <w:start w:val="1"/>
      <w:numFmt w:val="bullet"/>
      <w:lvlText w:val="o"/>
      <w:lvlJc w:val="left"/>
      <w:pPr>
        <w:ind w:left="3600" w:hanging="360"/>
      </w:pPr>
      <w:rPr>
        <w:rFonts w:ascii="Courier New" w:hAnsi="Courier New" w:cs="Courier New" w:hint="default"/>
      </w:rPr>
    </w:lvl>
    <w:lvl w:ilvl="5" w:tplc="4A5AB3C8" w:tentative="1">
      <w:start w:val="1"/>
      <w:numFmt w:val="bullet"/>
      <w:lvlText w:val=""/>
      <w:lvlJc w:val="left"/>
      <w:pPr>
        <w:ind w:left="4320" w:hanging="360"/>
      </w:pPr>
      <w:rPr>
        <w:rFonts w:ascii="Wingdings" w:hAnsi="Wingdings" w:hint="default"/>
      </w:rPr>
    </w:lvl>
    <w:lvl w:ilvl="6" w:tplc="7DACB7DE" w:tentative="1">
      <w:start w:val="1"/>
      <w:numFmt w:val="bullet"/>
      <w:lvlText w:val=""/>
      <w:lvlJc w:val="left"/>
      <w:pPr>
        <w:ind w:left="5040" w:hanging="360"/>
      </w:pPr>
      <w:rPr>
        <w:rFonts w:ascii="Symbol" w:hAnsi="Symbol" w:hint="default"/>
      </w:rPr>
    </w:lvl>
    <w:lvl w:ilvl="7" w:tplc="66E60920" w:tentative="1">
      <w:start w:val="1"/>
      <w:numFmt w:val="bullet"/>
      <w:lvlText w:val="o"/>
      <w:lvlJc w:val="left"/>
      <w:pPr>
        <w:ind w:left="5760" w:hanging="360"/>
      </w:pPr>
      <w:rPr>
        <w:rFonts w:ascii="Courier New" w:hAnsi="Courier New" w:cs="Courier New" w:hint="default"/>
      </w:rPr>
    </w:lvl>
    <w:lvl w:ilvl="8" w:tplc="6F626704" w:tentative="1">
      <w:start w:val="1"/>
      <w:numFmt w:val="bullet"/>
      <w:lvlText w:val=""/>
      <w:lvlJc w:val="left"/>
      <w:pPr>
        <w:ind w:left="6480" w:hanging="360"/>
      </w:pPr>
      <w:rPr>
        <w:rFonts w:ascii="Wingdings" w:hAnsi="Wingdings" w:hint="default"/>
      </w:rPr>
    </w:lvl>
  </w:abstractNum>
  <w:abstractNum w:abstractNumId="10" w15:restartNumberingAfterBreak="0">
    <w:nsid w:val="1F094F34"/>
    <w:multiLevelType w:val="hybridMultilevel"/>
    <w:tmpl w:val="93CA4A4E"/>
    <w:lvl w:ilvl="0" w:tplc="D6B2E8E0">
      <w:start w:val="1"/>
      <w:numFmt w:val="decimal"/>
      <w:lvlText w:val="%1."/>
      <w:lvlJc w:val="left"/>
      <w:pPr>
        <w:ind w:left="720" w:hanging="360"/>
      </w:pPr>
      <w:rPr>
        <w:rFonts w:hint="default"/>
      </w:rPr>
    </w:lvl>
    <w:lvl w:ilvl="1" w:tplc="5866B372" w:tentative="1">
      <w:start w:val="1"/>
      <w:numFmt w:val="lowerLetter"/>
      <w:lvlText w:val="%2."/>
      <w:lvlJc w:val="left"/>
      <w:pPr>
        <w:ind w:left="1440" w:hanging="360"/>
      </w:pPr>
    </w:lvl>
    <w:lvl w:ilvl="2" w:tplc="A456FB4E" w:tentative="1">
      <w:start w:val="1"/>
      <w:numFmt w:val="lowerRoman"/>
      <w:lvlText w:val="%3."/>
      <w:lvlJc w:val="right"/>
      <w:pPr>
        <w:ind w:left="2160" w:hanging="180"/>
      </w:pPr>
    </w:lvl>
    <w:lvl w:ilvl="3" w:tplc="A60CA8DE" w:tentative="1">
      <w:start w:val="1"/>
      <w:numFmt w:val="decimal"/>
      <w:lvlText w:val="%4."/>
      <w:lvlJc w:val="left"/>
      <w:pPr>
        <w:ind w:left="2880" w:hanging="360"/>
      </w:pPr>
    </w:lvl>
    <w:lvl w:ilvl="4" w:tplc="FBACA0EE" w:tentative="1">
      <w:start w:val="1"/>
      <w:numFmt w:val="lowerLetter"/>
      <w:lvlText w:val="%5."/>
      <w:lvlJc w:val="left"/>
      <w:pPr>
        <w:ind w:left="3600" w:hanging="360"/>
      </w:pPr>
    </w:lvl>
    <w:lvl w:ilvl="5" w:tplc="31DC38BE" w:tentative="1">
      <w:start w:val="1"/>
      <w:numFmt w:val="lowerRoman"/>
      <w:lvlText w:val="%6."/>
      <w:lvlJc w:val="right"/>
      <w:pPr>
        <w:ind w:left="4320" w:hanging="180"/>
      </w:pPr>
    </w:lvl>
    <w:lvl w:ilvl="6" w:tplc="2930680C" w:tentative="1">
      <w:start w:val="1"/>
      <w:numFmt w:val="decimal"/>
      <w:lvlText w:val="%7."/>
      <w:lvlJc w:val="left"/>
      <w:pPr>
        <w:ind w:left="5040" w:hanging="360"/>
      </w:pPr>
    </w:lvl>
    <w:lvl w:ilvl="7" w:tplc="FCA87F4A" w:tentative="1">
      <w:start w:val="1"/>
      <w:numFmt w:val="lowerLetter"/>
      <w:lvlText w:val="%8."/>
      <w:lvlJc w:val="left"/>
      <w:pPr>
        <w:ind w:left="5760" w:hanging="360"/>
      </w:pPr>
    </w:lvl>
    <w:lvl w:ilvl="8" w:tplc="9E047994" w:tentative="1">
      <w:start w:val="1"/>
      <w:numFmt w:val="lowerRoman"/>
      <w:lvlText w:val="%9."/>
      <w:lvlJc w:val="right"/>
      <w:pPr>
        <w:ind w:left="6480" w:hanging="180"/>
      </w:pPr>
    </w:lvl>
  </w:abstractNum>
  <w:abstractNum w:abstractNumId="11" w15:restartNumberingAfterBreak="0">
    <w:nsid w:val="216D7FAD"/>
    <w:multiLevelType w:val="hybridMultilevel"/>
    <w:tmpl w:val="ABCC5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7571F8"/>
    <w:multiLevelType w:val="hybridMultilevel"/>
    <w:tmpl w:val="2B442330"/>
    <w:lvl w:ilvl="0" w:tplc="BF629686">
      <w:start w:val="1"/>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282262FA"/>
    <w:multiLevelType w:val="hybridMultilevel"/>
    <w:tmpl w:val="B55E72C0"/>
    <w:lvl w:ilvl="0" w:tplc="BFAA574A">
      <w:start w:val="1"/>
      <w:numFmt w:val="bullet"/>
      <w:lvlText w:val=""/>
      <w:lvlJc w:val="left"/>
      <w:pPr>
        <w:ind w:left="720" w:hanging="360"/>
      </w:pPr>
      <w:rPr>
        <w:rFonts w:ascii="Symbol" w:hAnsi="Symbol" w:hint="default"/>
      </w:rPr>
    </w:lvl>
    <w:lvl w:ilvl="1" w:tplc="34AC2ED0" w:tentative="1">
      <w:start w:val="1"/>
      <w:numFmt w:val="bullet"/>
      <w:lvlText w:val="o"/>
      <w:lvlJc w:val="left"/>
      <w:pPr>
        <w:ind w:left="1440" w:hanging="360"/>
      </w:pPr>
      <w:rPr>
        <w:rFonts w:ascii="Courier New" w:hAnsi="Courier New" w:cs="Courier New" w:hint="default"/>
      </w:rPr>
    </w:lvl>
    <w:lvl w:ilvl="2" w:tplc="4FE6A074" w:tentative="1">
      <w:start w:val="1"/>
      <w:numFmt w:val="bullet"/>
      <w:lvlText w:val=""/>
      <w:lvlJc w:val="left"/>
      <w:pPr>
        <w:ind w:left="2160" w:hanging="360"/>
      </w:pPr>
      <w:rPr>
        <w:rFonts w:ascii="Wingdings" w:hAnsi="Wingdings" w:hint="default"/>
      </w:rPr>
    </w:lvl>
    <w:lvl w:ilvl="3" w:tplc="28824B54" w:tentative="1">
      <w:start w:val="1"/>
      <w:numFmt w:val="bullet"/>
      <w:lvlText w:val=""/>
      <w:lvlJc w:val="left"/>
      <w:pPr>
        <w:ind w:left="2880" w:hanging="360"/>
      </w:pPr>
      <w:rPr>
        <w:rFonts w:ascii="Symbol" w:hAnsi="Symbol" w:hint="default"/>
      </w:rPr>
    </w:lvl>
    <w:lvl w:ilvl="4" w:tplc="2AB49F28" w:tentative="1">
      <w:start w:val="1"/>
      <w:numFmt w:val="bullet"/>
      <w:lvlText w:val="o"/>
      <w:lvlJc w:val="left"/>
      <w:pPr>
        <w:ind w:left="3600" w:hanging="360"/>
      </w:pPr>
      <w:rPr>
        <w:rFonts w:ascii="Courier New" w:hAnsi="Courier New" w:cs="Courier New" w:hint="default"/>
      </w:rPr>
    </w:lvl>
    <w:lvl w:ilvl="5" w:tplc="5F361AC2" w:tentative="1">
      <w:start w:val="1"/>
      <w:numFmt w:val="bullet"/>
      <w:lvlText w:val=""/>
      <w:lvlJc w:val="left"/>
      <w:pPr>
        <w:ind w:left="4320" w:hanging="360"/>
      </w:pPr>
      <w:rPr>
        <w:rFonts w:ascii="Wingdings" w:hAnsi="Wingdings" w:hint="default"/>
      </w:rPr>
    </w:lvl>
    <w:lvl w:ilvl="6" w:tplc="03900E8E" w:tentative="1">
      <w:start w:val="1"/>
      <w:numFmt w:val="bullet"/>
      <w:lvlText w:val=""/>
      <w:lvlJc w:val="left"/>
      <w:pPr>
        <w:ind w:left="5040" w:hanging="360"/>
      </w:pPr>
      <w:rPr>
        <w:rFonts w:ascii="Symbol" w:hAnsi="Symbol" w:hint="default"/>
      </w:rPr>
    </w:lvl>
    <w:lvl w:ilvl="7" w:tplc="AE78A7B4" w:tentative="1">
      <w:start w:val="1"/>
      <w:numFmt w:val="bullet"/>
      <w:lvlText w:val="o"/>
      <w:lvlJc w:val="left"/>
      <w:pPr>
        <w:ind w:left="5760" w:hanging="360"/>
      </w:pPr>
      <w:rPr>
        <w:rFonts w:ascii="Courier New" w:hAnsi="Courier New" w:cs="Courier New" w:hint="default"/>
      </w:rPr>
    </w:lvl>
    <w:lvl w:ilvl="8" w:tplc="3E48CD84" w:tentative="1">
      <w:start w:val="1"/>
      <w:numFmt w:val="bullet"/>
      <w:lvlText w:val=""/>
      <w:lvlJc w:val="left"/>
      <w:pPr>
        <w:ind w:left="6480" w:hanging="360"/>
      </w:pPr>
      <w:rPr>
        <w:rFonts w:ascii="Wingdings" w:hAnsi="Wingdings" w:hint="default"/>
      </w:rPr>
    </w:lvl>
  </w:abstractNum>
  <w:abstractNum w:abstractNumId="14" w15:restartNumberingAfterBreak="0">
    <w:nsid w:val="344D3BD6"/>
    <w:multiLevelType w:val="hybridMultilevel"/>
    <w:tmpl w:val="999807F0"/>
    <w:lvl w:ilvl="0" w:tplc="1982E9EC">
      <w:start w:val="1"/>
      <w:numFmt w:val="upperLetter"/>
      <w:lvlText w:val="%1."/>
      <w:lvlJc w:val="left"/>
      <w:pPr>
        <w:ind w:left="1080" w:hanging="360"/>
      </w:pPr>
      <w:rPr>
        <w:rFonts w:hint="default"/>
      </w:rPr>
    </w:lvl>
    <w:lvl w:ilvl="1" w:tplc="BB78839E" w:tentative="1">
      <w:start w:val="1"/>
      <w:numFmt w:val="lowerLetter"/>
      <w:lvlText w:val="%2."/>
      <w:lvlJc w:val="left"/>
      <w:pPr>
        <w:ind w:left="1800" w:hanging="360"/>
      </w:pPr>
    </w:lvl>
    <w:lvl w:ilvl="2" w:tplc="BF24727A" w:tentative="1">
      <w:start w:val="1"/>
      <w:numFmt w:val="lowerRoman"/>
      <w:lvlText w:val="%3."/>
      <w:lvlJc w:val="right"/>
      <w:pPr>
        <w:ind w:left="2520" w:hanging="180"/>
      </w:pPr>
    </w:lvl>
    <w:lvl w:ilvl="3" w:tplc="3732CFD4" w:tentative="1">
      <w:start w:val="1"/>
      <w:numFmt w:val="decimal"/>
      <w:lvlText w:val="%4."/>
      <w:lvlJc w:val="left"/>
      <w:pPr>
        <w:ind w:left="3240" w:hanging="360"/>
      </w:pPr>
    </w:lvl>
    <w:lvl w:ilvl="4" w:tplc="7E3EAF18" w:tentative="1">
      <w:start w:val="1"/>
      <w:numFmt w:val="lowerLetter"/>
      <w:lvlText w:val="%5."/>
      <w:lvlJc w:val="left"/>
      <w:pPr>
        <w:ind w:left="3960" w:hanging="360"/>
      </w:pPr>
    </w:lvl>
    <w:lvl w:ilvl="5" w:tplc="DB02684E" w:tentative="1">
      <w:start w:val="1"/>
      <w:numFmt w:val="lowerRoman"/>
      <w:lvlText w:val="%6."/>
      <w:lvlJc w:val="right"/>
      <w:pPr>
        <w:ind w:left="4680" w:hanging="180"/>
      </w:pPr>
    </w:lvl>
    <w:lvl w:ilvl="6" w:tplc="F3B85D9C" w:tentative="1">
      <w:start w:val="1"/>
      <w:numFmt w:val="decimal"/>
      <w:lvlText w:val="%7."/>
      <w:lvlJc w:val="left"/>
      <w:pPr>
        <w:ind w:left="5400" w:hanging="360"/>
      </w:pPr>
    </w:lvl>
    <w:lvl w:ilvl="7" w:tplc="BED6BF6A" w:tentative="1">
      <w:start w:val="1"/>
      <w:numFmt w:val="lowerLetter"/>
      <w:lvlText w:val="%8."/>
      <w:lvlJc w:val="left"/>
      <w:pPr>
        <w:ind w:left="6120" w:hanging="360"/>
      </w:pPr>
    </w:lvl>
    <w:lvl w:ilvl="8" w:tplc="D39814AE" w:tentative="1">
      <w:start w:val="1"/>
      <w:numFmt w:val="lowerRoman"/>
      <w:lvlText w:val="%9."/>
      <w:lvlJc w:val="right"/>
      <w:pPr>
        <w:ind w:left="6840" w:hanging="180"/>
      </w:pPr>
    </w:lvl>
  </w:abstractNum>
  <w:abstractNum w:abstractNumId="15" w15:restartNumberingAfterBreak="0">
    <w:nsid w:val="34AD7E13"/>
    <w:multiLevelType w:val="hybridMultilevel"/>
    <w:tmpl w:val="77906FB4"/>
    <w:lvl w:ilvl="0" w:tplc="30D6CE7E">
      <w:start w:val="2300"/>
      <w:numFmt w:val="bullet"/>
      <w:lvlText w:val=""/>
      <w:lvlJc w:val="left"/>
      <w:pPr>
        <w:ind w:left="720" w:hanging="360"/>
      </w:pPr>
      <w:rPr>
        <w:rFonts w:ascii="Symbol" w:eastAsia="Times New Roman" w:hAnsi="Symbol" w:cs="Times New Roman" w:hint="default"/>
      </w:rPr>
    </w:lvl>
    <w:lvl w:ilvl="1" w:tplc="5FCC990C">
      <w:start w:val="1"/>
      <w:numFmt w:val="bullet"/>
      <w:lvlText w:val="o"/>
      <w:lvlJc w:val="left"/>
      <w:pPr>
        <w:ind w:left="1440" w:hanging="360"/>
      </w:pPr>
      <w:rPr>
        <w:rFonts w:ascii="Courier New" w:hAnsi="Courier New" w:cs="Courier New" w:hint="default"/>
      </w:rPr>
    </w:lvl>
    <w:lvl w:ilvl="2" w:tplc="EF88FD6E" w:tentative="1">
      <w:start w:val="1"/>
      <w:numFmt w:val="bullet"/>
      <w:lvlText w:val=""/>
      <w:lvlJc w:val="left"/>
      <w:pPr>
        <w:ind w:left="2160" w:hanging="360"/>
      </w:pPr>
      <w:rPr>
        <w:rFonts w:ascii="Wingdings" w:hAnsi="Wingdings" w:hint="default"/>
      </w:rPr>
    </w:lvl>
    <w:lvl w:ilvl="3" w:tplc="1A9AF986" w:tentative="1">
      <w:start w:val="1"/>
      <w:numFmt w:val="bullet"/>
      <w:lvlText w:val=""/>
      <w:lvlJc w:val="left"/>
      <w:pPr>
        <w:ind w:left="2880" w:hanging="360"/>
      </w:pPr>
      <w:rPr>
        <w:rFonts w:ascii="Symbol" w:hAnsi="Symbol" w:hint="default"/>
      </w:rPr>
    </w:lvl>
    <w:lvl w:ilvl="4" w:tplc="27DA5274" w:tentative="1">
      <w:start w:val="1"/>
      <w:numFmt w:val="bullet"/>
      <w:lvlText w:val="o"/>
      <w:lvlJc w:val="left"/>
      <w:pPr>
        <w:ind w:left="3600" w:hanging="360"/>
      </w:pPr>
      <w:rPr>
        <w:rFonts w:ascii="Courier New" w:hAnsi="Courier New" w:cs="Courier New" w:hint="default"/>
      </w:rPr>
    </w:lvl>
    <w:lvl w:ilvl="5" w:tplc="BC800866" w:tentative="1">
      <w:start w:val="1"/>
      <w:numFmt w:val="bullet"/>
      <w:lvlText w:val=""/>
      <w:lvlJc w:val="left"/>
      <w:pPr>
        <w:ind w:left="4320" w:hanging="360"/>
      </w:pPr>
      <w:rPr>
        <w:rFonts w:ascii="Wingdings" w:hAnsi="Wingdings" w:hint="default"/>
      </w:rPr>
    </w:lvl>
    <w:lvl w:ilvl="6" w:tplc="A782B6D6" w:tentative="1">
      <w:start w:val="1"/>
      <w:numFmt w:val="bullet"/>
      <w:lvlText w:val=""/>
      <w:lvlJc w:val="left"/>
      <w:pPr>
        <w:ind w:left="5040" w:hanging="360"/>
      </w:pPr>
      <w:rPr>
        <w:rFonts w:ascii="Symbol" w:hAnsi="Symbol" w:hint="default"/>
      </w:rPr>
    </w:lvl>
    <w:lvl w:ilvl="7" w:tplc="AD10B680" w:tentative="1">
      <w:start w:val="1"/>
      <w:numFmt w:val="bullet"/>
      <w:lvlText w:val="o"/>
      <w:lvlJc w:val="left"/>
      <w:pPr>
        <w:ind w:left="5760" w:hanging="360"/>
      </w:pPr>
      <w:rPr>
        <w:rFonts w:ascii="Courier New" w:hAnsi="Courier New" w:cs="Courier New" w:hint="default"/>
      </w:rPr>
    </w:lvl>
    <w:lvl w:ilvl="8" w:tplc="D6260602" w:tentative="1">
      <w:start w:val="1"/>
      <w:numFmt w:val="bullet"/>
      <w:lvlText w:val=""/>
      <w:lvlJc w:val="left"/>
      <w:pPr>
        <w:ind w:left="6480" w:hanging="360"/>
      </w:pPr>
      <w:rPr>
        <w:rFonts w:ascii="Wingdings" w:hAnsi="Wingdings" w:hint="default"/>
      </w:rPr>
    </w:lvl>
  </w:abstractNum>
  <w:abstractNum w:abstractNumId="16" w15:restartNumberingAfterBreak="0">
    <w:nsid w:val="3AED5263"/>
    <w:multiLevelType w:val="hybridMultilevel"/>
    <w:tmpl w:val="CD2A4010"/>
    <w:lvl w:ilvl="0" w:tplc="5FACE720">
      <w:start w:val="1"/>
      <w:numFmt w:val="bullet"/>
      <w:lvlText w:val=""/>
      <w:lvlJc w:val="left"/>
      <w:pPr>
        <w:ind w:left="720" w:hanging="360"/>
      </w:pPr>
      <w:rPr>
        <w:rFonts w:ascii="Symbol" w:hAnsi="Symbol" w:hint="default"/>
      </w:rPr>
    </w:lvl>
    <w:lvl w:ilvl="1" w:tplc="6FF0ED3C" w:tentative="1">
      <w:start w:val="1"/>
      <w:numFmt w:val="bullet"/>
      <w:lvlText w:val="o"/>
      <w:lvlJc w:val="left"/>
      <w:pPr>
        <w:ind w:left="1440" w:hanging="360"/>
      </w:pPr>
      <w:rPr>
        <w:rFonts w:ascii="Courier New" w:hAnsi="Courier New" w:cs="Courier New" w:hint="default"/>
      </w:rPr>
    </w:lvl>
    <w:lvl w:ilvl="2" w:tplc="C56AEE6C" w:tentative="1">
      <w:start w:val="1"/>
      <w:numFmt w:val="bullet"/>
      <w:lvlText w:val=""/>
      <w:lvlJc w:val="left"/>
      <w:pPr>
        <w:ind w:left="2160" w:hanging="360"/>
      </w:pPr>
      <w:rPr>
        <w:rFonts w:ascii="Wingdings" w:hAnsi="Wingdings" w:hint="default"/>
      </w:rPr>
    </w:lvl>
    <w:lvl w:ilvl="3" w:tplc="4D6229EC" w:tentative="1">
      <w:start w:val="1"/>
      <w:numFmt w:val="bullet"/>
      <w:lvlText w:val=""/>
      <w:lvlJc w:val="left"/>
      <w:pPr>
        <w:ind w:left="2880" w:hanging="360"/>
      </w:pPr>
      <w:rPr>
        <w:rFonts w:ascii="Symbol" w:hAnsi="Symbol" w:hint="default"/>
      </w:rPr>
    </w:lvl>
    <w:lvl w:ilvl="4" w:tplc="C2FE11D4" w:tentative="1">
      <w:start w:val="1"/>
      <w:numFmt w:val="bullet"/>
      <w:lvlText w:val="o"/>
      <w:lvlJc w:val="left"/>
      <w:pPr>
        <w:ind w:left="3600" w:hanging="360"/>
      </w:pPr>
      <w:rPr>
        <w:rFonts w:ascii="Courier New" w:hAnsi="Courier New" w:cs="Courier New" w:hint="default"/>
      </w:rPr>
    </w:lvl>
    <w:lvl w:ilvl="5" w:tplc="3BE89E5A" w:tentative="1">
      <w:start w:val="1"/>
      <w:numFmt w:val="bullet"/>
      <w:lvlText w:val=""/>
      <w:lvlJc w:val="left"/>
      <w:pPr>
        <w:ind w:left="4320" w:hanging="360"/>
      </w:pPr>
      <w:rPr>
        <w:rFonts w:ascii="Wingdings" w:hAnsi="Wingdings" w:hint="default"/>
      </w:rPr>
    </w:lvl>
    <w:lvl w:ilvl="6" w:tplc="5A04A00A" w:tentative="1">
      <w:start w:val="1"/>
      <w:numFmt w:val="bullet"/>
      <w:lvlText w:val=""/>
      <w:lvlJc w:val="left"/>
      <w:pPr>
        <w:ind w:left="5040" w:hanging="360"/>
      </w:pPr>
      <w:rPr>
        <w:rFonts w:ascii="Symbol" w:hAnsi="Symbol" w:hint="default"/>
      </w:rPr>
    </w:lvl>
    <w:lvl w:ilvl="7" w:tplc="447228D6" w:tentative="1">
      <w:start w:val="1"/>
      <w:numFmt w:val="bullet"/>
      <w:lvlText w:val="o"/>
      <w:lvlJc w:val="left"/>
      <w:pPr>
        <w:ind w:left="5760" w:hanging="360"/>
      </w:pPr>
      <w:rPr>
        <w:rFonts w:ascii="Courier New" w:hAnsi="Courier New" w:cs="Courier New" w:hint="default"/>
      </w:rPr>
    </w:lvl>
    <w:lvl w:ilvl="8" w:tplc="F490BAF0" w:tentative="1">
      <w:start w:val="1"/>
      <w:numFmt w:val="bullet"/>
      <w:lvlText w:val=""/>
      <w:lvlJc w:val="left"/>
      <w:pPr>
        <w:ind w:left="6480" w:hanging="360"/>
      </w:pPr>
      <w:rPr>
        <w:rFonts w:ascii="Wingdings" w:hAnsi="Wingdings" w:hint="default"/>
      </w:rPr>
    </w:lvl>
  </w:abstractNum>
  <w:abstractNum w:abstractNumId="17" w15:restartNumberingAfterBreak="0">
    <w:nsid w:val="4798493E"/>
    <w:multiLevelType w:val="hybridMultilevel"/>
    <w:tmpl w:val="85020F78"/>
    <w:lvl w:ilvl="0" w:tplc="D0F4A542">
      <w:start w:val="1"/>
      <w:numFmt w:val="lowerRoman"/>
      <w:lvlText w:val="%1."/>
      <w:lvlJc w:val="right"/>
      <w:pPr>
        <w:ind w:left="2160" w:hanging="720"/>
      </w:pPr>
      <w:rPr>
        <w:rFonts w:hint="default"/>
        <w:b/>
        <w:bCs/>
      </w:rPr>
    </w:lvl>
    <w:lvl w:ilvl="1" w:tplc="68FE3E1C" w:tentative="1">
      <w:start w:val="1"/>
      <w:numFmt w:val="lowerLetter"/>
      <w:lvlText w:val="%2."/>
      <w:lvlJc w:val="left"/>
      <w:pPr>
        <w:ind w:left="2520" w:hanging="360"/>
      </w:pPr>
    </w:lvl>
    <w:lvl w:ilvl="2" w:tplc="2F6EE6DE" w:tentative="1">
      <w:start w:val="1"/>
      <w:numFmt w:val="lowerRoman"/>
      <w:lvlText w:val="%3."/>
      <w:lvlJc w:val="right"/>
      <w:pPr>
        <w:ind w:left="3240" w:hanging="180"/>
      </w:pPr>
    </w:lvl>
    <w:lvl w:ilvl="3" w:tplc="6C962E96" w:tentative="1">
      <w:start w:val="1"/>
      <w:numFmt w:val="decimal"/>
      <w:lvlText w:val="%4."/>
      <w:lvlJc w:val="left"/>
      <w:pPr>
        <w:ind w:left="3960" w:hanging="360"/>
      </w:pPr>
    </w:lvl>
    <w:lvl w:ilvl="4" w:tplc="97426AE2" w:tentative="1">
      <w:start w:val="1"/>
      <w:numFmt w:val="lowerLetter"/>
      <w:lvlText w:val="%5."/>
      <w:lvlJc w:val="left"/>
      <w:pPr>
        <w:ind w:left="4680" w:hanging="360"/>
      </w:pPr>
    </w:lvl>
    <w:lvl w:ilvl="5" w:tplc="D8664ACC" w:tentative="1">
      <w:start w:val="1"/>
      <w:numFmt w:val="lowerRoman"/>
      <w:lvlText w:val="%6."/>
      <w:lvlJc w:val="right"/>
      <w:pPr>
        <w:ind w:left="5400" w:hanging="180"/>
      </w:pPr>
    </w:lvl>
    <w:lvl w:ilvl="6" w:tplc="09F2082E" w:tentative="1">
      <w:start w:val="1"/>
      <w:numFmt w:val="decimal"/>
      <w:lvlText w:val="%7."/>
      <w:lvlJc w:val="left"/>
      <w:pPr>
        <w:ind w:left="6120" w:hanging="360"/>
      </w:pPr>
    </w:lvl>
    <w:lvl w:ilvl="7" w:tplc="0C0C8B42" w:tentative="1">
      <w:start w:val="1"/>
      <w:numFmt w:val="lowerLetter"/>
      <w:lvlText w:val="%8."/>
      <w:lvlJc w:val="left"/>
      <w:pPr>
        <w:ind w:left="6840" w:hanging="360"/>
      </w:pPr>
    </w:lvl>
    <w:lvl w:ilvl="8" w:tplc="D0F8598E" w:tentative="1">
      <w:start w:val="1"/>
      <w:numFmt w:val="lowerRoman"/>
      <w:lvlText w:val="%9."/>
      <w:lvlJc w:val="right"/>
      <w:pPr>
        <w:ind w:left="7560" w:hanging="180"/>
      </w:pPr>
    </w:lvl>
  </w:abstractNum>
  <w:abstractNum w:abstractNumId="18" w15:restartNumberingAfterBreak="0">
    <w:nsid w:val="4AF60946"/>
    <w:multiLevelType w:val="hybridMultilevel"/>
    <w:tmpl w:val="F2AC3510"/>
    <w:lvl w:ilvl="0" w:tplc="1BE44372">
      <w:start w:val="1"/>
      <w:numFmt w:val="decimal"/>
      <w:lvlText w:val="%1."/>
      <w:lvlJc w:val="left"/>
      <w:pPr>
        <w:ind w:left="720" w:hanging="360"/>
      </w:pPr>
      <w:rPr>
        <w:rFonts w:ascii="Times New Roman" w:eastAsia="Times New Roman" w:hAnsi="Times New Roman" w:cs="Times New Roman"/>
      </w:rPr>
    </w:lvl>
    <w:lvl w:ilvl="1" w:tplc="EC96FF22" w:tentative="1">
      <w:start w:val="1"/>
      <w:numFmt w:val="bullet"/>
      <w:lvlText w:val="o"/>
      <w:lvlJc w:val="left"/>
      <w:pPr>
        <w:ind w:left="1440" w:hanging="360"/>
      </w:pPr>
      <w:rPr>
        <w:rFonts w:ascii="Courier New" w:hAnsi="Courier New" w:cs="Courier New" w:hint="default"/>
      </w:rPr>
    </w:lvl>
    <w:lvl w:ilvl="2" w:tplc="53A0B040" w:tentative="1">
      <w:start w:val="1"/>
      <w:numFmt w:val="bullet"/>
      <w:lvlText w:val=""/>
      <w:lvlJc w:val="left"/>
      <w:pPr>
        <w:ind w:left="2160" w:hanging="360"/>
      </w:pPr>
      <w:rPr>
        <w:rFonts w:ascii="Wingdings" w:hAnsi="Wingdings" w:hint="default"/>
      </w:rPr>
    </w:lvl>
    <w:lvl w:ilvl="3" w:tplc="30AEE3A4" w:tentative="1">
      <w:start w:val="1"/>
      <w:numFmt w:val="bullet"/>
      <w:lvlText w:val=""/>
      <w:lvlJc w:val="left"/>
      <w:pPr>
        <w:ind w:left="2880" w:hanging="360"/>
      </w:pPr>
      <w:rPr>
        <w:rFonts w:ascii="Symbol" w:hAnsi="Symbol" w:hint="default"/>
      </w:rPr>
    </w:lvl>
    <w:lvl w:ilvl="4" w:tplc="AB86A498" w:tentative="1">
      <w:start w:val="1"/>
      <w:numFmt w:val="bullet"/>
      <w:lvlText w:val="o"/>
      <w:lvlJc w:val="left"/>
      <w:pPr>
        <w:ind w:left="3600" w:hanging="360"/>
      </w:pPr>
      <w:rPr>
        <w:rFonts w:ascii="Courier New" w:hAnsi="Courier New" w:cs="Courier New" w:hint="default"/>
      </w:rPr>
    </w:lvl>
    <w:lvl w:ilvl="5" w:tplc="EDA21BB4" w:tentative="1">
      <w:start w:val="1"/>
      <w:numFmt w:val="bullet"/>
      <w:lvlText w:val=""/>
      <w:lvlJc w:val="left"/>
      <w:pPr>
        <w:ind w:left="4320" w:hanging="360"/>
      </w:pPr>
      <w:rPr>
        <w:rFonts w:ascii="Wingdings" w:hAnsi="Wingdings" w:hint="default"/>
      </w:rPr>
    </w:lvl>
    <w:lvl w:ilvl="6" w:tplc="1AC2C8F4" w:tentative="1">
      <w:start w:val="1"/>
      <w:numFmt w:val="bullet"/>
      <w:lvlText w:val=""/>
      <w:lvlJc w:val="left"/>
      <w:pPr>
        <w:ind w:left="5040" w:hanging="360"/>
      </w:pPr>
      <w:rPr>
        <w:rFonts w:ascii="Symbol" w:hAnsi="Symbol" w:hint="default"/>
      </w:rPr>
    </w:lvl>
    <w:lvl w:ilvl="7" w:tplc="D93EDCB0" w:tentative="1">
      <w:start w:val="1"/>
      <w:numFmt w:val="bullet"/>
      <w:lvlText w:val="o"/>
      <w:lvlJc w:val="left"/>
      <w:pPr>
        <w:ind w:left="5760" w:hanging="360"/>
      </w:pPr>
      <w:rPr>
        <w:rFonts w:ascii="Courier New" w:hAnsi="Courier New" w:cs="Courier New" w:hint="default"/>
      </w:rPr>
    </w:lvl>
    <w:lvl w:ilvl="8" w:tplc="E640CCA8" w:tentative="1">
      <w:start w:val="1"/>
      <w:numFmt w:val="bullet"/>
      <w:lvlText w:val=""/>
      <w:lvlJc w:val="left"/>
      <w:pPr>
        <w:ind w:left="6480" w:hanging="360"/>
      </w:pPr>
      <w:rPr>
        <w:rFonts w:ascii="Wingdings" w:hAnsi="Wingdings" w:hint="default"/>
      </w:rPr>
    </w:lvl>
  </w:abstractNum>
  <w:abstractNum w:abstractNumId="19" w15:restartNumberingAfterBreak="0">
    <w:nsid w:val="4C371C0B"/>
    <w:multiLevelType w:val="hybridMultilevel"/>
    <w:tmpl w:val="DC60FC18"/>
    <w:lvl w:ilvl="0" w:tplc="D2A83816">
      <w:start w:val="1"/>
      <w:numFmt w:val="upperLetter"/>
      <w:lvlText w:val="%1."/>
      <w:lvlJc w:val="left"/>
      <w:pPr>
        <w:ind w:left="1080" w:hanging="360"/>
      </w:pPr>
      <w:rPr>
        <w:rFonts w:hint="default"/>
      </w:rPr>
    </w:lvl>
    <w:lvl w:ilvl="1" w:tplc="131674D6" w:tentative="1">
      <w:start w:val="1"/>
      <w:numFmt w:val="lowerLetter"/>
      <w:lvlText w:val="%2."/>
      <w:lvlJc w:val="left"/>
      <w:pPr>
        <w:ind w:left="1800" w:hanging="360"/>
      </w:pPr>
    </w:lvl>
    <w:lvl w:ilvl="2" w:tplc="A2868B54" w:tentative="1">
      <w:start w:val="1"/>
      <w:numFmt w:val="lowerRoman"/>
      <w:lvlText w:val="%3."/>
      <w:lvlJc w:val="right"/>
      <w:pPr>
        <w:ind w:left="2520" w:hanging="180"/>
      </w:pPr>
    </w:lvl>
    <w:lvl w:ilvl="3" w:tplc="B07AAC20" w:tentative="1">
      <w:start w:val="1"/>
      <w:numFmt w:val="decimal"/>
      <w:lvlText w:val="%4."/>
      <w:lvlJc w:val="left"/>
      <w:pPr>
        <w:ind w:left="3240" w:hanging="360"/>
      </w:pPr>
    </w:lvl>
    <w:lvl w:ilvl="4" w:tplc="FA66C5EE" w:tentative="1">
      <w:start w:val="1"/>
      <w:numFmt w:val="lowerLetter"/>
      <w:lvlText w:val="%5."/>
      <w:lvlJc w:val="left"/>
      <w:pPr>
        <w:ind w:left="3960" w:hanging="360"/>
      </w:pPr>
    </w:lvl>
    <w:lvl w:ilvl="5" w:tplc="D57EDBAA" w:tentative="1">
      <w:start w:val="1"/>
      <w:numFmt w:val="lowerRoman"/>
      <w:lvlText w:val="%6."/>
      <w:lvlJc w:val="right"/>
      <w:pPr>
        <w:ind w:left="4680" w:hanging="180"/>
      </w:pPr>
    </w:lvl>
    <w:lvl w:ilvl="6" w:tplc="C01224F2" w:tentative="1">
      <w:start w:val="1"/>
      <w:numFmt w:val="decimal"/>
      <w:lvlText w:val="%7."/>
      <w:lvlJc w:val="left"/>
      <w:pPr>
        <w:ind w:left="5400" w:hanging="360"/>
      </w:pPr>
    </w:lvl>
    <w:lvl w:ilvl="7" w:tplc="CDB424AA" w:tentative="1">
      <w:start w:val="1"/>
      <w:numFmt w:val="lowerLetter"/>
      <w:lvlText w:val="%8."/>
      <w:lvlJc w:val="left"/>
      <w:pPr>
        <w:ind w:left="6120" w:hanging="360"/>
      </w:pPr>
    </w:lvl>
    <w:lvl w:ilvl="8" w:tplc="076C202A" w:tentative="1">
      <w:start w:val="1"/>
      <w:numFmt w:val="lowerRoman"/>
      <w:lvlText w:val="%9."/>
      <w:lvlJc w:val="right"/>
      <w:pPr>
        <w:ind w:left="6840" w:hanging="180"/>
      </w:pPr>
    </w:lvl>
  </w:abstractNum>
  <w:abstractNum w:abstractNumId="20" w15:restartNumberingAfterBreak="0">
    <w:nsid w:val="4EF60C41"/>
    <w:multiLevelType w:val="hybridMultilevel"/>
    <w:tmpl w:val="988802EA"/>
    <w:lvl w:ilvl="0" w:tplc="FB6ABF8E">
      <w:start w:val="1"/>
      <w:numFmt w:val="bullet"/>
      <w:lvlText w:val=""/>
      <w:lvlJc w:val="left"/>
      <w:pPr>
        <w:ind w:left="720" w:hanging="360"/>
      </w:pPr>
      <w:rPr>
        <w:rFonts w:ascii="Symbol" w:hAnsi="Symbol" w:hint="default"/>
      </w:rPr>
    </w:lvl>
    <w:lvl w:ilvl="1" w:tplc="3042CC96" w:tentative="1">
      <w:start w:val="1"/>
      <w:numFmt w:val="bullet"/>
      <w:lvlText w:val="o"/>
      <w:lvlJc w:val="left"/>
      <w:pPr>
        <w:ind w:left="1440" w:hanging="360"/>
      </w:pPr>
      <w:rPr>
        <w:rFonts w:ascii="Courier New" w:hAnsi="Courier New" w:cs="Courier New" w:hint="default"/>
      </w:rPr>
    </w:lvl>
    <w:lvl w:ilvl="2" w:tplc="47AC0692" w:tentative="1">
      <w:start w:val="1"/>
      <w:numFmt w:val="bullet"/>
      <w:lvlText w:val=""/>
      <w:lvlJc w:val="left"/>
      <w:pPr>
        <w:ind w:left="2160" w:hanging="360"/>
      </w:pPr>
      <w:rPr>
        <w:rFonts w:ascii="Wingdings" w:hAnsi="Wingdings" w:hint="default"/>
      </w:rPr>
    </w:lvl>
    <w:lvl w:ilvl="3" w:tplc="61324824" w:tentative="1">
      <w:start w:val="1"/>
      <w:numFmt w:val="bullet"/>
      <w:lvlText w:val=""/>
      <w:lvlJc w:val="left"/>
      <w:pPr>
        <w:ind w:left="2880" w:hanging="360"/>
      </w:pPr>
      <w:rPr>
        <w:rFonts w:ascii="Symbol" w:hAnsi="Symbol" w:hint="default"/>
      </w:rPr>
    </w:lvl>
    <w:lvl w:ilvl="4" w:tplc="051C3B52" w:tentative="1">
      <w:start w:val="1"/>
      <w:numFmt w:val="bullet"/>
      <w:lvlText w:val="o"/>
      <w:lvlJc w:val="left"/>
      <w:pPr>
        <w:ind w:left="3600" w:hanging="360"/>
      </w:pPr>
      <w:rPr>
        <w:rFonts w:ascii="Courier New" w:hAnsi="Courier New" w:cs="Courier New" w:hint="default"/>
      </w:rPr>
    </w:lvl>
    <w:lvl w:ilvl="5" w:tplc="169475C2" w:tentative="1">
      <w:start w:val="1"/>
      <w:numFmt w:val="bullet"/>
      <w:lvlText w:val=""/>
      <w:lvlJc w:val="left"/>
      <w:pPr>
        <w:ind w:left="4320" w:hanging="360"/>
      </w:pPr>
      <w:rPr>
        <w:rFonts w:ascii="Wingdings" w:hAnsi="Wingdings" w:hint="default"/>
      </w:rPr>
    </w:lvl>
    <w:lvl w:ilvl="6" w:tplc="F59C005A" w:tentative="1">
      <w:start w:val="1"/>
      <w:numFmt w:val="bullet"/>
      <w:lvlText w:val=""/>
      <w:lvlJc w:val="left"/>
      <w:pPr>
        <w:ind w:left="5040" w:hanging="360"/>
      </w:pPr>
      <w:rPr>
        <w:rFonts w:ascii="Symbol" w:hAnsi="Symbol" w:hint="default"/>
      </w:rPr>
    </w:lvl>
    <w:lvl w:ilvl="7" w:tplc="F0361202" w:tentative="1">
      <w:start w:val="1"/>
      <w:numFmt w:val="bullet"/>
      <w:lvlText w:val="o"/>
      <w:lvlJc w:val="left"/>
      <w:pPr>
        <w:ind w:left="5760" w:hanging="360"/>
      </w:pPr>
      <w:rPr>
        <w:rFonts w:ascii="Courier New" w:hAnsi="Courier New" w:cs="Courier New" w:hint="default"/>
      </w:rPr>
    </w:lvl>
    <w:lvl w:ilvl="8" w:tplc="1E4E0890" w:tentative="1">
      <w:start w:val="1"/>
      <w:numFmt w:val="bullet"/>
      <w:lvlText w:val=""/>
      <w:lvlJc w:val="left"/>
      <w:pPr>
        <w:ind w:left="6480" w:hanging="360"/>
      </w:pPr>
      <w:rPr>
        <w:rFonts w:ascii="Wingdings" w:hAnsi="Wingdings" w:hint="default"/>
      </w:rPr>
    </w:lvl>
  </w:abstractNum>
  <w:abstractNum w:abstractNumId="21" w15:restartNumberingAfterBreak="0">
    <w:nsid w:val="53702EA2"/>
    <w:multiLevelType w:val="hybridMultilevel"/>
    <w:tmpl w:val="2A1CE20C"/>
    <w:lvl w:ilvl="0" w:tplc="A8E62FDE">
      <w:start w:val="1"/>
      <w:numFmt w:val="bullet"/>
      <w:lvlText w:val=""/>
      <w:lvlJc w:val="left"/>
      <w:pPr>
        <w:ind w:left="2520" w:hanging="360"/>
      </w:pPr>
      <w:rPr>
        <w:rFonts w:ascii="Symbol" w:eastAsia="Times New Roman" w:hAnsi="Symbol" w:cs="Times New Roman" w:hint="default"/>
      </w:rPr>
    </w:lvl>
    <w:lvl w:ilvl="1" w:tplc="E84C3E3E" w:tentative="1">
      <w:start w:val="1"/>
      <w:numFmt w:val="bullet"/>
      <w:lvlText w:val="o"/>
      <w:lvlJc w:val="left"/>
      <w:pPr>
        <w:ind w:left="3240" w:hanging="360"/>
      </w:pPr>
      <w:rPr>
        <w:rFonts w:ascii="Courier New" w:hAnsi="Courier New" w:cs="Courier New" w:hint="default"/>
      </w:rPr>
    </w:lvl>
    <w:lvl w:ilvl="2" w:tplc="3FD2CBF0" w:tentative="1">
      <w:start w:val="1"/>
      <w:numFmt w:val="bullet"/>
      <w:lvlText w:val=""/>
      <w:lvlJc w:val="left"/>
      <w:pPr>
        <w:ind w:left="3960" w:hanging="360"/>
      </w:pPr>
      <w:rPr>
        <w:rFonts w:ascii="Wingdings" w:hAnsi="Wingdings" w:hint="default"/>
      </w:rPr>
    </w:lvl>
    <w:lvl w:ilvl="3" w:tplc="4ECC3DE4" w:tentative="1">
      <w:start w:val="1"/>
      <w:numFmt w:val="bullet"/>
      <w:lvlText w:val=""/>
      <w:lvlJc w:val="left"/>
      <w:pPr>
        <w:ind w:left="4680" w:hanging="360"/>
      </w:pPr>
      <w:rPr>
        <w:rFonts w:ascii="Symbol" w:hAnsi="Symbol" w:hint="default"/>
      </w:rPr>
    </w:lvl>
    <w:lvl w:ilvl="4" w:tplc="B60EC05C" w:tentative="1">
      <w:start w:val="1"/>
      <w:numFmt w:val="bullet"/>
      <w:lvlText w:val="o"/>
      <w:lvlJc w:val="left"/>
      <w:pPr>
        <w:ind w:left="5400" w:hanging="360"/>
      </w:pPr>
      <w:rPr>
        <w:rFonts w:ascii="Courier New" w:hAnsi="Courier New" w:cs="Courier New" w:hint="default"/>
      </w:rPr>
    </w:lvl>
    <w:lvl w:ilvl="5" w:tplc="FE72FB16" w:tentative="1">
      <w:start w:val="1"/>
      <w:numFmt w:val="bullet"/>
      <w:lvlText w:val=""/>
      <w:lvlJc w:val="left"/>
      <w:pPr>
        <w:ind w:left="6120" w:hanging="360"/>
      </w:pPr>
      <w:rPr>
        <w:rFonts w:ascii="Wingdings" w:hAnsi="Wingdings" w:hint="default"/>
      </w:rPr>
    </w:lvl>
    <w:lvl w:ilvl="6" w:tplc="167C0900" w:tentative="1">
      <w:start w:val="1"/>
      <w:numFmt w:val="bullet"/>
      <w:lvlText w:val=""/>
      <w:lvlJc w:val="left"/>
      <w:pPr>
        <w:ind w:left="6840" w:hanging="360"/>
      </w:pPr>
      <w:rPr>
        <w:rFonts w:ascii="Symbol" w:hAnsi="Symbol" w:hint="default"/>
      </w:rPr>
    </w:lvl>
    <w:lvl w:ilvl="7" w:tplc="8B2CA87E" w:tentative="1">
      <w:start w:val="1"/>
      <w:numFmt w:val="bullet"/>
      <w:lvlText w:val="o"/>
      <w:lvlJc w:val="left"/>
      <w:pPr>
        <w:ind w:left="7560" w:hanging="360"/>
      </w:pPr>
      <w:rPr>
        <w:rFonts w:ascii="Courier New" w:hAnsi="Courier New" w:cs="Courier New" w:hint="default"/>
      </w:rPr>
    </w:lvl>
    <w:lvl w:ilvl="8" w:tplc="844E4A52" w:tentative="1">
      <w:start w:val="1"/>
      <w:numFmt w:val="bullet"/>
      <w:lvlText w:val=""/>
      <w:lvlJc w:val="left"/>
      <w:pPr>
        <w:ind w:left="8280" w:hanging="360"/>
      </w:pPr>
      <w:rPr>
        <w:rFonts w:ascii="Wingdings" w:hAnsi="Wingdings" w:hint="default"/>
      </w:rPr>
    </w:lvl>
  </w:abstractNum>
  <w:abstractNum w:abstractNumId="22" w15:restartNumberingAfterBreak="0">
    <w:nsid w:val="5CE4717B"/>
    <w:multiLevelType w:val="hybridMultilevel"/>
    <w:tmpl w:val="B45A8D88"/>
    <w:lvl w:ilvl="0" w:tplc="BA524C00">
      <w:start w:val="1"/>
      <w:numFmt w:val="decimal"/>
      <w:lvlText w:val="%1."/>
      <w:lvlJc w:val="left"/>
      <w:pPr>
        <w:ind w:left="720" w:hanging="360"/>
      </w:pPr>
      <w:rPr>
        <w:rFonts w:hint="default"/>
        <w:b/>
        <w:bCs w:val="0"/>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244126"/>
    <w:multiLevelType w:val="hybridMultilevel"/>
    <w:tmpl w:val="BEF66B2A"/>
    <w:lvl w:ilvl="0" w:tplc="29C243B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6D42C31"/>
    <w:multiLevelType w:val="hybridMultilevel"/>
    <w:tmpl w:val="256C2C0C"/>
    <w:lvl w:ilvl="0" w:tplc="9B56CF3C">
      <w:start w:val="1"/>
      <w:numFmt w:val="bullet"/>
      <w:lvlText w:val=""/>
      <w:lvlJc w:val="left"/>
      <w:pPr>
        <w:ind w:left="720" w:hanging="360"/>
      </w:pPr>
      <w:rPr>
        <w:rFonts w:ascii="Symbol" w:hAnsi="Symbol" w:hint="default"/>
      </w:rPr>
    </w:lvl>
    <w:lvl w:ilvl="1" w:tplc="C450BF9E">
      <w:start w:val="1"/>
      <w:numFmt w:val="bullet"/>
      <w:lvlText w:val=""/>
      <w:lvlJc w:val="left"/>
      <w:pPr>
        <w:ind w:left="1440" w:hanging="360"/>
      </w:pPr>
      <w:rPr>
        <w:rFonts w:ascii="Symbol" w:hAnsi="Symbol" w:hint="default"/>
      </w:rPr>
    </w:lvl>
    <w:lvl w:ilvl="2" w:tplc="BB42571E" w:tentative="1">
      <w:start w:val="1"/>
      <w:numFmt w:val="bullet"/>
      <w:lvlText w:val=""/>
      <w:lvlJc w:val="left"/>
      <w:pPr>
        <w:ind w:left="2160" w:hanging="360"/>
      </w:pPr>
      <w:rPr>
        <w:rFonts w:ascii="Wingdings" w:hAnsi="Wingdings" w:hint="default"/>
      </w:rPr>
    </w:lvl>
    <w:lvl w:ilvl="3" w:tplc="AE881BB0" w:tentative="1">
      <w:start w:val="1"/>
      <w:numFmt w:val="bullet"/>
      <w:lvlText w:val=""/>
      <w:lvlJc w:val="left"/>
      <w:pPr>
        <w:ind w:left="2880" w:hanging="360"/>
      </w:pPr>
      <w:rPr>
        <w:rFonts w:ascii="Symbol" w:hAnsi="Symbol" w:hint="default"/>
      </w:rPr>
    </w:lvl>
    <w:lvl w:ilvl="4" w:tplc="86783236" w:tentative="1">
      <w:start w:val="1"/>
      <w:numFmt w:val="bullet"/>
      <w:lvlText w:val="o"/>
      <w:lvlJc w:val="left"/>
      <w:pPr>
        <w:ind w:left="3600" w:hanging="360"/>
      </w:pPr>
      <w:rPr>
        <w:rFonts w:ascii="Courier New" w:hAnsi="Courier New" w:cs="Courier New" w:hint="default"/>
      </w:rPr>
    </w:lvl>
    <w:lvl w:ilvl="5" w:tplc="CBEA8CD6" w:tentative="1">
      <w:start w:val="1"/>
      <w:numFmt w:val="bullet"/>
      <w:lvlText w:val=""/>
      <w:lvlJc w:val="left"/>
      <w:pPr>
        <w:ind w:left="4320" w:hanging="360"/>
      </w:pPr>
      <w:rPr>
        <w:rFonts w:ascii="Wingdings" w:hAnsi="Wingdings" w:hint="default"/>
      </w:rPr>
    </w:lvl>
    <w:lvl w:ilvl="6" w:tplc="7C7E5052" w:tentative="1">
      <w:start w:val="1"/>
      <w:numFmt w:val="bullet"/>
      <w:lvlText w:val=""/>
      <w:lvlJc w:val="left"/>
      <w:pPr>
        <w:ind w:left="5040" w:hanging="360"/>
      </w:pPr>
      <w:rPr>
        <w:rFonts w:ascii="Symbol" w:hAnsi="Symbol" w:hint="default"/>
      </w:rPr>
    </w:lvl>
    <w:lvl w:ilvl="7" w:tplc="E5BE2C64" w:tentative="1">
      <w:start w:val="1"/>
      <w:numFmt w:val="bullet"/>
      <w:lvlText w:val="o"/>
      <w:lvlJc w:val="left"/>
      <w:pPr>
        <w:ind w:left="5760" w:hanging="360"/>
      </w:pPr>
      <w:rPr>
        <w:rFonts w:ascii="Courier New" w:hAnsi="Courier New" w:cs="Courier New" w:hint="default"/>
      </w:rPr>
    </w:lvl>
    <w:lvl w:ilvl="8" w:tplc="7FB82E8C" w:tentative="1">
      <w:start w:val="1"/>
      <w:numFmt w:val="bullet"/>
      <w:lvlText w:val=""/>
      <w:lvlJc w:val="left"/>
      <w:pPr>
        <w:ind w:left="6480" w:hanging="360"/>
      </w:pPr>
      <w:rPr>
        <w:rFonts w:ascii="Wingdings" w:hAnsi="Wingdings" w:hint="default"/>
      </w:rPr>
    </w:lvl>
  </w:abstractNum>
  <w:abstractNum w:abstractNumId="25" w15:restartNumberingAfterBreak="0">
    <w:nsid w:val="6B600825"/>
    <w:multiLevelType w:val="hybridMultilevel"/>
    <w:tmpl w:val="95A42D3E"/>
    <w:lvl w:ilvl="0" w:tplc="6AB03A56">
      <w:start w:val="1"/>
      <w:numFmt w:val="bullet"/>
      <w:lvlText w:val=""/>
      <w:lvlJc w:val="left"/>
      <w:pPr>
        <w:ind w:left="720" w:hanging="360"/>
      </w:pPr>
      <w:rPr>
        <w:rFonts w:ascii="Symbol" w:hAnsi="Symbol" w:hint="default"/>
      </w:rPr>
    </w:lvl>
    <w:lvl w:ilvl="1" w:tplc="42342956">
      <w:numFmt w:val="bullet"/>
      <w:lvlText w:val="•"/>
      <w:lvlJc w:val="left"/>
      <w:pPr>
        <w:ind w:left="1800" w:hanging="720"/>
      </w:pPr>
      <w:rPr>
        <w:rFonts w:ascii="Times New Roman" w:eastAsia="Times New Roman" w:hAnsi="Times New Roman" w:cs="Times New Roman" w:hint="default"/>
      </w:rPr>
    </w:lvl>
    <w:lvl w:ilvl="2" w:tplc="4F828F1E" w:tentative="1">
      <w:start w:val="1"/>
      <w:numFmt w:val="bullet"/>
      <w:lvlText w:val=""/>
      <w:lvlJc w:val="left"/>
      <w:pPr>
        <w:ind w:left="2160" w:hanging="360"/>
      </w:pPr>
      <w:rPr>
        <w:rFonts w:ascii="Wingdings" w:hAnsi="Wingdings" w:hint="default"/>
      </w:rPr>
    </w:lvl>
    <w:lvl w:ilvl="3" w:tplc="E43676A4" w:tentative="1">
      <w:start w:val="1"/>
      <w:numFmt w:val="bullet"/>
      <w:lvlText w:val=""/>
      <w:lvlJc w:val="left"/>
      <w:pPr>
        <w:ind w:left="2880" w:hanging="360"/>
      </w:pPr>
      <w:rPr>
        <w:rFonts w:ascii="Symbol" w:hAnsi="Symbol" w:hint="default"/>
      </w:rPr>
    </w:lvl>
    <w:lvl w:ilvl="4" w:tplc="DDE092DA" w:tentative="1">
      <w:start w:val="1"/>
      <w:numFmt w:val="bullet"/>
      <w:lvlText w:val="o"/>
      <w:lvlJc w:val="left"/>
      <w:pPr>
        <w:ind w:left="3600" w:hanging="360"/>
      </w:pPr>
      <w:rPr>
        <w:rFonts w:ascii="Courier New" w:hAnsi="Courier New" w:cs="Courier New" w:hint="default"/>
      </w:rPr>
    </w:lvl>
    <w:lvl w:ilvl="5" w:tplc="5A90E21A" w:tentative="1">
      <w:start w:val="1"/>
      <w:numFmt w:val="bullet"/>
      <w:lvlText w:val=""/>
      <w:lvlJc w:val="left"/>
      <w:pPr>
        <w:ind w:left="4320" w:hanging="360"/>
      </w:pPr>
      <w:rPr>
        <w:rFonts w:ascii="Wingdings" w:hAnsi="Wingdings" w:hint="default"/>
      </w:rPr>
    </w:lvl>
    <w:lvl w:ilvl="6" w:tplc="919A4C5A" w:tentative="1">
      <w:start w:val="1"/>
      <w:numFmt w:val="bullet"/>
      <w:lvlText w:val=""/>
      <w:lvlJc w:val="left"/>
      <w:pPr>
        <w:ind w:left="5040" w:hanging="360"/>
      </w:pPr>
      <w:rPr>
        <w:rFonts w:ascii="Symbol" w:hAnsi="Symbol" w:hint="default"/>
      </w:rPr>
    </w:lvl>
    <w:lvl w:ilvl="7" w:tplc="78527A88" w:tentative="1">
      <w:start w:val="1"/>
      <w:numFmt w:val="bullet"/>
      <w:lvlText w:val="o"/>
      <w:lvlJc w:val="left"/>
      <w:pPr>
        <w:ind w:left="5760" w:hanging="360"/>
      </w:pPr>
      <w:rPr>
        <w:rFonts w:ascii="Courier New" w:hAnsi="Courier New" w:cs="Courier New" w:hint="default"/>
      </w:rPr>
    </w:lvl>
    <w:lvl w:ilvl="8" w:tplc="3E2EDD82" w:tentative="1">
      <w:start w:val="1"/>
      <w:numFmt w:val="bullet"/>
      <w:lvlText w:val=""/>
      <w:lvlJc w:val="left"/>
      <w:pPr>
        <w:ind w:left="6480" w:hanging="360"/>
      </w:pPr>
      <w:rPr>
        <w:rFonts w:ascii="Wingdings" w:hAnsi="Wingdings" w:hint="default"/>
      </w:rPr>
    </w:lvl>
  </w:abstractNum>
  <w:abstractNum w:abstractNumId="26" w15:restartNumberingAfterBreak="0">
    <w:nsid w:val="6F6B260B"/>
    <w:multiLevelType w:val="hybridMultilevel"/>
    <w:tmpl w:val="D2000574"/>
    <w:lvl w:ilvl="0" w:tplc="DD360756">
      <w:start w:val="2"/>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0677313"/>
    <w:multiLevelType w:val="hybridMultilevel"/>
    <w:tmpl w:val="C6DC5CDE"/>
    <w:lvl w:ilvl="0" w:tplc="48A42190">
      <w:start w:val="1"/>
      <w:numFmt w:val="lowerRoman"/>
      <w:lvlText w:val="%1."/>
      <w:lvlJc w:val="left"/>
      <w:pPr>
        <w:ind w:left="2160" w:hanging="720"/>
      </w:pPr>
      <w:rPr>
        <w:rFonts w:hint="default"/>
        <w:b/>
        <w:bCs/>
      </w:rPr>
    </w:lvl>
    <w:lvl w:ilvl="1" w:tplc="0FCA306A" w:tentative="1">
      <w:start w:val="1"/>
      <w:numFmt w:val="lowerLetter"/>
      <w:lvlText w:val="%2."/>
      <w:lvlJc w:val="left"/>
      <w:pPr>
        <w:ind w:left="2520" w:hanging="360"/>
      </w:pPr>
    </w:lvl>
    <w:lvl w:ilvl="2" w:tplc="B940564A" w:tentative="1">
      <w:start w:val="1"/>
      <w:numFmt w:val="lowerRoman"/>
      <w:lvlText w:val="%3."/>
      <w:lvlJc w:val="right"/>
      <w:pPr>
        <w:ind w:left="3240" w:hanging="180"/>
      </w:pPr>
    </w:lvl>
    <w:lvl w:ilvl="3" w:tplc="B5621ECA" w:tentative="1">
      <w:start w:val="1"/>
      <w:numFmt w:val="decimal"/>
      <w:lvlText w:val="%4."/>
      <w:lvlJc w:val="left"/>
      <w:pPr>
        <w:ind w:left="3960" w:hanging="360"/>
      </w:pPr>
    </w:lvl>
    <w:lvl w:ilvl="4" w:tplc="8C6EE430" w:tentative="1">
      <w:start w:val="1"/>
      <w:numFmt w:val="lowerLetter"/>
      <w:lvlText w:val="%5."/>
      <w:lvlJc w:val="left"/>
      <w:pPr>
        <w:ind w:left="4680" w:hanging="360"/>
      </w:pPr>
    </w:lvl>
    <w:lvl w:ilvl="5" w:tplc="9BBE770C" w:tentative="1">
      <w:start w:val="1"/>
      <w:numFmt w:val="lowerRoman"/>
      <w:lvlText w:val="%6."/>
      <w:lvlJc w:val="right"/>
      <w:pPr>
        <w:ind w:left="5400" w:hanging="180"/>
      </w:pPr>
    </w:lvl>
    <w:lvl w:ilvl="6" w:tplc="92C28B3C" w:tentative="1">
      <w:start w:val="1"/>
      <w:numFmt w:val="decimal"/>
      <w:lvlText w:val="%7."/>
      <w:lvlJc w:val="left"/>
      <w:pPr>
        <w:ind w:left="6120" w:hanging="360"/>
      </w:pPr>
    </w:lvl>
    <w:lvl w:ilvl="7" w:tplc="DCD0C0E0" w:tentative="1">
      <w:start w:val="1"/>
      <w:numFmt w:val="lowerLetter"/>
      <w:lvlText w:val="%8."/>
      <w:lvlJc w:val="left"/>
      <w:pPr>
        <w:ind w:left="6840" w:hanging="360"/>
      </w:pPr>
    </w:lvl>
    <w:lvl w:ilvl="8" w:tplc="F544D276" w:tentative="1">
      <w:start w:val="1"/>
      <w:numFmt w:val="lowerRoman"/>
      <w:lvlText w:val="%9."/>
      <w:lvlJc w:val="right"/>
      <w:pPr>
        <w:ind w:left="7560" w:hanging="180"/>
      </w:pPr>
    </w:lvl>
  </w:abstractNum>
  <w:abstractNum w:abstractNumId="28" w15:restartNumberingAfterBreak="0">
    <w:nsid w:val="70C63392"/>
    <w:multiLevelType w:val="hybridMultilevel"/>
    <w:tmpl w:val="9F4258F0"/>
    <w:lvl w:ilvl="0" w:tplc="65F4A5AE">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23A7C31"/>
    <w:multiLevelType w:val="hybridMultilevel"/>
    <w:tmpl w:val="13D4EFEA"/>
    <w:lvl w:ilvl="0" w:tplc="4FACDCA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5064892"/>
    <w:multiLevelType w:val="hybridMultilevel"/>
    <w:tmpl w:val="9F4258F0"/>
    <w:lvl w:ilvl="0" w:tplc="FFFFFFFF">
      <w:start w:val="9"/>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1" w15:restartNumberingAfterBreak="0">
    <w:nsid w:val="7A19526E"/>
    <w:multiLevelType w:val="hybridMultilevel"/>
    <w:tmpl w:val="245A1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232469"/>
    <w:multiLevelType w:val="hybridMultilevel"/>
    <w:tmpl w:val="38E05AA4"/>
    <w:lvl w:ilvl="0" w:tplc="A35A1EB4">
      <w:start w:val="1"/>
      <w:numFmt w:val="bullet"/>
      <w:lvlText w:val=""/>
      <w:lvlJc w:val="left"/>
      <w:pPr>
        <w:ind w:left="720" w:hanging="360"/>
      </w:pPr>
      <w:rPr>
        <w:rFonts w:ascii="Symbol" w:hAnsi="Symbol" w:hint="default"/>
      </w:rPr>
    </w:lvl>
    <w:lvl w:ilvl="1" w:tplc="62A601DE" w:tentative="1">
      <w:start w:val="1"/>
      <w:numFmt w:val="bullet"/>
      <w:lvlText w:val="o"/>
      <w:lvlJc w:val="left"/>
      <w:pPr>
        <w:ind w:left="1440" w:hanging="360"/>
      </w:pPr>
      <w:rPr>
        <w:rFonts w:ascii="Courier New" w:hAnsi="Courier New" w:cs="Courier New" w:hint="default"/>
      </w:rPr>
    </w:lvl>
    <w:lvl w:ilvl="2" w:tplc="05D2CBF8" w:tentative="1">
      <w:start w:val="1"/>
      <w:numFmt w:val="bullet"/>
      <w:lvlText w:val=""/>
      <w:lvlJc w:val="left"/>
      <w:pPr>
        <w:ind w:left="2160" w:hanging="360"/>
      </w:pPr>
      <w:rPr>
        <w:rFonts w:ascii="Wingdings" w:hAnsi="Wingdings" w:hint="default"/>
      </w:rPr>
    </w:lvl>
    <w:lvl w:ilvl="3" w:tplc="7AEE59EC" w:tentative="1">
      <w:start w:val="1"/>
      <w:numFmt w:val="bullet"/>
      <w:lvlText w:val=""/>
      <w:lvlJc w:val="left"/>
      <w:pPr>
        <w:ind w:left="2880" w:hanging="360"/>
      </w:pPr>
      <w:rPr>
        <w:rFonts w:ascii="Symbol" w:hAnsi="Symbol" w:hint="default"/>
      </w:rPr>
    </w:lvl>
    <w:lvl w:ilvl="4" w:tplc="140A3924" w:tentative="1">
      <w:start w:val="1"/>
      <w:numFmt w:val="bullet"/>
      <w:lvlText w:val="o"/>
      <w:lvlJc w:val="left"/>
      <w:pPr>
        <w:ind w:left="3600" w:hanging="360"/>
      </w:pPr>
      <w:rPr>
        <w:rFonts w:ascii="Courier New" w:hAnsi="Courier New" w:cs="Courier New" w:hint="default"/>
      </w:rPr>
    </w:lvl>
    <w:lvl w:ilvl="5" w:tplc="8E1C748A" w:tentative="1">
      <w:start w:val="1"/>
      <w:numFmt w:val="bullet"/>
      <w:lvlText w:val=""/>
      <w:lvlJc w:val="left"/>
      <w:pPr>
        <w:ind w:left="4320" w:hanging="360"/>
      </w:pPr>
      <w:rPr>
        <w:rFonts w:ascii="Wingdings" w:hAnsi="Wingdings" w:hint="default"/>
      </w:rPr>
    </w:lvl>
    <w:lvl w:ilvl="6" w:tplc="5D946C38" w:tentative="1">
      <w:start w:val="1"/>
      <w:numFmt w:val="bullet"/>
      <w:lvlText w:val=""/>
      <w:lvlJc w:val="left"/>
      <w:pPr>
        <w:ind w:left="5040" w:hanging="360"/>
      </w:pPr>
      <w:rPr>
        <w:rFonts w:ascii="Symbol" w:hAnsi="Symbol" w:hint="default"/>
      </w:rPr>
    </w:lvl>
    <w:lvl w:ilvl="7" w:tplc="39664A76" w:tentative="1">
      <w:start w:val="1"/>
      <w:numFmt w:val="bullet"/>
      <w:lvlText w:val="o"/>
      <w:lvlJc w:val="left"/>
      <w:pPr>
        <w:ind w:left="5760" w:hanging="360"/>
      </w:pPr>
      <w:rPr>
        <w:rFonts w:ascii="Courier New" w:hAnsi="Courier New" w:cs="Courier New" w:hint="default"/>
      </w:rPr>
    </w:lvl>
    <w:lvl w:ilvl="8" w:tplc="291EBB9E" w:tentative="1">
      <w:start w:val="1"/>
      <w:numFmt w:val="bullet"/>
      <w:lvlText w:val=""/>
      <w:lvlJc w:val="left"/>
      <w:pPr>
        <w:ind w:left="6480" w:hanging="360"/>
      </w:pPr>
      <w:rPr>
        <w:rFonts w:ascii="Wingdings" w:hAnsi="Wingdings" w:hint="default"/>
      </w:rPr>
    </w:lvl>
  </w:abstractNum>
  <w:num w:numId="1" w16cid:durableId="429085613">
    <w:abstractNumId w:val="1"/>
  </w:num>
  <w:num w:numId="2" w16cid:durableId="1440299485">
    <w:abstractNumId w:val="0"/>
  </w:num>
  <w:num w:numId="3" w16cid:durableId="464660488">
    <w:abstractNumId w:val="14"/>
  </w:num>
  <w:num w:numId="4" w16cid:durableId="1018779611">
    <w:abstractNumId w:val="3"/>
  </w:num>
  <w:num w:numId="5" w16cid:durableId="1120807419">
    <w:abstractNumId w:val="4"/>
  </w:num>
  <w:num w:numId="6" w16cid:durableId="1177648149">
    <w:abstractNumId w:val="21"/>
  </w:num>
  <w:num w:numId="7" w16cid:durableId="629212841">
    <w:abstractNumId w:val="17"/>
  </w:num>
  <w:num w:numId="8" w16cid:durableId="2032795734">
    <w:abstractNumId w:val="19"/>
  </w:num>
  <w:num w:numId="9" w16cid:durableId="1730423491">
    <w:abstractNumId w:val="27"/>
  </w:num>
  <w:num w:numId="10" w16cid:durableId="655109150">
    <w:abstractNumId w:val="15"/>
  </w:num>
  <w:num w:numId="11" w16cid:durableId="318073688">
    <w:abstractNumId w:val="25"/>
  </w:num>
  <w:num w:numId="12" w16cid:durableId="216740964">
    <w:abstractNumId w:val="24"/>
  </w:num>
  <w:num w:numId="13" w16cid:durableId="396128909">
    <w:abstractNumId w:val="18"/>
  </w:num>
  <w:num w:numId="14" w16cid:durableId="992366626">
    <w:abstractNumId w:val="32"/>
  </w:num>
  <w:num w:numId="15" w16cid:durableId="709769928">
    <w:abstractNumId w:val="16"/>
  </w:num>
  <w:num w:numId="16" w16cid:durableId="2133740573">
    <w:abstractNumId w:val="10"/>
  </w:num>
  <w:num w:numId="17" w16cid:durableId="107092916">
    <w:abstractNumId w:val="2"/>
  </w:num>
  <w:num w:numId="18" w16cid:durableId="1180698577">
    <w:abstractNumId w:val="9"/>
  </w:num>
  <w:num w:numId="19" w16cid:durableId="672995136">
    <w:abstractNumId w:val="13"/>
  </w:num>
  <w:num w:numId="20" w16cid:durableId="603536815">
    <w:abstractNumId w:val="8"/>
  </w:num>
  <w:num w:numId="21" w16cid:durableId="1138764213">
    <w:abstractNumId w:val="20"/>
  </w:num>
  <w:num w:numId="22" w16cid:durableId="1672366068">
    <w:abstractNumId w:val="29"/>
  </w:num>
  <w:num w:numId="23" w16cid:durableId="1044014888">
    <w:abstractNumId w:val="5"/>
  </w:num>
  <w:num w:numId="24" w16cid:durableId="1983343081">
    <w:abstractNumId w:val="12"/>
  </w:num>
  <w:num w:numId="25" w16cid:durableId="1303776227">
    <w:abstractNumId w:val="28"/>
  </w:num>
  <w:num w:numId="26" w16cid:durableId="892958581">
    <w:abstractNumId w:val="23"/>
  </w:num>
  <w:num w:numId="27" w16cid:durableId="531845470">
    <w:abstractNumId w:val="7"/>
  </w:num>
  <w:num w:numId="28" w16cid:durableId="1596327883">
    <w:abstractNumId w:val="30"/>
  </w:num>
  <w:num w:numId="29" w16cid:durableId="1877421925">
    <w:abstractNumId w:val="26"/>
  </w:num>
  <w:num w:numId="30" w16cid:durableId="1830900590">
    <w:abstractNumId w:val="22"/>
  </w:num>
  <w:num w:numId="31" w16cid:durableId="1701399163">
    <w:abstractNumId w:val="11"/>
  </w:num>
  <w:num w:numId="32" w16cid:durableId="1770154611">
    <w:abstractNumId w:val="6"/>
  </w:num>
  <w:num w:numId="33" w16cid:durableId="52972341">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DAwtTAwMzcxNLBU0lEKTi0uzszPAykwNasFAGvqGw4tAAAA"/>
  </w:docVars>
  <w:rsids>
    <w:rsidRoot w:val="00AA2C4F"/>
    <w:rsid w:val="0000012A"/>
    <w:rsid w:val="0000079F"/>
    <w:rsid w:val="00000810"/>
    <w:rsid w:val="000008D7"/>
    <w:rsid w:val="00000922"/>
    <w:rsid w:val="0000094E"/>
    <w:rsid w:val="00000990"/>
    <w:rsid w:val="00000A43"/>
    <w:rsid w:val="00000A5D"/>
    <w:rsid w:val="00000E3B"/>
    <w:rsid w:val="00000EF1"/>
    <w:rsid w:val="00000F87"/>
    <w:rsid w:val="00001007"/>
    <w:rsid w:val="0000127B"/>
    <w:rsid w:val="00001335"/>
    <w:rsid w:val="00001394"/>
    <w:rsid w:val="000013F1"/>
    <w:rsid w:val="00001735"/>
    <w:rsid w:val="000017BC"/>
    <w:rsid w:val="0000185F"/>
    <w:rsid w:val="0000195C"/>
    <w:rsid w:val="0000197D"/>
    <w:rsid w:val="000019F0"/>
    <w:rsid w:val="00001A51"/>
    <w:rsid w:val="00001C54"/>
    <w:rsid w:val="00001C8A"/>
    <w:rsid w:val="00001D85"/>
    <w:rsid w:val="00001E94"/>
    <w:rsid w:val="00001F9E"/>
    <w:rsid w:val="0000206D"/>
    <w:rsid w:val="000021BC"/>
    <w:rsid w:val="00002291"/>
    <w:rsid w:val="000022D5"/>
    <w:rsid w:val="000022F4"/>
    <w:rsid w:val="0000233C"/>
    <w:rsid w:val="000025C3"/>
    <w:rsid w:val="000025FC"/>
    <w:rsid w:val="0000263F"/>
    <w:rsid w:val="00002713"/>
    <w:rsid w:val="000027B2"/>
    <w:rsid w:val="00002866"/>
    <w:rsid w:val="00002960"/>
    <w:rsid w:val="00002B9F"/>
    <w:rsid w:val="00002D07"/>
    <w:rsid w:val="00002E81"/>
    <w:rsid w:val="00002ED3"/>
    <w:rsid w:val="00002FE0"/>
    <w:rsid w:val="0000300C"/>
    <w:rsid w:val="0000301C"/>
    <w:rsid w:val="00003087"/>
    <w:rsid w:val="0000308D"/>
    <w:rsid w:val="00003123"/>
    <w:rsid w:val="0000331D"/>
    <w:rsid w:val="000033D3"/>
    <w:rsid w:val="00003404"/>
    <w:rsid w:val="000035CB"/>
    <w:rsid w:val="00003617"/>
    <w:rsid w:val="00003806"/>
    <w:rsid w:val="0000389E"/>
    <w:rsid w:val="000038AC"/>
    <w:rsid w:val="000039E4"/>
    <w:rsid w:val="00003D62"/>
    <w:rsid w:val="00003E32"/>
    <w:rsid w:val="00003E93"/>
    <w:rsid w:val="00003F84"/>
    <w:rsid w:val="000041F5"/>
    <w:rsid w:val="000042CA"/>
    <w:rsid w:val="00004429"/>
    <w:rsid w:val="000044E7"/>
    <w:rsid w:val="00004E12"/>
    <w:rsid w:val="00004EA1"/>
    <w:rsid w:val="00005384"/>
    <w:rsid w:val="00005506"/>
    <w:rsid w:val="000055C4"/>
    <w:rsid w:val="000055CC"/>
    <w:rsid w:val="000056EA"/>
    <w:rsid w:val="00005D8E"/>
    <w:rsid w:val="00005E42"/>
    <w:rsid w:val="00005E68"/>
    <w:rsid w:val="00005F27"/>
    <w:rsid w:val="00005FFC"/>
    <w:rsid w:val="000063B3"/>
    <w:rsid w:val="0000644F"/>
    <w:rsid w:val="000065D5"/>
    <w:rsid w:val="00006615"/>
    <w:rsid w:val="00006637"/>
    <w:rsid w:val="00006815"/>
    <w:rsid w:val="000069A6"/>
    <w:rsid w:val="000069D2"/>
    <w:rsid w:val="00006B24"/>
    <w:rsid w:val="00006BCF"/>
    <w:rsid w:val="00006C11"/>
    <w:rsid w:val="00006CCA"/>
    <w:rsid w:val="00006DB8"/>
    <w:rsid w:val="00006ECB"/>
    <w:rsid w:val="00006F16"/>
    <w:rsid w:val="00006F38"/>
    <w:rsid w:val="00006F80"/>
    <w:rsid w:val="000070A4"/>
    <w:rsid w:val="000070FD"/>
    <w:rsid w:val="00007206"/>
    <w:rsid w:val="00007471"/>
    <w:rsid w:val="00007562"/>
    <w:rsid w:val="000077C3"/>
    <w:rsid w:val="000077E4"/>
    <w:rsid w:val="000078A6"/>
    <w:rsid w:val="000078B7"/>
    <w:rsid w:val="000078C4"/>
    <w:rsid w:val="00007965"/>
    <w:rsid w:val="00007998"/>
    <w:rsid w:val="00007A83"/>
    <w:rsid w:val="00007B91"/>
    <w:rsid w:val="00007F7B"/>
    <w:rsid w:val="00007F7F"/>
    <w:rsid w:val="0001003C"/>
    <w:rsid w:val="0001010C"/>
    <w:rsid w:val="000101A7"/>
    <w:rsid w:val="00010301"/>
    <w:rsid w:val="0001036F"/>
    <w:rsid w:val="0001057B"/>
    <w:rsid w:val="00010612"/>
    <w:rsid w:val="0001066C"/>
    <w:rsid w:val="0001076F"/>
    <w:rsid w:val="00010CE2"/>
    <w:rsid w:val="00011208"/>
    <w:rsid w:val="00011245"/>
    <w:rsid w:val="00011877"/>
    <w:rsid w:val="0001193D"/>
    <w:rsid w:val="00011B75"/>
    <w:rsid w:val="00011CFE"/>
    <w:rsid w:val="00011D92"/>
    <w:rsid w:val="00011E0D"/>
    <w:rsid w:val="00011FF2"/>
    <w:rsid w:val="0001270B"/>
    <w:rsid w:val="000127AA"/>
    <w:rsid w:val="00012805"/>
    <w:rsid w:val="0001298C"/>
    <w:rsid w:val="00012A0C"/>
    <w:rsid w:val="00013471"/>
    <w:rsid w:val="000134E7"/>
    <w:rsid w:val="00013625"/>
    <w:rsid w:val="00013656"/>
    <w:rsid w:val="00013727"/>
    <w:rsid w:val="0001379B"/>
    <w:rsid w:val="00013A06"/>
    <w:rsid w:val="00013A27"/>
    <w:rsid w:val="00013A71"/>
    <w:rsid w:val="00013D45"/>
    <w:rsid w:val="00013EAA"/>
    <w:rsid w:val="00013EBF"/>
    <w:rsid w:val="00013FB2"/>
    <w:rsid w:val="0001404D"/>
    <w:rsid w:val="0001409C"/>
    <w:rsid w:val="000140A6"/>
    <w:rsid w:val="000142C7"/>
    <w:rsid w:val="00014313"/>
    <w:rsid w:val="000143B9"/>
    <w:rsid w:val="0001441A"/>
    <w:rsid w:val="0001453C"/>
    <w:rsid w:val="00014605"/>
    <w:rsid w:val="00014672"/>
    <w:rsid w:val="0001471B"/>
    <w:rsid w:val="00014724"/>
    <w:rsid w:val="0001476F"/>
    <w:rsid w:val="000147A2"/>
    <w:rsid w:val="000148A7"/>
    <w:rsid w:val="00014B4C"/>
    <w:rsid w:val="00014CB5"/>
    <w:rsid w:val="00014E7F"/>
    <w:rsid w:val="000150A4"/>
    <w:rsid w:val="000150BF"/>
    <w:rsid w:val="00015232"/>
    <w:rsid w:val="00015335"/>
    <w:rsid w:val="0001533B"/>
    <w:rsid w:val="00015391"/>
    <w:rsid w:val="000154C8"/>
    <w:rsid w:val="0001558A"/>
    <w:rsid w:val="0001562F"/>
    <w:rsid w:val="00015850"/>
    <w:rsid w:val="00015913"/>
    <w:rsid w:val="00015949"/>
    <w:rsid w:val="00015B1C"/>
    <w:rsid w:val="00015B4C"/>
    <w:rsid w:val="00015BF0"/>
    <w:rsid w:val="00015DC4"/>
    <w:rsid w:val="000160E8"/>
    <w:rsid w:val="00016109"/>
    <w:rsid w:val="00016322"/>
    <w:rsid w:val="000164B2"/>
    <w:rsid w:val="000165D6"/>
    <w:rsid w:val="000166B8"/>
    <w:rsid w:val="0001685A"/>
    <w:rsid w:val="00016884"/>
    <w:rsid w:val="00016954"/>
    <w:rsid w:val="00016C78"/>
    <w:rsid w:val="00016DE5"/>
    <w:rsid w:val="00016E72"/>
    <w:rsid w:val="00017066"/>
    <w:rsid w:val="0001716C"/>
    <w:rsid w:val="00017385"/>
    <w:rsid w:val="000173D7"/>
    <w:rsid w:val="000175C9"/>
    <w:rsid w:val="000177A0"/>
    <w:rsid w:val="0001797F"/>
    <w:rsid w:val="00017ACA"/>
    <w:rsid w:val="00017CC0"/>
    <w:rsid w:val="00017DBF"/>
    <w:rsid w:val="00017F07"/>
    <w:rsid w:val="000203C3"/>
    <w:rsid w:val="000203E3"/>
    <w:rsid w:val="0002042C"/>
    <w:rsid w:val="00020451"/>
    <w:rsid w:val="000207FD"/>
    <w:rsid w:val="000209F4"/>
    <w:rsid w:val="00020C3C"/>
    <w:rsid w:val="00020CC9"/>
    <w:rsid w:val="00020D30"/>
    <w:rsid w:val="00020D7A"/>
    <w:rsid w:val="00020ECB"/>
    <w:rsid w:val="00021300"/>
    <w:rsid w:val="000213BD"/>
    <w:rsid w:val="0002140D"/>
    <w:rsid w:val="00021672"/>
    <w:rsid w:val="000218F9"/>
    <w:rsid w:val="00021AAE"/>
    <w:rsid w:val="00021B09"/>
    <w:rsid w:val="00021B54"/>
    <w:rsid w:val="00021BE9"/>
    <w:rsid w:val="00021CC8"/>
    <w:rsid w:val="00021D1A"/>
    <w:rsid w:val="00021E60"/>
    <w:rsid w:val="00021F23"/>
    <w:rsid w:val="00022013"/>
    <w:rsid w:val="0002211B"/>
    <w:rsid w:val="0002226A"/>
    <w:rsid w:val="000222AD"/>
    <w:rsid w:val="0002236D"/>
    <w:rsid w:val="0002259D"/>
    <w:rsid w:val="00022639"/>
    <w:rsid w:val="000226DF"/>
    <w:rsid w:val="00022A66"/>
    <w:rsid w:val="00022AE2"/>
    <w:rsid w:val="00022B9E"/>
    <w:rsid w:val="00022F1D"/>
    <w:rsid w:val="00022F36"/>
    <w:rsid w:val="00023102"/>
    <w:rsid w:val="0002340B"/>
    <w:rsid w:val="00023414"/>
    <w:rsid w:val="0002344F"/>
    <w:rsid w:val="00023546"/>
    <w:rsid w:val="0002357C"/>
    <w:rsid w:val="000235F4"/>
    <w:rsid w:val="000237B9"/>
    <w:rsid w:val="00023B87"/>
    <w:rsid w:val="00023C56"/>
    <w:rsid w:val="00023D37"/>
    <w:rsid w:val="00023DEE"/>
    <w:rsid w:val="00023F92"/>
    <w:rsid w:val="00023FC3"/>
    <w:rsid w:val="000242D2"/>
    <w:rsid w:val="0002435B"/>
    <w:rsid w:val="00024423"/>
    <w:rsid w:val="000245A4"/>
    <w:rsid w:val="00024659"/>
    <w:rsid w:val="000246F2"/>
    <w:rsid w:val="00024730"/>
    <w:rsid w:val="000247AD"/>
    <w:rsid w:val="000248D3"/>
    <w:rsid w:val="00024915"/>
    <w:rsid w:val="0002498D"/>
    <w:rsid w:val="00024BD0"/>
    <w:rsid w:val="00024C9B"/>
    <w:rsid w:val="00024CFF"/>
    <w:rsid w:val="00024FEF"/>
    <w:rsid w:val="000253F0"/>
    <w:rsid w:val="000254DC"/>
    <w:rsid w:val="000254E2"/>
    <w:rsid w:val="0002562C"/>
    <w:rsid w:val="00025634"/>
    <w:rsid w:val="0002588E"/>
    <w:rsid w:val="000258A1"/>
    <w:rsid w:val="00025A3A"/>
    <w:rsid w:val="00025AA0"/>
    <w:rsid w:val="00025ACD"/>
    <w:rsid w:val="00025C41"/>
    <w:rsid w:val="00025F37"/>
    <w:rsid w:val="00025FC4"/>
    <w:rsid w:val="0002616A"/>
    <w:rsid w:val="0002632A"/>
    <w:rsid w:val="0002646A"/>
    <w:rsid w:val="000266C0"/>
    <w:rsid w:val="00026824"/>
    <w:rsid w:val="000268C8"/>
    <w:rsid w:val="00026A1E"/>
    <w:rsid w:val="00026AFA"/>
    <w:rsid w:val="00026CAE"/>
    <w:rsid w:val="00026E30"/>
    <w:rsid w:val="00026E4A"/>
    <w:rsid w:val="00026E8F"/>
    <w:rsid w:val="00026F8E"/>
    <w:rsid w:val="00027092"/>
    <w:rsid w:val="00027139"/>
    <w:rsid w:val="0002728C"/>
    <w:rsid w:val="00027363"/>
    <w:rsid w:val="00027401"/>
    <w:rsid w:val="00027461"/>
    <w:rsid w:val="0002788B"/>
    <w:rsid w:val="000278B9"/>
    <w:rsid w:val="00027987"/>
    <w:rsid w:val="00027AB4"/>
    <w:rsid w:val="00027AEA"/>
    <w:rsid w:val="00027C4C"/>
    <w:rsid w:val="00027D31"/>
    <w:rsid w:val="00027D6A"/>
    <w:rsid w:val="00027F8B"/>
    <w:rsid w:val="00027FC0"/>
    <w:rsid w:val="00027FEA"/>
    <w:rsid w:val="00027FF0"/>
    <w:rsid w:val="00027FF5"/>
    <w:rsid w:val="00030014"/>
    <w:rsid w:val="000307CC"/>
    <w:rsid w:val="00030864"/>
    <w:rsid w:val="000309E5"/>
    <w:rsid w:val="00030A99"/>
    <w:rsid w:val="00030B2E"/>
    <w:rsid w:val="00030B4E"/>
    <w:rsid w:val="00030D12"/>
    <w:rsid w:val="00030E53"/>
    <w:rsid w:val="00030E5F"/>
    <w:rsid w:val="00030E6C"/>
    <w:rsid w:val="00030EF7"/>
    <w:rsid w:val="00030F0C"/>
    <w:rsid w:val="00030F13"/>
    <w:rsid w:val="00030FB2"/>
    <w:rsid w:val="00031038"/>
    <w:rsid w:val="00031120"/>
    <w:rsid w:val="00031166"/>
    <w:rsid w:val="00031169"/>
    <w:rsid w:val="00031945"/>
    <w:rsid w:val="00031C58"/>
    <w:rsid w:val="00031D09"/>
    <w:rsid w:val="00031DD1"/>
    <w:rsid w:val="00032040"/>
    <w:rsid w:val="00032050"/>
    <w:rsid w:val="000320D5"/>
    <w:rsid w:val="000321AE"/>
    <w:rsid w:val="00032241"/>
    <w:rsid w:val="000322C1"/>
    <w:rsid w:val="00032324"/>
    <w:rsid w:val="0003246C"/>
    <w:rsid w:val="000325BB"/>
    <w:rsid w:val="000328BE"/>
    <w:rsid w:val="000329B5"/>
    <w:rsid w:val="00032B0C"/>
    <w:rsid w:val="00032D28"/>
    <w:rsid w:val="00032FC6"/>
    <w:rsid w:val="00033020"/>
    <w:rsid w:val="0003303F"/>
    <w:rsid w:val="00033143"/>
    <w:rsid w:val="000332AE"/>
    <w:rsid w:val="00033477"/>
    <w:rsid w:val="00033568"/>
    <w:rsid w:val="0003373C"/>
    <w:rsid w:val="000337BB"/>
    <w:rsid w:val="00033BF9"/>
    <w:rsid w:val="00033DAE"/>
    <w:rsid w:val="00033E66"/>
    <w:rsid w:val="00033F23"/>
    <w:rsid w:val="000340B3"/>
    <w:rsid w:val="000341CD"/>
    <w:rsid w:val="0003433C"/>
    <w:rsid w:val="000343B5"/>
    <w:rsid w:val="00034631"/>
    <w:rsid w:val="00034702"/>
    <w:rsid w:val="000347AE"/>
    <w:rsid w:val="0003485A"/>
    <w:rsid w:val="00034873"/>
    <w:rsid w:val="000348C0"/>
    <w:rsid w:val="00034947"/>
    <w:rsid w:val="000349C4"/>
    <w:rsid w:val="00034B69"/>
    <w:rsid w:val="00034E58"/>
    <w:rsid w:val="00034E90"/>
    <w:rsid w:val="00034ED5"/>
    <w:rsid w:val="00034F25"/>
    <w:rsid w:val="00035019"/>
    <w:rsid w:val="00035141"/>
    <w:rsid w:val="00035356"/>
    <w:rsid w:val="0003558F"/>
    <w:rsid w:val="000355C6"/>
    <w:rsid w:val="00035855"/>
    <w:rsid w:val="000358F3"/>
    <w:rsid w:val="00035933"/>
    <w:rsid w:val="00035996"/>
    <w:rsid w:val="00035B54"/>
    <w:rsid w:val="00035BBE"/>
    <w:rsid w:val="00035C7A"/>
    <w:rsid w:val="00035E29"/>
    <w:rsid w:val="0003611A"/>
    <w:rsid w:val="000361C4"/>
    <w:rsid w:val="00036227"/>
    <w:rsid w:val="00036266"/>
    <w:rsid w:val="00036334"/>
    <w:rsid w:val="00036598"/>
    <w:rsid w:val="0003671A"/>
    <w:rsid w:val="00036956"/>
    <w:rsid w:val="000369FE"/>
    <w:rsid w:val="00036B1E"/>
    <w:rsid w:val="00036B39"/>
    <w:rsid w:val="00036B47"/>
    <w:rsid w:val="00036E48"/>
    <w:rsid w:val="000370A5"/>
    <w:rsid w:val="00037105"/>
    <w:rsid w:val="0003724F"/>
    <w:rsid w:val="0003731A"/>
    <w:rsid w:val="00037748"/>
    <w:rsid w:val="00037804"/>
    <w:rsid w:val="000378A1"/>
    <w:rsid w:val="00037A33"/>
    <w:rsid w:val="00037A6F"/>
    <w:rsid w:val="00037B57"/>
    <w:rsid w:val="00037B72"/>
    <w:rsid w:val="00037BA1"/>
    <w:rsid w:val="00037BCA"/>
    <w:rsid w:val="00037DD3"/>
    <w:rsid w:val="000401B7"/>
    <w:rsid w:val="0004020C"/>
    <w:rsid w:val="000406BE"/>
    <w:rsid w:val="00040761"/>
    <w:rsid w:val="000407E7"/>
    <w:rsid w:val="00040B4D"/>
    <w:rsid w:val="00040BE8"/>
    <w:rsid w:val="00040C25"/>
    <w:rsid w:val="00040C4B"/>
    <w:rsid w:val="00040DE5"/>
    <w:rsid w:val="00040F31"/>
    <w:rsid w:val="00040F57"/>
    <w:rsid w:val="00041003"/>
    <w:rsid w:val="0004110B"/>
    <w:rsid w:val="0004110D"/>
    <w:rsid w:val="0004112E"/>
    <w:rsid w:val="00041190"/>
    <w:rsid w:val="000412A8"/>
    <w:rsid w:val="000412D0"/>
    <w:rsid w:val="00041492"/>
    <w:rsid w:val="000414F6"/>
    <w:rsid w:val="000415F5"/>
    <w:rsid w:val="0004162A"/>
    <w:rsid w:val="00041771"/>
    <w:rsid w:val="0004181A"/>
    <w:rsid w:val="00041BEE"/>
    <w:rsid w:val="00041C71"/>
    <w:rsid w:val="00041D77"/>
    <w:rsid w:val="00041F81"/>
    <w:rsid w:val="00041FFF"/>
    <w:rsid w:val="0004208D"/>
    <w:rsid w:val="0004209B"/>
    <w:rsid w:val="000420D9"/>
    <w:rsid w:val="00042312"/>
    <w:rsid w:val="000424BD"/>
    <w:rsid w:val="0004251B"/>
    <w:rsid w:val="0004266B"/>
    <w:rsid w:val="000426A9"/>
    <w:rsid w:val="000427E2"/>
    <w:rsid w:val="000429E7"/>
    <w:rsid w:val="000429E9"/>
    <w:rsid w:val="000430A2"/>
    <w:rsid w:val="00043154"/>
    <w:rsid w:val="000431EB"/>
    <w:rsid w:val="00043286"/>
    <w:rsid w:val="000432BA"/>
    <w:rsid w:val="00043301"/>
    <w:rsid w:val="000433CC"/>
    <w:rsid w:val="000434F6"/>
    <w:rsid w:val="000434F9"/>
    <w:rsid w:val="00043752"/>
    <w:rsid w:val="00043955"/>
    <w:rsid w:val="00043ACB"/>
    <w:rsid w:val="00043BD2"/>
    <w:rsid w:val="00043CAE"/>
    <w:rsid w:val="00043D58"/>
    <w:rsid w:val="00043D7A"/>
    <w:rsid w:val="00043DB1"/>
    <w:rsid w:val="0004409F"/>
    <w:rsid w:val="000442C2"/>
    <w:rsid w:val="00044300"/>
    <w:rsid w:val="00044334"/>
    <w:rsid w:val="0004435D"/>
    <w:rsid w:val="00044458"/>
    <w:rsid w:val="0004452E"/>
    <w:rsid w:val="00044638"/>
    <w:rsid w:val="0004471C"/>
    <w:rsid w:val="000447DA"/>
    <w:rsid w:val="00044860"/>
    <w:rsid w:val="0004492E"/>
    <w:rsid w:val="0004497F"/>
    <w:rsid w:val="000449CD"/>
    <w:rsid w:val="00044BD0"/>
    <w:rsid w:val="00045033"/>
    <w:rsid w:val="00045092"/>
    <w:rsid w:val="000451AB"/>
    <w:rsid w:val="0004577B"/>
    <w:rsid w:val="00045A61"/>
    <w:rsid w:val="00045BA3"/>
    <w:rsid w:val="00045C99"/>
    <w:rsid w:val="00045CFA"/>
    <w:rsid w:val="00045E05"/>
    <w:rsid w:val="00045E22"/>
    <w:rsid w:val="00045E25"/>
    <w:rsid w:val="00045F40"/>
    <w:rsid w:val="00045F47"/>
    <w:rsid w:val="00046003"/>
    <w:rsid w:val="0004625E"/>
    <w:rsid w:val="00046460"/>
    <w:rsid w:val="000466FF"/>
    <w:rsid w:val="000467EC"/>
    <w:rsid w:val="000468B2"/>
    <w:rsid w:val="00046975"/>
    <w:rsid w:val="00046AA8"/>
    <w:rsid w:val="00046B0E"/>
    <w:rsid w:val="00046E3E"/>
    <w:rsid w:val="00046E62"/>
    <w:rsid w:val="00046E7E"/>
    <w:rsid w:val="00046F36"/>
    <w:rsid w:val="00047148"/>
    <w:rsid w:val="000474A3"/>
    <w:rsid w:val="00047506"/>
    <w:rsid w:val="0004754D"/>
    <w:rsid w:val="00047559"/>
    <w:rsid w:val="00047585"/>
    <w:rsid w:val="000475D5"/>
    <w:rsid w:val="0004760A"/>
    <w:rsid w:val="000476DB"/>
    <w:rsid w:val="000478E1"/>
    <w:rsid w:val="00047B27"/>
    <w:rsid w:val="000500D7"/>
    <w:rsid w:val="000504C1"/>
    <w:rsid w:val="00050558"/>
    <w:rsid w:val="00050710"/>
    <w:rsid w:val="000507DD"/>
    <w:rsid w:val="0005080D"/>
    <w:rsid w:val="00050A34"/>
    <w:rsid w:val="00050A9A"/>
    <w:rsid w:val="00050C53"/>
    <w:rsid w:val="00050D40"/>
    <w:rsid w:val="00050DDF"/>
    <w:rsid w:val="00050E94"/>
    <w:rsid w:val="00050F02"/>
    <w:rsid w:val="00050FD8"/>
    <w:rsid w:val="0005100C"/>
    <w:rsid w:val="00051092"/>
    <w:rsid w:val="000510D2"/>
    <w:rsid w:val="0005113E"/>
    <w:rsid w:val="0005115A"/>
    <w:rsid w:val="0005117E"/>
    <w:rsid w:val="0005143E"/>
    <w:rsid w:val="000514DF"/>
    <w:rsid w:val="00051516"/>
    <w:rsid w:val="0005156D"/>
    <w:rsid w:val="00051709"/>
    <w:rsid w:val="00051752"/>
    <w:rsid w:val="0005197B"/>
    <w:rsid w:val="00051996"/>
    <w:rsid w:val="000519C1"/>
    <w:rsid w:val="00051A42"/>
    <w:rsid w:val="00051A46"/>
    <w:rsid w:val="00051B72"/>
    <w:rsid w:val="00051C3C"/>
    <w:rsid w:val="00052022"/>
    <w:rsid w:val="00052113"/>
    <w:rsid w:val="000523B7"/>
    <w:rsid w:val="000523EF"/>
    <w:rsid w:val="000524CB"/>
    <w:rsid w:val="00052678"/>
    <w:rsid w:val="0005285F"/>
    <w:rsid w:val="000529F0"/>
    <w:rsid w:val="00052A7A"/>
    <w:rsid w:val="00052B9A"/>
    <w:rsid w:val="00052D23"/>
    <w:rsid w:val="00053112"/>
    <w:rsid w:val="000532F7"/>
    <w:rsid w:val="00053359"/>
    <w:rsid w:val="000534C0"/>
    <w:rsid w:val="000535E5"/>
    <w:rsid w:val="00053638"/>
    <w:rsid w:val="00053742"/>
    <w:rsid w:val="0005379A"/>
    <w:rsid w:val="000539B6"/>
    <w:rsid w:val="00053A2B"/>
    <w:rsid w:val="00053B29"/>
    <w:rsid w:val="00053B6C"/>
    <w:rsid w:val="00053B8C"/>
    <w:rsid w:val="00053BA1"/>
    <w:rsid w:val="00053BA8"/>
    <w:rsid w:val="00053D2E"/>
    <w:rsid w:val="00053E52"/>
    <w:rsid w:val="00053F68"/>
    <w:rsid w:val="00053FF1"/>
    <w:rsid w:val="000542CE"/>
    <w:rsid w:val="0005442D"/>
    <w:rsid w:val="000544CC"/>
    <w:rsid w:val="0005455B"/>
    <w:rsid w:val="00054745"/>
    <w:rsid w:val="00054749"/>
    <w:rsid w:val="00054757"/>
    <w:rsid w:val="000547D4"/>
    <w:rsid w:val="00054855"/>
    <w:rsid w:val="00054AA6"/>
    <w:rsid w:val="00054AA7"/>
    <w:rsid w:val="00054B3F"/>
    <w:rsid w:val="00054C95"/>
    <w:rsid w:val="00054CE8"/>
    <w:rsid w:val="00054D02"/>
    <w:rsid w:val="00054D19"/>
    <w:rsid w:val="00054DCB"/>
    <w:rsid w:val="00054F24"/>
    <w:rsid w:val="00054F80"/>
    <w:rsid w:val="000550FF"/>
    <w:rsid w:val="000551C1"/>
    <w:rsid w:val="00055373"/>
    <w:rsid w:val="00055752"/>
    <w:rsid w:val="000557CC"/>
    <w:rsid w:val="000557D4"/>
    <w:rsid w:val="000559AE"/>
    <w:rsid w:val="00055BE4"/>
    <w:rsid w:val="00055C4B"/>
    <w:rsid w:val="0005605C"/>
    <w:rsid w:val="000560E3"/>
    <w:rsid w:val="000561F0"/>
    <w:rsid w:val="00056270"/>
    <w:rsid w:val="00056420"/>
    <w:rsid w:val="000564DB"/>
    <w:rsid w:val="000566D7"/>
    <w:rsid w:val="0005673D"/>
    <w:rsid w:val="000567E3"/>
    <w:rsid w:val="000567F3"/>
    <w:rsid w:val="000568EB"/>
    <w:rsid w:val="00056A5D"/>
    <w:rsid w:val="00056A80"/>
    <w:rsid w:val="00056B20"/>
    <w:rsid w:val="00056C77"/>
    <w:rsid w:val="00056D2C"/>
    <w:rsid w:val="0005704C"/>
    <w:rsid w:val="00057191"/>
    <w:rsid w:val="000572DD"/>
    <w:rsid w:val="000574AD"/>
    <w:rsid w:val="000578C6"/>
    <w:rsid w:val="00057BC8"/>
    <w:rsid w:val="00057CC9"/>
    <w:rsid w:val="00057E0D"/>
    <w:rsid w:val="00057F41"/>
    <w:rsid w:val="00057FAC"/>
    <w:rsid w:val="00057FC9"/>
    <w:rsid w:val="00060170"/>
    <w:rsid w:val="0006048D"/>
    <w:rsid w:val="00060494"/>
    <w:rsid w:val="000605C8"/>
    <w:rsid w:val="00060918"/>
    <w:rsid w:val="00060A8B"/>
    <w:rsid w:val="00060B17"/>
    <w:rsid w:val="00060B38"/>
    <w:rsid w:val="00060B92"/>
    <w:rsid w:val="00060BF1"/>
    <w:rsid w:val="00060CC8"/>
    <w:rsid w:val="00060DAC"/>
    <w:rsid w:val="00060DEB"/>
    <w:rsid w:val="00060EBE"/>
    <w:rsid w:val="00060FBB"/>
    <w:rsid w:val="00061177"/>
    <w:rsid w:val="00061197"/>
    <w:rsid w:val="000612E0"/>
    <w:rsid w:val="0006136D"/>
    <w:rsid w:val="000614B0"/>
    <w:rsid w:val="0006154F"/>
    <w:rsid w:val="000615AF"/>
    <w:rsid w:val="000618F0"/>
    <w:rsid w:val="000619C9"/>
    <w:rsid w:val="000619F9"/>
    <w:rsid w:val="00061ACB"/>
    <w:rsid w:val="00061ADF"/>
    <w:rsid w:val="00061D9F"/>
    <w:rsid w:val="00061EDB"/>
    <w:rsid w:val="00061F52"/>
    <w:rsid w:val="000620D8"/>
    <w:rsid w:val="00062145"/>
    <w:rsid w:val="000621F1"/>
    <w:rsid w:val="00062257"/>
    <w:rsid w:val="000624B4"/>
    <w:rsid w:val="000625C8"/>
    <w:rsid w:val="00062620"/>
    <w:rsid w:val="0006267E"/>
    <w:rsid w:val="00062A00"/>
    <w:rsid w:val="00062A09"/>
    <w:rsid w:val="00062A6D"/>
    <w:rsid w:val="00062B22"/>
    <w:rsid w:val="00062B6E"/>
    <w:rsid w:val="00062DD6"/>
    <w:rsid w:val="00063041"/>
    <w:rsid w:val="000631C7"/>
    <w:rsid w:val="000634A6"/>
    <w:rsid w:val="000635CA"/>
    <w:rsid w:val="0006391D"/>
    <w:rsid w:val="0006394D"/>
    <w:rsid w:val="00063971"/>
    <w:rsid w:val="00063B5B"/>
    <w:rsid w:val="00063B88"/>
    <w:rsid w:val="00063BF5"/>
    <w:rsid w:val="00063D70"/>
    <w:rsid w:val="00063D96"/>
    <w:rsid w:val="00063DB7"/>
    <w:rsid w:val="00063ED4"/>
    <w:rsid w:val="0006404E"/>
    <w:rsid w:val="000640E2"/>
    <w:rsid w:val="00064447"/>
    <w:rsid w:val="000647BD"/>
    <w:rsid w:val="000647D4"/>
    <w:rsid w:val="000648B7"/>
    <w:rsid w:val="00064AFB"/>
    <w:rsid w:val="00064D28"/>
    <w:rsid w:val="00064DA3"/>
    <w:rsid w:val="00064FC6"/>
    <w:rsid w:val="00065219"/>
    <w:rsid w:val="00065240"/>
    <w:rsid w:val="00065378"/>
    <w:rsid w:val="0006549B"/>
    <w:rsid w:val="00065525"/>
    <w:rsid w:val="00065573"/>
    <w:rsid w:val="000655F0"/>
    <w:rsid w:val="00065662"/>
    <w:rsid w:val="0006569C"/>
    <w:rsid w:val="00065789"/>
    <w:rsid w:val="00065927"/>
    <w:rsid w:val="00065ABC"/>
    <w:rsid w:val="00065ADA"/>
    <w:rsid w:val="00065DB7"/>
    <w:rsid w:val="00065E0D"/>
    <w:rsid w:val="00065ED2"/>
    <w:rsid w:val="00065FAE"/>
    <w:rsid w:val="000660B6"/>
    <w:rsid w:val="0006610B"/>
    <w:rsid w:val="00066124"/>
    <w:rsid w:val="00066399"/>
    <w:rsid w:val="00066697"/>
    <w:rsid w:val="000668BC"/>
    <w:rsid w:val="00066A89"/>
    <w:rsid w:val="00066ACB"/>
    <w:rsid w:val="00066B72"/>
    <w:rsid w:val="00066CB7"/>
    <w:rsid w:val="00066DD3"/>
    <w:rsid w:val="00066DD5"/>
    <w:rsid w:val="00066E82"/>
    <w:rsid w:val="00067038"/>
    <w:rsid w:val="00067051"/>
    <w:rsid w:val="000670D8"/>
    <w:rsid w:val="0006725C"/>
    <w:rsid w:val="000674D4"/>
    <w:rsid w:val="000677E0"/>
    <w:rsid w:val="000677E8"/>
    <w:rsid w:val="000678CB"/>
    <w:rsid w:val="000678D1"/>
    <w:rsid w:val="000678DA"/>
    <w:rsid w:val="00067916"/>
    <w:rsid w:val="0006794C"/>
    <w:rsid w:val="00067BC8"/>
    <w:rsid w:val="00067C86"/>
    <w:rsid w:val="00067E2F"/>
    <w:rsid w:val="00067F5A"/>
    <w:rsid w:val="00070385"/>
    <w:rsid w:val="00070475"/>
    <w:rsid w:val="000705F8"/>
    <w:rsid w:val="0007087D"/>
    <w:rsid w:val="00070900"/>
    <w:rsid w:val="000709E7"/>
    <w:rsid w:val="00070C45"/>
    <w:rsid w:val="00070E5C"/>
    <w:rsid w:val="00071051"/>
    <w:rsid w:val="00071093"/>
    <w:rsid w:val="00071151"/>
    <w:rsid w:val="000711C2"/>
    <w:rsid w:val="0007136E"/>
    <w:rsid w:val="00071467"/>
    <w:rsid w:val="000714BA"/>
    <w:rsid w:val="0007156F"/>
    <w:rsid w:val="0007157D"/>
    <w:rsid w:val="000715BF"/>
    <w:rsid w:val="00071650"/>
    <w:rsid w:val="0007178A"/>
    <w:rsid w:val="0007190A"/>
    <w:rsid w:val="00071980"/>
    <w:rsid w:val="00071AC0"/>
    <w:rsid w:val="00071C98"/>
    <w:rsid w:val="0007238C"/>
    <w:rsid w:val="00072406"/>
    <w:rsid w:val="00072650"/>
    <w:rsid w:val="000727F3"/>
    <w:rsid w:val="00072808"/>
    <w:rsid w:val="000729AF"/>
    <w:rsid w:val="00072A22"/>
    <w:rsid w:val="00072BB0"/>
    <w:rsid w:val="00072D32"/>
    <w:rsid w:val="00072EC4"/>
    <w:rsid w:val="00073154"/>
    <w:rsid w:val="0007319F"/>
    <w:rsid w:val="00073219"/>
    <w:rsid w:val="0007347B"/>
    <w:rsid w:val="00073747"/>
    <w:rsid w:val="00073967"/>
    <w:rsid w:val="00073A24"/>
    <w:rsid w:val="00073AC8"/>
    <w:rsid w:val="00073B04"/>
    <w:rsid w:val="00073CCF"/>
    <w:rsid w:val="00073D5A"/>
    <w:rsid w:val="00073D9C"/>
    <w:rsid w:val="0007412C"/>
    <w:rsid w:val="000742F8"/>
    <w:rsid w:val="0007432F"/>
    <w:rsid w:val="00074518"/>
    <w:rsid w:val="00074577"/>
    <w:rsid w:val="0007466F"/>
    <w:rsid w:val="000747F0"/>
    <w:rsid w:val="00074936"/>
    <w:rsid w:val="00074B1B"/>
    <w:rsid w:val="00074B7E"/>
    <w:rsid w:val="00074C85"/>
    <w:rsid w:val="00074D07"/>
    <w:rsid w:val="00074E4C"/>
    <w:rsid w:val="00074E6D"/>
    <w:rsid w:val="00074E9A"/>
    <w:rsid w:val="00074ECB"/>
    <w:rsid w:val="00074EDC"/>
    <w:rsid w:val="0007507B"/>
    <w:rsid w:val="000750A0"/>
    <w:rsid w:val="000750DF"/>
    <w:rsid w:val="000751BE"/>
    <w:rsid w:val="0007523F"/>
    <w:rsid w:val="000752A9"/>
    <w:rsid w:val="0007546B"/>
    <w:rsid w:val="000758CD"/>
    <w:rsid w:val="000759D2"/>
    <w:rsid w:val="00075B03"/>
    <w:rsid w:val="00075B87"/>
    <w:rsid w:val="00075D12"/>
    <w:rsid w:val="00075D8C"/>
    <w:rsid w:val="00075E9B"/>
    <w:rsid w:val="00076321"/>
    <w:rsid w:val="000764B5"/>
    <w:rsid w:val="00076588"/>
    <w:rsid w:val="000765F3"/>
    <w:rsid w:val="0007671F"/>
    <w:rsid w:val="00076771"/>
    <w:rsid w:val="000767DC"/>
    <w:rsid w:val="000768C8"/>
    <w:rsid w:val="00076966"/>
    <w:rsid w:val="00076DF4"/>
    <w:rsid w:val="00076E23"/>
    <w:rsid w:val="00076E48"/>
    <w:rsid w:val="00076F1A"/>
    <w:rsid w:val="00077261"/>
    <w:rsid w:val="00077364"/>
    <w:rsid w:val="000774F5"/>
    <w:rsid w:val="00077576"/>
    <w:rsid w:val="0007758F"/>
    <w:rsid w:val="000775E5"/>
    <w:rsid w:val="00077625"/>
    <w:rsid w:val="000779C9"/>
    <w:rsid w:val="00077A38"/>
    <w:rsid w:val="00077A67"/>
    <w:rsid w:val="00077D87"/>
    <w:rsid w:val="00077DED"/>
    <w:rsid w:val="00077ED0"/>
    <w:rsid w:val="00077F09"/>
    <w:rsid w:val="00077F29"/>
    <w:rsid w:val="00077F57"/>
    <w:rsid w:val="00080214"/>
    <w:rsid w:val="00080254"/>
    <w:rsid w:val="0008026D"/>
    <w:rsid w:val="00080372"/>
    <w:rsid w:val="00080542"/>
    <w:rsid w:val="000806E0"/>
    <w:rsid w:val="00080779"/>
    <w:rsid w:val="000807ED"/>
    <w:rsid w:val="0008088E"/>
    <w:rsid w:val="00080B1A"/>
    <w:rsid w:val="00080B2F"/>
    <w:rsid w:val="00080BF8"/>
    <w:rsid w:val="00080D6B"/>
    <w:rsid w:val="00080F8B"/>
    <w:rsid w:val="00080FC2"/>
    <w:rsid w:val="000812BF"/>
    <w:rsid w:val="00081354"/>
    <w:rsid w:val="000816F5"/>
    <w:rsid w:val="0008176B"/>
    <w:rsid w:val="000817A1"/>
    <w:rsid w:val="00081A23"/>
    <w:rsid w:val="00081A4C"/>
    <w:rsid w:val="00081B68"/>
    <w:rsid w:val="00081C42"/>
    <w:rsid w:val="00081CC0"/>
    <w:rsid w:val="00081EBA"/>
    <w:rsid w:val="00081FB5"/>
    <w:rsid w:val="00082143"/>
    <w:rsid w:val="000821A7"/>
    <w:rsid w:val="000822C7"/>
    <w:rsid w:val="000822F5"/>
    <w:rsid w:val="00082390"/>
    <w:rsid w:val="000824CA"/>
    <w:rsid w:val="00082537"/>
    <w:rsid w:val="00082864"/>
    <w:rsid w:val="00082929"/>
    <w:rsid w:val="00082B75"/>
    <w:rsid w:val="00082B95"/>
    <w:rsid w:val="00082C1A"/>
    <w:rsid w:val="00082C86"/>
    <w:rsid w:val="00082DC2"/>
    <w:rsid w:val="00082F58"/>
    <w:rsid w:val="00082FA3"/>
    <w:rsid w:val="00082FAA"/>
    <w:rsid w:val="00083098"/>
    <w:rsid w:val="000832D8"/>
    <w:rsid w:val="00083403"/>
    <w:rsid w:val="0008355E"/>
    <w:rsid w:val="0008370C"/>
    <w:rsid w:val="000839E8"/>
    <w:rsid w:val="00083EFF"/>
    <w:rsid w:val="00084126"/>
    <w:rsid w:val="000841AD"/>
    <w:rsid w:val="000843AF"/>
    <w:rsid w:val="000843D7"/>
    <w:rsid w:val="000845FC"/>
    <w:rsid w:val="00084695"/>
    <w:rsid w:val="0008472E"/>
    <w:rsid w:val="00084AA5"/>
    <w:rsid w:val="00084B53"/>
    <w:rsid w:val="00084BEE"/>
    <w:rsid w:val="00084C13"/>
    <w:rsid w:val="00084CBB"/>
    <w:rsid w:val="00084EB2"/>
    <w:rsid w:val="00084F30"/>
    <w:rsid w:val="000851B8"/>
    <w:rsid w:val="000851BF"/>
    <w:rsid w:val="00085258"/>
    <w:rsid w:val="00085263"/>
    <w:rsid w:val="00085275"/>
    <w:rsid w:val="000852A2"/>
    <w:rsid w:val="00085452"/>
    <w:rsid w:val="0008545E"/>
    <w:rsid w:val="0008552A"/>
    <w:rsid w:val="00085608"/>
    <w:rsid w:val="0008570C"/>
    <w:rsid w:val="0008585A"/>
    <w:rsid w:val="000858E9"/>
    <w:rsid w:val="00085AB9"/>
    <w:rsid w:val="00085AF3"/>
    <w:rsid w:val="00085B4A"/>
    <w:rsid w:val="00085CE8"/>
    <w:rsid w:val="00085E11"/>
    <w:rsid w:val="00085FB1"/>
    <w:rsid w:val="000862FF"/>
    <w:rsid w:val="0008636F"/>
    <w:rsid w:val="000864F7"/>
    <w:rsid w:val="0008655F"/>
    <w:rsid w:val="000865F6"/>
    <w:rsid w:val="00086690"/>
    <w:rsid w:val="000868BF"/>
    <w:rsid w:val="00086981"/>
    <w:rsid w:val="00086A74"/>
    <w:rsid w:val="00086AA8"/>
    <w:rsid w:val="00086D8A"/>
    <w:rsid w:val="00086DBE"/>
    <w:rsid w:val="00086DD3"/>
    <w:rsid w:val="00086DDB"/>
    <w:rsid w:val="00086E8B"/>
    <w:rsid w:val="0008710F"/>
    <w:rsid w:val="0008717A"/>
    <w:rsid w:val="00087187"/>
    <w:rsid w:val="000872C6"/>
    <w:rsid w:val="00087429"/>
    <w:rsid w:val="000874C5"/>
    <w:rsid w:val="0008755D"/>
    <w:rsid w:val="0008764F"/>
    <w:rsid w:val="0008777F"/>
    <w:rsid w:val="000878E2"/>
    <w:rsid w:val="000878EA"/>
    <w:rsid w:val="00087B6E"/>
    <w:rsid w:val="00087D63"/>
    <w:rsid w:val="00087D85"/>
    <w:rsid w:val="00087EF2"/>
    <w:rsid w:val="00087EFC"/>
    <w:rsid w:val="00087F11"/>
    <w:rsid w:val="00087F63"/>
    <w:rsid w:val="00087FF7"/>
    <w:rsid w:val="000900B6"/>
    <w:rsid w:val="000901D9"/>
    <w:rsid w:val="0009034D"/>
    <w:rsid w:val="00090350"/>
    <w:rsid w:val="00090380"/>
    <w:rsid w:val="000903E5"/>
    <w:rsid w:val="00090440"/>
    <w:rsid w:val="0009050F"/>
    <w:rsid w:val="00090549"/>
    <w:rsid w:val="00090766"/>
    <w:rsid w:val="0009079F"/>
    <w:rsid w:val="000907F1"/>
    <w:rsid w:val="00090960"/>
    <w:rsid w:val="00090D05"/>
    <w:rsid w:val="00090D4D"/>
    <w:rsid w:val="00090E47"/>
    <w:rsid w:val="00090F53"/>
    <w:rsid w:val="00091013"/>
    <w:rsid w:val="0009102D"/>
    <w:rsid w:val="00091041"/>
    <w:rsid w:val="00091096"/>
    <w:rsid w:val="000910F6"/>
    <w:rsid w:val="000911FF"/>
    <w:rsid w:val="000912DE"/>
    <w:rsid w:val="00091364"/>
    <w:rsid w:val="000915C2"/>
    <w:rsid w:val="00091834"/>
    <w:rsid w:val="000918C3"/>
    <w:rsid w:val="00091BD6"/>
    <w:rsid w:val="00091C56"/>
    <w:rsid w:val="00091D0E"/>
    <w:rsid w:val="00091E2F"/>
    <w:rsid w:val="00091E68"/>
    <w:rsid w:val="00091F5D"/>
    <w:rsid w:val="00091FF3"/>
    <w:rsid w:val="0009239D"/>
    <w:rsid w:val="000923F8"/>
    <w:rsid w:val="00092587"/>
    <w:rsid w:val="000929FA"/>
    <w:rsid w:val="00092B01"/>
    <w:rsid w:val="00092B16"/>
    <w:rsid w:val="00092CE2"/>
    <w:rsid w:val="00092CEE"/>
    <w:rsid w:val="00092D03"/>
    <w:rsid w:val="00092EA7"/>
    <w:rsid w:val="00092ED7"/>
    <w:rsid w:val="00092F19"/>
    <w:rsid w:val="00092FEE"/>
    <w:rsid w:val="00092FFA"/>
    <w:rsid w:val="00093079"/>
    <w:rsid w:val="000930B4"/>
    <w:rsid w:val="000930E5"/>
    <w:rsid w:val="0009338B"/>
    <w:rsid w:val="000934E0"/>
    <w:rsid w:val="00093502"/>
    <w:rsid w:val="00093515"/>
    <w:rsid w:val="0009389E"/>
    <w:rsid w:val="000938EA"/>
    <w:rsid w:val="000938F4"/>
    <w:rsid w:val="00093A77"/>
    <w:rsid w:val="00093B0A"/>
    <w:rsid w:val="00093C64"/>
    <w:rsid w:val="00093C99"/>
    <w:rsid w:val="00093CE2"/>
    <w:rsid w:val="00093F70"/>
    <w:rsid w:val="000940A7"/>
    <w:rsid w:val="000940EE"/>
    <w:rsid w:val="000942B8"/>
    <w:rsid w:val="00094334"/>
    <w:rsid w:val="00094423"/>
    <w:rsid w:val="0009467A"/>
    <w:rsid w:val="00094960"/>
    <w:rsid w:val="000949BE"/>
    <w:rsid w:val="00094A06"/>
    <w:rsid w:val="00094A3B"/>
    <w:rsid w:val="00094B68"/>
    <w:rsid w:val="00094BD0"/>
    <w:rsid w:val="00094D35"/>
    <w:rsid w:val="0009508A"/>
    <w:rsid w:val="00095128"/>
    <w:rsid w:val="0009526B"/>
    <w:rsid w:val="000952BE"/>
    <w:rsid w:val="000954E5"/>
    <w:rsid w:val="000955C7"/>
    <w:rsid w:val="000956BF"/>
    <w:rsid w:val="000958BD"/>
    <w:rsid w:val="00095A6B"/>
    <w:rsid w:val="00095A6D"/>
    <w:rsid w:val="00095B46"/>
    <w:rsid w:val="00095B9C"/>
    <w:rsid w:val="00095D67"/>
    <w:rsid w:val="00095D6F"/>
    <w:rsid w:val="00095DB0"/>
    <w:rsid w:val="00095E99"/>
    <w:rsid w:val="00095FCA"/>
    <w:rsid w:val="0009604B"/>
    <w:rsid w:val="000963A8"/>
    <w:rsid w:val="0009648B"/>
    <w:rsid w:val="00096756"/>
    <w:rsid w:val="00096A3B"/>
    <w:rsid w:val="00096A9C"/>
    <w:rsid w:val="00097033"/>
    <w:rsid w:val="0009708C"/>
    <w:rsid w:val="00097180"/>
    <w:rsid w:val="0009727C"/>
    <w:rsid w:val="000972C3"/>
    <w:rsid w:val="0009730E"/>
    <w:rsid w:val="000975CC"/>
    <w:rsid w:val="000976D4"/>
    <w:rsid w:val="000979E6"/>
    <w:rsid w:val="000979F0"/>
    <w:rsid w:val="00097C3C"/>
    <w:rsid w:val="00097EE1"/>
    <w:rsid w:val="00097F89"/>
    <w:rsid w:val="000A001F"/>
    <w:rsid w:val="000A01DD"/>
    <w:rsid w:val="000A01F3"/>
    <w:rsid w:val="000A021D"/>
    <w:rsid w:val="000A03E6"/>
    <w:rsid w:val="000A0486"/>
    <w:rsid w:val="000A051E"/>
    <w:rsid w:val="000A0548"/>
    <w:rsid w:val="000A0848"/>
    <w:rsid w:val="000A084D"/>
    <w:rsid w:val="000A0A0E"/>
    <w:rsid w:val="000A0B87"/>
    <w:rsid w:val="000A0C14"/>
    <w:rsid w:val="000A0C79"/>
    <w:rsid w:val="000A0F06"/>
    <w:rsid w:val="000A129D"/>
    <w:rsid w:val="000A1433"/>
    <w:rsid w:val="000A1536"/>
    <w:rsid w:val="000A15D2"/>
    <w:rsid w:val="000A16D6"/>
    <w:rsid w:val="000A19B8"/>
    <w:rsid w:val="000A19E0"/>
    <w:rsid w:val="000A1A01"/>
    <w:rsid w:val="000A1BF5"/>
    <w:rsid w:val="000A1C09"/>
    <w:rsid w:val="000A1C39"/>
    <w:rsid w:val="000A1DD1"/>
    <w:rsid w:val="000A1EBC"/>
    <w:rsid w:val="000A1F8D"/>
    <w:rsid w:val="000A2020"/>
    <w:rsid w:val="000A20BE"/>
    <w:rsid w:val="000A20E6"/>
    <w:rsid w:val="000A227F"/>
    <w:rsid w:val="000A22BE"/>
    <w:rsid w:val="000A2465"/>
    <w:rsid w:val="000A24CF"/>
    <w:rsid w:val="000A2640"/>
    <w:rsid w:val="000A2832"/>
    <w:rsid w:val="000A2858"/>
    <w:rsid w:val="000A2902"/>
    <w:rsid w:val="000A2993"/>
    <w:rsid w:val="000A2AA0"/>
    <w:rsid w:val="000A2CFC"/>
    <w:rsid w:val="000A3116"/>
    <w:rsid w:val="000A3152"/>
    <w:rsid w:val="000A342E"/>
    <w:rsid w:val="000A34F7"/>
    <w:rsid w:val="000A3555"/>
    <w:rsid w:val="000A3565"/>
    <w:rsid w:val="000A384F"/>
    <w:rsid w:val="000A39F0"/>
    <w:rsid w:val="000A3AE2"/>
    <w:rsid w:val="000A3AE8"/>
    <w:rsid w:val="000A3BB2"/>
    <w:rsid w:val="000A3BFE"/>
    <w:rsid w:val="000A3C6F"/>
    <w:rsid w:val="000A3D20"/>
    <w:rsid w:val="000A3DB5"/>
    <w:rsid w:val="000A3E31"/>
    <w:rsid w:val="000A3E85"/>
    <w:rsid w:val="000A3EC4"/>
    <w:rsid w:val="000A3FED"/>
    <w:rsid w:val="000A4177"/>
    <w:rsid w:val="000A428C"/>
    <w:rsid w:val="000A437C"/>
    <w:rsid w:val="000A43AA"/>
    <w:rsid w:val="000A4418"/>
    <w:rsid w:val="000A4469"/>
    <w:rsid w:val="000A4645"/>
    <w:rsid w:val="000A4697"/>
    <w:rsid w:val="000A47C4"/>
    <w:rsid w:val="000A47D2"/>
    <w:rsid w:val="000A4873"/>
    <w:rsid w:val="000A4A59"/>
    <w:rsid w:val="000A4B3E"/>
    <w:rsid w:val="000A4B6A"/>
    <w:rsid w:val="000A4B75"/>
    <w:rsid w:val="000A4CB1"/>
    <w:rsid w:val="000A4CC3"/>
    <w:rsid w:val="000A4D71"/>
    <w:rsid w:val="000A4E22"/>
    <w:rsid w:val="000A4E68"/>
    <w:rsid w:val="000A4E8E"/>
    <w:rsid w:val="000A4FDB"/>
    <w:rsid w:val="000A5093"/>
    <w:rsid w:val="000A5128"/>
    <w:rsid w:val="000A5304"/>
    <w:rsid w:val="000A542A"/>
    <w:rsid w:val="000A54D6"/>
    <w:rsid w:val="000A5518"/>
    <w:rsid w:val="000A553C"/>
    <w:rsid w:val="000A559D"/>
    <w:rsid w:val="000A5618"/>
    <w:rsid w:val="000A56D7"/>
    <w:rsid w:val="000A56F6"/>
    <w:rsid w:val="000A5784"/>
    <w:rsid w:val="000A59A3"/>
    <w:rsid w:val="000A5AB4"/>
    <w:rsid w:val="000A5BA5"/>
    <w:rsid w:val="000A5CC9"/>
    <w:rsid w:val="000A5CCE"/>
    <w:rsid w:val="000A5D2C"/>
    <w:rsid w:val="000A5F05"/>
    <w:rsid w:val="000A6076"/>
    <w:rsid w:val="000A60AC"/>
    <w:rsid w:val="000A6138"/>
    <w:rsid w:val="000A615C"/>
    <w:rsid w:val="000A62D3"/>
    <w:rsid w:val="000A65D4"/>
    <w:rsid w:val="000A6632"/>
    <w:rsid w:val="000A66A1"/>
    <w:rsid w:val="000A680D"/>
    <w:rsid w:val="000A6B23"/>
    <w:rsid w:val="000A6C4C"/>
    <w:rsid w:val="000A6F14"/>
    <w:rsid w:val="000A7134"/>
    <w:rsid w:val="000A7206"/>
    <w:rsid w:val="000A73EF"/>
    <w:rsid w:val="000A7414"/>
    <w:rsid w:val="000A767E"/>
    <w:rsid w:val="000A786F"/>
    <w:rsid w:val="000A7899"/>
    <w:rsid w:val="000A797E"/>
    <w:rsid w:val="000A7AC8"/>
    <w:rsid w:val="000A7B9E"/>
    <w:rsid w:val="000A7DA0"/>
    <w:rsid w:val="000A7DCF"/>
    <w:rsid w:val="000A7E62"/>
    <w:rsid w:val="000A7F0E"/>
    <w:rsid w:val="000A7FF9"/>
    <w:rsid w:val="000B008D"/>
    <w:rsid w:val="000B0132"/>
    <w:rsid w:val="000B02CB"/>
    <w:rsid w:val="000B03F6"/>
    <w:rsid w:val="000B0629"/>
    <w:rsid w:val="000B0760"/>
    <w:rsid w:val="000B08CC"/>
    <w:rsid w:val="000B09BD"/>
    <w:rsid w:val="000B0AF2"/>
    <w:rsid w:val="000B0BF5"/>
    <w:rsid w:val="000B0D0A"/>
    <w:rsid w:val="000B0E88"/>
    <w:rsid w:val="000B0ED7"/>
    <w:rsid w:val="000B1033"/>
    <w:rsid w:val="000B1061"/>
    <w:rsid w:val="000B11E7"/>
    <w:rsid w:val="000B14AC"/>
    <w:rsid w:val="000B1824"/>
    <w:rsid w:val="000B1AA3"/>
    <w:rsid w:val="000B1AE6"/>
    <w:rsid w:val="000B1D43"/>
    <w:rsid w:val="000B1D67"/>
    <w:rsid w:val="000B1E0F"/>
    <w:rsid w:val="000B1EBD"/>
    <w:rsid w:val="000B1EF5"/>
    <w:rsid w:val="000B1F69"/>
    <w:rsid w:val="000B1FFC"/>
    <w:rsid w:val="000B217D"/>
    <w:rsid w:val="000B21D9"/>
    <w:rsid w:val="000B23C6"/>
    <w:rsid w:val="000B2571"/>
    <w:rsid w:val="000B2875"/>
    <w:rsid w:val="000B289C"/>
    <w:rsid w:val="000B28BB"/>
    <w:rsid w:val="000B28C4"/>
    <w:rsid w:val="000B28DF"/>
    <w:rsid w:val="000B290D"/>
    <w:rsid w:val="000B2A1A"/>
    <w:rsid w:val="000B2BFD"/>
    <w:rsid w:val="000B2EB0"/>
    <w:rsid w:val="000B2EDA"/>
    <w:rsid w:val="000B2FDA"/>
    <w:rsid w:val="000B314A"/>
    <w:rsid w:val="000B31D5"/>
    <w:rsid w:val="000B35B0"/>
    <w:rsid w:val="000B35C0"/>
    <w:rsid w:val="000B3603"/>
    <w:rsid w:val="000B3620"/>
    <w:rsid w:val="000B36D6"/>
    <w:rsid w:val="000B36F2"/>
    <w:rsid w:val="000B3793"/>
    <w:rsid w:val="000B3939"/>
    <w:rsid w:val="000B393F"/>
    <w:rsid w:val="000B3B33"/>
    <w:rsid w:val="000B3B72"/>
    <w:rsid w:val="000B3C0A"/>
    <w:rsid w:val="000B3CF9"/>
    <w:rsid w:val="000B3D25"/>
    <w:rsid w:val="000B3D72"/>
    <w:rsid w:val="000B3DC1"/>
    <w:rsid w:val="000B3DD8"/>
    <w:rsid w:val="000B3E5C"/>
    <w:rsid w:val="000B3F4E"/>
    <w:rsid w:val="000B408D"/>
    <w:rsid w:val="000B4309"/>
    <w:rsid w:val="000B43C1"/>
    <w:rsid w:val="000B443C"/>
    <w:rsid w:val="000B44C6"/>
    <w:rsid w:val="000B4808"/>
    <w:rsid w:val="000B48DB"/>
    <w:rsid w:val="000B4A20"/>
    <w:rsid w:val="000B4A81"/>
    <w:rsid w:val="000B4B00"/>
    <w:rsid w:val="000B4B16"/>
    <w:rsid w:val="000B4D77"/>
    <w:rsid w:val="000B4DAB"/>
    <w:rsid w:val="000B506D"/>
    <w:rsid w:val="000B522F"/>
    <w:rsid w:val="000B5252"/>
    <w:rsid w:val="000B5399"/>
    <w:rsid w:val="000B54AE"/>
    <w:rsid w:val="000B5553"/>
    <w:rsid w:val="000B55C2"/>
    <w:rsid w:val="000B564E"/>
    <w:rsid w:val="000B56BE"/>
    <w:rsid w:val="000B57B6"/>
    <w:rsid w:val="000B5841"/>
    <w:rsid w:val="000B5925"/>
    <w:rsid w:val="000B59BC"/>
    <w:rsid w:val="000B5A8E"/>
    <w:rsid w:val="000B5AEF"/>
    <w:rsid w:val="000B5DF9"/>
    <w:rsid w:val="000B5EF3"/>
    <w:rsid w:val="000B5F39"/>
    <w:rsid w:val="000B600C"/>
    <w:rsid w:val="000B6083"/>
    <w:rsid w:val="000B61D7"/>
    <w:rsid w:val="000B621A"/>
    <w:rsid w:val="000B65EA"/>
    <w:rsid w:val="000B6879"/>
    <w:rsid w:val="000B6AE6"/>
    <w:rsid w:val="000B6DA8"/>
    <w:rsid w:val="000B6F8E"/>
    <w:rsid w:val="000B6FCC"/>
    <w:rsid w:val="000B70EC"/>
    <w:rsid w:val="000B720E"/>
    <w:rsid w:val="000B7310"/>
    <w:rsid w:val="000B74E5"/>
    <w:rsid w:val="000B7585"/>
    <w:rsid w:val="000B7594"/>
    <w:rsid w:val="000B75EA"/>
    <w:rsid w:val="000B7654"/>
    <w:rsid w:val="000B76BD"/>
    <w:rsid w:val="000B7936"/>
    <w:rsid w:val="000B7977"/>
    <w:rsid w:val="000B7D87"/>
    <w:rsid w:val="000B7E05"/>
    <w:rsid w:val="000B7E2E"/>
    <w:rsid w:val="000B7E34"/>
    <w:rsid w:val="000B7E87"/>
    <w:rsid w:val="000B7EA5"/>
    <w:rsid w:val="000B7F0B"/>
    <w:rsid w:val="000C014C"/>
    <w:rsid w:val="000C01CB"/>
    <w:rsid w:val="000C02EF"/>
    <w:rsid w:val="000C02F6"/>
    <w:rsid w:val="000C0407"/>
    <w:rsid w:val="000C0502"/>
    <w:rsid w:val="000C0574"/>
    <w:rsid w:val="000C0634"/>
    <w:rsid w:val="000C0684"/>
    <w:rsid w:val="000C06CE"/>
    <w:rsid w:val="000C0707"/>
    <w:rsid w:val="000C08A0"/>
    <w:rsid w:val="000C0920"/>
    <w:rsid w:val="000C09ED"/>
    <w:rsid w:val="000C0A09"/>
    <w:rsid w:val="000C0B2A"/>
    <w:rsid w:val="000C0C3D"/>
    <w:rsid w:val="000C0CC8"/>
    <w:rsid w:val="000C0D5D"/>
    <w:rsid w:val="000C0EA4"/>
    <w:rsid w:val="000C1020"/>
    <w:rsid w:val="000C10D2"/>
    <w:rsid w:val="000C12A5"/>
    <w:rsid w:val="000C14CE"/>
    <w:rsid w:val="000C1554"/>
    <w:rsid w:val="000C1610"/>
    <w:rsid w:val="000C1642"/>
    <w:rsid w:val="000C1723"/>
    <w:rsid w:val="000C1729"/>
    <w:rsid w:val="000C17F5"/>
    <w:rsid w:val="000C1868"/>
    <w:rsid w:val="000C18D2"/>
    <w:rsid w:val="000C19A6"/>
    <w:rsid w:val="000C1F79"/>
    <w:rsid w:val="000C2228"/>
    <w:rsid w:val="000C2248"/>
    <w:rsid w:val="000C226D"/>
    <w:rsid w:val="000C22C2"/>
    <w:rsid w:val="000C22E7"/>
    <w:rsid w:val="000C26B5"/>
    <w:rsid w:val="000C29E6"/>
    <w:rsid w:val="000C2A7D"/>
    <w:rsid w:val="000C2AC4"/>
    <w:rsid w:val="000C2AD8"/>
    <w:rsid w:val="000C2B50"/>
    <w:rsid w:val="000C2C7A"/>
    <w:rsid w:val="000C2D83"/>
    <w:rsid w:val="000C2DD7"/>
    <w:rsid w:val="000C2E78"/>
    <w:rsid w:val="000C2F72"/>
    <w:rsid w:val="000C2FDD"/>
    <w:rsid w:val="000C30DF"/>
    <w:rsid w:val="000C30FB"/>
    <w:rsid w:val="000C3179"/>
    <w:rsid w:val="000C3295"/>
    <w:rsid w:val="000C341C"/>
    <w:rsid w:val="000C3768"/>
    <w:rsid w:val="000C3986"/>
    <w:rsid w:val="000C3C7E"/>
    <w:rsid w:val="000C3CEF"/>
    <w:rsid w:val="000C3D3F"/>
    <w:rsid w:val="000C4078"/>
    <w:rsid w:val="000C44F3"/>
    <w:rsid w:val="000C4569"/>
    <w:rsid w:val="000C4764"/>
    <w:rsid w:val="000C47DC"/>
    <w:rsid w:val="000C4838"/>
    <w:rsid w:val="000C489A"/>
    <w:rsid w:val="000C49ED"/>
    <w:rsid w:val="000C49F0"/>
    <w:rsid w:val="000C4B7A"/>
    <w:rsid w:val="000C4D4C"/>
    <w:rsid w:val="000C4E62"/>
    <w:rsid w:val="000C509D"/>
    <w:rsid w:val="000C510E"/>
    <w:rsid w:val="000C5346"/>
    <w:rsid w:val="000C55EA"/>
    <w:rsid w:val="000C5667"/>
    <w:rsid w:val="000C5677"/>
    <w:rsid w:val="000C56B2"/>
    <w:rsid w:val="000C56E5"/>
    <w:rsid w:val="000C5707"/>
    <w:rsid w:val="000C5752"/>
    <w:rsid w:val="000C5A11"/>
    <w:rsid w:val="000C5A6A"/>
    <w:rsid w:val="000C5AE9"/>
    <w:rsid w:val="000C5C18"/>
    <w:rsid w:val="000C5D2F"/>
    <w:rsid w:val="000C5E85"/>
    <w:rsid w:val="000C5F45"/>
    <w:rsid w:val="000C5FCB"/>
    <w:rsid w:val="000C60C6"/>
    <w:rsid w:val="000C60E3"/>
    <w:rsid w:val="000C61F6"/>
    <w:rsid w:val="000C624C"/>
    <w:rsid w:val="000C635E"/>
    <w:rsid w:val="000C659F"/>
    <w:rsid w:val="000C6700"/>
    <w:rsid w:val="000C6701"/>
    <w:rsid w:val="000C6763"/>
    <w:rsid w:val="000C67D4"/>
    <w:rsid w:val="000C6B73"/>
    <w:rsid w:val="000C6CCB"/>
    <w:rsid w:val="000C6CF6"/>
    <w:rsid w:val="000C6D6F"/>
    <w:rsid w:val="000C6D92"/>
    <w:rsid w:val="000C6FF4"/>
    <w:rsid w:val="000C71AD"/>
    <w:rsid w:val="000C7433"/>
    <w:rsid w:val="000C7449"/>
    <w:rsid w:val="000C74D6"/>
    <w:rsid w:val="000C77A3"/>
    <w:rsid w:val="000C7824"/>
    <w:rsid w:val="000C78F6"/>
    <w:rsid w:val="000C7D00"/>
    <w:rsid w:val="000C7D8A"/>
    <w:rsid w:val="000C7F3E"/>
    <w:rsid w:val="000D0042"/>
    <w:rsid w:val="000D008E"/>
    <w:rsid w:val="000D0183"/>
    <w:rsid w:val="000D063B"/>
    <w:rsid w:val="000D06C0"/>
    <w:rsid w:val="000D0734"/>
    <w:rsid w:val="000D08DA"/>
    <w:rsid w:val="000D0960"/>
    <w:rsid w:val="000D0D65"/>
    <w:rsid w:val="000D0D90"/>
    <w:rsid w:val="000D0DA2"/>
    <w:rsid w:val="000D0DB8"/>
    <w:rsid w:val="000D0FE3"/>
    <w:rsid w:val="000D1251"/>
    <w:rsid w:val="000D18F8"/>
    <w:rsid w:val="000D1936"/>
    <w:rsid w:val="000D1C1A"/>
    <w:rsid w:val="000D1C6E"/>
    <w:rsid w:val="000D1CC1"/>
    <w:rsid w:val="000D1D9A"/>
    <w:rsid w:val="000D1F2C"/>
    <w:rsid w:val="000D21D4"/>
    <w:rsid w:val="000D226D"/>
    <w:rsid w:val="000D22FF"/>
    <w:rsid w:val="000D2358"/>
    <w:rsid w:val="000D250B"/>
    <w:rsid w:val="000D26EA"/>
    <w:rsid w:val="000D2843"/>
    <w:rsid w:val="000D2A1C"/>
    <w:rsid w:val="000D2AB9"/>
    <w:rsid w:val="000D2B0D"/>
    <w:rsid w:val="000D2B9B"/>
    <w:rsid w:val="000D2D26"/>
    <w:rsid w:val="000D2E94"/>
    <w:rsid w:val="000D3023"/>
    <w:rsid w:val="000D3030"/>
    <w:rsid w:val="000D3216"/>
    <w:rsid w:val="000D32FD"/>
    <w:rsid w:val="000D34F3"/>
    <w:rsid w:val="000D36AF"/>
    <w:rsid w:val="000D374A"/>
    <w:rsid w:val="000D3881"/>
    <w:rsid w:val="000D3923"/>
    <w:rsid w:val="000D3A82"/>
    <w:rsid w:val="000D3BBD"/>
    <w:rsid w:val="000D3BD0"/>
    <w:rsid w:val="000D3C81"/>
    <w:rsid w:val="000D3CA8"/>
    <w:rsid w:val="000D3CC1"/>
    <w:rsid w:val="000D3FCF"/>
    <w:rsid w:val="000D3FEB"/>
    <w:rsid w:val="000D4011"/>
    <w:rsid w:val="000D41B9"/>
    <w:rsid w:val="000D42CD"/>
    <w:rsid w:val="000D4315"/>
    <w:rsid w:val="000D4532"/>
    <w:rsid w:val="000D45EE"/>
    <w:rsid w:val="000D4694"/>
    <w:rsid w:val="000D490D"/>
    <w:rsid w:val="000D4AD1"/>
    <w:rsid w:val="000D4BB1"/>
    <w:rsid w:val="000D4D00"/>
    <w:rsid w:val="000D4D16"/>
    <w:rsid w:val="000D501A"/>
    <w:rsid w:val="000D51DB"/>
    <w:rsid w:val="000D534F"/>
    <w:rsid w:val="000D5354"/>
    <w:rsid w:val="000D53F6"/>
    <w:rsid w:val="000D5484"/>
    <w:rsid w:val="000D56B2"/>
    <w:rsid w:val="000D579D"/>
    <w:rsid w:val="000D5939"/>
    <w:rsid w:val="000D593A"/>
    <w:rsid w:val="000D5965"/>
    <w:rsid w:val="000D59C5"/>
    <w:rsid w:val="000D5B2C"/>
    <w:rsid w:val="000D5B50"/>
    <w:rsid w:val="000D5BFB"/>
    <w:rsid w:val="000D5C60"/>
    <w:rsid w:val="000D5F98"/>
    <w:rsid w:val="000D62B5"/>
    <w:rsid w:val="000D6381"/>
    <w:rsid w:val="000D63CB"/>
    <w:rsid w:val="000D65BC"/>
    <w:rsid w:val="000D65F9"/>
    <w:rsid w:val="000D67F4"/>
    <w:rsid w:val="000D692F"/>
    <w:rsid w:val="000D6F16"/>
    <w:rsid w:val="000D70FE"/>
    <w:rsid w:val="000D7175"/>
    <w:rsid w:val="000D718E"/>
    <w:rsid w:val="000D7483"/>
    <w:rsid w:val="000D75E4"/>
    <w:rsid w:val="000D7632"/>
    <w:rsid w:val="000D7713"/>
    <w:rsid w:val="000D77FE"/>
    <w:rsid w:val="000D7927"/>
    <w:rsid w:val="000D7957"/>
    <w:rsid w:val="000D7A51"/>
    <w:rsid w:val="000D7A8A"/>
    <w:rsid w:val="000D7E2C"/>
    <w:rsid w:val="000D7EAF"/>
    <w:rsid w:val="000D7F8E"/>
    <w:rsid w:val="000D7FFB"/>
    <w:rsid w:val="000E0263"/>
    <w:rsid w:val="000E032B"/>
    <w:rsid w:val="000E0816"/>
    <w:rsid w:val="000E0897"/>
    <w:rsid w:val="000E0B38"/>
    <w:rsid w:val="000E0B5A"/>
    <w:rsid w:val="000E0BD7"/>
    <w:rsid w:val="000E0C0E"/>
    <w:rsid w:val="000E0C59"/>
    <w:rsid w:val="000E0D3B"/>
    <w:rsid w:val="000E0F4A"/>
    <w:rsid w:val="000E1155"/>
    <w:rsid w:val="000E13B9"/>
    <w:rsid w:val="000E13CD"/>
    <w:rsid w:val="000E13DD"/>
    <w:rsid w:val="000E1438"/>
    <w:rsid w:val="000E16AE"/>
    <w:rsid w:val="000E16D1"/>
    <w:rsid w:val="000E177D"/>
    <w:rsid w:val="000E19D3"/>
    <w:rsid w:val="000E1B08"/>
    <w:rsid w:val="000E1B3B"/>
    <w:rsid w:val="000E1B7D"/>
    <w:rsid w:val="000E1C45"/>
    <w:rsid w:val="000E1CA2"/>
    <w:rsid w:val="000E1CA6"/>
    <w:rsid w:val="000E1DF0"/>
    <w:rsid w:val="000E1F52"/>
    <w:rsid w:val="000E1F9C"/>
    <w:rsid w:val="000E2087"/>
    <w:rsid w:val="000E2342"/>
    <w:rsid w:val="000E23CF"/>
    <w:rsid w:val="000E23F3"/>
    <w:rsid w:val="000E2492"/>
    <w:rsid w:val="000E24E2"/>
    <w:rsid w:val="000E25C0"/>
    <w:rsid w:val="000E2783"/>
    <w:rsid w:val="000E2B5B"/>
    <w:rsid w:val="000E2C16"/>
    <w:rsid w:val="000E2D48"/>
    <w:rsid w:val="000E2E56"/>
    <w:rsid w:val="000E2F3D"/>
    <w:rsid w:val="000E3130"/>
    <w:rsid w:val="000E31FF"/>
    <w:rsid w:val="000E32ED"/>
    <w:rsid w:val="000E3367"/>
    <w:rsid w:val="000E346D"/>
    <w:rsid w:val="000E35AF"/>
    <w:rsid w:val="000E36E1"/>
    <w:rsid w:val="000E37E3"/>
    <w:rsid w:val="000E3928"/>
    <w:rsid w:val="000E3AF2"/>
    <w:rsid w:val="000E3CD0"/>
    <w:rsid w:val="000E3D2D"/>
    <w:rsid w:val="000E40F2"/>
    <w:rsid w:val="000E41E9"/>
    <w:rsid w:val="000E430B"/>
    <w:rsid w:val="000E43F4"/>
    <w:rsid w:val="000E458B"/>
    <w:rsid w:val="000E4615"/>
    <w:rsid w:val="000E484F"/>
    <w:rsid w:val="000E4914"/>
    <w:rsid w:val="000E4A3A"/>
    <w:rsid w:val="000E4AF2"/>
    <w:rsid w:val="000E4B3E"/>
    <w:rsid w:val="000E4EAC"/>
    <w:rsid w:val="000E4F8B"/>
    <w:rsid w:val="000E4FB5"/>
    <w:rsid w:val="000E502E"/>
    <w:rsid w:val="000E521A"/>
    <w:rsid w:val="000E521C"/>
    <w:rsid w:val="000E5229"/>
    <w:rsid w:val="000E5287"/>
    <w:rsid w:val="000E5543"/>
    <w:rsid w:val="000E5675"/>
    <w:rsid w:val="000E57F2"/>
    <w:rsid w:val="000E5967"/>
    <w:rsid w:val="000E5CA4"/>
    <w:rsid w:val="000E5D0E"/>
    <w:rsid w:val="000E5D35"/>
    <w:rsid w:val="000E5D9C"/>
    <w:rsid w:val="000E5E59"/>
    <w:rsid w:val="000E5F58"/>
    <w:rsid w:val="000E618C"/>
    <w:rsid w:val="000E6251"/>
    <w:rsid w:val="000E6361"/>
    <w:rsid w:val="000E63F2"/>
    <w:rsid w:val="000E66C1"/>
    <w:rsid w:val="000E678F"/>
    <w:rsid w:val="000E6910"/>
    <w:rsid w:val="000E6945"/>
    <w:rsid w:val="000E697D"/>
    <w:rsid w:val="000E6A6F"/>
    <w:rsid w:val="000E6B55"/>
    <w:rsid w:val="000E6C66"/>
    <w:rsid w:val="000E6DAF"/>
    <w:rsid w:val="000E6DBC"/>
    <w:rsid w:val="000E6E43"/>
    <w:rsid w:val="000E70B4"/>
    <w:rsid w:val="000E74CB"/>
    <w:rsid w:val="000E758D"/>
    <w:rsid w:val="000E77C5"/>
    <w:rsid w:val="000E789F"/>
    <w:rsid w:val="000E7961"/>
    <w:rsid w:val="000E7A04"/>
    <w:rsid w:val="000E7BC9"/>
    <w:rsid w:val="000E7CD3"/>
    <w:rsid w:val="000F006C"/>
    <w:rsid w:val="000F00FD"/>
    <w:rsid w:val="000F0148"/>
    <w:rsid w:val="000F0204"/>
    <w:rsid w:val="000F0328"/>
    <w:rsid w:val="000F0449"/>
    <w:rsid w:val="000F07A1"/>
    <w:rsid w:val="000F08AD"/>
    <w:rsid w:val="000F09F2"/>
    <w:rsid w:val="000F0A54"/>
    <w:rsid w:val="000F0A63"/>
    <w:rsid w:val="000F0AD7"/>
    <w:rsid w:val="000F0B0F"/>
    <w:rsid w:val="000F0E25"/>
    <w:rsid w:val="000F1038"/>
    <w:rsid w:val="000F113C"/>
    <w:rsid w:val="000F12C5"/>
    <w:rsid w:val="000F12FA"/>
    <w:rsid w:val="000F132E"/>
    <w:rsid w:val="000F145B"/>
    <w:rsid w:val="000F14F2"/>
    <w:rsid w:val="000F1601"/>
    <w:rsid w:val="000F16C1"/>
    <w:rsid w:val="000F176C"/>
    <w:rsid w:val="000F17C5"/>
    <w:rsid w:val="000F182C"/>
    <w:rsid w:val="000F187A"/>
    <w:rsid w:val="000F19E8"/>
    <w:rsid w:val="000F1A82"/>
    <w:rsid w:val="000F1BA3"/>
    <w:rsid w:val="000F1BE4"/>
    <w:rsid w:val="000F1C57"/>
    <w:rsid w:val="000F1D24"/>
    <w:rsid w:val="000F1E5A"/>
    <w:rsid w:val="000F1EFD"/>
    <w:rsid w:val="000F1F00"/>
    <w:rsid w:val="000F1FB9"/>
    <w:rsid w:val="000F1FEB"/>
    <w:rsid w:val="000F224C"/>
    <w:rsid w:val="000F24CE"/>
    <w:rsid w:val="000F25FC"/>
    <w:rsid w:val="000F268B"/>
    <w:rsid w:val="000F296D"/>
    <w:rsid w:val="000F298F"/>
    <w:rsid w:val="000F29E6"/>
    <w:rsid w:val="000F2A2C"/>
    <w:rsid w:val="000F2C80"/>
    <w:rsid w:val="000F2CD1"/>
    <w:rsid w:val="000F2D52"/>
    <w:rsid w:val="000F2F6A"/>
    <w:rsid w:val="000F3159"/>
    <w:rsid w:val="000F3261"/>
    <w:rsid w:val="000F3426"/>
    <w:rsid w:val="000F3497"/>
    <w:rsid w:val="000F356F"/>
    <w:rsid w:val="000F35DF"/>
    <w:rsid w:val="000F3923"/>
    <w:rsid w:val="000F39D2"/>
    <w:rsid w:val="000F3D71"/>
    <w:rsid w:val="000F3D9A"/>
    <w:rsid w:val="000F3E3F"/>
    <w:rsid w:val="000F4083"/>
    <w:rsid w:val="000F409F"/>
    <w:rsid w:val="000F4153"/>
    <w:rsid w:val="000F4211"/>
    <w:rsid w:val="000F422C"/>
    <w:rsid w:val="000F4238"/>
    <w:rsid w:val="000F42A6"/>
    <w:rsid w:val="000F4325"/>
    <w:rsid w:val="000F43E5"/>
    <w:rsid w:val="000F45F5"/>
    <w:rsid w:val="000F4626"/>
    <w:rsid w:val="000F4691"/>
    <w:rsid w:val="000F47EC"/>
    <w:rsid w:val="000F49E6"/>
    <w:rsid w:val="000F4A69"/>
    <w:rsid w:val="000F4BA6"/>
    <w:rsid w:val="000F4C7A"/>
    <w:rsid w:val="000F4D5F"/>
    <w:rsid w:val="000F4DCD"/>
    <w:rsid w:val="000F4E74"/>
    <w:rsid w:val="000F5115"/>
    <w:rsid w:val="000F512F"/>
    <w:rsid w:val="000F5179"/>
    <w:rsid w:val="000F517B"/>
    <w:rsid w:val="000F52CC"/>
    <w:rsid w:val="000F52EC"/>
    <w:rsid w:val="000F537B"/>
    <w:rsid w:val="000F5404"/>
    <w:rsid w:val="000F563E"/>
    <w:rsid w:val="000F5775"/>
    <w:rsid w:val="000F57C1"/>
    <w:rsid w:val="000F57D1"/>
    <w:rsid w:val="000F5B2D"/>
    <w:rsid w:val="000F5C37"/>
    <w:rsid w:val="000F5D76"/>
    <w:rsid w:val="000F5F8A"/>
    <w:rsid w:val="000F6008"/>
    <w:rsid w:val="000F600D"/>
    <w:rsid w:val="000F619D"/>
    <w:rsid w:val="000F63EB"/>
    <w:rsid w:val="000F6410"/>
    <w:rsid w:val="000F64C5"/>
    <w:rsid w:val="000F658E"/>
    <w:rsid w:val="000F65BC"/>
    <w:rsid w:val="000F6815"/>
    <w:rsid w:val="000F6851"/>
    <w:rsid w:val="000F6942"/>
    <w:rsid w:val="000F697E"/>
    <w:rsid w:val="000F6A11"/>
    <w:rsid w:val="000F6A1E"/>
    <w:rsid w:val="000F6AB8"/>
    <w:rsid w:val="000F6B87"/>
    <w:rsid w:val="000F6BE5"/>
    <w:rsid w:val="000F6BFF"/>
    <w:rsid w:val="000F6C37"/>
    <w:rsid w:val="000F6CE1"/>
    <w:rsid w:val="000F6DC4"/>
    <w:rsid w:val="000F6DDE"/>
    <w:rsid w:val="000F6EAE"/>
    <w:rsid w:val="000F6EB4"/>
    <w:rsid w:val="000F6F0E"/>
    <w:rsid w:val="000F7114"/>
    <w:rsid w:val="000F74A9"/>
    <w:rsid w:val="000F76BA"/>
    <w:rsid w:val="000F79CB"/>
    <w:rsid w:val="000F7A4C"/>
    <w:rsid w:val="000F7BBD"/>
    <w:rsid w:val="000F7C8C"/>
    <w:rsid w:val="000F7D18"/>
    <w:rsid w:val="000F7DB0"/>
    <w:rsid w:val="000F7FCE"/>
    <w:rsid w:val="001000A0"/>
    <w:rsid w:val="001002F5"/>
    <w:rsid w:val="0010040E"/>
    <w:rsid w:val="00100856"/>
    <w:rsid w:val="00100B1F"/>
    <w:rsid w:val="00100BDF"/>
    <w:rsid w:val="00100E74"/>
    <w:rsid w:val="00100F04"/>
    <w:rsid w:val="00101123"/>
    <w:rsid w:val="001012FA"/>
    <w:rsid w:val="001013ED"/>
    <w:rsid w:val="00101498"/>
    <w:rsid w:val="00101501"/>
    <w:rsid w:val="00101536"/>
    <w:rsid w:val="0010169F"/>
    <w:rsid w:val="0010175E"/>
    <w:rsid w:val="00101B07"/>
    <w:rsid w:val="00101B4A"/>
    <w:rsid w:val="00101B50"/>
    <w:rsid w:val="00101BCF"/>
    <w:rsid w:val="00101C4F"/>
    <w:rsid w:val="00101ED2"/>
    <w:rsid w:val="00102071"/>
    <w:rsid w:val="001020C2"/>
    <w:rsid w:val="00102100"/>
    <w:rsid w:val="001025D8"/>
    <w:rsid w:val="001026DC"/>
    <w:rsid w:val="001026ED"/>
    <w:rsid w:val="00102714"/>
    <w:rsid w:val="00102808"/>
    <w:rsid w:val="001028B4"/>
    <w:rsid w:val="00102A94"/>
    <w:rsid w:val="00102BB7"/>
    <w:rsid w:val="00102DEA"/>
    <w:rsid w:val="00102F53"/>
    <w:rsid w:val="00102FA0"/>
    <w:rsid w:val="00103001"/>
    <w:rsid w:val="001030DF"/>
    <w:rsid w:val="001032D8"/>
    <w:rsid w:val="00103416"/>
    <w:rsid w:val="00103586"/>
    <w:rsid w:val="0010365B"/>
    <w:rsid w:val="00103695"/>
    <w:rsid w:val="001036B4"/>
    <w:rsid w:val="001036CF"/>
    <w:rsid w:val="001036E1"/>
    <w:rsid w:val="00103936"/>
    <w:rsid w:val="00103BF7"/>
    <w:rsid w:val="00103E05"/>
    <w:rsid w:val="00103E7F"/>
    <w:rsid w:val="00103F76"/>
    <w:rsid w:val="00103FFA"/>
    <w:rsid w:val="0010405B"/>
    <w:rsid w:val="00104192"/>
    <w:rsid w:val="00104213"/>
    <w:rsid w:val="0010422E"/>
    <w:rsid w:val="00104296"/>
    <w:rsid w:val="001042B7"/>
    <w:rsid w:val="001043D8"/>
    <w:rsid w:val="001043F4"/>
    <w:rsid w:val="001046D0"/>
    <w:rsid w:val="0010481C"/>
    <w:rsid w:val="00104973"/>
    <w:rsid w:val="00104A12"/>
    <w:rsid w:val="00104A7D"/>
    <w:rsid w:val="00104B07"/>
    <w:rsid w:val="00104BBA"/>
    <w:rsid w:val="00104D09"/>
    <w:rsid w:val="0010509B"/>
    <w:rsid w:val="001050A8"/>
    <w:rsid w:val="001050CD"/>
    <w:rsid w:val="001050FD"/>
    <w:rsid w:val="00105345"/>
    <w:rsid w:val="00105470"/>
    <w:rsid w:val="001054BC"/>
    <w:rsid w:val="00105537"/>
    <w:rsid w:val="001055D7"/>
    <w:rsid w:val="00105717"/>
    <w:rsid w:val="00105735"/>
    <w:rsid w:val="0010585C"/>
    <w:rsid w:val="001058F1"/>
    <w:rsid w:val="00105D95"/>
    <w:rsid w:val="00106086"/>
    <w:rsid w:val="001060BD"/>
    <w:rsid w:val="0010610F"/>
    <w:rsid w:val="001063D2"/>
    <w:rsid w:val="00106469"/>
    <w:rsid w:val="00106532"/>
    <w:rsid w:val="0010657E"/>
    <w:rsid w:val="001065E2"/>
    <w:rsid w:val="001065F7"/>
    <w:rsid w:val="001066C5"/>
    <w:rsid w:val="001067AF"/>
    <w:rsid w:val="00106880"/>
    <w:rsid w:val="001069EB"/>
    <w:rsid w:val="001069FB"/>
    <w:rsid w:val="00106A28"/>
    <w:rsid w:val="00106A45"/>
    <w:rsid w:val="00106AE3"/>
    <w:rsid w:val="00106B1B"/>
    <w:rsid w:val="00106CE0"/>
    <w:rsid w:val="0010742F"/>
    <w:rsid w:val="00107508"/>
    <w:rsid w:val="0010752D"/>
    <w:rsid w:val="00107598"/>
    <w:rsid w:val="001075A8"/>
    <w:rsid w:val="0010764C"/>
    <w:rsid w:val="00107691"/>
    <w:rsid w:val="001079A9"/>
    <w:rsid w:val="00107A17"/>
    <w:rsid w:val="00107A8F"/>
    <w:rsid w:val="00107BF2"/>
    <w:rsid w:val="00107C00"/>
    <w:rsid w:val="00107DC5"/>
    <w:rsid w:val="00107E52"/>
    <w:rsid w:val="00107FF9"/>
    <w:rsid w:val="001100DB"/>
    <w:rsid w:val="0011040D"/>
    <w:rsid w:val="00110551"/>
    <w:rsid w:val="00110597"/>
    <w:rsid w:val="00110729"/>
    <w:rsid w:val="00110772"/>
    <w:rsid w:val="001107F6"/>
    <w:rsid w:val="0011086F"/>
    <w:rsid w:val="00110940"/>
    <w:rsid w:val="001109A6"/>
    <w:rsid w:val="00110A5B"/>
    <w:rsid w:val="00110AE9"/>
    <w:rsid w:val="00110BF9"/>
    <w:rsid w:val="00110CA8"/>
    <w:rsid w:val="00110D9B"/>
    <w:rsid w:val="00110F71"/>
    <w:rsid w:val="00111036"/>
    <w:rsid w:val="0011106D"/>
    <w:rsid w:val="00111363"/>
    <w:rsid w:val="001114B9"/>
    <w:rsid w:val="00111535"/>
    <w:rsid w:val="00111555"/>
    <w:rsid w:val="00111583"/>
    <w:rsid w:val="001115CC"/>
    <w:rsid w:val="0011174C"/>
    <w:rsid w:val="00111796"/>
    <w:rsid w:val="001117C9"/>
    <w:rsid w:val="00111858"/>
    <w:rsid w:val="00111C77"/>
    <w:rsid w:val="00111F9F"/>
    <w:rsid w:val="00111FF5"/>
    <w:rsid w:val="0011204B"/>
    <w:rsid w:val="001120BC"/>
    <w:rsid w:val="0011212D"/>
    <w:rsid w:val="0011222A"/>
    <w:rsid w:val="00112271"/>
    <w:rsid w:val="001122A7"/>
    <w:rsid w:val="0011233D"/>
    <w:rsid w:val="0011240C"/>
    <w:rsid w:val="00112499"/>
    <w:rsid w:val="00112691"/>
    <w:rsid w:val="00112932"/>
    <w:rsid w:val="0011295B"/>
    <w:rsid w:val="00112ACB"/>
    <w:rsid w:val="00112BA1"/>
    <w:rsid w:val="00112BFF"/>
    <w:rsid w:val="00112D73"/>
    <w:rsid w:val="00112E65"/>
    <w:rsid w:val="00112E73"/>
    <w:rsid w:val="00112F95"/>
    <w:rsid w:val="00113200"/>
    <w:rsid w:val="0011331F"/>
    <w:rsid w:val="00113603"/>
    <w:rsid w:val="0011360A"/>
    <w:rsid w:val="001137B9"/>
    <w:rsid w:val="001138C9"/>
    <w:rsid w:val="001139B2"/>
    <w:rsid w:val="00113A93"/>
    <w:rsid w:val="00113D7E"/>
    <w:rsid w:val="00113D86"/>
    <w:rsid w:val="00113E8A"/>
    <w:rsid w:val="00113FB8"/>
    <w:rsid w:val="00114019"/>
    <w:rsid w:val="00114021"/>
    <w:rsid w:val="00114261"/>
    <w:rsid w:val="00114507"/>
    <w:rsid w:val="0011465B"/>
    <w:rsid w:val="00114710"/>
    <w:rsid w:val="001148BB"/>
    <w:rsid w:val="001149BF"/>
    <w:rsid w:val="00114A7B"/>
    <w:rsid w:val="00114C74"/>
    <w:rsid w:val="00114FCC"/>
    <w:rsid w:val="0011516E"/>
    <w:rsid w:val="001154E8"/>
    <w:rsid w:val="00115568"/>
    <w:rsid w:val="00115639"/>
    <w:rsid w:val="00115707"/>
    <w:rsid w:val="00115729"/>
    <w:rsid w:val="0011577C"/>
    <w:rsid w:val="00115875"/>
    <w:rsid w:val="0011596C"/>
    <w:rsid w:val="00115A16"/>
    <w:rsid w:val="00115A52"/>
    <w:rsid w:val="00115AAC"/>
    <w:rsid w:val="00115CA7"/>
    <w:rsid w:val="001161B8"/>
    <w:rsid w:val="001161CF"/>
    <w:rsid w:val="00116269"/>
    <w:rsid w:val="0011631B"/>
    <w:rsid w:val="00116500"/>
    <w:rsid w:val="0011671C"/>
    <w:rsid w:val="001167EA"/>
    <w:rsid w:val="00116AD4"/>
    <w:rsid w:val="00116B44"/>
    <w:rsid w:val="00116B9B"/>
    <w:rsid w:val="00116DBE"/>
    <w:rsid w:val="00117254"/>
    <w:rsid w:val="0011732F"/>
    <w:rsid w:val="001173E5"/>
    <w:rsid w:val="00117434"/>
    <w:rsid w:val="00117A3B"/>
    <w:rsid w:val="00117A6B"/>
    <w:rsid w:val="00117BD4"/>
    <w:rsid w:val="00117BF1"/>
    <w:rsid w:val="00117C3F"/>
    <w:rsid w:val="00117D2E"/>
    <w:rsid w:val="00117E06"/>
    <w:rsid w:val="00117E84"/>
    <w:rsid w:val="00117ED4"/>
    <w:rsid w:val="001201E8"/>
    <w:rsid w:val="001201F4"/>
    <w:rsid w:val="001201FB"/>
    <w:rsid w:val="00120362"/>
    <w:rsid w:val="001204E5"/>
    <w:rsid w:val="0012072C"/>
    <w:rsid w:val="0012086E"/>
    <w:rsid w:val="001208EB"/>
    <w:rsid w:val="001209B9"/>
    <w:rsid w:val="001209D7"/>
    <w:rsid w:val="001209FA"/>
    <w:rsid w:val="00120A65"/>
    <w:rsid w:val="00120C71"/>
    <w:rsid w:val="00120C7D"/>
    <w:rsid w:val="001212C0"/>
    <w:rsid w:val="001213DB"/>
    <w:rsid w:val="0012168D"/>
    <w:rsid w:val="00121B72"/>
    <w:rsid w:val="00121C2D"/>
    <w:rsid w:val="00121C37"/>
    <w:rsid w:val="00121C4E"/>
    <w:rsid w:val="00121C8D"/>
    <w:rsid w:val="00122160"/>
    <w:rsid w:val="001222B2"/>
    <w:rsid w:val="0012238D"/>
    <w:rsid w:val="001224B0"/>
    <w:rsid w:val="001225FE"/>
    <w:rsid w:val="00122660"/>
    <w:rsid w:val="0012275C"/>
    <w:rsid w:val="00122776"/>
    <w:rsid w:val="0012279A"/>
    <w:rsid w:val="00122995"/>
    <w:rsid w:val="00122B22"/>
    <w:rsid w:val="00122BC2"/>
    <w:rsid w:val="00122C60"/>
    <w:rsid w:val="00122D31"/>
    <w:rsid w:val="00122F2C"/>
    <w:rsid w:val="001235CF"/>
    <w:rsid w:val="001237F3"/>
    <w:rsid w:val="00123823"/>
    <w:rsid w:val="0012384D"/>
    <w:rsid w:val="001239E2"/>
    <w:rsid w:val="00123A1C"/>
    <w:rsid w:val="00123A99"/>
    <w:rsid w:val="00123AC9"/>
    <w:rsid w:val="00123AD9"/>
    <w:rsid w:val="00123B68"/>
    <w:rsid w:val="00123BB8"/>
    <w:rsid w:val="00123C42"/>
    <w:rsid w:val="00123DEA"/>
    <w:rsid w:val="00123E50"/>
    <w:rsid w:val="00123ED6"/>
    <w:rsid w:val="00123EF6"/>
    <w:rsid w:val="00123F16"/>
    <w:rsid w:val="00123F77"/>
    <w:rsid w:val="00124074"/>
    <w:rsid w:val="00124142"/>
    <w:rsid w:val="00124328"/>
    <w:rsid w:val="00124375"/>
    <w:rsid w:val="00124455"/>
    <w:rsid w:val="00124488"/>
    <w:rsid w:val="0012468F"/>
    <w:rsid w:val="00124871"/>
    <w:rsid w:val="00124893"/>
    <w:rsid w:val="00124A1A"/>
    <w:rsid w:val="00124A24"/>
    <w:rsid w:val="00124B54"/>
    <w:rsid w:val="00124B5D"/>
    <w:rsid w:val="00124B6E"/>
    <w:rsid w:val="00124D49"/>
    <w:rsid w:val="00124D73"/>
    <w:rsid w:val="00124DAB"/>
    <w:rsid w:val="00124E96"/>
    <w:rsid w:val="00124F12"/>
    <w:rsid w:val="00124FD8"/>
    <w:rsid w:val="00125024"/>
    <w:rsid w:val="001250F8"/>
    <w:rsid w:val="00125212"/>
    <w:rsid w:val="00125288"/>
    <w:rsid w:val="00125302"/>
    <w:rsid w:val="001253D5"/>
    <w:rsid w:val="001253F3"/>
    <w:rsid w:val="0012549F"/>
    <w:rsid w:val="001254A5"/>
    <w:rsid w:val="001254E0"/>
    <w:rsid w:val="00125523"/>
    <w:rsid w:val="00125722"/>
    <w:rsid w:val="001257AE"/>
    <w:rsid w:val="00125954"/>
    <w:rsid w:val="00125A87"/>
    <w:rsid w:val="00125C91"/>
    <w:rsid w:val="00125CD0"/>
    <w:rsid w:val="00125EB4"/>
    <w:rsid w:val="00125F40"/>
    <w:rsid w:val="00126099"/>
    <w:rsid w:val="00126201"/>
    <w:rsid w:val="00126209"/>
    <w:rsid w:val="001262BF"/>
    <w:rsid w:val="00126505"/>
    <w:rsid w:val="00126591"/>
    <w:rsid w:val="0012681C"/>
    <w:rsid w:val="001268BF"/>
    <w:rsid w:val="00126913"/>
    <w:rsid w:val="0012694C"/>
    <w:rsid w:val="001269A9"/>
    <w:rsid w:val="00126A05"/>
    <w:rsid w:val="00126E13"/>
    <w:rsid w:val="00126EC9"/>
    <w:rsid w:val="00126F9B"/>
    <w:rsid w:val="0012707B"/>
    <w:rsid w:val="0012708F"/>
    <w:rsid w:val="001270EA"/>
    <w:rsid w:val="0012711F"/>
    <w:rsid w:val="00127125"/>
    <w:rsid w:val="001271DF"/>
    <w:rsid w:val="0012727B"/>
    <w:rsid w:val="00127372"/>
    <w:rsid w:val="001275F0"/>
    <w:rsid w:val="00127783"/>
    <w:rsid w:val="001279F1"/>
    <w:rsid w:val="00127AF2"/>
    <w:rsid w:val="00127BC2"/>
    <w:rsid w:val="00127BEB"/>
    <w:rsid w:val="00127C7A"/>
    <w:rsid w:val="00127DC8"/>
    <w:rsid w:val="00127DEF"/>
    <w:rsid w:val="00127EE6"/>
    <w:rsid w:val="001300DA"/>
    <w:rsid w:val="0013010C"/>
    <w:rsid w:val="001303BA"/>
    <w:rsid w:val="00130472"/>
    <w:rsid w:val="001307A5"/>
    <w:rsid w:val="00130837"/>
    <w:rsid w:val="00130ABC"/>
    <w:rsid w:val="00130BC7"/>
    <w:rsid w:val="00130BC8"/>
    <w:rsid w:val="00130CF2"/>
    <w:rsid w:val="00130FBB"/>
    <w:rsid w:val="00131111"/>
    <w:rsid w:val="001311CE"/>
    <w:rsid w:val="001314BD"/>
    <w:rsid w:val="001314C7"/>
    <w:rsid w:val="001316A8"/>
    <w:rsid w:val="00131755"/>
    <w:rsid w:val="00131768"/>
    <w:rsid w:val="00131799"/>
    <w:rsid w:val="00131810"/>
    <w:rsid w:val="0013187C"/>
    <w:rsid w:val="00131A9D"/>
    <w:rsid w:val="00131B43"/>
    <w:rsid w:val="00131DFA"/>
    <w:rsid w:val="00131EC6"/>
    <w:rsid w:val="001321C1"/>
    <w:rsid w:val="001321EE"/>
    <w:rsid w:val="0013235E"/>
    <w:rsid w:val="001323E7"/>
    <w:rsid w:val="001324E9"/>
    <w:rsid w:val="001325AD"/>
    <w:rsid w:val="001325CA"/>
    <w:rsid w:val="00132796"/>
    <w:rsid w:val="00132AFE"/>
    <w:rsid w:val="00132C89"/>
    <w:rsid w:val="00132FF0"/>
    <w:rsid w:val="001330DA"/>
    <w:rsid w:val="001332E4"/>
    <w:rsid w:val="0013330B"/>
    <w:rsid w:val="00133378"/>
    <w:rsid w:val="00133439"/>
    <w:rsid w:val="00133524"/>
    <w:rsid w:val="0013356E"/>
    <w:rsid w:val="00133625"/>
    <w:rsid w:val="0013385C"/>
    <w:rsid w:val="00133A71"/>
    <w:rsid w:val="00133B6A"/>
    <w:rsid w:val="00133C30"/>
    <w:rsid w:val="00133E68"/>
    <w:rsid w:val="00133E6C"/>
    <w:rsid w:val="00133E96"/>
    <w:rsid w:val="00133EB7"/>
    <w:rsid w:val="00133EC2"/>
    <w:rsid w:val="00133FD4"/>
    <w:rsid w:val="00134111"/>
    <w:rsid w:val="0013418A"/>
    <w:rsid w:val="001341A2"/>
    <w:rsid w:val="0013429B"/>
    <w:rsid w:val="00134399"/>
    <w:rsid w:val="0013439A"/>
    <w:rsid w:val="00134423"/>
    <w:rsid w:val="0013444C"/>
    <w:rsid w:val="00134494"/>
    <w:rsid w:val="0013449C"/>
    <w:rsid w:val="0013464C"/>
    <w:rsid w:val="0013474D"/>
    <w:rsid w:val="001347CC"/>
    <w:rsid w:val="0013482C"/>
    <w:rsid w:val="00134C17"/>
    <w:rsid w:val="00134CCA"/>
    <w:rsid w:val="00134D07"/>
    <w:rsid w:val="00134D1C"/>
    <w:rsid w:val="00134E05"/>
    <w:rsid w:val="0013508E"/>
    <w:rsid w:val="00135135"/>
    <w:rsid w:val="001351AA"/>
    <w:rsid w:val="001352C6"/>
    <w:rsid w:val="0013559D"/>
    <w:rsid w:val="00135659"/>
    <w:rsid w:val="001356E6"/>
    <w:rsid w:val="0013581B"/>
    <w:rsid w:val="001358C0"/>
    <w:rsid w:val="00135954"/>
    <w:rsid w:val="00135EDF"/>
    <w:rsid w:val="00135EF6"/>
    <w:rsid w:val="00135FE6"/>
    <w:rsid w:val="00136031"/>
    <w:rsid w:val="001360A4"/>
    <w:rsid w:val="0013623D"/>
    <w:rsid w:val="001362E5"/>
    <w:rsid w:val="00136324"/>
    <w:rsid w:val="0013664D"/>
    <w:rsid w:val="0013676A"/>
    <w:rsid w:val="00136A47"/>
    <w:rsid w:val="00136BD2"/>
    <w:rsid w:val="00136DE9"/>
    <w:rsid w:val="00136E2C"/>
    <w:rsid w:val="00136E89"/>
    <w:rsid w:val="00136EA3"/>
    <w:rsid w:val="00136FAD"/>
    <w:rsid w:val="00137107"/>
    <w:rsid w:val="00137577"/>
    <w:rsid w:val="001376D2"/>
    <w:rsid w:val="00137754"/>
    <w:rsid w:val="001378F9"/>
    <w:rsid w:val="00137AB8"/>
    <w:rsid w:val="00137D71"/>
    <w:rsid w:val="00137D7B"/>
    <w:rsid w:val="00137E9C"/>
    <w:rsid w:val="00137EBE"/>
    <w:rsid w:val="00140114"/>
    <w:rsid w:val="001401A4"/>
    <w:rsid w:val="001401D0"/>
    <w:rsid w:val="001405B5"/>
    <w:rsid w:val="00140668"/>
    <w:rsid w:val="001407C6"/>
    <w:rsid w:val="001407E4"/>
    <w:rsid w:val="001409BD"/>
    <w:rsid w:val="00140A52"/>
    <w:rsid w:val="00140BF8"/>
    <w:rsid w:val="00140D2A"/>
    <w:rsid w:val="00140D7B"/>
    <w:rsid w:val="00140EEE"/>
    <w:rsid w:val="00141107"/>
    <w:rsid w:val="0014118F"/>
    <w:rsid w:val="0014123C"/>
    <w:rsid w:val="00141292"/>
    <w:rsid w:val="001412FD"/>
    <w:rsid w:val="001414B6"/>
    <w:rsid w:val="001414C2"/>
    <w:rsid w:val="0014155B"/>
    <w:rsid w:val="00141647"/>
    <w:rsid w:val="00141732"/>
    <w:rsid w:val="00141917"/>
    <w:rsid w:val="0014192A"/>
    <w:rsid w:val="00141BEB"/>
    <w:rsid w:val="00141C5B"/>
    <w:rsid w:val="00141C85"/>
    <w:rsid w:val="00141E82"/>
    <w:rsid w:val="00141EED"/>
    <w:rsid w:val="00141F44"/>
    <w:rsid w:val="00141FF8"/>
    <w:rsid w:val="00142120"/>
    <w:rsid w:val="00142196"/>
    <w:rsid w:val="00142221"/>
    <w:rsid w:val="0014225C"/>
    <w:rsid w:val="0014247C"/>
    <w:rsid w:val="00142561"/>
    <w:rsid w:val="001425F9"/>
    <w:rsid w:val="0014299C"/>
    <w:rsid w:val="00142AE9"/>
    <w:rsid w:val="00142C27"/>
    <w:rsid w:val="00142CE6"/>
    <w:rsid w:val="00142D58"/>
    <w:rsid w:val="00142DF9"/>
    <w:rsid w:val="00142EA1"/>
    <w:rsid w:val="00143136"/>
    <w:rsid w:val="001431B5"/>
    <w:rsid w:val="001431E1"/>
    <w:rsid w:val="00143333"/>
    <w:rsid w:val="001433EC"/>
    <w:rsid w:val="00143404"/>
    <w:rsid w:val="0014347B"/>
    <w:rsid w:val="00143662"/>
    <w:rsid w:val="001437D8"/>
    <w:rsid w:val="00143849"/>
    <w:rsid w:val="00143880"/>
    <w:rsid w:val="0014388E"/>
    <w:rsid w:val="001438CF"/>
    <w:rsid w:val="00143A70"/>
    <w:rsid w:val="00143D56"/>
    <w:rsid w:val="00143D85"/>
    <w:rsid w:val="00143EE3"/>
    <w:rsid w:val="00143FAA"/>
    <w:rsid w:val="00144027"/>
    <w:rsid w:val="00144374"/>
    <w:rsid w:val="001443F2"/>
    <w:rsid w:val="001444C7"/>
    <w:rsid w:val="00144517"/>
    <w:rsid w:val="00144575"/>
    <w:rsid w:val="0014466B"/>
    <w:rsid w:val="0014493D"/>
    <w:rsid w:val="001449A0"/>
    <w:rsid w:val="00144A5E"/>
    <w:rsid w:val="00144AB9"/>
    <w:rsid w:val="00144AC8"/>
    <w:rsid w:val="00144AFD"/>
    <w:rsid w:val="00144B3D"/>
    <w:rsid w:val="00144C95"/>
    <w:rsid w:val="00144CA1"/>
    <w:rsid w:val="00144D0B"/>
    <w:rsid w:val="00144E2F"/>
    <w:rsid w:val="00144EC2"/>
    <w:rsid w:val="00144FF7"/>
    <w:rsid w:val="00145001"/>
    <w:rsid w:val="00145079"/>
    <w:rsid w:val="00145205"/>
    <w:rsid w:val="0014520E"/>
    <w:rsid w:val="0014541A"/>
    <w:rsid w:val="001456D3"/>
    <w:rsid w:val="001458C3"/>
    <w:rsid w:val="00145949"/>
    <w:rsid w:val="00145D46"/>
    <w:rsid w:val="00145D54"/>
    <w:rsid w:val="00145F1D"/>
    <w:rsid w:val="00145F6E"/>
    <w:rsid w:val="001460C9"/>
    <w:rsid w:val="00146339"/>
    <w:rsid w:val="001463CA"/>
    <w:rsid w:val="001463D8"/>
    <w:rsid w:val="0014643B"/>
    <w:rsid w:val="001464B3"/>
    <w:rsid w:val="00146623"/>
    <w:rsid w:val="001467EB"/>
    <w:rsid w:val="001468BC"/>
    <w:rsid w:val="001469E6"/>
    <w:rsid w:val="00146A7B"/>
    <w:rsid w:val="00146B4C"/>
    <w:rsid w:val="00146B69"/>
    <w:rsid w:val="00146BBC"/>
    <w:rsid w:val="00146C07"/>
    <w:rsid w:val="00146C68"/>
    <w:rsid w:val="00146CB7"/>
    <w:rsid w:val="00146E23"/>
    <w:rsid w:val="00146FF4"/>
    <w:rsid w:val="00147024"/>
    <w:rsid w:val="001470AF"/>
    <w:rsid w:val="001471F9"/>
    <w:rsid w:val="0014729F"/>
    <w:rsid w:val="00147346"/>
    <w:rsid w:val="001473D4"/>
    <w:rsid w:val="001474F4"/>
    <w:rsid w:val="001475AA"/>
    <w:rsid w:val="00147728"/>
    <w:rsid w:val="001478C6"/>
    <w:rsid w:val="0014791E"/>
    <w:rsid w:val="00147F80"/>
    <w:rsid w:val="00147FDC"/>
    <w:rsid w:val="001501BF"/>
    <w:rsid w:val="00150230"/>
    <w:rsid w:val="001502C7"/>
    <w:rsid w:val="00150329"/>
    <w:rsid w:val="001504BA"/>
    <w:rsid w:val="001505D3"/>
    <w:rsid w:val="00150749"/>
    <w:rsid w:val="00150919"/>
    <w:rsid w:val="0015092D"/>
    <w:rsid w:val="00150A6F"/>
    <w:rsid w:val="00150AA1"/>
    <w:rsid w:val="00150C1D"/>
    <w:rsid w:val="00150EAC"/>
    <w:rsid w:val="001511B7"/>
    <w:rsid w:val="00151368"/>
    <w:rsid w:val="00151666"/>
    <w:rsid w:val="00151777"/>
    <w:rsid w:val="0015182F"/>
    <w:rsid w:val="0015183E"/>
    <w:rsid w:val="001519EE"/>
    <w:rsid w:val="00151A65"/>
    <w:rsid w:val="00151A75"/>
    <w:rsid w:val="0015227E"/>
    <w:rsid w:val="001523C5"/>
    <w:rsid w:val="001526FD"/>
    <w:rsid w:val="00152762"/>
    <w:rsid w:val="0015281B"/>
    <w:rsid w:val="00152BE8"/>
    <w:rsid w:val="00152CD4"/>
    <w:rsid w:val="00152ED1"/>
    <w:rsid w:val="00152F1A"/>
    <w:rsid w:val="00152FCA"/>
    <w:rsid w:val="0015311E"/>
    <w:rsid w:val="001532FF"/>
    <w:rsid w:val="001533E5"/>
    <w:rsid w:val="001535F9"/>
    <w:rsid w:val="00153607"/>
    <w:rsid w:val="001538C7"/>
    <w:rsid w:val="00153916"/>
    <w:rsid w:val="00153A61"/>
    <w:rsid w:val="00153B31"/>
    <w:rsid w:val="00153BBF"/>
    <w:rsid w:val="00153C6A"/>
    <w:rsid w:val="00153EA9"/>
    <w:rsid w:val="00153ECD"/>
    <w:rsid w:val="0015417F"/>
    <w:rsid w:val="0015425E"/>
    <w:rsid w:val="001544C1"/>
    <w:rsid w:val="00154772"/>
    <w:rsid w:val="0015495E"/>
    <w:rsid w:val="001549E4"/>
    <w:rsid w:val="00154A9C"/>
    <w:rsid w:val="00154AD3"/>
    <w:rsid w:val="00154BAB"/>
    <w:rsid w:val="00154D0A"/>
    <w:rsid w:val="00154DE6"/>
    <w:rsid w:val="00154E36"/>
    <w:rsid w:val="00154E43"/>
    <w:rsid w:val="00154FBD"/>
    <w:rsid w:val="0015507A"/>
    <w:rsid w:val="001551AA"/>
    <w:rsid w:val="00155388"/>
    <w:rsid w:val="00155467"/>
    <w:rsid w:val="00155508"/>
    <w:rsid w:val="0015565D"/>
    <w:rsid w:val="00155839"/>
    <w:rsid w:val="00155861"/>
    <w:rsid w:val="001559BC"/>
    <w:rsid w:val="00155D4D"/>
    <w:rsid w:val="00155D87"/>
    <w:rsid w:val="00155F15"/>
    <w:rsid w:val="00156059"/>
    <w:rsid w:val="00156093"/>
    <w:rsid w:val="0015626A"/>
    <w:rsid w:val="00156453"/>
    <w:rsid w:val="0015645B"/>
    <w:rsid w:val="0015661C"/>
    <w:rsid w:val="001567E3"/>
    <w:rsid w:val="001567ED"/>
    <w:rsid w:val="00156B97"/>
    <w:rsid w:val="00156BA9"/>
    <w:rsid w:val="00156F56"/>
    <w:rsid w:val="00157094"/>
    <w:rsid w:val="001570C4"/>
    <w:rsid w:val="0015756E"/>
    <w:rsid w:val="00157618"/>
    <w:rsid w:val="00157726"/>
    <w:rsid w:val="00157844"/>
    <w:rsid w:val="001578BC"/>
    <w:rsid w:val="001578E7"/>
    <w:rsid w:val="00157AD5"/>
    <w:rsid w:val="00157F73"/>
    <w:rsid w:val="00157FD2"/>
    <w:rsid w:val="00157FFA"/>
    <w:rsid w:val="0016001B"/>
    <w:rsid w:val="001600B9"/>
    <w:rsid w:val="0016031D"/>
    <w:rsid w:val="00160362"/>
    <w:rsid w:val="00160397"/>
    <w:rsid w:val="001603A2"/>
    <w:rsid w:val="001603DC"/>
    <w:rsid w:val="001603EC"/>
    <w:rsid w:val="00160592"/>
    <w:rsid w:val="001606C6"/>
    <w:rsid w:val="0016082B"/>
    <w:rsid w:val="00160875"/>
    <w:rsid w:val="001608D8"/>
    <w:rsid w:val="00160AC2"/>
    <w:rsid w:val="00160B0B"/>
    <w:rsid w:val="00160BC7"/>
    <w:rsid w:val="00160C3F"/>
    <w:rsid w:val="00160FFA"/>
    <w:rsid w:val="00161148"/>
    <w:rsid w:val="00161302"/>
    <w:rsid w:val="00161489"/>
    <w:rsid w:val="001616DF"/>
    <w:rsid w:val="001618E3"/>
    <w:rsid w:val="0016192B"/>
    <w:rsid w:val="00161CD4"/>
    <w:rsid w:val="00161D0E"/>
    <w:rsid w:val="00161D8F"/>
    <w:rsid w:val="00161F6D"/>
    <w:rsid w:val="00162046"/>
    <w:rsid w:val="001620F1"/>
    <w:rsid w:val="001621FA"/>
    <w:rsid w:val="00162375"/>
    <w:rsid w:val="001623AF"/>
    <w:rsid w:val="001623DC"/>
    <w:rsid w:val="001625B9"/>
    <w:rsid w:val="00162658"/>
    <w:rsid w:val="00162665"/>
    <w:rsid w:val="001627FA"/>
    <w:rsid w:val="0016280D"/>
    <w:rsid w:val="001629CB"/>
    <w:rsid w:val="00162B14"/>
    <w:rsid w:val="00162B3E"/>
    <w:rsid w:val="00162C65"/>
    <w:rsid w:val="00162CD6"/>
    <w:rsid w:val="00162E07"/>
    <w:rsid w:val="00162E4E"/>
    <w:rsid w:val="00162EA7"/>
    <w:rsid w:val="00162EEA"/>
    <w:rsid w:val="00163439"/>
    <w:rsid w:val="0016347D"/>
    <w:rsid w:val="0016349A"/>
    <w:rsid w:val="001635E9"/>
    <w:rsid w:val="00163782"/>
    <w:rsid w:val="00163A46"/>
    <w:rsid w:val="00163B21"/>
    <w:rsid w:val="00163DC3"/>
    <w:rsid w:val="00163E08"/>
    <w:rsid w:val="00163EEF"/>
    <w:rsid w:val="00163F13"/>
    <w:rsid w:val="00163F42"/>
    <w:rsid w:val="00163F70"/>
    <w:rsid w:val="0016407C"/>
    <w:rsid w:val="0016430B"/>
    <w:rsid w:val="001643F1"/>
    <w:rsid w:val="0016449A"/>
    <w:rsid w:val="00164564"/>
    <w:rsid w:val="001647F8"/>
    <w:rsid w:val="00164827"/>
    <w:rsid w:val="00164BFA"/>
    <w:rsid w:val="00164CA9"/>
    <w:rsid w:val="00164D2D"/>
    <w:rsid w:val="00164D49"/>
    <w:rsid w:val="00164FE8"/>
    <w:rsid w:val="001652C6"/>
    <w:rsid w:val="001653BE"/>
    <w:rsid w:val="0016550B"/>
    <w:rsid w:val="001656A6"/>
    <w:rsid w:val="001657BB"/>
    <w:rsid w:val="00165AA1"/>
    <w:rsid w:val="00165AA4"/>
    <w:rsid w:val="00165CBA"/>
    <w:rsid w:val="00165D67"/>
    <w:rsid w:val="00165E60"/>
    <w:rsid w:val="00166107"/>
    <w:rsid w:val="00166168"/>
    <w:rsid w:val="00166182"/>
    <w:rsid w:val="001661B4"/>
    <w:rsid w:val="001663BF"/>
    <w:rsid w:val="001663FB"/>
    <w:rsid w:val="001664D5"/>
    <w:rsid w:val="00166536"/>
    <w:rsid w:val="0016665F"/>
    <w:rsid w:val="00166697"/>
    <w:rsid w:val="001666D6"/>
    <w:rsid w:val="00166746"/>
    <w:rsid w:val="00166847"/>
    <w:rsid w:val="001668CC"/>
    <w:rsid w:val="00166A74"/>
    <w:rsid w:val="00166C39"/>
    <w:rsid w:val="00166D2E"/>
    <w:rsid w:val="00166E26"/>
    <w:rsid w:val="00166E28"/>
    <w:rsid w:val="00166E8F"/>
    <w:rsid w:val="00166F0E"/>
    <w:rsid w:val="00166F85"/>
    <w:rsid w:val="001672A2"/>
    <w:rsid w:val="001672A7"/>
    <w:rsid w:val="001672FF"/>
    <w:rsid w:val="001673FD"/>
    <w:rsid w:val="0016753D"/>
    <w:rsid w:val="0016757F"/>
    <w:rsid w:val="001677DD"/>
    <w:rsid w:val="001678E7"/>
    <w:rsid w:val="0016795A"/>
    <w:rsid w:val="001679E7"/>
    <w:rsid w:val="00167AF3"/>
    <w:rsid w:val="00167B80"/>
    <w:rsid w:val="00167BD3"/>
    <w:rsid w:val="00167CDA"/>
    <w:rsid w:val="0017004B"/>
    <w:rsid w:val="0017013E"/>
    <w:rsid w:val="0017016C"/>
    <w:rsid w:val="0017018E"/>
    <w:rsid w:val="0017025E"/>
    <w:rsid w:val="00170404"/>
    <w:rsid w:val="00170482"/>
    <w:rsid w:val="001704C2"/>
    <w:rsid w:val="0017056F"/>
    <w:rsid w:val="00170738"/>
    <w:rsid w:val="0017084E"/>
    <w:rsid w:val="0017099B"/>
    <w:rsid w:val="00170A8E"/>
    <w:rsid w:val="00170B4E"/>
    <w:rsid w:val="00170B81"/>
    <w:rsid w:val="00170DB6"/>
    <w:rsid w:val="00170E59"/>
    <w:rsid w:val="00170ED1"/>
    <w:rsid w:val="00170F70"/>
    <w:rsid w:val="00171097"/>
    <w:rsid w:val="001710CC"/>
    <w:rsid w:val="0017115B"/>
    <w:rsid w:val="001711C8"/>
    <w:rsid w:val="001712C7"/>
    <w:rsid w:val="00171467"/>
    <w:rsid w:val="00171471"/>
    <w:rsid w:val="001714D2"/>
    <w:rsid w:val="001714D7"/>
    <w:rsid w:val="001719ED"/>
    <w:rsid w:val="00171A1B"/>
    <w:rsid w:val="00171AFB"/>
    <w:rsid w:val="00171BE1"/>
    <w:rsid w:val="00171C0F"/>
    <w:rsid w:val="00171D70"/>
    <w:rsid w:val="00171E9F"/>
    <w:rsid w:val="00171F2E"/>
    <w:rsid w:val="00171F95"/>
    <w:rsid w:val="00172038"/>
    <w:rsid w:val="00172299"/>
    <w:rsid w:val="00172348"/>
    <w:rsid w:val="00172444"/>
    <w:rsid w:val="00172998"/>
    <w:rsid w:val="00172A7D"/>
    <w:rsid w:val="00172AFC"/>
    <w:rsid w:val="00172E3D"/>
    <w:rsid w:val="00173162"/>
    <w:rsid w:val="001731CB"/>
    <w:rsid w:val="0017322A"/>
    <w:rsid w:val="001732FA"/>
    <w:rsid w:val="00173536"/>
    <w:rsid w:val="00173558"/>
    <w:rsid w:val="0017357D"/>
    <w:rsid w:val="00173774"/>
    <w:rsid w:val="00173783"/>
    <w:rsid w:val="00173805"/>
    <w:rsid w:val="00173AAA"/>
    <w:rsid w:val="00173C56"/>
    <w:rsid w:val="00174087"/>
    <w:rsid w:val="0017408C"/>
    <w:rsid w:val="0017414B"/>
    <w:rsid w:val="0017416F"/>
    <w:rsid w:val="001741BB"/>
    <w:rsid w:val="00174263"/>
    <w:rsid w:val="001743BF"/>
    <w:rsid w:val="00174436"/>
    <w:rsid w:val="0017465C"/>
    <w:rsid w:val="001747A6"/>
    <w:rsid w:val="00174812"/>
    <w:rsid w:val="001748D9"/>
    <w:rsid w:val="00174BF3"/>
    <w:rsid w:val="00174C09"/>
    <w:rsid w:val="00174C0D"/>
    <w:rsid w:val="00174C4D"/>
    <w:rsid w:val="00174C7A"/>
    <w:rsid w:val="00174CE0"/>
    <w:rsid w:val="00174DFC"/>
    <w:rsid w:val="00174F18"/>
    <w:rsid w:val="00175015"/>
    <w:rsid w:val="001750C0"/>
    <w:rsid w:val="00175122"/>
    <w:rsid w:val="0017523D"/>
    <w:rsid w:val="0017526C"/>
    <w:rsid w:val="0017538A"/>
    <w:rsid w:val="001755E1"/>
    <w:rsid w:val="001756C2"/>
    <w:rsid w:val="001757F2"/>
    <w:rsid w:val="00175977"/>
    <w:rsid w:val="001759D7"/>
    <w:rsid w:val="00175A66"/>
    <w:rsid w:val="00175B0F"/>
    <w:rsid w:val="00175B1F"/>
    <w:rsid w:val="00175B85"/>
    <w:rsid w:val="00175F56"/>
    <w:rsid w:val="0017601E"/>
    <w:rsid w:val="0017622A"/>
    <w:rsid w:val="001765AA"/>
    <w:rsid w:val="00176629"/>
    <w:rsid w:val="001767BE"/>
    <w:rsid w:val="00176914"/>
    <w:rsid w:val="001769C4"/>
    <w:rsid w:val="00176AD1"/>
    <w:rsid w:val="00176AE7"/>
    <w:rsid w:val="00176B7C"/>
    <w:rsid w:val="00176C09"/>
    <w:rsid w:val="00176C83"/>
    <w:rsid w:val="00176F45"/>
    <w:rsid w:val="00176F5D"/>
    <w:rsid w:val="00176F61"/>
    <w:rsid w:val="00177157"/>
    <w:rsid w:val="00177239"/>
    <w:rsid w:val="0017724D"/>
    <w:rsid w:val="00177605"/>
    <w:rsid w:val="001777D8"/>
    <w:rsid w:val="00177954"/>
    <w:rsid w:val="001779F2"/>
    <w:rsid w:val="00177A61"/>
    <w:rsid w:val="00177BC4"/>
    <w:rsid w:val="00177BF4"/>
    <w:rsid w:val="00177CFA"/>
    <w:rsid w:val="00177D71"/>
    <w:rsid w:val="00177E8F"/>
    <w:rsid w:val="00180059"/>
    <w:rsid w:val="00180284"/>
    <w:rsid w:val="001803E1"/>
    <w:rsid w:val="001804E0"/>
    <w:rsid w:val="0018059D"/>
    <w:rsid w:val="001805D9"/>
    <w:rsid w:val="00180819"/>
    <w:rsid w:val="00180CB3"/>
    <w:rsid w:val="00180D65"/>
    <w:rsid w:val="00180EF7"/>
    <w:rsid w:val="00180F2E"/>
    <w:rsid w:val="001810FA"/>
    <w:rsid w:val="0018113E"/>
    <w:rsid w:val="001811A8"/>
    <w:rsid w:val="00181221"/>
    <w:rsid w:val="0018132B"/>
    <w:rsid w:val="0018137B"/>
    <w:rsid w:val="0018155F"/>
    <w:rsid w:val="001815C2"/>
    <w:rsid w:val="001815D0"/>
    <w:rsid w:val="00181614"/>
    <w:rsid w:val="00181758"/>
    <w:rsid w:val="001817A2"/>
    <w:rsid w:val="00181929"/>
    <w:rsid w:val="001819C1"/>
    <w:rsid w:val="00181A23"/>
    <w:rsid w:val="00181A52"/>
    <w:rsid w:val="00181D40"/>
    <w:rsid w:val="00181EB2"/>
    <w:rsid w:val="0018206E"/>
    <w:rsid w:val="001821E1"/>
    <w:rsid w:val="0018236F"/>
    <w:rsid w:val="0018244B"/>
    <w:rsid w:val="00182488"/>
    <w:rsid w:val="00182491"/>
    <w:rsid w:val="00182692"/>
    <w:rsid w:val="0018270F"/>
    <w:rsid w:val="00182716"/>
    <w:rsid w:val="00182784"/>
    <w:rsid w:val="001827F7"/>
    <w:rsid w:val="001829B1"/>
    <w:rsid w:val="001829BA"/>
    <w:rsid w:val="001829ED"/>
    <w:rsid w:val="00182AD3"/>
    <w:rsid w:val="00182B20"/>
    <w:rsid w:val="00182E63"/>
    <w:rsid w:val="00183239"/>
    <w:rsid w:val="00183350"/>
    <w:rsid w:val="001833B1"/>
    <w:rsid w:val="0018343C"/>
    <w:rsid w:val="0018343E"/>
    <w:rsid w:val="001834CB"/>
    <w:rsid w:val="001837D1"/>
    <w:rsid w:val="0018381B"/>
    <w:rsid w:val="00183823"/>
    <w:rsid w:val="00183824"/>
    <w:rsid w:val="00183BFC"/>
    <w:rsid w:val="00183EF5"/>
    <w:rsid w:val="00183F90"/>
    <w:rsid w:val="0018413B"/>
    <w:rsid w:val="001843D6"/>
    <w:rsid w:val="001845B4"/>
    <w:rsid w:val="00184904"/>
    <w:rsid w:val="00184B64"/>
    <w:rsid w:val="00184C09"/>
    <w:rsid w:val="00184C66"/>
    <w:rsid w:val="00184D7F"/>
    <w:rsid w:val="00184DF5"/>
    <w:rsid w:val="00184ECB"/>
    <w:rsid w:val="00184FF3"/>
    <w:rsid w:val="00185008"/>
    <w:rsid w:val="00185071"/>
    <w:rsid w:val="001853B7"/>
    <w:rsid w:val="0018541C"/>
    <w:rsid w:val="00185580"/>
    <w:rsid w:val="00185864"/>
    <w:rsid w:val="001858A1"/>
    <w:rsid w:val="00185BEC"/>
    <w:rsid w:val="00185CF1"/>
    <w:rsid w:val="00185D22"/>
    <w:rsid w:val="00185DA5"/>
    <w:rsid w:val="00185EF1"/>
    <w:rsid w:val="00185F1C"/>
    <w:rsid w:val="00185FCB"/>
    <w:rsid w:val="00185FF8"/>
    <w:rsid w:val="00186315"/>
    <w:rsid w:val="0018642B"/>
    <w:rsid w:val="00186452"/>
    <w:rsid w:val="00186496"/>
    <w:rsid w:val="00186520"/>
    <w:rsid w:val="001868EC"/>
    <w:rsid w:val="00186A96"/>
    <w:rsid w:val="00186AE9"/>
    <w:rsid w:val="00186CDC"/>
    <w:rsid w:val="00186FA2"/>
    <w:rsid w:val="001870AF"/>
    <w:rsid w:val="00187137"/>
    <w:rsid w:val="0018721D"/>
    <w:rsid w:val="0018726A"/>
    <w:rsid w:val="00187324"/>
    <w:rsid w:val="00187325"/>
    <w:rsid w:val="00187367"/>
    <w:rsid w:val="0018747C"/>
    <w:rsid w:val="001875D1"/>
    <w:rsid w:val="001875F2"/>
    <w:rsid w:val="0018765C"/>
    <w:rsid w:val="001876AB"/>
    <w:rsid w:val="0018790B"/>
    <w:rsid w:val="001879F4"/>
    <w:rsid w:val="00187A2E"/>
    <w:rsid w:val="00187C44"/>
    <w:rsid w:val="00187CDA"/>
    <w:rsid w:val="001900C1"/>
    <w:rsid w:val="00190112"/>
    <w:rsid w:val="0019012C"/>
    <w:rsid w:val="001901AC"/>
    <w:rsid w:val="00190305"/>
    <w:rsid w:val="00190324"/>
    <w:rsid w:val="0019048E"/>
    <w:rsid w:val="00190492"/>
    <w:rsid w:val="00190610"/>
    <w:rsid w:val="001906EB"/>
    <w:rsid w:val="00190829"/>
    <w:rsid w:val="001909A1"/>
    <w:rsid w:val="001909F4"/>
    <w:rsid w:val="00190B93"/>
    <w:rsid w:val="00190D76"/>
    <w:rsid w:val="00190EC5"/>
    <w:rsid w:val="00190F31"/>
    <w:rsid w:val="00191171"/>
    <w:rsid w:val="001911CD"/>
    <w:rsid w:val="00191471"/>
    <w:rsid w:val="001914CB"/>
    <w:rsid w:val="001915B6"/>
    <w:rsid w:val="001915B9"/>
    <w:rsid w:val="001915E8"/>
    <w:rsid w:val="001916C0"/>
    <w:rsid w:val="0019189D"/>
    <w:rsid w:val="001919AE"/>
    <w:rsid w:val="00191B4E"/>
    <w:rsid w:val="00191D86"/>
    <w:rsid w:val="00191DE5"/>
    <w:rsid w:val="001921CA"/>
    <w:rsid w:val="001923DD"/>
    <w:rsid w:val="001924B2"/>
    <w:rsid w:val="0019255D"/>
    <w:rsid w:val="0019274C"/>
    <w:rsid w:val="0019274F"/>
    <w:rsid w:val="001928E2"/>
    <w:rsid w:val="00192A01"/>
    <w:rsid w:val="00192BDF"/>
    <w:rsid w:val="001930E5"/>
    <w:rsid w:val="0019344D"/>
    <w:rsid w:val="00193775"/>
    <w:rsid w:val="001937FC"/>
    <w:rsid w:val="001938DE"/>
    <w:rsid w:val="00193938"/>
    <w:rsid w:val="001939C5"/>
    <w:rsid w:val="00193CBF"/>
    <w:rsid w:val="00193D2D"/>
    <w:rsid w:val="00193DA9"/>
    <w:rsid w:val="00193F80"/>
    <w:rsid w:val="001940E2"/>
    <w:rsid w:val="00194128"/>
    <w:rsid w:val="00194611"/>
    <w:rsid w:val="001946CF"/>
    <w:rsid w:val="001946DC"/>
    <w:rsid w:val="0019498B"/>
    <w:rsid w:val="00194A39"/>
    <w:rsid w:val="00194AF4"/>
    <w:rsid w:val="00194BC6"/>
    <w:rsid w:val="00194E5C"/>
    <w:rsid w:val="00194EA2"/>
    <w:rsid w:val="00194EAE"/>
    <w:rsid w:val="00194ECE"/>
    <w:rsid w:val="00194FE6"/>
    <w:rsid w:val="001952F7"/>
    <w:rsid w:val="0019536B"/>
    <w:rsid w:val="00195498"/>
    <w:rsid w:val="00195640"/>
    <w:rsid w:val="001956AA"/>
    <w:rsid w:val="0019573D"/>
    <w:rsid w:val="0019585E"/>
    <w:rsid w:val="001958BF"/>
    <w:rsid w:val="0019599B"/>
    <w:rsid w:val="001959B5"/>
    <w:rsid w:val="00195C72"/>
    <w:rsid w:val="00196152"/>
    <w:rsid w:val="001961FE"/>
    <w:rsid w:val="00196420"/>
    <w:rsid w:val="00196437"/>
    <w:rsid w:val="001965B0"/>
    <w:rsid w:val="001965BF"/>
    <w:rsid w:val="0019663D"/>
    <w:rsid w:val="0019674E"/>
    <w:rsid w:val="0019699B"/>
    <w:rsid w:val="001969CE"/>
    <w:rsid w:val="001969FA"/>
    <w:rsid w:val="00196A80"/>
    <w:rsid w:val="00196A88"/>
    <w:rsid w:val="00196D96"/>
    <w:rsid w:val="00196E29"/>
    <w:rsid w:val="00196EDD"/>
    <w:rsid w:val="00197152"/>
    <w:rsid w:val="00197156"/>
    <w:rsid w:val="00197165"/>
    <w:rsid w:val="001971A6"/>
    <w:rsid w:val="00197205"/>
    <w:rsid w:val="001972AF"/>
    <w:rsid w:val="001972F2"/>
    <w:rsid w:val="001973B1"/>
    <w:rsid w:val="001973D2"/>
    <w:rsid w:val="0019746E"/>
    <w:rsid w:val="00197567"/>
    <w:rsid w:val="00197576"/>
    <w:rsid w:val="00197635"/>
    <w:rsid w:val="001976D1"/>
    <w:rsid w:val="0019778A"/>
    <w:rsid w:val="00197C96"/>
    <w:rsid w:val="00197DB4"/>
    <w:rsid w:val="00197F43"/>
    <w:rsid w:val="001A0002"/>
    <w:rsid w:val="001A0074"/>
    <w:rsid w:val="001A01D4"/>
    <w:rsid w:val="001A02EA"/>
    <w:rsid w:val="001A0424"/>
    <w:rsid w:val="001A0620"/>
    <w:rsid w:val="001A0709"/>
    <w:rsid w:val="001A085E"/>
    <w:rsid w:val="001A091D"/>
    <w:rsid w:val="001A0950"/>
    <w:rsid w:val="001A0A17"/>
    <w:rsid w:val="001A0AE5"/>
    <w:rsid w:val="001A0CE7"/>
    <w:rsid w:val="001A0D02"/>
    <w:rsid w:val="001A0D23"/>
    <w:rsid w:val="001A0DF7"/>
    <w:rsid w:val="001A0EB3"/>
    <w:rsid w:val="001A0F7C"/>
    <w:rsid w:val="001A0FB0"/>
    <w:rsid w:val="001A12E0"/>
    <w:rsid w:val="001A1353"/>
    <w:rsid w:val="001A156E"/>
    <w:rsid w:val="001A15B0"/>
    <w:rsid w:val="001A1620"/>
    <w:rsid w:val="001A1AE6"/>
    <w:rsid w:val="001A1B3B"/>
    <w:rsid w:val="001A1C8F"/>
    <w:rsid w:val="001A1D88"/>
    <w:rsid w:val="001A1EE4"/>
    <w:rsid w:val="001A1F3B"/>
    <w:rsid w:val="001A1F7F"/>
    <w:rsid w:val="001A20FF"/>
    <w:rsid w:val="001A210C"/>
    <w:rsid w:val="001A248A"/>
    <w:rsid w:val="001A249E"/>
    <w:rsid w:val="001A2509"/>
    <w:rsid w:val="001A2697"/>
    <w:rsid w:val="001A26A1"/>
    <w:rsid w:val="001A26DD"/>
    <w:rsid w:val="001A27A9"/>
    <w:rsid w:val="001A27DD"/>
    <w:rsid w:val="001A27DF"/>
    <w:rsid w:val="001A2819"/>
    <w:rsid w:val="001A29E0"/>
    <w:rsid w:val="001A2AA6"/>
    <w:rsid w:val="001A2B9B"/>
    <w:rsid w:val="001A2C30"/>
    <w:rsid w:val="001A2E20"/>
    <w:rsid w:val="001A2E81"/>
    <w:rsid w:val="001A30FD"/>
    <w:rsid w:val="001A3278"/>
    <w:rsid w:val="001A32C6"/>
    <w:rsid w:val="001A341F"/>
    <w:rsid w:val="001A34D0"/>
    <w:rsid w:val="001A360A"/>
    <w:rsid w:val="001A365F"/>
    <w:rsid w:val="001A3831"/>
    <w:rsid w:val="001A390B"/>
    <w:rsid w:val="001A3A3C"/>
    <w:rsid w:val="001A3AC0"/>
    <w:rsid w:val="001A3BB8"/>
    <w:rsid w:val="001A3C35"/>
    <w:rsid w:val="001A3CEB"/>
    <w:rsid w:val="001A3D45"/>
    <w:rsid w:val="001A3F09"/>
    <w:rsid w:val="001A3F53"/>
    <w:rsid w:val="001A3F85"/>
    <w:rsid w:val="001A3F8A"/>
    <w:rsid w:val="001A405A"/>
    <w:rsid w:val="001A40C3"/>
    <w:rsid w:val="001A4120"/>
    <w:rsid w:val="001A4213"/>
    <w:rsid w:val="001A437C"/>
    <w:rsid w:val="001A468A"/>
    <w:rsid w:val="001A46AB"/>
    <w:rsid w:val="001A4985"/>
    <w:rsid w:val="001A49B4"/>
    <w:rsid w:val="001A4A23"/>
    <w:rsid w:val="001A4B67"/>
    <w:rsid w:val="001A4B68"/>
    <w:rsid w:val="001A4D12"/>
    <w:rsid w:val="001A4E94"/>
    <w:rsid w:val="001A4F70"/>
    <w:rsid w:val="001A506D"/>
    <w:rsid w:val="001A527C"/>
    <w:rsid w:val="001A5369"/>
    <w:rsid w:val="001A554A"/>
    <w:rsid w:val="001A55BC"/>
    <w:rsid w:val="001A5693"/>
    <w:rsid w:val="001A5714"/>
    <w:rsid w:val="001A5954"/>
    <w:rsid w:val="001A5964"/>
    <w:rsid w:val="001A59C1"/>
    <w:rsid w:val="001A5A76"/>
    <w:rsid w:val="001A5BC7"/>
    <w:rsid w:val="001A5D64"/>
    <w:rsid w:val="001A5E9F"/>
    <w:rsid w:val="001A6492"/>
    <w:rsid w:val="001A6659"/>
    <w:rsid w:val="001A6676"/>
    <w:rsid w:val="001A67F9"/>
    <w:rsid w:val="001A6837"/>
    <w:rsid w:val="001A6975"/>
    <w:rsid w:val="001A6986"/>
    <w:rsid w:val="001A6A28"/>
    <w:rsid w:val="001A6D0E"/>
    <w:rsid w:val="001A6ED9"/>
    <w:rsid w:val="001A6F46"/>
    <w:rsid w:val="001A6FEE"/>
    <w:rsid w:val="001A70B5"/>
    <w:rsid w:val="001A711D"/>
    <w:rsid w:val="001A7290"/>
    <w:rsid w:val="001A73AB"/>
    <w:rsid w:val="001A73B4"/>
    <w:rsid w:val="001A73BB"/>
    <w:rsid w:val="001A73F3"/>
    <w:rsid w:val="001A75B3"/>
    <w:rsid w:val="001A7690"/>
    <w:rsid w:val="001A777B"/>
    <w:rsid w:val="001A7805"/>
    <w:rsid w:val="001A7960"/>
    <w:rsid w:val="001A7F16"/>
    <w:rsid w:val="001A7F32"/>
    <w:rsid w:val="001A7F81"/>
    <w:rsid w:val="001A7FEC"/>
    <w:rsid w:val="001B00DA"/>
    <w:rsid w:val="001B01EF"/>
    <w:rsid w:val="001B026C"/>
    <w:rsid w:val="001B02C4"/>
    <w:rsid w:val="001B02CA"/>
    <w:rsid w:val="001B03F4"/>
    <w:rsid w:val="001B041E"/>
    <w:rsid w:val="001B04A4"/>
    <w:rsid w:val="001B0A21"/>
    <w:rsid w:val="001B0BBF"/>
    <w:rsid w:val="001B0D7A"/>
    <w:rsid w:val="001B0DDB"/>
    <w:rsid w:val="001B0F11"/>
    <w:rsid w:val="001B0F1B"/>
    <w:rsid w:val="001B1229"/>
    <w:rsid w:val="001B122B"/>
    <w:rsid w:val="001B12B4"/>
    <w:rsid w:val="001B12C6"/>
    <w:rsid w:val="001B1340"/>
    <w:rsid w:val="001B1379"/>
    <w:rsid w:val="001B149B"/>
    <w:rsid w:val="001B14E2"/>
    <w:rsid w:val="001B162D"/>
    <w:rsid w:val="001B1694"/>
    <w:rsid w:val="001B179A"/>
    <w:rsid w:val="001B1A07"/>
    <w:rsid w:val="001B1AC2"/>
    <w:rsid w:val="001B1B4D"/>
    <w:rsid w:val="001B1B59"/>
    <w:rsid w:val="001B1C48"/>
    <w:rsid w:val="001B2279"/>
    <w:rsid w:val="001B22A6"/>
    <w:rsid w:val="001B244B"/>
    <w:rsid w:val="001B255A"/>
    <w:rsid w:val="001B2735"/>
    <w:rsid w:val="001B27C8"/>
    <w:rsid w:val="001B287F"/>
    <w:rsid w:val="001B29FB"/>
    <w:rsid w:val="001B2B92"/>
    <w:rsid w:val="001B2DA9"/>
    <w:rsid w:val="001B2F5B"/>
    <w:rsid w:val="001B3052"/>
    <w:rsid w:val="001B312C"/>
    <w:rsid w:val="001B31A8"/>
    <w:rsid w:val="001B31B7"/>
    <w:rsid w:val="001B329A"/>
    <w:rsid w:val="001B32B1"/>
    <w:rsid w:val="001B3472"/>
    <w:rsid w:val="001B3633"/>
    <w:rsid w:val="001B37D3"/>
    <w:rsid w:val="001B3913"/>
    <w:rsid w:val="001B3914"/>
    <w:rsid w:val="001B39DB"/>
    <w:rsid w:val="001B3A73"/>
    <w:rsid w:val="001B3C21"/>
    <w:rsid w:val="001B3D27"/>
    <w:rsid w:val="001B3EA4"/>
    <w:rsid w:val="001B40DC"/>
    <w:rsid w:val="001B416F"/>
    <w:rsid w:val="001B41C2"/>
    <w:rsid w:val="001B427A"/>
    <w:rsid w:val="001B43EE"/>
    <w:rsid w:val="001B4496"/>
    <w:rsid w:val="001B4735"/>
    <w:rsid w:val="001B4855"/>
    <w:rsid w:val="001B49F1"/>
    <w:rsid w:val="001B4AF5"/>
    <w:rsid w:val="001B4C4D"/>
    <w:rsid w:val="001B4CCD"/>
    <w:rsid w:val="001B4D28"/>
    <w:rsid w:val="001B4D32"/>
    <w:rsid w:val="001B4DEE"/>
    <w:rsid w:val="001B4E37"/>
    <w:rsid w:val="001B50F4"/>
    <w:rsid w:val="001B5281"/>
    <w:rsid w:val="001B528D"/>
    <w:rsid w:val="001B530E"/>
    <w:rsid w:val="001B5355"/>
    <w:rsid w:val="001B55C3"/>
    <w:rsid w:val="001B560F"/>
    <w:rsid w:val="001B574C"/>
    <w:rsid w:val="001B57EC"/>
    <w:rsid w:val="001B593B"/>
    <w:rsid w:val="001B59DE"/>
    <w:rsid w:val="001B5C0A"/>
    <w:rsid w:val="001B5C10"/>
    <w:rsid w:val="001B5CAD"/>
    <w:rsid w:val="001B5D1B"/>
    <w:rsid w:val="001B5D48"/>
    <w:rsid w:val="001B5D56"/>
    <w:rsid w:val="001B5E05"/>
    <w:rsid w:val="001B5E72"/>
    <w:rsid w:val="001B609F"/>
    <w:rsid w:val="001B60EC"/>
    <w:rsid w:val="001B61F8"/>
    <w:rsid w:val="001B6570"/>
    <w:rsid w:val="001B66BC"/>
    <w:rsid w:val="001B66E0"/>
    <w:rsid w:val="001B699F"/>
    <w:rsid w:val="001B6A3D"/>
    <w:rsid w:val="001B6AC8"/>
    <w:rsid w:val="001B6C30"/>
    <w:rsid w:val="001B6C80"/>
    <w:rsid w:val="001B6C90"/>
    <w:rsid w:val="001B6E16"/>
    <w:rsid w:val="001B6EA5"/>
    <w:rsid w:val="001B6F70"/>
    <w:rsid w:val="001B7204"/>
    <w:rsid w:val="001B7264"/>
    <w:rsid w:val="001B743C"/>
    <w:rsid w:val="001B747C"/>
    <w:rsid w:val="001B76F8"/>
    <w:rsid w:val="001B77EF"/>
    <w:rsid w:val="001B7F6F"/>
    <w:rsid w:val="001B7F7E"/>
    <w:rsid w:val="001C01DB"/>
    <w:rsid w:val="001C021B"/>
    <w:rsid w:val="001C0459"/>
    <w:rsid w:val="001C0475"/>
    <w:rsid w:val="001C050F"/>
    <w:rsid w:val="001C05D2"/>
    <w:rsid w:val="001C062D"/>
    <w:rsid w:val="001C06C7"/>
    <w:rsid w:val="001C06E1"/>
    <w:rsid w:val="001C0779"/>
    <w:rsid w:val="001C07D5"/>
    <w:rsid w:val="001C0807"/>
    <w:rsid w:val="001C0932"/>
    <w:rsid w:val="001C0971"/>
    <w:rsid w:val="001C09D8"/>
    <w:rsid w:val="001C0A53"/>
    <w:rsid w:val="001C0B5A"/>
    <w:rsid w:val="001C0ED9"/>
    <w:rsid w:val="001C1074"/>
    <w:rsid w:val="001C1130"/>
    <w:rsid w:val="001C1187"/>
    <w:rsid w:val="001C12F8"/>
    <w:rsid w:val="001C13FA"/>
    <w:rsid w:val="001C148F"/>
    <w:rsid w:val="001C14B5"/>
    <w:rsid w:val="001C14B7"/>
    <w:rsid w:val="001C159B"/>
    <w:rsid w:val="001C1974"/>
    <w:rsid w:val="001C1A78"/>
    <w:rsid w:val="001C1AC9"/>
    <w:rsid w:val="001C1B8E"/>
    <w:rsid w:val="001C1CA5"/>
    <w:rsid w:val="001C1D69"/>
    <w:rsid w:val="001C1EC3"/>
    <w:rsid w:val="001C207F"/>
    <w:rsid w:val="001C22DC"/>
    <w:rsid w:val="001C22E2"/>
    <w:rsid w:val="001C2318"/>
    <w:rsid w:val="001C2E23"/>
    <w:rsid w:val="001C2E70"/>
    <w:rsid w:val="001C3070"/>
    <w:rsid w:val="001C3080"/>
    <w:rsid w:val="001C3116"/>
    <w:rsid w:val="001C316F"/>
    <w:rsid w:val="001C3364"/>
    <w:rsid w:val="001C34CD"/>
    <w:rsid w:val="001C36A0"/>
    <w:rsid w:val="001C3710"/>
    <w:rsid w:val="001C38AF"/>
    <w:rsid w:val="001C39A8"/>
    <w:rsid w:val="001C3A88"/>
    <w:rsid w:val="001C3AFD"/>
    <w:rsid w:val="001C3C9E"/>
    <w:rsid w:val="001C3E53"/>
    <w:rsid w:val="001C3EA2"/>
    <w:rsid w:val="001C3F15"/>
    <w:rsid w:val="001C409D"/>
    <w:rsid w:val="001C4111"/>
    <w:rsid w:val="001C4196"/>
    <w:rsid w:val="001C4242"/>
    <w:rsid w:val="001C42C5"/>
    <w:rsid w:val="001C42CE"/>
    <w:rsid w:val="001C4664"/>
    <w:rsid w:val="001C47E0"/>
    <w:rsid w:val="001C4815"/>
    <w:rsid w:val="001C492B"/>
    <w:rsid w:val="001C4DB5"/>
    <w:rsid w:val="001C5461"/>
    <w:rsid w:val="001C5733"/>
    <w:rsid w:val="001C588C"/>
    <w:rsid w:val="001C59E1"/>
    <w:rsid w:val="001C5ADA"/>
    <w:rsid w:val="001C5BC7"/>
    <w:rsid w:val="001C5BCE"/>
    <w:rsid w:val="001C5BE8"/>
    <w:rsid w:val="001C5C71"/>
    <w:rsid w:val="001C5CED"/>
    <w:rsid w:val="001C5DDF"/>
    <w:rsid w:val="001C5E20"/>
    <w:rsid w:val="001C5F66"/>
    <w:rsid w:val="001C6697"/>
    <w:rsid w:val="001C671E"/>
    <w:rsid w:val="001C6823"/>
    <w:rsid w:val="001C687B"/>
    <w:rsid w:val="001C6942"/>
    <w:rsid w:val="001C6961"/>
    <w:rsid w:val="001C69A9"/>
    <w:rsid w:val="001C6AA6"/>
    <w:rsid w:val="001C6DFD"/>
    <w:rsid w:val="001C6EE1"/>
    <w:rsid w:val="001C6F27"/>
    <w:rsid w:val="001C716F"/>
    <w:rsid w:val="001C7173"/>
    <w:rsid w:val="001C73F2"/>
    <w:rsid w:val="001C741D"/>
    <w:rsid w:val="001C74E2"/>
    <w:rsid w:val="001C74EC"/>
    <w:rsid w:val="001C773C"/>
    <w:rsid w:val="001C7766"/>
    <w:rsid w:val="001C7836"/>
    <w:rsid w:val="001C7A12"/>
    <w:rsid w:val="001C7AED"/>
    <w:rsid w:val="001C7BB9"/>
    <w:rsid w:val="001C7C01"/>
    <w:rsid w:val="001C7F64"/>
    <w:rsid w:val="001D014B"/>
    <w:rsid w:val="001D0227"/>
    <w:rsid w:val="001D024A"/>
    <w:rsid w:val="001D0253"/>
    <w:rsid w:val="001D03D3"/>
    <w:rsid w:val="001D0494"/>
    <w:rsid w:val="001D05DC"/>
    <w:rsid w:val="001D0655"/>
    <w:rsid w:val="001D0694"/>
    <w:rsid w:val="001D0837"/>
    <w:rsid w:val="001D088D"/>
    <w:rsid w:val="001D08DA"/>
    <w:rsid w:val="001D0A09"/>
    <w:rsid w:val="001D0A4A"/>
    <w:rsid w:val="001D0AD5"/>
    <w:rsid w:val="001D0B4E"/>
    <w:rsid w:val="001D0B61"/>
    <w:rsid w:val="001D0C2C"/>
    <w:rsid w:val="001D0CF6"/>
    <w:rsid w:val="001D0D21"/>
    <w:rsid w:val="001D0D9D"/>
    <w:rsid w:val="001D0DD0"/>
    <w:rsid w:val="001D0DF9"/>
    <w:rsid w:val="001D1016"/>
    <w:rsid w:val="001D10B5"/>
    <w:rsid w:val="001D11D6"/>
    <w:rsid w:val="001D1348"/>
    <w:rsid w:val="001D1411"/>
    <w:rsid w:val="001D1612"/>
    <w:rsid w:val="001D187D"/>
    <w:rsid w:val="001D1950"/>
    <w:rsid w:val="001D1ABC"/>
    <w:rsid w:val="001D1C96"/>
    <w:rsid w:val="001D1D70"/>
    <w:rsid w:val="001D1E12"/>
    <w:rsid w:val="001D202B"/>
    <w:rsid w:val="001D2100"/>
    <w:rsid w:val="001D25FE"/>
    <w:rsid w:val="001D273A"/>
    <w:rsid w:val="001D2940"/>
    <w:rsid w:val="001D2B07"/>
    <w:rsid w:val="001D2C20"/>
    <w:rsid w:val="001D30B2"/>
    <w:rsid w:val="001D30F6"/>
    <w:rsid w:val="001D318C"/>
    <w:rsid w:val="001D3229"/>
    <w:rsid w:val="001D3249"/>
    <w:rsid w:val="001D3270"/>
    <w:rsid w:val="001D3424"/>
    <w:rsid w:val="001D34EB"/>
    <w:rsid w:val="001D35BB"/>
    <w:rsid w:val="001D35E8"/>
    <w:rsid w:val="001D37FB"/>
    <w:rsid w:val="001D391C"/>
    <w:rsid w:val="001D3986"/>
    <w:rsid w:val="001D398D"/>
    <w:rsid w:val="001D3C60"/>
    <w:rsid w:val="001D3D16"/>
    <w:rsid w:val="001D4068"/>
    <w:rsid w:val="001D406D"/>
    <w:rsid w:val="001D4109"/>
    <w:rsid w:val="001D425A"/>
    <w:rsid w:val="001D42C5"/>
    <w:rsid w:val="001D4496"/>
    <w:rsid w:val="001D44FC"/>
    <w:rsid w:val="001D472B"/>
    <w:rsid w:val="001D47A8"/>
    <w:rsid w:val="001D4A6F"/>
    <w:rsid w:val="001D4B49"/>
    <w:rsid w:val="001D4B9B"/>
    <w:rsid w:val="001D4BE0"/>
    <w:rsid w:val="001D4D9E"/>
    <w:rsid w:val="001D4F6E"/>
    <w:rsid w:val="001D4F72"/>
    <w:rsid w:val="001D505E"/>
    <w:rsid w:val="001D5298"/>
    <w:rsid w:val="001D5524"/>
    <w:rsid w:val="001D5699"/>
    <w:rsid w:val="001D56D9"/>
    <w:rsid w:val="001D57DF"/>
    <w:rsid w:val="001D591C"/>
    <w:rsid w:val="001D5B90"/>
    <w:rsid w:val="001D5DE7"/>
    <w:rsid w:val="001D5E50"/>
    <w:rsid w:val="001D5E67"/>
    <w:rsid w:val="001D5E69"/>
    <w:rsid w:val="001D5F94"/>
    <w:rsid w:val="001D6293"/>
    <w:rsid w:val="001D6312"/>
    <w:rsid w:val="001D63E2"/>
    <w:rsid w:val="001D63FE"/>
    <w:rsid w:val="001D67CA"/>
    <w:rsid w:val="001D68A6"/>
    <w:rsid w:val="001D68C0"/>
    <w:rsid w:val="001D6948"/>
    <w:rsid w:val="001D6ACE"/>
    <w:rsid w:val="001D6C58"/>
    <w:rsid w:val="001D6D73"/>
    <w:rsid w:val="001D6E5B"/>
    <w:rsid w:val="001D7092"/>
    <w:rsid w:val="001D7465"/>
    <w:rsid w:val="001D7474"/>
    <w:rsid w:val="001D7500"/>
    <w:rsid w:val="001D7508"/>
    <w:rsid w:val="001D756D"/>
    <w:rsid w:val="001D7683"/>
    <w:rsid w:val="001D771C"/>
    <w:rsid w:val="001D7899"/>
    <w:rsid w:val="001D7A27"/>
    <w:rsid w:val="001D7B1E"/>
    <w:rsid w:val="001D7C54"/>
    <w:rsid w:val="001D7D74"/>
    <w:rsid w:val="001E04D0"/>
    <w:rsid w:val="001E0516"/>
    <w:rsid w:val="001E0586"/>
    <w:rsid w:val="001E0612"/>
    <w:rsid w:val="001E0702"/>
    <w:rsid w:val="001E0BB5"/>
    <w:rsid w:val="001E0C32"/>
    <w:rsid w:val="001E0C9A"/>
    <w:rsid w:val="001E0CDD"/>
    <w:rsid w:val="001E0D07"/>
    <w:rsid w:val="001E0D2F"/>
    <w:rsid w:val="001E0E42"/>
    <w:rsid w:val="001E0EA7"/>
    <w:rsid w:val="001E0F25"/>
    <w:rsid w:val="001E103D"/>
    <w:rsid w:val="001E1064"/>
    <w:rsid w:val="001E106C"/>
    <w:rsid w:val="001E118E"/>
    <w:rsid w:val="001E11B6"/>
    <w:rsid w:val="001E13DE"/>
    <w:rsid w:val="001E1467"/>
    <w:rsid w:val="001E1682"/>
    <w:rsid w:val="001E178D"/>
    <w:rsid w:val="001E1831"/>
    <w:rsid w:val="001E18B6"/>
    <w:rsid w:val="001E1903"/>
    <w:rsid w:val="001E1A3B"/>
    <w:rsid w:val="001E1A7D"/>
    <w:rsid w:val="001E1D46"/>
    <w:rsid w:val="001E1D89"/>
    <w:rsid w:val="001E1EF9"/>
    <w:rsid w:val="001E1F4F"/>
    <w:rsid w:val="001E23B5"/>
    <w:rsid w:val="001E23D3"/>
    <w:rsid w:val="001E2508"/>
    <w:rsid w:val="001E25B7"/>
    <w:rsid w:val="001E2723"/>
    <w:rsid w:val="001E293F"/>
    <w:rsid w:val="001E29C8"/>
    <w:rsid w:val="001E2C07"/>
    <w:rsid w:val="001E2C72"/>
    <w:rsid w:val="001E2CD4"/>
    <w:rsid w:val="001E2D8C"/>
    <w:rsid w:val="001E2DBF"/>
    <w:rsid w:val="001E2FD3"/>
    <w:rsid w:val="001E3293"/>
    <w:rsid w:val="001E3295"/>
    <w:rsid w:val="001E33AD"/>
    <w:rsid w:val="001E3463"/>
    <w:rsid w:val="001E356F"/>
    <w:rsid w:val="001E3654"/>
    <w:rsid w:val="001E365E"/>
    <w:rsid w:val="001E3672"/>
    <w:rsid w:val="001E3681"/>
    <w:rsid w:val="001E36DB"/>
    <w:rsid w:val="001E3749"/>
    <w:rsid w:val="001E388B"/>
    <w:rsid w:val="001E3972"/>
    <w:rsid w:val="001E3BF3"/>
    <w:rsid w:val="001E3EFE"/>
    <w:rsid w:val="001E3FD5"/>
    <w:rsid w:val="001E3FE4"/>
    <w:rsid w:val="001E40FC"/>
    <w:rsid w:val="001E414C"/>
    <w:rsid w:val="001E4187"/>
    <w:rsid w:val="001E42C2"/>
    <w:rsid w:val="001E4323"/>
    <w:rsid w:val="001E43B2"/>
    <w:rsid w:val="001E43F0"/>
    <w:rsid w:val="001E44BA"/>
    <w:rsid w:val="001E48A3"/>
    <w:rsid w:val="001E4B7D"/>
    <w:rsid w:val="001E4BA0"/>
    <w:rsid w:val="001E4C28"/>
    <w:rsid w:val="001E4E78"/>
    <w:rsid w:val="001E4F0C"/>
    <w:rsid w:val="001E4FC0"/>
    <w:rsid w:val="001E4FF3"/>
    <w:rsid w:val="001E50AE"/>
    <w:rsid w:val="001E51B1"/>
    <w:rsid w:val="001E53B4"/>
    <w:rsid w:val="001E5473"/>
    <w:rsid w:val="001E555D"/>
    <w:rsid w:val="001E5560"/>
    <w:rsid w:val="001E5591"/>
    <w:rsid w:val="001E592A"/>
    <w:rsid w:val="001E613B"/>
    <w:rsid w:val="001E6475"/>
    <w:rsid w:val="001E657C"/>
    <w:rsid w:val="001E6619"/>
    <w:rsid w:val="001E663B"/>
    <w:rsid w:val="001E679B"/>
    <w:rsid w:val="001E6A2A"/>
    <w:rsid w:val="001E6ACD"/>
    <w:rsid w:val="001E6AFE"/>
    <w:rsid w:val="001E6B1D"/>
    <w:rsid w:val="001E6B73"/>
    <w:rsid w:val="001E6C02"/>
    <w:rsid w:val="001E6D8B"/>
    <w:rsid w:val="001E6DE4"/>
    <w:rsid w:val="001E6EB3"/>
    <w:rsid w:val="001E6ED2"/>
    <w:rsid w:val="001E6F51"/>
    <w:rsid w:val="001E70A3"/>
    <w:rsid w:val="001E7168"/>
    <w:rsid w:val="001E71A1"/>
    <w:rsid w:val="001E73DB"/>
    <w:rsid w:val="001E7441"/>
    <w:rsid w:val="001E74B6"/>
    <w:rsid w:val="001E74C5"/>
    <w:rsid w:val="001E74E3"/>
    <w:rsid w:val="001E755F"/>
    <w:rsid w:val="001E7A62"/>
    <w:rsid w:val="001E7AAE"/>
    <w:rsid w:val="001E7B7D"/>
    <w:rsid w:val="001E7BAE"/>
    <w:rsid w:val="001E7D05"/>
    <w:rsid w:val="001E7E38"/>
    <w:rsid w:val="001E7EA4"/>
    <w:rsid w:val="001E7ECE"/>
    <w:rsid w:val="001F0117"/>
    <w:rsid w:val="001F015B"/>
    <w:rsid w:val="001F0189"/>
    <w:rsid w:val="001F01F0"/>
    <w:rsid w:val="001F0228"/>
    <w:rsid w:val="001F0368"/>
    <w:rsid w:val="001F04CB"/>
    <w:rsid w:val="001F0516"/>
    <w:rsid w:val="001F0741"/>
    <w:rsid w:val="001F094A"/>
    <w:rsid w:val="001F0A9F"/>
    <w:rsid w:val="001F0B09"/>
    <w:rsid w:val="001F0BE5"/>
    <w:rsid w:val="001F0DF8"/>
    <w:rsid w:val="001F0E86"/>
    <w:rsid w:val="001F10EA"/>
    <w:rsid w:val="001F10EF"/>
    <w:rsid w:val="001F121B"/>
    <w:rsid w:val="001F138E"/>
    <w:rsid w:val="001F14BA"/>
    <w:rsid w:val="001F158F"/>
    <w:rsid w:val="001F162D"/>
    <w:rsid w:val="001F16B3"/>
    <w:rsid w:val="001F1785"/>
    <w:rsid w:val="001F1994"/>
    <w:rsid w:val="001F19A6"/>
    <w:rsid w:val="001F1B56"/>
    <w:rsid w:val="001F1D0F"/>
    <w:rsid w:val="001F1D65"/>
    <w:rsid w:val="001F1E28"/>
    <w:rsid w:val="001F1E70"/>
    <w:rsid w:val="001F1EC5"/>
    <w:rsid w:val="001F22B4"/>
    <w:rsid w:val="001F26C8"/>
    <w:rsid w:val="001F26CE"/>
    <w:rsid w:val="001F26E0"/>
    <w:rsid w:val="001F27AB"/>
    <w:rsid w:val="001F27E2"/>
    <w:rsid w:val="001F28AE"/>
    <w:rsid w:val="001F29F6"/>
    <w:rsid w:val="001F2B98"/>
    <w:rsid w:val="001F2BE9"/>
    <w:rsid w:val="001F2C8C"/>
    <w:rsid w:val="001F2D03"/>
    <w:rsid w:val="001F2DD6"/>
    <w:rsid w:val="001F2DDA"/>
    <w:rsid w:val="001F2F53"/>
    <w:rsid w:val="001F3047"/>
    <w:rsid w:val="001F3337"/>
    <w:rsid w:val="001F33E7"/>
    <w:rsid w:val="001F33F7"/>
    <w:rsid w:val="001F3470"/>
    <w:rsid w:val="001F3561"/>
    <w:rsid w:val="001F3569"/>
    <w:rsid w:val="001F35C6"/>
    <w:rsid w:val="001F36BF"/>
    <w:rsid w:val="001F37AF"/>
    <w:rsid w:val="001F38B2"/>
    <w:rsid w:val="001F38EC"/>
    <w:rsid w:val="001F3988"/>
    <w:rsid w:val="001F3A04"/>
    <w:rsid w:val="001F3BEF"/>
    <w:rsid w:val="001F3C5B"/>
    <w:rsid w:val="001F3D65"/>
    <w:rsid w:val="001F3D8D"/>
    <w:rsid w:val="001F3F2E"/>
    <w:rsid w:val="001F3F36"/>
    <w:rsid w:val="001F403A"/>
    <w:rsid w:val="001F412C"/>
    <w:rsid w:val="001F4329"/>
    <w:rsid w:val="001F437C"/>
    <w:rsid w:val="001F4413"/>
    <w:rsid w:val="001F44C1"/>
    <w:rsid w:val="001F4B96"/>
    <w:rsid w:val="001F4DF9"/>
    <w:rsid w:val="001F4F8F"/>
    <w:rsid w:val="001F5016"/>
    <w:rsid w:val="001F5036"/>
    <w:rsid w:val="001F513C"/>
    <w:rsid w:val="001F524C"/>
    <w:rsid w:val="001F540E"/>
    <w:rsid w:val="001F5466"/>
    <w:rsid w:val="001F558C"/>
    <w:rsid w:val="001F562D"/>
    <w:rsid w:val="001F582E"/>
    <w:rsid w:val="001F5838"/>
    <w:rsid w:val="001F58B3"/>
    <w:rsid w:val="001F59D0"/>
    <w:rsid w:val="001F5AF1"/>
    <w:rsid w:val="001F5B30"/>
    <w:rsid w:val="001F5BAD"/>
    <w:rsid w:val="001F5EE1"/>
    <w:rsid w:val="001F5F76"/>
    <w:rsid w:val="001F5F78"/>
    <w:rsid w:val="001F603E"/>
    <w:rsid w:val="001F6044"/>
    <w:rsid w:val="001F6278"/>
    <w:rsid w:val="001F62B2"/>
    <w:rsid w:val="001F62B5"/>
    <w:rsid w:val="001F6436"/>
    <w:rsid w:val="001F656F"/>
    <w:rsid w:val="001F6743"/>
    <w:rsid w:val="001F67D6"/>
    <w:rsid w:val="001F67DA"/>
    <w:rsid w:val="001F67DE"/>
    <w:rsid w:val="001F67E0"/>
    <w:rsid w:val="001F68B8"/>
    <w:rsid w:val="001F68D0"/>
    <w:rsid w:val="001F6934"/>
    <w:rsid w:val="001F6D48"/>
    <w:rsid w:val="001F6EB1"/>
    <w:rsid w:val="001F70C0"/>
    <w:rsid w:val="001F7409"/>
    <w:rsid w:val="001F7414"/>
    <w:rsid w:val="001F7634"/>
    <w:rsid w:val="001F76F8"/>
    <w:rsid w:val="001F7762"/>
    <w:rsid w:val="001F77C1"/>
    <w:rsid w:val="001F7851"/>
    <w:rsid w:val="001F7935"/>
    <w:rsid w:val="001F79C3"/>
    <w:rsid w:val="001F7C21"/>
    <w:rsid w:val="001F7D23"/>
    <w:rsid w:val="001F7E76"/>
    <w:rsid w:val="0020014D"/>
    <w:rsid w:val="002001DC"/>
    <w:rsid w:val="0020025A"/>
    <w:rsid w:val="00200347"/>
    <w:rsid w:val="00200507"/>
    <w:rsid w:val="00200566"/>
    <w:rsid w:val="0020077E"/>
    <w:rsid w:val="0020084F"/>
    <w:rsid w:val="00200A65"/>
    <w:rsid w:val="00200B5A"/>
    <w:rsid w:val="00200CA0"/>
    <w:rsid w:val="00200CD3"/>
    <w:rsid w:val="00200D2A"/>
    <w:rsid w:val="00200FFD"/>
    <w:rsid w:val="002012CA"/>
    <w:rsid w:val="00201306"/>
    <w:rsid w:val="002013F5"/>
    <w:rsid w:val="00201400"/>
    <w:rsid w:val="00201473"/>
    <w:rsid w:val="0020163A"/>
    <w:rsid w:val="00201696"/>
    <w:rsid w:val="002017A2"/>
    <w:rsid w:val="002017F3"/>
    <w:rsid w:val="00201956"/>
    <w:rsid w:val="00201A98"/>
    <w:rsid w:val="00201BE1"/>
    <w:rsid w:val="00201DB2"/>
    <w:rsid w:val="00201E09"/>
    <w:rsid w:val="00201EEC"/>
    <w:rsid w:val="002020D1"/>
    <w:rsid w:val="00202230"/>
    <w:rsid w:val="002022D8"/>
    <w:rsid w:val="0020255A"/>
    <w:rsid w:val="00202578"/>
    <w:rsid w:val="002026F4"/>
    <w:rsid w:val="0020274D"/>
    <w:rsid w:val="0020297F"/>
    <w:rsid w:val="00202BE6"/>
    <w:rsid w:val="00202EE3"/>
    <w:rsid w:val="00202FB2"/>
    <w:rsid w:val="00203113"/>
    <w:rsid w:val="00203132"/>
    <w:rsid w:val="0020315F"/>
    <w:rsid w:val="002032F4"/>
    <w:rsid w:val="002034A2"/>
    <w:rsid w:val="00203593"/>
    <w:rsid w:val="002038CB"/>
    <w:rsid w:val="00203A75"/>
    <w:rsid w:val="00203C3A"/>
    <w:rsid w:val="00203C50"/>
    <w:rsid w:val="00203D58"/>
    <w:rsid w:val="00203DF8"/>
    <w:rsid w:val="00203F47"/>
    <w:rsid w:val="00204026"/>
    <w:rsid w:val="00204075"/>
    <w:rsid w:val="002040C4"/>
    <w:rsid w:val="002040D5"/>
    <w:rsid w:val="002041AB"/>
    <w:rsid w:val="002042AE"/>
    <w:rsid w:val="0020440F"/>
    <w:rsid w:val="0020442A"/>
    <w:rsid w:val="00204746"/>
    <w:rsid w:val="00204763"/>
    <w:rsid w:val="002049D6"/>
    <w:rsid w:val="002049DF"/>
    <w:rsid w:val="00204A04"/>
    <w:rsid w:val="00204A7C"/>
    <w:rsid w:val="00204A85"/>
    <w:rsid w:val="00204B22"/>
    <w:rsid w:val="00204B52"/>
    <w:rsid w:val="00204B94"/>
    <w:rsid w:val="00204BFE"/>
    <w:rsid w:val="00204D8F"/>
    <w:rsid w:val="00205021"/>
    <w:rsid w:val="0020504F"/>
    <w:rsid w:val="002050A6"/>
    <w:rsid w:val="002050C2"/>
    <w:rsid w:val="002050F7"/>
    <w:rsid w:val="0020512D"/>
    <w:rsid w:val="002051C3"/>
    <w:rsid w:val="0020547C"/>
    <w:rsid w:val="002054E1"/>
    <w:rsid w:val="00205636"/>
    <w:rsid w:val="00205642"/>
    <w:rsid w:val="00205675"/>
    <w:rsid w:val="00205781"/>
    <w:rsid w:val="002057EF"/>
    <w:rsid w:val="0020584F"/>
    <w:rsid w:val="00205C6F"/>
    <w:rsid w:val="00205C94"/>
    <w:rsid w:val="00205DF3"/>
    <w:rsid w:val="0020616D"/>
    <w:rsid w:val="002061D0"/>
    <w:rsid w:val="00206266"/>
    <w:rsid w:val="002062BE"/>
    <w:rsid w:val="002062F3"/>
    <w:rsid w:val="002063BB"/>
    <w:rsid w:val="00206578"/>
    <w:rsid w:val="002065C3"/>
    <w:rsid w:val="00206A67"/>
    <w:rsid w:val="00206AB6"/>
    <w:rsid w:val="00206B9F"/>
    <w:rsid w:val="00206D42"/>
    <w:rsid w:val="00206E3E"/>
    <w:rsid w:val="00207396"/>
    <w:rsid w:val="002074CC"/>
    <w:rsid w:val="0020774B"/>
    <w:rsid w:val="00207826"/>
    <w:rsid w:val="0020799E"/>
    <w:rsid w:val="00207DBD"/>
    <w:rsid w:val="00207EB6"/>
    <w:rsid w:val="00210055"/>
    <w:rsid w:val="0021006C"/>
    <w:rsid w:val="00210250"/>
    <w:rsid w:val="00210446"/>
    <w:rsid w:val="00210640"/>
    <w:rsid w:val="00210690"/>
    <w:rsid w:val="00210816"/>
    <w:rsid w:val="0021081E"/>
    <w:rsid w:val="002108E7"/>
    <w:rsid w:val="0021099B"/>
    <w:rsid w:val="00210C19"/>
    <w:rsid w:val="00210CFA"/>
    <w:rsid w:val="00210D48"/>
    <w:rsid w:val="00210D97"/>
    <w:rsid w:val="00210EB7"/>
    <w:rsid w:val="00210FE6"/>
    <w:rsid w:val="00211063"/>
    <w:rsid w:val="002110C2"/>
    <w:rsid w:val="00211270"/>
    <w:rsid w:val="00211281"/>
    <w:rsid w:val="002112ED"/>
    <w:rsid w:val="00211545"/>
    <w:rsid w:val="00211EE7"/>
    <w:rsid w:val="00212151"/>
    <w:rsid w:val="002121E2"/>
    <w:rsid w:val="00212264"/>
    <w:rsid w:val="002122D5"/>
    <w:rsid w:val="002122E1"/>
    <w:rsid w:val="00212392"/>
    <w:rsid w:val="002124B5"/>
    <w:rsid w:val="002127DA"/>
    <w:rsid w:val="002129DD"/>
    <w:rsid w:val="00212C71"/>
    <w:rsid w:val="00212D67"/>
    <w:rsid w:val="00212D83"/>
    <w:rsid w:val="00212E7D"/>
    <w:rsid w:val="0021320D"/>
    <w:rsid w:val="00213226"/>
    <w:rsid w:val="00213235"/>
    <w:rsid w:val="002133EF"/>
    <w:rsid w:val="0021365A"/>
    <w:rsid w:val="002138C3"/>
    <w:rsid w:val="00213C07"/>
    <w:rsid w:val="00213F32"/>
    <w:rsid w:val="00214009"/>
    <w:rsid w:val="0021402E"/>
    <w:rsid w:val="002140ED"/>
    <w:rsid w:val="002141B2"/>
    <w:rsid w:val="002141DD"/>
    <w:rsid w:val="002142A2"/>
    <w:rsid w:val="002147D7"/>
    <w:rsid w:val="00214874"/>
    <w:rsid w:val="00214B53"/>
    <w:rsid w:val="00214BDE"/>
    <w:rsid w:val="00214D39"/>
    <w:rsid w:val="00214DBD"/>
    <w:rsid w:val="00214DC2"/>
    <w:rsid w:val="00214E4F"/>
    <w:rsid w:val="00214EF9"/>
    <w:rsid w:val="0021501D"/>
    <w:rsid w:val="00215124"/>
    <w:rsid w:val="002152D6"/>
    <w:rsid w:val="002156B7"/>
    <w:rsid w:val="002156CA"/>
    <w:rsid w:val="0021571E"/>
    <w:rsid w:val="002157D8"/>
    <w:rsid w:val="00215927"/>
    <w:rsid w:val="00215E71"/>
    <w:rsid w:val="00215F67"/>
    <w:rsid w:val="00215FA3"/>
    <w:rsid w:val="00216169"/>
    <w:rsid w:val="0021631C"/>
    <w:rsid w:val="0021632B"/>
    <w:rsid w:val="002163BD"/>
    <w:rsid w:val="00216445"/>
    <w:rsid w:val="00216526"/>
    <w:rsid w:val="00216551"/>
    <w:rsid w:val="00216679"/>
    <w:rsid w:val="002167E4"/>
    <w:rsid w:val="0021692F"/>
    <w:rsid w:val="0021695F"/>
    <w:rsid w:val="00216990"/>
    <w:rsid w:val="00216A26"/>
    <w:rsid w:val="00216A69"/>
    <w:rsid w:val="00216A6C"/>
    <w:rsid w:val="00216AA6"/>
    <w:rsid w:val="00216BBC"/>
    <w:rsid w:val="00216C60"/>
    <w:rsid w:val="00216CA9"/>
    <w:rsid w:val="00216D49"/>
    <w:rsid w:val="00216D5A"/>
    <w:rsid w:val="00216D5C"/>
    <w:rsid w:val="00216E73"/>
    <w:rsid w:val="00217396"/>
    <w:rsid w:val="002173A9"/>
    <w:rsid w:val="002174E9"/>
    <w:rsid w:val="0021753F"/>
    <w:rsid w:val="00217706"/>
    <w:rsid w:val="002177B6"/>
    <w:rsid w:val="00217AC8"/>
    <w:rsid w:val="00217D5A"/>
    <w:rsid w:val="00217FB1"/>
    <w:rsid w:val="00217FB8"/>
    <w:rsid w:val="0022007D"/>
    <w:rsid w:val="00220246"/>
    <w:rsid w:val="0022064A"/>
    <w:rsid w:val="002206C4"/>
    <w:rsid w:val="00220884"/>
    <w:rsid w:val="00220BE0"/>
    <w:rsid w:val="00220C9B"/>
    <w:rsid w:val="00220CDB"/>
    <w:rsid w:val="00220E43"/>
    <w:rsid w:val="0022110B"/>
    <w:rsid w:val="00221250"/>
    <w:rsid w:val="0022132B"/>
    <w:rsid w:val="002213B6"/>
    <w:rsid w:val="002213B8"/>
    <w:rsid w:val="0022151B"/>
    <w:rsid w:val="00221605"/>
    <w:rsid w:val="002216CA"/>
    <w:rsid w:val="0022175F"/>
    <w:rsid w:val="00221777"/>
    <w:rsid w:val="00221859"/>
    <w:rsid w:val="0022196F"/>
    <w:rsid w:val="00221A37"/>
    <w:rsid w:val="00221E72"/>
    <w:rsid w:val="00221EE0"/>
    <w:rsid w:val="0022214C"/>
    <w:rsid w:val="00222253"/>
    <w:rsid w:val="00222465"/>
    <w:rsid w:val="002226E4"/>
    <w:rsid w:val="0022270C"/>
    <w:rsid w:val="0022275B"/>
    <w:rsid w:val="002228F2"/>
    <w:rsid w:val="0022297B"/>
    <w:rsid w:val="00222A60"/>
    <w:rsid w:val="00222DC0"/>
    <w:rsid w:val="00222E63"/>
    <w:rsid w:val="00222EB2"/>
    <w:rsid w:val="00222EB7"/>
    <w:rsid w:val="00222FE0"/>
    <w:rsid w:val="0022357C"/>
    <w:rsid w:val="002235F4"/>
    <w:rsid w:val="00223635"/>
    <w:rsid w:val="002236BB"/>
    <w:rsid w:val="00223839"/>
    <w:rsid w:val="002238CD"/>
    <w:rsid w:val="00223967"/>
    <w:rsid w:val="002239AA"/>
    <w:rsid w:val="002239BF"/>
    <w:rsid w:val="00223A83"/>
    <w:rsid w:val="00223AC5"/>
    <w:rsid w:val="00223AD0"/>
    <w:rsid w:val="00223B08"/>
    <w:rsid w:val="00223EA6"/>
    <w:rsid w:val="002240C3"/>
    <w:rsid w:val="0022421A"/>
    <w:rsid w:val="002243EC"/>
    <w:rsid w:val="00224406"/>
    <w:rsid w:val="00224439"/>
    <w:rsid w:val="002244BC"/>
    <w:rsid w:val="002245F0"/>
    <w:rsid w:val="002246DF"/>
    <w:rsid w:val="00224906"/>
    <w:rsid w:val="00224C4C"/>
    <w:rsid w:val="00224D9B"/>
    <w:rsid w:val="00224FA2"/>
    <w:rsid w:val="00224FF1"/>
    <w:rsid w:val="00225037"/>
    <w:rsid w:val="00225232"/>
    <w:rsid w:val="00225425"/>
    <w:rsid w:val="0022550F"/>
    <w:rsid w:val="0022563D"/>
    <w:rsid w:val="002256BE"/>
    <w:rsid w:val="00225ACD"/>
    <w:rsid w:val="00225B49"/>
    <w:rsid w:val="00225B51"/>
    <w:rsid w:val="00225BE6"/>
    <w:rsid w:val="00225D42"/>
    <w:rsid w:val="00225D67"/>
    <w:rsid w:val="00225DCC"/>
    <w:rsid w:val="00225FF5"/>
    <w:rsid w:val="002260CA"/>
    <w:rsid w:val="0022616A"/>
    <w:rsid w:val="0022617C"/>
    <w:rsid w:val="00226205"/>
    <w:rsid w:val="002262A0"/>
    <w:rsid w:val="0022641F"/>
    <w:rsid w:val="0022653B"/>
    <w:rsid w:val="0022659E"/>
    <w:rsid w:val="00226632"/>
    <w:rsid w:val="002267EE"/>
    <w:rsid w:val="00226815"/>
    <w:rsid w:val="002268CE"/>
    <w:rsid w:val="002269E9"/>
    <w:rsid w:val="00226AA3"/>
    <w:rsid w:val="00226B46"/>
    <w:rsid w:val="00227014"/>
    <w:rsid w:val="0022707C"/>
    <w:rsid w:val="002270AF"/>
    <w:rsid w:val="002270DC"/>
    <w:rsid w:val="0022720D"/>
    <w:rsid w:val="00227513"/>
    <w:rsid w:val="002275FD"/>
    <w:rsid w:val="00227A48"/>
    <w:rsid w:val="00227BC4"/>
    <w:rsid w:val="00227BFF"/>
    <w:rsid w:val="00227CD5"/>
    <w:rsid w:val="002300D5"/>
    <w:rsid w:val="00230161"/>
    <w:rsid w:val="002306C9"/>
    <w:rsid w:val="00230767"/>
    <w:rsid w:val="002309B0"/>
    <w:rsid w:val="00230A4F"/>
    <w:rsid w:val="00230A5B"/>
    <w:rsid w:val="00230DC9"/>
    <w:rsid w:val="00230F3E"/>
    <w:rsid w:val="002310C4"/>
    <w:rsid w:val="00231183"/>
    <w:rsid w:val="002311E8"/>
    <w:rsid w:val="0023126B"/>
    <w:rsid w:val="00231338"/>
    <w:rsid w:val="002315A6"/>
    <w:rsid w:val="00231649"/>
    <w:rsid w:val="00231AB9"/>
    <w:rsid w:val="00231B27"/>
    <w:rsid w:val="00231BBF"/>
    <w:rsid w:val="00231C6F"/>
    <w:rsid w:val="00231CD3"/>
    <w:rsid w:val="00231D94"/>
    <w:rsid w:val="00231DF2"/>
    <w:rsid w:val="00231DF6"/>
    <w:rsid w:val="0023210D"/>
    <w:rsid w:val="002321DA"/>
    <w:rsid w:val="0023220E"/>
    <w:rsid w:val="00232521"/>
    <w:rsid w:val="00232595"/>
    <w:rsid w:val="002328D1"/>
    <w:rsid w:val="00232B67"/>
    <w:rsid w:val="00232B98"/>
    <w:rsid w:val="00232C8D"/>
    <w:rsid w:val="00232CAA"/>
    <w:rsid w:val="00232D6E"/>
    <w:rsid w:val="00232E48"/>
    <w:rsid w:val="00232E66"/>
    <w:rsid w:val="00232E92"/>
    <w:rsid w:val="00232FD8"/>
    <w:rsid w:val="00233055"/>
    <w:rsid w:val="00233277"/>
    <w:rsid w:val="0023329A"/>
    <w:rsid w:val="00233301"/>
    <w:rsid w:val="00233478"/>
    <w:rsid w:val="002334F8"/>
    <w:rsid w:val="002337BB"/>
    <w:rsid w:val="0023380E"/>
    <w:rsid w:val="00233837"/>
    <w:rsid w:val="0023397F"/>
    <w:rsid w:val="00233D95"/>
    <w:rsid w:val="00233F8B"/>
    <w:rsid w:val="00234246"/>
    <w:rsid w:val="00234335"/>
    <w:rsid w:val="0023433B"/>
    <w:rsid w:val="00234543"/>
    <w:rsid w:val="0023462D"/>
    <w:rsid w:val="002346FE"/>
    <w:rsid w:val="00234833"/>
    <w:rsid w:val="00234978"/>
    <w:rsid w:val="0023498C"/>
    <w:rsid w:val="002349B0"/>
    <w:rsid w:val="00234A46"/>
    <w:rsid w:val="00234D27"/>
    <w:rsid w:val="00234F28"/>
    <w:rsid w:val="00234F50"/>
    <w:rsid w:val="002350A7"/>
    <w:rsid w:val="002350B7"/>
    <w:rsid w:val="002350CC"/>
    <w:rsid w:val="00235418"/>
    <w:rsid w:val="002358DE"/>
    <w:rsid w:val="00235AF4"/>
    <w:rsid w:val="00235B02"/>
    <w:rsid w:val="00235ECD"/>
    <w:rsid w:val="00235EEE"/>
    <w:rsid w:val="00236158"/>
    <w:rsid w:val="00236159"/>
    <w:rsid w:val="00236248"/>
    <w:rsid w:val="002362EB"/>
    <w:rsid w:val="002366B7"/>
    <w:rsid w:val="002367C9"/>
    <w:rsid w:val="002368CF"/>
    <w:rsid w:val="00236BB7"/>
    <w:rsid w:val="00236D2C"/>
    <w:rsid w:val="00236F21"/>
    <w:rsid w:val="00236FB9"/>
    <w:rsid w:val="00237101"/>
    <w:rsid w:val="0023721E"/>
    <w:rsid w:val="00237251"/>
    <w:rsid w:val="0023729E"/>
    <w:rsid w:val="002372F4"/>
    <w:rsid w:val="002373DE"/>
    <w:rsid w:val="0023751D"/>
    <w:rsid w:val="00237531"/>
    <w:rsid w:val="002375D9"/>
    <w:rsid w:val="0023760C"/>
    <w:rsid w:val="00237678"/>
    <w:rsid w:val="00237767"/>
    <w:rsid w:val="0023781F"/>
    <w:rsid w:val="00237893"/>
    <w:rsid w:val="002378C1"/>
    <w:rsid w:val="00237B91"/>
    <w:rsid w:val="00237BC8"/>
    <w:rsid w:val="00237BDC"/>
    <w:rsid w:val="00237FCB"/>
    <w:rsid w:val="0024024D"/>
    <w:rsid w:val="0024068D"/>
    <w:rsid w:val="002406A6"/>
    <w:rsid w:val="00240A0C"/>
    <w:rsid w:val="00240A7A"/>
    <w:rsid w:val="00240D07"/>
    <w:rsid w:val="00240D22"/>
    <w:rsid w:val="00240E1C"/>
    <w:rsid w:val="00240F12"/>
    <w:rsid w:val="00240F74"/>
    <w:rsid w:val="00240FB8"/>
    <w:rsid w:val="002410E8"/>
    <w:rsid w:val="002412E4"/>
    <w:rsid w:val="00241454"/>
    <w:rsid w:val="002415D7"/>
    <w:rsid w:val="00241696"/>
    <w:rsid w:val="00241698"/>
    <w:rsid w:val="002417B6"/>
    <w:rsid w:val="00241941"/>
    <w:rsid w:val="00241A60"/>
    <w:rsid w:val="00241BC0"/>
    <w:rsid w:val="00241CB9"/>
    <w:rsid w:val="00241CD0"/>
    <w:rsid w:val="00241CED"/>
    <w:rsid w:val="00241D08"/>
    <w:rsid w:val="00241D74"/>
    <w:rsid w:val="0024201A"/>
    <w:rsid w:val="002421DF"/>
    <w:rsid w:val="0024222C"/>
    <w:rsid w:val="00242263"/>
    <w:rsid w:val="0024231A"/>
    <w:rsid w:val="00242342"/>
    <w:rsid w:val="002424C1"/>
    <w:rsid w:val="002425C8"/>
    <w:rsid w:val="00242611"/>
    <w:rsid w:val="00242699"/>
    <w:rsid w:val="002426FB"/>
    <w:rsid w:val="002428F2"/>
    <w:rsid w:val="00242A0F"/>
    <w:rsid w:val="00242A45"/>
    <w:rsid w:val="00242B9D"/>
    <w:rsid w:val="00242DE6"/>
    <w:rsid w:val="00242E07"/>
    <w:rsid w:val="00242F19"/>
    <w:rsid w:val="00242F5D"/>
    <w:rsid w:val="00242FA7"/>
    <w:rsid w:val="00243057"/>
    <w:rsid w:val="002430B4"/>
    <w:rsid w:val="0024335C"/>
    <w:rsid w:val="002433AF"/>
    <w:rsid w:val="002433F5"/>
    <w:rsid w:val="002433F8"/>
    <w:rsid w:val="002434A1"/>
    <w:rsid w:val="00243634"/>
    <w:rsid w:val="002437A9"/>
    <w:rsid w:val="0024381F"/>
    <w:rsid w:val="002439D2"/>
    <w:rsid w:val="00243B2C"/>
    <w:rsid w:val="00243E37"/>
    <w:rsid w:val="00243E7B"/>
    <w:rsid w:val="00243F3E"/>
    <w:rsid w:val="0024403C"/>
    <w:rsid w:val="002440FB"/>
    <w:rsid w:val="002441C1"/>
    <w:rsid w:val="002441F6"/>
    <w:rsid w:val="00244224"/>
    <w:rsid w:val="0024444B"/>
    <w:rsid w:val="0024449E"/>
    <w:rsid w:val="00244530"/>
    <w:rsid w:val="0024460D"/>
    <w:rsid w:val="002446EF"/>
    <w:rsid w:val="002447B2"/>
    <w:rsid w:val="00244869"/>
    <w:rsid w:val="00244B2C"/>
    <w:rsid w:val="00244BBD"/>
    <w:rsid w:val="00244C1A"/>
    <w:rsid w:val="00244E18"/>
    <w:rsid w:val="00244E85"/>
    <w:rsid w:val="00244F19"/>
    <w:rsid w:val="00244F7C"/>
    <w:rsid w:val="00244FD4"/>
    <w:rsid w:val="00245088"/>
    <w:rsid w:val="002450D8"/>
    <w:rsid w:val="002450F9"/>
    <w:rsid w:val="002453FD"/>
    <w:rsid w:val="002457BC"/>
    <w:rsid w:val="002458A8"/>
    <w:rsid w:val="002458F3"/>
    <w:rsid w:val="0024596C"/>
    <w:rsid w:val="00245997"/>
    <w:rsid w:val="00245FBB"/>
    <w:rsid w:val="00246013"/>
    <w:rsid w:val="002460AC"/>
    <w:rsid w:val="002460F5"/>
    <w:rsid w:val="0024638E"/>
    <w:rsid w:val="0024642D"/>
    <w:rsid w:val="002464FC"/>
    <w:rsid w:val="002465E7"/>
    <w:rsid w:val="002465E8"/>
    <w:rsid w:val="002466F2"/>
    <w:rsid w:val="00246956"/>
    <w:rsid w:val="00246BD1"/>
    <w:rsid w:val="00246FBF"/>
    <w:rsid w:val="00246FD1"/>
    <w:rsid w:val="00247051"/>
    <w:rsid w:val="002470EF"/>
    <w:rsid w:val="00247156"/>
    <w:rsid w:val="00247914"/>
    <w:rsid w:val="0024792A"/>
    <w:rsid w:val="0024797B"/>
    <w:rsid w:val="002479A3"/>
    <w:rsid w:val="00247C9A"/>
    <w:rsid w:val="00247C9F"/>
    <w:rsid w:val="00247DDA"/>
    <w:rsid w:val="00247EEA"/>
    <w:rsid w:val="0025000D"/>
    <w:rsid w:val="00250387"/>
    <w:rsid w:val="002503CC"/>
    <w:rsid w:val="0025042A"/>
    <w:rsid w:val="0025042F"/>
    <w:rsid w:val="00250449"/>
    <w:rsid w:val="0025048F"/>
    <w:rsid w:val="002504C5"/>
    <w:rsid w:val="00250585"/>
    <w:rsid w:val="0025069D"/>
    <w:rsid w:val="00250BD8"/>
    <w:rsid w:val="00250C3A"/>
    <w:rsid w:val="00250CAD"/>
    <w:rsid w:val="00250EDA"/>
    <w:rsid w:val="00250F5F"/>
    <w:rsid w:val="00251091"/>
    <w:rsid w:val="002512B2"/>
    <w:rsid w:val="002512E5"/>
    <w:rsid w:val="002513A3"/>
    <w:rsid w:val="00251418"/>
    <w:rsid w:val="0025141E"/>
    <w:rsid w:val="0025166A"/>
    <w:rsid w:val="0025193E"/>
    <w:rsid w:val="00251A42"/>
    <w:rsid w:val="00251A9C"/>
    <w:rsid w:val="00251C1E"/>
    <w:rsid w:val="00251D39"/>
    <w:rsid w:val="00251D3E"/>
    <w:rsid w:val="00251D54"/>
    <w:rsid w:val="00251D60"/>
    <w:rsid w:val="00251DEB"/>
    <w:rsid w:val="00251F62"/>
    <w:rsid w:val="002520B8"/>
    <w:rsid w:val="002521D0"/>
    <w:rsid w:val="00252292"/>
    <w:rsid w:val="0025233D"/>
    <w:rsid w:val="00252350"/>
    <w:rsid w:val="002523B2"/>
    <w:rsid w:val="00252414"/>
    <w:rsid w:val="0025259D"/>
    <w:rsid w:val="00252713"/>
    <w:rsid w:val="002527B6"/>
    <w:rsid w:val="002527D0"/>
    <w:rsid w:val="0025288B"/>
    <w:rsid w:val="0025290C"/>
    <w:rsid w:val="00252954"/>
    <w:rsid w:val="00252C79"/>
    <w:rsid w:val="00252C98"/>
    <w:rsid w:val="00252DD2"/>
    <w:rsid w:val="002530D0"/>
    <w:rsid w:val="002530E2"/>
    <w:rsid w:val="002533E6"/>
    <w:rsid w:val="00253531"/>
    <w:rsid w:val="00253622"/>
    <w:rsid w:val="00253727"/>
    <w:rsid w:val="002539CD"/>
    <w:rsid w:val="00253B67"/>
    <w:rsid w:val="00253BD4"/>
    <w:rsid w:val="00253C87"/>
    <w:rsid w:val="00253D2A"/>
    <w:rsid w:val="00253F0B"/>
    <w:rsid w:val="0025400D"/>
    <w:rsid w:val="002542D4"/>
    <w:rsid w:val="002545B6"/>
    <w:rsid w:val="002545C2"/>
    <w:rsid w:val="002545CC"/>
    <w:rsid w:val="002546D4"/>
    <w:rsid w:val="0025493E"/>
    <w:rsid w:val="0025494A"/>
    <w:rsid w:val="002549D4"/>
    <w:rsid w:val="00254BFF"/>
    <w:rsid w:val="00254C9D"/>
    <w:rsid w:val="00254D47"/>
    <w:rsid w:val="00254EBD"/>
    <w:rsid w:val="00254EE2"/>
    <w:rsid w:val="00254F7D"/>
    <w:rsid w:val="00255217"/>
    <w:rsid w:val="00255255"/>
    <w:rsid w:val="0025536A"/>
    <w:rsid w:val="0025545B"/>
    <w:rsid w:val="00255493"/>
    <w:rsid w:val="002554E1"/>
    <w:rsid w:val="002555BD"/>
    <w:rsid w:val="0025575E"/>
    <w:rsid w:val="002557E8"/>
    <w:rsid w:val="0025580D"/>
    <w:rsid w:val="0025590F"/>
    <w:rsid w:val="002559C3"/>
    <w:rsid w:val="002559F1"/>
    <w:rsid w:val="00255B59"/>
    <w:rsid w:val="00255BE1"/>
    <w:rsid w:val="00255C55"/>
    <w:rsid w:val="00255D49"/>
    <w:rsid w:val="00255E3D"/>
    <w:rsid w:val="00255EBB"/>
    <w:rsid w:val="00255F6D"/>
    <w:rsid w:val="00255FA3"/>
    <w:rsid w:val="0025603B"/>
    <w:rsid w:val="00256140"/>
    <w:rsid w:val="0025615D"/>
    <w:rsid w:val="0025623B"/>
    <w:rsid w:val="002562F0"/>
    <w:rsid w:val="002563E3"/>
    <w:rsid w:val="002564B7"/>
    <w:rsid w:val="00256532"/>
    <w:rsid w:val="00256849"/>
    <w:rsid w:val="002568C4"/>
    <w:rsid w:val="002568F7"/>
    <w:rsid w:val="002568FC"/>
    <w:rsid w:val="00256B7B"/>
    <w:rsid w:val="00256CE4"/>
    <w:rsid w:val="00256F21"/>
    <w:rsid w:val="00256FC7"/>
    <w:rsid w:val="00256FEB"/>
    <w:rsid w:val="002570B1"/>
    <w:rsid w:val="002575BF"/>
    <w:rsid w:val="00257609"/>
    <w:rsid w:val="00257614"/>
    <w:rsid w:val="002576EB"/>
    <w:rsid w:val="002579D9"/>
    <w:rsid w:val="00257AAA"/>
    <w:rsid w:val="00257B3E"/>
    <w:rsid w:val="00257C33"/>
    <w:rsid w:val="00257C9F"/>
    <w:rsid w:val="00257CFD"/>
    <w:rsid w:val="00257F14"/>
    <w:rsid w:val="00257F55"/>
    <w:rsid w:val="002600C1"/>
    <w:rsid w:val="002601A1"/>
    <w:rsid w:val="002601BF"/>
    <w:rsid w:val="0026042F"/>
    <w:rsid w:val="00260479"/>
    <w:rsid w:val="002604F0"/>
    <w:rsid w:val="00260501"/>
    <w:rsid w:val="0026065D"/>
    <w:rsid w:val="00260A1F"/>
    <w:rsid w:val="00260A2B"/>
    <w:rsid w:val="00260C47"/>
    <w:rsid w:val="00260D0A"/>
    <w:rsid w:val="00260D3A"/>
    <w:rsid w:val="00260E11"/>
    <w:rsid w:val="00260EB5"/>
    <w:rsid w:val="00260ECA"/>
    <w:rsid w:val="002610D5"/>
    <w:rsid w:val="00261255"/>
    <w:rsid w:val="00261395"/>
    <w:rsid w:val="0026151F"/>
    <w:rsid w:val="00261673"/>
    <w:rsid w:val="002617B7"/>
    <w:rsid w:val="0026194F"/>
    <w:rsid w:val="00261A6E"/>
    <w:rsid w:val="00261DB0"/>
    <w:rsid w:val="00261E6F"/>
    <w:rsid w:val="00261FFB"/>
    <w:rsid w:val="00262155"/>
    <w:rsid w:val="0026237F"/>
    <w:rsid w:val="002623B5"/>
    <w:rsid w:val="00262633"/>
    <w:rsid w:val="00262718"/>
    <w:rsid w:val="002627EE"/>
    <w:rsid w:val="00262876"/>
    <w:rsid w:val="00262919"/>
    <w:rsid w:val="002629A2"/>
    <w:rsid w:val="002629C4"/>
    <w:rsid w:val="00262B31"/>
    <w:rsid w:val="00262BBC"/>
    <w:rsid w:val="00262C6C"/>
    <w:rsid w:val="00262C8B"/>
    <w:rsid w:val="00262DBC"/>
    <w:rsid w:val="00262F7C"/>
    <w:rsid w:val="00262FA3"/>
    <w:rsid w:val="002631DE"/>
    <w:rsid w:val="00263400"/>
    <w:rsid w:val="0026360B"/>
    <w:rsid w:val="0026366B"/>
    <w:rsid w:val="002636A5"/>
    <w:rsid w:val="00263763"/>
    <w:rsid w:val="0026376B"/>
    <w:rsid w:val="00263808"/>
    <w:rsid w:val="002639B8"/>
    <w:rsid w:val="00263A77"/>
    <w:rsid w:val="00263A95"/>
    <w:rsid w:val="00263AB5"/>
    <w:rsid w:val="00263B45"/>
    <w:rsid w:val="00263D9A"/>
    <w:rsid w:val="00263DA0"/>
    <w:rsid w:val="00263FBE"/>
    <w:rsid w:val="0026413A"/>
    <w:rsid w:val="0026418C"/>
    <w:rsid w:val="002641DD"/>
    <w:rsid w:val="00264267"/>
    <w:rsid w:val="00264386"/>
    <w:rsid w:val="0026448A"/>
    <w:rsid w:val="0026451A"/>
    <w:rsid w:val="00264604"/>
    <w:rsid w:val="002646CB"/>
    <w:rsid w:val="0026473E"/>
    <w:rsid w:val="002647C1"/>
    <w:rsid w:val="00264BDB"/>
    <w:rsid w:val="00264C18"/>
    <w:rsid w:val="00264D28"/>
    <w:rsid w:val="00264FD4"/>
    <w:rsid w:val="002651C8"/>
    <w:rsid w:val="00265329"/>
    <w:rsid w:val="002653B1"/>
    <w:rsid w:val="0026540E"/>
    <w:rsid w:val="002654D1"/>
    <w:rsid w:val="00265822"/>
    <w:rsid w:val="00265890"/>
    <w:rsid w:val="00265895"/>
    <w:rsid w:val="00265B76"/>
    <w:rsid w:val="00265CAE"/>
    <w:rsid w:val="00265DF8"/>
    <w:rsid w:val="00265E96"/>
    <w:rsid w:val="00265EAE"/>
    <w:rsid w:val="00265F68"/>
    <w:rsid w:val="00265FC6"/>
    <w:rsid w:val="00266082"/>
    <w:rsid w:val="002661F2"/>
    <w:rsid w:val="00266218"/>
    <w:rsid w:val="002666A3"/>
    <w:rsid w:val="002666D2"/>
    <w:rsid w:val="00266708"/>
    <w:rsid w:val="00266758"/>
    <w:rsid w:val="002669E1"/>
    <w:rsid w:val="00266A15"/>
    <w:rsid w:val="00266AD6"/>
    <w:rsid w:val="00266B1B"/>
    <w:rsid w:val="00266CCE"/>
    <w:rsid w:val="00266E86"/>
    <w:rsid w:val="00266FD0"/>
    <w:rsid w:val="00267091"/>
    <w:rsid w:val="002670F6"/>
    <w:rsid w:val="00267206"/>
    <w:rsid w:val="0026724C"/>
    <w:rsid w:val="002672AA"/>
    <w:rsid w:val="002673BC"/>
    <w:rsid w:val="002673EB"/>
    <w:rsid w:val="002675C2"/>
    <w:rsid w:val="00267619"/>
    <w:rsid w:val="0026764D"/>
    <w:rsid w:val="002676F9"/>
    <w:rsid w:val="002677AD"/>
    <w:rsid w:val="00267800"/>
    <w:rsid w:val="00267861"/>
    <w:rsid w:val="00267880"/>
    <w:rsid w:val="00267B6F"/>
    <w:rsid w:val="00267C62"/>
    <w:rsid w:val="00267D7F"/>
    <w:rsid w:val="00267DBC"/>
    <w:rsid w:val="00267DF8"/>
    <w:rsid w:val="00267E78"/>
    <w:rsid w:val="00267ECD"/>
    <w:rsid w:val="00267F0C"/>
    <w:rsid w:val="00270021"/>
    <w:rsid w:val="0027023F"/>
    <w:rsid w:val="00270355"/>
    <w:rsid w:val="00270374"/>
    <w:rsid w:val="002703C7"/>
    <w:rsid w:val="002704CC"/>
    <w:rsid w:val="00270508"/>
    <w:rsid w:val="00270580"/>
    <w:rsid w:val="0027074B"/>
    <w:rsid w:val="002708A7"/>
    <w:rsid w:val="002708B9"/>
    <w:rsid w:val="002709BC"/>
    <w:rsid w:val="00270B0E"/>
    <w:rsid w:val="00270C9C"/>
    <w:rsid w:val="00270EF2"/>
    <w:rsid w:val="0027105E"/>
    <w:rsid w:val="0027113A"/>
    <w:rsid w:val="00271157"/>
    <w:rsid w:val="00271482"/>
    <w:rsid w:val="0027171A"/>
    <w:rsid w:val="00271753"/>
    <w:rsid w:val="00271965"/>
    <w:rsid w:val="00271A27"/>
    <w:rsid w:val="00271B4A"/>
    <w:rsid w:val="00271B77"/>
    <w:rsid w:val="00271C35"/>
    <w:rsid w:val="00271DBB"/>
    <w:rsid w:val="00271EAA"/>
    <w:rsid w:val="00271F21"/>
    <w:rsid w:val="00271FBE"/>
    <w:rsid w:val="00271FE2"/>
    <w:rsid w:val="002720B2"/>
    <w:rsid w:val="00272251"/>
    <w:rsid w:val="00272265"/>
    <w:rsid w:val="00272276"/>
    <w:rsid w:val="002722CB"/>
    <w:rsid w:val="00272495"/>
    <w:rsid w:val="002724A9"/>
    <w:rsid w:val="002724FC"/>
    <w:rsid w:val="0027261E"/>
    <w:rsid w:val="00272666"/>
    <w:rsid w:val="002727E0"/>
    <w:rsid w:val="00272843"/>
    <w:rsid w:val="002728C0"/>
    <w:rsid w:val="00272BE9"/>
    <w:rsid w:val="00272EF5"/>
    <w:rsid w:val="0027302A"/>
    <w:rsid w:val="00273195"/>
    <w:rsid w:val="00273201"/>
    <w:rsid w:val="002734B8"/>
    <w:rsid w:val="0027374D"/>
    <w:rsid w:val="0027377C"/>
    <w:rsid w:val="0027379E"/>
    <w:rsid w:val="002737A8"/>
    <w:rsid w:val="0027380F"/>
    <w:rsid w:val="00273868"/>
    <w:rsid w:val="00273DA0"/>
    <w:rsid w:val="00273DD1"/>
    <w:rsid w:val="00273E04"/>
    <w:rsid w:val="00273F1C"/>
    <w:rsid w:val="00274068"/>
    <w:rsid w:val="002742AF"/>
    <w:rsid w:val="0027433F"/>
    <w:rsid w:val="00274393"/>
    <w:rsid w:val="002745FA"/>
    <w:rsid w:val="0027468E"/>
    <w:rsid w:val="002747D0"/>
    <w:rsid w:val="0027493F"/>
    <w:rsid w:val="00274A87"/>
    <w:rsid w:val="00274AAE"/>
    <w:rsid w:val="00274B77"/>
    <w:rsid w:val="00274D8B"/>
    <w:rsid w:val="00274FB7"/>
    <w:rsid w:val="002752AD"/>
    <w:rsid w:val="00275339"/>
    <w:rsid w:val="0027536F"/>
    <w:rsid w:val="00275600"/>
    <w:rsid w:val="00275664"/>
    <w:rsid w:val="00275899"/>
    <w:rsid w:val="00275B5D"/>
    <w:rsid w:val="00275B77"/>
    <w:rsid w:val="00275C5E"/>
    <w:rsid w:val="00275E16"/>
    <w:rsid w:val="00275F90"/>
    <w:rsid w:val="0027608C"/>
    <w:rsid w:val="002760E2"/>
    <w:rsid w:val="002761F3"/>
    <w:rsid w:val="00276262"/>
    <w:rsid w:val="0027634B"/>
    <w:rsid w:val="00276512"/>
    <w:rsid w:val="0027673A"/>
    <w:rsid w:val="002768F8"/>
    <w:rsid w:val="00276A50"/>
    <w:rsid w:val="00276B42"/>
    <w:rsid w:val="00276BCC"/>
    <w:rsid w:val="00276C8D"/>
    <w:rsid w:val="00276CED"/>
    <w:rsid w:val="00276D4E"/>
    <w:rsid w:val="00276F44"/>
    <w:rsid w:val="002770A2"/>
    <w:rsid w:val="002770CF"/>
    <w:rsid w:val="0027725A"/>
    <w:rsid w:val="00277284"/>
    <w:rsid w:val="00277529"/>
    <w:rsid w:val="0027768F"/>
    <w:rsid w:val="002776EE"/>
    <w:rsid w:val="00277719"/>
    <w:rsid w:val="00277835"/>
    <w:rsid w:val="00277B46"/>
    <w:rsid w:val="00277BBB"/>
    <w:rsid w:val="00277C73"/>
    <w:rsid w:val="00277D2F"/>
    <w:rsid w:val="00280003"/>
    <w:rsid w:val="00280027"/>
    <w:rsid w:val="00280033"/>
    <w:rsid w:val="00280065"/>
    <w:rsid w:val="002800B7"/>
    <w:rsid w:val="00280254"/>
    <w:rsid w:val="002802A3"/>
    <w:rsid w:val="0028040C"/>
    <w:rsid w:val="00280538"/>
    <w:rsid w:val="0028053D"/>
    <w:rsid w:val="00280678"/>
    <w:rsid w:val="00280691"/>
    <w:rsid w:val="002809DE"/>
    <w:rsid w:val="00280C35"/>
    <w:rsid w:val="00280CDD"/>
    <w:rsid w:val="00280D62"/>
    <w:rsid w:val="00280D7B"/>
    <w:rsid w:val="00280DD8"/>
    <w:rsid w:val="00280E37"/>
    <w:rsid w:val="00280FD7"/>
    <w:rsid w:val="00280FF2"/>
    <w:rsid w:val="002810E9"/>
    <w:rsid w:val="00281108"/>
    <w:rsid w:val="0028124A"/>
    <w:rsid w:val="00281367"/>
    <w:rsid w:val="002814C0"/>
    <w:rsid w:val="00281572"/>
    <w:rsid w:val="002815BD"/>
    <w:rsid w:val="00281798"/>
    <w:rsid w:val="00281956"/>
    <w:rsid w:val="00281B0F"/>
    <w:rsid w:val="00281B15"/>
    <w:rsid w:val="00281DC0"/>
    <w:rsid w:val="00281E6F"/>
    <w:rsid w:val="00281F0C"/>
    <w:rsid w:val="002820C7"/>
    <w:rsid w:val="00282100"/>
    <w:rsid w:val="002824A6"/>
    <w:rsid w:val="002824D9"/>
    <w:rsid w:val="0028260E"/>
    <w:rsid w:val="002827C1"/>
    <w:rsid w:val="00282804"/>
    <w:rsid w:val="0028286A"/>
    <w:rsid w:val="00282901"/>
    <w:rsid w:val="00282964"/>
    <w:rsid w:val="00282A1B"/>
    <w:rsid w:val="00282AD0"/>
    <w:rsid w:val="00282B1D"/>
    <w:rsid w:val="00282C96"/>
    <w:rsid w:val="00282E62"/>
    <w:rsid w:val="00282EA8"/>
    <w:rsid w:val="00282EDC"/>
    <w:rsid w:val="00282F22"/>
    <w:rsid w:val="00283212"/>
    <w:rsid w:val="0028322F"/>
    <w:rsid w:val="00283245"/>
    <w:rsid w:val="0028332F"/>
    <w:rsid w:val="00283466"/>
    <w:rsid w:val="00283506"/>
    <w:rsid w:val="0028353E"/>
    <w:rsid w:val="00283685"/>
    <w:rsid w:val="002836EE"/>
    <w:rsid w:val="00283870"/>
    <w:rsid w:val="00283919"/>
    <w:rsid w:val="00283A59"/>
    <w:rsid w:val="00283F23"/>
    <w:rsid w:val="002842E4"/>
    <w:rsid w:val="0028433F"/>
    <w:rsid w:val="002844AD"/>
    <w:rsid w:val="00284564"/>
    <w:rsid w:val="00284593"/>
    <w:rsid w:val="00284729"/>
    <w:rsid w:val="00284970"/>
    <w:rsid w:val="00284A9A"/>
    <w:rsid w:val="00284D0B"/>
    <w:rsid w:val="00284D9C"/>
    <w:rsid w:val="00284E71"/>
    <w:rsid w:val="00284EDF"/>
    <w:rsid w:val="00284F36"/>
    <w:rsid w:val="00284F45"/>
    <w:rsid w:val="00284F4D"/>
    <w:rsid w:val="00284F6D"/>
    <w:rsid w:val="00285031"/>
    <w:rsid w:val="0028509F"/>
    <w:rsid w:val="002850B3"/>
    <w:rsid w:val="002850EC"/>
    <w:rsid w:val="002851DE"/>
    <w:rsid w:val="002852D2"/>
    <w:rsid w:val="002853BD"/>
    <w:rsid w:val="00285419"/>
    <w:rsid w:val="0028550D"/>
    <w:rsid w:val="0028570E"/>
    <w:rsid w:val="0028586E"/>
    <w:rsid w:val="00285E12"/>
    <w:rsid w:val="00285FBB"/>
    <w:rsid w:val="0028609E"/>
    <w:rsid w:val="002860CA"/>
    <w:rsid w:val="0028619E"/>
    <w:rsid w:val="00286359"/>
    <w:rsid w:val="002865C8"/>
    <w:rsid w:val="002865D0"/>
    <w:rsid w:val="00286619"/>
    <w:rsid w:val="0028687D"/>
    <w:rsid w:val="002868AD"/>
    <w:rsid w:val="00286976"/>
    <w:rsid w:val="002869A9"/>
    <w:rsid w:val="002869C1"/>
    <w:rsid w:val="002869C4"/>
    <w:rsid w:val="00286A12"/>
    <w:rsid w:val="00286B85"/>
    <w:rsid w:val="00286BF4"/>
    <w:rsid w:val="00286C7A"/>
    <w:rsid w:val="00286D36"/>
    <w:rsid w:val="00286DDF"/>
    <w:rsid w:val="00286E75"/>
    <w:rsid w:val="00286FE3"/>
    <w:rsid w:val="002870FF"/>
    <w:rsid w:val="00287292"/>
    <w:rsid w:val="00287293"/>
    <w:rsid w:val="002872D0"/>
    <w:rsid w:val="0028730B"/>
    <w:rsid w:val="0028744A"/>
    <w:rsid w:val="002875C1"/>
    <w:rsid w:val="00287720"/>
    <w:rsid w:val="002877A3"/>
    <w:rsid w:val="002877CA"/>
    <w:rsid w:val="00287838"/>
    <w:rsid w:val="002878E7"/>
    <w:rsid w:val="0028799F"/>
    <w:rsid w:val="00287BD5"/>
    <w:rsid w:val="00287BEC"/>
    <w:rsid w:val="00287D56"/>
    <w:rsid w:val="00287DBA"/>
    <w:rsid w:val="00287E61"/>
    <w:rsid w:val="00287EB5"/>
    <w:rsid w:val="00287F64"/>
    <w:rsid w:val="00287FB7"/>
    <w:rsid w:val="00287FCD"/>
    <w:rsid w:val="002901A9"/>
    <w:rsid w:val="00290206"/>
    <w:rsid w:val="0029029D"/>
    <w:rsid w:val="002902BA"/>
    <w:rsid w:val="00290401"/>
    <w:rsid w:val="0029049C"/>
    <w:rsid w:val="002904FB"/>
    <w:rsid w:val="002905E6"/>
    <w:rsid w:val="002906C5"/>
    <w:rsid w:val="002907D5"/>
    <w:rsid w:val="002909EC"/>
    <w:rsid w:val="00290A6B"/>
    <w:rsid w:val="00290CB7"/>
    <w:rsid w:val="00290CC1"/>
    <w:rsid w:val="00290CFC"/>
    <w:rsid w:val="00290D5A"/>
    <w:rsid w:val="00290FF2"/>
    <w:rsid w:val="00291103"/>
    <w:rsid w:val="0029121D"/>
    <w:rsid w:val="002912DE"/>
    <w:rsid w:val="00291444"/>
    <w:rsid w:val="00291488"/>
    <w:rsid w:val="0029166E"/>
    <w:rsid w:val="00291828"/>
    <w:rsid w:val="002918C9"/>
    <w:rsid w:val="00291994"/>
    <w:rsid w:val="002919E5"/>
    <w:rsid w:val="00291A19"/>
    <w:rsid w:val="00291C75"/>
    <w:rsid w:val="00291E10"/>
    <w:rsid w:val="00291E6D"/>
    <w:rsid w:val="00291E98"/>
    <w:rsid w:val="00291F62"/>
    <w:rsid w:val="00292013"/>
    <w:rsid w:val="00292139"/>
    <w:rsid w:val="002921EB"/>
    <w:rsid w:val="00292C6C"/>
    <w:rsid w:val="00292DB1"/>
    <w:rsid w:val="0029307A"/>
    <w:rsid w:val="00293178"/>
    <w:rsid w:val="0029320C"/>
    <w:rsid w:val="00293318"/>
    <w:rsid w:val="00293326"/>
    <w:rsid w:val="0029336F"/>
    <w:rsid w:val="00293551"/>
    <w:rsid w:val="002935E5"/>
    <w:rsid w:val="00293763"/>
    <w:rsid w:val="0029378D"/>
    <w:rsid w:val="002937B1"/>
    <w:rsid w:val="0029382F"/>
    <w:rsid w:val="00293A08"/>
    <w:rsid w:val="00293BE1"/>
    <w:rsid w:val="00293CBD"/>
    <w:rsid w:val="00293CCE"/>
    <w:rsid w:val="00293D32"/>
    <w:rsid w:val="00293D6D"/>
    <w:rsid w:val="00293F70"/>
    <w:rsid w:val="00293F7F"/>
    <w:rsid w:val="00293F93"/>
    <w:rsid w:val="002940BA"/>
    <w:rsid w:val="00294127"/>
    <w:rsid w:val="00294211"/>
    <w:rsid w:val="00294350"/>
    <w:rsid w:val="002943BC"/>
    <w:rsid w:val="00294493"/>
    <w:rsid w:val="0029453E"/>
    <w:rsid w:val="0029459A"/>
    <w:rsid w:val="00294673"/>
    <w:rsid w:val="002946A4"/>
    <w:rsid w:val="00294817"/>
    <w:rsid w:val="00294A10"/>
    <w:rsid w:val="00294A3A"/>
    <w:rsid w:val="00294CD6"/>
    <w:rsid w:val="00294D81"/>
    <w:rsid w:val="00294E71"/>
    <w:rsid w:val="00294EB3"/>
    <w:rsid w:val="00294F9E"/>
    <w:rsid w:val="00294FBD"/>
    <w:rsid w:val="00295354"/>
    <w:rsid w:val="00295381"/>
    <w:rsid w:val="00295428"/>
    <w:rsid w:val="00295592"/>
    <w:rsid w:val="002956CF"/>
    <w:rsid w:val="00295770"/>
    <w:rsid w:val="002957C4"/>
    <w:rsid w:val="0029584D"/>
    <w:rsid w:val="00295A50"/>
    <w:rsid w:val="00295A57"/>
    <w:rsid w:val="00295AAE"/>
    <w:rsid w:val="00295B0E"/>
    <w:rsid w:val="00295BC2"/>
    <w:rsid w:val="00295DDA"/>
    <w:rsid w:val="00295E88"/>
    <w:rsid w:val="00295EDC"/>
    <w:rsid w:val="00295F7B"/>
    <w:rsid w:val="00295FE8"/>
    <w:rsid w:val="00296297"/>
    <w:rsid w:val="00296418"/>
    <w:rsid w:val="00296465"/>
    <w:rsid w:val="002964BF"/>
    <w:rsid w:val="00296513"/>
    <w:rsid w:val="00296579"/>
    <w:rsid w:val="002965F0"/>
    <w:rsid w:val="002965F2"/>
    <w:rsid w:val="0029688A"/>
    <w:rsid w:val="002968D2"/>
    <w:rsid w:val="00296953"/>
    <w:rsid w:val="0029699C"/>
    <w:rsid w:val="002969B9"/>
    <w:rsid w:val="00296A9F"/>
    <w:rsid w:val="0029707C"/>
    <w:rsid w:val="002972A2"/>
    <w:rsid w:val="00297601"/>
    <w:rsid w:val="00297682"/>
    <w:rsid w:val="002979EF"/>
    <w:rsid w:val="00297B9E"/>
    <w:rsid w:val="00297F37"/>
    <w:rsid w:val="00297F89"/>
    <w:rsid w:val="00297FC4"/>
    <w:rsid w:val="002A00EC"/>
    <w:rsid w:val="002A0128"/>
    <w:rsid w:val="002A0217"/>
    <w:rsid w:val="002A0338"/>
    <w:rsid w:val="002A0458"/>
    <w:rsid w:val="002A04A7"/>
    <w:rsid w:val="002A0674"/>
    <w:rsid w:val="002A073B"/>
    <w:rsid w:val="002A0848"/>
    <w:rsid w:val="002A0A9C"/>
    <w:rsid w:val="002A0BDC"/>
    <w:rsid w:val="002A0C29"/>
    <w:rsid w:val="002A0D10"/>
    <w:rsid w:val="002A0D27"/>
    <w:rsid w:val="002A0D9A"/>
    <w:rsid w:val="002A0DDE"/>
    <w:rsid w:val="002A0E33"/>
    <w:rsid w:val="002A1063"/>
    <w:rsid w:val="002A1095"/>
    <w:rsid w:val="002A14D4"/>
    <w:rsid w:val="002A161C"/>
    <w:rsid w:val="002A16FB"/>
    <w:rsid w:val="002A17CB"/>
    <w:rsid w:val="002A18BF"/>
    <w:rsid w:val="002A1A21"/>
    <w:rsid w:val="002A1CC8"/>
    <w:rsid w:val="002A1DCD"/>
    <w:rsid w:val="002A1FF1"/>
    <w:rsid w:val="002A2062"/>
    <w:rsid w:val="002A21EB"/>
    <w:rsid w:val="002A2593"/>
    <w:rsid w:val="002A2724"/>
    <w:rsid w:val="002A27E8"/>
    <w:rsid w:val="002A2815"/>
    <w:rsid w:val="002A28BA"/>
    <w:rsid w:val="002A2A82"/>
    <w:rsid w:val="002A2AA4"/>
    <w:rsid w:val="002A2C4F"/>
    <w:rsid w:val="002A2C7A"/>
    <w:rsid w:val="002A2C92"/>
    <w:rsid w:val="002A2DDE"/>
    <w:rsid w:val="002A2E3B"/>
    <w:rsid w:val="002A2E97"/>
    <w:rsid w:val="002A2F19"/>
    <w:rsid w:val="002A2F4C"/>
    <w:rsid w:val="002A2FC0"/>
    <w:rsid w:val="002A2FDA"/>
    <w:rsid w:val="002A3360"/>
    <w:rsid w:val="002A33E0"/>
    <w:rsid w:val="002A34EA"/>
    <w:rsid w:val="002A35D6"/>
    <w:rsid w:val="002A37C5"/>
    <w:rsid w:val="002A37CE"/>
    <w:rsid w:val="002A3814"/>
    <w:rsid w:val="002A3B04"/>
    <w:rsid w:val="002A3BCD"/>
    <w:rsid w:val="002A3C7C"/>
    <w:rsid w:val="002A3D9B"/>
    <w:rsid w:val="002A3D9C"/>
    <w:rsid w:val="002A3DBB"/>
    <w:rsid w:val="002A3E42"/>
    <w:rsid w:val="002A3E5F"/>
    <w:rsid w:val="002A4055"/>
    <w:rsid w:val="002A428A"/>
    <w:rsid w:val="002A4470"/>
    <w:rsid w:val="002A44A4"/>
    <w:rsid w:val="002A44E7"/>
    <w:rsid w:val="002A4884"/>
    <w:rsid w:val="002A49AA"/>
    <w:rsid w:val="002A4A5A"/>
    <w:rsid w:val="002A4BA4"/>
    <w:rsid w:val="002A4C60"/>
    <w:rsid w:val="002A4DB3"/>
    <w:rsid w:val="002A52A2"/>
    <w:rsid w:val="002A5629"/>
    <w:rsid w:val="002A570F"/>
    <w:rsid w:val="002A5878"/>
    <w:rsid w:val="002A5948"/>
    <w:rsid w:val="002A5BFB"/>
    <w:rsid w:val="002A5C64"/>
    <w:rsid w:val="002A5D49"/>
    <w:rsid w:val="002A5D83"/>
    <w:rsid w:val="002A5E24"/>
    <w:rsid w:val="002A600D"/>
    <w:rsid w:val="002A6025"/>
    <w:rsid w:val="002A610B"/>
    <w:rsid w:val="002A6154"/>
    <w:rsid w:val="002A62B5"/>
    <w:rsid w:val="002A6473"/>
    <w:rsid w:val="002A64AA"/>
    <w:rsid w:val="002A6591"/>
    <w:rsid w:val="002A6766"/>
    <w:rsid w:val="002A6771"/>
    <w:rsid w:val="002A6918"/>
    <w:rsid w:val="002A694C"/>
    <w:rsid w:val="002A6B5B"/>
    <w:rsid w:val="002A6B70"/>
    <w:rsid w:val="002A6BAF"/>
    <w:rsid w:val="002A6E1A"/>
    <w:rsid w:val="002A70C2"/>
    <w:rsid w:val="002A71B9"/>
    <w:rsid w:val="002A7262"/>
    <w:rsid w:val="002A7265"/>
    <w:rsid w:val="002A72C6"/>
    <w:rsid w:val="002A74BA"/>
    <w:rsid w:val="002A7793"/>
    <w:rsid w:val="002A7863"/>
    <w:rsid w:val="002A79A9"/>
    <w:rsid w:val="002A7ADF"/>
    <w:rsid w:val="002A7E79"/>
    <w:rsid w:val="002A7EC9"/>
    <w:rsid w:val="002A7F0D"/>
    <w:rsid w:val="002B0067"/>
    <w:rsid w:val="002B0071"/>
    <w:rsid w:val="002B00B9"/>
    <w:rsid w:val="002B01BB"/>
    <w:rsid w:val="002B021C"/>
    <w:rsid w:val="002B02B3"/>
    <w:rsid w:val="002B0477"/>
    <w:rsid w:val="002B08B4"/>
    <w:rsid w:val="002B0A70"/>
    <w:rsid w:val="002B0C91"/>
    <w:rsid w:val="002B0D09"/>
    <w:rsid w:val="002B0D13"/>
    <w:rsid w:val="002B0FBE"/>
    <w:rsid w:val="002B0FF0"/>
    <w:rsid w:val="002B10B0"/>
    <w:rsid w:val="002B12A5"/>
    <w:rsid w:val="002B1465"/>
    <w:rsid w:val="002B1470"/>
    <w:rsid w:val="002B15AF"/>
    <w:rsid w:val="002B15CA"/>
    <w:rsid w:val="002B1625"/>
    <w:rsid w:val="002B193D"/>
    <w:rsid w:val="002B1A94"/>
    <w:rsid w:val="002B1B2D"/>
    <w:rsid w:val="002B1B8F"/>
    <w:rsid w:val="002B1E51"/>
    <w:rsid w:val="002B1F81"/>
    <w:rsid w:val="002B1F88"/>
    <w:rsid w:val="002B2022"/>
    <w:rsid w:val="002B203E"/>
    <w:rsid w:val="002B2079"/>
    <w:rsid w:val="002B219A"/>
    <w:rsid w:val="002B2272"/>
    <w:rsid w:val="002B22FC"/>
    <w:rsid w:val="002B246F"/>
    <w:rsid w:val="002B24B9"/>
    <w:rsid w:val="002B24F6"/>
    <w:rsid w:val="002B254D"/>
    <w:rsid w:val="002B2716"/>
    <w:rsid w:val="002B27B7"/>
    <w:rsid w:val="002B27C3"/>
    <w:rsid w:val="002B28B2"/>
    <w:rsid w:val="002B28D3"/>
    <w:rsid w:val="002B29A2"/>
    <w:rsid w:val="002B2A27"/>
    <w:rsid w:val="002B2A85"/>
    <w:rsid w:val="002B2AE6"/>
    <w:rsid w:val="002B2F88"/>
    <w:rsid w:val="002B30C3"/>
    <w:rsid w:val="002B31DB"/>
    <w:rsid w:val="002B3353"/>
    <w:rsid w:val="002B3469"/>
    <w:rsid w:val="002B34D7"/>
    <w:rsid w:val="002B3522"/>
    <w:rsid w:val="002B3840"/>
    <w:rsid w:val="002B38CB"/>
    <w:rsid w:val="002B3A94"/>
    <w:rsid w:val="002B3BE7"/>
    <w:rsid w:val="002B3D67"/>
    <w:rsid w:val="002B3D76"/>
    <w:rsid w:val="002B3FD1"/>
    <w:rsid w:val="002B4616"/>
    <w:rsid w:val="002B47EB"/>
    <w:rsid w:val="002B486B"/>
    <w:rsid w:val="002B4A08"/>
    <w:rsid w:val="002B4CA6"/>
    <w:rsid w:val="002B4D9B"/>
    <w:rsid w:val="002B4EEB"/>
    <w:rsid w:val="002B4EF3"/>
    <w:rsid w:val="002B507C"/>
    <w:rsid w:val="002B5150"/>
    <w:rsid w:val="002B5237"/>
    <w:rsid w:val="002B5354"/>
    <w:rsid w:val="002B5482"/>
    <w:rsid w:val="002B548D"/>
    <w:rsid w:val="002B54E6"/>
    <w:rsid w:val="002B54F4"/>
    <w:rsid w:val="002B560B"/>
    <w:rsid w:val="002B5745"/>
    <w:rsid w:val="002B5842"/>
    <w:rsid w:val="002B5859"/>
    <w:rsid w:val="002B59BA"/>
    <w:rsid w:val="002B5AC2"/>
    <w:rsid w:val="002B5B31"/>
    <w:rsid w:val="002B5DCD"/>
    <w:rsid w:val="002B5DE6"/>
    <w:rsid w:val="002B5DE8"/>
    <w:rsid w:val="002B5E66"/>
    <w:rsid w:val="002B5F75"/>
    <w:rsid w:val="002B611F"/>
    <w:rsid w:val="002B6206"/>
    <w:rsid w:val="002B643C"/>
    <w:rsid w:val="002B6521"/>
    <w:rsid w:val="002B6594"/>
    <w:rsid w:val="002B65A0"/>
    <w:rsid w:val="002B65CD"/>
    <w:rsid w:val="002B6769"/>
    <w:rsid w:val="002B6788"/>
    <w:rsid w:val="002B69C0"/>
    <w:rsid w:val="002B6B3E"/>
    <w:rsid w:val="002B6B68"/>
    <w:rsid w:val="002B6B89"/>
    <w:rsid w:val="002B6BB0"/>
    <w:rsid w:val="002B6C0F"/>
    <w:rsid w:val="002B6D49"/>
    <w:rsid w:val="002B6E0B"/>
    <w:rsid w:val="002B6FFC"/>
    <w:rsid w:val="002B72A8"/>
    <w:rsid w:val="002B742C"/>
    <w:rsid w:val="002B755E"/>
    <w:rsid w:val="002B7604"/>
    <w:rsid w:val="002B777E"/>
    <w:rsid w:val="002B78B6"/>
    <w:rsid w:val="002B78EF"/>
    <w:rsid w:val="002B792F"/>
    <w:rsid w:val="002B7950"/>
    <w:rsid w:val="002B7AB7"/>
    <w:rsid w:val="002B7B94"/>
    <w:rsid w:val="002B7D07"/>
    <w:rsid w:val="002B7DFC"/>
    <w:rsid w:val="002B7FD2"/>
    <w:rsid w:val="002C005C"/>
    <w:rsid w:val="002C019B"/>
    <w:rsid w:val="002C0252"/>
    <w:rsid w:val="002C0468"/>
    <w:rsid w:val="002C048A"/>
    <w:rsid w:val="002C094E"/>
    <w:rsid w:val="002C09B4"/>
    <w:rsid w:val="002C0AB0"/>
    <w:rsid w:val="002C0C05"/>
    <w:rsid w:val="002C0F43"/>
    <w:rsid w:val="002C1036"/>
    <w:rsid w:val="002C104E"/>
    <w:rsid w:val="002C104F"/>
    <w:rsid w:val="002C1103"/>
    <w:rsid w:val="002C1125"/>
    <w:rsid w:val="002C1166"/>
    <w:rsid w:val="002C1255"/>
    <w:rsid w:val="002C1422"/>
    <w:rsid w:val="002C1515"/>
    <w:rsid w:val="002C1536"/>
    <w:rsid w:val="002C157C"/>
    <w:rsid w:val="002C1811"/>
    <w:rsid w:val="002C1912"/>
    <w:rsid w:val="002C1937"/>
    <w:rsid w:val="002C1D7F"/>
    <w:rsid w:val="002C1E20"/>
    <w:rsid w:val="002C1EAE"/>
    <w:rsid w:val="002C2392"/>
    <w:rsid w:val="002C23E6"/>
    <w:rsid w:val="002C2442"/>
    <w:rsid w:val="002C265C"/>
    <w:rsid w:val="002C279D"/>
    <w:rsid w:val="002C2943"/>
    <w:rsid w:val="002C29CD"/>
    <w:rsid w:val="002C2C6B"/>
    <w:rsid w:val="002C2DED"/>
    <w:rsid w:val="002C2F2B"/>
    <w:rsid w:val="002C3056"/>
    <w:rsid w:val="002C3187"/>
    <w:rsid w:val="002C3530"/>
    <w:rsid w:val="002C3564"/>
    <w:rsid w:val="002C36D7"/>
    <w:rsid w:val="002C3703"/>
    <w:rsid w:val="002C37DF"/>
    <w:rsid w:val="002C38BB"/>
    <w:rsid w:val="002C3955"/>
    <w:rsid w:val="002C3996"/>
    <w:rsid w:val="002C39DA"/>
    <w:rsid w:val="002C3A58"/>
    <w:rsid w:val="002C3B31"/>
    <w:rsid w:val="002C3B52"/>
    <w:rsid w:val="002C3B56"/>
    <w:rsid w:val="002C3C98"/>
    <w:rsid w:val="002C3D9C"/>
    <w:rsid w:val="002C3E0A"/>
    <w:rsid w:val="002C3E1A"/>
    <w:rsid w:val="002C3F8C"/>
    <w:rsid w:val="002C403B"/>
    <w:rsid w:val="002C40B5"/>
    <w:rsid w:val="002C41D1"/>
    <w:rsid w:val="002C4232"/>
    <w:rsid w:val="002C42D9"/>
    <w:rsid w:val="002C42E9"/>
    <w:rsid w:val="002C43DC"/>
    <w:rsid w:val="002C4441"/>
    <w:rsid w:val="002C44C7"/>
    <w:rsid w:val="002C46C9"/>
    <w:rsid w:val="002C47FA"/>
    <w:rsid w:val="002C4B6A"/>
    <w:rsid w:val="002C4B89"/>
    <w:rsid w:val="002C4D77"/>
    <w:rsid w:val="002C50A9"/>
    <w:rsid w:val="002C5172"/>
    <w:rsid w:val="002C52F3"/>
    <w:rsid w:val="002C53D9"/>
    <w:rsid w:val="002C5583"/>
    <w:rsid w:val="002C56CA"/>
    <w:rsid w:val="002C57D2"/>
    <w:rsid w:val="002C5A77"/>
    <w:rsid w:val="002C5A8A"/>
    <w:rsid w:val="002C5B87"/>
    <w:rsid w:val="002C5C6D"/>
    <w:rsid w:val="002C5DF0"/>
    <w:rsid w:val="002C5DFE"/>
    <w:rsid w:val="002C6039"/>
    <w:rsid w:val="002C605F"/>
    <w:rsid w:val="002C615F"/>
    <w:rsid w:val="002C63BE"/>
    <w:rsid w:val="002C645E"/>
    <w:rsid w:val="002C650F"/>
    <w:rsid w:val="002C65B1"/>
    <w:rsid w:val="002C65DF"/>
    <w:rsid w:val="002C67F6"/>
    <w:rsid w:val="002C6A26"/>
    <w:rsid w:val="002C6A3A"/>
    <w:rsid w:val="002C6BAA"/>
    <w:rsid w:val="002C6BC0"/>
    <w:rsid w:val="002C6C11"/>
    <w:rsid w:val="002C6D02"/>
    <w:rsid w:val="002C6F0C"/>
    <w:rsid w:val="002C6FE7"/>
    <w:rsid w:val="002C7067"/>
    <w:rsid w:val="002C71D7"/>
    <w:rsid w:val="002C7385"/>
    <w:rsid w:val="002C7465"/>
    <w:rsid w:val="002C74B3"/>
    <w:rsid w:val="002C766E"/>
    <w:rsid w:val="002C76FE"/>
    <w:rsid w:val="002C7B6B"/>
    <w:rsid w:val="002C7B99"/>
    <w:rsid w:val="002C7BB7"/>
    <w:rsid w:val="002C7C0E"/>
    <w:rsid w:val="002C7E7E"/>
    <w:rsid w:val="002C7EE4"/>
    <w:rsid w:val="002C7EF8"/>
    <w:rsid w:val="002D0131"/>
    <w:rsid w:val="002D0136"/>
    <w:rsid w:val="002D01FA"/>
    <w:rsid w:val="002D023E"/>
    <w:rsid w:val="002D033D"/>
    <w:rsid w:val="002D0383"/>
    <w:rsid w:val="002D0423"/>
    <w:rsid w:val="002D059C"/>
    <w:rsid w:val="002D0754"/>
    <w:rsid w:val="002D075A"/>
    <w:rsid w:val="002D093B"/>
    <w:rsid w:val="002D0947"/>
    <w:rsid w:val="002D09A9"/>
    <w:rsid w:val="002D0A5D"/>
    <w:rsid w:val="002D0B08"/>
    <w:rsid w:val="002D0BA4"/>
    <w:rsid w:val="002D0CF2"/>
    <w:rsid w:val="002D0FF4"/>
    <w:rsid w:val="002D1355"/>
    <w:rsid w:val="002D139F"/>
    <w:rsid w:val="002D1504"/>
    <w:rsid w:val="002D16E1"/>
    <w:rsid w:val="002D1783"/>
    <w:rsid w:val="002D17D4"/>
    <w:rsid w:val="002D1834"/>
    <w:rsid w:val="002D1873"/>
    <w:rsid w:val="002D196C"/>
    <w:rsid w:val="002D19B0"/>
    <w:rsid w:val="002D19C2"/>
    <w:rsid w:val="002D1A0C"/>
    <w:rsid w:val="002D1CC0"/>
    <w:rsid w:val="002D1D04"/>
    <w:rsid w:val="002D1D3A"/>
    <w:rsid w:val="002D1E3A"/>
    <w:rsid w:val="002D205E"/>
    <w:rsid w:val="002D2267"/>
    <w:rsid w:val="002D237F"/>
    <w:rsid w:val="002D245B"/>
    <w:rsid w:val="002D2655"/>
    <w:rsid w:val="002D26A5"/>
    <w:rsid w:val="002D29F4"/>
    <w:rsid w:val="002D2D42"/>
    <w:rsid w:val="002D2DA0"/>
    <w:rsid w:val="002D2E72"/>
    <w:rsid w:val="002D2F72"/>
    <w:rsid w:val="002D32B5"/>
    <w:rsid w:val="002D330A"/>
    <w:rsid w:val="002D3395"/>
    <w:rsid w:val="002D3522"/>
    <w:rsid w:val="002D3550"/>
    <w:rsid w:val="002D3587"/>
    <w:rsid w:val="002D35D8"/>
    <w:rsid w:val="002D36FF"/>
    <w:rsid w:val="002D3859"/>
    <w:rsid w:val="002D385A"/>
    <w:rsid w:val="002D3899"/>
    <w:rsid w:val="002D393F"/>
    <w:rsid w:val="002D3952"/>
    <w:rsid w:val="002D39FC"/>
    <w:rsid w:val="002D3A49"/>
    <w:rsid w:val="002D3CE4"/>
    <w:rsid w:val="002D3D82"/>
    <w:rsid w:val="002D3DA9"/>
    <w:rsid w:val="002D3E38"/>
    <w:rsid w:val="002D3FC7"/>
    <w:rsid w:val="002D4020"/>
    <w:rsid w:val="002D405B"/>
    <w:rsid w:val="002D415A"/>
    <w:rsid w:val="002D416E"/>
    <w:rsid w:val="002D42CF"/>
    <w:rsid w:val="002D4587"/>
    <w:rsid w:val="002D461D"/>
    <w:rsid w:val="002D4671"/>
    <w:rsid w:val="002D4850"/>
    <w:rsid w:val="002D4B64"/>
    <w:rsid w:val="002D4C4F"/>
    <w:rsid w:val="002D4C94"/>
    <w:rsid w:val="002D4DBF"/>
    <w:rsid w:val="002D4E85"/>
    <w:rsid w:val="002D4E87"/>
    <w:rsid w:val="002D4FD2"/>
    <w:rsid w:val="002D5073"/>
    <w:rsid w:val="002D509A"/>
    <w:rsid w:val="002D5163"/>
    <w:rsid w:val="002D5287"/>
    <w:rsid w:val="002D5382"/>
    <w:rsid w:val="002D5481"/>
    <w:rsid w:val="002D5D30"/>
    <w:rsid w:val="002D5F33"/>
    <w:rsid w:val="002D601A"/>
    <w:rsid w:val="002D6030"/>
    <w:rsid w:val="002D6248"/>
    <w:rsid w:val="002D6312"/>
    <w:rsid w:val="002D63BC"/>
    <w:rsid w:val="002D646A"/>
    <w:rsid w:val="002D66DF"/>
    <w:rsid w:val="002D68B0"/>
    <w:rsid w:val="002D6C96"/>
    <w:rsid w:val="002D6D5F"/>
    <w:rsid w:val="002D6D65"/>
    <w:rsid w:val="002D6E2F"/>
    <w:rsid w:val="002D6FAF"/>
    <w:rsid w:val="002D704A"/>
    <w:rsid w:val="002D7063"/>
    <w:rsid w:val="002D7382"/>
    <w:rsid w:val="002D7389"/>
    <w:rsid w:val="002D7535"/>
    <w:rsid w:val="002D757F"/>
    <w:rsid w:val="002D75A1"/>
    <w:rsid w:val="002D7726"/>
    <w:rsid w:val="002D7969"/>
    <w:rsid w:val="002D7A3C"/>
    <w:rsid w:val="002D7A88"/>
    <w:rsid w:val="002D7AD3"/>
    <w:rsid w:val="002D7B21"/>
    <w:rsid w:val="002D7D46"/>
    <w:rsid w:val="002D7EFD"/>
    <w:rsid w:val="002D7FE1"/>
    <w:rsid w:val="002E012C"/>
    <w:rsid w:val="002E058B"/>
    <w:rsid w:val="002E0936"/>
    <w:rsid w:val="002E09C0"/>
    <w:rsid w:val="002E0B40"/>
    <w:rsid w:val="002E0C4E"/>
    <w:rsid w:val="002E0CBA"/>
    <w:rsid w:val="002E0DE6"/>
    <w:rsid w:val="002E1097"/>
    <w:rsid w:val="002E1152"/>
    <w:rsid w:val="002E1154"/>
    <w:rsid w:val="002E1800"/>
    <w:rsid w:val="002E19ED"/>
    <w:rsid w:val="002E1BC1"/>
    <w:rsid w:val="002E1C5B"/>
    <w:rsid w:val="002E1D51"/>
    <w:rsid w:val="002E1FF0"/>
    <w:rsid w:val="002E21E5"/>
    <w:rsid w:val="002E220F"/>
    <w:rsid w:val="002E2334"/>
    <w:rsid w:val="002E23AE"/>
    <w:rsid w:val="002E24AD"/>
    <w:rsid w:val="002E24FF"/>
    <w:rsid w:val="002E250C"/>
    <w:rsid w:val="002E258A"/>
    <w:rsid w:val="002E2626"/>
    <w:rsid w:val="002E2715"/>
    <w:rsid w:val="002E278A"/>
    <w:rsid w:val="002E2B34"/>
    <w:rsid w:val="002E2BE5"/>
    <w:rsid w:val="002E2BFD"/>
    <w:rsid w:val="002E2D7D"/>
    <w:rsid w:val="002E3214"/>
    <w:rsid w:val="002E322D"/>
    <w:rsid w:val="002E33DA"/>
    <w:rsid w:val="002E358E"/>
    <w:rsid w:val="002E361C"/>
    <w:rsid w:val="002E3679"/>
    <w:rsid w:val="002E3700"/>
    <w:rsid w:val="002E3945"/>
    <w:rsid w:val="002E396B"/>
    <w:rsid w:val="002E3D79"/>
    <w:rsid w:val="002E3D9B"/>
    <w:rsid w:val="002E3DB7"/>
    <w:rsid w:val="002E4112"/>
    <w:rsid w:val="002E42DE"/>
    <w:rsid w:val="002E44B9"/>
    <w:rsid w:val="002E4587"/>
    <w:rsid w:val="002E45B3"/>
    <w:rsid w:val="002E4653"/>
    <w:rsid w:val="002E46CF"/>
    <w:rsid w:val="002E4788"/>
    <w:rsid w:val="002E4B8C"/>
    <w:rsid w:val="002E4BEB"/>
    <w:rsid w:val="002E4C9C"/>
    <w:rsid w:val="002E5094"/>
    <w:rsid w:val="002E5117"/>
    <w:rsid w:val="002E5366"/>
    <w:rsid w:val="002E53BF"/>
    <w:rsid w:val="002E5745"/>
    <w:rsid w:val="002E591B"/>
    <w:rsid w:val="002E59F4"/>
    <w:rsid w:val="002E5BB7"/>
    <w:rsid w:val="002E5CEB"/>
    <w:rsid w:val="002E5EA7"/>
    <w:rsid w:val="002E611B"/>
    <w:rsid w:val="002E6176"/>
    <w:rsid w:val="002E6232"/>
    <w:rsid w:val="002E623B"/>
    <w:rsid w:val="002E62B3"/>
    <w:rsid w:val="002E63D5"/>
    <w:rsid w:val="002E6400"/>
    <w:rsid w:val="002E65E6"/>
    <w:rsid w:val="002E66FE"/>
    <w:rsid w:val="002E6861"/>
    <w:rsid w:val="002E6D40"/>
    <w:rsid w:val="002E6F7C"/>
    <w:rsid w:val="002E6FE9"/>
    <w:rsid w:val="002E712C"/>
    <w:rsid w:val="002E7131"/>
    <w:rsid w:val="002E71C9"/>
    <w:rsid w:val="002E724B"/>
    <w:rsid w:val="002E7371"/>
    <w:rsid w:val="002E7740"/>
    <w:rsid w:val="002E777C"/>
    <w:rsid w:val="002E77CE"/>
    <w:rsid w:val="002E799D"/>
    <w:rsid w:val="002E7B2E"/>
    <w:rsid w:val="002E7CBF"/>
    <w:rsid w:val="002E7D43"/>
    <w:rsid w:val="002E7E9D"/>
    <w:rsid w:val="002E7F29"/>
    <w:rsid w:val="002E7FF5"/>
    <w:rsid w:val="002F00A5"/>
    <w:rsid w:val="002F00E7"/>
    <w:rsid w:val="002F00E8"/>
    <w:rsid w:val="002F0190"/>
    <w:rsid w:val="002F01C9"/>
    <w:rsid w:val="002F0252"/>
    <w:rsid w:val="002F02AC"/>
    <w:rsid w:val="002F04DE"/>
    <w:rsid w:val="002F0568"/>
    <w:rsid w:val="002F070E"/>
    <w:rsid w:val="002F078C"/>
    <w:rsid w:val="002F0987"/>
    <w:rsid w:val="002F0CE4"/>
    <w:rsid w:val="002F0D55"/>
    <w:rsid w:val="002F0F11"/>
    <w:rsid w:val="002F0F9E"/>
    <w:rsid w:val="002F101F"/>
    <w:rsid w:val="002F10A0"/>
    <w:rsid w:val="002F10A2"/>
    <w:rsid w:val="002F1288"/>
    <w:rsid w:val="002F12B0"/>
    <w:rsid w:val="002F1573"/>
    <w:rsid w:val="002F1595"/>
    <w:rsid w:val="002F15D3"/>
    <w:rsid w:val="002F1671"/>
    <w:rsid w:val="002F1697"/>
    <w:rsid w:val="002F16D1"/>
    <w:rsid w:val="002F185E"/>
    <w:rsid w:val="002F1948"/>
    <w:rsid w:val="002F1963"/>
    <w:rsid w:val="002F1ADD"/>
    <w:rsid w:val="002F1B24"/>
    <w:rsid w:val="002F1C42"/>
    <w:rsid w:val="002F1CFE"/>
    <w:rsid w:val="002F1EA2"/>
    <w:rsid w:val="002F1EA9"/>
    <w:rsid w:val="002F2122"/>
    <w:rsid w:val="002F2225"/>
    <w:rsid w:val="002F2427"/>
    <w:rsid w:val="002F25D5"/>
    <w:rsid w:val="002F272A"/>
    <w:rsid w:val="002F27FE"/>
    <w:rsid w:val="002F2892"/>
    <w:rsid w:val="002F28EE"/>
    <w:rsid w:val="002F299B"/>
    <w:rsid w:val="002F2AF6"/>
    <w:rsid w:val="002F2B47"/>
    <w:rsid w:val="002F30B5"/>
    <w:rsid w:val="002F30E8"/>
    <w:rsid w:val="002F31B7"/>
    <w:rsid w:val="002F3229"/>
    <w:rsid w:val="002F32F2"/>
    <w:rsid w:val="002F3354"/>
    <w:rsid w:val="002F34B5"/>
    <w:rsid w:val="002F353F"/>
    <w:rsid w:val="002F3603"/>
    <w:rsid w:val="002F3744"/>
    <w:rsid w:val="002F3772"/>
    <w:rsid w:val="002F3861"/>
    <w:rsid w:val="002F39B1"/>
    <w:rsid w:val="002F39E7"/>
    <w:rsid w:val="002F3A70"/>
    <w:rsid w:val="002F3AE5"/>
    <w:rsid w:val="002F3B90"/>
    <w:rsid w:val="002F3B9D"/>
    <w:rsid w:val="002F3C0B"/>
    <w:rsid w:val="002F3C27"/>
    <w:rsid w:val="002F3C5B"/>
    <w:rsid w:val="002F3DDB"/>
    <w:rsid w:val="002F4063"/>
    <w:rsid w:val="002F4067"/>
    <w:rsid w:val="002F4095"/>
    <w:rsid w:val="002F4110"/>
    <w:rsid w:val="002F413B"/>
    <w:rsid w:val="002F41FF"/>
    <w:rsid w:val="002F429E"/>
    <w:rsid w:val="002F4321"/>
    <w:rsid w:val="002F436A"/>
    <w:rsid w:val="002F4409"/>
    <w:rsid w:val="002F4492"/>
    <w:rsid w:val="002F4588"/>
    <w:rsid w:val="002F45A3"/>
    <w:rsid w:val="002F46A4"/>
    <w:rsid w:val="002F46B9"/>
    <w:rsid w:val="002F4927"/>
    <w:rsid w:val="002F4A2A"/>
    <w:rsid w:val="002F4A7C"/>
    <w:rsid w:val="002F4B82"/>
    <w:rsid w:val="002F4B94"/>
    <w:rsid w:val="002F4BEF"/>
    <w:rsid w:val="002F4BFB"/>
    <w:rsid w:val="002F4C4D"/>
    <w:rsid w:val="002F4E0E"/>
    <w:rsid w:val="002F4FFB"/>
    <w:rsid w:val="002F513A"/>
    <w:rsid w:val="002F51E8"/>
    <w:rsid w:val="002F51FB"/>
    <w:rsid w:val="002F5385"/>
    <w:rsid w:val="002F542F"/>
    <w:rsid w:val="002F5459"/>
    <w:rsid w:val="002F55E4"/>
    <w:rsid w:val="002F5677"/>
    <w:rsid w:val="002F574A"/>
    <w:rsid w:val="002F58DE"/>
    <w:rsid w:val="002F5A94"/>
    <w:rsid w:val="002F5B3E"/>
    <w:rsid w:val="002F5DE4"/>
    <w:rsid w:val="002F600B"/>
    <w:rsid w:val="002F6140"/>
    <w:rsid w:val="002F6196"/>
    <w:rsid w:val="002F6252"/>
    <w:rsid w:val="002F625E"/>
    <w:rsid w:val="002F6317"/>
    <w:rsid w:val="002F634A"/>
    <w:rsid w:val="002F6421"/>
    <w:rsid w:val="002F669C"/>
    <w:rsid w:val="002F66A2"/>
    <w:rsid w:val="002F6776"/>
    <w:rsid w:val="002F6796"/>
    <w:rsid w:val="002F6A9F"/>
    <w:rsid w:val="002F6AB6"/>
    <w:rsid w:val="002F6C34"/>
    <w:rsid w:val="002F6D2C"/>
    <w:rsid w:val="002F6DE9"/>
    <w:rsid w:val="002F70D8"/>
    <w:rsid w:val="002F72D1"/>
    <w:rsid w:val="002F72E3"/>
    <w:rsid w:val="002F7300"/>
    <w:rsid w:val="002F7783"/>
    <w:rsid w:val="002F789D"/>
    <w:rsid w:val="002F78B0"/>
    <w:rsid w:val="002F7AE5"/>
    <w:rsid w:val="002F7B2F"/>
    <w:rsid w:val="002F7B9D"/>
    <w:rsid w:val="002F7C01"/>
    <w:rsid w:val="002F7EBE"/>
    <w:rsid w:val="002F7FCC"/>
    <w:rsid w:val="003003EF"/>
    <w:rsid w:val="0030054B"/>
    <w:rsid w:val="0030056E"/>
    <w:rsid w:val="00300831"/>
    <w:rsid w:val="003009D5"/>
    <w:rsid w:val="00300A11"/>
    <w:rsid w:val="00300B01"/>
    <w:rsid w:val="00300B9E"/>
    <w:rsid w:val="00300C94"/>
    <w:rsid w:val="00300CE0"/>
    <w:rsid w:val="00300E06"/>
    <w:rsid w:val="00300F0D"/>
    <w:rsid w:val="00300F12"/>
    <w:rsid w:val="0030100D"/>
    <w:rsid w:val="003012F8"/>
    <w:rsid w:val="003014CA"/>
    <w:rsid w:val="003016A5"/>
    <w:rsid w:val="0030182C"/>
    <w:rsid w:val="00301978"/>
    <w:rsid w:val="003019E4"/>
    <w:rsid w:val="00301B0E"/>
    <w:rsid w:val="00301D4E"/>
    <w:rsid w:val="00301D75"/>
    <w:rsid w:val="00301E80"/>
    <w:rsid w:val="00301EA6"/>
    <w:rsid w:val="00302084"/>
    <w:rsid w:val="00302136"/>
    <w:rsid w:val="0030216D"/>
    <w:rsid w:val="00302172"/>
    <w:rsid w:val="0030225A"/>
    <w:rsid w:val="003022BD"/>
    <w:rsid w:val="00302535"/>
    <w:rsid w:val="00302650"/>
    <w:rsid w:val="00302726"/>
    <w:rsid w:val="00302925"/>
    <w:rsid w:val="00302A1F"/>
    <w:rsid w:val="00302EF4"/>
    <w:rsid w:val="0030309F"/>
    <w:rsid w:val="003030FF"/>
    <w:rsid w:val="00303103"/>
    <w:rsid w:val="003032B8"/>
    <w:rsid w:val="003034FF"/>
    <w:rsid w:val="00303866"/>
    <w:rsid w:val="0030397C"/>
    <w:rsid w:val="00303F4C"/>
    <w:rsid w:val="00303F89"/>
    <w:rsid w:val="003041C4"/>
    <w:rsid w:val="0030428B"/>
    <w:rsid w:val="00304352"/>
    <w:rsid w:val="0030451E"/>
    <w:rsid w:val="0030459A"/>
    <w:rsid w:val="003045BE"/>
    <w:rsid w:val="0030474A"/>
    <w:rsid w:val="00304970"/>
    <w:rsid w:val="003049EE"/>
    <w:rsid w:val="003049FC"/>
    <w:rsid w:val="00304A38"/>
    <w:rsid w:val="00304A91"/>
    <w:rsid w:val="00304AE7"/>
    <w:rsid w:val="00304BF2"/>
    <w:rsid w:val="00304D4E"/>
    <w:rsid w:val="00304E7B"/>
    <w:rsid w:val="00305151"/>
    <w:rsid w:val="0030517B"/>
    <w:rsid w:val="003052D9"/>
    <w:rsid w:val="00305541"/>
    <w:rsid w:val="00305884"/>
    <w:rsid w:val="00305976"/>
    <w:rsid w:val="00305A08"/>
    <w:rsid w:val="00305A3F"/>
    <w:rsid w:val="00305CDC"/>
    <w:rsid w:val="00305D13"/>
    <w:rsid w:val="00305E2A"/>
    <w:rsid w:val="00305EB9"/>
    <w:rsid w:val="00306072"/>
    <w:rsid w:val="00306160"/>
    <w:rsid w:val="003061E4"/>
    <w:rsid w:val="003064FC"/>
    <w:rsid w:val="0030650E"/>
    <w:rsid w:val="0030651B"/>
    <w:rsid w:val="0030653B"/>
    <w:rsid w:val="003065F9"/>
    <w:rsid w:val="00306649"/>
    <w:rsid w:val="0030679E"/>
    <w:rsid w:val="003067FB"/>
    <w:rsid w:val="0030682A"/>
    <w:rsid w:val="00306856"/>
    <w:rsid w:val="00306921"/>
    <w:rsid w:val="00306BC3"/>
    <w:rsid w:val="00306D2B"/>
    <w:rsid w:val="00306D75"/>
    <w:rsid w:val="00306E44"/>
    <w:rsid w:val="00306EBF"/>
    <w:rsid w:val="0030705D"/>
    <w:rsid w:val="003077C5"/>
    <w:rsid w:val="00307B34"/>
    <w:rsid w:val="00307B77"/>
    <w:rsid w:val="00307D40"/>
    <w:rsid w:val="00307ED6"/>
    <w:rsid w:val="00307EF0"/>
    <w:rsid w:val="00310317"/>
    <w:rsid w:val="00310340"/>
    <w:rsid w:val="00310449"/>
    <w:rsid w:val="003104AF"/>
    <w:rsid w:val="00310503"/>
    <w:rsid w:val="00310750"/>
    <w:rsid w:val="003109E2"/>
    <w:rsid w:val="00310A39"/>
    <w:rsid w:val="00310A5F"/>
    <w:rsid w:val="00310C04"/>
    <w:rsid w:val="00310CE3"/>
    <w:rsid w:val="00310E0E"/>
    <w:rsid w:val="00310E7C"/>
    <w:rsid w:val="00310EB6"/>
    <w:rsid w:val="00310ECD"/>
    <w:rsid w:val="00310F01"/>
    <w:rsid w:val="00310FE5"/>
    <w:rsid w:val="0031103E"/>
    <w:rsid w:val="0031146A"/>
    <w:rsid w:val="00311581"/>
    <w:rsid w:val="003115EC"/>
    <w:rsid w:val="0031175B"/>
    <w:rsid w:val="0031193D"/>
    <w:rsid w:val="00311B04"/>
    <w:rsid w:val="00311B80"/>
    <w:rsid w:val="00311D8F"/>
    <w:rsid w:val="00311E84"/>
    <w:rsid w:val="00311F1A"/>
    <w:rsid w:val="00312065"/>
    <w:rsid w:val="003120AE"/>
    <w:rsid w:val="003121E7"/>
    <w:rsid w:val="00312326"/>
    <w:rsid w:val="003123BE"/>
    <w:rsid w:val="003124C0"/>
    <w:rsid w:val="003124DD"/>
    <w:rsid w:val="003125A7"/>
    <w:rsid w:val="003125F0"/>
    <w:rsid w:val="0031261C"/>
    <w:rsid w:val="00312BA7"/>
    <w:rsid w:val="00312F4D"/>
    <w:rsid w:val="00312FB0"/>
    <w:rsid w:val="003130F4"/>
    <w:rsid w:val="00313230"/>
    <w:rsid w:val="003133BE"/>
    <w:rsid w:val="00313514"/>
    <w:rsid w:val="00313572"/>
    <w:rsid w:val="00313629"/>
    <w:rsid w:val="0031367D"/>
    <w:rsid w:val="003136AD"/>
    <w:rsid w:val="00313719"/>
    <w:rsid w:val="003137E3"/>
    <w:rsid w:val="00313818"/>
    <w:rsid w:val="00313951"/>
    <w:rsid w:val="00313A88"/>
    <w:rsid w:val="00313D6D"/>
    <w:rsid w:val="00313D93"/>
    <w:rsid w:val="00313E12"/>
    <w:rsid w:val="00313FDC"/>
    <w:rsid w:val="003140E6"/>
    <w:rsid w:val="00314293"/>
    <w:rsid w:val="003142DD"/>
    <w:rsid w:val="00314315"/>
    <w:rsid w:val="0031437C"/>
    <w:rsid w:val="003143CE"/>
    <w:rsid w:val="003143EF"/>
    <w:rsid w:val="003143FA"/>
    <w:rsid w:val="00314441"/>
    <w:rsid w:val="00314497"/>
    <w:rsid w:val="00314643"/>
    <w:rsid w:val="00314784"/>
    <w:rsid w:val="00314829"/>
    <w:rsid w:val="0031493F"/>
    <w:rsid w:val="0031495B"/>
    <w:rsid w:val="003149EB"/>
    <w:rsid w:val="00314B9A"/>
    <w:rsid w:val="00314BC4"/>
    <w:rsid w:val="00314CF4"/>
    <w:rsid w:val="00314DE1"/>
    <w:rsid w:val="00314DF1"/>
    <w:rsid w:val="00314E10"/>
    <w:rsid w:val="00314F9B"/>
    <w:rsid w:val="00315077"/>
    <w:rsid w:val="0031507D"/>
    <w:rsid w:val="003150BE"/>
    <w:rsid w:val="003150C7"/>
    <w:rsid w:val="00315212"/>
    <w:rsid w:val="00315390"/>
    <w:rsid w:val="0031554A"/>
    <w:rsid w:val="0031560E"/>
    <w:rsid w:val="003156E1"/>
    <w:rsid w:val="003159A2"/>
    <w:rsid w:val="003159D9"/>
    <w:rsid w:val="003159EE"/>
    <w:rsid w:val="00315C9B"/>
    <w:rsid w:val="00315D7E"/>
    <w:rsid w:val="00315DDF"/>
    <w:rsid w:val="00315F45"/>
    <w:rsid w:val="00315FB3"/>
    <w:rsid w:val="0031614A"/>
    <w:rsid w:val="003161D2"/>
    <w:rsid w:val="00316290"/>
    <w:rsid w:val="003163D6"/>
    <w:rsid w:val="00316460"/>
    <w:rsid w:val="003164C3"/>
    <w:rsid w:val="0031656E"/>
    <w:rsid w:val="0031667E"/>
    <w:rsid w:val="003166C1"/>
    <w:rsid w:val="00316768"/>
    <w:rsid w:val="00316769"/>
    <w:rsid w:val="003167A2"/>
    <w:rsid w:val="0031688C"/>
    <w:rsid w:val="0031689E"/>
    <w:rsid w:val="0031692A"/>
    <w:rsid w:val="0031694B"/>
    <w:rsid w:val="00316BC8"/>
    <w:rsid w:val="00316CB5"/>
    <w:rsid w:val="00316D48"/>
    <w:rsid w:val="00316D6D"/>
    <w:rsid w:val="00316F42"/>
    <w:rsid w:val="0031702A"/>
    <w:rsid w:val="0031708D"/>
    <w:rsid w:val="00317090"/>
    <w:rsid w:val="0031713B"/>
    <w:rsid w:val="00317279"/>
    <w:rsid w:val="00317366"/>
    <w:rsid w:val="003175C3"/>
    <w:rsid w:val="0031773E"/>
    <w:rsid w:val="00317748"/>
    <w:rsid w:val="00317831"/>
    <w:rsid w:val="003178A4"/>
    <w:rsid w:val="003178AD"/>
    <w:rsid w:val="00317CAD"/>
    <w:rsid w:val="00317DD6"/>
    <w:rsid w:val="003200C1"/>
    <w:rsid w:val="00320223"/>
    <w:rsid w:val="00320274"/>
    <w:rsid w:val="00320450"/>
    <w:rsid w:val="00320598"/>
    <w:rsid w:val="00320616"/>
    <w:rsid w:val="00320844"/>
    <w:rsid w:val="0032084B"/>
    <w:rsid w:val="00320BBF"/>
    <w:rsid w:val="00320C65"/>
    <w:rsid w:val="00320E7A"/>
    <w:rsid w:val="00320EA2"/>
    <w:rsid w:val="00321000"/>
    <w:rsid w:val="00321023"/>
    <w:rsid w:val="003212F0"/>
    <w:rsid w:val="003213CC"/>
    <w:rsid w:val="0032143F"/>
    <w:rsid w:val="003214CC"/>
    <w:rsid w:val="00321550"/>
    <w:rsid w:val="003215F9"/>
    <w:rsid w:val="00321825"/>
    <w:rsid w:val="003218B8"/>
    <w:rsid w:val="003219B2"/>
    <w:rsid w:val="00321AA6"/>
    <w:rsid w:val="00322586"/>
    <w:rsid w:val="003225F4"/>
    <w:rsid w:val="00322602"/>
    <w:rsid w:val="00322AE4"/>
    <w:rsid w:val="00322BA6"/>
    <w:rsid w:val="00322C54"/>
    <w:rsid w:val="00322E43"/>
    <w:rsid w:val="00322ECE"/>
    <w:rsid w:val="00322F85"/>
    <w:rsid w:val="00322F90"/>
    <w:rsid w:val="0032306F"/>
    <w:rsid w:val="003230EC"/>
    <w:rsid w:val="003231AA"/>
    <w:rsid w:val="00323786"/>
    <w:rsid w:val="00323936"/>
    <w:rsid w:val="003239A8"/>
    <w:rsid w:val="00323A73"/>
    <w:rsid w:val="00323A8B"/>
    <w:rsid w:val="00323BBB"/>
    <w:rsid w:val="00323F44"/>
    <w:rsid w:val="003241DE"/>
    <w:rsid w:val="003241EE"/>
    <w:rsid w:val="0032454D"/>
    <w:rsid w:val="0032478D"/>
    <w:rsid w:val="00324837"/>
    <w:rsid w:val="00324BB3"/>
    <w:rsid w:val="00324C0A"/>
    <w:rsid w:val="00324CB6"/>
    <w:rsid w:val="00324DDF"/>
    <w:rsid w:val="0032533D"/>
    <w:rsid w:val="00325563"/>
    <w:rsid w:val="00325904"/>
    <w:rsid w:val="00325912"/>
    <w:rsid w:val="003259B3"/>
    <w:rsid w:val="00325ACD"/>
    <w:rsid w:val="00325B08"/>
    <w:rsid w:val="00325DFF"/>
    <w:rsid w:val="00325F86"/>
    <w:rsid w:val="00326149"/>
    <w:rsid w:val="0032618C"/>
    <w:rsid w:val="00326480"/>
    <w:rsid w:val="00326512"/>
    <w:rsid w:val="0032651E"/>
    <w:rsid w:val="0032657F"/>
    <w:rsid w:val="00326615"/>
    <w:rsid w:val="003266C4"/>
    <w:rsid w:val="00326712"/>
    <w:rsid w:val="0032672C"/>
    <w:rsid w:val="00326766"/>
    <w:rsid w:val="00326948"/>
    <w:rsid w:val="0032697A"/>
    <w:rsid w:val="0032699E"/>
    <w:rsid w:val="00326A45"/>
    <w:rsid w:val="00326AF3"/>
    <w:rsid w:val="00326B1D"/>
    <w:rsid w:val="00326C06"/>
    <w:rsid w:val="00326C17"/>
    <w:rsid w:val="00326D54"/>
    <w:rsid w:val="00326FF4"/>
    <w:rsid w:val="0032754B"/>
    <w:rsid w:val="00327654"/>
    <w:rsid w:val="00327717"/>
    <w:rsid w:val="00327730"/>
    <w:rsid w:val="00327964"/>
    <w:rsid w:val="0032796A"/>
    <w:rsid w:val="00327984"/>
    <w:rsid w:val="003279CD"/>
    <w:rsid w:val="00327A7C"/>
    <w:rsid w:val="00327B86"/>
    <w:rsid w:val="00327B9A"/>
    <w:rsid w:val="00327D21"/>
    <w:rsid w:val="00327DD3"/>
    <w:rsid w:val="00327E44"/>
    <w:rsid w:val="00327F9F"/>
    <w:rsid w:val="00330333"/>
    <w:rsid w:val="00330672"/>
    <w:rsid w:val="0033069C"/>
    <w:rsid w:val="0033077F"/>
    <w:rsid w:val="00330866"/>
    <w:rsid w:val="0033087B"/>
    <w:rsid w:val="00330A9A"/>
    <w:rsid w:val="00330B44"/>
    <w:rsid w:val="00330BD1"/>
    <w:rsid w:val="00330BD2"/>
    <w:rsid w:val="00330CC6"/>
    <w:rsid w:val="00330DBD"/>
    <w:rsid w:val="00330E6C"/>
    <w:rsid w:val="00330EC4"/>
    <w:rsid w:val="0033114E"/>
    <w:rsid w:val="00331151"/>
    <w:rsid w:val="003318F9"/>
    <w:rsid w:val="00331916"/>
    <w:rsid w:val="0033197A"/>
    <w:rsid w:val="00331A05"/>
    <w:rsid w:val="00331AA4"/>
    <w:rsid w:val="00331AF2"/>
    <w:rsid w:val="00331B16"/>
    <w:rsid w:val="00331B96"/>
    <w:rsid w:val="00331C8F"/>
    <w:rsid w:val="00331CBE"/>
    <w:rsid w:val="00331E63"/>
    <w:rsid w:val="00331E6A"/>
    <w:rsid w:val="00331F42"/>
    <w:rsid w:val="00331F9F"/>
    <w:rsid w:val="00332072"/>
    <w:rsid w:val="0033219B"/>
    <w:rsid w:val="00332231"/>
    <w:rsid w:val="003322FA"/>
    <w:rsid w:val="003323F0"/>
    <w:rsid w:val="003324D0"/>
    <w:rsid w:val="0033256D"/>
    <w:rsid w:val="003325F4"/>
    <w:rsid w:val="00332807"/>
    <w:rsid w:val="00332A17"/>
    <w:rsid w:val="00332A2E"/>
    <w:rsid w:val="00332AD7"/>
    <w:rsid w:val="00332C36"/>
    <w:rsid w:val="00333065"/>
    <w:rsid w:val="0033316E"/>
    <w:rsid w:val="00333266"/>
    <w:rsid w:val="003332A9"/>
    <w:rsid w:val="003332D9"/>
    <w:rsid w:val="00333395"/>
    <w:rsid w:val="00333401"/>
    <w:rsid w:val="003334E5"/>
    <w:rsid w:val="003336CA"/>
    <w:rsid w:val="00333941"/>
    <w:rsid w:val="0033395B"/>
    <w:rsid w:val="003339EF"/>
    <w:rsid w:val="00333B3F"/>
    <w:rsid w:val="00333C1D"/>
    <w:rsid w:val="00333C4A"/>
    <w:rsid w:val="00333F79"/>
    <w:rsid w:val="00333F85"/>
    <w:rsid w:val="003340A7"/>
    <w:rsid w:val="003340D3"/>
    <w:rsid w:val="00334240"/>
    <w:rsid w:val="0033445D"/>
    <w:rsid w:val="00334554"/>
    <w:rsid w:val="0033477D"/>
    <w:rsid w:val="00334899"/>
    <w:rsid w:val="003349DF"/>
    <w:rsid w:val="00334AC0"/>
    <w:rsid w:val="00334AFD"/>
    <w:rsid w:val="00334B8E"/>
    <w:rsid w:val="00334BED"/>
    <w:rsid w:val="00334CC8"/>
    <w:rsid w:val="00334E77"/>
    <w:rsid w:val="003352C9"/>
    <w:rsid w:val="00335402"/>
    <w:rsid w:val="00335425"/>
    <w:rsid w:val="003354E6"/>
    <w:rsid w:val="003355FF"/>
    <w:rsid w:val="00335600"/>
    <w:rsid w:val="003356B1"/>
    <w:rsid w:val="003356DF"/>
    <w:rsid w:val="003358C2"/>
    <w:rsid w:val="00335A13"/>
    <w:rsid w:val="00335B2D"/>
    <w:rsid w:val="00335BFB"/>
    <w:rsid w:val="00335CA7"/>
    <w:rsid w:val="00335CC3"/>
    <w:rsid w:val="00335E27"/>
    <w:rsid w:val="00335ECE"/>
    <w:rsid w:val="00335FED"/>
    <w:rsid w:val="003360C1"/>
    <w:rsid w:val="003362E7"/>
    <w:rsid w:val="00336348"/>
    <w:rsid w:val="003365AA"/>
    <w:rsid w:val="003365DA"/>
    <w:rsid w:val="003366D0"/>
    <w:rsid w:val="003367BC"/>
    <w:rsid w:val="00336825"/>
    <w:rsid w:val="00336830"/>
    <w:rsid w:val="003368E2"/>
    <w:rsid w:val="00336A06"/>
    <w:rsid w:val="00336C70"/>
    <w:rsid w:val="00336DE3"/>
    <w:rsid w:val="00336E19"/>
    <w:rsid w:val="00336EE4"/>
    <w:rsid w:val="00336F39"/>
    <w:rsid w:val="0033714E"/>
    <w:rsid w:val="0033715B"/>
    <w:rsid w:val="0033723B"/>
    <w:rsid w:val="0033728F"/>
    <w:rsid w:val="003372DF"/>
    <w:rsid w:val="0033736E"/>
    <w:rsid w:val="003373A4"/>
    <w:rsid w:val="00337583"/>
    <w:rsid w:val="0033758B"/>
    <w:rsid w:val="003375A7"/>
    <w:rsid w:val="003379CD"/>
    <w:rsid w:val="00337ACF"/>
    <w:rsid w:val="00337D14"/>
    <w:rsid w:val="00337EDB"/>
    <w:rsid w:val="00337F44"/>
    <w:rsid w:val="003401CC"/>
    <w:rsid w:val="0034022C"/>
    <w:rsid w:val="003402A8"/>
    <w:rsid w:val="00340311"/>
    <w:rsid w:val="0034031B"/>
    <w:rsid w:val="00340353"/>
    <w:rsid w:val="00340668"/>
    <w:rsid w:val="003406C9"/>
    <w:rsid w:val="0034071F"/>
    <w:rsid w:val="00340737"/>
    <w:rsid w:val="0034083C"/>
    <w:rsid w:val="0034084A"/>
    <w:rsid w:val="003409D1"/>
    <w:rsid w:val="00340A3C"/>
    <w:rsid w:val="00340C71"/>
    <w:rsid w:val="00340F1B"/>
    <w:rsid w:val="00340F6D"/>
    <w:rsid w:val="00340FA1"/>
    <w:rsid w:val="00340FB5"/>
    <w:rsid w:val="00341043"/>
    <w:rsid w:val="0034133D"/>
    <w:rsid w:val="0034158D"/>
    <w:rsid w:val="003415B8"/>
    <w:rsid w:val="0034176A"/>
    <w:rsid w:val="00341822"/>
    <w:rsid w:val="003418DA"/>
    <w:rsid w:val="00341984"/>
    <w:rsid w:val="003419D6"/>
    <w:rsid w:val="00341A2A"/>
    <w:rsid w:val="00341CCB"/>
    <w:rsid w:val="00341CD2"/>
    <w:rsid w:val="00341E80"/>
    <w:rsid w:val="00341FDE"/>
    <w:rsid w:val="00342001"/>
    <w:rsid w:val="003421DB"/>
    <w:rsid w:val="00342297"/>
    <w:rsid w:val="003422EA"/>
    <w:rsid w:val="003423B3"/>
    <w:rsid w:val="00342751"/>
    <w:rsid w:val="00342778"/>
    <w:rsid w:val="0034280C"/>
    <w:rsid w:val="00342B1F"/>
    <w:rsid w:val="00342D01"/>
    <w:rsid w:val="00342D71"/>
    <w:rsid w:val="00342FD5"/>
    <w:rsid w:val="00343030"/>
    <w:rsid w:val="00343166"/>
    <w:rsid w:val="0034348C"/>
    <w:rsid w:val="003434AB"/>
    <w:rsid w:val="0034361C"/>
    <w:rsid w:val="003436DB"/>
    <w:rsid w:val="0034370D"/>
    <w:rsid w:val="0034375E"/>
    <w:rsid w:val="00343932"/>
    <w:rsid w:val="00343BAC"/>
    <w:rsid w:val="00343DC7"/>
    <w:rsid w:val="0034403F"/>
    <w:rsid w:val="00344245"/>
    <w:rsid w:val="003442AF"/>
    <w:rsid w:val="00344338"/>
    <w:rsid w:val="00344617"/>
    <w:rsid w:val="0034479A"/>
    <w:rsid w:val="00344D42"/>
    <w:rsid w:val="00344D8B"/>
    <w:rsid w:val="00344FE9"/>
    <w:rsid w:val="00345036"/>
    <w:rsid w:val="003450EF"/>
    <w:rsid w:val="003451D1"/>
    <w:rsid w:val="0034523F"/>
    <w:rsid w:val="00345390"/>
    <w:rsid w:val="003453C1"/>
    <w:rsid w:val="003453E8"/>
    <w:rsid w:val="00345466"/>
    <w:rsid w:val="003457A7"/>
    <w:rsid w:val="003457E6"/>
    <w:rsid w:val="00345A07"/>
    <w:rsid w:val="00345C0F"/>
    <w:rsid w:val="00345CDB"/>
    <w:rsid w:val="00345D33"/>
    <w:rsid w:val="00345E66"/>
    <w:rsid w:val="00345FAF"/>
    <w:rsid w:val="0034616A"/>
    <w:rsid w:val="003464B8"/>
    <w:rsid w:val="003464E4"/>
    <w:rsid w:val="0034651E"/>
    <w:rsid w:val="00346541"/>
    <w:rsid w:val="00346544"/>
    <w:rsid w:val="0034655E"/>
    <w:rsid w:val="00346844"/>
    <w:rsid w:val="0034692B"/>
    <w:rsid w:val="00346A42"/>
    <w:rsid w:val="00346A8C"/>
    <w:rsid w:val="00346BE9"/>
    <w:rsid w:val="00346D5B"/>
    <w:rsid w:val="00346F62"/>
    <w:rsid w:val="00346FD1"/>
    <w:rsid w:val="0034759C"/>
    <w:rsid w:val="003477C8"/>
    <w:rsid w:val="0034786B"/>
    <w:rsid w:val="00347924"/>
    <w:rsid w:val="00347A18"/>
    <w:rsid w:val="00347AE7"/>
    <w:rsid w:val="00347C0A"/>
    <w:rsid w:val="00347C60"/>
    <w:rsid w:val="00347E02"/>
    <w:rsid w:val="00347EDF"/>
    <w:rsid w:val="0035009D"/>
    <w:rsid w:val="003500AF"/>
    <w:rsid w:val="003500F2"/>
    <w:rsid w:val="00350275"/>
    <w:rsid w:val="003503A8"/>
    <w:rsid w:val="00350401"/>
    <w:rsid w:val="003504DB"/>
    <w:rsid w:val="00350503"/>
    <w:rsid w:val="00350573"/>
    <w:rsid w:val="003506FF"/>
    <w:rsid w:val="00350833"/>
    <w:rsid w:val="003508DB"/>
    <w:rsid w:val="0035094B"/>
    <w:rsid w:val="003509E2"/>
    <w:rsid w:val="00350D3B"/>
    <w:rsid w:val="00350D4F"/>
    <w:rsid w:val="00350D60"/>
    <w:rsid w:val="00350D81"/>
    <w:rsid w:val="00350DC1"/>
    <w:rsid w:val="00350F42"/>
    <w:rsid w:val="00350FD1"/>
    <w:rsid w:val="003514DB"/>
    <w:rsid w:val="00351664"/>
    <w:rsid w:val="0035184C"/>
    <w:rsid w:val="003518F8"/>
    <w:rsid w:val="00351953"/>
    <w:rsid w:val="00351A2B"/>
    <w:rsid w:val="00351BD7"/>
    <w:rsid w:val="00351C69"/>
    <w:rsid w:val="00351EE4"/>
    <w:rsid w:val="0035204D"/>
    <w:rsid w:val="0035206C"/>
    <w:rsid w:val="003520B8"/>
    <w:rsid w:val="00352109"/>
    <w:rsid w:val="00352159"/>
    <w:rsid w:val="00352284"/>
    <w:rsid w:val="0035228D"/>
    <w:rsid w:val="003523FF"/>
    <w:rsid w:val="00352679"/>
    <w:rsid w:val="00352765"/>
    <w:rsid w:val="00352827"/>
    <w:rsid w:val="00352876"/>
    <w:rsid w:val="003528CD"/>
    <w:rsid w:val="00352A14"/>
    <w:rsid w:val="00352A51"/>
    <w:rsid w:val="00352B0C"/>
    <w:rsid w:val="00352B1D"/>
    <w:rsid w:val="00352BD4"/>
    <w:rsid w:val="00352C00"/>
    <w:rsid w:val="00352C2A"/>
    <w:rsid w:val="00352C3C"/>
    <w:rsid w:val="00352C76"/>
    <w:rsid w:val="00352CC2"/>
    <w:rsid w:val="00352E1F"/>
    <w:rsid w:val="003532E3"/>
    <w:rsid w:val="003536B4"/>
    <w:rsid w:val="003536B7"/>
    <w:rsid w:val="00353905"/>
    <w:rsid w:val="00353A5D"/>
    <w:rsid w:val="00353B14"/>
    <w:rsid w:val="00353C0A"/>
    <w:rsid w:val="00353C1B"/>
    <w:rsid w:val="00353C65"/>
    <w:rsid w:val="00353DB0"/>
    <w:rsid w:val="00353F64"/>
    <w:rsid w:val="00353F79"/>
    <w:rsid w:val="00354122"/>
    <w:rsid w:val="0035413A"/>
    <w:rsid w:val="003543C4"/>
    <w:rsid w:val="00354618"/>
    <w:rsid w:val="003546F4"/>
    <w:rsid w:val="00354761"/>
    <w:rsid w:val="00354A1B"/>
    <w:rsid w:val="00354BE5"/>
    <w:rsid w:val="00354C7B"/>
    <w:rsid w:val="00354D1C"/>
    <w:rsid w:val="00354E06"/>
    <w:rsid w:val="003552F6"/>
    <w:rsid w:val="00355471"/>
    <w:rsid w:val="00355719"/>
    <w:rsid w:val="003557C8"/>
    <w:rsid w:val="003558AB"/>
    <w:rsid w:val="00355927"/>
    <w:rsid w:val="00355B15"/>
    <w:rsid w:val="00355B51"/>
    <w:rsid w:val="00355B8C"/>
    <w:rsid w:val="00355BB6"/>
    <w:rsid w:val="00355DB3"/>
    <w:rsid w:val="00355DF0"/>
    <w:rsid w:val="00355F67"/>
    <w:rsid w:val="00356008"/>
    <w:rsid w:val="0035603F"/>
    <w:rsid w:val="0035616B"/>
    <w:rsid w:val="003561B3"/>
    <w:rsid w:val="00356229"/>
    <w:rsid w:val="00356346"/>
    <w:rsid w:val="0035638F"/>
    <w:rsid w:val="003563F9"/>
    <w:rsid w:val="00356465"/>
    <w:rsid w:val="00356893"/>
    <w:rsid w:val="00356933"/>
    <w:rsid w:val="00356A8F"/>
    <w:rsid w:val="00356B19"/>
    <w:rsid w:val="00356B82"/>
    <w:rsid w:val="00356C0B"/>
    <w:rsid w:val="00356C89"/>
    <w:rsid w:val="00356F20"/>
    <w:rsid w:val="0035704A"/>
    <w:rsid w:val="003570F0"/>
    <w:rsid w:val="0035712C"/>
    <w:rsid w:val="00357281"/>
    <w:rsid w:val="003572E1"/>
    <w:rsid w:val="003573F9"/>
    <w:rsid w:val="003577B7"/>
    <w:rsid w:val="00357896"/>
    <w:rsid w:val="00357BA9"/>
    <w:rsid w:val="00357C10"/>
    <w:rsid w:val="00357CFE"/>
    <w:rsid w:val="00357D9D"/>
    <w:rsid w:val="0036068E"/>
    <w:rsid w:val="0036092B"/>
    <w:rsid w:val="00360965"/>
    <w:rsid w:val="003609D9"/>
    <w:rsid w:val="00360D30"/>
    <w:rsid w:val="00360E2A"/>
    <w:rsid w:val="00360FA0"/>
    <w:rsid w:val="0036105B"/>
    <w:rsid w:val="00361091"/>
    <w:rsid w:val="003610CD"/>
    <w:rsid w:val="00361148"/>
    <w:rsid w:val="00361346"/>
    <w:rsid w:val="003615FB"/>
    <w:rsid w:val="003617D9"/>
    <w:rsid w:val="00361865"/>
    <w:rsid w:val="00361BC2"/>
    <w:rsid w:val="00361C5B"/>
    <w:rsid w:val="00361CBB"/>
    <w:rsid w:val="00361E0A"/>
    <w:rsid w:val="00361FF0"/>
    <w:rsid w:val="00362073"/>
    <w:rsid w:val="00362203"/>
    <w:rsid w:val="00362253"/>
    <w:rsid w:val="0036239E"/>
    <w:rsid w:val="0036245D"/>
    <w:rsid w:val="003625FB"/>
    <w:rsid w:val="0036263C"/>
    <w:rsid w:val="003626CC"/>
    <w:rsid w:val="00362809"/>
    <w:rsid w:val="003628C2"/>
    <w:rsid w:val="003628D2"/>
    <w:rsid w:val="00362990"/>
    <w:rsid w:val="00362AF7"/>
    <w:rsid w:val="00362B0C"/>
    <w:rsid w:val="00362B3E"/>
    <w:rsid w:val="00362BFD"/>
    <w:rsid w:val="00362C52"/>
    <w:rsid w:val="00362F2E"/>
    <w:rsid w:val="00363062"/>
    <w:rsid w:val="003630F6"/>
    <w:rsid w:val="00363142"/>
    <w:rsid w:val="00363326"/>
    <w:rsid w:val="00363463"/>
    <w:rsid w:val="003635BA"/>
    <w:rsid w:val="003636F1"/>
    <w:rsid w:val="00363AE8"/>
    <w:rsid w:val="00363D46"/>
    <w:rsid w:val="00363F00"/>
    <w:rsid w:val="00363F29"/>
    <w:rsid w:val="00363F4E"/>
    <w:rsid w:val="003640DC"/>
    <w:rsid w:val="00364106"/>
    <w:rsid w:val="00364260"/>
    <w:rsid w:val="003645D1"/>
    <w:rsid w:val="0036470F"/>
    <w:rsid w:val="003647BC"/>
    <w:rsid w:val="003649BA"/>
    <w:rsid w:val="00364A64"/>
    <w:rsid w:val="00364EF1"/>
    <w:rsid w:val="00364EFB"/>
    <w:rsid w:val="00364F73"/>
    <w:rsid w:val="00365136"/>
    <w:rsid w:val="003651FF"/>
    <w:rsid w:val="003652B5"/>
    <w:rsid w:val="0036531A"/>
    <w:rsid w:val="003653E0"/>
    <w:rsid w:val="0036542C"/>
    <w:rsid w:val="0036557F"/>
    <w:rsid w:val="00365617"/>
    <w:rsid w:val="00365669"/>
    <w:rsid w:val="0036589F"/>
    <w:rsid w:val="003659D4"/>
    <w:rsid w:val="00365AAF"/>
    <w:rsid w:val="00365DEF"/>
    <w:rsid w:val="00365E24"/>
    <w:rsid w:val="0036607A"/>
    <w:rsid w:val="003660CB"/>
    <w:rsid w:val="003661CE"/>
    <w:rsid w:val="003662CC"/>
    <w:rsid w:val="003664A8"/>
    <w:rsid w:val="0036672D"/>
    <w:rsid w:val="003668B9"/>
    <w:rsid w:val="00366904"/>
    <w:rsid w:val="00366BE4"/>
    <w:rsid w:val="00366C4C"/>
    <w:rsid w:val="00366D57"/>
    <w:rsid w:val="00366EAF"/>
    <w:rsid w:val="00366EDF"/>
    <w:rsid w:val="00366F1E"/>
    <w:rsid w:val="00366F91"/>
    <w:rsid w:val="00366FDA"/>
    <w:rsid w:val="00367126"/>
    <w:rsid w:val="00367157"/>
    <w:rsid w:val="00367187"/>
    <w:rsid w:val="003671C6"/>
    <w:rsid w:val="0036731F"/>
    <w:rsid w:val="0036740C"/>
    <w:rsid w:val="00367492"/>
    <w:rsid w:val="0036752A"/>
    <w:rsid w:val="00367950"/>
    <w:rsid w:val="00367965"/>
    <w:rsid w:val="00367969"/>
    <w:rsid w:val="003679D3"/>
    <w:rsid w:val="003679E5"/>
    <w:rsid w:val="00367ACA"/>
    <w:rsid w:val="00367C01"/>
    <w:rsid w:val="00367C7D"/>
    <w:rsid w:val="003700BC"/>
    <w:rsid w:val="003700C1"/>
    <w:rsid w:val="00370826"/>
    <w:rsid w:val="003708B9"/>
    <w:rsid w:val="003708FF"/>
    <w:rsid w:val="0037091E"/>
    <w:rsid w:val="0037096D"/>
    <w:rsid w:val="003709B6"/>
    <w:rsid w:val="003709F0"/>
    <w:rsid w:val="00370B40"/>
    <w:rsid w:val="00370B7D"/>
    <w:rsid w:val="00370C55"/>
    <w:rsid w:val="00370DF7"/>
    <w:rsid w:val="00370E08"/>
    <w:rsid w:val="0037104A"/>
    <w:rsid w:val="0037109D"/>
    <w:rsid w:val="0037113D"/>
    <w:rsid w:val="003712E6"/>
    <w:rsid w:val="0037134D"/>
    <w:rsid w:val="003713D7"/>
    <w:rsid w:val="003713D9"/>
    <w:rsid w:val="00371690"/>
    <w:rsid w:val="0037181F"/>
    <w:rsid w:val="00371976"/>
    <w:rsid w:val="00371B32"/>
    <w:rsid w:val="00371C1E"/>
    <w:rsid w:val="00371D40"/>
    <w:rsid w:val="00372139"/>
    <w:rsid w:val="003723A9"/>
    <w:rsid w:val="00372731"/>
    <w:rsid w:val="003727A9"/>
    <w:rsid w:val="003727B9"/>
    <w:rsid w:val="003728E5"/>
    <w:rsid w:val="00372980"/>
    <w:rsid w:val="003729C5"/>
    <w:rsid w:val="00372CFC"/>
    <w:rsid w:val="00372D03"/>
    <w:rsid w:val="00372EFA"/>
    <w:rsid w:val="00373207"/>
    <w:rsid w:val="0037335C"/>
    <w:rsid w:val="003734ED"/>
    <w:rsid w:val="00373501"/>
    <w:rsid w:val="00373570"/>
    <w:rsid w:val="003735D7"/>
    <w:rsid w:val="003735E8"/>
    <w:rsid w:val="00373606"/>
    <w:rsid w:val="0037360E"/>
    <w:rsid w:val="00373660"/>
    <w:rsid w:val="00373673"/>
    <w:rsid w:val="003737C4"/>
    <w:rsid w:val="00373911"/>
    <w:rsid w:val="00373C99"/>
    <w:rsid w:val="00373E5F"/>
    <w:rsid w:val="00373FC1"/>
    <w:rsid w:val="00374021"/>
    <w:rsid w:val="0037420E"/>
    <w:rsid w:val="00374285"/>
    <w:rsid w:val="00374369"/>
    <w:rsid w:val="003743CB"/>
    <w:rsid w:val="00374617"/>
    <w:rsid w:val="00374629"/>
    <w:rsid w:val="00374746"/>
    <w:rsid w:val="00374752"/>
    <w:rsid w:val="00374831"/>
    <w:rsid w:val="0037485D"/>
    <w:rsid w:val="003748CD"/>
    <w:rsid w:val="00374B0F"/>
    <w:rsid w:val="00374D9D"/>
    <w:rsid w:val="00374F73"/>
    <w:rsid w:val="00374F98"/>
    <w:rsid w:val="00374FCA"/>
    <w:rsid w:val="0037508C"/>
    <w:rsid w:val="0037510E"/>
    <w:rsid w:val="00375197"/>
    <w:rsid w:val="00375543"/>
    <w:rsid w:val="00375629"/>
    <w:rsid w:val="0037563B"/>
    <w:rsid w:val="00375849"/>
    <w:rsid w:val="003758F0"/>
    <w:rsid w:val="00375915"/>
    <w:rsid w:val="00375B0D"/>
    <w:rsid w:val="00375BAA"/>
    <w:rsid w:val="00375BB2"/>
    <w:rsid w:val="00375C25"/>
    <w:rsid w:val="00375D6E"/>
    <w:rsid w:val="00375FA2"/>
    <w:rsid w:val="00375FAD"/>
    <w:rsid w:val="00376034"/>
    <w:rsid w:val="0037603D"/>
    <w:rsid w:val="00376058"/>
    <w:rsid w:val="00376106"/>
    <w:rsid w:val="0037626A"/>
    <w:rsid w:val="00376690"/>
    <w:rsid w:val="0037669A"/>
    <w:rsid w:val="00376790"/>
    <w:rsid w:val="00376843"/>
    <w:rsid w:val="003768BD"/>
    <w:rsid w:val="00376AB3"/>
    <w:rsid w:val="00376B4D"/>
    <w:rsid w:val="00376BF9"/>
    <w:rsid w:val="0037710C"/>
    <w:rsid w:val="0037715F"/>
    <w:rsid w:val="00377281"/>
    <w:rsid w:val="00377392"/>
    <w:rsid w:val="003773CE"/>
    <w:rsid w:val="0037746F"/>
    <w:rsid w:val="00377475"/>
    <w:rsid w:val="00377851"/>
    <w:rsid w:val="00377929"/>
    <w:rsid w:val="00377973"/>
    <w:rsid w:val="003779C4"/>
    <w:rsid w:val="00377A93"/>
    <w:rsid w:val="00377B28"/>
    <w:rsid w:val="00377C67"/>
    <w:rsid w:val="00377EC3"/>
    <w:rsid w:val="00377FC6"/>
    <w:rsid w:val="0038003F"/>
    <w:rsid w:val="00380091"/>
    <w:rsid w:val="00380094"/>
    <w:rsid w:val="003801F2"/>
    <w:rsid w:val="0038024C"/>
    <w:rsid w:val="00380454"/>
    <w:rsid w:val="0038050A"/>
    <w:rsid w:val="003807C5"/>
    <w:rsid w:val="003807E6"/>
    <w:rsid w:val="00380A06"/>
    <w:rsid w:val="00380A15"/>
    <w:rsid w:val="00380AA9"/>
    <w:rsid w:val="00380B40"/>
    <w:rsid w:val="00380C71"/>
    <w:rsid w:val="00380CEF"/>
    <w:rsid w:val="00380F14"/>
    <w:rsid w:val="00380F4E"/>
    <w:rsid w:val="003811A2"/>
    <w:rsid w:val="00381318"/>
    <w:rsid w:val="003814F9"/>
    <w:rsid w:val="0038154A"/>
    <w:rsid w:val="0038159B"/>
    <w:rsid w:val="0038177C"/>
    <w:rsid w:val="0038177D"/>
    <w:rsid w:val="003817DA"/>
    <w:rsid w:val="0038188A"/>
    <w:rsid w:val="00381B83"/>
    <w:rsid w:val="00381C5B"/>
    <w:rsid w:val="00381DD7"/>
    <w:rsid w:val="00381E02"/>
    <w:rsid w:val="00381E11"/>
    <w:rsid w:val="00381F8E"/>
    <w:rsid w:val="00382002"/>
    <w:rsid w:val="003820EF"/>
    <w:rsid w:val="003821EC"/>
    <w:rsid w:val="0038232F"/>
    <w:rsid w:val="00382488"/>
    <w:rsid w:val="00382661"/>
    <w:rsid w:val="003829B4"/>
    <w:rsid w:val="003831E0"/>
    <w:rsid w:val="00383416"/>
    <w:rsid w:val="00383581"/>
    <w:rsid w:val="0038366E"/>
    <w:rsid w:val="0038374F"/>
    <w:rsid w:val="0038388E"/>
    <w:rsid w:val="003838CF"/>
    <w:rsid w:val="00383942"/>
    <w:rsid w:val="00383A2C"/>
    <w:rsid w:val="00383D47"/>
    <w:rsid w:val="00383D8B"/>
    <w:rsid w:val="00383EC1"/>
    <w:rsid w:val="00383F3E"/>
    <w:rsid w:val="00384A1C"/>
    <w:rsid w:val="00384A4B"/>
    <w:rsid w:val="00384A55"/>
    <w:rsid w:val="00384BC2"/>
    <w:rsid w:val="00384C2D"/>
    <w:rsid w:val="00384D50"/>
    <w:rsid w:val="00384F9F"/>
    <w:rsid w:val="00384FBF"/>
    <w:rsid w:val="003850DF"/>
    <w:rsid w:val="003850F4"/>
    <w:rsid w:val="00385217"/>
    <w:rsid w:val="00385240"/>
    <w:rsid w:val="00385245"/>
    <w:rsid w:val="00385360"/>
    <w:rsid w:val="003853DB"/>
    <w:rsid w:val="003855C3"/>
    <w:rsid w:val="00385633"/>
    <w:rsid w:val="003856B4"/>
    <w:rsid w:val="00385752"/>
    <w:rsid w:val="00385838"/>
    <w:rsid w:val="003858C0"/>
    <w:rsid w:val="00385956"/>
    <w:rsid w:val="00385A22"/>
    <w:rsid w:val="00385AC0"/>
    <w:rsid w:val="00385D6E"/>
    <w:rsid w:val="00385E2E"/>
    <w:rsid w:val="00386161"/>
    <w:rsid w:val="003861B5"/>
    <w:rsid w:val="00386265"/>
    <w:rsid w:val="003863E6"/>
    <w:rsid w:val="003864E7"/>
    <w:rsid w:val="003865F2"/>
    <w:rsid w:val="003866F4"/>
    <w:rsid w:val="003868E0"/>
    <w:rsid w:val="003869CD"/>
    <w:rsid w:val="00386A58"/>
    <w:rsid w:val="00386BB3"/>
    <w:rsid w:val="00386C46"/>
    <w:rsid w:val="00386C4A"/>
    <w:rsid w:val="00386CB2"/>
    <w:rsid w:val="00386D57"/>
    <w:rsid w:val="00386FE4"/>
    <w:rsid w:val="0038713E"/>
    <w:rsid w:val="0038736A"/>
    <w:rsid w:val="003873C7"/>
    <w:rsid w:val="003873DD"/>
    <w:rsid w:val="003874B9"/>
    <w:rsid w:val="0038752B"/>
    <w:rsid w:val="003875CB"/>
    <w:rsid w:val="003876CA"/>
    <w:rsid w:val="003878AA"/>
    <w:rsid w:val="00387959"/>
    <w:rsid w:val="00387ACF"/>
    <w:rsid w:val="00387B55"/>
    <w:rsid w:val="00387CF6"/>
    <w:rsid w:val="00387DFD"/>
    <w:rsid w:val="00387EC0"/>
    <w:rsid w:val="00387F0E"/>
    <w:rsid w:val="00387FFC"/>
    <w:rsid w:val="003904BF"/>
    <w:rsid w:val="00390569"/>
    <w:rsid w:val="00390650"/>
    <w:rsid w:val="003906E3"/>
    <w:rsid w:val="00390761"/>
    <w:rsid w:val="003907AB"/>
    <w:rsid w:val="003907F9"/>
    <w:rsid w:val="003908C6"/>
    <w:rsid w:val="003908D7"/>
    <w:rsid w:val="003908FD"/>
    <w:rsid w:val="003909AA"/>
    <w:rsid w:val="00390AAE"/>
    <w:rsid w:val="00390ABB"/>
    <w:rsid w:val="00390C63"/>
    <w:rsid w:val="00390D54"/>
    <w:rsid w:val="00390E21"/>
    <w:rsid w:val="00390E97"/>
    <w:rsid w:val="00390EF7"/>
    <w:rsid w:val="00390FEF"/>
    <w:rsid w:val="00391007"/>
    <w:rsid w:val="00391064"/>
    <w:rsid w:val="003910EC"/>
    <w:rsid w:val="00391156"/>
    <w:rsid w:val="0039131C"/>
    <w:rsid w:val="00391322"/>
    <w:rsid w:val="00391367"/>
    <w:rsid w:val="003914AF"/>
    <w:rsid w:val="00391573"/>
    <w:rsid w:val="00391710"/>
    <w:rsid w:val="003917C4"/>
    <w:rsid w:val="00391896"/>
    <w:rsid w:val="00391A22"/>
    <w:rsid w:val="00391C34"/>
    <w:rsid w:val="00391CC0"/>
    <w:rsid w:val="00391DA9"/>
    <w:rsid w:val="00391EF1"/>
    <w:rsid w:val="00391F3B"/>
    <w:rsid w:val="00391FCC"/>
    <w:rsid w:val="00392055"/>
    <w:rsid w:val="00392087"/>
    <w:rsid w:val="003925F4"/>
    <w:rsid w:val="00392624"/>
    <w:rsid w:val="003927DC"/>
    <w:rsid w:val="00392874"/>
    <w:rsid w:val="00392902"/>
    <w:rsid w:val="0039298F"/>
    <w:rsid w:val="003929CF"/>
    <w:rsid w:val="00392B19"/>
    <w:rsid w:val="00392DF3"/>
    <w:rsid w:val="00392E86"/>
    <w:rsid w:val="00392F6C"/>
    <w:rsid w:val="00392FA2"/>
    <w:rsid w:val="0039302F"/>
    <w:rsid w:val="003930FE"/>
    <w:rsid w:val="0039319E"/>
    <w:rsid w:val="00393201"/>
    <w:rsid w:val="003933BE"/>
    <w:rsid w:val="00393402"/>
    <w:rsid w:val="00393697"/>
    <w:rsid w:val="003936C3"/>
    <w:rsid w:val="0039385A"/>
    <w:rsid w:val="00393874"/>
    <w:rsid w:val="00393A4C"/>
    <w:rsid w:val="00393C7A"/>
    <w:rsid w:val="00393C7B"/>
    <w:rsid w:val="00393CC9"/>
    <w:rsid w:val="00393DC5"/>
    <w:rsid w:val="00393DCE"/>
    <w:rsid w:val="00393E6B"/>
    <w:rsid w:val="00393F36"/>
    <w:rsid w:val="0039404C"/>
    <w:rsid w:val="003940D9"/>
    <w:rsid w:val="003942B3"/>
    <w:rsid w:val="003942BF"/>
    <w:rsid w:val="003942FA"/>
    <w:rsid w:val="00394451"/>
    <w:rsid w:val="003944E2"/>
    <w:rsid w:val="00394572"/>
    <w:rsid w:val="0039464F"/>
    <w:rsid w:val="003947C2"/>
    <w:rsid w:val="00394809"/>
    <w:rsid w:val="00394878"/>
    <w:rsid w:val="00394A7D"/>
    <w:rsid w:val="00394AEE"/>
    <w:rsid w:val="00394FC7"/>
    <w:rsid w:val="0039522A"/>
    <w:rsid w:val="003952B0"/>
    <w:rsid w:val="0039543B"/>
    <w:rsid w:val="003955EC"/>
    <w:rsid w:val="003956B2"/>
    <w:rsid w:val="003957B7"/>
    <w:rsid w:val="003958CD"/>
    <w:rsid w:val="003959E5"/>
    <w:rsid w:val="00395A32"/>
    <w:rsid w:val="00395D41"/>
    <w:rsid w:val="00395E0D"/>
    <w:rsid w:val="00395FD9"/>
    <w:rsid w:val="00396303"/>
    <w:rsid w:val="00396376"/>
    <w:rsid w:val="00396591"/>
    <w:rsid w:val="00396741"/>
    <w:rsid w:val="00396977"/>
    <w:rsid w:val="00396C26"/>
    <w:rsid w:val="00396DE3"/>
    <w:rsid w:val="00396F4F"/>
    <w:rsid w:val="003971A7"/>
    <w:rsid w:val="003971EA"/>
    <w:rsid w:val="0039764A"/>
    <w:rsid w:val="0039770A"/>
    <w:rsid w:val="0039771D"/>
    <w:rsid w:val="003977C8"/>
    <w:rsid w:val="003977E1"/>
    <w:rsid w:val="003978A9"/>
    <w:rsid w:val="00397936"/>
    <w:rsid w:val="0039799A"/>
    <w:rsid w:val="00397AD8"/>
    <w:rsid w:val="00397D5E"/>
    <w:rsid w:val="00397FD6"/>
    <w:rsid w:val="003A012E"/>
    <w:rsid w:val="003A0180"/>
    <w:rsid w:val="003A0248"/>
    <w:rsid w:val="003A02D8"/>
    <w:rsid w:val="003A0337"/>
    <w:rsid w:val="003A071D"/>
    <w:rsid w:val="003A0891"/>
    <w:rsid w:val="003A08F6"/>
    <w:rsid w:val="003A0E7E"/>
    <w:rsid w:val="003A0F9D"/>
    <w:rsid w:val="003A0FC2"/>
    <w:rsid w:val="003A10F5"/>
    <w:rsid w:val="003A11B6"/>
    <w:rsid w:val="003A1206"/>
    <w:rsid w:val="003A1217"/>
    <w:rsid w:val="003A1293"/>
    <w:rsid w:val="003A1547"/>
    <w:rsid w:val="003A1592"/>
    <w:rsid w:val="003A180B"/>
    <w:rsid w:val="003A18D3"/>
    <w:rsid w:val="003A1A31"/>
    <w:rsid w:val="003A1A7D"/>
    <w:rsid w:val="003A1B79"/>
    <w:rsid w:val="003A1BB3"/>
    <w:rsid w:val="003A1C6B"/>
    <w:rsid w:val="003A1DCE"/>
    <w:rsid w:val="003A1F2F"/>
    <w:rsid w:val="003A21C7"/>
    <w:rsid w:val="003A2223"/>
    <w:rsid w:val="003A2228"/>
    <w:rsid w:val="003A223A"/>
    <w:rsid w:val="003A2267"/>
    <w:rsid w:val="003A234F"/>
    <w:rsid w:val="003A23BD"/>
    <w:rsid w:val="003A243C"/>
    <w:rsid w:val="003A2917"/>
    <w:rsid w:val="003A2AAB"/>
    <w:rsid w:val="003A2B5E"/>
    <w:rsid w:val="003A2C26"/>
    <w:rsid w:val="003A2E6E"/>
    <w:rsid w:val="003A2EA2"/>
    <w:rsid w:val="003A3078"/>
    <w:rsid w:val="003A307E"/>
    <w:rsid w:val="003A30BB"/>
    <w:rsid w:val="003A30FB"/>
    <w:rsid w:val="003A3163"/>
    <w:rsid w:val="003A32B5"/>
    <w:rsid w:val="003A3352"/>
    <w:rsid w:val="003A347D"/>
    <w:rsid w:val="003A35AE"/>
    <w:rsid w:val="003A35BE"/>
    <w:rsid w:val="003A3604"/>
    <w:rsid w:val="003A3762"/>
    <w:rsid w:val="003A38F4"/>
    <w:rsid w:val="003A39AB"/>
    <w:rsid w:val="003A3A5D"/>
    <w:rsid w:val="003A3A9E"/>
    <w:rsid w:val="003A3AFF"/>
    <w:rsid w:val="003A3B3E"/>
    <w:rsid w:val="003A3EFC"/>
    <w:rsid w:val="003A3FD5"/>
    <w:rsid w:val="003A408F"/>
    <w:rsid w:val="003A41F1"/>
    <w:rsid w:val="003A4297"/>
    <w:rsid w:val="003A42D2"/>
    <w:rsid w:val="003A450C"/>
    <w:rsid w:val="003A466F"/>
    <w:rsid w:val="003A4742"/>
    <w:rsid w:val="003A47BB"/>
    <w:rsid w:val="003A4932"/>
    <w:rsid w:val="003A498F"/>
    <w:rsid w:val="003A49DB"/>
    <w:rsid w:val="003A4A88"/>
    <w:rsid w:val="003A4E69"/>
    <w:rsid w:val="003A4E6B"/>
    <w:rsid w:val="003A4E71"/>
    <w:rsid w:val="003A4F85"/>
    <w:rsid w:val="003A530B"/>
    <w:rsid w:val="003A544E"/>
    <w:rsid w:val="003A54C7"/>
    <w:rsid w:val="003A5575"/>
    <w:rsid w:val="003A55B4"/>
    <w:rsid w:val="003A5734"/>
    <w:rsid w:val="003A57B8"/>
    <w:rsid w:val="003A5895"/>
    <w:rsid w:val="003A5964"/>
    <w:rsid w:val="003A5A83"/>
    <w:rsid w:val="003A5B51"/>
    <w:rsid w:val="003A5C0E"/>
    <w:rsid w:val="003A5C8D"/>
    <w:rsid w:val="003A5D24"/>
    <w:rsid w:val="003A5F10"/>
    <w:rsid w:val="003A5F54"/>
    <w:rsid w:val="003A5F9C"/>
    <w:rsid w:val="003A6001"/>
    <w:rsid w:val="003A6146"/>
    <w:rsid w:val="003A615B"/>
    <w:rsid w:val="003A62C7"/>
    <w:rsid w:val="003A6309"/>
    <w:rsid w:val="003A6537"/>
    <w:rsid w:val="003A6547"/>
    <w:rsid w:val="003A65BE"/>
    <w:rsid w:val="003A6634"/>
    <w:rsid w:val="003A6829"/>
    <w:rsid w:val="003A685D"/>
    <w:rsid w:val="003A6948"/>
    <w:rsid w:val="003A6D56"/>
    <w:rsid w:val="003A6D69"/>
    <w:rsid w:val="003A6E0E"/>
    <w:rsid w:val="003A70D9"/>
    <w:rsid w:val="003A7234"/>
    <w:rsid w:val="003A78B0"/>
    <w:rsid w:val="003A78BB"/>
    <w:rsid w:val="003A792C"/>
    <w:rsid w:val="003A7989"/>
    <w:rsid w:val="003A7C42"/>
    <w:rsid w:val="003A7C9E"/>
    <w:rsid w:val="003A7D2B"/>
    <w:rsid w:val="003A7D5D"/>
    <w:rsid w:val="003B000B"/>
    <w:rsid w:val="003B0016"/>
    <w:rsid w:val="003B005B"/>
    <w:rsid w:val="003B0305"/>
    <w:rsid w:val="003B0311"/>
    <w:rsid w:val="003B0396"/>
    <w:rsid w:val="003B04CF"/>
    <w:rsid w:val="003B053D"/>
    <w:rsid w:val="003B065D"/>
    <w:rsid w:val="003B06A2"/>
    <w:rsid w:val="003B077C"/>
    <w:rsid w:val="003B0A7B"/>
    <w:rsid w:val="003B0AD7"/>
    <w:rsid w:val="003B0BA5"/>
    <w:rsid w:val="003B0BF7"/>
    <w:rsid w:val="003B0D79"/>
    <w:rsid w:val="003B0D9F"/>
    <w:rsid w:val="003B0E2C"/>
    <w:rsid w:val="003B1153"/>
    <w:rsid w:val="003B117C"/>
    <w:rsid w:val="003B118C"/>
    <w:rsid w:val="003B1385"/>
    <w:rsid w:val="003B14BC"/>
    <w:rsid w:val="003B19D8"/>
    <w:rsid w:val="003B1E03"/>
    <w:rsid w:val="003B1F3A"/>
    <w:rsid w:val="003B202D"/>
    <w:rsid w:val="003B20C0"/>
    <w:rsid w:val="003B2213"/>
    <w:rsid w:val="003B241A"/>
    <w:rsid w:val="003B24D5"/>
    <w:rsid w:val="003B2564"/>
    <w:rsid w:val="003B2588"/>
    <w:rsid w:val="003B26C4"/>
    <w:rsid w:val="003B2832"/>
    <w:rsid w:val="003B289B"/>
    <w:rsid w:val="003B2BAC"/>
    <w:rsid w:val="003B2D40"/>
    <w:rsid w:val="003B2D9C"/>
    <w:rsid w:val="003B2D9D"/>
    <w:rsid w:val="003B3321"/>
    <w:rsid w:val="003B3330"/>
    <w:rsid w:val="003B33B3"/>
    <w:rsid w:val="003B358B"/>
    <w:rsid w:val="003B36FA"/>
    <w:rsid w:val="003B370F"/>
    <w:rsid w:val="003B3782"/>
    <w:rsid w:val="003B3897"/>
    <w:rsid w:val="003B39BA"/>
    <w:rsid w:val="003B39CE"/>
    <w:rsid w:val="003B3B3B"/>
    <w:rsid w:val="003B3BEC"/>
    <w:rsid w:val="003B3C3F"/>
    <w:rsid w:val="003B3E82"/>
    <w:rsid w:val="003B3E95"/>
    <w:rsid w:val="003B4001"/>
    <w:rsid w:val="003B425E"/>
    <w:rsid w:val="003B4392"/>
    <w:rsid w:val="003B4421"/>
    <w:rsid w:val="003B4469"/>
    <w:rsid w:val="003B4868"/>
    <w:rsid w:val="003B4A41"/>
    <w:rsid w:val="003B4A9D"/>
    <w:rsid w:val="003B4BD2"/>
    <w:rsid w:val="003B4C64"/>
    <w:rsid w:val="003B4CAC"/>
    <w:rsid w:val="003B4D23"/>
    <w:rsid w:val="003B4D53"/>
    <w:rsid w:val="003B4F22"/>
    <w:rsid w:val="003B4F39"/>
    <w:rsid w:val="003B5140"/>
    <w:rsid w:val="003B5192"/>
    <w:rsid w:val="003B5407"/>
    <w:rsid w:val="003B552A"/>
    <w:rsid w:val="003B5552"/>
    <w:rsid w:val="003B5616"/>
    <w:rsid w:val="003B57BA"/>
    <w:rsid w:val="003B5834"/>
    <w:rsid w:val="003B58C3"/>
    <w:rsid w:val="003B59AD"/>
    <w:rsid w:val="003B5BF8"/>
    <w:rsid w:val="003B5CE8"/>
    <w:rsid w:val="003B5D78"/>
    <w:rsid w:val="003B5DAB"/>
    <w:rsid w:val="003B5E00"/>
    <w:rsid w:val="003B5F4D"/>
    <w:rsid w:val="003B5F8F"/>
    <w:rsid w:val="003B5FC7"/>
    <w:rsid w:val="003B6084"/>
    <w:rsid w:val="003B60E2"/>
    <w:rsid w:val="003B63D9"/>
    <w:rsid w:val="003B6400"/>
    <w:rsid w:val="003B6414"/>
    <w:rsid w:val="003B68BE"/>
    <w:rsid w:val="003B697E"/>
    <w:rsid w:val="003B6B52"/>
    <w:rsid w:val="003B6BBE"/>
    <w:rsid w:val="003B6CD2"/>
    <w:rsid w:val="003B6E8F"/>
    <w:rsid w:val="003B6EF3"/>
    <w:rsid w:val="003B6F7E"/>
    <w:rsid w:val="003B70CF"/>
    <w:rsid w:val="003B70FA"/>
    <w:rsid w:val="003B71B1"/>
    <w:rsid w:val="003B726D"/>
    <w:rsid w:val="003B7419"/>
    <w:rsid w:val="003B74EE"/>
    <w:rsid w:val="003B758A"/>
    <w:rsid w:val="003B75F8"/>
    <w:rsid w:val="003B7772"/>
    <w:rsid w:val="003B779F"/>
    <w:rsid w:val="003B7816"/>
    <w:rsid w:val="003B79DC"/>
    <w:rsid w:val="003B7A8E"/>
    <w:rsid w:val="003B7CE9"/>
    <w:rsid w:val="003C02A8"/>
    <w:rsid w:val="003C03AB"/>
    <w:rsid w:val="003C0579"/>
    <w:rsid w:val="003C06C7"/>
    <w:rsid w:val="003C0704"/>
    <w:rsid w:val="003C07E2"/>
    <w:rsid w:val="003C0AAD"/>
    <w:rsid w:val="003C0B33"/>
    <w:rsid w:val="003C0B3D"/>
    <w:rsid w:val="003C0D08"/>
    <w:rsid w:val="003C114E"/>
    <w:rsid w:val="003C1234"/>
    <w:rsid w:val="003C1443"/>
    <w:rsid w:val="003C14E6"/>
    <w:rsid w:val="003C1644"/>
    <w:rsid w:val="003C1877"/>
    <w:rsid w:val="003C188F"/>
    <w:rsid w:val="003C194C"/>
    <w:rsid w:val="003C1B85"/>
    <w:rsid w:val="003C1C4D"/>
    <w:rsid w:val="003C1C75"/>
    <w:rsid w:val="003C224B"/>
    <w:rsid w:val="003C2315"/>
    <w:rsid w:val="003C244A"/>
    <w:rsid w:val="003C2473"/>
    <w:rsid w:val="003C248B"/>
    <w:rsid w:val="003C24F4"/>
    <w:rsid w:val="003C2586"/>
    <w:rsid w:val="003C2A9E"/>
    <w:rsid w:val="003C2BDB"/>
    <w:rsid w:val="003C2E21"/>
    <w:rsid w:val="003C2E73"/>
    <w:rsid w:val="003C2F6F"/>
    <w:rsid w:val="003C2FCC"/>
    <w:rsid w:val="003C30CC"/>
    <w:rsid w:val="003C3122"/>
    <w:rsid w:val="003C323D"/>
    <w:rsid w:val="003C3283"/>
    <w:rsid w:val="003C3307"/>
    <w:rsid w:val="003C36D9"/>
    <w:rsid w:val="003C36E2"/>
    <w:rsid w:val="003C373B"/>
    <w:rsid w:val="003C388C"/>
    <w:rsid w:val="003C3991"/>
    <w:rsid w:val="003C3A12"/>
    <w:rsid w:val="003C3DC3"/>
    <w:rsid w:val="003C3E75"/>
    <w:rsid w:val="003C40D4"/>
    <w:rsid w:val="003C4161"/>
    <w:rsid w:val="003C41AA"/>
    <w:rsid w:val="003C41D3"/>
    <w:rsid w:val="003C43DF"/>
    <w:rsid w:val="003C44CA"/>
    <w:rsid w:val="003C4603"/>
    <w:rsid w:val="003C4A43"/>
    <w:rsid w:val="003C4AB9"/>
    <w:rsid w:val="003C4B6E"/>
    <w:rsid w:val="003C4C0C"/>
    <w:rsid w:val="003C4CC7"/>
    <w:rsid w:val="003C4D80"/>
    <w:rsid w:val="003C4DCB"/>
    <w:rsid w:val="003C4DFB"/>
    <w:rsid w:val="003C4E0E"/>
    <w:rsid w:val="003C50D6"/>
    <w:rsid w:val="003C534E"/>
    <w:rsid w:val="003C53B1"/>
    <w:rsid w:val="003C547B"/>
    <w:rsid w:val="003C547E"/>
    <w:rsid w:val="003C5511"/>
    <w:rsid w:val="003C554A"/>
    <w:rsid w:val="003C5585"/>
    <w:rsid w:val="003C560F"/>
    <w:rsid w:val="003C57A8"/>
    <w:rsid w:val="003C5885"/>
    <w:rsid w:val="003C58EA"/>
    <w:rsid w:val="003C5A4A"/>
    <w:rsid w:val="003C5A92"/>
    <w:rsid w:val="003C5BFC"/>
    <w:rsid w:val="003C5D36"/>
    <w:rsid w:val="003C603C"/>
    <w:rsid w:val="003C6376"/>
    <w:rsid w:val="003C656A"/>
    <w:rsid w:val="003C6806"/>
    <w:rsid w:val="003C6AEA"/>
    <w:rsid w:val="003C6B38"/>
    <w:rsid w:val="003C6B77"/>
    <w:rsid w:val="003C6C16"/>
    <w:rsid w:val="003C6D07"/>
    <w:rsid w:val="003C6D97"/>
    <w:rsid w:val="003C6E55"/>
    <w:rsid w:val="003C6F72"/>
    <w:rsid w:val="003C7541"/>
    <w:rsid w:val="003C75A5"/>
    <w:rsid w:val="003C7646"/>
    <w:rsid w:val="003C7657"/>
    <w:rsid w:val="003C788E"/>
    <w:rsid w:val="003C7918"/>
    <w:rsid w:val="003C79C8"/>
    <w:rsid w:val="003C7ABB"/>
    <w:rsid w:val="003C7D1C"/>
    <w:rsid w:val="003C7D74"/>
    <w:rsid w:val="003C7D9A"/>
    <w:rsid w:val="003C7F24"/>
    <w:rsid w:val="003D0077"/>
    <w:rsid w:val="003D008F"/>
    <w:rsid w:val="003D00DF"/>
    <w:rsid w:val="003D040F"/>
    <w:rsid w:val="003D0548"/>
    <w:rsid w:val="003D05F0"/>
    <w:rsid w:val="003D06B5"/>
    <w:rsid w:val="003D06C8"/>
    <w:rsid w:val="003D0708"/>
    <w:rsid w:val="003D074F"/>
    <w:rsid w:val="003D085B"/>
    <w:rsid w:val="003D08A6"/>
    <w:rsid w:val="003D08CB"/>
    <w:rsid w:val="003D08F4"/>
    <w:rsid w:val="003D0921"/>
    <w:rsid w:val="003D0944"/>
    <w:rsid w:val="003D0B4B"/>
    <w:rsid w:val="003D0B53"/>
    <w:rsid w:val="003D0C5D"/>
    <w:rsid w:val="003D0DC5"/>
    <w:rsid w:val="003D0FAA"/>
    <w:rsid w:val="003D105D"/>
    <w:rsid w:val="003D1076"/>
    <w:rsid w:val="003D1145"/>
    <w:rsid w:val="003D11C8"/>
    <w:rsid w:val="003D13B6"/>
    <w:rsid w:val="003D15DB"/>
    <w:rsid w:val="003D15F0"/>
    <w:rsid w:val="003D1857"/>
    <w:rsid w:val="003D1A83"/>
    <w:rsid w:val="003D1D12"/>
    <w:rsid w:val="003D1E10"/>
    <w:rsid w:val="003D1EFE"/>
    <w:rsid w:val="003D1FC4"/>
    <w:rsid w:val="003D203E"/>
    <w:rsid w:val="003D2257"/>
    <w:rsid w:val="003D22D2"/>
    <w:rsid w:val="003D2521"/>
    <w:rsid w:val="003D25A7"/>
    <w:rsid w:val="003D25F2"/>
    <w:rsid w:val="003D268A"/>
    <w:rsid w:val="003D285A"/>
    <w:rsid w:val="003D29CB"/>
    <w:rsid w:val="003D2BFE"/>
    <w:rsid w:val="003D2DB3"/>
    <w:rsid w:val="003D2DE5"/>
    <w:rsid w:val="003D2E99"/>
    <w:rsid w:val="003D2F63"/>
    <w:rsid w:val="003D3068"/>
    <w:rsid w:val="003D3093"/>
    <w:rsid w:val="003D3162"/>
    <w:rsid w:val="003D3194"/>
    <w:rsid w:val="003D3381"/>
    <w:rsid w:val="003D3451"/>
    <w:rsid w:val="003D357C"/>
    <w:rsid w:val="003D36A4"/>
    <w:rsid w:val="003D3CB1"/>
    <w:rsid w:val="003D3E95"/>
    <w:rsid w:val="003D3F62"/>
    <w:rsid w:val="003D3FFA"/>
    <w:rsid w:val="003D4017"/>
    <w:rsid w:val="003D43A1"/>
    <w:rsid w:val="003D43FE"/>
    <w:rsid w:val="003D4488"/>
    <w:rsid w:val="003D4523"/>
    <w:rsid w:val="003D45C1"/>
    <w:rsid w:val="003D48A6"/>
    <w:rsid w:val="003D491A"/>
    <w:rsid w:val="003D4935"/>
    <w:rsid w:val="003D4959"/>
    <w:rsid w:val="003D4C35"/>
    <w:rsid w:val="003D4D30"/>
    <w:rsid w:val="003D4DD4"/>
    <w:rsid w:val="003D4DEE"/>
    <w:rsid w:val="003D4E6F"/>
    <w:rsid w:val="003D4F64"/>
    <w:rsid w:val="003D516C"/>
    <w:rsid w:val="003D534E"/>
    <w:rsid w:val="003D5533"/>
    <w:rsid w:val="003D5558"/>
    <w:rsid w:val="003D556B"/>
    <w:rsid w:val="003D564F"/>
    <w:rsid w:val="003D56BF"/>
    <w:rsid w:val="003D5728"/>
    <w:rsid w:val="003D5910"/>
    <w:rsid w:val="003D5A7C"/>
    <w:rsid w:val="003D5BAF"/>
    <w:rsid w:val="003D5E2E"/>
    <w:rsid w:val="003D5EF0"/>
    <w:rsid w:val="003D606A"/>
    <w:rsid w:val="003D627C"/>
    <w:rsid w:val="003D62F1"/>
    <w:rsid w:val="003D643E"/>
    <w:rsid w:val="003D6599"/>
    <w:rsid w:val="003D6664"/>
    <w:rsid w:val="003D696F"/>
    <w:rsid w:val="003D6A7E"/>
    <w:rsid w:val="003D6A89"/>
    <w:rsid w:val="003D6BC8"/>
    <w:rsid w:val="003D6BE5"/>
    <w:rsid w:val="003D6C2A"/>
    <w:rsid w:val="003D6CA5"/>
    <w:rsid w:val="003D6D2C"/>
    <w:rsid w:val="003D6D75"/>
    <w:rsid w:val="003D6E5D"/>
    <w:rsid w:val="003D6F29"/>
    <w:rsid w:val="003D6FCA"/>
    <w:rsid w:val="003D6FFF"/>
    <w:rsid w:val="003D71AF"/>
    <w:rsid w:val="003D7234"/>
    <w:rsid w:val="003D728F"/>
    <w:rsid w:val="003D73FD"/>
    <w:rsid w:val="003D7569"/>
    <w:rsid w:val="003D7719"/>
    <w:rsid w:val="003D77EF"/>
    <w:rsid w:val="003D797E"/>
    <w:rsid w:val="003D79BF"/>
    <w:rsid w:val="003D7A2A"/>
    <w:rsid w:val="003D7A90"/>
    <w:rsid w:val="003D7ABC"/>
    <w:rsid w:val="003E040C"/>
    <w:rsid w:val="003E04F5"/>
    <w:rsid w:val="003E05E0"/>
    <w:rsid w:val="003E0640"/>
    <w:rsid w:val="003E06C6"/>
    <w:rsid w:val="003E083B"/>
    <w:rsid w:val="003E083D"/>
    <w:rsid w:val="003E08F5"/>
    <w:rsid w:val="003E09B6"/>
    <w:rsid w:val="003E0A8B"/>
    <w:rsid w:val="003E0C25"/>
    <w:rsid w:val="003E0C52"/>
    <w:rsid w:val="003E0CD0"/>
    <w:rsid w:val="003E0FAD"/>
    <w:rsid w:val="003E11AC"/>
    <w:rsid w:val="003E12AF"/>
    <w:rsid w:val="003E1466"/>
    <w:rsid w:val="003E17B8"/>
    <w:rsid w:val="003E18CA"/>
    <w:rsid w:val="003E18E7"/>
    <w:rsid w:val="003E1942"/>
    <w:rsid w:val="003E1B77"/>
    <w:rsid w:val="003E1C8C"/>
    <w:rsid w:val="003E236D"/>
    <w:rsid w:val="003E2695"/>
    <w:rsid w:val="003E27EE"/>
    <w:rsid w:val="003E2AC4"/>
    <w:rsid w:val="003E2BA0"/>
    <w:rsid w:val="003E2BF9"/>
    <w:rsid w:val="003E2D58"/>
    <w:rsid w:val="003E3023"/>
    <w:rsid w:val="003E3250"/>
    <w:rsid w:val="003E3415"/>
    <w:rsid w:val="003E341A"/>
    <w:rsid w:val="003E3423"/>
    <w:rsid w:val="003E3534"/>
    <w:rsid w:val="003E35CB"/>
    <w:rsid w:val="003E3602"/>
    <w:rsid w:val="003E3626"/>
    <w:rsid w:val="003E3672"/>
    <w:rsid w:val="003E3896"/>
    <w:rsid w:val="003E3980"/>
    <w:rsid w:val="003E39EF"/>
    <w:rsid w:val="003E3B8B"/>
    <w:rsid w:val="003E3C7C"/>
    <w:rsid w:val="003E3C90"/>
    <w:rsid w:val="003E3EF3"/>
    <w:rsid w:val="003E41AA"/>
    <w:rsid w:val="003E41C6"/>
    <w:rsid w:val="003E4302"/>
    <w:rsid w:val="003E43EC"/>
    <w:rsid w:val="003E451D"/>
    <w:rsid w:val="003E4547"/>
    <w:rsid w:val="003E4697"/>
    <w:rsid w:val="003E4749"/>
    <w:rsid w:val="003E47DF"/>
    <w:rsid w:val="003E481D"/>
    <w:rsid w:val="003E48A2"/>
    <w:rsid w:val="003E48C3"/>
    <w:rsid w:val="003E48F1"/>
    <w:rsid w:val="003E49AA"/>
    <w:rsid w:val="003E4AD2"/>
    <w:rsid w:val="003E4FF0"/>
    <w:rsid w:val="003E504E"/>
    <w:rsid w:val="003E5093"/>
    <w:rsid w:val="003E51D4"/>
    <w:rsid w:val="003E52CD"/>
    <w:rsid w:val="003E5750"/>
    <w:rsid w:val="003E58F6"/>
    <w:rsid w:val="003E5973"/>
    <w:rsid w:val="003E5A27"/>
    <w:rsid w:val="003E5A3F"/>
    <w:rsid w:val="003E5B19"/>
    <w:rsid w:val="003E5B86"/>
    <w:rsid w:val="003E5CC8"/>
    <w:rsid w:val="003E5D09"/>
    <w:rsid w:val="003E601D"/>
    <w:rsid w:val="003E62EC"/>
    <w:rsid w:val="003E63F6"/>
    <w:rsid w:val="003E6656"/>
    <w:rsid w:val="003E6844"/>
    <w:rsid w:val="003E6882"/>
    <w:rsid w:val="003E690C"/>
    <w:rsid w:val="003E69A6"/>
    <w:rsid w:val="003E6B09"/>
    <w:rsid w:val="003E6D6E"/>
    <w:rsid w:val="003E6EBA"/>
    <w:rsid w:val="003E6ED6"/>
    <w:rsid w:val="003E736B"/>
    <w:rsid w:val="003E738E"/>
    <w:rsid w:val="003E73BC"/>
    <w:rsid w:val="003E743F"/>
    <w:rsid w:val="003E74EE"/>
    <w:rsid w:val="003E7550"/>
    <w:rsid w:val="003E76F7"/>
    <w:rsid w:val="003E78DE"/>
    <w:rsid w:val="003E7957"/>
    <w:rsid w:val="003E79A7"/>
    <w:rsid w:val="003E7A3C"/>
    <w:rsid w:val="003E7B1B"/>
    <w:rsid w:val="003E7BDB"/>
    <w:rsid w:val="003E7BF0"/>
    <w:rsid w:val="003E7D43"/>
    <w:rsid w:val="003E7E5F"/>
    <w:rsid w:val="003E7EA9"/>
    <w:rsid w:val="003F0061"/>
    <w:rsid w:val="003F014D"/>
    <w:rsid w:val="003F0226"/>
    <w:rsid w:val="003F0295"/>
    <w:rsid w:val="003F05EE"/>
    <w:rsid w:val="003F05F2"/>
    <w:rsid w:val="003F0665"/>
    <w:rsid w:val="003F0715"/>
    <w:rsid w:val="003F07DA"/>
    <w:rsid w:val="003F07F0"/>
    <w:rsid w:val="003F08DE"/>
    <w:rsid w:val="003F0B59"/>
    <w:rsid w:val="003F0CC4"/>
    <w:rsid w:val="003F0EA1"/>
    <w:rsid w:val="003F0EEF"/>
    <w:rsid w:val="003F0F62"/>
    <w:rsid w:val="003F0F69"/>
    <w:rsid w:val="003F1024"/>
    <w:rsid w:val="003F1081"/>
    <w:rsid w:val="003F1156"/>
    <w:rsid w:val="003F121A"/>
    <w:rsid w:val="003F143F"/>
    <w:rsid w:val="003F14B9"/>
    <w:rsid w:val="003F15FD"/>
    <w:rsid w:val="003F162C"/>
    <w:rsid w:val="003F16BB"/>
    <w:rsid w:val="003F16FB"/>
    <w:rsid w:val="003F18E6"/>
    <w:rsid w:val="003F19CC"/>
    <w:rsid w:val="003F19FD"/>
    <w:rsid w:val="003F1A01"/>
    <w:rsid w:val="003F1C5B"/>
    <w:rsid w:val="003F1FD8"/>
    <w:rsid w:val="003F20D5"/>
    <w:rsid w:val="003F210F"/>
    <w:rsid w:val="003F2504"/>
    <w:rsid w:val="003F252E"/>
    <w:rsid w:val="003F274D"/>
    <w:rsid w:val="003F279D"/>
    <w:rsid w:val="003F284E"/>
    <w:rsid w:val="003F29D3"/>
    <w:rsid w:val="003F2A6A"/>
    <w:rsid w:val="003F2BE9"/>
    <w:rsid w:val="003F2EA0"/>
    <w:rsid w:val="003F30C0"/>
    <w:rsid w:val="003F31F9"/>
    <w:rsid w:val="003F3271"/>
    <w:rsid w:val="003F3309"/>
    <w:rsid w:val="003F382F"/>
    <w:rsid w:val="003F3884"/>
    <w:rsid w:val="003F38D8"/>
    <w:rsid w:val="003F3A84"/>
    <w:rsid w:val="003F3AC4"/>
    <w:rsid w:val="003F3B30"/>
    <w:rsid w:val="003F3B55"/>
    <w:rsid w:val="003F3B81"/>
    <w:rsid w:val="003F3E67"/>
    <w:rsid w:val="003F3FE3"/>
    <w:rsid w:val="003F4086"/>
    <w:rsid w:val="003F422F"/>
    <w:rsid w:val="003F42F1"/>
    <w:rsid w:val="003F457F"/>
    <w:rsid w:val="003F4624"/>
    <w:rsid w:val="003F48A7"/>
    <w:rsid w:val="003F4AAC"/>
    <w:rsid w:val="003F4B04"/>
    <w:rsid w:val="003F4B54"/>
    <w:rsid w:val="003F4B5C"/>
    <w:rsid w:val="003F4B66"/>
    <w:rsid w:val="003F4C41"/>
    <w:rsid w:val="003F4C5D"/>
    <w:rsid w:val="003F4D23"/>
    <w:rsid w:val="003F4DD0"/>
    <w:rsid w:val="003F4DDF"/>
    <w:rsid w:val="003F4E11"/>
    <w:rsid w:val="003F4F73"/>
    <w:rsid w:val="003F515A"/>
    <w:rsid w:val="003F5359"/>
    <w:rsid w:val="003F5615"/>
    <w:rsid w:val="003F57EF"/>
    <w:rsid w:val="003F5870"/>
    <w:rsid w:val="003F595B"/>
    <w:rsid w:val="003F59E2"/>
    <w:rsid w:val="003F5A27"/>
    <w:rsid w:val="003F5ADF"/>
    <w:rsid w:val="003F5D5E"/>
    <w:rsid w:val="003F5DE8"/>
    <w:rsid w:val="003F5EDB"/>
    <w:rsid w:val="003F5EDC"/>
    <w:rsid w:val="003F5FAE"/>
    <w:rsid w:val="003F5FF8"/>
    <w:rsid w:val="003F615E"/>
    <w:rsid w:val="003F6336"/>
    <w:rsid w:val="003F64E1"/>
    <w:rsid w:val="003F66C3"/>
    <w:rsid w:val="003F681A"/>
    <w:rsid w:val="003F6833"/>
    <w:rsid w:val="003F6860"/>
    <w:rsid w:val="003F6A61"/>
    <w:rsid w:val="003F6B89"/>
    <w:rsid w:val="003F6E01"/>
    <w:rsid w:val="003F7354"/>
    <w:rsid w:val="003F74A4"/>
    <w:rsid w:val="003F7746"/>
    <w:rsid w:val="003F782E"/>
    <w:rsid w:val="003F7B78"/>
    <w:rsid w:val="003F7BBE"/>
    <w:rsid w:val="003F7C77"/>
    <w:rsid w:val="003F7CAA"/>
    <w:rsid w:val="003F7D54"/>
    <w:rsid w:val="0040012F"/>
    <w:rsid w:val="0040045A"/>
    <w:rsid w:val="0040072A"/>
    <w:rsid w:val="004009A7"/>
    <w:rsid w:val="00400A43"/>
    <w:rsid w:val="00400BD9"/>
    <w:rsid w:val="00400D79"/>
    <w:rsid w:val="00400EDB"/>
    <w:rsid w:val="00400F05"/>
    <w:rsid w:val="00400F06"/>
    <w:rsid w:val="00400F46"/>
    <w:rsid w:val="004011BB"/>
    <w:rsid w:val="00401284"/>
    <w:rsid w:val="00401363"/>
    <w:rsid w:val="00401364"/>
    <w:rsid w:val="004013A6"/>
    <w:rsid w:val="004013A7"/>
    <w:rsid w:val="00401701"/>
    <w:rsid w:val="0040184E"/>
    <w:rsid w:val="0040199C"/>
    <w:rsid w:val="00401ABF"/>
    <w:rsid w:val="00401AEF"/>
    <w:rsid w:val="00401C13"/>
    <w:rsid w:val="00401E79"/>
    <w:rsid w:val="00401ECF"/>
    <w:rsid w:val="00401F07"/>
    <w:rsid w:val="00401F46"/>
    <w:rsid w:val="00402143"/>
    <w:rsid w:val="004023F0"/>
    <w:rsid w:val="0040246A"/>
    <w:rsid w:val="00402629"/>
    <w:rsid w:val="0040266C"/>
    <w:rsid w:val="004027A1"/>
    <w:rsid w:val="00402864"/>
    <w:rsid w:val="004028E1"/>
    <w:rsid w:val="00402A0C"/>
    <w:rsid w:val="00402A4A"/>
    <w:rsid w:val="00402C2C"/>
    <w:rsid w:val="00402C98"/>
    <w:rsid w:val="00402E67"/>
    <w:rsid w:val="00403069"/>
    <w:rsid w:val="004031D4"/>
    <w:rsid w:val="004031EA"/>
    <w:rsid w:val="004032AB"/>
    <w:rsid w:val="004032D2"/>
    <w:rsid w:val="00403373"/>
    <w:rsid w:val="004034F5"/>
    <w:rsid w:val="00403524"/>
    <w:rsid w:val="00403550"/>
    <w:rsid w:val="0040382D"/>
    <w:rsid w:val="00403BF7"/>
    <w:rsid w:val="004041F0"/>
    <w:rsid w:val="004043FE"/>
    <w:rsid w:val="0040459E"/>
    <w:rsid w:val="004045FE"/>
    <w:rsid w:val="00404791"/>
    <w:rsid w:val="0040483F"/>
    <w:rsid w:val="004048DB"/>
    <w:rsid w:val="004048ED"/>
    <w:rsid w:val="00404A1B"/>
    <w:rsid w:val="00404B69"/>
    <w:rsid w:val="00404D41"/>
    <w:rsid w:val="00405090"/>
    <w:rsid w:val="004050B7"/>
    <w:rsid w:val="004051E7"/>
    <w:rsid w:val="00405363"/>
    <w:rsid w:val="00405458"/>
    <w:rsid w:val="004056AA"/>
    <w:rsid w:val="0040584F"/>
    <w:rsid w:val="004058C6"/>
    <w:rsid w:val="00405AC1"/>
    <w:rsid w:val="00405AC4"/>
    <w:rsid w:val="00405BE3"/>
    <w:rsid w:val="00405D08"/>
    <w:rsid w:val="00405DF5"/>
    <w:rsid w:val="0040602E"/>
    <w:rsid w:val="00406128"/>
    <w:rsid w:val="00406247"/>
    <w:rsid w:val="004063CB"/>
    <w:rsid w:val="00406540"/>
    <w:rsid w:val="00406567"/>
    <w:rsid w:val="00406640"/>
    <w:rsid w:val="004066F8"/>
    <w:rsid w:val="004067F7"/>
    <w:rsid w:val="004069BB"/>
    <w:rsid w:val="00406AC1"/>
    <w:rsid w:val="00406C80"/>
    <w:rsid w:val="00406DA8"/>
    <w:rsid w:val="00406E37"/>
    <w:rsid w:val="00406E9E"/>
    <w:rsid w:val="0040702C"/>
    <w:rsid w:val="0040719E"/>
    <w:rsid w:val="004075AC"/>
    <w:rsid w:val="004075C1"/>
    <w:rsid w:val="004078F7"/>
    <w:rsid w:val="00407BD5"/>
    <w:rsid w:val="00407E72"/>
    <w:rsid w:val="00407F44"/>
    <w:rsid w:val="00407FE0"/>
    <w:rsid w:val="004101C4"/>
    <w:rsid w:val="004103C4"/>
    <w:rsid w:val="00410432"/>
    <w:rsid w:val="0041075C"/>
    <w:rsid w:val="0041089E"/>
    <w:rsid w:val="00410929"/>
    <w:rsid w:val="00410FC5"/>
    <w:rsid w:val="00411028"/>
    <w:rsid w:val="0041150E"/>
    <w:rsid w:val="00411538"/>
    <w:rsid w:val="00411551"/>
    <w:rsid w:val="0041165A"/>
    <w:rsid w:val="004116FE"/>
    <w:rsid w:val="004117FD"/>
    <w:rsid w:val="00411A05"/>
    <w:rsid w:val="00411A7F"/>
    <w:rsid w:val="00411C2D"/>
    <w:rsid w:val="00411E25"/>
    <w:rsid w:val="0041213A"/>
    <w:rsid w:val="004122A2"/>
    <w:rsid w:val="00412652"/>
    <w:rsid w:val="00412756"/>
    <w:rsid w:val="00412A54"/>
    <w:rsid w:val="00412AE5"/>
    <w:rsid w:val="00412B4C"/>
    <w:rsid w:val="00412C51"/>
    <w:rsid w:val="00412CD6"/>
    <w:rsid w:val="00412EE8"/>
    <w:rsid w:val="00412EFB"/>
    <w:rsid w:val="00413036"/>
    <w:rsid w:val="00413182"/>
    <w:rsid w:val="004134AD"/>
    <w:rsid w:val="00413638"/>
    <w:rsid w:val="00413673"/>
    <w:rsid w:val="004136FC"/>
    <w:rsid w:val="00413739"/>
    <w:rsid w:val="00413763"/>
    <w:rsid w:val="004138AE"/>
    <w:rsid w:val="00413961"/>
    <w:rsid w:val="00413973"/>
    <w:rsid w:val="0041399C"/>
    <w:rsid w:val="00413DE4"/>
    <w:rsid w:val="0041410F"/>
    <w:rsid w:val="004141A9"/>
    <w:rsid w:val="0041421F"/>
    <w:rsid w:val="004142AE"/>
    <w:rsid w:val="004142D0"/>
    <w:rsid w:val="004144DD"/>
    <w:rsid w:val="004146F1"/>
    <w:rsid w:val="004147D1"/>
    <w:rsid w:val="00414831"/>
    <w:rsid w:val="00414865"/>
    <w:rsid w:val="00414A5D"/>
    <w:rsid w:val="00414A78"/>
    <w:rsid w:val="00414C8A"/>
    <w:rsid w:val="00414CAE"/>
    <w:rsid w:val="00414E4B"/>
    <w:rsid w:val="00414FF7"/>
    <w:rsid w:val="004151EB"/>
    <w:rsid w:val="004152A3"/>
    <w:rsid w:val="004154B1"/>
    <w:rsid w:val="004154ED"/>
    <w:rsid w:val="00415514"/>
    <w:rsid w:val="004155F7"/>
    <w:rsid w:val="00415600"/>
    <w:rsid w:val="004156B4"/>
    <w:rsid w:val="00415745"/>
    <w:rsid w:val="00415B90"/>
    <w:rsid w:val="00415CC0"/>
    <w:rsid w:val="00415E57"/>
    <w:rsid w:val="00415FC8"/>
    <w:rsid w:val="00415FF8"/>
    <w:rsid w:val="0041606F"/>
    <w:rsid w:val="004161F1"/>
    <w:rsid w:val="004161F5"/>
    <w:rsid w:val="0041628F"/>
    <w:rsid w:val="004163F0"/>
    <w:rsid w:val="004165DF"/>
    <w:rsid w:val="00416618"/>
    <w:rsid w:val="0041665A"/>
    <w:rsid w:val="004167C5"/>
    <w:rsid w:val="0041684A"/>
    <w:rsid w:val="00416AEF"/>
    <w:rsid w:val="00416B1D"/>
    <w:rsid w:val="00416C1A"/>
    <w:rsid w:val="00416DDF"/>
    <w:rsid w:val="00416FAA"/>
    <w:rsid w:val="004172A5"/>
    <w:rsid w:val="0041739E"/>
    <w:rsid w:val="004173B2"/>
    <w:rsid w:val="00417450"/>
    <w:rsid w:val="00417498"/>
    <w:rsid w:val="0041766A"/>
    <w:rsid w:val="0041771E"/>
    <w:rsid w:val="0041773A"/>
    <w:rsid w:val="004178B7"/>
    <w:rsid w:val="00417A4A"/>
    <w:rsid w:val="00417A6E"/>
    <w:rsid w:val="00417B19"/>
    <w:rsid w:val="00417C14"/>
    <w:rsid w:val="00417C71"/>
    <w:rsid w:val="00417D5E"/>
    <w:rsid w:val="00417DBF"/>
    <w:rsid w:val="00417ED9"/>
    <w:rsid w:val="00417EFA"/>
    <w:rsid w:val="00417F4C"/>
    <w:rsid w:val="004200A4"/>
    <w:rsid w:val="0042026F"/>
    <w:rsid w:val="0042028B"/>
    <w:rsid w:val="004203C9"/>
    <w:rsid w:val="004203D6"/>
    <w:rsid w:val="004205CE"/>
    <w:rsid w:val="00420C7D"/>
    <w:rsid w:val="00421584"/>
    <w:rsid w:val="0042159E"/>
    <w:rsid w:val="00421707"/>
    <w:rsid w:val="00421926"/>
    <w:rsid w:val="00421B30"/>
    <w:rsid w:val="00421B66"/>
    <w:rsid w:val="00421C83"/>
    <w:rsid w:val="00421CD9"/>
    <w:rsid w:val="00421F62"/>
    <w:rsid w:val="0042213F"/>
    <w:rsid w:val="004222A8"/>
    <w:rsid w:val="00422372"/>
    <w:rsid w:val="0042237A"/>
    <w:rsid w:val="00422620"/>
    <w:rsid w:val="00422623"/>
    <w:rsid w:val="00422B01"/>
    <w:rsid w:val="00422C85"/>
    <w:rsid w:val="00422D0A"/>
    <w:rsid w:val="00422E90"/>
    <w:rsid w:val="00422FB1"/>
    <w:rsid w:val="0042303F"/>
    <w:rsid w:val="00423178"/>
    <w:rsid w:val="0042318C"/>
    <w:rsid w:val="00423228"/>
    <w:rsid w:val="00423313"/>
    <w:rsid w:val="0042340D"/>
    <w:rsid w:val="00423432"/>
    <w:rsid w:val="004235EF"/>
    <w:rsid w:val="00423611"/>
    <w:rsid w:val="00423696"/>
    <w:rsid w:val="00423744"/>
    <w:rsid w:val="00423982"/>
    <w:rsid w:val="00423997"/>
    <w:rsid w:val="00423A09"/>
    <w:rsid w:val="00423CBE"/>
    <w:rsid w:val="00423E9D"/>
    <w:rsid w:val="00423EAF"/>
    <w:rsid w:val="00423FBF"/>
    <w:rsid w:val="00424012"/>
    <w:rsid w:val="00424019"/>
    <w:rsid w:val="00424624"/>
    <w:rsid w:val="00424698"/>
    <w:rsid w:val="00424A5F"/>
    <w:rsid w:val="00424AF4"/>
    <w:rsid w:val="00424B43"/>
    <w:rsid w:val="00424C16"/>
    <w:rsid w:val="00424D31"/>
    <w:rsid w:val="00424DF4"/>
    <w:rsid w:val="00424FF0"/>
    <w:rsid w:val="004250BD"/>
    <w:rsid w:val="00425231"/>
    <w:rsid w:val="00425429"/>
    <w:rsid w:val="004254F9"/>
    <w:rsid w:val="00425559"/>
    <w:rsid w:val="00425636"/>
    <w:rsid w:val="00425797"/>
    <w:rsid w:val="00425861"/>
    <w:rsid w:val="004259A2"/>
    <w:rsid w:val="004259A7"/>
    <w:rsid w:val="00425CF3"/>
    <w:rsid w:val="00425E32"/>
    <w:rsid w:val="00425F69"/>
    <w:rsid w:val="00425FCC"/>
    <w:rsid w:val="0042601B"/>
    <w:rsid w:val="0042610C"/>
    <w:rsid w:val="0042612C"/>
    <w:rsid w:val="0042630F"/>
    <w:rsid w:val="004263FC"/>
    <w:rsid w:val="00426442"/>
    <w:rsid w:val="004264E2"/>
    <w:rsid w:val="004265C6"/>
    <w:rsid w:val="004265EF"/>
    <w:rsid w:val="00426692"/>
    <w:rsid w:val="00426760"/>
    <w:rsid w:val="0042693E"/>
    <w:rsid w:val="00426943"/>
    <w:rsid w:val="00426A13"/>
    <w:rsid w:val="00426C56"/>
    <w:rsid w:val="00426CE3"/>
    <w:rsid w:val="00426DDF"/>
    <w:rsid w:val="00426E4C"/>
    <w:rsid w:val="00426F5B"/>
    <w:rsid w:val="004270EC"/>
    <w:rsid w:val="004271BA"/>
    <w:rsid w:val="004271BE"/>
    <w:rsid w:val="00427347"/>
    <w:rsid w:val="00427678"/>
    <w:rsid w:val="004276C7"/>
    <w:rsid w:val="004279D6"/>
    <w:rsid w:val="00427A44"/>
    <w:rsid w:val="00427C7F"/>
    <w:rsid w:val="00427D21"/>
    <w:rsid w:val="00427D52"/>
    <w:rsid w:val="00427E97"/>
    <w:rsid w:val="00427EB4"/>
    <w:rsid w:val="00427FCB"/>
    <w:rsid w:val="00430127"/>
    <w:rsid w:val="00430281"/>
    <w:rsid w:val="004303A5"/>
    <w:rsid w:val="004303C1"/>
    <w:rsid w:val="004304ED"/>
    <w:rsid w:val="00430530"/>
    <w:rsid w:val="004305FB"/>
    <w:rsid w:val="00430663"/>
    <w:rsid w:val="004307A2"/>
    <w:rsid w:val="004309DC"/>
    <w:rsid w:val="00430A35"/>
    <w:rsid w:val="00430BC6"/>
    <w:rsid w:val="00430D82"/>
    <w:rsid w:val="00430E1D"/>
    <w:rsid w:val="00430F39"/>
    <w:rsid w:val="00430FB1"/>
    <w:rsid w:val="0043123B"/>
    <w:rsid w:val="0043133E"/>
    <w:rsid w:val="00431376"/>
    <w:rsid w:val="00431592"/>
    <w:rsid w:val="00431732"/>
    <w:rsid w:val="0043173A"/>
    <w:rsid w:val="0043176C"/>
    <w:rsid w:val="004317D0"/>
    <w:rsid w:val="004317EE"/>
    <w:rsid w:val="00431804"/>
    <w:rsid w:val="00431842"/>
    <w:rsid w:val="004319DE"/>
    <w:rsid w:val="00431C68"/>
    <w:rsid w:val="00431D1E"/>
    <w:rsid w:val="00431ECB"/>
    <w:rsid w:val="00432050"/>
    <w:rsid w:val="004320EA"/>
    <w:rsid w:val="00432330"/>
    <w:rsid w:val="004324E7"/>
    <w:rsid w:val="00432637"/>
    <w:rsid w:val="00432B3C"/>
    <w:rsid w:val="00432CEB"/>
    <w:rsid w:val="00432D67"/>
    <w:rsid w:val="00432D77"/>
    <w:rsid w:val="00432FCA"/>
    <w:rsid w:val="0043318D"/>
    <w:rsid w:val="004332C8"/>
    <w:rsid w:val="0043366A"/>
    <w:rsid w:val="0043366B"/>
    <w:rsid w:val="00433694"/>
    <w:rsid w:val="00433BCD"/>
    <w:rsid w:val="00433BF4"/>
    <w:rsid w:val="00433C85"/>
    <w:rsid w:val="00433F9F"/>
    <w:rsid w:val="0043402B"/>
    <w:rsid w:val="0043423F"/>
    <w:rsid w:val="004342DF"/>
    <w:rsid w:val="0043469A"/>
    <w:rsid w:val="00434ABB"/>
    <w:rsid w:val="00434AE8"/>
    <w:rsid w:val="00434BC3"/>
    <w:rsid w:val="00434DC4"/>
    <w:rsid w:val="0043587F"/>
    <w:rsid w:val="0043593F"/>
    <w:rsid w:val="004363D1"/>
    <w:rsid w:val="00436492"/>
    <w:rsid w:val="00436533"/>
    <w:rsid w:val="00436606"/>
    <w:rsid w:val="00436652"/>
    <w:rsid w:val="004367AE"/>
    <w:rsid w:val="004367CD"/>
    <w:rsid w:val="00436801"/>
    <w:rsid w:val="0043681A"/>
    <w:rsid w:val="00436876"/>
    <w:rsid w:val="00436880"/>
    <w:rsid w:val="004368AC"/>
    <w:rsid w:val="004368E2"/>
    <w:rsid w:val="004368EB"/>
    <w:rsid w:val="0043691E"/>
    <w:rsid w:val="004369C6"/>
    <w:rsid w:val="00436E91"/>
    <w:rsid w:val="00436F2C"/>
    <w:rsid w:val="00436FB4"/>
    <w:rsid w:val="00437197"/>
    <w:rsid w:val="004371D9"/>
    <w:rsid w:val="0043738A"/>
    <w:rsid w:val="004374FF"/>
    <w:rsid w:val="00437630"/>
    <w:rsid w:val="00437814"/>
    <w:rsid w:val="00437B8A"/>
    <w:rsid w:val="00437CD6"/>
    <w:rsid w:val="0044040C"/>
    <w:rsid w:val="00440529"/>
    <w:rsid w:val="00440641"/>
    <w:rsid w:val="0044083E"/>
    <w:rsid w:val="0044086D"/>
    <w:rsid w:val="00440A28"/>
    <w:rsid w:val="00440AD0"/>
    <w:rsid w:val="00440B68"/>
    <w:rsid w:val="00440E06"/>
    <w:rsid w:val="00440FA1"/>
    <w:rsid w:val="00440FC4"/>
    <w:rsid w:val="004410B5"/>
    <w:rsid w:val="004410B6"/>
    <w:rsid w:val="00441517"/>
    <w:rsid w:val="00441666"/>
    <w:rsid w:val="00441B85"/>
    <w:rsid w:val="00441F19"/>
    <w:rsid w:val="00442069"/>
    <w:rsid w:val="00442122"/>
    <w:rsid w:val="004421C6"/>
    <w:rsid w:val="00442262"/>
    <w:rsid w:val="0044226C"/>
    <w:rsid w:val="0044227E"/>
    <w:rsid w:val="00442468"/>
    <w:rsid w:val="0044263F"/>
    <w:rsid w:val="0044280C"/>
    <w:rsid w:val="004428C7"/>
    <w:rsid w:val="0044290F"/>
    <w:rsid w:val="00442955"/>
    <w:rsid w:val="00442B02"/>
    <w:rsid w:val="00442D04"/>
    <w:rsid w:val="00442E25"/>
    <w:rsid w:val="00442F68"/>
    <w:rsid w:val="00443066"/>
    <w:rsid w:val="00443067"/>
    <w:rsid w:val="00443127"/>
    <w:rsid w:val="004431CC"/>
    <w:rsid w:val="00443211"/>
    <w:rsid w:val="00443273"/>
    <w:rsid w:val="00443404"/>
    <w:rsid w:val="0044344C"/>
    <w:rsid w:val="00443516"/>
    <w:rsid w:val="00443559"/>
    <w:rsid w:val="004437C5"/>
    <w:rsid w:val="004437CE"/>
    <w:rsid w:val="004437CF"/>
    <w:rsid w:val="00443ADD"/>
    <w:rsid w:val="00443BAD"/>
    <w:rsid w:val="00443BC2"/>
    <w:rsid w:val="00443DDF"/>
    <w:rsid w:val="00443E09"/>
    <w:rsid w:val="00443EB2"/>
    <w:rsid w:val="00443F9A"/>
    <w:rsid w:val="00444030"/>
    <w:rsid w:val="0044429A"/>
    <w:rsid w:val="004444A7"/>
    <w:rsid w:val="004444EB"/>
    <w:rsid w:val="00444576"/>
    <w:rsid w:val="004446D4"/>
    <w:rsid w:val="00444739"/>
    <w:rsid w:val="0044487F"/>
    <w:rsid w:val="004449A8"/>
    <w:rsid w:val="004449FB"/>
    <w:rsid w:val="00444AD0"/>
    <w:rsid w:val="00444B0D"/>
    <w:rsid w:val="00444B48"/>
    <w:rsid w:val="00444C09"/>
    <w:rsid w:val="00444D71"/>
    <w:rsid w:val="00444D7A"/>
    <w:rsid w:val="00444EF4"/>
    <w:rsid w:val="00444EF8"/>
    <w:rsid w:val="00444F18"/>
    <w:rsid w:val="00444F5D"/>
    <w:rsid w:val="0044503D"/>
    <w:rsid w:val="004451EB"/>
    <w:rsid w:val="00445258"/>
    <w:rsid w:val="004453C4"/>
    <w:rsid w:val="00445414"/>
    <w:rsid w:val="0044544D"/>
    <w:rsid w:val="00445457"/>
    <w:rsid w:val="004457B0"/>
    <w:rsid w:val="00445883"/>
    <w:rsid w:val="00445A86"/>
    <w:rsid w:val="00445C5B"/>
    <w:rsid w:val="00445D8F"/>
    <w:rsid w:val="00445F52"/>
    <w:rsid w:val="00445F76"/>
    <w:rsid w:val="004460B7"/>
    <w:rsid w:val="004460BF"/>
    <w:rsid w:val="00446149"/>
    <w:rsid w:val="0044629F"/>
    <w:rsid w:val="00446390"/>
    <w:rsid w:val="004463BC"/>
    <w:rsid w:val="004463D8"/>
    <w:rsid w:val="004464D3"/>
    <w:rsid w:val="00446537"/>
    <w:rsid w:val="00446549"/>
    <w:rsid w:val="004467C0"/>
    <w:rsid w:val="004467DE"/>
    <w:rsid w:val="00446994"/>
    <w:rsid w:val="00446A33"/>
    <w:rsid w:val="00446DEB"/>
    <w:rsid w:val="00447056"/>
    <w:rsid w:val="0044724B"/>
    <w:rsid w:val="00447260"/>
    <w:rsid w:val="00447361"/>
    <w:rsid w:val="00447414"/>
    <w:rsid w:val="00447614"/>
    <w:rsid w:val="00447771"/>
    <w:rsid w:val="00447784"/>
    <w:rsid w:val="00447842"/>
    <w:rsid w:val="00447868"/>
    <w:rsid w:val="00447FAA"/>
    <w:rsid w:val="0045001B"/>
    <w:rsid w:val="0045009D"/>
    <w:rsid w:val="00450176"/>
    <w:rsid w:val="00450214"/>
    <w:rsid w:val="004503BC"/>
    <w:rsid w:val="004506AB"/>
    <w:rsid w:val="0045079A"/>
    <w:rsid w:val="004507E4"/>
    <w:rsid w:val="0045081D"/>
    <w:rsid w:val="004508FD"/>
    <w:rsid w:val="00450956"/>
    <w:rsid w:val="00450BD6"/>
    <w:rsid w:val="00450CE4"/>
    <w:rsid w:val="00450E4C"/>
    <w:rsid w:val="00450FDC"/>
    <w:rsid w:val="004510B8"/>
    <w:rsid w:val="00451164"/>
    <w:rsid w:val="004511BC"/>
    <w:rsid w:val="004514FF"/>
    <w:rsid w:val="00451660"/>
    <w:rsid w:val="004516F6"/>
    <w:rsid w:val="004517F7"/>
    <w:rsid w:val="0045183B"/>
    <w:rsid w:val="004518F3"/>
    <w:rsid w:val="00451934"/>
    <w:rsid w:val="00451947"/>
    <w:rsid w:val="00451B2F"/>
    <w:rsid w:val="00451E50"/>
    <w:rsid w:val="00452108"/>
    <w:rsid w:val="0045210D"/>
    <w:rsid w:val="0045218A"/>
    <w:rsid w:val="00452297"/>
    <w:rsid w:val="00452299"/>
    <w:rsid w:val="0045232B"/>
    <w:rsid w:val="004528CF"/>
    <w:rsid w:val="00452997"/>
    <w:rsid w:val="004529A8"/>
    <w:rsid w:val="00452A0E"/>
    <w:rsid w:val="00452AC1"/>
    <w:rsid w:val="00452B62"/>
    <w:rsid w:val="00452D16"/>
    <w:rsid w:val="00452D46"/>
    <w:rsid w:val="00452EED"/>
    <w:rsid w:val="00453029"/>
    <w:rsid w:val="004530C2"/>
    <w:rsid w:val="00453161"/>
    <w:rsid w:val="00453323"/>
    <w:rsid w:val="004533F3"/>
    <w:rsid w:val="0045341A"/>
    <w:rsid w:val="0045347B"/>
    <w:rsid w:val="004535E1"/>
    <w:rsid w:val="004535F2"/>
    <w:rsid w:val="0045378A"/>
    <w:rsid w:val="004537B1"/>
    <w:rsid w:val="004538DE"/>
    <w:rsid w:val="004539B1"/>
    <w:rsid w:val="004539D4"/>
    <w:rsid w:val="00453A93"/>
    <w:rsid w:val="00453ACE"/>
    <w:rsid w:val="00453B0E"/>
    <w:rsid w:val="00453B67"/>
    <w:rsid w:val="00453C7B"/>
    <w:rsid w:val="00453CA8"/>
    <w:rsid w:val="00453D08"/>
    <w:rsid w:val="00453F09"/>
    <w:rsid w:val="00453F28"/>
    <w:rsid w:val="00453F38"/>
    <w:rsid w:val="00453FD0"/>
    <w:rsid w:val="004541F6"/>
    <w:rsid w:val="004542EC"/>
    <w:rsid w:val="00454438"/>
    <w:rsid w:val="004545B6"/>
    <w:rsid w:val="00454651"/>
    <w:rsid w:val="00454777"/>
    <w:rsid w:val="0045489A"/>
    <w:rsid w:val="004548E0"/>
    <w:rsid w:val="00454AAF"/>
    <w:rsid w:val="00454AE7"/>
    <w:rsid w:val="00454AFA"/>
    <w:rsid w:val="00454B46"/>
    <w:rsid w:val="00454B4E"/>
    <w:rsid w:val="00454C18"/>
    <w:rsid w:val="00454C1D"/>
    <w:rsid w:val="00454EBB"/>
    <w:rsid w:val="00454EFD"/>
    <w:rsid w:val="00454FD8"/>
    <w:rsid w:val="00455002"/>
    <w:rsid w:val="004552D0"/>
    <w:rsid w:val="0045556E"/>
    <w:rsid w:val="00455664"/>
    <w:rsid w:val="004557CF"/>
    <w:rsid w:val="00455A20"/>
    <w:rsid w:val="00455BBC"/>
    <w:rsid w:val="00455DD5"/>
    <w:rsid w:val="00455F13"/>
    <w:rsid w:val="00456024"/>
    <w:rsid w:val="004560C5"/>
    <w:rsid w:val="00456198"/>
    <w:rsid w:val="004561D4"/>
    <w:rsid w:val="00456542"/>
    <w:rsid w:val="004566A8"/>
    <w:rsid w:val="00456834"/>
    <w:rsid w:val="0045689A"/>
    <w:rsid w:val="004568D3"/>
    <w:rsid w:val="004569EC"/>
    <w:rsid w:val="00456A98"/>
    <w:rsid w:val="00456C3B"/>
    <w:rsid w:val="00456CEE"/>
    <w:rsid w:val="00456D66"/>
    <w:rsid w:val="00456E57"/>
    <w:rsid w:val="00456E61"/>
    <w:rsid w:val="00456EA9"/>
    <w:rsid w:val="00457145"/>
    <w:rsid w:val="00457152"/>
    <w:rsid w:val="004573C1"/>
    <w:rsid w:val="004573DB"/>
    <w:rsid w:val="00457487"/>
    <w:rsid w:val="004576CA"/>
    <w:rsid w:val="0045771B"/>
    <w:rsid w:val="004577D1"/>
    <w:rsid w:val="00457822"/>
    <w:rsid w:val="004578B6"/>
    <w:rsid w:val="00457AA4"/>
    <w:rsid w:val="00457DA4"/>
    <w:rsid w:val="00457E70"/>
    <w:rsid w:val="00460034"/>
    <w:rsid w:val="004600E4"/>
    <w:rsid w:val="00460143"/>
    <w:rsid w:val="0046016A"/>
    <w:rsid w:val="00460327"/>
    <w:rsid w:val="00460338"/>
    <w:rsid w:val="004603CD"/>
    <w:rsid w:val="0046047E"/>
    <w:rsid w:val="00460576"/>
    <w:rsid w:val="00460596"/>
    <w:rsid w:val="00460856"/>
    <w:rsid w:val="004608AE"/>
    <w:rsid w:val="00460AEA"/>
    <w:rsid w:val="00460C47"/>
    <w:rsid w:val="00460C98"/>
    <w:rsid w:val="00460D19"/>
    <w:rsid w:val="00461064"/>
    <w:rsid w:val="00461203"/>
    <w:rsid w:val="0046122F"/>
    <w:rsid w:val="00461347"/>
    <w:rsid w:val="0046143F"/>
    <w:rsid w:val="00461786"/>
    <w:rsid w:val="004617FE"/>
    <w:rsid w:val="00461950"/>
    <w:rsid w:val="00461A46"/>
    <w:rsid w:val="00461D7E"/>
    <w:rsid w:val="00461EFE"/>
    <w:rsid w:val="00462302"/>
    <w:rsid w:val="0046234C"/>
    <w:rsid w:val="004623E4"/>
    <w:rsid w:val="00462567"/>
    <w:rsid w:val="00462C70"/>
    <w:rsid w:val="00462F0F"/>
    <w:rsid w:val="0046305D"/>
    <w:rsid w:val="00463299"/>
    <w:rsid w:val="004632A1"/>
    <w:rsid w:val="0046344D"/>
    <w:rsid w:val="004634F5"/>
    <w:rsid w:val="0046381C"/>
    <w:rsid w:val="00463910"/>
    <w:rsid w:val="004639F9"/>
    <w:rsid w:val="00463A87"/>
    <w:rsid w:val="00463B14"/>
    <w:rsid w:val="00463C8B"/>
    <w:rsid w:val="00463CA7"/>
    <w:rsid w:val="00463CB6"/>
    <w:rsid w:val="00463CF4"/>
    <w:rsid w:val="00463D06"/>
    <w:rsid w:val="00463D0B"/>
    <w:rsid w:val="00463D4A"/>
    <w:rsid w:val="00463D5F"/>
    <w:rsid w:val="00463D98"/>
    <w:rsid w:val="0046422B"/>
    <w:rsid w:val="00464287"/>
    <w:rsid w:val="0046481B"/>
    <w:rsid w:val="00464863"/>
    <w:rsid w:val="004648AC"/>
    <w:rsid w:val="00464947"/>
    <w:rsid w:val="00464B61"/>
    <w:rsid w:val="00464C23"/>
    <w:rsid w:val="00464D2D"/>
    <w:rsid w:val="004651DA"/>
    <w:rsid w:val="00465297"/>
    <w:rsid w:val="00465436"/>
    <w:rsid w:val="004654CA"/>
    <w:rsid w:val="004654FB"/>
    <w:rsid w:val="004655C4"/>
    <w:rsid w:val="004657A4"/>
    <w:rsid w:val="00465BB6"/>
    <w:rsid w:val="00465BF9"/>
    <w:rsid w:val="00465F9F"/>
    <w:rsid w:val="00465FD6"/>
    <w:rsid w:val="00465FE4"/>
    <w:rsid w:val="0046604A"/>
    <w:rsid w:val="0046608C"/>
    <w:rsid w:val="004660F4"/>
    <w:rsid w:val="004662BD"/>
    <w:rsid w:val="00466361"/>
    <w:rsid w:val="00466371"/>
    <w:rsid w:val="00466459"/>
    <w:rsid w:val="004664E4"/>
    <w:rsid w:val="004665B5"/>
    <w:rsid w:val="004665FE"/>
    <w:rsid w:val="0046663D"/>
    <w:rsid w:val="004666C7"/>
    <w:rsid w:val="00466A04"/>
    <w:rsid w:val="00466A43"/>
    <w:rsid w:val="00466A5A"/>
    <w:rsid w:val="00466B55"/>
    <w:rsid w:val="00466CFE"/>
    <w:rsid w:val="00466E5D"/>
    <w:rsid w:val="00466E79"/>
    <w:rsid w:val="00466EDF"/>
    <w:rsid w:val="00466F03"/>
    <w:rsid w:val="00466F8C"/>
    <w:rsid w:val="00467385"/>
    <w:rsid w:val="004673DF"/>
    <w:rsid w:val="004675B6"/>
    <w:rsid w:val="00467807"/>
    <w:rsid w:val="00467971"/>
    <w:rsid w:val="00467A49"/>
    <w:rsid w:val="00467B81"/>
    <w:rsid w:val="00467BCD"/>
    <w:rsid w:val="00467BE4"/>
    <w:rsid w:val="00467C6B"/>
    <w:rsid w:val="00467CEB"/>
    <w:rsid w:val="00467D4D"/>
    <w:rsid w:val="00467DF4"/>
    <w:rsid w:val="00467F8A"/>
    <w:rsid w:val="00467F8C"/>
    <w:rsid w:val="00470272"/>
    <w:rsid w:val="004704C9"/>
    <w:rsid w:val="00470674"/>
    <w:rsid w:val="004706E4"/>
    <w:rsid w:val="004706F0"/>
    <w:rsid w:val="004707FD"/>
    <w:rsid w:val="00470809"/>
    <w:rsid w:val="00470A3E"/>
    <w:rsid w:val="00470C86"/>
    <w:rsid w:val="004710B2"/>
    <w:rsid w:val="004711C1"/>
    <w:rsid w:val="0047149E"/>
    <w:rsid w:val="00471521"/>
    <w:rsid w:val="004716E5"/>
    <w:rsid w:val="0047185B"/>
    <w:rsid w:val="00471969"/>
    <w:rsid w:val="00471A4A"/>
    <w:rsid w:val="00471AB2"/>
    <w:rsid w:val="00471C01"/>
    <w:rsid w:val="00471D22"/>
    <w:rsid w:val="0047201B"/>
    <w:rsid w:val="00472099"/>
    <w:rsid w:val="0047229A"/>
    <w:rsid w:val="0047235D"/>
    <w:rsid w:val="004723A5"/>
    <w:rsid w:val="00472643"/>
    <w:rsid w:val="00472664"/>
    <w:rsid w:val="00472BD9"/>
    <w:rsid w:val="00472DA5"/>
    <w:rsid w:val="00472F0A"/>
    <w:rsid w:val="00473092"/>
    <w:rsid w:val="004730B3"/>
    <w:rsid w:val="004730C9"/>
    <w:rsid w:val="00473146"/>
    <w:rsid w:val="004731CD"/>
    <w:rsid w:val="00473336"/>
    <w:rsid w:val="00473469"/>
    <w:rsid w:val="0047361E"/>
    <w:rsid w:val="00473891"/>
    <w:rsid w:val="00473AE5"/>
    <w:rsid w:val="00473B3A"/>
    <w:rsid w:val="00473C6C"/>
    <w:rsid w:val="00473D0A"/>
    <w:rsid w:val="0047400B"/>
    <w:rsid w:val="004740EA"/>
    <w:rsid w:val="00474355"/>
    <w:rsid w:val="0047441B"/>
    <w:rsid w:val="0047455A"/>
    <w:rsid w:val="0047495F"/>
    <w:rsid w:val="0047499A"/>
    <w:rsid w:val="004749D4"/>
    <w:rsid w:val="00474CAE"/>
    <w:rsid w:val="004751C1"/>
    <w:rsid w:val="00475206"/>
    <w:rsid w:val="0047546C"/>
    <w:rsid w:val="00475707"/>
    <w:rsid w:val="00475773"/>
    <w:rsid w:val="00475869"/>
    <w:rsid w:val="00475DDC"/>
    <w:rsid w:val="00475ED7"/>
    <w:rsid w:val="00475FF6"/>
    <w:rsid w:val="00476221"/>
    <w:rsid w:val="00476295"/>
    <w:rsid w:val="00476422"/>
    <w:rsid w:val="004764AE"/>
    <w:rsid w:val="004764EA"/>
    <w:rsid w:val="0047655E"/>
    <w:rsid w:val="00476560"/>
    <w:rsid w:val="00476756"/>
    <w:rsid w:val="0047677E"/>
    <w:rsid w:val="004767F2"/>
    <w:rsid w:val="0047689A"/>
    <w:rsid w:val="004768E4"/>
    <w:rsid w:val="00476C3B"/>
    <w:rsid w:val="00476D41"/>
    <w:rsid w:val="00476DD5"/>
    <w:rsid w:val="0047708E"/>
    <w:rsid w:val="00477113"/>
    <w:rsid w:val="004772B9"/>
    <w:rsid w:val="004772BE"/>
    <w:rsid w:val="004772D2"/>
    <w:rsid w:val="0047741D"/>
    <w:rsid w:val="0047783C"/>
    <w:rsid w:val="00477B37"/>
    <w:rsid w:val="00477B73"/>
    <w:rsid w:val="00477BE0"/>
    <w:rsid w:val="00477C77"/>
    <w:rsid w:val="00477D08"/>
    <w:rsid w:val="00477E09"/>
    <w:rsid w:val="00480111"/>
    <w:rsid w:val="0048026C"/>
    <w:rsid w:val="004802A3"/>
    <w:rsid w:val="004803C7"/>
    <w:rsid w:val="00480584"/>
    <w:rsid w:val="004806A5"/>
    <w:rsid w:val="0048077C"/>
    <w:rsid w:val="004807AA"/>
    <w:rsid w:val="00480869"/>
    <w:rsid w:val="00480AB1"/>
    <w:rsid w:val="00480BEA"/>
    <w:rsid w:val="00480D94"/>
    <w:rsid w:val="00480F2D"/>
    <w:rsid w:val="00481029"/>
    <w:rsid w:val="004814D6"/>
    <w:rsid w:val="004815F4"/>
    <w:rsid w:val="004816F5"/>
    <w:rsid w:val="00481780"/>
    <w:rsid w:val="00481819"/>
    <w:rsid w:val="00481AA4"/>
    <w:rsid w:val="00481DF1"/>
    <w:rsid w:val="004820A4"/>
    <w:rsid w:val="004820BF"/>
    <w:rsid w:val="00482149"/>
    <w:rsid w:val="00482215"/>
    <w:rsid w:val="0048234B"/>
    <w:rsid w:val="00482369"/>
    <w:rsid w:val="00482607"/>
    <w:rsid w:val="004826A0"/>
    <w:rsid w:val="004826BF"/>
    <w:rsid w:val="0048270B"/>
    <w:rsid w:val="0048296D"/>
    <w:rsid w:val="00482A7B"/>
    <w:rsid w:val="00482AAB"/>
    <w:rsid w:val="00482BE3"/>
    <w:rsid w:val="00482D46"/>
    <w:rsid w:val="00482E30"/>
    <w:rsid w:val="00482F70"/>
    <w:rsid w:val="004830AD"/>
    <w:rsid w:val="0048311D"/>
    <w:rsid w:val="00483136"/>
    <w:rsid w:val="00483222"/>
    <w:rsid w:val="004832D6"/>
    <w:rsid w:val="004833B9"/>
    <w:rsid w:val="004833E2"/>
    <w:rsid w:val="004834ED"/>
    <w:rsid w:val="00483652"/>
    <w:rsid w:val="00483680"/>
    <w:rsid w:val="00483840"/>
    <w:rsid w:val="00483B49"/>
    <w:rsid w:val="00483C03"/>
    <w:rsid w:val="00483C67"/>
    <w:rsid w:val="00483F48"/>
    <w:rsid w:val="00483F94"/>
    <w:rsid w:val="0048403D"/>
    <w:rsid w:val="00484066"/>
    <w:rsid w:val="00484166"/>
    <w:rsid w:val="00484179"/>
    <w:rsid w:val="004842CC"/>
    <w:rsid w:val="00484435"/>
    <w:rsid w:val="004844D0"/>
    <w:rsid w:val="004847B6"/>
    <w:rsid w:val="004849E0"/>
    <w:rsid w:val="00484A8B"/>
    <w:rsid w:val="00484AA2"/>
    <w:rsid w:val="00484D99"/>
    <w:rsid w:val="00484DB5"/>
    <w:rsid w:val="00484F3E"/>
    <w:rsid w:val="00484F4A"/>
    <w:rsid w:val="004851E7"/>
    <w:rsid w:val="00485241"/>
    <w:rsid w:val="00485263"/>
    <w:rsid w:val="0048526A"/>
    <w:rsid w:val="0048534B"/>
    <w:rsid w:val="004853A4"/>
    <w:rsid w:val="00485602"/>
    <w:rsid w:val="00485743"/>
    <w:rsid w:val="004857D4"/>
    <w:rsid w:val="004858C7"/>
    <w:rsid w:val="00485A1F"/>
    <w:rsid w:val="00485AB3"/>
    <w:rsid w:val="00485C04"/>
    <w:rsid w:val="00485CC2"/>
    <w:rsid w:val="00485DD1"/>
    <w:rsid w:val="00485E28"/>
    <w:rsid w:val="00485EB6"/>
    <w:rsid w:val="00485F73"/>
    <w:rsid w:val="004860AE"/>
    <w:rsid w:val="0048634E"/>
    <w:rsid w:val="00486493"/>
    <w:rsid w:val="0048652F"/>
    <w:rsid w:val="0048655C"/>
    <w:rsid w:val="004865DA"/>
    <w:rsid w:val="004866DC"/>
    <w:rsid w:val="00486A15"/>
    <w:rsid w:val="00486A3C"/>
    <w:rsid w:val="00486E5D"/>
    <w:rsid w:val="00486E89"/>
    <w:rsid w:val="0048702F"/>
    <w:rsid w:val="00487735"/>
    <w:rsid w:val="00487744"/>
    <w:rsid w:val="00487768"/>
    <w:rsid w:val="004877E0"/>
    <w:rsid w:val="004878C6"/>
    <w:rsid w:val="00487982"/>
    <w:rsid w:val="00487AB0"/>
    <w:rsid w:val="00487AEC"/>
    <w:rsid w:val="0049004C"/>
    <w:rsid w:val="00490132"/>
    <w:rsid w:val="004901E8"/>
    <w:rsid w:val="00490231"/>
    <w:rsid w:val="004902A1"/>
    <w:rsid w:val="00490457"/>
    <w:rsid w:val="00490553"/>
    <w:rsid w:val="00490561"/>
    <w:rsid w:val="004905C8"/>
    <w:rsid w:val="00490779"/>
    <w:rsid w:val="00490901"/>
    <w:rsid w:val="00490A73"/>
    <w:rsid w:val="00490ACC"/>
    <w:rsid w:val="00490AD3"/>
    <w:rsid w:val="00490B5F"/>
    <w:rsid w:val="00490BE3"/>
    <w:rsid w:val="00490CD4"/>
    <w:rsid w:val="00490CF4"/>
    <w:rsid w:val="00490D7B"/>
    <w:rsid w:val="004910EB"/>
    <w:rsid w:val="0049120F"/>
    <w:rsid w:val="0049126C"/>
    <w:rsid w:val="0049136E"/>
    <w:rsid w:val="00491413"/>
    <w:rsid w:val="00491435"/>
    <w:rsid w:val="0049151E"/>
    <w:rsid w:val="00491597"/>
    <w:rsid w:val="004918CC"/>
    <w:rsid w:val="004919B4"/>
    <w:rsid w:val="00491A0D"/>
    <w:rsid w:val="00491BBD"/>
    <w:rsid w:val="0049205A"/>
    <w:rsid w:val="004926D8"/>
    <w:rsid w:val="00492772"/>
    <w:rsid w:val="00492788"/>
    <w:rsid w:val="004929BE"/>
    <w:rsid w:val="00492C04"/>
    <w:rsid w:val="00492D71"/>
    <w:rsid w:val="00492E1C"/>
    <w:rsid w:val="00493002"/>
    <w:rsid w:val="0049306F"/>
    <w:rsid w:val="00493159"/>
    <w:rsid w:val="00493272"/>
    <w:rsid w:val="004933C6"/>
    <w:rsid w:val="0049343A"/>
    <w:rsid w:val="004936CF"/>
    <w:rsid w:val="0049374D"/>
    <w:rsid w:val="0049398A"/>
    <w:rsid w:val="00493A87"/>
    <w:rsid w:val="00493AC2"/>
    <w:rsid w:val="00493BAA"/>
    <w:rsid w:val="00493BCB"/>
    <w:rsid w:val="00493CD3"/>
    <w:rsid w:val="00493D58"/>
    <w:rsid w:val="00493DC5"/>
    <w:rsid w:val="004941E7"/>
    <w:rsid w:val="0049421E"/>
    <w:rsid w:val="004943FB"/>
    <w:rsid w:val="00494741"/>
    <w:rsid w:val="00494946"/>
    <w:rsid w:val="00494962"/>
    <w:rsid w:val="00494A70"/>
    <w:rsid w:val="00494C9E"/>
    <w:rsid w:val="00494E6F"/>
    <w:rsid w:val="00494F43"/>
    <w:rsid w:val="0049503A"/>
    <w:rsid w:val="004950FF"/>
    <w:rsid w:val="0049513E"/>
    <w:rsid w:val="004951EF"/>
    <w:rsid w:val="004952F1"/>
    <w:rsid w:val="0049531B"/>
    <w:rsid w:val="00495462"/>
    <w:rsid w:val="004954A4"/>
    <w:rsid w:val="004958A5"/>
    <w:rsid w:val="0049592C"/>
    <w:rsid w:val="00495CDE"/>
    <w:rsid w:val="00495D27"/>
    <w:rsid w:val="004960B5"/>
    <w:rsid w:val="00496166"/>
    <w:rsid w:val="0049616E"/>
    <w:rsid w:val="00496174"/>
    <w:rsid w:val="004961DF"/>
    <w:rsid w:val="00496286"/>
    <w:rsid w:val="00496322"/>
    <w:rsid w:val="00496418"/>
    <w:rsid w:val="004965BA"/>
    <w:rsid w:val="0049664A"/>
    <w:rsid w:val="00496838"/>
    <w:rsid w:val="00496ACD"/>
    <w:rsid w:val="00496AEF"/>
    <w:rsid w:val="00496C0C"/>
    <w:rsid w:val="00496CA8"/>
    <w:rsid w:val="00496CFA"/>
    <w:rsid w:val="00496D0F"/>
    <w:rsid w:val="00497019"/>
    <w:rsid w:val="004979AD"/>
    <w:rsid w:val="004979C0"/>
    <w:rsid w:val="00497A86"/>
    <w:rsid w:val="00497AB7"/>
    <w:rsid w:val="00497C57"/>
    <w:rsid w:val="00497DA5"/>
    <w:rsid w:val="00497EEF"/>
    <w:rsid w:val="00497F4A"/>
    <w:rsid w:val="00497F7D"/>
    <w:rsid w:val="004A00AB"/>
    <w:rsid w:val="004A0160"/>
    <w:rsid w:val="004A01E9"/>
    <w:rsid w:val="004A0254"/>
    <w:rsid w:val="004A02B9"/>
    <w:rsid w:val="004A030A"/>
    <w:rsid w:val="004A0823"/>
    <w:rsid w:val="004A0AD4"/>
    <w:rsid w:val="004A0B04"/>
    <w:rsid w:val="004A0E72"/>
    <w:rsid w:val="004A111F"/>
    <w:rsid w:val="004A1167"/>
    <w:rsid w:val="004A1336"/>
    <w:rsid w:val="004A14E4"/>
    <w:rsid w:val="004A170E"/>
    <w:rsid w:val="004A171D"/>
    <w:rsid w:val="004A189B"/>
    <w:rsid w:val="004A18A3"/>
    <w:rsid w:val="004A1996"/>
    <w:rsid w:val="004A1B0F"/>
    <w:rsid w:val="004A1DEE"/>
    <w:rsid w:val="004A1F9A"/>
    <w:rsid w:val="004A21AC"/>
    <w:rsid w:val="004A21DF"/>
    <w:rsid w:val="004A22C7"/>
    <w:rsid w:val="004A23C8"/>
    <w:rsid w:val="004A25CD"/>
    <w:rsid w:val="004A2665"/>
    <w:rsid w:val="004A2744"/>
    <w:rsid w:val="004A28CE"/>
    <w:rsid w:val="004A29AD"/>
    <w:rsid w:val="004A2A05"/>
    <w:rsid w:val="004A2D08"/>
    <w:rsid w:val="004A2DDE"/>
    <w:rsid w:val="004A2EF3"/>
    <w:rsid w:val="004A2F10"/>
    <w:rsid w:val="004A2F50"/>
    <w:rsid w:val="004A2FFD"/>
    <w:rsid w:val="004A31E8"/>
    <w:rsid w:val="004A3247"/>
    <w:rsid w:val="004A3507"/>
    <w:rsid w:val="004A35C0"/>
    <w:rsid w:val="004A3757"/>
    <w:rsid w:val="004A38A9"/>
    <w:rsid w:val="004A38C3"/>
    <w:rsid w:val="004A3AA9"/>
    <w:rsid w:val="004A3C1D"/>
    <w:rsid w:val="004A3C22"/>
    <w:rsid w:val="004A3C49"/>
    <w:rsid w:val="004A3C69"/>
    <w:rsid w:val="004A3CA5"/>
    <w:rsid w:val="004A3D4B"/>
    <w:rsid w:val="004A3E14"/>
    <w:rsid w:val="004A3E5C"/>
    <w:rsid w:val="004A4133"/>
    <w:rsid w:val="004A42DA"/>
    <w:rsid w:val="004A4357"/>
    <w:rsid w:val="004A4387"/>
    <w:rsid w:val="004A463B"/>
    <w:rsid w:val="004A478F"/>
    <w:rsid w:val="004A47C2"/>
    <w:rsid w:val="004A48BE"/>
    <w:rsid w:val="004A4A3A"/>
    <w:rsid w:val="004A4A52"/>
    <w:rsid w:val="004A4B63"/>
    <w:rsid w:val="004A4BDB"/>
    <w:rsid w:val="004A4C49"/>
    <w:rsid w:val="004A4C69"/>
    <w:rsid w:val="004A4C87"/>
    <w:rsid w:val="004A4CD1"/>
    <w:rsid w:val="004A4DEB"/>
    <w:rsid w:val="004A50BD"/>
    <w:rsid w:val="004A5218"/>
    <w:rsid w:val="004A528E"/>
    <w:rsid w:val="004A557D"/>
    <w:rsid w:val="004A55A1"/>
    <w:rsid w:val="004A57D0"/>
    <w:rsid w:val="004A5A79"/>
    <w:rsid w:val="004A5AC6"/>
    <w:rsid w:val="004A5BE6"/>
    <w:rsid w:val="004A5C07"/>
    <w:rsid w:val="004A5E68"/>
    <w:rsid w:val="004A5EAE"/>
    <w:rsid w:val="004A5EB4"/>
    <w:rsid w:val="004A620A"/>
    <w:rsid w:val="004A6240"/>
    <w:rsid w:val="004A62AC"/>
    <w:rsid w:val="004A62F8"/>
    <w:rsid w:val="004A64AE"/>
    <w:rsid w:val="004A6517"/>
    <w:rsid w:val="004A6705"/>
    <w:rsid w:val="004A688F"/>
    <w:rsid w:val="004A6904"/>
    <w:rsid w:val="004A692C"/>
    <w:rsid w:val="004A6A61"/>
    <w:rsid w:val="004A6A9F"/>
    <w:rsid w:val="004A6AF2"/>
    <w:rsid w:val="004A6F44"/>
    <w:rsid w:val="004A70A4"/>
    <w:rsid w:val="004A72CA"/>
    <w:rsid w:val="004A73A4"/>
    <w:rsid w:val="004A73CD"/>
    <w:rsid w:val="004A7407"/>
    <w:rsid w:val="004A74F1"/>
    <w:rsid w:val="004A765C"/>
    <w:rsid w:val="004A7663"/>
    <w:rsid w:val="004A78A1"/>
    <w:rsid w:val="004A7BBA"/>
    <w:rsid w:val="004A7DEA"/>
    <w:rsid w:val="004A7EB6"/>
    <w:rsid w:val="004A7EE9"/>
    <w:rsid w:val="004A7EF2"/>
    <w:rsid w:val="004B002F"/>
    <w:rsid w:val="004B00B9"/>
    <w:rsid w:val="004B03F4"/>
    <w:rsid w:val="004B044A"/>
    <w:rsid w:val="004B0461"/>
    <w:rsid w:val="004B0A00"/>
    <w:rsid w:val="004B0BD9"/>
    <w:rsid w:val="004B0DC6"/>
    <w:rsid w:val="004B1458"/>
    <w:rsid w:val="004B1473"/>
    <w:rsid w:val="004B1497"/>
    <w:rsid w:val="004B14CF"/>
    <w:rsid w:val="004B1515"/>
    <w:rsid w:val="004B152B"/>
    <w:rsid w:val="004B15B7"/>
    <w:rsid w:val="004B16AE"/>
    <w:rsid w:val="004B1826"/>
    <w:rsid w:val="004B187A"/>
    <w:rsid w:val="004B1882"/>
    <w:rsid w:val="004B1926"/>
    <w:rsid w:val="004B1A01"/>
    <w:rsid w:val="004B1C2F"/>
    <w:rsid w:val="004B1C55"/>
    <w:rsid w:val="004B1D2C"/>
    <w:rsid w:val="004B1D8D"/>
    <w:rsid w:val="004B1FEB"/>
    <w:rsid w:val="004B2187"/>
    <w:rsid w:val="004B2246"/>
    <w:rsid w:val="004B2380"/>
    <w:rsid w:val="004B2398"/>
    <w:rsid w:val="004B24E1"/>
    <w:rsid w:val="004B24F9"/>
    <w:rsid w:val="004B2722"/>
    <w:rsid w:val="004B297D"/>
    <w:rsid w:val="004B2A13"/>
    <w:rsid w:val="004B2A6D"/>
    <w:rsid w:val="004B2B32"/>
    <w:rsid w:val="004B2BCF"/>
    <w:rsid w:val="004B2C60"/>
    <w:rsid w:val="004B2D72"/>
    <w:rsid w:val="004B2E0A"/>
    <w:rsid w:val="004B2FC4"/>
    <w:rsid w:val="004B3055"/>
    <w:rsid w:val="004B30F6"/>
    <w:rsid w:val="004B3114"/>
    <w:rsid w:val="004B31BF"/>
    <w:rsid w:val="004B31CF"/>
    <w:rsid w:val="004B33B0"/>
    <w:rsid w:val="004B3514"/>
    <w:rsid w:val="004B35F7"/>
    <w:rsid w:val="004B3706"/>
    <w:rsid w:val="004B378C"/>
    <w:rsid w:val="004B3BF6"/>
    <w:rsid w:val="004B3C2C"/>
    <w:rsid w:val="004B3C68"/>
    <w:rsid w:val="004B3D21"/>
    <w:rsid w:val="004B3D59"/>
    <w:rsid w:val="004B3DE6"/>
    <w:rsid w:val="004B3EB0"/>
    <w:rsid w:val="004B3EC7"/>
    <w:rsid w:val="004B3F18"/>
    <w:rsid w:val="004B41C0"/>
    <w:rsid w:val="004B44AA"/>
    <w:rsid w:val="004B44D3"/>
    <w:rsid w:val="004B46C6"/>
    <w:rsid w:val="004B4B09"/>
    <w:rsid w:val="004B4B4F"/>
    <w:rsid w:val="004B4B68"/>
    <w:rsid w:val="004B4C87"/>
    <w:rsid w:val="004B4DB6"/>
    <w:rsid w:val="004B4EFD"/>
    <w:rsid w:val="004B4F39"/>
    <w:rsid w:val="004B4FC9"/>
    <w:rsid w:val="004B50C9"/>
    <w:rsid w:val="004B5225"/>
    <w:rsid w:val="004B5388"/>
    <w:rsid w:val="004B546D"/>
    <w:rsid w:val="004B5708"/>
    <w:rsid w:val="004B5738"/>
    <w:rsid w:val="004B5A32"/>
    <w:rsid w:val="004B5C77"/>
    <w:rsid w:val="004B5D9F"/>
    <w:rsid w:val="004B6060"/>
    <w:rsid w:val="004B60B2"/>
    <w:rsid w:val="004B60C4"/>
    <w:rsid w:val="004B6135"/>
    <w:rsid w:val="004B62A2"/>
    <w:rsid w:val="004B66F6"/>
    <w:rsid w:val="004B6781"/>
    <w:rsid w:val="004B6830"/>
    <w:rsid w:val="004B695E"/>
    <w:rsid w:val="004B69D0"/>
    <w:rsid w:val="004B69E5"/>
    <w:rsid w:val="004B6A8F"/>
    <w:rsid w:val="004B6B0E"/>
    <w:rsid w:val="004B6D65"/>
    <w:rsid w:val="004B6DDD"/>
    <w:rsid w:val="004B6F00"/>
    <w:rsid w:val="004B6F21"/>
    <w:rsid w:val="004B7033"/>
    <w:rsid w:val="004B713F"/>
    <w:rsid w:val="004B7822"/>
    <w:rsid w:val="004B78B8"/>
    <w:rsid w:val="004B78F1"/>
    <w:rsid w:val="004B7A50"/>
    <w:rsid w:val="004B7C29"/>
    <w:rsid w:val="004B7C49"/>
    <w:rsid w:val="004B7C52"/>
    <w:rsid w:val="004B7FBE"/>
    <w:rsid w:val="004C00AB"/>
    <w:rsid w:val="004C00BB"/>
    <w:rsid w:val="004C01A4"/>
    <w:rsid w:val="004C0303"/>
    <w:rsid w:val="004C0555"/>
    <w:rsid w:val="004C0678"/>
    <w:rsid w:val="004C06A5"/>
    <w:rsid w:val="004C06E8"/>
    <w:rsid w:val="004C0E39"/>
    <w:rsid w:val="004C0F1F"/>
    <w:rsid w:val="004C0FB5"/>
    <w:rsid w:val="004C1077"/>
    <w:rsid w:val="004C12C9"/>
    <w:rsid w:val="004C12E9"/>
    <w:rsid w:val="004C12F5"/>
    <w:rsid w:val="004C132D"/>
    <w:rsid w:val="004C1390"/>
    <w:rsid w:val="004C1490"/>
    <w:rsid w:val="004C1496"/>
    <w:rsid w:val="004C1524"/>
    <w:rsid w:val="004C15D8"/>
    <w:rsid w:val="004C1679"/>
    <w:rsid w:val="004C1692"/>
    <w:rsid w:val="004C1751"/>
    <w:rsid w:val="004C17AC"/>
    <w:rsid w:val="004C1895"/>
    <w:rsid w:val="004C1955"/>
    <w:rsid w:val="004C199B"/>
    <w:rsid w:val="004C1A45"/>
    <w:rsid w:val="004C1AA4"/>
    <w:rsid w:val="004C1B30"/>
    <w:rsid w:val="004C1B7A"/>
    <w:rsid w:val="004C1D11"/>
    <w:rsid w:val="004C1D33"/>
    <w:rsid w:val="004C1D57"/>
    <w:rsid w:val="004C1E13"/>
    <w:rsid w:val="004C2041"/>
    <w:rsid w:val="004C2171"/>
    <w:rsid w:val="004C22D2"/>
    <w:rsid w:val="004C2331"/>
    <w:rsid w:val="004C2334"/>
    <w:rsid w:val="004C2382"/>
    <w:rsid w:val="004C2452"/>
    <w:rsid w:val="004C245C"/>
    <w:rsid w:val="004C2739"/>
    <w:rsid w:val="004C2749"/>
    <w:rsid w:val="004C2863"/>
    <w:rsid w:val="004C2930"/>
    <w:rsid w:val="004C2B7C"/>
    <w:rsid w:val="004C2BFF"/>
    <w:rsid w:val="004C2C61"/>
    <w:rsid w:val="004C2CD6"/>
    <w:rsid w:val="004C2E05"/>
    <w:rsid w:val="004C2E9E"/>
    <w:rsid w:val="004C2ED1"/>
    <w:rsid w:val="004C2F1C"/>
    <w:rsid w:val="004C2FA8"/>
    <w:rsid w:val="004C324F"/>
    <w:rsid w:val="004C3270"/>
    <w:rsid w:val="004C32B0"/>
    <w:rsid w:val="004C3404"/>
    <w:rsid w:val="004C3955"/>
    <w:rsid w:val="004C3A36"/>
    <w:rsid w:val="004C3B60"/>
    <w:rsid w:val="004C3BBE"/>
    <w:rsid w:val="004C3BFC"/>
    <w:rsid w:val="004C3D28"/>
    <w:rsid w:val="004C3D2D"/>
    <w:rsid w:val="004C3FC1"/>
    <w:rsid w:val="004C3FC8"/>
    <w:rsid w:val="004C3FEA"/>
    <w:rsid w:val="004C3FF5"/>
    <w:rsid w:val="004C409A"/>
    <w:rsid w:val="004C410F"/>
    <w:rsid w:val="004C421D"/>
    <w:rsid w:val="004C4333"/>
    <w:rsid w:val="004C4448"/>
    <w:rsid w:val="004C4554"/>
    <w:rsid w:val="004C4655"/>
    <w:rsid w:val="004C465D"/>
    <w:rsid w:val="004C486B"/>
    <w:rsid w:val="004C4999"/>
    <w:rsid w:val="004C4B0F"/>
    <w:rsid w:val="004C4C44"/>
    <w:rsid w:val="004C4E35"/>
    <w:rsid w:val="004C4F3E"/>
    <w:rsid w:val="004C5081"/>
    <w:rsid w:val="004C5110"/>
    <w:rsid w:val="004C5178"/>
    <w:rsid w:val="004C51BE"/>
    <w:rsid w:val="004C524E"/>
    <w:rsid w:val="004C5251"/>
    <w:rsid w:val="004C52BF"/>
    <w:rsid w:val="004C56C6"/>
    <w:rsid w:val="004C581F"/>
    <w:rsid w:val="004C58A3"/>
    <w:rsid w:val="004C58D2"/>
    <w:rsid w:val="004C594A"/>
    <w:rsid w:val="004C5BF5"/>
    <w:rsid w:val="004C5D9C"/>
    <w:rsid w:val="004C5DCF"/>
    <w:rsid w:val="004C5E5F"/>
    <w:rsid w:val="004C5F85"/>
    <w:rsid w:val="004C5FEC"/>
    <w:rsid w:val="004C60C1"/>
    <w:rsid w:val="004C6195"/>
    <w:rsid w:val="004C62CE"/>
    <w:rsid w:val="004C660C"/>
    <w:rsid w:val="004C6618"/>
    <w:rsid w:val="004C6750"/>
    <w:rsid w:val="004C6989"/>
    <w:rsid w:val="004C6A29"/>
    <w:rsid w:val="004C6AAB"/>
    <w:rsid w:val="004C6C72"/>
    <w:rsid w:val="004C6DEC"/>
    <w:rsid w:val="004C6E1E"/>
    <w:rsid w:val="004C6E9C"/>
    <w:rsid w:val="004C7107"/>
    <w:rsid w:val="004C7122"/>
    <w:rsid w:val="004C71B6"/>
    <w:rsid w:val="004C7202"/>
    <w:rsid w:val="004C7236"/>
    <w:rsid w:val="004C7272"/>
    <w:rsid w:val="004C72E5"/>
    <w:rsid w:val="004C7314"/>
    <w:rsid w:val="004C76BD"/>
    <w:rsid w:val="004C7883"/>
    <w:rsid w:val="004C7D26"/>
    <w:rsid w:val="004C7E4E"/>
    <w:rsid w:val="004C7FB2"/>
    <w:rsid w:val="004D0088"/>
    <w:rsid w:val="004D01C4"/>
    <w:rsid w:val="004D02DF"/>
    <w:rsid w:val="004D0372"/>
    <w:rsid w:val="004D03BE"/>
    <w:rsid w:val="004D042B"/>
    <w:rsid w:val="004D043C"/>
    <w:rsid w:val="004D06DC"/>
    <w:rsid w:val="004D0708"/>
    <w:rsid w:val="004D082F"/>
    <w:rsid w:val="004D0973"/>
    <w:rsid w:val="004D0CFA"/>
    <w:rsid w:val="004D10ED"/>
    <w:rsid w:val="004D1455"/>
    <w:rsid w:val="004D1479"/>
    <w:rsid w:val="004D15A4"/>
    <w:rsid w:val="004D16D5"/>
    <w:rsid w:val="004D1730"/>
    <w:rsid w:val="004D1752"/>
    <w:rsid w:val="004D1799"/>
    <w:rsid w:val="004D1835"/>
    <w:rsid w:val="004D1996"/>
    <w:rsid w:val="004D19E0"/>
    <w:rsid w:val="004D1AE4"/>
    <w:rsid w:val="004D1C39"/>
    <w:rsid w:val="004D1C43"/>
    <w:rsid w:val="004D1D1C"/>
    <w:rsid w:val="004D1E28"/>
    <w:rsid w:val="004D1FDF"/>
    <w:rsid w:val="004D206E"/>
    <w:rsid w:val="004D216C"/>
    <w:rsid w:val="004D228D"/>
    <w:rsid w:val="004D244C"/>
    <w:rsid w:val="004D2596"/>
    <w:rsid w:val="004D273E"/>
    <w:rsid w:val="004D27FA"/>
    <w:rsid w:val="004D280D"/>
    <w:rsid w:val="004D2936"/>
    <w:rsid w:val="004D2A4F"/>
    <w:rsid w:val="004D2AAC"/>
    <w:rsid w:val="004D2B80"/>
    <w:rsid w:val="004D2D36"/>
    <w:rsid w:val="004D2D51"/>
    <w:rsid w:val="004D2D62"/>
    <w:rsid w:val="004D30CA"/>
    <w:rsid w:val="004D30D4"/>
    <w:rsid w:val="004D3190"/>
    <w:rsid w:val="004D31A4"/>
    <w:rsid w:val="004D327C"/>
    <w:rsid w:val="004D32BC"/>
    <w:rsid w:val="004D3310"/>
    <w:rsid w:val="004D361C"/>
    <w:rsid w:val="004D370F"/>
    <w:rsid w:val="004D3750"/>
    <w:rsid w:val="004D3752"/>
    <w:rsid w:val="004D3773"/>
    <w:rsid w:val="004D37B1"/>
    <w:rsid w:val="004D37CE"/>
    <w:rsid w:val="004D3824"/>
    <w:rsid w:val="004D3912"/>
    <w:rsid w:val="004D3A43"/>
    <w:rsid w:val="004D3BAE"/>
    <w:rsid w:val="004D3C83"/>
    <w:rsid w:val="004D3C91"/>
    <w:rsid w:val="004D40E8"/>
    <w:rsid w:val="004D4113"/>
    <w:rsid w:val="004D4345"/>
    <w:rsid w:val="004D44DE"/>
    <w:rsid w:val="004D46A2"/>
    <w:rsid w:val="004D47CF"/>
    <w:rsid w:val="004D47E5"/>
    <w:rsid w:val="004D4985"/>
    <w:rsid w:val="004D4C09"/>
    <w:rsid w:val="004D4C38"/>
    <w:rsid w:val="004D4E8D"/>
    <w:rsid w:val="004D4E95"/>
    <w:rsid w:val="004D4EA0"/>
    <w:rsid w:val="004D501F"/>
    <w:rsid w:val="004D5056"/>
    <w:rsid w:val="004D50FC"/>
    <w:rsid w:val="004D5189"/>
    <w:rsid w:val="004D51E8"/>
    <w:rsid w:val="004D559E"/>
    <w:rsid w:val="004D569C"/>
    <w:rsid w:val="004D5954"/>
    <w:rsid w:val="004D5B54"/>
    <w:rsid w:val="004D5E83"/>
    <w:rsid w:val="004D5FFB"/>
    <w:rsid w:val="004D6012"/>
    <w:rsid w:val="004D6057"/>
    <w:rsid w:val="004D608D"/>
    <w:rsid w:val="004D60BC"/>
    <w:rsid w:val="004D623C"/>
    <w:rsid w:val="004D62D1"/>
    <w:rsid w:val="004D633C"/>
    <w:rsid w:val="004D63B2"/>
    <w:rsid w:val="004D63D7"/>
    <w:rsid w:val="004D6511"/>
    <w:rsid w:val="004D6528"/>
    <w:rsid w:val="004D658A"/>
    <w:rsid w:val="004D6591"/>
    <w:rsid w:val="004D679C"/>
    <w:rsid w:val="004D68BE"/>
    <w:rsid w:val="004D6911"/>
    <w:rsid w:val="004D69C0"/>
    <w:rsid w:val="004D6B64"/>
    <w:rsid w:val="004D6C49"/>
    <w:rsid w:val="004D6CE6"/>
    <w:rsid w:val="004D6D71"/>
    <w:rsid w:val="004D717A"/>
    <w:rsid w:val="004D71AB"/>
    <w:rsid w:val="004D73E6"/>
    <w:rsid w:val="004D757C"/>
    <w:rsid w:val="004D76EE"/>
    <w:rsid w:val="004D7781"/>
    <w:rsid w:val="004D77CB"/>
    <w:rsid w:val="004D7967"/>
    <w:rsid w:val="004D7A0D"/>
    <w:rsid w:val="004D7A59"/>
    <w:rsid w:val="004D7A5E"/>
    <w:rsid w:val="004D7A9B"/>
    <w:rsid w:val="004D7C69"/>
    <w:rsid w:val="004D7F33"/>
    <w:rsid w:val="004D7F53"/>
    <w:rsid w:val="004D7F7B"/>
    <w:rsid w:val="004E01F7"/>
    <w:rsid w:val="004E021D"/>
    <w:rsid w:val="004E0227"/>
    <w:rsid w:val="004E0278"/>
    <w:rsid w:val="004E03E6"/>
    <w:rsid w:val="004E050F"/>
    <w:rsid w:val="004E054B"/>
    <w:rsid w:val="004E063E"/>
    <w:rsid w:val="004E0664"/>
    <w:rsid w:val="004E074A"/>
    <w:rsid w:val="004E077B"/>
    <w:rsid w:val="004E092C"/>
    <w:rsid w:val="004E093B"/>
    <w:rsid w:val="004E09D2"/>
    <w:rsid w:val="004E0A29"/>
    <w:rsid w:val="004E0A9A"/>
    <w:rsid w:val="004E0B38"/>
    <w:rsid w:val="004E0B45"/>
    <w:rsid w:val="004E0F61"/>
    <w:rsid w:val="004E0F6F"/>
    <w:rsid w:val="004E119D"/>
    <w:rsid w:val="004E119E"/>
    <w:rsid w:val="004E11A8"/>
    <w:rsid w:val="004E12AF"/>
    <w:rsid w:val="004E1614"/>
    <w:rsid w:val="004E163A"/>
    <w:rsid w:val="004E171A"/>
    <w:rsid w:val="004E17CC"/>
    <w:rsid w:val="004E17D4"/>
    <w:rsid w:val="004E1AAE"/>
    <w:rsid w:val="004E1B64"/>
    <w:rsid w:val="004E1C2A"/>
    <w:rsid w:val="004E1C69"/>
    <w:rsid w:val="004E1D2E"/>
    <w:rsid w:val="004E1D78"/>
    <w:rsid w:val="004E1E10"/>
    <w:rsid w:val="004E1F4D"/>
    <w:rsid w:val="004E2062"/>
    <w:rsid w:val="004E2101"/>
    <w:rsid w:val="004E2436"/>
    <w:rsid w:val="004E257B"/>
    <w:rsid w:val="004E263F"/>
    <w:rsid w:val="004E27C4"/>
    <w:rsid w:val="004E2A7F"/>
    <w:rsid w:val="004E2CAB"/>
    <w:rsid w:val="004E2D3C"/>
    <w:rsid w:val="004E3050"/>
    <w:rsid w:val="004E30A5"/>
    <w:rsid w:val="004E30AE"/>
    <w:rsid w:val="004E315B"/>
    <w:rsid w:val="004E31EA"/>
    <w:rsid w:val="004E340D"/>
    <w:rsid w:val="004E34BC"/>
    <w:rsid w:val="004E36C1"/>
    <w:rsid w:val="004E3733"/>
    <w:rsid w:val="004E3914"/>
    <w:rsid w:val="004E39FD"/>
    <w:rsid w:val="004E3D39"/>
    <w:rsid w:val="004E40D9"/>
    <w:rsid w:val="004E410E"/>
    <w:rsid w:val="004E42DF"/>
    <w:rsid w:val="004E433D"/>
    <w:rsid w:val="004E43EB"/>
    <w:rsid w:val="004E44A8"/>
    <w:rsid w:val="004E4713"/>
    <w:rsid w:val="004E47B7"/>
    <w:rsid w:val="004E4814"/>
    <w:rsid w:val="004E4854"/>
    <w:rsid w:val="004E48E0"/>
    <w:rsid w:val="004E4A74"/>
    <w:rsid w:val="004E4B70"/>
    <w:rsid w:val="004E4B7F"/>
    <w:rsid w:val="004E4BBC"/>
    <w:rsid w:val="004E4E55"/>
    <w:rsid w:val="004E4F9A"/>
    <w:rsid w:val="004E50B7"/>
    <w:rsid w:val="004E50D7"/>
    <w:rsid w:val="004E50FC"/>
    <w:rsid w:val="004E521F"/>
    <w:rsid w:val="004E5413"/>
    <w:rsid w:val="004E5659"/>
    <w:rsid w:val="004E5708"/>
    <w:rsid w:val="004E5749"/>
    <w:rsid w:val="004E5BB5"/>
    <w:rsid w:val="004E608C"/>
    <w:rsid w:val="004E6243"/>
    <w:rsid w:val="004E6266"/>
    <w:rsid w:val="004E635B"/>
    <w:rsid w:val="004E6470"/>
    <w:rsid w:val="004E64CE"/>
    <w:rsid w:val="004E6513"/>
    <w:rsid w:val="004E65F9"/>
    <w:rsid w:val="004E665C"/>
    <w:rsid w:val="004E668C"/>
    <w:rsid w:val="004E693C"/>
    <w:rsid w:val="004E696B"/>
    <w:rsid w:val="004E6A66"/>
    <w:rsid w:val="004E6D0A"/>
    <w:rsid w:val="004E6F45"/>
    <w:rsid w:val="004E714C"/>
    <w:rsid w:val="004E7351"/>
    <w:rsid w:val="004E745B"/>
    <w:rsid w:val="004E74A6"/>
    <w:rsid w:val="004E7621"/>
    <w:rsid w:val="004E7855"/>
    <w:rsid w:val="004E79C4"/>
    <w:rsid w:val="004E7A75"/>
    <w:rsid w:val="004E7A9A"/>
    <w:rsid w:val="004E7B42"/>
    <w:rsid w:val="004E7D24"/>
    <w:rsid w:val="004E7DD5"/>
    <w:rsid w:val="004E7F64"/>
    <w:rsid w:val="004F0013"/>
    <w:rsid w:val="004F01FD"/>
    <w:rsid w:val="004F0409"/>
    <w:rsid w:val="004F0521"/>
    <w:rsid w:val="004F0529"/>
    <w:rsid w:val="004F05FB"/>
    <w:rsid w:val="004F0643"/>
    <w:rsid w:val="004F065B"/>
    <w:rsid w:val="004F0713"/>
    <w:rsid w:val="004F0782"/>
    <w:rsid w:val="004F0884"/>
    <w:rsid w:val="004F0995"/>
    <w:rsid w:val="004F09CC"/>
    <w:rsid w:val="004F0D3E"/>
    <w:rsid w:val="004F0DD8"/>
    <w:rsid w:val="004F0E05"/>
    <w:rsid w:val="004F125A"/>
    <w:rsid w:val="004F1403"/>
    <w:rsid w:val="004F1627"/>
    <w:rsid w:val="004F1974"/>
    <w:rsid w:val="004F19CF"/>
    <w:rsid w:val="004F1A77"/>
    <w:rsid w:val="004F1A86"/>
    <w:rsid w:val="004F1B00"/>
    <w:rsid w:val="004F1B28"/>
    <w:rsid w:val="004F1B78"/>
    <w:rsid w:val="004F1B7F"/>
    <w:rsid w:val="004F1BDD"/>
    <w:rsid w:val="004F1C5C"/>
    <w:rsid w:val="004F1CB8"/>
    <w:rsid w:val="004F1D49"/>
    <w:rsid w:val="004F1E90"/>
    <w:rsid w:val="004F2042"/>
    <w:rsid w:val="004F23BF"/>
    <w:rsid w:val="004F2497"/>
    <w:rsid w:val="004F24CD"/>
    <w:rsid w:val="004F2599"/>
    <w:rsid w:val="004F2689"/>
    <w:rsid w:val="004F269C"/>
    <w:rsid w:val="004F26DB"/>
    <w:rsid w:val="004F27F0"/>
    <w:rsid w:val="004F2A21"/>
    <w:rsid w:val="004F2A3F"/>
    <w:rsid w:val="004F2B96"/>
    <w:rsid w:val="004F2C6B"/>
    <w:rsid w:val="004F2CC9"/>
    <w:rsid w:val="004F2CE9"/>
    <w:rsid w:val="004F2D0D"/>
    <w:rsid w:val="004F2DCD"/>
    <w:rsid w:val="004F2E25"/>
    <w:rsid w:val="004F2F10"/>
    <w:rsid w:val="004F2FEF"/>
    <w:rsid w:val="004F302A"/>
    <w:rsid w:val="004F303A"/>
    <w:rsid w:val="004F31CC"/>
    <w:rsid w:val="004F32C5"/>
    <w:rsid w:val="004F347F"/>
    <w:rsid w:val="004F3678"/>
    <w:rsid w:val="004F37B1"/>
    <w:rsid w:val="004F37D2"/>
    <w:rsid w:val="004F380D"/>
    <w:rsid w:val="004F38B3"/>
    <w:rsid w:val="004F38D7"/>
    <w:rsid w:val="004F3937"/>
    <w:rsid w:val="004F3A93"/>
    <w:rsid w:val="004F3C92"/>
    <w:rsid w:val="004F3EB7"/>
    <w:rsid w:val="004F3EF4"/>
    <w:rsid w:val="004F4120"/>
    <w:rsid w:val="004F415F"/>
    <w:rsid w:val="004F44CC"/>
    <w:rsid w:val="004F4671"/>
    <w:rsid w:val="004F4774"/>
    <w:rsid w:val="004F4945"/>
    <w:rsid w:val="004F49F9"/>
    <w:rsid w:val="004F4C80"/>
    <w:rsid w:val="004F4DAC"/>
    <w:rsid w:val="004F4F26"/>
    <w:rsid w:val="004F4F3E"/>
    <w:rsid w:val="004F4FBF"/>
    <w:rsid w:val="004F518A"/>
    <w:rsid w:val="004F5264"/>
    <w:rsid w:val="004F5367"/>
    <w:rsid w:val="004F541E"/>
    <w:rsid w:val="004F58C7"/>
    <w:rsid w:val="004F5996"/>
    <w:rsid w:val="004F59BA"/>
    <w:rsid w:val="004F5D57"/>
    <w:rsid w:val="004F5FBE"/>
    <w:rsid w:val="004F638B"/>
    <w:rsid w:val="004F63CF"/>
    <w:rsid w:val="004F640D"/>
    <w:rsid w:val="004F6438"/>
    <w:rsid w:val="004F64B3"/>
    <w:rsid w:val="004F6501"/>
    <w:rsid w:val="004F6515"/>
    <w:rsid w:val="004F661A"/>
    <w:rsid w:val="004F672F"/>
    <w:rsid w:val="004F68F4"/>
    <w:rsid w:val="004F69E8"/>
    <w:rsid w:val="004F6A7E"/>
    <w:rsid w:val="004F6AAE"/>
    <w:rsid w:val="004F6B5B"/>
    <w:rsid w:val="004F6DB9"/>
    <w:rsid w:val="004F6DF3"/>
    <w:rsid w:val="004F6E29"/>
    <w:rsid w:val="004F6EBF"/>
    <w:rsid w:val="004F7642"/>
    <w:rsid w:val="004F7689"/>
    <w:rsid w:val="004F76AE"/>
    <w:rsid w:val="004F7B9A"/>
    <w:rsid w:val="004F7CE6"/>
    <w:rsid w:val="004F7CE7"/>
    <w:rsid w:val="00500145"/>
    <w:rsid w:val="0050022D"/>
    <w:rsid w:val="005002B8"/>
    <w:rsid w:val="00500318"/>
    <w:rsid w:val="00500484"/>
    <w:rsid w:val="00500501"/>
    <w:rsid w:val="00500505"/>
    <w:rsid w:val="0050066C"/>
    <w:rsid w:val="005006C8"/>
    <w:rsid w:val="005008D8"/>
    <w:rsid w:val="00500AA1"/>
    <w:rsid w:val="00500C5C"/>
    <w:rsid w:val="00500C8A"/>
    <w:rsid w:val="00500DFE"/>
    <w:rsid w:val="00500E13"/>
    <w:rsid w:val="00500E48"/>
    <w:rsid w:val="00500F0B"/>
    <w:rsid w:val="0050101A"/>
    <w:rsid w:val="0050104D"/>
    <w:rsid w:val="0050106A"/>
    <w:rsid w:val="0050108A"/>
    <w:rsid w:val="00501115"/>
    <w:rsid w:val="0050119B"/>
    <w:rsid w:val="00501538"/>
    <w:rsid w:val="00501559"/>
    <w:rsid w:val="005015CD"/>
    <w:rsid w:val="005017B7"/>
    <w:rsid w:val="00501A38"/>
    <w:rsid w:val="00501A67"/>
    <w:rsid w:val="00501C1A"/>
    <w:rsid w:val="00501C21"/>
    <w:rsid w:val="00501D31"/>
    <w:rsid w:val="00501FA2"/>
    <w:rsid w:val="00502090"/>
    <w:rsid w:val="005020EE"/>
    <w:rsid w:val="005020FC"/>
    <w:rsid w:val="0050216C"/>
    <w:rsid w:val="005022CD"/>
    <w:rsid w:val="00502840"/>
    <w:rsid w:val="0050284B"/>
    <w:rsid w:val="00502875"/>
    <w:rsid w:val="0050289A"/>
    <w:rsid w:val="00502B01"/>
    <w:rsid w:val="00502D2A"/>
    <w:rsid w:val="00502D2C"/>
    <w:rsid w:val="00502EAB"/>
    <w:rsid w:val="00502EB0"/>
    <w:rsid w:val="0050305B"/>
    <w:rsid w:val="00503185"/>
    <w:rsid w:val="005032AF"/>
    <w:rsid w:val="005032FB"/>
    <w:rsid w:val="005034E4"/>
    <w:rsid w:val="00503577"/>
    <w:rsid w:val="005035F2"/>
    <w:rsid w:val="00503986"/>
    <w:rsid w:val="005039D8"/>
    <w:rsid w:val="005039EB"/>
    <w:rsid w:val="00503B3C"/>
    <w:rsid w:val="00503BA3"/>
    <w:rsid w:val="00503BEB"/>
    <w:rsid w:val="00503CD7"/>
    <w:rsid w:val="00503D4D"/>
    <w:rsid w:val="00503F20"/>
    <w:rsid w:val="00503FCD"/>
    <w:rsid w:val="00504001"/>
    <w:rsid w:val="00504225"/>
    <w:rsid w:val="00504247"/>
    <w:rsid w:val="005042EE"/>
    <w:rsid w:val="0050436B"/>
    <w:rsid w:val="005045B8"/>
    <w:rsid w:val="0050475D"/>
    <w:rsid w:val="00504A75"/>
    <w:rsid w:val="00504AC7"/>
    <w:rsid w:val="00504B47"/>
    <w:rsid w:val="005050A8"/>
    <w:rsid w:val="005051E7"/>
    <w:rsid w:val="0050522F"/>
    <w:rsid w:val="0050525A"/>
    <w:rsid w:val="0050544C"/>
    <w:rsid w:val="005054EF"/>
    <w:rsid w:val="005055DF"/>
    <w:rsid w:val="00505710"/>
    <w:rsid w:val="00505979"/>
    <w:rsid w:val="00505A06"/>
    <w:rsid w:val="00505DA3"/>
    <w:rsid w:val="00505E60"/>
    <w:rsid w:val="00505EA5"/>
    <w:rsid w:val="00505F1F"/>
    <w:rsid w:val="005060FF"/>
    <w:rsid w:val="00506167"/>
    <w:rsid w:val="0050636B"/>
    <w:rsid w:val="00506454"/>
    <w:rsid w:val="005064A3"/>
    <w:rsid w:val="00506530"/>
    <w:rsid w:val="0050657F"/>
    <w:rsid w:val="00506674"/>
    <w:rsid w:val="00506861"/>
    <w:rsid w:val="005068A4"/>
    <w:rsid w:val="005068FE"/>
    <w:rsid w:val="00506A40"/>
    <w:rsid w:val="00506B08"/>
    <w:rsid w:val="00506C12"/>
    <w:rsid w:val="00506CC0"/>
    <w:rsid w:val="00507039"/>
    <w:rsid w:val="0050706A"/>
    <w:rsid w:val="005070E5"/>
    <w:rsid w:val="00507185"/>
    <w:rsid w:val="005071AD"/>
    <w:rsid w:val="005071B9"/>
    <w:rsid w:val="005073C1"/>
    <w:rsid w:val="0050746E"/>
    <w:rsid w:val="005074C3"/>
    <w:rsid w:val="00507786"/>
    <w:rsid w:val="0050790E"/>
    <w:rsid w:val="00507A6F"/>
    <w:rsid w:val="00507B63"/>
    <w:rsid w:val="00507D68"/>
    <w:rsid w:val="00507DF5"/>
    <w:rsid w:val="00507DF8"/>
    <w:rsid w:val="00507F0E"/>
    <w:rsid w:val="00510097"/>
    <w:rsid w:val="00510277"/>
    <w:rsid w:val="0051057F"/>
    <w:rsid w:val="0051058B"/>
    <w:rsid w:val="005109D4"/>
    <w:rsid w:val="00510B98"/>
    <w:rsid w:val="00510C9F"/>
    <w:rsid w:val="00510CFC"/>
    <w:rsid w:val="00510DDC"/>
    <w:rsid w:val="00510F0B"/>
    <w:rsid w:val="00510F31"/>
    <w:rsid w:val="00511044"/>
    <w:rsid w:val="0051122B"/>
    <w:rsid w:val="005112DA"/>
    <w:rsid w:val="005112E5"/>
    <w:rsid w:val="00511562"/>
    <w:rsid w:val="00511569"/>
    <w:rsid w:val="0051171C"/>
    <w:rsid w:val="00511ACF"/>
    <w:rsid w:val="00511AF5"/>
    <w:rsid w:val="00511B52"/>
    <w:rsid w:val="00511D45"/>
    <w:rsid w:val="00511EBA"/>
    <w:rsid w:val="00511F83"/>
    <w:rsid w:val="005122EF"/>
    <w:rsid w:val="00512367"/>
    <w:rsid w:val="0051242E"/>
    <w:rsid w:val="00512559"/>
    <w:rsid w:val="0051268F"/>
    <w:rsid w:val="00512780"/>
    <w:rsid w:val="00512831"/>
    <w:rsid w:val="0051284A"/>
    <w:rsid w:val="00512865"/>
    <w:rsid w:val="005128A1"/>
    <w:rsid w:val="005128EC"/>
    <w:rsid w:val="00512AE5"/>
    <w:rsid w:val="00512BBA"/>
    <w:rsid w:val="00512C0A"/>
    <w:rsid w:val="00512C31"/>
    <w:rsid w:val="00512C37"/>
    <w:rsid w:val="00512F11"/>
    <w:rsid w:val="00512FA4"/>
    <w:rsid w:val="005133D0"/>
    <w:rsid w:val="005134CA"/>
    <w:rsid w:val="00513592"/>
    <w:rsid w:val="005136D6"/>
    <w:rsid w:val="005138F3"/>
    <w:rsid w:val="00513AC6"/>
    <w:rsid w:val="00513BAB"/>
    <w:rsid w:val="00513E30"/>
    <w:rsid w:val="00513E51"/>
    <w:rsid w:val="005140CD"/>
    <w:rsid w:val="00514146"/>
    <w:rsid w:val="0051418D"/>
    <w:rsid w:val="0051422F"/>
    <w:rsid w:val="005144E9"/>
    <w:rsid w:val="0051451F"/>
    <w:rsid w:val="00514568"/>
    <w:rsid w:val="0051465D"/>
    <w:rsid w:val="0051466B"/>
    <w:rsid w:val="00514790"/>
    <w:rsid w:val="005147B4"/>
    <w:rsid w:val="00514AE3"/>
    <w:rsid w:val="00514CDB"/>
    <w:rsid w:val="00514D28"/>
    <w:rsid w:val="00515108"/>
    <w:rsid w:val="00515231"/>
    <w:rsid w:val="00515460"/>
    <w:rsid w:val="00515546"/>
    <w:rsid w:val="005155D7"/>
    <w:rsid w:val="005155FC"/>
    <w:rsid w:val="0051562A"/>
    <w:rsid w:val="00515AF6"/>
    <w:rsid w:val="00515AFE"/>
    <w:rsid w:val="00515B99"/>
    <w:rsid w:val="00515BAC"/>
    <w:rsid w:val="00515E61"/>
    <w:rsid w:val="00515F51"/>
    <w:rsid w:val="00515F87"/>
    <w:rsid w:val="00515F96"/>
    <w:rsid w:val="00515FF7"/>
    <w:rsid w:val="00516006"/>
    <w:rsid w:val="0051634C"/>
    <w:rsid w:val="0051639E"/>
    <w:rsid w:val="005164D6"/>
    <w:rsid w:val="00516548"/>
    <w:rsid w:val="00516627"/>
    <w:rsid w:val="0051666B"/>
    <w:rsid w:val="00516A0E"/>
    <w:rsid w:val="00516AD8"/>
    <w:rsid w:val="00516C14"/>
    <w:rsid w:val="00516C4C"/>
    <w:rsid w:val="00516D85"/>
    <w:rsid w:val="0051700F"/>
    <w:rsid w:val="00517038"/>
    <w:rsid w:val="0051704D"/>
    <w:rsid w:val="0051706D"/>
    <w:rsid w:val="005171EB"/>
    <w:rsid w:val="00517368"/>
    <w:rsid w:val="0051743E"/>
    <w:rsid w:val="005174D7"/>
    <w:rsid w:val="0051759A"/>
    <w:rsid w:val="00517653"/>
    <w:rsid w:val="00517674"/>
    <w:rsid w:val="00517997"/>
    <w:rsid w:val="00517ADC"/>
    <w:rsid w:val="00517AED"/>
    <w:rsid w:val="00517C0C"/>
    <w:rsid w:val="00517CA3"/>
    <w:rsid w:val="00517D75"/>
    <w:rsid w:val="00517D8A"/>
    <w:rsid w:val="00517E6E"/>
    <w:rsid w:val="00517F46"/>
    <w:rsid w:val="00517F86"/>
    <w:rsid w:val="00520048"/>
    <w:rsid w:val="00520060"/>
    <w:rsid w:val="00520356"/>
    <w:rsid w:val="00520401"/>
    <w:rsid w:val="005205FA"/>
    <w:rsid w:val="005208B2"/>
    <w:rsid w:val="00520A81"/>
    <w:rsid w:val="00520B20"/>
    <w:rsid w:val="00520CD3"/>
    <w:rsid w:val="00520E80"/>
    <w:rsid w:val="00520ECF"/>
    <w:rsid w:val="00520F19"/>
    <w:rsid w:val="00520FBF"/>
    <w:rsid w:val="0052106F"/>
    <w:rsid w:val="005210D0"/>
    <w:rsid w:val="005211DF"/>
    <w:rsid w:val="005211E0"/>
    <w:rsid w:val="0052129F"/>
    <w:rsid w:val="0052142E"/>
    <w:rsid w:val="005214FD"/>
    <w:rsid w:val="0052154D"/>
    <w:rsid w:val="005215A0"/>
    <w:rsid w:val="00521674"/>
    <w:rsid w:val="005216EB"/>
    <w:rsid w:val="005219D9"/>
    <w:rsid w:val="00521C6D"/>
    <w:rsid w:val="00521D1B"/>
    <w:rsid w:val="00521D3F"/>
    <w:rsid w:val="00521D8B"/>
    <w:rsid w:val="00521FB8"/>
    <w:rsid w:val="00522061"/>
    <w:rsid w:val="005220CD"/>
    <w:rsid w:val="00522118"/>
    <w:rsid w:val="00522602"/>
    <w:rsid w:val="0052277A"/>
    <w:rsid w:val="0052293F"/>
    <w:rsid w:val="0052299F"/>
    <w:rsid w:val="005229DA"/>
    <w:rsid w:val="00522A3C"/>
    <w:rsid w:val="00522AC1"/>
    <w:rsid w:val="00522AF1"/>
    <w:rsid w:val="00522CD9"/>
    <w:rsid w:val="00522D5B"/>
    <w:rsid w:val="00522E18"/>
    <w:rsid w:val="00522E60"/>
    <w:rsid w:val="00522EB5"/>
    <w:rsid w:val="00522F88"/>
    <w:rsid w:val="00523094"/>
    <w:rsid w:val="00523177"/>
    <w:rsid w:val="005232ED"/>
    <w:rsid w:val="005233C7"/>
    <w:rsid w:val="0052386B"/>
    <w:rsid w:val="0052399B"/>
    <w:rsid w:val="00523B1D"/>
    <w:rsid w:val="00523D39"/>
    <w:rsid w:val="00524062"/>
    <w:rsid w:val="005242FA"/>
    <w:rsid w:val="00524363"/>
    <w:rsid w:val="005243CE"/>
    <w:rsid w:val="005243D8"/>
    <w:rsid w:val="0052444B"/>
    <w:rsid w:val="005245FA"/>
    <w:rsid w:val="0052460D"/>
    <w:rsid w:val="00524893"/>
    <w:rsid w:val="005248A3"/>
    <w:rsid w:val="0052495E"/>
    <w:rsid w:val="00524981"/>
    <w:rsid w:val="00524995"/>
    <w:rsid w:val="00524B79"/>
    <w:rsid w:val="00524F57"/>
    <w:rsid w:val="00525267"/>
    <w:rsid w:val="0052547D"/>
    <w:rsid w:val="005255D5"/>
    <w:rsid w:val="0052562A"/>
    <w:rsid w:val="0052573F"/>
    <w:rsid w:val="00525A86"/>
    <w:rsid w:val="00525E23"/>
    <w:rsid w:val="00525EE6"/>
    <w:rsid w:val="00525EE9"/>
    <w:rsid w:val="005261C4"/>
    <w:rsid w:val="0052638C"/>
    <w:rsid w:val="00526442"/>
    <w:rsid w:val="0052647C"/>
    <w:rsid w:val="0052649B"/>
    <w:rsid w:val="005264AA"/>
    <w:rsid w:val="00526807"/>
    <w:rsid w:val="005269DC"/>
    <w:rsid w:val="00526ECB"/>
    <w:rsid w:val="00526EF7"/>
    <w:rsid w:val="00526F11"/>
    <w:rsid w:val="00526FD0"/>
    <w:rsid w:val="0052716E"/>
    <w:rsid w:val="00527390"/>
    <w:rsid w:val="005273D4"/>
    <w:rsid w:val="005275EA"/>
    <w:rsid w:val="00527621"/>
    <w:rsid w:val="005276C7"/>
    <w:rsid w:val="00527751"/>
    <w:rsid w:val="0052779A"/>
    <w:rsid w:val="00527939"/>
    <w:rsid w:val="005279AF"/>
    <w:rsid w:val="00527B59"/>
    <w:rsid w:val="00527C41"/>
    <w:rsid w:val="00527DE9"/>
    <w:rsid w:val="00527DFE"/>
    <w:rsid w:val="00527E6A"/>
    <w:rsid w:val="00530069"/>
    <w:rsid w:val="005305C5"/>
    <w:rsid w:val="0053065D"/>
    <w:rsid w:val="00530875"/>
    <w:rsid w:val="00530D62"/>
    <w:rsid w:val="00530E37"/>
    <w:rsid w:val="00530FC5"/>
    <w:rsid w:val="0053105C"/>
    <w:rsid w:val="005310C0"/>
    <w:rsid w:val="00531130"/>
    <w:rsid w:val="005311B8"/>
    <w:rsid w:val="005314E9"/>
    <w:rsid w:val="00531833"/>
    <w:rsid w:val="00531869"/>
    <w:rsid w:val="005318F4"/>
    <w:rsid w:val="00531973"/>
    <w:rsid w:val="00531986"/>
    <w:rsid w:val="00531D3C"/>
    <w:rsid w:val="00531D5F"/>
    <w:rsid w:val="00531DAD"/>
    <w:rsid w:val="00531E99"/>
    <w:rsid w:val="00531EFE"/>
    <w:rsid w:val="005325C1"/>
    <w:rsid w:val="005326EE"/>
    <w:rsid w:val="0053272A"/>
    <w:rsid w:val="00532788"/>
    <w:rsid w:val="0053287F"/>
    <w:rsid w:val="005328BD"/>
    <w:rsid w:val="0053290D"/>
    <w:rsid w:val="0053296D"/>
    <w:rsid w:val="00532989"/>
    <w:rsid w:val="0053299C"/>
    <w:rsid w:val="00532A47"/>
    <w:rsid w:val="00532A66"/>
    <w:rsid w:val="00532C42"/>
    <w:rsid w:val="00532C93"/>
    <w:rsid w:val="00532F91"/>
    <w:rsid w:val="00533196"/>
    <w:rsid w:val="005331C0"/>
    <w:rsid w:val="005331EB"/>
    <w:rsid w:val="0053320C"/>
    <w:rsid w:val="005332FA"/>
    <w:rsid w:val="00533436"/>
    <w:rsid w:val="005335E0"/>
    <w:rsid w:val="005336F6"/>
    <w:rsid w:val="00533975"/>
    <w:rsid w:val="00533BE6"/>
    <w:rsid w:val="005344FB"/>
    <w:rsid w:val="005344FE"/>
    <w:rsid w:val="00534618"/>
    <w:rsid w:val="00534632"/>
    <w:rsid w:val="00534694"/>
    <w:rsid w:val="00534741"/>
    <w:rsid w:val="0053482C"/>
    <w:rsid w:val="005348E8"/>
    <w:rsid w:val="005349CE"/>
    <w:rsid w:val="00534A13"/>
    <w:rsid w:val="00534C05"/>
    <w:rsid w:val="00534CD0"/>
    <w:rsid w:val="00534DB7"/>
    <w:rsid w:val="00534F43"/>
    <w:rsid w:val="00534FBB"/>
    <w:rsid w:val="0053509B"/>
    <w:rsid w:val="005350A4"/>
    <w:rsid w:val="005350E7"/>
    <w:rsid w:val="0053522A"/>
    <w:rsid w:val="00535455"/>
    <w:rsid w:val="005354BE"/>
    <w:rsid w:val="00535817"/>
    <w:rsid w:val="005359DF"/>
    <w:rsid w:val="00535A86"/>
    <w:rsid w:val="00535A88"/>
    <w:rsid w:val="00535BCD"/>
    <w:rsid w:val="00535C36"/>
    <w:rsid w:val="00535D5A"/>
    <w:rsid w:val="00535DCA"/>
    <w:rsid w:val="00535EB0"/>
    <w:rsid w:val="005360C3"/>
    <w:rsid w:val="00536230"/>
    <w:rsid w:val="005365AE"/>
    <w:rsid w:val="005365D0"/>
    <w:rsid w:val="00536609"/>
    <w:rsid w:val="00536687"/>
    <w:rsid w:val="005368B0"/>
    <w:rsid w:val="005368E8"/>
    <w:rsid w:val="00536B2D"/>
    <w:rsid w:val="00536BCC"/>
    <w:rsid w:val="00536C2F"/>
    <w:rsid w:val="00536C86"/>
    <w:rsid w:val="00536DED"/>
    <w:rsid w:val="0053710A"/>
    <w:rsid w:val="0053713D"/>
    <w:rsid w:val="00537269"/>
    <w:rsid w:val="00537299"/>
    <w:rsid w:val="00537498"/>
    <w:rsid w:val="005376BE"/>
    <w:rsid w:val="0053773F"/>
    <w:rsid w:val="00537878"/>
    <w:rsid w:val="005379BD"/>
    <w:rsid w:val="00537A5F"/>
    <w:rsid w:val="00537ABB"/>
    <w:rsid w:val="00537B62"/>
    <w:rsid w:val="00537D8C"/>
    <w:rsid w:val="005401D3"/>
    <w:rsid w:val="005401F6"/>
    <w:rsid w:val="005403D0"/>
    <w:rsid w:val="005403DA"/>
    <w:rsid w:val="00540412"/>
    <w:rsid w:val="00540427"/>
    <w:rsid w:val="00540728"/>
    <w:rsid w:val="0054083E"/>
    <w:rsid w:val="00540963"/>
    <w:rsid w:val="00541165"/>
    <w:rsid w:val="0054127E"/>
    <w:rsid w:val="00541438"/>
    <w:rsid w:val="005415C5"/>
    <w:rsid w:val="005416A7"/>
    <w:rsid w:val="0054173B"/>
    <w:rsid w:val="0054182D"/>
    <w:rsid w:val="005418AA"/>
    <w:rsid w:val="00541A5B"/>
    <w:rsid w:val="00541BC4"/>
    <w:rsid w:val="00541BC7"/>
    <w:rsid w:val="00541C09"/>
    <w:rsid w:val="00541CA8"/>
    <w:rsid w:val="00541CD2"/>
    <w:rsid w:val="00541D01"/>
    <w:rsid w:val="00541DA9"/>
    <w:rsid w:val="00541FB3"/>
    <w:rsid w:val="0054203D"/>
    <w:rsid w:val="00542394"/>
    <w:rsid w:val="00542796"/>
    <w:rsid w:val="005427DE"/>
    <w:rsid w:val="00542880"/>
    <w:rsid w:val="005428BA"/>
    <w:rsid w:val="00542A67"/>
    <w:rsid w:val="00542B51"/>
    <w:rsid w:val="00542E4F"/>
    <w:rsid w:val="00542F1D"/>
    <w:rsid w:val="00542F35"/>
    <w:rsid w:val="00542F5D"/>
    <w:rsid w:val="00543063"/>
    <w:rsid w:val="00543148"/>
    <w:rsid w:val="005431FC"/>
    <w:rsid w:val="00543231"/>
    <w:rsid w:val="0054328B"/>
    <w:rsid w:val="00543298"/>
    <w:rsid w:val="00543480"/>
    <w:rsid w:val="00543519"/>
    <w:rsid w:val="005437CD"/>
    <w:rsid w:val="005438EF"/>
    <w:rsid w:val="0054395F"/>
    <w:rsid w:val="005439E6"/>
    <w:rsid w:val="00543A07"/>
    <w:rsid w:val="00543A85"/>
    <w:rsid w:val="00543C1E"/>
    <w:rsid w:val="00543DB2"/>
    <w:rsid w:val="00544101"/>
    <w:rsid w:val="005441CF"/>
    <w:rsid w:val="00544202"/>
    <w:rsid w:val="0054421C"/>
    <w:rsid w:val="0054421F"/>
    <w:rsid w:val="0054433E"/>
    <w:rsid w:val="005443CA"/>
    <w:rsid w:val="00544695"/>
    <w:rsid w:val="00544A28"/>
    <w:rsid w:val="00544A4C"/>
    <w:rsid w:val="00544A67"/>
    <w:rsid w:val="00544C0B"/>
    <w:rsid w:val="00544CFF"/>
    <w:rsid w:val="00544D0A"/>
    <w:rsid w:val="00544DF6"/>
    <w:rsid w:val="00544E44"/>
    <w:rsid w:val="005451A3"/>
    <w:rsid w:val="00545212"/>
    <w:rsid w:val="0054528A"/>
    <w:rsid w:val="005453D1"/>
    <w:rsid w:val="005453D4"/>
    <w:rsid w:val="005453E6"/>
    <w:rsid w:val="00545717"/>
    <w:rsid w:val="00545773"/>
    <w:rsid w:val="00545AE6"/>
    <w:rsid w:val="00545BC8"/>
    <w:rsid w:val="00545C55"/>
    <w:rsid w:val="00545E21"/>
    <w:rsid w:val="00545E54"/>
    <w:rsid w:val="00546032"/>
    <w:rsid w:val="005460B1"/>
    <w:rsid w:val="005461DA"/>
    <w:rsid w:val="0054626C"/>
    <w:rsid w:val="00546281"/>
    <w:rsid w:val="00546307"/>
    <w:rsid w:val="00546310"/>
    <w:rsid w:val="00546481"/>
    <w:rsid w:val="00546681"/>
    <w:rsid w:val="005468E8"/>
    <w:rsid w:val="00546AD2"/>
    <w:rsid w:val="00546B71"/>
    <w:rsid w:val="00546B8A"/>
    <w:rsid w:val="00546B9D"/>
    <w:rsid w:val="00546DAE"/>
    <w:rsid w:val="00546E0F"/>
    <w:rsid w:val="00546E82"/>
    <w:rsid w:val="00546EB8"/>
    <w:rsid w:val="00546F31"/>
    <w:rsid w:val="00546F3B"/>
    <w:rsid w:val="00546F85"/>
    <w:rsid w:val="0054700E"/>
    <w:rsid w:val="00547026"/>
    <w:rsid w:val="005470D6"/>
    <w:rsid w:val="00547435"/>
    <w:rsid w:val="00547509"/>
    <w:rsid w:val="005478FB"/>
    <w:rsid w:val="00547C71"/>
    <w:rsid w:val="00547D4D"/>
    <w:rsid w:val="00547E89"/>
    <w:rsid w:val="00547E9A"/>
    <w:rsid w:val="005500DC"/>
    <w:rsid w:val="00550276"/>
    <w:rsid w:val="00550469"/>
    <w:rsid w:val="005504F7"/>
    <w:rsid w:val="0055067C"/>
    <w:rsid w:val="005506E3"/>
    <w:rsid w:val="0055078F"/>
    <w:rsid w:val="00550952"/>
    <w:rsid w:val="00550A58"/>
    <w:rsid w:val="00550BC1"/>
    <w:rsid w:val="00550C09"/>
    <w:rsid w:val="00550E77"/>
    <w:rsid w:val="00550F59"/>
    <w:rsid w:val="00550F9E"/>
    <w:rsid w:val="005511A5"/>
    <w:rsid w:val="00551710"/>
    <w:rsid w:val="00551760"/>
    <w:rsid w:val="0055188E"/>
    <w:rsid w:val="005518F1"/>
    <w:rsid w:val="0055191D"/>
    <w:rsid w:val="00551B2A"/>
    <w:rsid w:val="00551C0A"/>
    <w:rsid w:val="00551E59"/>
    <w:rsid w:val="00551F8F"/>
    <w:rsid w:val="00551FA4"/>
    <w:rsid w:val="0055211B"/>
    <w:rsid w:val="00552144"/>
    <w:rsid w:val="005522B5"/>
    <w:rsid w:val="005525A7"/>
    <w:rsid w:val="0055261D"/>
    <w:rsid w:val="005527C0"/>
    <w:rsid w:val="00552800"/>
    <w:rsid w:val="00552813"/>
    <w:rsid w:val="0055282A"/>
    <w:rsid w:val="00552BB0"/>
    <w:rsid w:val="00552CAC"/>
    <w:rsid w:val="00552D40"/>
    <w:rsid w:val="00552E84"/>
    <w:rsid w:val="00552E91"/>
    <w:rsid w:val="005530CE"/>
    <w:rsid w:val="00553102"/>
    <w:rsid w:val="0055325E"/>
    <w:rsid w:val="0055329D"/>
    <w:rsid w:val="0055348E"/>
    <w:rsid w:val="00553617"/>
    <w:rsid w:val="0055380B"/>
    <w:rsid w:val="00553AE7"/>
    <w:rsid w:val="00553BC4"/>
    <w:rsid w:val="00553C3C"/>
    <w:rsid w:val="00553D54"/>
    <w:rsid w:val="00553F25"/>
    <w:rsid w:val="00554239"/>
    <w:rsid w:val="00554283"/>
    <w:rsid w:val="00554454"/>
    <w:rsid w:val="005544BA"/>
    <w:rsid w:val="005545E5"/>
    <w:rsid w:val="00554614"/>
    <w:rsid w:val="00554717"/>
    <w:rsid w:val="005549FD"/>
    <w:rsid w:val="00554A52"/>
    <w:rsid w:val="00554B77"/>
    <w:rsid w:val="00554B7F"/>
    <w:rsid w:val="00554C79"/>
    <w:rsid w:val="00554CCA"/>
    <w:rsid w:val="00554EAF"/>
    <w:rsid w:val="00554F5A"/>
    <w:rsid w:val="00554FFA"/>
    <w:rsid w:val="00555133"/>
    <w:rsid w:val="00555279"/>
    <w:rsid w:val="00555443"/>
    <w:rsid w:val="005554BA"/>
    <w:rsid w:val="00555524"/>
    <w:rsid w:val="00555545"/>
    <w:rsid w:val="00555599"/>
    <w:rsid w:val="005555E2"/>
    <w:rsid w:val="0055568B"/>
    <w:rsid w:val="005558C8"/>
    <w:rsid w:val="005558ED"/>
    <w:rsid w:val="00555A90"/>
    <w:rsid w:val="00555BF4"/>
    <w:rsid w:val="00555C86"/>
    <w:rsid w:val="00555CA5"/>
    <w:rsid w:val="00555E18"/>
    <w:rsid w:val="00555F49"/>
    <w:rsid w:val="00555FCF"/>
    <w:rsid w:val="0055608E"/>
    <w:rsid w:val="0055609A"/>
    <w:rsid w:val="00556163"/>
    <w:rsid w:val="00556194"/>
    <w:rsid w:val="00556241"/>
    <w:rsid w:val="005563F2"/>
    <w:rsid w:val="00556471"/>
    <w:rsid w:val="00556485"/>
    <w:rsid w:val="00556846"/>
    <w:rsid w:val="00556921"/>
    <w:rsid w:val="00556957"/>
    <w:rsid w:val="00556BE4"/>
    <w:rsid w:val="00556E8D"/>
    <w:rsid w:val="00556F03"/>
    <w:rsid w:val="00557076"/>
    <w:rsid w:val="00557417"/>
    <w:rsid w:val="005574B7"/>
    <w:rsid w:val="00557523"/>
    <w:rsid w:val="00557B42"/>
    <w:rsid w:val="00557C58"/>
    <w:rsid w:val="00557DFB"/>
    <w:rsid w:val="00557E7E"/>
    <w:rsid w:val="00557ECA"/>
    <w:rsid w:val="00557ECE"/>
    <w:rsid w:val="00557F98"/>
    <w:rsid w:val="00560037"/>
    <w:rsid w:val="00560077"/>
    <w:rsid w:val="005602A4"/>
    <w:rsid w:val="00560308"/>
    <w:rsid w:val="00560473"/>
    <w:rsid w:val="00560571"/>
    <w:rsid w:val="005605AD"/>
    <w:rsid w:val="00560602"/>
    <w:rsid w:val="0056068E"/>
    <w:rsid w:val="005606BD"/>
    <w:rsid w:val="005607B7"/>
    <w:rsid w:val="005607DE"/>
    <w:rsid w:val="00560837"/>
    <w:rsid w:val="0056090C"/>
    <w:rsid w:val="00560A30"/>
    <w:rsid w:val="00560AE8"/>
    <w:rsid w:val="00560C96"/>
    <w:rsid w:val="00560DA7"/>
    <w:rsid w:val="00560DD5"/>
    <w:rsid w:val="00560EA4"/>
    <w:rsid w:val="00560F49"/>
    <w:rsid w:val="00560F60"/>
    <w:rsid w:val="00561004"/>
    <w:rsid w:val="005610F8"/>
    <w:rsid w:val="0056127D"/>
    <w:rsid w:val="0056151A"/>
    <w:rsid w:val="00561615"/>
    <w:rsid w:val="005616F3"/>
    <w:rsid w:val="0056183A"/>
    <w:rsid w:val="0056189F"/>
    <w:rsid w:val="00561A3D"/>
    <w:rsid w:val="00561B74"/>
    <w:rsid w:val="00561C84"/>
    <w:rsid w:val="00561D7F"/>
    <w:rsid w:val="00561FDC"/>
    <w:rsid w:val="005620A5"/>
    <w:rsid w:val="005620C8"/>
    <w:rsid w:val="00562102"/>
    <w:rsid w:val="0056218D"/>
    <w:rsid w:val="0056219B"/>
    <w:rsid w:val="005621CA"/>
    <w:rsid w:val="005621E7"/>
    <w:rsid w:val="005624D2"/>
    <w:rsid w:val="005624E3"/>
    <w:rsid w:val="005624F5"/>
    <w:rsid w:val="00562708"/>
    <w:rsid w:val="00562715"/>
    <w:rsid w:val="0056272A"/>
    <w:rsid w:val="005628AE"/>
    <w:rsid w:val="00562923"/>
    <w:rsid w:val="00562A11"/>
    <w:rsid w:val="00562C47"/>
    <w:rsid w:val="00562D57"/>
    <w:rsid w:val="00562D83"/>
    <w:rsid w:val="00562ED1"/>
    <w:rsid w:val="00562EF8"/>
    <w:rsid w:val="00563168"/>
    <w:rsid w:val="005631E5"/>
    <w:rsid w:val="005631F7"/>
    <w:rsid w:val="0056323E"/>
    <w:rsid w:val="00563350"/>
    <w:rsid w:val="00563398"/>
    <w:rsid w:val="0056376A"/>
    <w:rsid w:val="00563903"/>
    <w:rsid w:val="005639F4"/>
    <w:rsid w:val="00563A86"/>
    <w:rsid w:val="00563AE5"/>
    <w:rsid w:val="00563BB6"/>
    <w:rsid w:val="00563D0A"/>
    <w:rsid w:val="00563DCF"/>
    <w:rsid w:val="00563E64"/>
    <w:rsid w:val="00563F43"/>
    <w:rsid w:val="00563FC4"/>
    <w:rsid w:val="00564126"/>
    <w:rsid w:val="00564397"/>
    <w:rsid w:val="005645E1"/>
    <w:rsid w:val="0056473C"/>
    <w:rsid w:val="005648C9"/>
    <w:rsid w:val="005648E7"/>
    <w:rsid w:val="00564A37"/>
    <w:rsid w:val="00564B40"/>
    <w:rsid w:val="00564B9A"/>
    <w:rsid w:val="00564C37"/>
    <w:rsid w:val="00564C42"/>
    <w:rsid w:val="00564DCF"/>
    <w:rsid w:val="00564F41"/>
    <w:rsid w:val="00564F42"/>
    <w:rsid w:val="00564FEA"/>
    <w:rsid w:val="0056513A"/>
    <w:rsid w:val="0056533D"/>
    <w:rsid w:val="00565425"/>
    <w:rsid w:val="0056551C"/>
    <w:rsid w:val="00565583"/>
    <w:rsid w:val="005658C1"/>
    <w:rsid w:val="00566498"/>
    <w:rsid w:val="00566606"/>
    <w:rsid w:val="00566785"/>
    <w:rsid w:val="00566966"/>
    <w:rsid w:val="005669DD"/>
    <w:rsid w:val="00566A95"/>
    <w:rsid w:val="00566C10"/>
    <w:rsid w:val="00566D9A"/>
    <w:rsid w:val="00566DAF"/>
    <w:rsid w:val="00567308"/>
    <w:rsid w:val="00567396"/>
    <w:rsid w:val="00567513"/>
    <w:rsid w:val="00567656"/>
    <w:rsid w:val="005679DB"/>
    <w:rsid w:val="00567B6F"/>
    <w:rsid w:val="00567D12"/>
    <w:rsid w:val="00567D5D"/>
    <w:rsid w:val="00567D9E"/>
    <w:rsid w:val="00567DC7"/>
    <w:rsid w:val="00567E08"/>
    <w:rsid w:val="00567E61"/>
    <w:rsid w:val="00567F42"/>
    <w:rsid w:val="00567F4C"/>
    <w:rsid w:val="0057008F"/>
    <w:rsid w:val="005703C1"/>
    <w:rsid w:val="005706BE"/>
    <w:rsid w:val="00570A64"/>
    <w:rsid w:val="00570A8E"/>
    <w:rsid w:val="00570AF5"/>
    <w:rsid w:val="00570B70"/>
    <w:rsid w:val="00570C2A"/>
    <w:rsid w:val="00570DEB"/>
    <w:rsid w:val="00570F5A"/>
    <w:rsid w:val="00570FB5"/>
    <w:rsid w:val="00571075"/>
    <w:rsid w:val="00571128"/>
    <w:rsid w:val="00571137"/>
    <w:rsid w:val="00571140"/>
    <w:rsid w:val="0057144A"/>
    <w:rsid w:val="00571458"/>
    <w:rsid w:val="00571517"/>
    <w:rsid w:val="00571577"/>
    <w:rsid w:val="00571613"/>
    <w:rsid w:val="005717B5"/>
    <w:rsid w:val="00571B76"/>
    <w:rsid w:val="00571D56"/>
    <w:rsid w:val="00571F62"/>
    <w:rsid w:val="005720BB"/>
    <w:rsid w:val="005721AC"/>
    <w:rsid w:val="005721C3"/>
    <w:rsid w:val="005722A4"/>
    <w:rsid w:val="00572332"/>
    <w:rsid w:val="005723C8"/>
    <w:rsid w:val="005724D4"/>
    <w:rsid w:val="0057257D"/>
    <w:rsid w:val="005727DA"/>
    <w:rsid w:val="0057282C"/>
    <w:rsid w:val="005728D5"/>
    <w:rsid w:val="005729C8"/>
    <w:rsid w:val="00572A41"/>
    <w:rsid w:val="00572C2B"/>
    <w:rsid w:val="00572EFC"/>
    <w:rsid w:val="00572F32"/>
    <w:rsid w:val="00572FF6"/>
    <w:rsid w:val="005730BF"/>
    <w:rsid w:val="0057313D"/>
    <w:rsid w:val="00573309"/>
    <w:rsid w:val="0057333E"/>
    <w:rsid w:val="00573370"/>
    <w:rsid w:val="00573492"/>
    <w:rsid w:val="005735A8"/>
    <w:rsid w:val="005737A0"/>
    <w:rsid w:val="00573C00"/>
    <w:rsid w:val="00573CE8"/>
    <w:rsid w:val="00573DAB"/>
    <w:rsid w:val="00573EC7"/>
    <w:rsid w:val="005741C4"/>
    <w:rsid w:val="00574223"/>
    <w:rsid w:val="005743E4"/>
    <w:rsid w:val="005747BE"/>
    <w:rsid w:val="0057493C"/>
    <w:rsid w:val="00574A0A"/>
    <w:rsid w:val="00574B27"/>
    <w:rsid w:val="00574FB8"/>
    <w:rsid w:val="005750A6"/>
    <w:rsid w:val="0057510B"/>
    <w:rsid w:val="0057515E"/>
    <w:rsid w:val="00575177"/>
    <w:rsid w:val="00575501"/>
    <w:rsid w:val="005755ED"/>
    <w:rsid w:val="00575768"/>
    <w:rsid w:val="005759B5"/>
    <w:rsid w:val="00575A74"/>
    <w:rsid w:val="00575BD6"/>
    <w:rsid w:val="00575D95"/>
    <w:rsid w:val="00575DF1"/>
    <w:rsid w:val="00575E9E"/>
    <w:rsid w:val="0057626A"/>
    <w:rsid w:val="00576416"/>
    <w:rsid w:val="005765FB"/>
    <w:rsid w:val="005768C7"/>
    <w:rsid w:val="00576B2A"/>
    <w:rsid w:val="00576E41"/>
    <w:rsid w:val="00576E68"/>
    <w:rsid w:val="0057705C"/>
    <w:rsid w:val="005770B8"/>
    <w:rsid w:val="005771B4"/>
    <w:rsid w:val="005771CB"/>
    <w:rsid w:val="00577204"/>
    <w:rsid w:val="00577217"/>
    <w:rsid w:val="00577331"/>
    <w:rsid w:val="005773FD"/>
    <w:rsid w:val="005774A0"/>
    <w:rsid w:val="005775F0"/>
    <w:rsid w:val="005776EC"/>
    <w:rsid w:val="0057786F"/>
    <w:rsid w:val="005778CA"/>
    <w:rsid w:val="00577A03"/>
    <w:rsid w:val="00577B19"/>
    <w:rsid w:val="00577C63"/>
    <w:rsid w:val="00577FBD"/>
    <w:rsid w:val="00580290"/>
    <w:rsid w:val="005802ED"/>
    <w:rsid w:val="00580554"/>
    <w:rsid w:val="005805CF"/>
    <w:rsid w:val="0058071C"/>
    <w:rsid w:val="0058088B"/>
    <w:rsid w:val="00580A5C"/>
    <w:rsid w:val="00580A7A"/>
    <w:rsid w:val="00580B1C"/>
    <w:rsid w:val="00580CA9"/>
    <w:rsid w:val="00580CFC"/>
    <w:rsid w:val="00580D59"/>
    <w:rsid w:val="00580E6C"/>
    <w:rsid w:val="00580F90"/>
    <w:rsid w:val="005811C0"/>
    <w:rsid w:val="005812E1"/>
    <w:rsid w:val="00581304"/>
    <w:rsid w:val="0058142A"/>
    <w:rsid w:val="00581431"/>
    <w:rsid w:val="0058166A"/>
    <w:rsid w:val="0058170F"/>
    <w:rsid w:val="00581A44"/>
    <w:rsid w:val="00581B87"/>
    <w:rsid w:val="00581C8C"/>
    <w:rsid w:val="00581D26"/>
    <w:rsid w:val="00581EF0"/>
    <w:rsid w:val="00581F2F"/>
    <w:rsid w:val="00581F82"/>
    <w:rsid w:val="005820B5"/>
    <w:rsid w:val="005820C9"/>
    <w:rsid w:val="005820CD"/>
    <w:rsid w:val="0058212E"/>
    <w:rsid w:val="00582141"/>
    <w:rsid w:val="005821C4"/>
    <w:rsid w:val="005821CC"/>
    <w:rsid w:val="005822DF"/>
    <w:rsid w:val="00582455"/>
    <w:rsid w:val="00582482"/>
    <w:rsid w:val="005824A4"/>
    <w:rsid w:val="005824C1"/>
    <w:rsid w:val="005826CE"/>
    <w:rsid w:val="005827D6"/>
    <w:rsid w:val="00582970"/>
    <w:rsid w:val="00582A61"/>
    <w:rsid w:val="00582B6B"/>
    <w:rsid w:val="00582C0A"/>
    <w:rsid w:val="00582DDF"/>
    <w:rsid w:val="00582E61"/>
    <w:rsid w:val="00582F2A"/>
    <w:rsid w:val="00582F33"/>
    <w:rsid w:val="00582F9D"/>
    <w:rsid w:val="005830A9"/>
    <w:rsid w:val="0058312E"/>
    <w:rsid w:val="005832EA"/>
    <w:rsid w:val="0058344D"/>
    <w:rsid w:val="00583482"/>
    <w:rsid w:val="0058366E"/>
    <w:rsid w:val="0058385D"/>
    <w:rsid w:val="00583884"/>
    <w:rsid w:val="005838CA"/>
    <w:rsid w:val="0058396D"/>
    <w:rsid w:val="00583AD5"/>
    <w:rsid w:val="00583BC9"/>
    <w:rsid w:val="00583BD8"/>
    <w:rsid w:val="00583C9C"/>
    <w:rsid w:val="00583DE4"/>
    <w:rsid w:val="00583EC0"/>
    <w:rsid w:val="005841EC"/>
    <w:rsid w:val="005842FB"/>
    <w:rsid w:val="005846F0"/>
    <w:rsid w:val="0058486D"/>
    <w:rsid w:val="00584911"/>
    <w:rsid w:val="005849A2"/>
    <w:rsid w:val="00584C97"/>
    <w:rsid w:val="00584D5B"/>
    <w:rsid w:val="00584FE4"/>
    <w:rsid w:val="0058506B"/>
    <w:rsid w:val="00585280"/>
    <w:rsid w:val="00585469"/>
    <w:rsid w:val="00585851"/>
    <w:rsid w:val="0058588C"/>
    <w:rsid w:val="005858B6"/>
    <w:rsid w:val="00585935"/>
    <w:rsid w:val="00585974"/>
    <w:rsid w:val="005859DD"/>
    <w:rsid w:val="00585AAB"/>
    <w:rsid w:val="00585BC4"/>
    <w:rsid w:val="00585BEB"/>
    <w:rsid w:val="00585C2E"/>
    <w:rsid w:val="005860B3"/>
    <w:rsid w:val="005863D3"/>
    <w:rsid w:val="005864C3"/>
    <w:rsid w:val="00586717"/>
    <w:rsid w:val="0058674B"/>
    <w:rsid w:val="00586974"/>
    <w:rsid w:val="00586C42"/>
    <w:rsid w:val="0058723F"/>
    <w:rsid w:val="00587269"/>
    <w:rsid w:val="00587412"/>
    <w:rsid w:val="00587626"/>
    <w:rsid w:val="00587856"/>
    <w:rsid w:val="00587C57"/>
    <w:rsid w:val="00587D41"/>
    <w:rsid w:val="00590090"/>
    <w:rsid w:val="00590113"/>
    <w:rsid w:val="005901C2"/>
    <w:rsid w:val="005901D9"/>
    <w:rsid w:val="005903EF"/>
    <w:rsid w:val="005905FF"/>
    <w:rsid w:val="005906EE"/>
    <w:rsid w:val="005906F8"/>
    <w:rsid w:val="00590881"/>
    <w:rsid w:val="005909A6"/>
    <w:rsid w:val="005909E2"/>
    <w:rsid w:val="00590A53"/>
    <w:rsid w:val="00590A5F"/>
    <w:rsid w:val="00590AA0"/>
    <w:rsid w:val="00590AD1"/>
    <w:rsid w:val="00590E77"/>
    <w:rsid w:val="00590EA8"/>
    <w:rsid w:val="0059105E"/>
    <w:rsid w:val="00591172"/>
    <w:rsid w:val="00591173"/>
    <w:rsid w:val="0059119B"/>
    <w:rsid w:val="00591230"/>
    <w:rsid w:val="0059126F"/>
    <w:rsid w:val="00591288"/>
    <w:rsid w:val="005912A0"/>
    <w:rsid w:val="0059140E"/>
    <w:rsid w:val="0059142C"/>
    <w:rsid w:val="005914A3"/>
    <w:rsid w:val="0059168B"/>
    <w:rsid w:val="0059179B"/>
    <w:rsid w:val="005917F1"/>
    <w:rsid w:val="005918CB"/>
    <w:rsid w:val="00591969"/>
    <w:rsid w:val="00591AEB"/>
    <w:rsid w:val="005920DE"/>
    <w:rsid w:val="0059224C"/>
    <w:rsid w:val="00592266"/>
    <w:rsid w:val="00592271"/>
    <w:rsid w:val="00592422"/>
    <w:rsid w:val="005927F8"/>
    <w:rsid w:val="00592959"/>
    <w:rsid w:val="005929F4"/>
    <w:rsid w:val="00592D4A"/>
    <w:rsid w:val="00592E87"/>
    <w:rsid w:val="00592F87"/>
    <w:rsid w:val="005931EE"/>
    <w:rsid w:val="00593211"/>
    <w:rsid w:val="0059336A"/>
    <w:rsid w:val="005939B0"/>
    <w:rsid w:val="00593AFF"/>
    <w:rsid w:val="00593B6C"/>
    <w:rsid w:val="00593E5F"/>
    <w:rsid w:val="00593E7D"/>
    <w:rsid w:val="00593EB0"/>
    <w:rsid w:val="00593F3D"/>
    <w:rsid w:val="00593F99"/>
    <w:rsid w:val="00593FE8"/>
    <w:rsid w:val="005941D9"/>
    <w:rsid w:val="005941EB"/>
    <w:rsid w:val="005942E3"/>
    <w:rsid w:val="0059446D"/>
    <w:rsid w:val="00594660"/>
    <w:rsid w:val="005948F9"/>
    <w:rsid w:val="005949C7"/>
    <w:rsid w:val="00594A10"/>
    <w:rsid w:val="00594B38"/>
    <w:rsid w:val="00594EB4"/>
    <w:rsid w:val="00594F79"/>
    <w:rsid w:val="0059528D"/>
    <w:rsid w:val="0059541A"/>
    <w:rsid w:val="00595663"/>
    <w:rsid w:val="00595889"/>
    <w:rsid w:val="00595B07"/>
    <w:rsid w:val="00595B11"/>
    <w:rsid w:val="00595CAB"/>
    <w:rsid w:val="00595CBB"/>
    <w:rsid w:val="00595D2E"/>
    <w:rsid w:val="00595D7F"/>
    <w:rsid w:val="00595F18"/>
    <w:rsid w:val="00595FD5"/>
    <w:rsid w:val="005960BD"/>
    <w:rsid w:val="00596273"/>
    <w:rsid w:val="00596302"/>
    <w:rsid w:val="0059658D"/>
    <w:rsid w:val="0059661D"/>
    <w:rsid w:val="0059666A"/>
    <w:rsid w:val="005966F8"/>
    <w:rsid w:val="00596712"/>
    <w:rsid w:val="0059676F"/>
    <w:rsid w:val="00596967"/>
    <w:rsid w:val="00596D5A"/>
    <w:rsid w:val="00596D60"/>
    <w:rsid w:val="00596E47"/>
    <w:rsid w:val="00596F73"/>
    <w:rsid w:val="005973CA"/>
    <w:rsid w:val="00597450"/>
    <w:rsid w:val="00597487"/>
    <w:rsid w:val="0059758B"/>
    <w:rsid w:val="005975D3"/>
    <w:rsid w:val="005976E4"/>
    <w:rsid w:val="00597792"/>
    <w:rsid w:val="00597998"/>
    <w:rsid w:val="005979C7"/>
    <w:rsid w:val="005979D4"/>
    <w:rsid w:val="00597A26"/>
    <w:rsid w:val="00597A33"/>
    <w:rsid w:val="00597A87"/>
    <w:rsid w:val="00597AAB"/>
    <w:rsid w:val="00597AC4"/>
    <w:rsid w:val="00597CCE"/>
    <w:rsid w:val="00597E4E"/>
    <w:rsid w:val="00597F01"/>
    <w:rsid w:val="00597FF9"/>
    <w:rsid w:val="005A00BB"/>
    <w:rsid w:val="005A0319"/>
    <w:rsid w:val="005A0525"/>
    <w:rsid w:val="005A06B6"/>
    <w:rsid w:val="005A06F9"/>
    <w:rsid w:val="005A073E"/>
    <w:rsid w:val="005A0A4F"/>
    <w:rsid w:val="005A0C02"/>
    <w:rsid w:val="005A0F0A"/>
    <w:rsid w:val="005A0F28"/>
    <w:rsid w:val="005A0F61"/>
    <w:rsid w:val="005A0FE5"/>
    <w:rsid w:val="005A1015"/>
    <w:rsid w:val="005A1020"/>
    <w:rsid w:val="005A10D6"/>
    <w:rsid w:val="005A11A1"/>
    <w:rsid w:val="005A127B"/>
    <w:rsid w:val="005A14A8"/>
    <w:rsid w:val="005A1603"/>
    <w:rsid w:val="005A168E"/>
    <w:rsid w:val="005A16C4"/>
    <w:rsid w:val="005A1B2E"/>
    <w:rsid w:val="005A1E50"/>
    <w:rsid w:val="005A1EF1"/>
    <w:rsid w:val="005A2022"/>
    <w:rsid w:val="005A23BF"/>
    <w:rsid w:val="005A2443"/>
    <w:rsid w:val="005A264C"/>
    <w:rsid w:val="005A2759"/>
    <w:rsid w:val="005A27BD"/>
    <w:rsid w:val="005A2A2D"/>
    <w:rsid w:val="005A2C8E"/>
    <w:rsid w:val="005A3187"/>
    <w:rsid w:val="005A3198"/>
    <w:rsid w:val="005A319B"/>
    <w:rsid w:val="005A31CD"/>
    <w:rsid w:val="005A3512"/>
    <w:rsid w:val="005A3668"/>
    <w:rsid w:val="005A37BE"/>
    <w:rsid w:val="005A3806"/>
    <w:rsid w:val="005A3ABB"/>
    <w:rsid w:val="005A3B9F"/>
    <w:rsid w:val="005A3CAE"/>
    <w:rsid w:val="005A3DAE"/>
    <w:rsid w:val="005A3DFC"/>
    <w:rsid w:val="005A3FD8"/>
    <w:rsid w:val="005A40BD"/>
    <w:rsid w:val="005A421F"/>
    <w:rsid w:val="005A42B3"/>
    <w:rsid w:val="005A42F9"/>
    <w:rsid w:val="005A4329"/>
    <w:rsid w:val="005A44CF"/>
    <w:rsid w:val="005A455F"/>
    <w:rsid w:val="005A467A"/>
    <w:rsid w:val="005A485B"/>
    <w:rsid w:val="005A4890"/>
    <w:rsid w:val="005A48E1"/>
    <w:rsid w:val="005A49B0"/>
    <w:rsid w:val="005A49CE"/>
    <w:rsid w:val="005A4B58"/>
    <w:rsid w:val="005A4E05"/>
    <w:rsid w:val="005A4FD8"/>
    <w:rsid w:val="005A5134"/>
    <w:rsid w:val="005A5196"/>
    <w:rsid w:val="005A531F"/>
    <w:rsid w:val="005A55A3"/>
    <w:rsid w:val="005A577F"/>
    <w:rsid w:val="005A5C21"/>
    <w:rsid w:val="005A603B"/>
    <w:rsid w:val="005A6049"/>
    <w:rsid w:val="005A6234"/>
    <w:rsid w:val="005A6658"/>
    <w:rsid w:val="005A6728"/>
    <w:rsid w:val="005A6783"/>
    <w:rsid w:val="005A67FE"/>
    <w:rsid w:val="005A6A93"/>
    <w:rsid w:val="005A6D77"/>
    <w:rsid w:val="005A6D8B"/>
    <w:rsid w:val="005A6DA8"/>
    <w:rsid w:val="005A6E6D"/>
    <w:rsid w:val="005A6F94"/>
    <w:rsid w:val="005A7009"/>
    <w:rsid w:val="005A7166"/>
    <w:rsid w:val="005A721E"/>
    <w:rsid w:val="005A73CA"/>
    <w:rsid w:val="005A7494"/>
    <w:rsid w:val="005A756D"/>
    <w:rsid w:val="005A7698"/>
    <w:rsid w:val="005A7778"/>
    <w:rsid w:val="005A77CA"/>
    <w:rsid w:val="005A79AE"/>
    <w:rsid w:val="005A7D8E"/>
    <w:rsid w:val="005A7E11"/>
    <w:rsid w:val="005B024C"/>
    <w:rsid w:val="005B0292"/>
    <w:rsid w:val="005B04AB"/>
    <w:rsid w:val="005B0544"/>
    <w:rsid w:val="005B0807"/>
    <w:rsid w:val="005B0B67"/>
    <w:rsid w:val="005B0DF4"/>
    <w:rsid w:val="005B0E6F"/>
    <w:rsid w:val="005B12A5"/>
    <w:rsid w:val="005B131F"/>
    <w:rsid w:val="005B1409"/>
    <w:rsid w:val="005B15A9"/>
    <w:rsid w:val="005B162D"/>
    <w:rsid w:val="005B1690"/>
    <w:rsid w:val="005B16A7"/>
    <w:rsid w:val="005B1749"/>
    <w:rsid w:val="005B1C86"/>
    <w:rsid w:val="005B1FD0"/>
    <w:rsid w:val="005B20DA"/>
    <w:rsid w:val="005B216D"/>
    <w:rsid w:val="005B2305"/>
    <w:rsid w:val="005B2493"/>
    <w:rsid w:val="005B24C4"/>
    <w:rsid w:val="005B2674"/>
    <w:rsid w:val="005B270C"/>
    <w:rsid w:val="005B27DB"/>
    <w:rsid w:val="005B2AE0"/>
    <w:rsid w:val="005B2BE8"/>
    <w:rsid w:val="005B2BE9"/>
    <w:rsid w:val="005B2D61"/>
    <w:rsid w:val="005B2DDA"/>
    <w:rsid w:val="005B2E0D"/>
    <w:rsid w:val="005B307D"/>
    <w:rsid w:val="005B32EE"/>
    <w:rsid w:val="005B3316"/>
    <w:rsid w:val="005B339D"/>
    <w:rsid w:val="005B361F"/>
    <w:rsid w:val="005B36AC"/>
    <w:rsid w:val="005B36BE"/>
    <w:rsid w:val="005B379C"/>
    <w:rsid w:val="005B398D"/>
    <w:rsid w:val="005B3A34"/>
    <w:rsid w:val="005B3A7E"/>
    <w:rsid w:val="005B3A80"/>
    <w:rsid w:val="005B3B54"/>
    <w:rsid w:val="005B3B75"/>
    <w:rsid w:val="005B3BDC"/>
    <w:rsid w:val="005B3CE1"/>
    <w:rsid w:val="005B3D7F"/>
    <w:rsid w:val="005B3DF2"/>
    <w:rsid w:val="005B3F4F"/>
    <w:rsid w:val="005B415A"/>
    <w:rsid w:val="005B4732"/>
    <w:rsid w:val="005B47F5"/>
    <w:rsid w:val="005B4834"/>
    <w:rsid w:val="005B484C"/>
    <w:rsid w:val="005B496A"/>
    <w:rsid w:val="005B4B81"/>
    <w:rsid w:val="005B4BA2"/>
    <w:rsid w:val="005B4C90"/>
    <w:rsid w:val="005B4EA5"/>
    <w:rsid w:val="005B4F7C"/>
    <w:rsid w:val="005B53D1"/>
    <w:rsid w:val="005B540D"/>
    <w:rsid w:val="005B574E"/>
    <w:rsid w:val="005B57E4"/>
    <w:rsid w:val="005B592D"/>
    <w:rsid w:val="005B5989"/>
    <w:rsid w:val="005B5ADF"/>
    <w:rsid w:val="005B5BCD"/>
    <w:rsid w:val="005B5C8E"/>
    <w:rsid w:val="005B5CF8"/>
    <w:rsid w:val="005B5D09"/>
    <w:rsid w:val="005B6079"/>
    <w:rsid w:val="005B6155"/>
    <w:rsid w:val="005B6361"/>
    <w:rsid w:val="005B64A9"/>
    <w:rsid w:val="005B64BC"/>
    <w:rsid w:val="005B6514"/>
    <w:rsid w:val="005B6516"/>
    <w:rsid w:val="005B6747"/>
    <w:rsid w:val="005B6A76"/>
    <w:rsid w:val="005B6AA7"/>
    <w:rsid w:val="005B6B89"/>
    <w:rsid w:val="005B6BC6"/>
    <w:rsid w:val="005B6C4D"/>
    <w:rsid w:val="005B6EC1"/>
    <w:rsid w:val="005B6EF0"/>
    <w:rsid w:val="005B6F1A"/>
    <w:rsid w:val="005B6FAA"/>
    <w:rsid w:val="005B7026"/>
    <w:rsid w:val="005B7089"/>
    <w:rsid w:val="005B70E8"/>
    <w:rsid w:val="005B7153"/>
    <w:rsid w:val="005B7200"/>
    <w:rsid w:val="005B7209"/>
    <w:rsid w:val="005B7277"/>
    <w:rsid w:val="005B730B"/>
    <w:rsid w:val="005B7546"/>
    <w:rsid w:val="005B75F7"/>
    <w:rsid w:val="005B76A6"/>
    <w:rsid w:val="005B778B"/>
    <w:rsid w:val="005B77E2"/>
    <w:rsid w:val="005B7816"/>
    <w:rsid w:val="005B788C"/>
    <w:rsid w:val="005B79BB"/>
    <w:rsid w:val="005B7C7A"/>
    <w:rsid w:val="005B7CD5"/>
    <w:rsid w:val="005B7F63"/>
    <w:rsid w:val="005C0329"/>
    <w:rsid w:val="005C04E0"/>
    <w:rsid w:val="005C05B5"/>
    <w:rsid w:val="005C05CE"/>
    <w:rsid w:val="005C0742"/>
    <w:rsid w:val="005C0759"/>
    <w:rsid w:val="005C0875"/>
    <w:rsid w:val="005C1089"/>
    <w:rsid w:val="005C109B"/>
    <w:rsid w:val="005C1658"/>
    <w:rsid w:val="005C178B"/>
    <w:rsid w:val="005C183E"/>
    <w:rsid w:val="005C195A"/>
    <w:rsid w:val="005C1AA8"/>
    <w:rsid w:val="005C1CBB"/>
    <w:rsid w:val="005C1E45"/>
    <w:rsid w:val="005C20E5"/>
    <w:rsid w:val="005C211B"/>
    <w:rsid w:val="005C214B"/>
    <w:rsid w:val="005C219C"/>
    <w:rsid w:val="005C21EE"/>
    <w:rsid w:val="005C22C0"/>
    <w:rsid w:val="005C237A"/>
    <w:rsid w:val="005C2411"/>
    <w:rsid w:val="005C25F1"/>
    <w:rsid w:val="005C2663"/>
    <w:rsid w:val="005C26CD"/>
    <w:rsid w:val="005C2BB0"/>
    <w:rsid w:val="005C2DE0"/>
    <w:rsid w:val="005C2E16"/>
    <w:rsid w:val="005C2E6C"/>
    <w:rsid w:val="005C2EFF"/>
    <w:rsid w:val="005C2F36"/>
    <w:rsid w:val="005C3009"/>
    <w:rsid w:val="005C30EE"/>
    <w:rsid w:val="005C30F4"/>
    <w:rsid w:val="005C3108"/>
    <w:rsid w:val="005C31AC"/>
    <w:rsid w:val="005C322F"/>
    <w:rsid w:val="005C32A0"/>
    <w:rsid w:val="005C344C"/>
    <w:rsid w:val="005C34F1"/>
    <w:rsid w:val="005C3501"/>
    <w:rsid w:val="005C3545"/>
    <w:rsid w:val="005C3745"/>
    <w:rsid w:val="005C391A"/>
    <w:rsid w:val="005C399B"/>
    <w:rsid w:val="005C3B10"/>
    <w:rsid w:val="005C3EA3"/>
    <w:rsid w:val="005C3F44"/>
    <w:rsid w:val="005C405D"/>
    <w:rsid w:val="005C4162"/>
    <w:rsid w:val="005C419B"/>
    <w:rsid w:val="005C41C7"/>
    <w:rsid w:val="005C41DF"/>
    <w:rsid w:val="005C4251"/>
    <w:rsid w:val="005C4268"/>
    <w:rsid w:val="005C42DB"/>
    <w:rsid w:val="005C4452"/>
    <w:rsid w:val="005C44D4"/>
    <w:rsid w:val="005C45F2"/>
    <w:rsid w:val="005C465E"/>
    <w:rsid w:val="005C46D3"/>
    <w:rsid w:val="005C48CD"/>
    <w:rsid w:val="005C499D"/>
    <w:rsid w:val="005C4B56"/>
    <w:rsid w:val="005C4C91"/>
    <w:rsid w:val="005C4CA4"/>
    <w:rsid w:val="005C4CF0"/>
    <w:rsid w:val="005C4D0F"/>
    <w:rsid w:val="005C4DC8"/>
    <w:rsid w:val="005C5079"/>
    <w:rsid w:val="005C50B9"/>
    <w:rsid w:val="005C50C2"/>
    <w:rsid w:val="005C5207"/>
    <w:rsid w:val="005C530A"/>
    <w:rsid w:val="005C534E"/>
    <w:rsid w:val="005C540D"/>
    <w:rsid w:val="005C56A9"/>
    <w:rsid w:val="005C56EC"/>
    <w:rsid w:val="005C58B8"/>
    <w:rsid w:val="005C58E5"/>
    <w:rsid w:val="005C5995"/>
    <w:rsid w:val="005C5A31"/>
    <w:rsid w:val="005C5C47"/>
    <w:rsid w:val="005C5E34"/>
    <w:rsid w:val="005C5E7D"/>
    <w:rsid w:val="005C605C"/>
    <w:rsid w:val="005C6123"/>
    <w:rsid w:val="005C6199"/>
    <w:rsid w:val="005C62B0"/>
    <w:rsid w:val="005C6360"/>
    <w:rsid w:val="005C665D"/>
    <w:rsid w:val="005C6724"/>
    <w:rsid w:val="005C677F"/>
    <w:rsid w:val="005C6962"/>
    <w:rsid w:val="005C69EF"/>
    <w:rsid w:val="005C6B12"/>
    <w:rsid w:val="005C6BB7"/>
    <w:rsid w:val="005C6C12"/>
    <w:rsid w:val="005C6CF4"/>
    <w:rsid w:val="005C6EF8"/>
    <w:rsid w:val="005C6F1D"/>
    <w:rsid w:val="005C71EB"/>
    <w:rsid w:val="005C71F7"/>
    <w:rsid w:val="005C7212"/>
    <w:rsid w:val="005C7362"/>
    <w:rsid w:val="005C7440"/>
    <w:rsid w:val="005C751B"/>
    <w:rsid w:val="005C7633"/>
    <w:rsid w:val="005C79E2"/>
    <w:rsid w:val="005C7D10"/>
    <w:rsid w:val="005C7D2D"/>
    <w:rsid w:val="005C7D61"/>
    <w:rsid w:val="005C7E1D"/>
    <w:rsid w:val="005C7F0F"/>
    <w:rsid w:val="005D00CC"/>
    <w:rsid w:val="005D02FB"/>
    <w:rsid w:val="005D0355"/>
    <w:rsid w:val="005D04BE"/>
    <w:rsid w:val="005D06F8"/>
    <w:rsid w:val="005D0727"/>
    <w:rsid w:val="005D07F7"/>
    <w:rsid w:val="005D09AC"/>
    <w:rsid w:val="005D0B55"/>
    <w:rsid w:val="005D0BF2"/>
    <w:rsid w:val="005D0DDE"/>
    <w:rsid w:val="005D0DFA"/>
    <w:rsid w:val="005D0E03"/>
    <w:rsid w:val="005D0E8C"/>
    <w:rsid w:val="005D1009"/>
    <w:rsid w:val="005D105B"/>
    <w:rsid w:val="005D11EF"/>
    <w:rsid w:val="005D127D"/>
    <w:rsid w:val="005D15B1"/>
    <w:rsid w:val="005D176E"/>
    <w:rsid w:val="005D1842"/>
    <w:rsid w:val="005D198C"/>
    <w:rsid w:val="005D1A11"/>
    <w:rsid w:val="005D1B3E"/>
    <w:rsid w:val="005D1B91"/>
    <w:rsid w:val="005D1B99"/>
    <w:rsid w:val="005D1C31"/>
    <w:rsid w:val="005D1CD9"/>
    <w:rsid w:val="005D1DAE"/>
    <w:rsid w:val="005D1E9C"/>
    <w:rsid w:val="005D1EAF"/>
    <w:rsid w:val="005D1FA1"/>
    <w:rsid w:val="005D1FC8"/>
    <w:rsid w:val="005D2116"/>
    <w:rsid w:val="005D21CF"/>
    <w:rsid w:val="005D221E"/>
    <w:rsid w:val="005D2406"/>
    <w:rsid w:val="005D2664"/>
    <w:rsid w:val="005D2698"/>
    <w:rsid w:val="005D2748"/>
    <w:rsid w:val="005D286D"/>
    <w:rsid w:val="005D290D"/>
    <w:rsid w:val="005D298C"/>
    <w:rsid w:val="005D298E"/>
    <w:rsid w:val="005D29BF"/>
    <w:rsid w:val="005D2A71"/>
    <w:rsid w:val="005D2C66"/>
    <w:rsid w:val="005D2D16"/>
    <w:rsid w:val="005D2D5E"/>
    <w:rsid w:val="005D2D84"/>
    <w:rsid w:val="005D2DF9"/>
    <w:rsid w:val="005D2E09"/>
    <w:rsid w:val="005D2F0D"/>
    <w:rsid w:val="005D2FAD"/>
    <w:rsid w:val="005D31BF"/>
    <w:rsid w:val="005D3375"/>
    <w:rsid w:val="005D3387"/>
    <w:rsid w:val="005D3457"/>
    <w:rsid w:val="005D3578"/>
    <w:rsid w:val="005D35D4"/>
    <w:rsid w:val="005D37EA"/>
    <w:rsid w:val="005D3870"/>
    <w:rsid w:val="005D39E9"/>
    <w:rsid w:val="005D3AE2"/>
    <w:rsid w:val="005D3DDE"/>
    <w:rsid w:val="005D3F67"/>
    <w:rsid w:val="005D3F78"/>
    <w:rsid w:val="005D3F88"/>
    <w:rsid w:val="005D3FD7"/>
    <w:rsid w:val="005D403A"/>
    <w:rsid w:val="005D4157"/>
    <w:rsid w:val="005D431B"/>
    <w:rsid w:val="005D440E"/>
    <w:rsid w:val="005D44EF"/>
    <w:rsid w:val="005D46E4"/>
    <w:rsid w:val="005D489D"/>
    <w:rsid w:val="005D496E"/>
    <w:rsid w:val="005D4C54"/>
    <w:rsid w:val="005D4D52"/>
    <w:rsid w:val="005D4E43"/>
    <w:rsid w:val="005D4EA8"/>
    <w:rsid w:val="005D5169"/>
    <w:rsid w:val="005D51A7"/>
    <w:rsid w:val="005D523A"/>
    <w:rsid w:val="005D57DE"/>
    <w:rsid w:val="005D58EB"/>
    <w:rsid w:val="005D5942"/>
    <w:rsid w:val="005D5981"/>
    <w:rsid w:val="005D5C9D"/>
    <w:rsid w:val="005D5CF2"/>
    <w:rsid w:val="005D5D01"/>
    <w:rsid w:val="005D5D83"/>
    <w:rsid w:val="005D5D88"/>
    <w:rsid w:val="005D5E2C"/>
    <w:rsid w:val="005D5EEA"/>
    <w:rsid w:val="005D5F5B"/>
    <w:rsid w:val="005D5F73"/>
    <w:rsid w:val="005D6419"/>
    <w:rsid w:val="005D6472"/>
    <w:rsid w:val="005D667B"/>
    <w:rsid w:val="005D668C"/>
    <w:rsid w:val="005D688D"/>
    <w:rsid w:val="005D6D9B"/>
    <w:rsid w:val="005D6E82"/>
    <w:rsid w:val="005D7179"/>
    <w:rsid w:val="005D71D9"/>
    <w:rsid w:val="005D7261"/>
    <w:rsid w:val="005D7270"/>
    <w:rsid w:val="005D7657"/>
    <w:rsid w:val="005D765A"/>
    <w:rsid w:val="005D76E3"/>
    <w:rsid w:val="005D778C"/>
    <w:rsid w:val="005D7819"/>
    <w:rsid w:val="005D78E8"/>
    <w:rsid w:val="005D7952"/>
    <w:rsid w:val="005D79AF"/>
    <w:rsid w:val="005D7A4B"/>
    <w:rsid w:val="005D7B67"/>
    <w:rsid w:val="005D7BD9"/>
    <w:rsid w:val="005D7C30"/>
    <w:rsid w:val="005D7EE0"/>
    <w:rsid w:val="005D7F5E"/>
    <w:rsid w:val="005D7F9F"/>
    <w:rsid w:val="005E0019"/>
    <w:rsid w:val="005E014E"/>
    <w:rsid w:val="005E02F9"/>
    <w:rsid w:val="005E0473"/>
    <w:rsid w:val="005E05C5"/>
    <w:rsid w:val="005E05EB"/>
    <w:rsid w:val="005E068B"/>
    <w:rsid w:val="005E06FA"/>
    <w:rsid w:val="005E0756"/>
    <w:rsid w:val="005E0763"/>
    <w:rsid w:val="005E07FF"/>
    <w:rsid w:val="005E0838"/>
    <w:rsid w:val="005E0933"/>
    <w:rsid w:val="005E1059"/>
    <w:rsid w:val="005E120B"/>
    <w:rsid w:val="005E121B"/>
    <w:rsid w:val="005E1292"/>
    <w:rsid w:val="005E14BE"/>
    <w:rsid w:val="005E157B"/>
    <w:rsid w:val="005E1B25"/>
    <w:rsid w:val="005E1BC5"/>
    <w:rsid w:val="005E1DBF"/>
    <w:rsid w:val="005E2284"/>
    <w:rsid w:val="005E22A3"/>
    <w:rsid w:val="005E22E1"/>
    <w:rsid w:val="005E22F0"/>
    <w:rsid w:val="005E23B8"/>
    <w:rsid w:val="005E2403"/>
    <w:rsid w:val="005E242F"/>
    <w:rsid w:val="005E2605"/>
    <w:rsid w:val="005E2768"/>
    <w:rsid w:val="005E286F"/>
    <w:rsid w:val="005E2D5F"/>
    <w:rsid w:val="005E2E30"/>
    <w:rsid w:val="005E2F42"/>
    <w:rsid w:val="005E3065"/>
    <w:rsid w:val="005E3150"/>
    <w:rsid w:val="005E33CA"/>
    <w:rsid w:val="005E34C6"/>
    <w:rsid w:val="005E36EB"/>
    <w:rsid w:val="005E3721"/>
    <w:rsid w:val="005E3855"/>
    <w:rsid w:val="005E38AC"/>
    <w:rsid w:val="005E39BE"/>
    <w:rsid w:val="005E3B54"/>
    <w:rsid w:val="005E3B6F"/>
    <w:rsid w:val="005E4074"/>
    <w:rsid w:val="005E4088"/>
    <w:rsid w:val="005E40DC"/>
    <w:rsid w:val="005E42A3"/>
    <w:rsid w:val="005E43A6"/>
    <w:rsid w:val="005E4469"/>
    <w:rsid w:val="005E453D"/>
    <w:rsid w:val="005E4617"/>
    <w:rsid w:val="005E4657"/>
    <w:rsid w:val="005E4B29"/>
    <w:rsid w:val="005E4D16"/>
    <w:rsid w:val="005E4D92"/>
    <w:rsid w:val="005E4E22"/>
    <w:rsid w:val="005E4E97"/>
    <w:rsid w:val="005E4F9A"/>
    <w:rsid w:val="005E511B"/>
    <w:rsid w:val="005E5394"/>
    <w:rsid w:val="005E5520"/>
    <w:rsid w:val="005E55A6"/>
    <w:rsid w:val="005E5693"/>
    <w:rsid w:val="005E56EA"/>
    <w:rsid w:val="005E57BE"/>
    <w:rsid w:val="005E5931"/>
    <w:rsid w:val="005E5986"/>
    <w:rsid w:val="005E59A5"/>
    <w:rsid w:val="005E5A47"/>
    <w:rsid w:val="005E5B61"/>
    <w:rsid w:val="005E5D43"/>
    <w:rsid w:val="005E5ED7"/>
    <w:rsid w:val="005E5F00"/>
    <w:rsid w:val="005E5F39"/>
    <w:rsid w:val="005E60CE"/>
    <w:rsid w:val="005E62A9"/>
    <w:rsid w:val="005E6363"/>
    <w:rsid w:val="005E64EB"/>
    <w:rsid w:val="005E65C3"/>
    <w:rsid w:val="005E65C8"/>
    <w:rsid w:val="005E65F4"/>
    <w:rsid w:val="005E6646"/>
    <w:rsid w:val="005E68AF"/>
    <w:rsid w:val="005E6AD3"/>
    <w:rsid w:val="005E6B07"/>
    <w:rsid w:val="005E6B3A"/>
    <w:rsid w:val="005E6C6F"/>
    <w:rsid w:val="005E6CE6"/>
    <w:rsid w:val="005E7098"/>
    <w:rsid w:val="005E7240"/>
    <w:rsid w:val="005E72EF"/>
    <w:rsid w:val="005E741B"/>
    <w:rsid w:val="005E76D0"/>
    <w:rsid w:val="005E7833"/>
    <w:rsid w:val="005E79D2"/>
    <w:rsid w:val="005E7B66"/>
    <w:rsid w:val="005E7C8F"/>
    <w:rsid w:val="005E7DEE"/>
    <w:rsid w:val="005F00D4"/>
    <w:rsid w:val="005F023A"/>
    <w:rsid w:val="005F025C"/>
    <w:rsid w:val="005F0265"/>
    <w:rsid w:val="005F02EF"/>
    <w:rsid w:val="005F036C"/>
    <w:rsid w:val="005F037A"/>
    <w:rsid w:val="005F04E9"/>
    <w:rsid w:val="005F0821"/>
    <w:rsid w:val="005F0958"/>
    <w:rsid w:val="005F09F3"/>
    <w:rsid w:val="005F0BB8"/>
    <w:rsid w:val="005F0CA2"/>
    <w:rsid w:val="005F0EC5"/>
    <w:rsid w:val="005F0F2C"/>
    <w:rsid w:val="005F12C3"/>
    <w:rsid w:val="005F135B"/>
    <w:rsid w:val="005F13D8"/>
    <w:rsid w:val="005F1431"/>
    <w:rsid w:val="005F1678"/>
    <w:rsid w:val="005F172B"/>
    <w:rsid w:val="005F179B"/>
    <w:rsid w:val="005F18A1"/>
    <w:rsid w:val="005F1A38"/>
    <w:rsid w:val="005F1A99"/>
    <w:rsid w:val="005F1AAD"/>
    <w:rsid w:val="005F1C4B"/>
    <w:rsid w:val="005F1D26"/>
    <w:rsid w:val="005F1F66"/>
    <w:rsid w:val="005F20C4"/>
    <w:rsid w:val="005F225C"/>
    <w:rsid w:val="005F2621"/>
    <w:rsid w:val="005F26C7"/>
    <w:rsid w:val="005F2837"/>
    <w:rsid w:val="005F29BD"/>
    <w:rsid w:val="005F2C7A"/>
    <w:rsid w:val="005F2CB6"/>
    <w:rsid w:val="005F2FF0"/>
    <w:rsid w:val="005F323F"/>
    <w:rsid w:val="005F3428"/>
    <w:rsid w:val="005F34B3"/>
    <w:rsid w:val="005F3587"/>
    <w:rsid w:val="005F37BB"/>
    <w:rsid w:val="005F391D"/>
    <w:rsid w:val="005F3935"/>
    <w:rsid w:val="005F3B94"/>
    <w:rsid w:val="005F3BED"/>
    <w:rsid w:val="005F3CA2"/>
    <w:rsid w:val="005F3CBD"/>
    <w:rsid w:val="005F3D65"/>
    <w:rsid w:val="005F3EB2"/>
    <w:rsid w:val="005F3F87"/>
    <w:rsid w:val="005F3FA5"/>
    <w:rsid w:val="005F40C6"/>
    <w:rsid w:val="005F4102"/>
    <w:rsid w:val="005F4210"/>
    <w:rsid w:val="005F4218"/>
    <w:rsid w:val="005F4240"/>
    <w:rsid w:val="005F428F"/>
    <w:rsid w:val="005F47C1"/>
    <w:rsid w:val="005F48C1"/>
    <w:rsid w:val="005F49B3"/>
    <w:rsid w:val="005F4B2E"/>
    <w:rsid w:val="005F4B9A"/>
    <w:rsid w:val="005F4D91"/>
    <w:rsid w:val="005F4E72"/>
    <w:rsid w:val="005F4F44"/>
    <w:rsid w:val="005F4FDA"/>
    <w:rsid w:val="005F51C3"/>
    <w:rsid w:val="005F5216"/>
    <w:rsid w:val="005F53D3"/>
    <w:rsid w:val="005F54C1"/>
    <w:rsid w:val="005F583F"/>
    <w:rsid w:val="005F5949"/>
    <w:rsid w:val="005F5B03"/>
    <w:rsid w:val="005F5B71"/>
    <w:rsid w:val="005F5C51"/>
    <w:rsid w:val="005F5DEC"/>
    <w:rsid w:val="005F5F57"/>
    <w:rsid w:val="005F5FEB"/>
    <w:rsid w:val="005F6053"/>
    <w:rsid w:val="005F61A3"/>
    <w:rsid w:val="005F6210"/>
    <w:rsid w:val="005F62CC"/>
    <w:rsid w:val="005F63B4"/>
    <w:rsid w:val="005F63EA"/>
    <w:rsid w:val="005F642B"/>
    <w:rsid w:val="005F6590"/>
    <w:rsid w:val="005F67E3"/>
    <w:rsid w:val="005F6921"/>
    <w:rsid w:val="005F6B34"/>
    <w:rsid w:val="005F6C9C"/>
    <w:rsid w:val="005F6F42"/>
    <w:rsid w:val="005F6F70"/>
    <w:rsid w:val="005F6FC1"/>
    <w:rsid w:val="005F70D0"/>
    <w:rsid w:val="005F710C"/>
    <w:rsid w:val="005F72B0"/>
    <w:rsid w:val="005F72F9"/>
    <w:rsid w:val="005F730B"/>
    <w:rsid w:val="005F752D"/>
    <w:rsid w:val="005F757D"/>
    <w:rsid w:val="005F75A4"/>
    <w:rsid w:val="005F76A1"/>
    <w:rsid w:val="005F76E3"/>
    <w:rsid w:val="005F76F6"/>
    <w:rsid w:val="005F770E"/>
    <w:rsid w:val="005F7850"/>
    <w:rsid w:val="005F78C1"/>
    <w:rsid w:val="005F7A1F"/>
    <w:rsid w:val="005F7A85"/>
    <w:rsid w:val="005F7F23"/>
    <w:rsid w:val="00600011"/>
    <w:rsid w:val="006004A5"/>
    <w:rsid w:val="00600692"/>
    <w:rsid w:val="0060078E"/>
    <w:rsid w:val="00600790"/>
    <w:rsid w:val="006007B0"/>
    <w:rsid w:val="006009B2"/>
    <w:rsid w:val="00600A9F"/>
    <w:rsid w:val="00600B16"/>
    <w:rsid w:val="00600B75"/>
    <w:rsid w:val="00600E5D"/>
    <w:rsid w:val="00600E8A"/>
    <w:rsid w:val="00601108"/>
    <w:rsid w:val="0060130B"/>
    <w:rsid w:val="006015D0"/>
    <w:rsid w:val="00601684"/>
    <w:rsid w:val="006019CC"/>
    <w:rsid w:val="00601B40"/>
    <w:rsid w:val="00601B52"/>
    <w:rsid w:val="00601E1E"/>
    <w:rsid w:val="00601E78"/>
    <w:rsid w:val="00601E7B"/>
    <w:rsid w:val="00601FD3"/>
    <w:rsid w:val="00601FEC"/>
    <w:rsid w:val="00602002"/>
    <w:rsid w:val="00602104"/>
    <w:rsid w:val="00602232"/>
    <w:rsid w:val="006022D8"/>
    <w:rsid w:val="00602451"/>
    <w:rsid w:val="006024AB"/>
    <w:rsid w:val="006024D7"/>
    <w:rsid w:val="0060261F"/>
    <w:rsid w:val="0060286A"/>
    <w:rsid w:val="00602A2D"/>
    <w:rsid w:val="00602BF0"/>
    <w:rsid w:val="00602C87"/>
    <w:rsid w:val="00602CFA"/>
    <w:rsid w:val="00602D6F"/>
    <w:rsid w:val="0060326C"/>
    <w:rsid w:val="00603325"/>
    <w:rsid w:val="00603725"/>
    <w:rsid w:val="006037C3"/>
    <w:rsid w:val="006038A1"/>
    <w:rsid w:val="00603A24"/>
    <w:rsid w:val="00603AEF"/>
    <w:rsid w:val="00603B27"/>
    <w:rsid w:val="00603B88"/>
    <w:rsid w:val="00603BB1"/>
    <w:rsid w:val="00603C27"/>
    <w:rsid w:val="00603F9A"/>
    <w:rsid w:val="00603FA7"/>
    <w:rsid w:val="00604111"/>
    <w:rsid w:val="006042E6"/>
    <w:rsid w:val="006042FF"/>
    <w:rsid w:val="006043C0"/>
    <w:rsid w:val="0060440B"/>
    <w:rsid w:val="00604519"/>
    <w:rsid w:val="0060468E"/>
    <w:rsid w:val="00604BB5"/>
    <w:rsid w:val="00604C95"/>
    <w:rsid w:val="00604E95"/>
    <w:rsid w:val="00605543"/>
    <w:rsid w:val="0060554A"/>
    <w:rsid w:val="006055E6"/>
    <w:rsid w:val="006056CF"/>
    <w:rsid w:val="00605853"/>
    <w:rsid w:val="006058E7"/>
    <w:rsid w:val="00605A62"/>
    <w:rsid w:val="00605B21"/>
    <w:rsid w:val="00605B86"/>
    <w:rsid w:val="00605BFB"/>
    <w:rsid w:val="00605CB6"/>
    <w:rsid w:val="00605CDE"/>
    <w:rsid w:val="00605EB4"/>
    <w:rsid w:val="00605F33"/>
    <w:rsid w:val="0060612A"/>
    <w:rsid w:val="006062B4"/>
    <w:rsid w:val="006062BF"/>
    <w:rsid w:val="006062E1"/>
    <w:rsid w:val="006064BA"/>
    <w:rsid w:val="00606561"/>
    <w:rsid w:val="00606760"/>
    <w:rsid w:val="00606842"/>
    <w:rsid w:val="00606AAE"/>
    <w:rsid w:val="00606AE6"/>
    <w:rsid w:val="00606B0D"/>
    <w:rsid w:val="00606B1C"/>
    <w:rsid w:val="00606D06"/>
    <w:rsid w:val="00606D5F"/>
    <w:rsid w:val="00606DF3"/>
    <w:rsid w:val="00606F08"/>
    <w:rsid w:val="00606F3D"/>
    <w:rsid w:val="00606F45"/>
    <w:rsid w:val="006070DB"/>
    <w:rsid w:val="006071E5"/>
    <w:rsid w:val="00607404"/>
    <w:rsid w:val="00607503"/>
    <w:rsid w:val="00607529"/>
    <w:rsid w:val="006076E8"/>
    <w:rsid w:val="006076F2"/>
    <w:rsid w:val="00607830"/>
    <w:rsid w:val="0060796F"/>
    <w:rsid w:val="006079EA"/>
    <w:rsid w:val="00607BCC"/>
    <w:rsid w:val="00607C40"/>
    <w:rsid w:val="00607EBD"/>
    <w:rsid w:val="006102B2"/>
    <w:rsid w:val="006103F4"/>
    <w:rsid w:val="006104A4"/>
    <w:rsid w:val="006104A7"/>
    <w:rsid w:val="0061074F"/>
    <w:rsid w:val="006108EA"/>
    <w:rsid w:val="0061099F"/>
    <w:rsid w:val="006109D7"/>
    <w:rsid w:val="00610A10"/>
    <w:rsid w:val="00610C8D"/>
    <w:rsid w:val="00610D49"/>
    <w:rsid w:val="00610DD7"/>
    <w:rsid w:val="00610E1E"/>
    <w:rsid w:val="0061111C"/>
    <w:rsid w:val="00611211"/>
    <w:rsid w:val="006113C8"/>
    <w:rsid w:val="006113CB"/>
    <w:rsid w:val="006113FA"/>
    <w:rsid w:val="00611477"/>
    <w:rsid w:val="0061148B"/>
    <w:rsid w:val="006115FC"/>
    <w:rsid w:val="00611696"/>
    <w:rsid w:val="006117BD"/>
    <w:rsid w:val="00611A73"/>
    <w:rsid w:val="00611C16"/>
    <w:rsid w:val="00611DBA"/>
    <w:rsid w:val="0061220A"/>
    <w:rsid w:val="006122DE"/>
    <w:rsid w:val="006123FC"/>
    <w:rsid w:val="0061240F"/>
    <w:rsid w:val="006124AD"/>
    <w:rsid w:val="0061255D"/>
    <w:rsid w:val="00612601"/>
    <w:rsid w:val="0061260C"/>
    <w:rsid w:val="0061273E"/>
    <w:rsid w:val="00612A71"/>
    <w:rsid w:val="00612A9A"/>
    <w:rsid w:val="00612AD0"/>
    <w:rsid w:val="00612B9E"/>
    <w:rsid w:val="00612BAE"/>
    <w:rsid w:val="00612CB5"/>
    <w:rsid w:val="00612CF6"/>
    <w:rsid w:val="00612DB0"/>
    <w:rsid w:val="00612EBD"/>
    <w:rsid w:val="0061311F"/>
    <w:rsid w:val="00613180"/>
    <w:rsid w:val="0061320A"/>
    <w:rsid w:val="006132B8"/>
    <w:rsid w:val="00613325"/>
    <w:rsid w:val="00613407"/>
    <w:rsid w:val="0061357D"/>
    <w:rsid w:val="006135C2"/>
    <w:rsid w:val="00613770"/>
    <w:rsid w:val="00613915"/>
    <w:rsid w:val="0061391C"/>
    <w:rsid w:val="00613ACA"/>
    <w:rsid w:val="00613AF8"/>
    <w:rsid w:val="00613BB2"/>
    <w:rsid w:val="00613C2C"/>
    <w:rsid w:val="00613D68"/>
    <w:rsid w:val="00613D9A"/>
    <w:rsid w:val="00613DA8"/>
    <w:rsid w:val="00613DDD"/>
    <w:rsid w:val="00613DE5"/>
    <w:rsid w:val="0061422B"/>
    <w:rsid w:val="0061430A"/>
    <w:rsid w:val="006145D3"/>
    <w:rsid w:val="006146D1"/>
    <w:rsid w:val="006146D9"/>
    <w:rsid w:val="00614757"/>
    <w:rsid w:val="00614A42"/>
    <w:rsid w:val="00614BF1"/>
    <w:rsid w:val="00614C94"/>
    <w:rsid w:val="00614D3B"/>
    <w:rsid w:val="00614F64"/>
    <w:rsid w:val="00615173"/>
    <w:rsid w:val="00615275"/>
    <w:rsid w:val="00615319"/>
    <w:rsid w:val="0061535F"/>
    <w:rsid w:val="006154BE"/>
    <w:rsid w:val="006155BA"/>
    <w:rsid w:val="00615632"/>
    <w:rsid w:val="00615785"/>
    <w:rsid w:val="00615CC7"/>
    <w:rsid w:val="00615DBC"/>
    <w:rsid w:val="00615DE5"/>
    <w:rsid w:val="00615DEB"/>
    <w:rsid w:val="00615DFF"/>
    <w:rsid w:val="00615E3C"/>
    <w:rsid w:val="00615F0C"/>
    <w:rsid w:val="006160DE"/>
    <w:rsid w:val="006161A3"/>
    <w:rsid w:val="006161AF"/>
    <w:rsid w:val="00616370"/>
    <w:rsid w:val="006163F2"/>
    <w:rsid w:val="00616400"/>
    <w:rsid w:val="0061641B"/>
    <w:rsid w:val="0061647F"/>
    <w:rsid w:val="006167E9"/>
    <w:rsid w:val="006168C4"/>
    <w:rsid w:val="006168E7"/>
    <w:rsid w:val="0061698B"/>
    <w:rsid w:val="00616A5D"/>
    <w:rsid w:val="00616A80"/>
    <w:rsid w:val="00616BFB"/>
    <w:rsid w:val="00617117"/>
    <w:rsid w:val="006173A8"/>
    <w:rsid w:val="00617644"/>
    <w:rsid w:val="006179A2"/>
    <w:rsid w:val="00617B70"/>
    <w:rsid w:val="00617BDF"/>
    <w:rsid w:val="00617C8F"/>
    <w:rsid w:val="00617D89"/>
    <w:rsid w:val="00617DA4"/>
    <w:rsid w:val="0062003D"/>
    <w:rsid w:val="00620153"/>
    <w:rsid w:val="00620170"/>
    <w:rsid w:val="00620264"/>
    <w:rsid w:val="0062030F"/>
    <w:rsid w:val="00620720"/>
    <w:rsid w:val="00620736"/>
    <w:rsid w:val="0062079C"/>
    <w:rsid w:val="006209EF"/>
    <w:rsid w:val="00620A52"/>
    <w:rsid w:val="00620A59"/>
    <w:rsid w:val="00620E47"/>
    <w:rsid w:val="00620F60"/>
    <w:rsid w:val="00621054"/>
    <w:rsid w:val="0062108C"/>
    <w:rsid w:val="00621129"/>
    <w:rsid w:val="006211D3"/>
    <w:rsid w:val="006215DC"/>
    <w:rsid w:val="00621629"/>
    <w:rsid w:val="00621A5A"/>
    <w:rsid w:val="00621C72"/>
    <w:rsid w:val="00621CD4"/>
    <w:rsid w:val="00621D1F"/>
    <w:rsid w:val="00621F98"/>
    <w:rsid w:val="0062202D"/>
    <w:rsid w:val="00622243"/>
    <w:rsid w:val="006222B2"/>
    <w:rsid w:val="00622356"/>
    <w:rsid w:val="00622395"/>
    <w:rsid w:val="00622453"/>
    <w:rsid w:val="006225BF"/>
    <w:rsid w:val="00622801"/>
    <w:rsid w:val="0062289F"/>
    <w:rsid w:val="006228AE"/>
    <w:rsid w:val="006229A7"/>
    <w:rsid w:val="006229F1"/>
    <w:rsid w:val="0062300C"/>
    <w:rsid w:val="00623152"/>
    <w:rsid w:val="006236A3"/>
    <w:rsid w:val="0062377B"/>
    <w:rsid w:val="00623AC7"/>
    <w:rsid w:val="00623B23"/>
    <w:rsid w:val="00623CEB"/>
    <w:rsid w:val="00623D13"/>
    <w:rsid w:val="00623EFF"/>
    <w:rsid w:val="006240A4"/>
    <w:rsid w:val="006240E0"/>
    <w:rsid w:val="0062429D"/>
    <w:rsid w:val="0062434E"/>
    <w:rsid w:val="00624532"/>
    <w:rsid w:val="00624636"/>
    <w:rsid w:val="00624AEA"/>
    <w:rsid w:val="00624DDB"/>
    <w:rsid w:val="00624FA9"/>
    <w:rsid w:val="0062509F"/>
    <w:rsid w:val="006250AF"/>
    <w:rsid w:val="00625219"/>
    <w:rsid w:val="00625951"/>
    <w:rsid w:val="00625965"/>
    <w:rsid w:val="00625A3E"/>
    <w:rsid w:val="00625A6B"/>
    <w:rsid w:val="00625BA5"/>
    <w:rsid w:val="00625BD5"/>
    <w:rsid w:val="00625C4A"/>
    <w:rsid w:val="00625CBF"/>
    <w:rsid w:val="00625D4E"/>
    <w:rsid w:val="00625D5E"/>
    <w:rsid w:val="00625EDE"/>
    <w:rsid w:val="00625F42"/>
    <w:rsid w:val="00625F76"/>
    <w:rsid w:val="0062608C"/>
    <w:rsid w:val="006260D0"/>
    <w:rsid w:val="00626156"/>
    <w:rsid w:val="0062626D"/>
    <w:rsid w:val="006262C6"/>
    <w:rsid w:val="00626335"/>
    <w:rsid w:val="006263A8"/>
    <w:rsid w:val="006263CA"/>
    <w:rsid w:val="00626490"/>
    <w:rsid w:val="00626682"/>
    <w:rsid w:val="006266F1"/>
    <w:rsid w:val="00626928"/>
    <w:rsid w:val="00626B61"/>
    <w:rsid w:val="00626C00"/>
    <w:rsid w:val="00626D2F"/>
    <w:rsid w:val="00626D75"/>
    <w:rsid w:val="00626DB5"/>
    <w:rsid w:val="00626DF4"/>
    <w:rsid w:val="00627057"/>
    <w:rsid w:val="0062710C"/>
    <w:rsid w:val="006271F2"/>
    <w:rsid w:val="006272FD"/>
    <w:rsid w:val="0062742C"/>
    <w:rsid w:val="006274D3"/>
    <w:rsid w:val="00627539"/>
    <w:rsid w:val="0062764B"/>
    <w:rsid w:val="006277DB"/>
    <w:rsid w:val="006277EC"/>
    <w:rsid w:val="00627AAF"/>
    <w:rsid w:val="00627AE0"/>
    <w:rsid w:val="00627B9F"/>
    <w:rsid w:val="00627C0E"/>
    <w:rsid w:val="00627C29"/>
    <w:rsid w:val="00627E22"/>
    <w:rsid w:val="00630043"/>
    <w:rsid w:val="006300A5"/>
    <w:rsid w:val="0063019C"/>
    <w:rsid w:val="00630264"/>
    <w:rsid w:val="00630317"/>
    <w:rsid w:val="0063048A"/>
    <w:rsid w:val="0063054E"/>
    <w:rsid w:val="006305FA"/>
    <w:rsid w:val="006306AA"/>
    <w:rsid w:val="006306EE"/>
    <w:rsid w:val="00630756"/>
    <w:rsid w:val="00630771"/>
    <w:rsid w:val="006308CB"/>
    <w:rsid w:val="00630F30"/>
    <w:rsid w:val="00631028"/>
    <w:rsid w:val="00631191"/>
    <w:rsid w:val="006312B7"/>
    <w:rsid w:val="006314E0"/>
    <w:rsid w:val="00631546"/>
    <w:rsid w:val="0063159C"/>
    <w:rsid w:val="006315CB"/>
    <w:rsid w:val="006315DE"/>
    <w:rsid w:val="006316A6"/>
    <w:rsid w:val="00631868"/>
    <w:rsid w:val="00631A43"/>
    <w:rsid w:val="00631AF3"/>
    <w:rsid w:val="00631BC5"/>
    <w:rsid w:val="00631C17"/>
    <w:rsid w:val="00631E6C"/>
    <w:rsid w:val="00631EFE"/>
    <w:rsid w:val="00631F1B"/>
    <w:rsid w:val="0063205E"/>
    <w:rsid w:val="006321C7"/>
    <w:rsid w:val="006322E7"/>
    <w:rsid w:val="00632310"/>
    <w:rsid w:val="006323E2"/>
    <w:rsid w:val="00632448"/>
    <w:rsid w:val="006325FA"/>
    <w:rsid w:val="0063262B"/>
    <w:rsid w:val="0063273B"/>
    <w:rsid w:val="006329A0"/>
    <w:rsid w:val="006329DE"/>
    <w:rsid w:val="00632A82"/>
    <w:rsid w:val="00632B15"/>
    <w:rsid w:val="00632BD6"/>
    <w:rsid w:val="00632C37"/>
    <w:rsid w:val="00632E9B"/>
    <w:rsid w:val="00632EFA"/>
    <w:rsid w:val="00632F3E"/>
    <w:rsid w:val="00633156"/>
    <w:rsid w:val="00633182"/>
    <w:rsid w:val="006331B4"/>
    <w:rsid w:val="006331D3"/>
    <w:rsid w:val="00633247"/>
    <w:rsid w:val="0063325A"/>
    <w:rsid w:val="0063353C"/>
    <w:rsid w:val="00633585"/>
    <w:rsid w:val="006335CF"/>
    <w:rsid w:val="00633652"/>
    <w:rsid w:val="00633657"/>
    <w:rsid w:val="006338CB"/>
    <w:rsid w:val="00633DA4"/>
    <w:rsid w:val="00633DE1"/>
    <w:rsid w:val="00633EB9"/>
    <w:rsid w:val="00633F44"/>
    <w:rsid w:val="00633F71"/>
    <w:rsid w:val="00633FAB"/>
    <w:rsid w:val="006340CE"/>
    <w:rsid w:val="0063462A"/>
    <w:rsid w:val="0063474C"/>
    <w:rsid w:val="00634767"/>
    <w:rsid w:val="00634888"/>
    <w:rsid w:val="0063492F"/>
    <w:rsid w:val="00634A21"/>
    <w:rsid w:val="00634BC5"/>
    <w:rsid w:val="00634DAA"/>
    <w:rsid w:val="00634E7C"/>
    <w:rsid w:val="00634FFB"/>
    <w:rsid w:val="00635031"/>
    <w:rsid w:val="006350F7"/>
    <w:rsid w:val="0063516C"/>
    <w:rsid w:val="006351AC"/>
    <w:rsid w:val="006351BA"/>
    <w:rsid w:val="006352F8"/>
    <w:rsid w:val="00635487"/>
    <w:rsid w:val="006354A6"/>
    <w:rsid w:val="006355B6"/>
    <w:rsid w:val="006355C9"/>
    <w:rsid w:val="0063565F"/>
    <w:rsid w:val="00635786"/>
    <w:rsid w:val="00635844"/>
    <w:rsid w:val="00635C44"/>
    <w:rsid w:val="00635CE6"/>
    <w:rsid w:val="00635D46"/>
    <w:rsid w:val="00635E0C"/>
    <w:rsid w:val="00635F15"/>
    <w:rsid w:val="00635F67"/>
    <w:rsid w:val="00636160"/>
    <w:rsid w:val="00636270"/>
    <w:rsid w:val="00636322"/>
    <w:rsid w:val="006363A2"/>
    <w:rsid w:val="00636438"/>
    <w:rsid w:val="00636649"/>
    <w:rsid w:val="00636836"/>
    <w:rsid w:val="00636981"/>
    <w:rsid w:val="006369D5"/>
    <w:rsid w:val="00636A78"/>
    <w:rsid w:val="00636C05"/>
    <w:rsid w:val="00637116"/>
    <w:rsid w:val="006373BC"/>
    <w:rsid w:val="00637412"/>
    <w:rsid w:val="006374B8"/>
    <w:rsid w:val="006376DE"/>
    <w:rsid w:val="006376F0"/>
    <w:rsid w:val="006377D5"/>
    <w:rsid w:val="00637928"/>
    <w:rsid w:val="00637A71"/>
    <w:rsid w:val="00637ABA"/>
    <w:rsid w:val="00637B87"/>
    <w:rsid w:val="00637BC0"/>
    <w:rsid w:val="006400AF"/>
    <w:rsid w:val="006400B2"/>
    <w:rsid w:val="0064051E"/>
    <w:rsid w:val="006406CD"/>
    <w:rsid w:val="0064072D"/>
    <w:rsid w:val="0064073E"/>
    <w:rsid w:val="006407DD"/>
    <w:rsid w:val="00640AAD"/>
    <w:rsid w:val="00640AB0"/>
    <w:rsid w:val="00640CE6"/>
    <w:rsid w:val="00641101"/>
    <w:rsid w:val="0064127E"/>
    <w:rsid w:val="0064145B"/>
    <w:rsid w:val="0064148F"/>
    <w:rsid w:val="006414F3"/>
    <w:rsid w:val="0064165C"/>
    <w:rsid w:val="006416BB"/>
    <w:rsid w:val="00641759"/>
    <w:rsid w:val="0064189D"/>
    <w:rsid w:val="00641994"/>
    <w:rsid w:val="00641C61"/>
    <w:rsid w:val="00641CB2"/>
    <w:rsid w:val="00641D22"/>
    <w:rsid w:val="00641D34"/>
    <w:rsid w:val="00641DE1"/>
    <w:rsid w:val="00641FA6"/>
    <w:rsid w:val="0064206C"/>
    <w:rsid w:val="00642398"/>
    <w:rsid w:val="006425FD"/>
    <w:rsid w:val="00642615"/>
    <w:rsid w:val="0064271C"/>
    <w:rsid w:val="006427D0"/>
    <w:rsid w:val="0064292B"/>
    <w:rsid w:val="006429E0"/>
    <w:rsid w:val="00642B05"/>
    <w:rsid w:val="00642C16"/>
    <w:rsid w:val="00642C46"/>
    <w:rsid w:val="00642E65"/>
    <w:rsid w:val="00642E85"/>
    <w:rsid w:val="00642F30"/>
    <w:rsid w:val="00642FBB"/>
    <w:rsid w:val="0064326F"/>
    <w:rsid w:val="00643271"/>
    <w:rsid w:val="0064348B"/>
    <w:rsid w:val="00643492"/>
    <w:rsid w:val="0064351B"/>
    <w:rsid w:val="0064356A"/>
    <w:rsid w:val="00643782"/>
    <w:rsid w:val="006439F2"/>
    <w:rsid w:val="00643A13"/>
    <w:rsid w:val="00643C18"/>
    <w:rsid w:val="00643D03"/>
    <w:rsid w:val="00643E6E"/>
    <w:rsid w:val="00643EE3"/>
    <w:rsid w:val="00643FF2"/>
    <w:rsid w:val="00644118"/>
    <w:rsid w:val="006443AB"/>
    <w:rsid w:val="006444F9"/>
    <w:rsid w:val="00644590"/>
    <w:rsid w:val="006445A2"/>
    <w:rsid w:val="0064462D"/>
    <w:rsid w:val="00644715"/>
    <w:rsid w:val="00644762"/>
    <w:rsid w:val="0064479E"/>
    <w:rsid w:val="006447BC"/>
    <w:rsid w:val="006447E6"/>
    <w:rsid w:val="0064496C"/>
    <w:rsid w:val="00644D32"/>
    <w:rsid w:val="0064525B"/>
    <w:rsid w:val="00645292"/>
    <w:rsid w:val="00645341"/>
    <w:rsid w:val="006458C5"/>
    <w:rsid w:val="006458CD"/>
    <w:rsid w:val="006459F0"/>
    <w:rsid w:val="00645C65"/>
    <w:rsid w:val="00645C9F"/>
    <w:rsid w:val="00645F80"/>
    <w:rsid w:val="006462CB"/>
    <w:rsid w:val="006463FB"/>
    <w:rsid w:val="00646410"/>
    <w:rsid w:val="00646770"/>
    <w:rsid w:val="006467BA"/>
    <w:rsid w:val="006468EA"/>
    <w:rsid w:val="00646918"/>
    <w:rsid w:val="00646955"/>
    <w:rsid w:val="0064695E"/>
    <w:rsid w:val="00646A22"/>
    <w:rsid w:val="00646CD7"/>
    <w:rsid w:val="00646E5B"/>
    <w:rsid w:val="00646FE7"/>
    <w:rsid w:val="00646FEA"/>
    <w:rsid w:val="006471ED"/>
    <w:rsid w:val="006472CB"/>
    <w:rsid w:val="006472FF"/>
    <w:rsid w:val="0064761B"/>
    <w:rsid w:val="006477FB"/>
    <w:rsid w:val="00647944"/>
    <w:rsid w:val="006479A6"/>
    <w:rsid w:val="00647A6B"/>
    <w:rsid w:val="00647A9C"/>
    <w:rsid w:val="00647D78"/>
    <w:rsid w:val="00650362"/>
    <w:rsid w:val="006503CF"/>
    <w:rsid w:val="0065048C"/>
    <w:rsid w:val="0065048F"/>
    <w:rsid w:val="006504C6"/>
    <w:rsid w:val="006504E7"/>
    <w:rsid w:val="00650664"/>
    <w:rsid w:val="0065079A"/>
    <w:rsid w:val="0065083B"/>
    <w:rsid w:val="006508C3"/>
    <w:rsid w:val="00650999"/>
    <w:rsid w:val="00650A02"/>
    <w:rsid w:val="00650C7E"/>
    <w:rsid w:val="00650CC1"/>
    <w:rsid w:val="00650D14"/>
    <w:rsid w:val="00650DE8"/>
    <w:rsid w:val="006513AD"/>
    <w:rsid w:val="006514B2"/>
    <w:rsid w:val="006514CC"/>
    <w:rsid w:val="006514D8"/>
    <w:rsid w:val="006515AD"/>
    <w:rsid w:val="006517BD"/>
    <w:rsid w:val="00651B11"/>
    <w:rsid w:val="00651B22"/>
    <w:rsid w:val="00651C89"/>
    <w:rsid w:val="00651D7F"/>
    <w:rsid w:val="00651E70"/>
    <w:rsid w:val="006520CD"/>
    <w:rsid w:val="00652184"/>
    <w:rsid w:val="00652196"/>
    <w:rsid w:val="00652444"/>
    <w:rsid w:val="006525CF"/>
    <w:rsid w:val="0065274D"/>
    <w:rsid w:val="006527E0"/>
    <w:rsid w:val="00652882"/>
    <w:rsid w:val="00652A39"/>
    <w:rsid w:val="00652A86"/>
    <w:rsid w:val="00652BF2"/>
    <w:rsid w:val="00652F8F"/>
    <w:rsid w:val="0065305F"/>
    <w:rsid w:val="006531B6"/>
    <w:rsid w:val="006531DE"/>
    <w:rsid w:val="00653375"/>
    <w:rsid w:val="00653482"/>
    <w:rsid w:val="006536AA"/>
    <w:rsid w:val="006536D5"/>
    <w:rsid w:val="006538FF"/>
    <w:rsid w:val="00653DD5"/>
    <w:rsid w:val="00653E13"/>
    <w:rsid w:val="00653F24"/>
    <w:rsid w:val="00653F70"/>
    <w:rsid w:val="006545CF"/>
    <w:rsid w:val="00654610"/>
    <w:rsid w:val="0065475C"/>
    <w:rsid w:val="00654870"/>
    <w:rsid w:val="006549C8"/>
    <w:rsid w:val="006549F8"/>
    <w:rsid w:val="00654AED"/>
    <w:rsid w:val="00654C03"/>
    <w:rsid w:val="00654DC1"/>
    <w:rsid w:val="00654E58"/>
    <w:rsid w:val="00654FB1"/>
    <w:rsid w:val="00654FF7"/>
    <w:rsid w:val="00655003"/>
    <w:rsid w:val="0065502F"/>
    <w:rsid w:val="00655044"/>
    <w:rsid w:val="006550B7"/>
    <w:rsid w:val="00655164"/>
    <w:rsid w:val="006551D6"/>
    <w:rsid w:val="006552B9"/>
    <w:rsid w:val="0065543A"/>
    <w:rsid w:val="006554DD"/>
    <w:rsid w:val="006555BE"/>
    <w:rsid w:val="006555C0"/>
    <w:rsid w:val="006556AE"/>
    <w:rsid w:val="00655716"/>
    <w:rsid w:val="0065598F"/>
    <w:rsid w:val="006559F3"/>
    <w:rsid w:val="00655B36"/>
    <w:rsid w:val="00655C8F"/>
    <w:rsid w:val="00655F20"/>
    <w:rsid w:val="00655F36"/>
    <w:rsid w:val="00656042"/>
    <w:rsid w:val="006560B6"/>
    <w:rsid w:val="006560B9"/>
    <w:rsid w:val="006561BC"/>
    <w:rsid w:val="0065636E"/>
    <w:rsid w:val="0065662A"/>
    <w:rsid w:val="00656649"/>
    <w:rsid w:val="0065676A"/>
    <w:rsid w:val="00656804"/>
    <w:rsid w:val="0065684C"/>
    <w:rsid w:val="00656AAD"/>
    <w:rsid w:val="00656AB7"/>
    <w:rsid w:val="00656B67"/>
    <w:rsid w:val="00656F61"/>
    <w:rsid w:val="00656FB8"/>
    <w:rsid w:val="006570DE"/>
    <w:rsid w:val="0065718A"/>
    <w:rsid w:val="0065730B"/>
    <w:rsid w:val="00657364"/>
    <w:rsid w:val="00657399"/>
    <w:rsid w:val="006573C3"/>
    <w:rsid w:val="0065746E"/>
    <w:rsid w:val="0065774E"/>
    <w:rsid w:val="0065784E"/>
    <w:rsid w:val="00657C1C"/>
    <w:rsid w:val="00657C87"/>
    <w:rsid w:val="00657CCF"/>
    <w:rsid w:val="00657D39"/>
    <w:rsid w:val="00657E5D"/>
    <w:rsid w:val="00657F24"/>
    <w:rsid w:val="0066017B"/>
    <w:rsid w:val="00660245"/>
    <w:rsid w:val="00660294"/>
    <w:rsid w:val="006602FC"/>
    <w:rsid w:val="00660377"/>
    <w:rsid w:val="006603E6"/>
    <w:rsid w:val="0066061F"/>
    <w:rsid w:val="0066079A"/>
    <w:rsid w:val="006607FC"/>
    <w:rsid w:val="00660850"/>
    <w:rsid w:val="006608F1"/>
    <w:rsid w:val="00660C4F"/>
    <w:rsid w:val="00660C6B"/>
    <w:rsid w:val="00660D4D"/>
    <w:rsid w:val="00660D86"/>
    <w:rsid w:val="00660FEF"/>
    <w:rsid w:val="006612B5"/>
    <w:rsid w:val="006616D7"/>
    <w:rsid w:val="006616D8"/>
    <w:rsid w:val="006616E9"/>
    <w:rsid w:val="00661702"/>
    <w:rsid w:val="0066181C"/>
    <w:rsid w:val="00661828"/>
    <w:rsid w:val="00661A3D"/>
    <w:rsid w:val="00661AF7"/>
    <w:rsid w:val="00661AFC"/>
    <w:rsid w:val="00661C44"/>
    <w:rsid w:val="00661C8B"/>
    <w:rsid w:val="00661CC5"/>
    <w:rsid w:val="006620E6"/>
    <w:rsid w:val="0066236D"/>
    <w:rsid w:val="006624CB"/>
    <w:rsid w:val="00662B26"/>
    <w:rsid w:val="00662BE9"/>
    <w:rsid w:val="00662C4F"/>
    <w:rsid w:val="00662CA9"/>
    <w:rsid w:val="00662E3B"/>
    <w:rsid w:val="00663089"/>
    <w:rsid w:val="006631C6"/>
    <w:rsid w:val="00663204"/>
    <w:rsid w:val="006633CA"/>
    <w:rsid w:val="00663464"/>
    <w:rsid w:val="0066356D"/>
    <w:rsid w:val="006635EB"/>
    <w:rsid w:val="00663612"/>
    <w:rsid w:val="00663670"/>
    <w:rsid w:val="006636C4"/>
    <w:rsid w:val="00663808"/>
    <w:rsid w:val="006638F6"/>
    <w:rsid w:val="00663B24"/>
    <w:rsid w:val="00663C65"/>
    <w:rsid w:val="00663F36"/>
    <w:rsid w:val="00664071"/>
    <w:rsid w:val="00664200"/>
    <w:rsid w:val="00664574"/>
    <w:rsid w:val="0066466A"/>
    <w:rsid w:val="00664A8E"/>
    <w:rsid w:val="00664B6E"/>
    <w:rsid w:val="00664CD5"/>
    <w:rsid w:val="00664F11"/>
    <w:rsid w:val="00664F2F"/>
    <w:rsid w:val="00664F76"/>
    <w:rsid w:val="0066515C"/>
    <w:rsid w:val="00665283"/>
    <w:rsid w:val="00665373"/>
    <w:rsid w:val="006655CA"/>
    <w:rsid w:val="00665610"/>
    <w:rsid w:val="00665699"/>
    <w:rsid w:val="0066574E"/>
    <w:rsid w:val="00665964"/>
    <w:rsid w:val="00665BE3"/>
    <w:rsid w:val="00666221"/>
    <w:rsid w:val="0066637A"/>
    <w:rsid w:val="00666532"/>
    <w:rsid w:val="006666DC"/>
    <w:rsid w:val="006666E0"/>
    <w:rsid w:val="00666716"/>
    <w:rsid w:val="00666736"/>
    <w:rsid w:val="00666867"/>
    <w:rsid w:val="006668CA"/>
    <w:rsid w:val="00666918"/>
    <w:rsid w:val="006669D1"/>
    <w:rsid w:val="00666A0D"/>
    <w:rsid w:val="00666B41"/>
    <w:rsid w:val="00666BC1"/>
    <w:rsid w:val="00666CC4"/>
    <w:rsid w:val="00666EAD"/>
    <w:rsid w:val="00666F73"/>
    <w:rsid w:val="00667000"/>
    <w:rsid w:val="006670FF"/>
    <w:rsid w:val="006671DC"/>
    <w:rsid w:val="00667458"/>
    <w:rsid w:val="00667551"/>
    <w:rsid w:val="006675A4"/>
    <w:rsid w:val="00667761"/>
    <w:rsid w:val="0066779E"/>
    <w:rsid w:val="00667BC8"/>
    <w:rsid w:val="00667F76"/>
    <w:rsid w:val="00670082"/>
    <w:rsid w:val="006701BD"/>
    <w:rsid w:val="00670297"/>
    <w:rsid w:val="00670348"/>
    <w:rsid w:val="006703FD"/>
    <w:rsid w:val="006704A0"/>
    <w:rsid w:val="006705E8"/>
    <w:rsid w:val="00670615"/>
    <w:rsid w:val="00670675"/>
    <w:rsid w:val="0067068E"/>
    <w:rsid w:val="0067088C"/>
    <w:rsid w:val="00670893"/>
    <w:rsid w:val="00670AD3"/>
    <w:rsid w:val="00670B7B"/>
    <w:rsid w:val="00670D64"/>
    <w:rsid w:val="00670D93"/>
    <w:rsid w:val="00670DB0"/>
    <w:rsid w:val="00670E19"/>
    <w:rsid w:val="00670E87"/>
    <w:rsid w:val="00670F4D"/>
    <w:rsid w:val="00671078"/>
    <w:rsid w:val="0067118A"/>
    <w:rsid w:val="00671234"/>
    <w:rsid w:val="006717F3"/>
    <w:rsid w:val="006719E1"/>
    <w:rsid w:val="00671B68"/>
    <w:rsid w:val="00671B6A"/>
    <w:rsid w:val="00671C3F"/>
    <w:rsid w:val="00671C5D"/>
    <w:rsid w:val="00671C8E"/>
    <w:rsid w:val="00671DAB"/>
    <w:rsid w:val="00671E2F"/>
    <w:rsid w:val="00671E57"/>
    <w:rsid w:val="00671FFF"/>
    <w:rsid w:val="00672111"/>
    <w:rsid w:val="00672121"/>
    <w:rsid w:val="0067218C"/>
    <w:rsid w:val="00672347"/>
    <w:rsid w:val="0067263E"/>
    <w:rsid w:val="00672969"/>
    <w:rsid w:val="00672CDB"/>
    <w:rsid w:val="00672D55"/>
    <w:rsid w:val="00672E05"/>
    <w:rsid w:val="00672E19"/>
    <w:rsid w:val="00672E66"/>
    <w:rsid w:val="00672F13"/>
    <w:rsid w:val="0067311D"/>
    <w:rsid w:val="00673158"/>
    <w:rsid w:val="0067315C"/>
    <w:rsid w:val="006731FA"/>
    <w:rsid w:val="00673226"/>
    <w:rsid w:val="0067355F"/>
    <w:rsid w:val="00673614"/>
    <w:rsid w:val="006737AB"/>
    <w:rsid w:val="0067391D"/>
    <w:rsid w:val="006739B9"/>
    <w:rsid w:val="00673B51"/>
    <w:rsid w:val="00673BEE"/>
    <w:rsid w:val="00673E54"/>
    <w:rsid w:val="00673E56"/>
    <w:rsid w:val="00674032"/>
    <w:rsid w:val="00674035"/>
    <w:rsid w:val="0067407A"/>
    <w:rsid w:val="006740B0"/>
    <w:rsid w:val="006740FB"/>
    <w:rsid w:val="006743F9"/>
    <w:rsid w:val="0067445D"/>
    <w:rsid w:val="00674519"/>
    <w:rsid w:val="00674555"/>
    <w:rsid w:val="00674779"/>
    <w:rsid w:val="006747EB"/>
    <w:rsid w:val="00674817"/>
    <w:rsid w:val="00674C67"/>
    <w:rsid w:val="00674C7D"/>
    <w:rsid w:val="00674D23"/>
    <w:rsid w:val="00674E38"/>
    <w:rsid w:val="00674E7A"/>
    <w:rsid w:val="00674E7B"/>
    <w:rsid w:val="00674E9B"/>
    <w:rsid w:val="00675334"/>
    <w:rsid w:val="00675403"/>
    <w:rsid w:val="00675449"/>
    <w:rsid w:val="00675A33"/>
    <w:rsid w:val="00675A69"/>
    <w:rsid w:val="00675C7A"/>
    <w:rsid w:val="00675C81"/>
    <w:rsid w:val="00675EE5"/>
    <w:rsid w:val="00675F09"/>
    <w:rsid w:val="00675F4D"/>
    <w:rsid w:val="0067624D"/>
    <w:rsid w:val="006762B7"/>
    <w:rsid w:val="00676328"/>
    <w:rsid w:val="006763B5"/>
    <w:rsid w:val="0067640A"/>
    <w:rsid w:val="006764E4"/>
    <w:rsid w:val="0067655D"/>
    <w:rsid w:val="006765A7"/>
    <w:rsid w:val="00676810"/>
    <w:rsid w:val="00676939"/>
    <w:rsid w:val="0067698B"/>
    <w:rsid w:val="00676A4F"/>
    <w:rsid w:val="00676AC0"/>
    <w:rsid w:val="00676ADC"/>
    <w:rsid w:val="00676B96"/>
    <w:rsid w:val="00676BB2"/>
    <w:rsid w:val="00676BBC"/>
    <w:rsid w:val="00676CC0"/>
    <w:rsid w:val="00676E45"/>
    <w:rsid w:val="00676E9F"/>
    <w:rsid w:val="00677044"/>
    <w:rsid w:val="00677194"/>
    <w:rsid w:val="006771A8"/>
    <w:rsid w:val="0067722A"/>
    <w:rsid w:val="006773FD"/>
    <w:rsid w:val="00677402"/>
    <w:rsid w:val="00677578"/>
    <w:rsid w:val="006775C6"/>
    <w:rsid w:val="0067789F"/>
    <w:rsid w:val="00677A41"/>
    <w:rsid w:val="00677A4E"/>
    <w:rsid w:val="00677C9D"/>
    <w:rsid w:val="00677CA7"/>
    <w:rsid w:val="00677E24"/>
    <w:rsid w:val="00677E30"/>
    <w:rsid w:val="00677F53"/>
    <w:rsid w:val="00677F99"/>
    <w:rsid w:val="00680027"/>
    <w:rsid w:val="00680150"/>
    <w:rsid w:val="0068021E"/>
    <w:rsid w:val="00680272"/>
    <w:rsid w:val="00680298"/>
    <w:rsid w:val="006802FA"/>
    <w:rsid w:val="0068032A"/>
    <w:rsid w:val="006804B2"/>
    <w:rsid w:val="006805F4"/>
    <w:rsid w:val="006807DB"/>
    <w:rsid w:val="006808B5"/>
    <w:rsid w:val="006809F2"/>
    <w:rsid w:val="00680AB4"/>
    <w:rsid w:val="00680B03"/>
    <w:rsid w:val="00680C25"/>
    <w:rsid w:val="00680D01"/>
    <w:rsid w:val="00680D7D"/>
    <w:rsid w:val="00680F15"/>
    <w:rsid w:val="00681312"/>
    <w:rsid w:val="006813A8"/>
    <w:rsid w:val="0068161D"/>
    <w:rsid w:val="006819CC"/>
    <w:rsid w:val="006819F3"/>
    <w:rsid w:val="00681C67"/>
    <w:rsid w:val="00681CF9"/>
    <w:rsid w:val="00681D10"/>
    <w:rsid w:val="00681DF0"/>
    <w:rsid w:val="00681F15"/>
    <w:rsid w:val="00682125"/>
    <w:rsid w:val="00682165"/>
    <w:rsid w:val="006823FA"/>
    <w:rsid w:val="006823FC"/>
    <w:rsid w:val="0068243D"/>
    <w:rsid w:val="00682A60"/>
    <w:rsid w:val="00682C6C"/>
    <w:rsid w:val="00682CD1"/>
    <w:rsid w:val="00682FFE"/>
    <w:rsid w:val="00683016"/>
    <w:rsid w:val="00683267"/>
    <w:rsid w:val="006832D2"/>
    <w:rsid w:val="00683318"/>
    <w:rsid w:val="00683375"/>
    <w:rsid w:val="00683418"/>
    <w:rsid w:val="00683661"/>
    <w:rsid w:val="006836D1"/>
    <w:rsid w:val="0068392B"/>
    <w:rsid w:val="00683A70"/>
    <w:rsid w:val="00683BFF"/>
    <w:rsid w:val="00683DAE"/>
    <w:rsid w:val="00683E19"/>
    <w:rsid w:val="00684053"/>
    <w:rsid w:val="006840FC"/>
    <w:rsid w:val="006841DC"/>
    <w:rsid w:val="00684227"/>
    <w:rsid w:val="00684461"/>
    <w:rsid w:val="00684583"/>
    <w:rsid w:val="0068460B"/>
    <w:rsid w:val="00684923"/>
    <w:rsid w:val="00684C91"/>
    <w:rsid w:val="00684C9E"/>
    <w:rsid w:val="00684D75"/>
    <w:rsid w:val="00684E21"/>
    <w:rsid w:val="00684E4B"/>
    <w:rsid w:val="00684F76"/>
    <w:rsid w:val="0068502A"/>
    <w:rsid w:val="00685226"/>
    <w:rsid w:val="0068524B"/>
    <w:rsid w:val="00685326"/>
    <w:rsid w:val="006853AD"/>
    <w:rsid w:val="00685412"/>
    <w:rsid w:val="0068541D"/>
    <w:rsid w:val="00685507"/>
    <w:rsid w:val="0068551F"/>
    <w:rsid w:val="006855AF"/>
    <w:rsid w:val="0068566A"/>
    <w:rsid w:val="0068566C"/>
    <w:rsid w:val="0068568D"/>
    <w:rsid w:val="00685B82"/>
    <w:rsid w:val="00685BB5"/>
    <w:rsid w:val="00685BED"/>
    <w:rsid w:val="00685DF1"/>
    <w:rsid w:val="00685E6A"/>
    <w:rsid w:val="00685F05"/>
    <w:rsid w:val="0068600B"/>
    <w:rsid w:val="00686016"/>
    <w:rsid w:val="006860A9"/>
    <w:rsid w:val="006860D5"/>
    <w:rsid w:val="0068613B"/>
    <w:rsid w:val="00686389"/>
    <w:rsid w:val="006863C7"/>
    <w:rsid w:val="006863DB"/>
    <w:rsid w:val="00686692"/>
    <w:rsid w:val="0068688E"/>
    <w:rsid w:val="00686970"/>
    <w:rsid w:val="00686996"/>
    <w:rsid w:val="006869AD"/>
    <w:rsid w:val="00686A51"/>
    <w:rsid w:val="00686B7B"/>
    <w:rsid w:val="00686CB0"/>
    <w:rsid w:val="00686DAD"/>
    <w:rsid w:val="00686DB2"/>
    <w:rsid w:val="00686E94"/>
    <w:rsid w:val="00686F0E"/>
    <w:rsid w:val="006871E6"/>
    <w:rsid w:val="00687410"/>
    <w:rsid w:val="00687448"/>
    <w:rsid w:val="00687507"/>
    <w:rsid w:val="0068769F"/>
    <w:rsid w:val="006876BE"/>
    <w:rsid w:val="00687716"/>
    <w:rsid w:val="00687809"/>
    <w:rsid w:val="00687896"/>
    <w:rsid w:val="00687904"/>
    <w:rsid w:val="0068795E"/>
    <w:rsid w:val="00687E78"/>
    <w:rsid w:val="00687EEC"/>
    <w:rsid w:val="006902DD"/>
    <w:rsid w:val="006903DD"/>
    <w:rsid w:val="00690408"/>
    <w:rsid w:val="006904AB"/>
    <w:rsid w:val="0069058C"/>
    <w:rsid w:val="0069064C"/>
    <w:rsid w:val="00690801"/>
    <w:rsid w:val="00690B60"/>
    <w:rsid w:val="00690BA8"/>
    <w:rsid w:val="00690C29"/>
    <w:rsid w:val="00690C87"/>
    <w:rsid w:val="00690DB5"/>
    <w:rsid w:val="00690DC7"/>
    <w:rsid w:val="00691050"/>
    <w:rsid w:val="00691255"/>
    <w:rsid w:val="00691447"/>
    <w:rsid w:val="006915E9"/>
    <w:rsid w:val="00691725"/>
    <w:rsid w:val="00691A3C"/>
    <w:rsid w:val="00691A50"/>
    <w:rsid w:val="00691A52"/>
    <w:rsid w:val="00691AD4"/>
    <w:rsid w:val="00691BFB"/>
    <w:rsid w:val="00691D9F"/>
    <w:rsid w:val="00691F55"/>
    <w:rsid w:val="0069218D"/>
    <w:rsid w:val="0069221B"/>
    <w:rsid w:val="006923DE"/>
    <w:rsid w:val="00692503"/>
    <w:rsid w:val="006925C4"/>
    <w:rsid w:val="00692658"/>
    <w:rsid w:val="0069272E"/>
    <w:rsid w:val="0069274A"/>
    <w:rsid w:val="00692A3D"/>
    <w:rsid w:val="00692A9F"/>
    <w:rsid w:val="00692AA4"/>
    <w:rsid w:val="00692ACF"/>
    <w:rsid w:val="00692EA6"/>
    <w:rsid w:val="00692FB9"/>
    <w:rsid w:val="00693025"/>
    <w:rsid w:val="0069303A"/>
    <w:rsid w:val="006930E7"/>
    <w:rsid w:val="00693233"/>
    <w:rsid w:val="00693251"/>
    <w:rsid w:val="0069334C"/>
    <w:rsid w:val="00693368"/>
    <w:rsid w:val="006935DF"/>
    <w:rsid w:val="006935F9"/>
    <w:rsid w:val="0069361B"/>
    <w:rsid w:val="00693629"/>
    <w:rsid w:val="0069380C"/>
    <w:rsid w:val="00693925"/>
    <w:rsid w:val="00693BE9"/>
    <w:rsid w:val="00693C6D"/>
    <w:rsid w:val="00693F3E"/>
    <w:rsid w:val="00693FA4"/>
    <w:rsid w:val="00693FE6"/>
    <w:rsid w:val="00694179"/>
    <w:rsid w:val="006943AC"/>
    <w:rsid w:val="00694406"/>
    <w:rsid w:val="006945DB"/>
    <w:rsid w:val="00694696"/>
    <w:rsid w:val="006946C1"/>
    <w:rsid w:val="006947FD"/>
    <w:rsid w:val="00694C44"/>
    <w:rsid w:val="00694E09"/>
    <w:rsid w:val="00694FA7"/>
    <w:rsid w:val="0069504F"/>
    <w:rsid w:val="0069518C"/>
    <w:rsid w:val="00695275"/>
    <w:rsid w:val="0069550D"/>
    <w:rsid w:val="00695710"/>
    <w:rsid w:val="006959B0"/>
    <w:rsid w:val="00695A00"/>
    <w:rsid w:val="00695A55"/>
    <w:rsid w:val="00695AEF"/>
    <w:rsid w:val="00695B93"/>
    <w:rsid w:val="00695BE9"/>
    <w:rsid w:val="00695C5D"/>
    <w:rsid w:val="00695CF6"/>
    <w:rsid w:val="00695D1D"/>
    <w:rsid w:val="00695DA9"/>
    <w:rsid w:val="00695DC0"/>
    <w:rsid w:val="00695E5E"/>
    <w:rsid w:val="00695FBE"/>
    <w:rsid w:val="00696027"/>
    <w:rsid w:val="00696132"/>
    <w:rsid w:val="0069616B"/>
    <w:rsid w:val="006962A3"/>
    <w:rsid w:val="006962FE"/>
    <w:rsid w:val="0069634B"/>
    <w:rsid w:val="0069638F"/>
    <w:rsid w:val="0069654C"/>
    <w:rsid w:val="0069655B"/>
    <w:rsid w:val="00696729"/>
    <w:rsid w:val="0069687D"/>
    <w:rsid w:val="006969A2"/>
    <w:rsid w:val="00696BC7"/>
    <w:rsid w:val="00696D0D"/>
    <w:rsid w:val="00696F02"/>
    <w:rsid w:val="00697330"/>
    <w:rsid w:val="0069736F"/>
    <w:rsid w:val="00697387"/>
    <w:rsid w:val="0069741E"/>
    <w:rsid w:val="0069772D"/>
    <w:rsid w:val="00697ABF"/>
    <w:rsid w:val="00697AE2"/>
    <w:rsid w:val="00697AFB"/>
    <w:rsid w:val="00697AFC"/>
    <w:rsid w:val="00697C57"/>
    <w:rsid w:val="00697EFD"/>
    <w:rsid w:val="006A00D1"/>
    <w:rsid w:val="006A0242"/>
    <w:rsid w:val="006A09DD"/>
    <w:rsid w:val="006A0A5D"/>
    <w:rsid w:val="006A0CFF"/>
    <w:rsid w:val="006A0DB4"/>
    <w:rsid w:val="006A0E12"/>
    <w:rsid w:val="006A0E69"/>
    <w:rsid w:val="006A0EDC"/>
    <w:rsid w:val="006A11CF"/>
    <w:rsid w:val="006A1224"/>
    <w:rsid w:val="006A126D"/>
    <w:rsid w:val="006A128A"/>
    <w:rsid w:val="006A12E5"/>
    <w:rsid w:val="006A1599"/>
    <w:rsid w:val="006A15EC"/>
    <w:rsid w:val="006A1615"/>
    <w:rsid w:val="006A16BA"/>
    <w:rsid w:val="006A16DB"/>
    <w:rsid w:val="006A1919"/>
    <w:rsid w:val="006A1A39"/>
    <w:rsid w:val="006A1AEC"/>
    <w:rsid w:val="006A1B1A"/>
    <w:rsid w:val="006A1BA5"/>
    <w:rsid w:val="006A1C9B"/>
    <w:rsid w:val="006A1DF9"/>
    <w:rsid w:val="006A2109"/>
    <w:rsid w:val="006A21AB"/>
    <w:rsid w:val="006A2219"/>
    <w:rsid w:val="006A223E"/>
    <w:rsid w:val="006A228C"/>
    <w:rsid w:val="006A236B"/>
    <w:rsid w:val="006A25F4"/>
    <w:rsid w:val="006A29D0"/>
    <w:rsid w:val="006A2DDF"/>
    <w:rsid w:val="006A2FB2"/>
    <w:rsid w:val="006A2FB5"/>
    <w:rsid w:val="006A3146"/>
    <w:rsid w:val="006A325D"/>
    <w:rsid w:val="006A3278"/>
    <w:rsid w:val="006A32E6"/>
    <w:rsid w:val="006A33B8"/>
    <w:rsid w:val="006A3445"/>
    <w:rsid w:val="006A34CA"/>
    <w:rsid w:val="006A3501"/>
    <w:rsid w:val="006A357B"/>
    <w:rsid w:val="006A35F8"/>
    <w:rsid w:val="006A368A"/>
    <w:rsid w:val="006A3948"/>
    <w:rsid w:val="006A3C1D"/>
    <w:rsid w:val="006A3E15"/>
    <w:rsid w:val="006A3E2E"/>
    <w:rsid w:val="006A3E35"/>
    <w:rsid w:val="006A3EB6"/>
    <w:rsid w:val="006A4050"/>
    <w:rsid w:val="006A40AB"/>
    <w:rsid w:val="006A4668"/>
    <w:rsid w:val="006A46B4"/>
    <w:rsid w:val="006A4867"/>
    <w:rsid w:val="006A4997"/>
    <w:rsid w:val="006A4ABE"/>
    <w:rsid w:val="006A4B5E"/>
    <w:rsid w:val="006A4C0E"/>
    <w:rsid w:val="006A4C9E"/>
    <w:rsid w:val="006A4DEB"/>
    <w:rsid w:val="006A4FCF"/>
    <w:rsid w:val="006A5096"/>
    <w:rsid w:val="006A5153"/>
    <w:rsid w:val="006A51B5"/>
    <w:rsid w:val="006A5225"/>
    <w:rsid w:val="006A531B"/>
    <w:rsid w:val="006A55CE"/>
    <w:rsid w:val="006A5629"/>
    <w:rsid w:val="006A57E0"/>
    <w:rsid w:val="006A590A"/>
    <w:rsid w:val="006A59CA"/>
    <w:rsid w:val="006A5A4C"/>
    <w:rsid w:val="006A5B38"/>
    <w:rsid w:val="006A5E94"/>
    <w:rsid w:val="006A5EC5"/>
    <w:rsid w:val="006A5F10"/>
    <w:rsid w:val="006A5FB2"/>
    <w:rsid w:val="006A611F"/>
    <w:rsid w:val="006A61CF"/>
    <w:rsid w:val="006A6203"/>
    <w:rsid w:val="006A6821"/>
    <w:rsid w:val="006A68D5"/>
    <w:rsid w:val="006A6BCE"/>
    <w:rsid w:val="006A6C8A"/>
    <w:rsid w:val="006A6CDA"/>
    <w:rsid w:val="006A6D90"/>
    <w:rsid w:val="006A6E2E"/>
    <w:rsid w:val="006A6EF5"/>
    <w:rsid w:val="006A6F7A"/>
    <w:rsid w:val="006A7110"/>
    <w:rsid w:val="006A71A5"/>
    <w:rsid w:val="006A721B"/>
    <w:rsid w:val="006A72C9"/>
    <w:rsid w:val="006A736D"/>
    <w:rsid w:val="006A73B1"/>
    <w:rsid w:val="006A7408"/>
    <w:rsid w:val="006A7506"/>
    <w:rsid w:val="006A785A"/>
    <w:rsid w:val="006A7951"/>
    <w:rsid w:val="006A7A07"/>
    <w:rsid w:val="006A7B1C"/>
    <w:rsid w:val="006A7B37"/>
    <w:rsid w:val="006A7E8F"/>
    <w:rsid w:val="006A7ED1"/>
    <w:rsid w:val="006B00DE"/>
    <w:rsid w:val="006B02A3"/>
    <w:rsid w:val="006B03E1"/>
    <w:rsid w:val="006B0518"/>
    <w:rsid w:val="006B055C"/>
    <w:rsid w:val="006B0674"/>
    <w:rsid w:val="006B07DB"/>
    <w:rsid w:val="006B08FB"/>
    <w:rsid w:val="006B08FD"/>
    <w:rsid w:val="006B0902"/>
    <w:rsid w:val="006B0A21"/>
    <w:rsid w:val="006B0A22"/>
    <w:rsid w:val="006B0AEA"/>
    <w:rsid w:val="006B0B55"/>
    <w:rsid w:val="006B0C8E"/>
    <w:rsid w:val="006B0CD1"/>
    <w:rsid w:val="006B0CD8"/>
    <w:rsid w:val="006B0D44"/>
    <w:rsid w:val="006B0D77"/>
    <w:rsid w:val="006B105F"/>
    <w:rsid w:val="006B118C"/>
    <w:rsid w:val="006B11FC"/>
    <w:rsid w:val="006B13AC"/>
    <w:rsid w:val="006B1465"/>
    <w:rsid w:val="006B161A"/>
    <w:rsid w:val="006B1705"/>
    <w:rsid w:val="006B170A"/>
    <w:rsid w:val="006B17B9"/>
    <w:rsid w:val="006B19AD"/>
    <w:rsid w:val="006B1A74"/>
    <w:rsid w:val="006B1B40"/>
    <w:rsid w:val="006B1B45"/>
    <w:rsid w:val="006B1B52"/>
    <w:rsid w:val="006B1C75"/>
    <w:rsid w:val="006B1CCD"/>
    <w:rsid w:val="006B1CCE"/>
    <w:rsid w:val="006B1D38"/>
    <w:rsid w:val="006B1D6A"/>
    <w:rsid w:val="006B2075"/>
    <w:rsid w:val="006B2291"/>
    <w:rsid w:val="006B2337"/>
    <w:rsid w:val="006B2383"/>
    <w:rsid w:val="006B2401"/>
    <w:rsid w:val="006B243E"/>
    <w:rsid w:val="006B2462"/>
    <w:rsid w:val="006B24EF"/>
    <w:rsid w:val="006B2521"/>
    <w:rsid w:val="006B25A3"/>
    <w:rsid w:val="006B2651"/>
    <w:rsid w:val="006B2774"/>
    <w:rsid w:val="006B2CC7"/>
    <w:rsid w:val="006B2CED"/>
    <w:rsid w:val="006B2E43"/>
    <w:rsid w:val="006B2F72"/>
    <w:rsid w:val="006B2FCB"/>
    <w:rsid w:val="006B301B"/>
    <w:rsid w:val="006B3044"/>
    <w:rsid w:val="006B32B7"/>
    <w:rsid w:val="006B32CE"/>
    <w:rsid w:val="006B342E"/>
    <w:rsid w:val="006B3787"/>
    <w:rsid w:val="006B388E"/>
    <w:rsid w:val="006B39BB"/>
    <w:rsid w:val="006B3BC8"/>
    <w:rsid w:val="006B3DE2"/>
    <w:rsid w:val="006B3E7A"/>
    <w:rsid w:val="006B40C6"/>
    <w:rsid w:val="006B4154"/>
    <w:rsid w:val="006B42B7"/>
    <w:rsid w:val="006B43E6"/>
    <w:rsid w:val="006B4526"/>
    <w:rsid w:val="006B4527"/>
    <w:rsid w:val="006B4711"/>
    <w:rsid w:val="006B47FA"/>
    <w:rsid w:val="006B490B"/>
    <w:rsid w:val="006B49F0"/>
    <w:rsid w:val="006B4BA5"/>
    <w:rsid w:val="006B4F3A"/>
    <w:rsid w:val="006B504A"/>
    <w:rsid w:val="006B50A9"/>
    <w:rsid w:val="006B52D9"/>
    <w:rsid w:val="006B531F"/>
    <w:rsid w:val="006B5393"/>
    <w:rsid w:val="006B5505"/>
    <w:rsid w:val="006B55BB"/>
    <w:rsid w:val="006B572F"/>
    <w:rsid w:val="006B588B"/>
    <w:rsid w:val="006B5957"/>
    <w:rsid w:val="006B595A"/>
    <w:rsid w:val="006B59B5"/>
    <w:rsid w:val="006B5A10"/>
    <w:rsid w:val="006B5B9F"/>
    <w:rsid w:val="006B5BC9"/>
    <w:rsid w:val="006B5C5D"/>
    <w:rsid w:val="006B5C6E"/>
    <w:rsid w:val="006B5FAF"/>
    <w:rsid w:val="006B6097"/>
    <w:rsid w:val="006B60A4"/>
    <w:rsid w:val="006B6445"/>
    <w:rsid w:val="006B662E"/>
    <w:rsid w:val="006B6789"/>
    <w:rsid w:val="006B6797"/>
    <w:rsid w:val="006B6B8A"/>
    <w:rsid w:val="006B6D81"/>
    <w:rsid w:val="006B700B"/>
    <w:rsid w:val="006B70C6"/>
    <w:rsid w:val="006B7127"/>
    <w:rsid w:val="006B7231"/>
    <w:rsid w:val="006B73AE"/>
    <w:rsid w:val="006B76A6"/>
    <w:rsid w:val="006B770F"/>
    <w:rsid w:val="006B7736"/>
    <w:rsid w:val="006B7774"/>
    <w:rsid w:val="006B78F9"/>
    <w:rsid w:val="006B79AA"/>
    <w:rsid w:val="006B7A80"/>
    <w:rsid w:val="006B7A9B"/>
    <w:rsid w:val="006B7D69"/>
    <w:rsid w:val="006C0526"/>
    <w:rsid w:val="006C058E"/>
    <w:rsid w:val="006C0657"/>
    <w:rsid w:val="006C07B4"/>
    <w:rsid w:val="006C0802"/>
    <w:rsid w:val="006C087D"/>
    <w:rsid w:val="006C08BF"/>
    <w:rsid w:val="006C0924"/>
    <w:rsid w:val="006C0A24"/>
    <w:rsid w:val="006C0D49"/>
    <w:rsid w:val="006C0D4F"/>
    <w:rsid w:val="006C0DF6"/>
    <w:rsid w:val="006C1165"/>
    <w:rsid w:val="006C116D"/>
    <w:rsid w:val="006C12F5"/>
    <w:rsid w:val="006C1316"/>
    <w:rsid w:val="006C13BB"/>
    <w:rsid w:val="006C14E6"/>
    <w:rsid w:val="006C1571"/>
    <w:rsid w:val="006C16B0"/>
    <w:rsid w:val="006C1713"/>
    <w:rsid w:val="006C1A96"/>
    <w:rsid w:val="006C1BD0"/>
    <w:rsid w:val="006C1C13"/>
    <w:rsid w:val="006C1D4A"/>
    <w:rsid w:val="006C20EC"/>
    <w:rsid w:val="006C2145"/>
    <w:rsid w:val="006C2183"/>
    <w:rsid w:val="006C241D"/>
    <w:rsid w:val="006C243E"/>
    <w:rsid w:val="006C2649"/>
    <w:rsid w:val="006C2727"/>
    <w:rsid w:val="006C274B"/>
    <w:rsid w:val="006C2828"/>
    <w:rsid w:val="006C2839"/>
    <w:rsid w:val="006C28DC"/>
    <w:rsid w:val="006C28E8"/>
    <w:rsid w:val="006C2A9E"/>
    <w:rsid w:val="006C2AAC"/>
    <w:rsid w:val="006C2B93"/>
    <w:rsid w:val="006C2B9D"/>
    <w:rsid w:val="006C2D02"/>
    <w:rsid w:val="006C2EB6"/>
    <w:rsid w:val="006C2EF2"/>
    <w:rsid w:val="006C2F69"/>
    <w:rsid w:val="006C30AE"/>
    <w:rsid w:val="006C3113"/>
    <w:rsid w:val="006C35E2"/>
    <w:rsid w:val="006C36A8"/>
    <w:rsid w:val="006C3B46"/>
    <w:rsid w:val="006C3B90"/>
    <w:rsid w:val="006C3BB1"/>
    <w:rsid w:val="006C3C3B"/>
    <w:rsid w:val="006C3CB0"/>
    <w:rsid w:val="006C3D76"/>
    <w:rsid w:val="006C3DBA"/>
    <w:rsid w:val="006C3F74"/>
    <w:rsid w:val="006C408D"/>
    <w:rsid w:val="006C40B9"/>
    <w:rsid w:val="006C4156"/>
    <w:rsid w:val="006C4157"/>
    <w:rsid w:val="006C41E3"/>
    <w:rsid w:val="006C4205"/>
    <w:rsid w:val="006C4444"/>
    <w:rsid w:val="006C4491"/>
    <w:rsid w:val="006C44DA"/>
    <w:rsid w:val="006C44EE"/>
    <w:rsid w:val="006C4627"/>
    <w:rsid w:val="006C470C"/>
    <w:rsid w:val="006C4862"/>
    <w:rsid w:val="006C4876"/>
    <w:rsid w:val="006C4C9C"/>
    <w:rsid w:val="006C4CB9"/>
    <w:rsid w:val="006C4CBB"/>
    <w:rsid w:val="006C4DC9"/>
    <w:rsid w:val="006C4DF0"/>
    <w:rsid w:val="006C4E0C"/>
    <w:rsid w:val="006C4F42"/>
    <w:rsid w:val="006C5134"/>
    <w:rsid w:val="006C5377"/>
    <w:rsid w:val="006C53B9"/>
    <w:rsid w:val="006C53FC"/>
    <w:rsid w:val="006C5482"/>
    <w:rsid w:val="006C54BD"/>
    <w:rsid w:val="006C585F"/>
    <w:rsid w:val="006C58C3"/>
    <w:rsid w:val="006C5969"/>
    <w:rsid w:val="006C5EAC"/>
    <w:rsid w:val="006C5EE5"/>
    <w:rsid w:val="006C6422"/>
    <w:rsid w:val="006C659F"/>
    <w:rsid w:val="006C6746"/>
    <w:rsid w:val="006C67D3"/>
    <w:rsid w:val="006C68CC"/>
    <w:rsid w:val="006C6AB8"/>
    <w:rsid w:val="006C6BDC"/>
    <w:rsid w:val="006C6CA1"/>
    <w:rsid w:val="006C6CC2"/>
    <w:rsid w:val="006C6D6A"/>
    <w:rsid w:val="006C6E0B"/>
    <w:rsid w:val="006C6F47"/>
    <w:rsid w:val="006C6FBA"/>
    <w:rsid w:val="006C6FEE"/>
    <w:rsid w:val="006C7143"/>
    <w:rsid w:val="006C718B"/>
    <w:rsid w:val="006C71DF"/>
    <w:rsid w:val="006C72CF"/>
    <w:rsid w:val="006C7B99"/>
    <w:rsid w:val="006C7B9E"/>
    <w:rsid w:val="006C7C7D"/>
    <w:rsid w:val="006C7E00"/>
    <w:rsid w:val="006D020C"/>
    <w:rsid w:val="006D028F"/>
    <w:rsid w:val="006D02B6"/>
    <w:rsid w:val="006D02EE"/>
    <w:rsid w:val="006D0446"/>
    <w:rsid w:val="006D0561"/>
    <w:rsid w:val="006D0620"/>
    <w:rsid w:val="006D068C"/>
    <w:rsid w:val="006D069E"/>
    <w:rsid w:val="006D0798"/>
    <w:rsid w:val="006D0933"/>
    <w:rsid w:val="006D0A32"/>
    <w:rsid w:val="006D0BD5"/>
    <w:rsid w:val="006D0C4D"/>
    <w:rsid w:val="006D0CBF"/>
    <w:rsid w:val="006D0D05"/>
    <w:rsid w:val="006D0DFB"/>
    <w:rsid w:val="006D0E11"/>
    <w:rsid w:val="006D0F89"/>
    <w:rsid w:val="006D1028"/>
    <w:rsid w:val="006D1103"/>
    <w:rsid w:val="006D1667"/>
    <w:rsid w:val="006D1883"/>
    <w:rsid w:val="006D1ABF"/>
    <w:rsid w:val="006D1B41"/>
    <w:rsid w:val="006D1C24"/>
    <w:rsid w:val="006D1D13"/>
    <w:rsid w:val="006D1D19"/>
    <w:rsid w:val="006D1EF6"/>
    <w:rsid w:val="006D1FEE"/>
    <w:rsid w:val="006D219A"/>
    <w:rsid w:val="006D2251"/>
    <w:rsid w:val="006D2298"/>
    <w:rsid w:val="006D247E"/>
    <w:rsid w:val="006D2617"/>
    <w:rsid w:val="006D2730"/>
    <w:rsid w:val="006D2798"/>
    <w:rsid w:val="006D2929"/>
    <w:rsid w:val="006D292D"/>
    <w:rsid w:val="006D2B13"/>
    <w:rsid w:val="006D2D39"/>
    <w:rsid w:val="006D2E29"/>
    <w:rsid w:val="006D2F28"/>
    <w:rsid w:val="006D31E6"/>
    <w:rsid w:val="006D3251"/>
    <w:rsid w:val="006D332A"/>
    <w:rsid w:val="006D3471"/>
    <w:rsid w:val="006D348D"/>
    <w:rsid w:val="006D3639"/>
    <w:rsid w:val="006D3759"/>
    <w:rsid w:val="006D38F4"/>
    <w:rsid w:val="006D3B3A"/>
    <w:rsid w:val="006D3C88"/>
    <w:rsid w:val="006D3D52"/>
    <w:rsid w:val="006D3E64"/>
    <w:rsid w:val="006D3E8F"/>
    <w:rsid w:val="006D4053"/>
    <w:rsid w:val="006D4292"/>
    <w:rsid w:val="006D42A7"/>
    <w:rsid w:val="006D4337"/>
    <w:rsid w:val="006D4474"/>
    <w:rsid w:val="006D44FC"/>
    <w:rsid w:val="006D4652"/>
    <w:rsid w:val="006D471C"/>
    <w:rsid w:val="006D47BA"/>
    <w:rsid w:val="006D4AB1"/>
    <w:rsid w:val="006D4B24"/>
    <w:rsid w:val="006D4BC3"/>
    <w:rsid w:val="006D4CE2"/>
    <w:rsid w:val="006D4D6D"/>
    <w:rsid w:val="006D4D97"/>
    <w:rsid w:val="006D4F97"/>
    <w:rsid w:val="006D50BE"/>
    <w:rsid w:val="006D5209"/>
    <w:rsid w:val="006D5234"/>
    <w:rsid w:val="006D5353"/>
    <w:rsid w:val="006D540B"/>
    <w:rsid w:val="006D5567"/>
    <w:rsid w:val="006D559C"/>
    <w:rsid w:val="006D55AA"/>
    <w:rsid w:val="006D58CA"/>
    <w:rsid w:val="006D597B"/>
    <w:rsid w:val="006D59DD"/>
    <w:rsid w:val="006D5A26"/>
    <w:rsid w:val="006D5CB7"/>
    <w:rsid w:val="006D5DC7"/>
    <w:rsid w:val="006D614A"/>
    <w:rsid w:val="006D6162"/>
    <w:rsid w:val="006D62F8"/>
    <w:rsid w:val="006D633A"/>
    <w:rsid w:val="006D636C"/>
    <w:rsid w:val="006D638F"/>
    <w:rsid w:val="006D6570"/>
    <w:rsid w:val="006D657E"/>
    <w:rsid w:val="006D65A1"/>
    <w:rsid w:val="006D66CF"/>
    <w:rsid w:val="006D673B"/>
    <w:rsid w:val="006D690B"/>
    <w:rsid w:val="006D69E4"/>
    <w:rsid w:val="006D6AD2"/>
    <w:rsid w:val="006D6B96"/>
    <w:rsid w:val="006D6D05"/>
    <w:rsid w:val="006D6EA6"/>
    <w:rsid w:val="006D6EBC"/>
    <w:rsid w:val="006D700A"/>
    <w:rsid w:val="006D715B"/>
    <w:rsid w:val="006D72CD"/>
    <w:rsid w:val="006D734D"/>
    <w:rsid w:val="006D7442"/>
    <w:rsid w:val="006D75A4"/>
    <w:rsid w:val="006D79CB"/>
    <w:rsid w:val="006D7B2F"/>
    <w:rsid w:val="006D7C1E"/>
    <w:rsid w:val="006D7C7E"/>
    <w:rsid w:val="006D7CA0"/>
    <w:rsid w:val="006D7D8D"/>
    <w:rsid w:val="006D7EF7"/>
    <w:rsid w:val="006D7F6C"/>
    <w:rsid w:val="006D7FFB"/>
    <w:rsid w:val="006E0003"/>
    <w:rsid w:val="006E028B"/>
    <w:rsid w:val="006E0385"/>
    <w:rsid w:val="006E0516"/>
    <w:rsid w:val="006E0860"/>
    <w:rsid w:val="006E0CFA"/>
    <w:rsid w:val="006E0E6E"/>
    <w:rsid w:val="006E0FF9"/>
    <w:rsid w:val="006E102A"/>
    <w:rsid w:val="006E1235"/>
    <w:rsid w:val="006E13AD"/>
    <w:rsid w:val="006E1484"/>
    <w:rsid w:val="006E16D2"/>
    <w:rsid w:val="006E1733"/>
    <w:rsid w:val="006E1767"/>
    <w:rsid w:val="006E199B"/>
    <w:rsid w:val="006E1A49"/>
    <w:rsid w:val="006E1CC5"/>
    <w:rsid w:val="006E1E6E"/>
    <w:rsid w:val="006E1F20"/>
    <w:rsid w:val="006E20F6"/>
    <w:rsid w:val="006E2192"/>
    <w:rsid w:val="006E21B6"/>
    <w:rsid w:val="006E22B5"/>
    <w:rsid w:val="006E235C"/>
    <w:rsid w:val="006E2487"/>
    <w:rsid w:val="006E26A4"/>
    <w:rsid w:val="006E275C"/>
    <w:rsid w:val="006E2823"/>
    <w:rsid w:val="006E2D6F"/>
    <w:rsid w:val="006E2D72"/>
    <w:rsid w:val="006E2FD9"/>
    <w:rsid w:val="006E33D1"/>
    <w:rsid w:val="006E3487"/>
    <w:rsid w:val="006E35B4"/>
    <w:rsid w:val="006E37BC"/>
    <w:rsid w:val="006E3A26"/>
    <w:rsid w:val="006E3BFA"/>
    <w:rsid w:val="006E3CFF"/>
    <w:rsid w:val="006E3D68"/>
    <w:rsid w:val="006E3E6D"/>
    <w:rsid w:val="006E3E71"/>
    <w:rsid w:val="006E3E80"/>
    <w:rsid w:val="006E40CC"/>
    <w:rsid w:val="006E4188"/>
    <w:rsid w:val="006E41CB"/>
    <w:rsid w:val="006E4288"/>
    <w:rsid w:val="006E4357"/>
    <w:rsid w:val="006E437E"/>
    <w:rsid w:val="006E45D1"/>
    <w:rsid w:val="006E466C"/>
    <w:rsid w:val="006E46B2"/>
    <w:rsid w:val="006E46F3"/>
    <w:rsid w:val="006E4749"/>
    <w:rsid w:val="006E4A09"/>
    <w:rsid w:val="006E4A50"/>
    <w:rsid w:val="006E4B5F"/>
    <w:rsid w:val="006E4CF9"/>
    <w:rsid w:val="006E4F30"/>
    <w:rsid w:val="006E4F8C"/>
    <w:rsid w:val="006E4FB0"/>
    <w:rsid w:val="006E5745"/>
    <w:rsid w:val="006E57D0"/>
    <w:rsid w:val="006E5812"/>
    <w:rsid w:val="006E5964"/>
    <w:rsid w:val="006E5A82"/>
    <w:rsid w:val="006E5A84"/>
    <w:rsid w:val="006E5C18"/>
    <w:rsid w:val="006E6078"/>
    <w:rsid w:val="006E6081"/>
    <w:rsid w:val="006E60A3"/>
    <w:rsid w:val="006E60E9"/>
    <w:rsid w:val="006E6142"/>
    <w:rsid w:val="006E61E1"/>
    <w:rsid w:val="006E62EB"/>
    <w:rsid w:val="006E6427"/>
    <w:rsid w:val="006E6431"/>
    <w:rsid w:val="006E65E5"/>
    <w:rsid w:val="006E6611"/>
    <w:rsid w:val="006E677C"/>
    <w:rsid w:val="006E69F2"/>
    <w:rsid w:val="006E6AB6"/>
    <w:rsid w:val="006E6B24"/>
    <w:rsid w:val="006E6BC8"/>
    <w:rsid w:val="006E6DE5"/>
    <w:rsid w:val="006E6F46"/>
    <w:rsid w:val="006E6F6C"/>
    <w:rsid w:val="006E6FB1"/>
    <w:rsid w:val="006E721E"/>
    <w:rsid w:val="006E72A8"/>
    <w:rsid w:val="006E74C6"/>
    <w:rsid w:val="006E7595"/>
    <w:rsid w:val="006E75BB"/>
    <w:rsid w:val="006E771F"/>
    <w:rsid w:val="006E7728"/>
    <w:rsid w:val="006E7933"/>
    <w:rsid w:val="006E797D"/>
    <w:rsid w:val="006E7985"/>
    <w:rsid w:val="006E79F1"/>
    <w:rsid w:val="006E7A49"/>
    <w:rsid w:val="006E7AB5"/>
    <w:rsid w:val="006E7B81"/>
    <w:rsid w:val="006E7D60"/>
    <w:rsid w:val="006E7E43"/>
    <w:rsid w:val="006F0125"/>
    <w:rsid w:val="006F01D7"/>
    <w:rsid w:val="006F03E5"/>
    <w:rsid w:val="006F040C"/>
    <w:rsid w:val="006F04CE"/>
    <w:rsid w:val="006F050F"/>
    <w:rsid w:val="006F0540"/>
    <w:rsid w:val="006F057B"/>
    <w:rsid w:val="006F0583"/>
    <w:rsid w:val="006F058B"/>
    <w:rsid w:val="006F060E"/>
    <w:rsid w:val="006F0632"/>
    <w:rsid w:val="006F08D7"/>
    <w:rsid w:val="006F0B1A"/>
    <w:rsid w:val="006F0B4D"/>
    <w:rsid w:val="006F0BB7"/>
    <w:rsid w:val="006F0BBC"/>
    <w:rsid w:val="006F0C14"/>
    <w:rsid w:val="006F0CCA"/>
    <w:rsid w:val="006F0CE7"/>
    <w:rsid w:val="006F0FA8"/>
    <w:rsid w:val="006F1177"/>
    <w:rsid w:val="006F1284"/>
    <w:rsid w:val="006F14A1"/>
    <w:rsid w:val="006F14E8"/>
    <w:rsid w:val="006F160B"/>
    <w:rsid w:val="006F17E3"/>
    <w:rsid w:val="006F18A8"/>
    <w:rsid w:val="006F1A24"/>
    <w:rsid w:val="006F1CC4"/>
    <w:rsid w:val="006F1D0D"/>
    <w:rsid w:val="006F1F63"/>
    <w:rsid w:val="006F208A"/>
    <w:rsid w:val="006F21D5"/>
    <w:rsid w:val="006F222A"/>
    <w:rsid w:val="006F240A"/>
    <w:rsid w:val="006F259B"/>
    <w:rsid w:val="006F2853"/>
    <w:rsid w:val="006F29A3"/>
    <w:rsid w:val="006F2A6B"/>
    <w:rsid w:val="006F2C8B"/>
    <w:rsid w:val="006F2CDA"/>
    <w:rsid w:val="006F2D22"/>
    <w:rsid w:val="006F2D6C"/>
    <w:rsid w:val="006F2F32"/>
    <w:rsid w:val="006F2FB6"/>
    <w:rsid w:val="006F3040"/>
    <w:rsid w:val="006F307A"/>
    <w:rsid w:val="006F30A8"/>
    <w:rsid w:val="006F313F"/>
    <w:rsid w:val="006F3178"/>
    <w:rsid w:val="006F31ED"/>
    <w:rsid w:val="006F3444"/>
    <w:rsid w:val="006F385A"/>
    <w:rsid w:val="006F3AC7"/>
    <w:rsid w:val="006F3B99"/>
    <w:rsid w:val="006F3C1F"/>
    <w:rsid w:val="006F3D9C"/>
    <w:rsid w:val="006F3DE2"/>
    <w:rsid w:val="006F3E95"/>
    <w:rsid w:val="006F4018"/>
    <w:rsid w:val="006F409A"/>
    <w:rsid w:val="006F40F3"/>
    <w:rsid w:val="006F42EE"/>
    <w:rsid w:val="006F4347"/>
    <w:rsid w:val="006F4371"/>
    <w:rsid w:val="006F44FD"/>
    <w:rsid w:val="006F452D"/>
    <w:rsid w:val="006F462C"/>
    <w:rsid w:val="006F46A5"/>
    <w:rsid w:val="006F46EC"/>
    <w:rsid w:val="006F47FC"/>
    <w:rsid w:val="006F4927"/>
    <w:rsid w:val="006F4A04"/>
    <w:rsid w:val="006F4C26"/>
    <w:rsid w:val="006F4C76"/>
    <w:rsid w:val="006F4CA5"/>
    <w:rsid w:val="006F501B"/>
    <w:rsid w:val="006F5173"/>
    <w:rsid w:val="006F528E"/>
    <w:rsid w:val="006F5386"/>
    <w:rsid w:val="006F54BD"/>
    <w:rsid w:val="006F5808"/>
    <w:rsid w:val="006F5A52"/>
    <w:rsid w:val="006F5BE2"/>
    <w:rsid w:val="006F5C2E"/>
    <w:rsid w:val="006F5D61"/>
    <w:rsid w:val="006F5DE5"/>
    <w:rsid w:val="006F5DF8"/>
    <w:rsid w:val="006F5E19"/>
    <w:rsid w:val="006F5ECB"/>
    <w:rsid w:val="006F6017"/>
    <w:rsid w:val="006F648C"/>
    <w:rsid w:val="006F65EF"/>
    <w:rsid w:val="006F674E"/>
    <w:rsid w:val="006F67CE"/>
    <w:rsid w:val="006F67E5"/>
    <w:rsid w:val="006F6953"/>
    <w:rsid w:val="006F6B93"/>
    <w:rsid w:val="006F6E3D"/>
    <w:rsid w:val="006F6EB5"/>
    <w:rsid w:val="006F6F56"/>
    <w:rsid w:val="006F71C1"/>
    <w:rsid w:val="006F7485"/>
    <w:rsid w:val="006F754B"/>
    <w:rsid w:val="006F766D"/>
    <w:rsid w:val="006F76CA"/>
    <w:rsid w:val="006F76D0"/>
    <w:rsid w:val="006F7791"/>
    <w:rsid w:val="006F7811"/>
    <w:rsid w:val="006F785F"/>
    <w:rsid w:val="006F7884"/>
    <w:rsid w:val="006F796C"/>
    <w:rsid w:val="006F7D1A"/>
    <w:rsid w:val="006F7DC5"/>
    <w:rsid w:val="006F7E5C"/>
    <w:rsid w:val="0070003A"/>
    <w:rsid w:val="007000F9"/>
    <w:rsid w:val="0070024E"/>
    <w:rsid w:val="00700319"/>
    <w:rsid w:val="0070037B"/>
    <w:rsid w:val="00700503"/>
    <w:rsid w:val="0070058C"/>
    <w:rsid w:val="00700967"/>
    <w:rsid w:val="007009D3"/>
    <w:rsid w:val="00700AA5"/>
    <w:rsid w:val="00700B0B"/>
    <w:rsid w:val="00700BE1"/>
    <w:rsid w:val="00700D6E"/>
    <w:rsid w:val="00700E93"/>
    <w:rsid w:val="00700EB0"/>
    <w:rsid w:val="00700FCF"/>
    <w:rsid w:val="00701020"/>
    <w:rsid w:val="0070126D"/>
    <w:rsid w:val="00701276"/>
    <w:rsid w:val="00701285"/>
    <w:rsid w:val="007012EE"/>
    <w:rsid w:val="007013AE"/>
    <w:rsid w:val="007013FF"/>
    <w:rsid w:val="007014FB"/>
    <w:rsid w:val="00701557"/>
    <w:rsid w:val="007015EB"/>
    <w:rsid w:val="007018FD"/>
    <w:rsid w:val="00701905"/>
    <w:rsid w:val="00701E2D"/>
    <w:rsid w:val="0070200A"/>
    <w:rsid w:val="0070216E"/>
    <w:rsid w:val="007021D9"/>
    <w:rsid w:val="00702237"/>
    <w:rsid w:val="00702491"/>
    <w:rsid w:val="00702C1B"/>
    <w:rsid w:val="00702C5B"/>
    <w:rsid w:val="00702D04"/>
    <w:rsid w:val="00702DC6"/>
    <w:rsid w:val="00702DDD"/>
    <w:rsid w:val="00702F54"/>
    <w:rsid w:val="007032C3"/>
    <w:rsid w:val="007033AC"/>
    <w:rsid w:val="00703476"/>
    <w:rsid w:val="00703488"/>
    <w:rsid w:val="00703627"/>
    <w:rsid w:val="007036AA"/>
    <w:rsid w:val="007037DE"/>
    <w:rsid w:val="0070383E"/>
    <w:rsid w:val="007038B4"/>
    <w:rsid w:val="007038FC"/>
    <w:rsid w:val="00703917"/>
    <w:rsid w:val="00703922"/>
    <w:rsid w:val="00703946"/>
    <w:rsid w:val="00703968"/>
    <w:rsid w:val="00703978"/>
    <w:rsid w:val="00703BE5"/>
    <w:rsid w:val="00703DD4"/>
    <w:rsid w:val="00703EF7"/>
    <w:rsid w:val="00703F21"/>
    <w:rsid w:val="00703F71"/>
    <w:rsid w:val="00703F82"/>
    <w:rsid w:val="0070402F"/>
    <w:rsid w:val="0070405A"/>
    <w:rsid w:val="00704187"/>
    <w:rsid w:val="007042E4"/>
    <w:rsid w:val="007042E6"/>
    <w:rsid w:val="00704464"/>
    <w:rsid w:val="00704524"/>
    <w:rsid w:val="0070456A"/>
    <w:rsid w:val="00704598"/>
    <w:rsid w:val="00704599"/>
    <w:rsid w:val="00704631"/>
    <w:rsid w:val="007047F5"/>
    <w:rsid w:val="007048FA"/>
    <w:rsid w:val="00704935"/>
    <w:rsid w:val="00704940"/>
    <w:rsid w:val="00704B37"/>
    <w:rsid w:val="00704D7B"/>
    <w:rsid w:val="00704F65"/>
    <w:rsid w:val="0070502F"/>
    <w:rsid w:val="0070503F"/>
    <w:rsid w:val="0070551B"/>
    <w:rsid w:val="007055C0"/>
    <w:rsid w:val="00705613"/>
    <w:rsid w:val="007056E5"/>
    <w:rsid w:val="00705723"/>
    <w:rsid w:val="00705A11"/>
    <w:rsid w:val="00705EF0"/>
    <w:rsid w:val="00705F4C"/>
    <w:rsid w:val="00705F59"/>
    <w:rsid w:val="00706135"/>
    <w:rsid w:val="0070621B"/>
    <w:rsid w:val="0070664B"/>
    <w:rsid w:val="007066B1"/>
    <w:rsid w:val="007066CC"/>
    <w:rsid w:val="00706712"/>
    <w:rsid w:val="007067F4"/>
    <w:rsid w:val="00706875"/>
    <w:rsid w:val="007069DE"/>
    <w:rsid w:val="00706B3A"/>
    <w:rsid w:val="00706BD9"/>
    <w:rsid w:val="00706C60"/>
    <w:rsid w:val="00706C68"/>
    <w:rsid w:val="00706CA3"/>
    <w:rsid w:val="00706CCA"/>
    <w:rsid w:val="00706DE4"/>
    <w:rsid w:val="00706E59"/>
    <w:rsid w:val="00706E69"/>
    <w:rsid w:val="007070E8"/>
    <w:rsid w:val="007071F6"/>
    <w:rsid w:val="00707302"/>
    <w:rsid w:val="0070745A"/>
    <w:rsid w:val="00707764"/>
    <w:rsid w:val="0070779D"/>
    <w:rsid w:val="0070780A"/>
    <w:rsid w:val="007079D4"/>
    <w:rsid w:val="00707BE0"/>
    <w:rsid w:val="00707D74"/>
    <w:rsid w:val="00707E6A"/>
    <w:rsid w:val="00707E8D"/>
    <w:rsid w:val="00707F39"/>
    <w:rsid w:val="00707FE4"/>
    <w:rsid w:val="0071001B"/>
    <w:rsid w:val="0071035D"/>
    <w:rsid w:val="007103F0"/>
    <w:rsid w:val="00710427"/>
    <w:rsid w:val="00710442"/>
    <w:rsid w:val="0071047C"/>
    <w:rsid w:val="0071075F"/>
    <w:rsid w:val="00710772"/>
    <w:rsid w:val="007107C3"/>
    <w:rsid w:val="007108CA"/>
    <w:rsid w:val="00710975"/>
    <w:rsid w:val="007109EB"/>
    <w:rsid w:val="00710A6F"/>
    <w:rsid w:val="00710B34"/>
    <w:rsid w:val="00710B5E"/>
    <w:rsid w:val="00710B7F"/>
    <w:rsid w:val="00710CB1"/>
    <w:rsid w:val="00710CDC"/>
    <w:rsid w:val="0071100B"/>
    <w:rsid w:val="007110F5"/>
    <w:rsid w:val="00711553"/>
    <w:rsid w:val="007115EE"/>
    <w:rsid w:val="007116C5"/>
    <w:rsid w:val="007118B0"/>
    <w:rsid w:val="007118F5"/>
    <w:rsid w:val="0071195B"/>
    <w:rsid w:val="00711A50"/>
    <w:rsid w:val="00711B68"/>
    <w:rsid w:val="00711BDA"/>
    <w:rsid w:val="00711EAD"/>
    <w:rsid w:val="0071206D"/>
    <w:rsid w:val="007122F4"/>
    <w:rsid w:val="007122F7"/>
    <w:rsid w:val="0071231A"/>
    <w:rsid w:val="007123E0"/>
    <w:rsid w:val="00712421"/>
    <w:rsid w:val="00712498"/>
    <w:rsid w:val="00712604"/>
    <w:rsid w:val="007126E0"/>
    <w:rsid w:val="0071277B"/>
    <w:rsid w:val="007129F1"/>
    <w:rsid w:val="007130AD"/>
    <w:rsid w:val="0071314D"/>
    <w:rsid w:val="0071351A"/>
    <w:rsid w:val="007135D8"/>
    <w:rsid w:val="00713A80"/>
    <w:rsid w:val="00713B2B"/>
    <w:rsid w:val="00713BC9"/>
    <w:rsid w:val="00713D9D"/>
    <w:rsid w:val="00713E9C"/>
    <w:rsid w:val="00713F71"/>
    <w:rsid w:val="00713FCD"/>
    <w:rsid w:val="007140DA"/>
    <w:rsid w:val="00714185"/>
    <w:rsid w:val="00714292"/>
    <w:rsid w:val="007142B4"/>
    <w:rsid w:val="00714536"/>
    <w:rsid w:val="00714705"/>
    <w:rsid w:val="0071477F"/>
    <w:rsid w:val="00714795"/>
    <w:rsid w:val="0071479C"/>
    <w:rsid w:val="00714931"/>
    <w:rsid w:val="00714AAD"/>
    <w:rsid w:val="00714B20"/>
    <w:rsid w:val="00714C4E"/>
    <w:rsid w:val="00714CDC"/>
    <w:rsid w:val="00714DAE"/>
    <w:rsid w:val="00715041"/>
    <w:rsid w:val="007152DC"/>
    <w:rsid w:val="0071544F"/>
    <w:rsid w:val="00715599"/>
    <w:rsid w:val="007155CE"/>
    <w:rsid w:val="007155F2"/>
    <w:rsid w:val="00715654"/>
    <w:rsid w:val="007157DC"/>
    <w:rsid w:val="00715834"/>
    <w:rsid w:val="007158CD"/>
    <w:rsid w:val="007158D0"/>
    <w:rsid w:val="00715A0F"/>
    <w:rsid w:val="00715AED"/>
    <w:rsid w:val="00715B8A"/>
    <w:rsid w:val="00715D20"/>
    <w:rsid w:val="00715D48"/>
    <w:rsid w:val="00715DAB"/>
    <w:rsid w:val="00715EA2"/>
    <w:rsid w:val="00715EAC"/>
    <w:rsid w:val="00715F3F"/>
    <w:rsid w:val="007163A2"/>
    <w:rsid w:val="0071641C"/>
    <w:rsid w:val="007166D8"/>
    <w:rsid w:val="007166E6"/>
    <w:rsid w:val="00716962"/>
    <w:rsid w:val="00716B87"/>
    <w:rsid w:val="00716C93"/>
    <w:rsid w:val="00716EB7"/>
    <w:rsid w:val="00716FE6"/>
    <w:rsid w:val="00717036"/>
    <w:rsid w:val="0071706B"/>
    <w:rsid w:val="007170B0"/>
    <w:rsid w:val="007171E3"/>
    <w:rsid w:val="007172D1"/>
    <w:rsid w:val="0071733C"/>
    <w:rsid w:val="00717365"/>
    <w:rsid w:val="0071737C"/>
    <w:rsid w:val="00717429"/>
    <w:rsid w:val="00717567"/>
    <w:rsid w:val="00717840"/>
    <w:rsid w:val="0071785D"/>
    <w:rsid w:val="00717ABB"/>
    <w:rsid w:val="00717D4E"/>
    <w:rsid w:val="00717E0C"/>
    <w:rsid w:val="00717F4D"/>
    <w:rsid w:val="00717FD1"/>
    <w:rsid w:val="007200C1"/>
    <w:rsid w:val="00720349"/>
    <w:rsid w:val="00720352"/>
    <w:rsid w:val="007207D3"/>
    <w:rsid w:val="00720AF2"/>
    <w:rsid w:val="00720C0C"/>
    <w:rsid w:val="00720EDC"/>
    <w:rsid w:val="0072103F"/>
    <w:rsid w:val="007211B2"/>
    <w:rsid w:val="00721454"/>
    <w:rsid w:val="007214C3"/>
    <w:rsid w:val="007214CD"/>
    <w:rsid w:val="00721516"/>
    <w:rsid w:val="00721615"/>
    <w:rsid w:val="00721759"/>
    <w:rsid w:val="0072194A"/>
    <w:rsid w:val="0072194D"/>
    <w:rsid w:val="00721973"/>
    <w:rsid w:val="00721A57"/>
    <w:rsid w:val="00721A85"/>
    <w:rsid w:val="00721B0F"/>
    <w:rsid w:val="00721C4B"/>
    <w:rsid w:val="00721DBA"/>
    <w:rsid w:val="00721E3D"/>
    <w:rsid w:val="00721E9D"/>
    <w:rsid w:val="00721EC6"/>
    <w:rsid w:val="00721F61"/>
    <w:rsid w:val="00722292"/>
    <w:rsid w:val="0072233E"/>
    <w:rsid w:val="0072241F"/>
    <w:rsid w:val="007226AC"/>
    <w:rsid w:val="0072287F"/>
    <w:rsid w:val="007228F5"/>
    <w:rsid w:val="007229C5"/>
    <w:rsid w:val="00722D1B"/>
    <w:rsid w:val="00722DD6"/>
    <w:rsid w:val="00723022"/>
    <w:rsid w:val="00723047"/>
    <w:rsid w:val="00723123"/>
    <w:rsid w:val="007231D7"/>
    <w:rsid w:val="007231E4"/>
    <w:rsid w:val="00723762"/>
    <w:rsid w:val="0072387D"/>
    <w:rsid w:val="007238A4"/>
    <w:rsid w:val="0072399D"/>
    <w:rsid w:val="00723D34"/>
    <w:rsid w:val="00723E54"/>
    <w:rsid w:val="00723E5E"/>
    <w:rsid w:val="00723FC0"/>
    <w:rsid w:val="007240B8"/>
    <w:rsid w:val="00724287"/>
    <w:rsid w:val="00724362"/>
    <w:rsid w:val="00724365"/>
    <w:rsid w:val="00724394"/>
    <w:rsid w:val="007243B0"/>
    <w:rsid w:val="007244B2"/>
    <w:rsid w:val="007245E4"/>
    <w:rsid w:val="00724762"/>
    <w:rsid w:val="007249AF"/>
    <w:rsid w:val="00724C78"/>
    <w:rsid w:val="00724C84"/>
    <w:rsid w:val="00724C91"/>
    <w:rsid w:val="00724EB2"/>
    <w:rsid w:val="00724F15"/>
    <w:rsid w:val="0072507E"/>
    <w:rsid w:val="007250EF"/>
    <w:rsid w:val="0072510E"/>
    <w:rsid w:val="007251A5"/>
    <w:rsid w:val="007251CA"/>
    <w:rsid w:val="00725308"/>
    <w:rsid w:val="00725329"/>
    <w:rsid w:val="0072535E"/>
    <w:rsid w:val="007253F7"/>
    <w:rsid w:val="00725530"/>
    <w:rsid w:val="007255C0"/>
    <w:rsid w:val="00725671"/>
    <w:rsid w:val="00725981"/>
    <w:rsid w:val="00725A83"/>
    <w:rsid w:val="00725A9B"/>
    <w:rsid w:val="00725C16"/>
    <w:rsid w:val="00725D98"/>
    <w:rsid w:val="00725EF9"/>
    <w:rsid w:val="00725F8C"/>
    <w:rsid w:val="00726289"/>
    <w:rsid w:val="00726311"/>
    <w:rsid w:val="0072634D"/>
    <w:rsid w:val="007264A6"/>
    <w:rsid w:val="0072657C"/>
    <w:rsid w:val="0072671B"/>
    <w:rsid w:val="007269A1"/>
    <w:rsid w:val="007269A8"/>
    <w:rsid w:val="007269F0"/>
    <w:rsid w:val="00726AE1"/>
    <w:rsid w:val="00726B90"/>
    <w:rsid w:val="00726BB6"/>
    <w:rsid w:val="00726BD3"/>
    <w:rsid w:val="00726C99"/>
    <w:rsid w:val="00726EE6"/>
    <w:rsid w:val="0072717A"/>
    <w:rsid w:val="007271EC"/>
    <w:rsid w:val="00727215"/>
    <w:rsid w:val="0072728E"/>
    <w:rsid w:val="007272C8"/>
    <w:rsid w:val="0072731E"/>
    <w:rsid w:val="00727523"/>
    <w:rsid w:val="0072752F"/>
    <w:rsid w:val="0072756F"/>
    <w:rsid w:val="00727618"/>
    <w:rsid w:val="007276E4"/>
    <w:rsid w:val="007277B0"/>
    <w:rsid w:val="007278FF"/>
    <w:rsid w:val="00727978"/>
    <w:rsid w:val="0072797A"/>
    <w:rsid w:val="0072797F"/>
    <w:rsid w:val="007279F0"/>
    <w:rsid w:val="00727AC7"/>
    <w:rsid w:val="00727B97"/>
    <w:rsid w:val="00727BB5"/>
    <w:rsid w:val="00727E2E"/>
    <w:rsid w:val="00727F88"/>
    <w:rsid w:val="0073010C"/>
    <w:rsid w:val="007301E4"/>
    <w:rsid w:val="007301FB"/>
    <w:rsid w:val="007304DB"/>
    <w:rsid w:val="007306BA"/>
    <w:rsid w:val="0073091A"/>
    <w:rsid w:val="00730A0D"/>
    <w:rsid w:val="00730B67"/>
    <w:rsid w:val="00730D6C"/>
    <w:rsid w:val="00730EAE"/>
    <w:rsid w:val="007311EF"/>
    <w:rsid w:val="007313B2"/>
    <w:rsid w:val="007314C4"/>
    <w:rsid w:val="00731585"/>
    <w:rsid w:val="007316F9"/>
    <w:rsid w:val="007317EB"/>
    <w:rsid w:val="007317F2"/>
    <w:rsid w:val="00731888"/>
    <w:rsid w:val="00731BD5"/>
    <w:rsid w:val="00732056"/>
    <w:rsid w:val="007320E0"/>
    <w:rsid w:val="007320E3"/>
    <w:rsid w:val="00732305"/>
    <w:rsid w:val="0073240B"/>
    <w:rsid w:val="00732452"/>
    <w:rsid w:val="0073265F"/>
    <w:rsid w:val="007328A0"/>
    <w:rsid w:val="00732905"/>
    <w:rsid w:val="007329AF"/>
    <w:rsid w:val="00732AC7"/>
    <w:rsid w:val="00732C73"/>
    <w:rsid w:val="00732D20"/>
    <w:rsid w:val="00732E12"/>
    <w:rsid w:val="00732E46"/>
    <w:rsid w:val="00732EF7"/>
    <w:rsid w:val="00732F46"/>
    <w:rsid w:val="00732FAF"/>
    <w:rsid w:val="007333CF"/>
    <w:rsid w:val="00733485"/>
    <w:rsid w:val="007335C8"/>
    <w:rsid w:val="00733641"/>
    <w:rsid w:val="007336EC"/>
    <w:rsid w:val="00733AAA"/>
    <w:rsid w:val="00733B5A"/>
    <w:rsid w:val="00733BB3"/>
    <w:rsid w:val="00733C2E"/>
    <w:rsid w:val="00733CBC"/>
    <w:rsid w:val="00733E87"/>
    <w:rsid w:val="00734034"/>
    <w:rsid w:val="00734178"/>
    <w:rsid w:val="00734436"/>
    <w:rsid w:val="00734527"/>
    <w:rsid w:val="00734A7D"/>
    <w:rsid w:val="00734A8D"/>
    <w:rsid w:val="00734BAD"/>
    <w:rsid w:val="00734E11"/>
    <w:rsid w:val="00734EAC"/>
    <w:rsid w:val="00734EDF"/>
    <w:rsid w:val="00735008"/>
    <w:rsid w:val="007351C9"/>
    <w:rsid w:val="0073523B"/>
    <w:rsid w:val="00735411"/>
    <w:rsid w:val="00735481"/>
    <w:rsid w:val="00735640"/>
    <w:rsid w:val="0073571B"/>
    <w:rsid w:val="00735773"/>
    <w:rsid w:val="007358D8"/>
    <w:rsid w:val="007359BD"/>
    <w:rsid w:val="00735A5F"/>
    <w:rsid w:val="00735C66"/>
    <w:rsid w:val="00735CB0"/>
    <w:rsid w:val="00735E0F"/>
    <w:rsid w:val="00735F02"/>
    <w:rsid w:val="00735FEF"/>
    <w:rsid w:val="0073602C"/>
    <w:rsid w:val="0073626E"/>
    <w:rsid w:val="007363A7"/>
    <w:rsid w:val="007364F2"/>
    <w:rsid w:val="00736643"/>
    <w:rsid w:val="00736656"/>
    <w:rsid w:val="0073668D"/>
    <w:rsid w:val="007366E1"/>
    <w:rsid w:val="00736757"/>
    <w:rsid w:val="00736820"/>
    <w:rsid w:val="0073698D"/>
    <w:rsid w:val="00736AB9"/>
    <w:rsid w:val="00736DB1"/>
    <w:rsid w:val="00736DDB"/>
    <w:rsid w:val="00736F82"/>
    <w:rsid w:val="00737006"/>
    <w:rsid w:val="00737016"/>
    <w:rsid w:val="007372FC"/>
    <w:rsid w:val="0073738B"/>
    <w:rsid w:val="007374B4"/>
    <w:rsid w:val="007374C8"/>
    <w:rsid w:val="007376A5"/>
    <w:rsid w:val="007377A3"/>
    <w:rsid w:val="00737871"/>
    <w:rsid w:val="00737A21"/>
    <w:rsid w:val="00737A4A"/>
    <w:rsid w:val="00737A81"/>
    <w:rsid w:val="00737C8B"/>
    <w:rsid w:val="00737DF0"/>
    <w:rsid w:val="00737E8C"/>
    <w:rsid w:val="007400E5"/>
    <w:rsid w:val="007400FF"/>
    <w:rsid w:val="00740212"/>
    <w:rsid w:val="00740258"/>
    <w:rsid w:val="00740507"/>
    <w:rsid w:val="007408B1"/>
    <w:rsid w:val="00740942"/>
    <w:rsid w:val="007409A2"/>
    <w:rsid w:val="007409F0"/>
    <w:rsid w:val="00740AB8"/>
    <w:rsid w:val="00740B90"/>
    <w:rsid w:val="00740BD3"/>
    <w:rsid w:val="00740C18"/>
    <w:rsid w:val="00740C9E"/>
    <w:rsid w:val="00740CB2"/>
    <w:rsid w:val="00740D1A"/>
    <w:rsid w:val="00740ED0"/>
    <w:rsid w:val="00740FE7"/>
    <w:rsid w:val="007411E8"/>
    <w:rsid w:val="0074132B"/>
    <w:rsid w:val="007414E8"/>
    <w:rsid w:val="0074150D"/>
    <w:rsid w:val="007416EC"/>
    <w:rsid w:val="00741729"/>
    <w:rsid w:val="0074174F"/>
    <w:rsid w:val="0074188F"/>
    <w:rsid w:val="00741A75"/>
    <w:rsid w:val="00741C2A"/>
    <w:rsid w:val="007420B0"/>
    <w:rsid w:val="00742177"/>
    <w:rsid w:val="007421B6"/>
    <w:rsid w:val="007421F1"/>
    <w:rsid w:val="007422AC"/>
    <w:rsid w:val="00742306"/>
    <w:rsid w:val="007423ED"/>
    <w:rsid w:val="007425CB"/>
    <w:rsid w:val="00742667"/>
    <w:rsid w:val="007427E9"/>
    <w:rsid w:val="0074282C"/>
    <w:rsid w:val="00742ACA"/>
    <w:rsid w:val="00742DCE"/>
    <w:rsid w:val="00742E47"/>
    <w:rsid w:val="00742EF9"/>
    <w:rsid w:val="00742F25"/>
    <w:rsid w:val="00743074"/>
    <w:rsid w:val="00743244"/>
    <w:rsid w:val="0074324C"/>
    <w:rsid w:val="00743342"/>
    <w:rsid w:val="00743529"/>
    <w:rsid w:val="007435D1"/>
    <w:rsid w:val="00743749"/>
    <w:rsid w:val="007437C9"/>
    <w:rsid w:val="00743851"/>
    <w:rsid w:val="00743876"/>
    <w:rsid w:val="00743A85"/>
    <w:rsid w:val="00743CAA"/>
    <w:rsid w:val="0074408C"/>
    <w:rsid w:val="00744326"/>
    <w:rsid w:val="007443AB"/>
    <w:rsid w:val="00744470"/>
    <w:rsid w:val="00744574"/>
    <w:rsid w:val="007445A1"/>
    <w:rsid w:val="007445AB"/>
    <w:rsid w:val="00744604"/>
    <w:rsid w:val="00744618"/>
    <w:rsid w:val="007447A4"/>
    <w:rsid w:val="007447A7"/>
    <w:rsid w:val="00744832"/>
    <w:rsid w:val="00744BAB"/>
    <w:rsid w:val="00744CB8"/>
    <w:rsid w:val="00744CC9"/>
    <w:rsid w:val="00744EE6"/>
    <w:rsid w:val="00744F3B"/>
    <w:rsid w:val="0074533B"/>
    <w:rsid w:val="007454C3"/>
    <w:rsid w:val="00745898"/>
    <w:rsid w:val="00745A76"/>
    <w:rsid w:val="00745CFB"/>
    <w:rsid w:val="00745D60"/>
    <w:rsid w:val="00745D94"/>
    <w:rsid w:val="007460D4"/>
    <w:rsid w:val="007460E5"/>
    <w:rsid w:val="00746105"/>
    <w:rsid w:val="00746110"/>
    <w:rsid w:val="007462BF"/>
    <w:rsid w:val="0074633C"/>
    <w:rsid w:val="00746352"/>
    <w:rsid w:val="007463C6"/>
    <w:rsid w:val="00746518"/>
    <w:rsid w:val="0074655B"/>
    <w:rsid w:val="007467DB"/>
    <w:rsid w:val="00746B18"/>
    <w:rsid w:val="00746B48"/>
    <w:rsid w:val="00746D35"/>
    <w:rsid w:val="00746F11"/>
    <w:rsid w:val="00746F6F"/>
    <w:rsid w:val="00746F98"/>
    <w:rsid w:val="00747150"/>
    <w:rsid w:val="00747413"/>
    <w:rsid w:val="00747532"/>
    <w:rsid w:val="00747569"/>
    <w:rsid w:val="0074758F"/>
    <w:rsid w:val="007476E7"/>
    <w:rsid w:val="00747702"/>
    <w:rsid w:val="0074794B"/>
    <w:rsid w:val="00747A9E"/>
    <w:rsid w:val="00747B69"/>
    <w:rsid w:val="0075030F"/>
    <w:rsid w:val="0075034A"/>
    <w:rsid w:val="00750506"/>
    <w:rsid w:val="00750701"/>
    <w:rsid w:val="0075089F"/>
    <w:rsid w:val="00750ADE"/>
    <w:rsid w:val="00750E91"/>
    <w:rsid w:val="00750FE9"/>
    <w:rsid w:val="007510AD"/>
    <w:rsid w:val="0075113C"/>
    <w:rsid w:val="00751631"/>
    <w:rsid w:val="007516C7"/>
    <w:rsid w:val="00751752"/>
    <w:rsid w:val="0075177D"/>
    <w:rsid w:val="0075179C"/>
    <w:rsid w:val="007517DA"/>
    <w:rsid w:val="00751864"/>
    <w:rsid w:val="00751919"/>
    <w:rsid w:val="00751AC5"/>
    <w:rsid w:val="00751B32"/>
    <w:rsid w:val="00751C60"/>
    <w:rsid w:val="0075214D"/>
    <w:rsid w:val="00752206"/>
    <w:rsid w:val="00752336"/>
    <w:rsid w:val="007526E8"/>
    <w:rsid w:val="00752787"/>
    <w:rsid w:val="0075280A"/>
    <w:rsid w:val="0075293E"/>
    <w:rsid w:val="00752B70"/>
    <w:rsid w:val="00752D2B"/>
    <w:rsid w:val="00752D6A"/>
    <w:rsid w:val="00752DF0"/>
    <w:rsid w:val="007530C0"/>
    <w:rsid w:val="00753183"/>
    <w:rsid w:val="0075324B"/>
    <w:rsid w:val="0075328C"/>
    <w:rsid w:val="00753345"/>
    <w:rsid w:val="00753408"/>
    <w:rsid w:val="00753545"/>
    <w:rsid w:val="00753607"/>
    <w:rsid w:val="00753616"/>
    <w:rsid w:val="0075389D"/>
    <w:rsid w:val="007538A5"/>
    <w:rsid w:val="00753936"/>
    <w:rsid w:val="00753999"/>
    <w:rsid w:val="00753D1D"/>
    <w:rsid w:val="00753DF8"/>
    <w:rsid w:val="00753EA8"/>
    <w:rsid w:val="00753F51"/>
    <w:rsid w:val="007541CB"/>
    <w:rsid w:val="007544FF"/>
    <w:rsid w:val="00754515"/>
    <w:rsid w:val="007546E6"/>
    <w:rsid w:val="00754785"/>
    <w:rsid w:val="00754858"/>
    <w:rsid w:val="007549B2"/>
    <w:rsid w:val="007549DB"/>
    <w:rsid w:val="00754A3F"/>
    <w:rsid w:val="00754B83"/>
    <w:rsid w:val="00754F3C"/>
    <w:rsid w:val="00754FB0"/>
    <w:rsid w:val="00755069"/>
    <w:rsid w:val="00755176"/>
    <w:rsid w:val="007551E3"/>
    <w:rsid w:val="0075537A"/>
    <w:rsid w:val="007555AF"/>
    <w:rsid w:val="007555B2"/>
    <w:rsid w:val="007555EA"/>
    <w:rsid w:val="00755617"/>
    <w:rsid w:val="00755748"/>
    <w:rsid w:val="007558AC"/>
    <w:rsid w:val="00755B3A"/>
    <w:rsid w:val="00755B75"/>
    <w:rsid w:val="00755C59"/>
    <w:rsid w:val="00755C63"/>
    <w:rsid w:val="00755F8B"/>
    <w:rsid w:val="00755FF6"/>
    <w:rsid w:val="00756051"/>
    <w:rsid w:val="00756059"/>
    <w:rsid w:val="0075615F"/>
    <w:rsid w:val="00756185"/>
    <w:rsid w:val="00756356"/>
    <w:rsid w:val="00756412"/>
    <w:rsid w:val="00756585"/>
    <w:rsid w:val="007565E5"/>
    <w:rsid w:val="007566CC"/>
    <w:rsid w:val="00756743"/>
    <w:rsid w:val="00756839"/>
    <w:rsid w:val="00756927"/>
    <w:rsid w:val="00756A9E"/>
    <w:rsid w:val="00756AD7"/>
    <w:rsid w:val="00756D4D"/>
    <w:rsid w:val="00756D68"/>
    <w:rsid w:val="00756D7F"/>
    <w:rsid w:val="007572AE"/>
    <w:rsid w:val="007572F6"/>
    <w:rsid w:val="007573EF"/>
    <w:rsid w:val="0075752A"/>
    <w:rsid w:val="0075767F"/>
    <w:rsid w:val="007576AB"/>
    <w:rsid w:val="00757868"/>
    <w:rsid w:val="00757A6E"/>
    <w:rsid w:val="00757B97"/>
    <w:rsid w:val="00757DF0"/>
    <w:rsid w:val="007600D2"/>
    <w:rsid w:val="00760174"/>
    <w:rsid w:val="0076038A"/>
    <w:rsid w:val="00760435"/>
    <w:rsid w:val="007604D4"/>
    <w:rsid w:val="00760539"/>
    <w:rsid w:val="0076057F"/>
    <w:rsid w:val="0076060A"/>
    <w:rsid w:val="0076087D"/>
    <w:rsid w:val="007608EA"/>
    <w:rsid w:val="00760952"/>
    <w:rsid w:val="00760A34"/>
    <w:rsid w:val="00760CA6"/>
    <w:rsid w:val="00760D09"/>
    <w:rsid w:val="00760E61"/>
    <w:rsid w:val="00760F23"/>
    <w:rsid w:val="007610DC"/>
    <w:rsid w:val="007611CD"/>
    <w:rsid w:val="0076125E"/>
    <w:rsid w:val="007613CB"/>
    <w:rsid w:val="007613EC"/>
    <w:rsid w:val="0076149E"/>
    <w:rsid w:val="0076155D"/>
    <w:rsid w:val="0076162D"/>
    <w:rsid w:val="0076167E"/>
    <w:rsid w:val="007618E8"/>
    <w:rsid w:val="00761946"/>
    <w:rsid w:val="00761A22"/>
    <w:rsid w:val="00761A60"/>
    <w:rsid w:val="00761B19"/>
    <w:rsid w:val="00761BB6"/>
    <w:rsid w:val="00761C7A"/>
    <w:rsid w:val="00761D8B"/>
    <w:rsid w:val="00761E22"/>
    <w:rsid w:val="00761E37"/>
    <w:rsid w:val="00761E77"/>
    <w:rsid w:val="00761EEF"/>
    <w:rsid w:val="00762030"/>
    <w:rsid w:val="00762120"/>
    <w:rsid w:val="007622C5"/>
    <w:rsid w:val="0076252A"/>
    <w:rsid w:val="007625AB"/>
    <w:rsid w:val="00762931"/>
    <w:rsid w:val="00762BE0"/>
    <w:rsid w:val="00762D17"/>
    <w:rsid w:val="007630C0"/>
    <w:rsid w:val="00763366"/>
    <w:rsid w:val="007633B2"/>
    <w:rsid w:val="00763527"/>
    <w:rsid w:val="00763723"/>
    <w:rsid w:val="00763726"/>
    <w:rsid w:val="00763780"/>
    <w:rsid w:val="00763A8E"/>
    <w:rsid w:val="00763EF2"/>
    <w:rsid w:val="00763F9D"/>
    <w:rsid w:val="00763FB3"/>
    <w:rsid w:val="00764081"/>
    <w:rsid w:val="007642F2"/>
    <w:rsid w:val="007645B2"/>
    <w:rsid w:val="007645B5"/>
    <w:rsid w:val="007645F6"/>
    <w:rsid w:val="0076475B"/>
    <w:rsid w:val="00764A24"/>
    <w:rsid w:val="00764C33"/>
    <w:rsid w:val="00764C84"/>
    <w:rsid w:val="00764CED"/>
    <w:rsid w:val="00764D4C"/>
    <w:rsid w:val="00764E01"/>
    <w:rsid w:val="00765001"/>
    <w:rsid w:val="007650F7"/>
    <w:rsid w:val="0076514A"/>
    <w:rsid w:val="007651CC"/>
    <w:rsid w:val="007653F1"/>
    <w:rsid w:val="0076561B"/>
    <w:rsid w:val="0076570B"/>
    <w:rsid w:val="0076572D"/>
    <w:rsid w:val="0076591E"/>
    <w:rsid w:val="0076595F"/>
    <w:rsid w:val="007659BC"/>
    <w:rsid w:val="007659FB"/>
    <w:rsid w:val="00765B51"/>
    <w:rsid w:val="00765C17"/>
    <w:rsid w:val="00765CB8"/>
    <w:rsid w:val="00765D28"/>
    <w:rsid w:val="00765D4F"/>
    <w:rsid w:val="00765D83"/>
    <w:rsid w:val="00765DDC"/>
    <w:rsid w:val="00765DF5"/>
    <w:rsid w:val="00765E05"/>
    <w:rsid w:val="00765E44"/>
    <w:rsid w:val="00765F4F"/>
    <w:rsid w:val="00766126"/>
    <w:rsid w:val="007663E1"/>
    <w:rsid w:val="00766A4C"/>
    <w:rsid w:val="00766A5B"/>
    <w:rsid w:val="00766A95"/>
    <w:rsid w:val="00766A9B"/>
    <w:rsid w:val="00766BEC"/>
    <w:rsid w:val="00766CCE"/>
    <w:rsid w:val="00766D5A"/>
    <w:rsid w:val="00767044"/>
    <w:rsid w:val="0076712F"/>
    <w:rsid w:val="007671A3"/>
    <w:rsid w:val="007672A5"/>
    <w:rsid w:val="007672EB"/>
    <w:rsid w:val="007672F1"/>
    <w:rsid w:val="007673F6"/>
    <w:rsid w:val="007677C3"/>
    <w:rsid w:val="00767849"/>
    <w:rsid w:val="00767983"/>
    <w:rsid w:val="0076799C"/>
    <w:rsid w:val="00767C25"/>
    <w:rsid w:val="00767EE5"/>
    <w:rsid w:val="007700AF"/>
    <w:rsid w:val="007701E1"/>
    <w:rsid w:val="007703D1"/>
    <w:rsid w:val="00770519"/>
    <w:rsid w:val="00770625"/>
    <w:rsid w:val="00770673"/>
    <w:rsid w:val="0077085A"/>
    <w:rsid w:val="00770AD6"/>
    <w:rsid w:val="00770B97"/>
    <w:rsid w:val="00770CDB"/>
    <w:rsid w:val="00770CE5"/>
    <w:rsid w:val="00770D34"/>
    <w:rsid w:val="00770E4A"/>
    <w:rsid w:val="00770F08"/>
    <w:rsid w:val="00770FE7"/>
    <w:rsid w:val="00771153"/>
    <w:rsid w:val="0077119D"/>
    <w:rsid w:val="00771278"/>
    <w:rsid w:val="007714A0"/>
    <w:rsid w:val="00771520"/>
    <w:rsid w:val="0077153C"/>
    <w:rsid w:val="00771713"/>
    <w:rsid w:val="0077180D"/>
    <w:rsid w:val="007718E6"/>
    <w:rsid w:val="00771AF9"/>
    <w:rsid w:val="00771B79"/>
    <w:rsid w:val="00771E6B"/>
    <w:rsid w:val="007721DF"/>
    <w:rsid w:val="00772290"/>
    <w:rsid w:val="00772577"/>
    <w:rsid w:val="0077266A"/>
    <w:rsid w:val="007727AC"/>
    <w:rsid w:val="00772843"/>
    <w:rsid w:val="007728CF"/>
    <w:rsid w:val="007729C0"/>
    <w:rsid w:val="00772A8A"/>
    <w:rsid w:val="00772BED"/>
    <w:rsid w:val="00772CD5"/>
    <w:rsid w:val="00772D3B"/>
    <w:rsid w:val="00772E1A"/>
    <w:rsid w:val="00773024"/>
    <w:rsid w:val="007730AD"/>
    <w:rsid w:val="00773443"/>
    <w:rsid w:val="007736F5"/>
    <w:rsid w:val="00773BB4"/>
    <w:rsid w:val="00773BF1"/>
    <w:rsid w:val="00773C52"/>
    <w:rsid w:val="00773CA1"/>
    <w:rsid w:val="0077402E"/>
    <w:rsid w:val="00774097"/>
    <w:rsid w:val="007740A0"/>
    <w:rsid w:val="00774115"/>
    <w:rsid w:val="0077418D"/>
    <w:rsid w:val="00774256"/>
    <w:rsid w:val="00774385"/>
    <w:rsid w:val="007744F5"/>
    <w:rsid w:val="007745CB"/>
    <w:rsid w:val="0077472C"/>
    <w:rsid w:val="00774855"/>
    <w:rsid w:val="0077486F"/>
    <w:rsid w:val="00774A24"/>
    <w:rsid w:val="00774CA9"/>
    <w:rsid w:val="00774DD3"/>
    <w:rsid w:val="0077536D"/>
    <w:rsid w:val="007753AB"/>
    <w:rsid w:val="00775403"/>
    <w:rsid w:val="0077548B"/>
    <w:rsid w:val="00775527"/>
    <w:rsid w:val="007755A0"/>
    <w:rsid w:val="0077567A"/>
    <w:rsid w:val="007756E7"/>
    <w:rsid w:val="00775746"/>
    <w:rsid w:val="0077574C"/>
    <w:rsid w:val="007758CC"/>
    <w:rsid w:val="0077590E"/>
    <w:rsid w:val="00775929"/>
    <w:rsid w:val="00775AF9"/>
    <w:rsid w:val="00775BC4"/>
    <w:rsid w:val="00775BCA"/>
    <w:rsid w:val="00775D5C"/>
    <w:rsid w:val="00775E45"/>
    <w:rsid w:val="00775E65"/>
    <w:rsid w:val="00775F44"/>
    <w:rsid w:val="007760C7"/>
    <w:rsid w:val="007761D0"/>
    <w:rsid w:val="007761F2"/>
    <w:rsid w:val="007763A7"/>
    <w:rsid w:val="007766A2"/>
    <w:rsid w:val="007766FC"/>
    <w:rsid w:val="00776744"/>
    <w:rsid w:val="0077677A"/>
    <w:rsid w:val="00776836"/>
    <w:rsid w:val="00776A3B"/>
    <w:rsid w:val="00776C23"/>
    <w:rsid w:val="00776C25"/>
    <w:rsid w:val="00776F85"/>
    <w:rsid w:val="00776FF2"/>
    <w:rsid w:val="0077701A"/>
    <w:rsid w:val="0077748D"/>
    <w:rsid w:val="007776E6"/>
    <w:rsid w:val="0077786D"/>
    <w:rsid w:val="00777881"/>
    <w:rsid w:val="00777939"/>
    <w:rsid w:val="007779F9"/>
    <w:rsid w:val="00777B88"/>
    <w:rsid w:val="00777C02"/>
    <w:rsid w:val="00777D77"/>
    <w:rsid w:val="00777E05"/>
    <w:rsid w:val="00777E15"/>
    <w:rsid w:val="00777E30"/>
    <w:rsid w:val="007800F1"/>
    <w:rsid w:val="007801B2"/>
    <w:rsid w:val="0078022B"/>
    <w:rsid w:val="007803AA"/>
    <w:rsid w:val="007804B8"/>
    <w:rsid w:val="007806FE"/>
    <w:rsid w:val="00780780"/>
    <w:rsid w:val="0078079F"/>
    <w:rsid w:val="0078092E"/>
    <w:rsid w:val="00780CB2"/>
    <w:rsid w:val="0078102E"/>
    <w:rsid w:val="00781035"/>
    <w:rsid w:val="00781251"/>
    <w:rsid w:val="007812E9"/>
    <w:rsid w:val="0078139E"/>
    <w:rsid w:val="00781602"/>
    <w:rsid w:val="00781719"/>
    <w:rsid w:val="00781774"/>
    <w:rsid w:val="00781863"/>
    <w:rsid w:val="00781884"/>
    <w:rsid w:val="0078190A"/>
    <w:rsid w:val="0078195E"/>
    <w:rsid w:val="00781A33"/>
    <w:rsid w:val="00781C89"/>
    <w:rsid w:val="00781EB1"/>
    <w:rsid w:val="00781ED0"/>
    <w:rsid w:val="00781FC6"/>
    <w:rsid w:val="00782098"/>
    <w:rsid w:val="007820A2"/>
    <w:rsid w:val="007821C1"/>
    <w:rsid w:val="007821CA"/>
    <w:rsid w:val="0078238A"/>
    <w:rsid w:val="007823A4"/>
    <w:rsid w:val="007823FF"/>
    <w:rsid w:val="007824FE"/>
    <w:rsid w:val="007825AB"/>
    <w:rsid w:val="00782628"/>
    <w:rsid w:val="007826B3"/>
    <w:rsid w:val="007826E2"/>
    <w:rsid w:val="0078272E"/>
    <w:rsid w:val="00782904"/>
    <w:rsid w:val="00782A6C"/>
    <w:rsid w:val="00782AED"/>
    <w:rsid w:val="00782BAA"/>
    <w:rsid w:val="00782F0C"/>
    <w:rsid w:val="00782F39"/>
    <w:rsid w:val="00782F3E"/>
    <w:rsid w:val="0078306E"/>
    <w:rsid w:val="0078315A"/>
    <w:rsid w:val="0078356C"/>
    <w:rsid w:val="0078369F"/>
    <w:rsid w:val="00783772"/>
    <w:rsid w:val="00783790"/>
    <w:rsid w:val="00783835"/>
    <w:rsid w:val="00783850"/>
    <w:rsid w:val="00783A2C"/>
    <w:rsid w:val="00783A36"/>
    <w:rsid w:val="00783B24"/>
    <w:rsid w:val="00783CB3"/>
    <w:rsid w:val="00783E63"/>
    <w:rsid w:val="00783E6D"/>
    <w:rsid w:val="00783EE7"/>
    <w:rsid w:val="00783F32"/>
    <w:rsid w:val="007840AE"/>
    <w:rsid w:val="007840D5"/>
    <w:rsid w:val="0078414E"/>
    <w:rsid w:val="00784169"/>
    <w:rsid w:val="007841B6"/>
    <w:rsid w:val="00784246"/>
    <w:rsid w:val="00784268"/>
    <w:rsid w:val="00784361"/>
    <w:rsid w:val="007843DB"/>
    <w:rsid w:val="007843F0"/>
    <w:rsid w:val="007844AD"/>
    <w:rsid w:val="007844EE"/>
    <w:rsid w:val="00784532"/>
    <w:rsid w:val="0078458C"/>
    <w:rsid w:val="00784733"/>
    <w:rsid w:val="00784750"/>
    <w:rsid w:val="007847B9"/>
    <w:rsid w:val="007847DD"/>
    <w:rsid w:val="007847F2"/>
    <w:rsid w:val="00784BA5"/>
    <w:rsid w:val="00784BFE"/>
    <w:rsid w:val="00784C22"/>
    <w:rsid w:val="00784C80"/>
    <w:rsid w:val="00784EA1"/>
    <w:rsid w:val="00784F15"/>
    <w:rsid w:val="0078505C"/>
    <w:rsid w:val="00785086"/>
    <w:rsid w:val="007850B7"/>
    <w:rsid w:val="00785152"/>
    <w:rsid w:val="007851EF"/>
    <w:rsid w:val="00785209"/>
    <w:rsid w:val="007852FD"/>
    <w:rsid w:val="007854DB"/>
    <w:rsid w:val="00785608"/>
    <w:rsid w:val="007856D7"/>
    <w:rsid w:val="00785834"/>
    <w:rsid w:val="00785A6E"/>
    <w:rsid w:val="00785DD9"/>
    <w:rsid w:val="00785E3B"/>
    <w:rsid w:val="00785EF6"/>
    <w:rsid w:val="0078607F"/>
    <w:rsid w:val="007865B9"/>
    <w:rsid w:val="0078661C"/>
    <w:rsid w:val="0078671A"/>
    <w:rsid w:val="00786C3C"/>
    <w:rsid w:val="00786E20"/>
    <w:rsid w:val="00786EEE"/>
    <w:rsid w:val="00786FC0"/>
    <w:rsid w:val="007871C9"/>
    <w:rsid w:val="007873BB"/>
    <w:rsid w:val="007875F7"/>
    <w:rsid w:val="007876D4"/>
    <w:rsid w:val="007877BA"/>
    <w:rsid w:val="00787AB0"/>
    <w:rsid w:val="00787B05"/>
    <w:rsid w:val="00787B72"/>
    <w:rsid w:val="00787DF4"/>
    <w:rsid w:val="00787EB2"/>
    <w:rsid w:val="00787F25"/>
    <w:rsid w:val="00787FEC"/>
    <w:rsid w:val="007902A8"/>
    <w:rsid w:val="0079037F"/>
    <w:rsid w:val="007905F4"/>
    <w:rsid w:val="00790607"/>
    <w:rsid w:val="007907B5"/>
    <w:rsid w:val="007908DD"/>
    <w:rsid w:val="00790A58"/>
    <w:rsid w:val="00790BDD"/>
    <w:rsid w:val="00790C2B"/>
    <w:rsid w:val="00790DCB"/>
    <w:rsid w:val="00790EFA"/>
    <w:rsid w:val="0079101D"/>
    <w:rsid w:val="00791039"/>
    <w:rsid w:val="007910A4"/>
    <w:rsid w:val="007910BD"/>
    <w:rsid w:val="00791107"/>
    <w:rsid w:val="0079117A"/>
    <w:rsid w:val="007911D3"/>
    <w:rsid w:val="007912B3"/>
    <w:rsid w:val="0079137E"/>
    <w:rsid w:val="007913D4"/>
    <w:rsid w:val="00791593"/>
    <w:rsid w:val="0079169C"/>
    <w:rsid w:val="00791790"/>
    <w:rsid w:val="007919CA"/>
    <w:rsid w:val="00791A52"/>
    <w:rsid w:val="00791AE7"/>
    <w:rsid w:val="00791AED"/>
    <w:rsid w:val="00791B46"/>
    <w:rsid w:val="00791B55"/>
    <w:rsid w:val="00791D30"/>
    <w:rsid w:val="00791DC4"/>
    <w:rsid w:val="00791E2B"/>
    <w:rsid w:val="00791E79"/>
    <w:rsid w:val="00791EDC"/>
    <w:rsid w:val="00791F0A"/>
    <w:rsid w:val="007920C9"/>
    <w:rsid w:val="00792222"/>
    <w:rsid w:val="0079223C"/>
    <w:rsid w:val="00792292"/>
    <w:rsid w:val="007922A9"/>
    <w:rsid w:val="00792358"/>
    <w:rsid w:val="007926B5"/>
    <w:rsid w:val="007926D9"/>
    <w:rsid w:val="007926E2"/>
    <w:rsid w:val="0079299A"/>
    <w:rsid w:val="00792A19"/>
    <w:rsid w:val="00792AEF"/>
    <w:rsid w:val="00792D27"/>
    <w:rsid w:val="00793622"/>
    <w:rsid w:val="00793683"/>
    <w:rsid w:val="0079369B"/>
    <w:rsid w:val="0079381B"/>
    <w:rsid w:val="00793942"/>
    <w:rsid w:val="007939AB"/>
    <w:rsid w:val="00793C1B"/>
    <w:rsid w:val="00793CC8"/>
    <w:rsid w:val="00793CDD"/>
    <w:rsid w:val="00793E06"/>
    <w:rsid w:val="00793F7F"/>
    <w:rsid w:val="00793FD6"/>
    <w:rsid w:val="007940AC"/>
    <w:rsid w:val="007940CA"/>
    <w:rsid w:val="00794132"/>
    <w:rsid w:val="00794188"/>
    <w:rsid w:val="007941FC"/>
    <w:rsid w:val="0079431C"/>
    <w:rsid w:val="007943A9"/>
    <w:rsid w:val="007945F8"/>
    <w:rsid w:val="0079464C"/>
    <w:rsid w:val="0079468B"/>
    <w:rsid w:val="007946A0"/>
    <w:rsid w:val="007948B1"/>
    <w:rsid w:val="007948D9"/>
    <w:rsid w:val="00794B49"/>
    <w:rsid w:val="00794DA4"/>
    <w:rsid w:val="0079503B"/>
    <w:rsid w:val="00795092"/>
    <w:rsid w:val="007951BC"/>
    <w:rsid w:val="007952C4"/>
    <w:rsid w:val="00795480"/>
    <w:rsid w:val="007954A0"/>
    <w:rsid w:val="00795500"/>
    <w:rsid w:val="0079550B"/>
    <w:rsid w:val="00795562"/>
    <w:rsid w:val="007955E9"/>
    <w:rsid w:val="0079574A"/>
    <w:rsid w:val="007957BB"/>
    <w:rsid w:val="00795AFB"/>
    <w:rsid w:val="00795C2F"/>
    <w:rsid w:val="00795C87"/>
    <w:rsid w:val="00795D6B"/>
    <w:rsid w:val="00796403"/>
    <w:rsid w:val="00796436"/>
    <w:rsid w:val="0079650C"/>
    <w:rsid w:val="0079655F"/>
    <w:rsid w:val="007966C7"/>
    <w:rsid w:val="0079670E"/>
    <w:rsid w:val="007967F4"/>
    <w:rsid w:val="00796876"/>
    <w:rsid w:val="007969F4"/>
    <w:rsid w:val="00796B4B"/>
    <w:rsid w:val="00796C89"/>
    <w:rsid w:val="00796ECA"/>
    <w:rsid w:val="0079705C"/>
    <w:rsid w:val="007970EA"/>
    <w:rsid w:val="007971AD"/>
    <w:rsid w:val="00797242"/>
    <w:rsid w:val="00797367"/>
    <w:rsid w:val="007974D2"/>
    <w:rsid w:val="00797599"/>
    <w:rsid w:val="007977BD"/>
    <w:rsid w:val="007977C1"/>
    <w:rsid w:val="00797944"/>
    <w:rsid w:val="00797B00"/>
    <w:rsid w:val="00797D4F"/>
    <w:rsid w:val="00797D6E"/>
    <w:rsid w:val="00797D9D"/>
    <w:rsid w:val="007A01CD"/>
    <w:rsid w:val="007A0355"/>
    <w:rsid w:val="007A05B2"/>
    <w:rsid w:val="007A05C7"/>
    <w:rsid w:val="007A05CA"/>
    <w:rsid w:val="007A08AC"/>
    <w:rsid w:val="007A0C5D"/>
    <w:rsid w:val="007A0CBC"/>
    <w:rsid w:val="007A101C"/>
    <w:rsid w:val="007A104C"/>
    <w:rsid w:val="007A1093"/>
    <w:rsid w:val="007A10DE"/>
    <w:rsid w:val="007A1101"/>
    <w:rsid w:val="007A11A0"/>
    <w:rsid w:val="007A11E9"/>
    <w:rsid w:val="007A12B8"/>
    <w:rsid w:val="007A1457"/>
    <w:rsid w:val="007A1480"/>
    <w:rsid w:val="007A14C0"/>
    <w:rsid w:val="007A15D7"/>
    <w:rsid w:val="007A1659"/>
    <w:rsid w:val="007A166D"/>
    <w:rsid w:val="007A16B3"/>
    <w:rsid w:val="007A1813"/>
    <w:rsid w:val="007A1BC6"/>
    <w:rsid w:val="007A1D94"/>
    <w:rsid w:val="007A1E1D"/>
    <w:rsid w:val="007A1E67"/>
    <w:rsid w:val="007A1F2D"/>
    <w:rsid w:val="007A20A2"/>
    <w:rsid w:val="007A2245"/>
    <w:rsid w:val="007A226C"/>
    <w:rsid w:val="007A24AB"/>
    <w:rsid w:val="007A24FA"/>
    <w:rsid w:val="007A2650"/>
    <w:rsid w:val="007A2774"/>
    <w:rsid w:val="007A28A1"/>
    <w:rsid w:val="007A2F12"/>
    <w:rsid w:val="007A33B5"/>
    <w:rsid w:val="007A348F"/>
    <w:rsid w:val="007A34BA"/>
    <w:rsid w:val="007A34CE"/>
    <w:rsid w:val="007A3539"/>
    <w:rsid w:val="007A3582"/>
    <w:rsid w:val="007A3666"/>
    <w:rsid w:val="007A3C4C"/>
    <w:rsid w:val="007A3D8D"/>
    <w:rsid w:val="007A3E25"/>
    <w:rsid w:val="007A3ECD"/>
    <w:rsid w:val="007A3FBC"/>
    <w:rsid w:val="007A422C"/>
    <w:rsid w:val="007A4693"/>
    <w:rsid w:val="007A46E3"/>
    <w:rsid w:val="007A4739"/>
    <w:rsid w:val="007A4807"/>
    <w:rsid w:val="007A495F"/>
    <w:rsid w:val="007A4A0E"/>
    <w:rsid w:val="007A4BA3"/>
    <w:rsid w:val="007A4C4A"/>
    <w:rsid w:val="007A4CC6"/>
    <w:rsid w:val="007A4E88"/>
    <w:rsid w:val="007A4E92"/>
    <w:rsid w:val="007A4F66"/>
    <w:rsid w:val="007A4F67"/>
    <w:rsid w:val="007A4F83"/>
    <w:rsid w:val="007A5065"/>
    <w:rsid w:val="007A508F"/>
    <w:rsid w:val="007A50DE"/>
    <w:rsid w:val="007A51EF"/>
    <w:rsid w:val="007A5377"/>
    <w:rsid w:val="007A5432"/>
    <w:rsid w:val="007A549D"/>
    <w:rsid w:val="007A54D0"/>
    <w:rsid w:val="007A5582"/>
    <w:rsid w:val="007A5719"/>
    <w:rsid w:val="007A57B4"/>
    <w:rsid w:val="007A5813"/>
    <w:rsid w:val="007A5A6B"/>
    <w:rsid w:val="007A5BBF"/>
    <w:rsid w:val="007A5C9C"/>
    <w:rsid w:val="007A6069"/>
    <w:rsid w:val="007A60CA"/>
    <w:rsid w:val="007A61B2"/>
    <w:rsid w:val="007A6352"/>
    <w:rsid w:val="007A63EB"/>
    <w:rsid w:val="007A6432"/>
    <w:rsid w:val="007A644B"/>
    <w:rsid w:val="007A648A"/>
    <w:rsid w:val="007A64CE"/>
    <w:rsid w:val="007A687B"/>
    <w:rsid w:val="007A68CE"/>
    <w:rsid w:val="007A6929"/>
    <w:rsid w:val="007A6A98"/>
    <w:rsid w:val="007A6BCF"/>
    <w:rsid w:val="007A702B"/>
    <w:rsid w:val="007A7038"/>
    <w:rsid w:val="007A705B"/>
    <w:rsid w:val="007A715C"/>
    <w:rsid w:val="007A7435"/>
    <w:rsid w:val="007A775D"/>
    <w:rsid w:val="007A7774"/>
    <w:rsid w:val="007A77C9"/>
    <w:rsid w:val="007A77D2"/>
    <w:rsid w:val="007A78A8"/>
    <w:rsid w:val="007A79B7"/>
    <w:rsid w:val="007A79E2"/>
    <w:rsid w:val="007A79FF"/>
    <w:rsid w:val="007A7A1F"/>
    <w:rsid w:val="007A7A45"/>
    <w:rsid w:val="007A7EDE"/>
    <w:rsid w:val="007A7F52"/>
    <w:rsid w:val="007B0043"/>
    <w:rsid w:val="007B01C2"/>
    <w:rsid w:val="007B03E6"/>
    <w:rsid w:val="007B053F"/>
    <w:rsid w:val="007B059B"/>
    <w:rsid w:val="007B06EB"/>
    <w:rsid w:val="007B08F5"/>
    <w:rsid w:val="007B098A"/>
    <w:rsid w:val="007B0AB4"/>
    <w:rsid w:val="007B0B7F"/>
    <w:rsid w:val="007B0C7E"/>
    <w:rsid w:val="007B0CDF"/>
    <w:rsid w:val="007B0E43"/>
    <w:rsid w:val="007B0F73"/>
    <w:rsid w:val="007B1021"/>
    <w:rsid w:val="007B1195"/>
    <w:rsid w:val="007B11F7"/>
    <w:rsid w:val="007B1265"/>
    <w:rsid w:val="007B12C2"/>
    <w:rsid w:val="007B13CE"/>
    <w:rsid w:val="007B14A3"/>
    <w:rsid w:val="007B14DF"/>
    <w:rsid w:val="007B1506"/>
    <w:rsid w:val="007B15BB"/>
    <w:rsid w:val="007B16A7"/>
    <w:rsid w:val="007B1732"/>
    <w:rsid w:val="007B1752"/>
    <w:rsid w:val="007B182E"/>
    <w:rsid w:val="007B1B82"/>
    <w:rsid w:val="007B1C16"/>
    <w:rsid w:val="007B1C3E"/>
    <w:rsid w:val="007B1D35"/>
    <w:rsid w:val="007B1DE3"/>
    <w:rsid w:val="007B1E26"/>
    <w:rsid w:val="007B1EC1"/>
    <w:rsid w:val="007B1F6B"/>
    <w:rsid w:val="007B213D"/>
    <w:rsid w:val="007B213F"/>
    <w:rsid w:val="007B2186"/>
    <w:rsid w:val="007B23B4"/>
    <w:rsid w:val="007B27AA"/>
    <w:rsid w:val="007B27B0"/>
    <w:rsid w:val="007B2ABD"/>
    <w:rsid w:val="007B2DBB"/>
    <w:rsid w:val="007B2DD7"/>
    <w:rsid w:val="007B2E2C"/>
    <w:rsid w:val="007B2EEF"/>
    <w:rsid w:val="007B3009"/>
    <w:rsid w:val="007B30DD"/>
    <w:rsid w:val="007B332D"/>
    <w:rsid w:val="007B3448"/>
    <w:rsid w:val="007B35F7"/>
    <w:rsid w:val="007B360D"/>
    <w:rsid w:val="007B363A"/>
    <w:rsid w:val="007B3722"/>
    <w:rsid w:val="007B37D1"/>
    <w:rsid w:val="007B3837"/>
    <w:rsid w:val="007B387B"/>
    <w:rsid w:val="007B39D3"/>
    <w:rsid w:val="007B3A4C"/>
    <w:rsid w:val="007B3AD3"/>
    <w:rsid w:val="007B3B07"/>
    <w:rsid w:val="007B3D61"/>
    <w:rsid w:val="007B3DF2"/>
    <w:rsid w:val="007B3DFA"/>
    <w:rsid w:val="007B3FF3"/>
    <w:rsid w:val="007B4189"/>
    <w:rsid w:val="007B4233"/>
    <w:rsid w:val="007B426C"/>
    <w:rsid w:val="007B43F6"/>
    <w:rsid w:val="007B4475"/>
    <w:rsid w:val="007B4494"/>
    <w:rsid w:val="007B44B0"/>
    <w:rsid w:val="007B44B9"/>
    <w:rsid w:val="007B451B"/>
    <w:rsid w:val="007B46BB"/>
    <w:rsid w:val="007B4907"/>
    <w:rsid w:val="007B4A2A"/>
    <w:rsid w:val="007B4B1F"/>
    <w:rsid w:val="007B4B2C"/>
    <w:rsid w:val="007B4E52"/>
    <w:rsid w:val="007B50AD"/>
    <w:rsid w:val="007B50BC"/>
    <w:rsid w:val="007B5207"/>
    <w:rsid w:val="007B5239"/>
    <w:rsid w:val="007B53E7"/>
    <w:rsid w:val="007B56B3"/>
    <w:rsid w:val="007B57A4"/>
    <w:rsid w:val="007B5820"/>
    <w:rsid w:val="007B5935"/>
    <w:rsid w:val="007B5B29"/>
    <w:rsid w:val="007B5B4B"/>
    <w:rsid w:val="007B5BA0"/>
    <w:rsid w:val="007B5D85"/>
    <w:rsid w:val="007B5DC0"/>
    <w:rsid w:val="007B5E71"/>
    <w:rsid w:val="007B5F25"/>
    <w:rsid w:val="007B5F7F"/>
    <w:rsid w:val="007B6028"/>
    <w:rsid w:val="007B607D"/>
    <w:rsid w:val="007B60B6"/>
    <w:rsid w:val="007B6130"/>
    <w:rsid w:val="007B631F"/>
    <w:rsid w:val="007B6375"/>
    <w:rsid w:val="007B6419"/>
    <w:rsid w:val="007B6608"/>
    <w:rsid w:val="007B66BF"/>
    <w:rsid w:val="007B66E7"/>
    <w:rsid w:val="007B6733"/>
    <w:rsid w:val="007B681D"/>
    <w:rsid w:val="007B68B5"/>
    <w:rsid w:val="007B68FD"/>
    <w:rsid w:val="007B6907"/>
    <w:rsid w:val="007B69FC"/>
    <w:rsid w:val="007B6BA2"/>
    <w:rsid w:val="007B6C7B"/>
    <w:rsid w:val="007B6C88"/>
    <w:rsid w:val="007B6CDA"/>
    <w:rsid w:val="007B6CFA"/>
    <w:rsid w:val="007B6F97"/>
    <w:rsid w:val="007B7174"/>
    <w:rsid w:val="007B7199"/>
    <w:rsid w:val="007B7356"/>
    <w:rsid w:val="007B740C"/>
    <w:rsid w:val="007B7726"/>
    <w:rsid w:val="007B7A9B"/>
    <w:rsid w:val="007B7AA7"/>
    <w:rsid w:val="007B7B71"/>
    <w:rsid w:val="007B7BCC"/>
    <w:rsid w:val="007B7CDF"/>
    <w:rsid w:val="007B7E45"/>
    <w:rsid w:val="007B7E66"/>
    <w:rsid w:val="007B7FD1"/>
    <w:rsid w:val="007C016A"/>
    <w:rsid w:val="007C0327"/>
    <w:rsid w:val="007C032B"/>
    <w:rsid w:val="007C03F7"/>
    <w:rsid w:val="007C0494"/>
    <w:rsid w:val="007C0544"/>
    <w:rsid w:val="007C07EA"/>
    <w:rsid w:val="007C0842"/>
    <w:rsid w:val="007C099B"/>
    <w:rsid w:val="007C0A10"/>
    <w:rsid w:val="007C0A58"/>
    <w:rsid w:val="007C0EB7"/>
    <w:rsid w:val="007C0F06"/>
    <w:rsid w:val="007C0F09"/>
    <w:rsid w:val="007C136D"/>
    <w:rsid w:val="007C152F"/>
    <w:rsid w:val="007C167A"/>
    <w:rsid w:val="007C16C7"/>
    <w:rsid w:val="007C1812"/>
    <w:rsid w:val="007C1960"/>
    <w:rsid w:val="007C19DA"/>
    <w:rsid w:val="007C1ACB"/>
    <w:rsid w:val="007C1BAE"/>
    <w:rsid w:val="007C1CB7"/>
    <w:rsid w:val="007C1E13"/>
    <w:rsid w:val="007C1E18"/>
    <w:rsid w:val="007C1E24"/>
    <w:rsid w:val="007C1E4C"/>
    <w:rsid w:val="007C1FEC"/>
    <w:rsid w:val="007C211A"/>
    <w:rsid w:val="007C2223"/>
    <w:rsid w:val="007C230A"/>
    <w:rsid w:val="007C2394"/>
    <w:rsid w:val="007C23B7"/>
    <w:rsid w:val="007C2423"/>
    <w:rsid w:val="007C245D"/>
    <w:rsid w:val="007C24CD"/>
    <w:rsid w:val="007C251A"/>
    <w:rsid w:val="007C2623"/>
    <w:rsid w:val="007C2630"/>
    <w:rsid w:val="007C26AF"/>
    <w:rsid w:val="007C283D"/>
    <w:rsid w:val="007C2980"/>
    <w:rsid w:val="007C2994"/>
    <w:rsid w:val="007C29C3"/>
    <w:rsid w:val="007C2A78"/>
    <w:rsid w:val="007C2B0F"/>
    <w:rsid w:val="007C2BF1"/>
    <w:rsid w:val="007C2C91"/>
    <w:rsid w:val="007C2D20"/>
    <w:rsid w:val="007C2E39"/>
    <w:rsid w:val="007C2E96"/>
    <w:rsid w:val="007C2ECD"/>
    <w:rsid w:val="007C2EDA"/>
    <w:rsid w:val="007C3039"/>
    <w:rsid w:val="007C30F8"/>
    <w:rsid w:val="007C3203"/>
    <w:rsid w:val="007C332A"/>
    <w:rsid w:val="007C355C"/>
    <w:rsid w:val="007C361C"/>
    <w:rsid w:val="007C3839"/>
    <w:rsid w:val="007C383B"/>
    <w:rsid w:val="007C3A64"/>
    <w:rsid w:val="007C3A8B"/>
    <w:rsid w:val="007C3BA3"/>
    <w:rsid w:val="007C3BFE"/>
    <w:rsid w:val="007C3D62"/>
    <w:rsid w:val="007C3D79"/>
    <w:rsid w:val="007C3E70"/>
    <w:rsid w:val="007C3EC7"/>
    <w:rsid w:val="007C4011"/>
    <w:rsid w:val="007C48BF"/>
    <w:rsid w:val="007C48CD"/>
    <w:rsid w:val="007C4914"/>
    <w:rsid w:val="007C4B8A"/>
    <w:rsid w:val="007C4C05"/>
    <w:rsid w:val="007C4C6A"/>
    <w:rsid w:val="007C4D65"/>
    <w:rsid w:val="007C4DD7"/>
    <w:rsid w:val="007C4E5B"/>
    <w:rsid w:val="007C4E76"/>
    <w:rsid w:val="007C4E7A"/>
    <w:rsid w:val="007C4F35"/>
    <w:rsid w:val="007C5027"/>
    <w:rsid w:val="007C5030"/>
    <w:rsid w:val="007C5088"/>
    <w:rsid w:val="007C50BC"/>
    <w:rsid w:val="007C50FE"/>
    <w:rsid w:val="007C5298"/>
    <w:rsid w:val="007C53D2"/>
    <w:rsid w:val="007C54B5"/>
    <w:rsid w:val="007C54C4"/>
    <w:rsid w:val="007C560D"/>
    <w:rsid w:val="007C5638"/>
    <w:rsid w:val="007C5996"/>
    <w:rsid w:val="007C59ED"/>
    <w:rsid w:val="007C5AE1"/>
    <w:rsid w:val="007C5C21"/>
    <w:rsid w:val="007C5CD1"/>
    <w:rsid w:val="007C5DC1"/>
    <w:rsid w:val="007C60C9"/>
    <w:rsid w:val="007C6254"/>
    <w:rsid w:val="007C64A9"/>
    <w:rsid w:val="007C659D"/>
    <w:rsid w:val="007C65FA"/>
    <w:rsid w:val="007C660D"/>
    <w:rsid w:val="007C6643"/>
    <w:rsid w:val="007C66F1"/>
    <w:rsid w:val="007C671E"/>
    <w:rsid w:val="007C688A"/>
    <w:rsid w:val="007C6986"/>
    <w:rsid w:val="007C6ADE"/>
    <w:rsid w:val="007C6B0C"/>
    <w:rsid w:val="007C6B5F"/>
    <w:rsid w:val="007C6B7F"/>
    <w:rsid w:val="007C6BB2"/>
    <w:rsid w:val="007C6CD7"/>
    <w:rsid w:val="007C6D3D"/>
    <w:rsid w:val="007C6D9B"/>
    <w:rsid w:val="007C6F62"/>
    <w:rsid w:val="007C7035"/>
    <w:rsid w:val="007C7110"/>
    <w:rsid w:val="007C7186"/>
    <w:rsid w:val="007C71AD"/>
    <w:rsid w:val="007C71ED"/>
    <w:rsid w:val="007C726A"/>
    <w:rsid w:val="007C7354"/>
    <w:rsid w:val="007C73D1"/>
    <w:rsid w:val="007C748E"/>
    <w:rsid w:val="007C7632"/>
    <w:rsid w:val="007C79C3"/>
    <w:rsid w:val="007C7A1E"/>
    <w:rsid w:val="007C7A30"/>
    <w:rsid w:val="007C7B00"/>
    <w:rsid w:val="007C7B0E"/>
    <w:rsid w:val="007C7BE6"/>
    <w:rsid w:val="007C7DAA"/>
    <w:rsid w:val="007C7DFB"/>
    <w:rsid w:val="007D00B2"/>
    <w:rsid w:val="007D0107"/>
    <w:rsid w:val="007D0270"/>
    <w:rsid w:val="007D060F"/>
    <w:rsid w:val="007D099F"/>
    <w:rsid w:val="007D0A44"/>
    <w:rsid w:val="007D0A62"/>
    <w:rsid w:val="007D0E7B"/>
    <w:rsid w:val="007D100F"/>
    <w:rsid w:val="007D116F"/>
    <w:rsid w:val="007D1360"/>
    <w:rsid w:val="007D1427"/>
    <w:rsid w:val="007D142D"/>
    <w:rsid w:val="007D1535"/>
    <w:rsid w:val="007D1692"/>
    <w:rsid w:val="007D1A20"/>
    <w:rsid w:val="007D1BF9"/>
    <w:rsid w:val="007D1E3E"/>
    <w:rsid w:val="007D202F"/>
    <w:rsid w:val="007D203D"/>
    <w:rsid w:val="007D20AD"/>
    <w:rsid w:val="007D21CD"/>
    <w:rsid w:val="007D2295"/>
    <w:rsid w:val="007D2341"/>
    <w:rsid w:val="007D2394"/>
    <w:rsid w:val="007D2445"/>
    <w:rsid w:val="007D2543"/>
    <w:rsid w:val="007D279A"/>
    <w:rsid w:val="007D27AA"/>
    <w:rsid w:val="007D29FC"/>
    <w:rsid w:val="007D2A2C"/>
    <w:rsid w:val="007D2A8A"/>
    <w:rsid w:val="007D2CE7"/>
    <w:rsid w:val="007D2DB7"/>
    <w:rsid w:val="007D2FD7"/>
    <w:rsid w:val="007D3089"/>
    <w:rsid w:val="007D31E2"/>
    <w:rsid w:val="007D32BA"/>
    <w:rsid w:val="007D35DD"/>
    <w:rsid w:val="007D361E"/>
    <w:rsid w:val="007D3691"/>
    <w:rsid w:val="007D3ED4"/>
    <w:rsid w:val="007D3F2C"/>
    <w:rsid w:val="007D3F99"/>
    <w:rsid w:val="007D400C"/>
    <w:rsid w:val="007D4169"/>
    <w:rsid w:val="007D42C8"/>
    <w:rsid w:val="007D43EA"/>
    <w:rsid w:val="007D4400"/>
    <w:rsid w:val="007D4464"/>
    <w:rsid w:val="007D4480"/>
    <w:rsid w:val="007D460C"/>
    <w:rsid w:val="007D47FB"/>
    <w:rsid w:val="007D484A"/>
    <w:rsid w:val="007D489D"/>
    <w:rsid w:val="007D4920"/>
    <w:rsid w:val="007D49F0"/>
    <w:rsid w:val="007D4E43"/>
    <w:rsid w:val="007D506E"/>
    <w:rsid w:val="007D508B"/>
    <w:rsid w:val="007D50A0"/>
    <w:rsid w:val="007D51FC"/>
    <w:rsid w:val="007D5216"/>
    <w:rsid w:val="007D5479"/>
    <w:rsid w:val="007D554A"/>
    <w:rsid w:val="007D5668"/>
    <w:rsid w:val="007D5699"/>
    <w:rsid w:val="007D56CB"/>
    <w:rsid w:val="007D56E1"/>
    <w:rsid w:val="007D578F"/>
    <w:rsid w:val="007D5B6C"/>
    <w:rsid w:val="007D5BFE"/>
    <w:rsid w:val="007D603E"/>
    <w:rsid w:val="007D6276"/>
    <w:rsid w:val="007D632E"/>
    <w:rsid w:val="007D63B7"/>
    <w:rsid w:val="007D63D3"/>
    <w:rsid w:val="007D6587"/>
    <w:rsid w:val="007D6605"/>
    <w:rsid w:val="007D665F"/>
    <w:rsid w:val="007D6A3F"/>
    <w:rsid w:val="007D6C89"/>
    <w:rsid w:val="007D6C9D"/>
    <w:rsid w:val="007D6D99"/>
    <w:rsid w:val="007D6E4E"/>
    <w:rsid w:val="007D6F0F"/>
    <w:rsid w:val="007D6F88"/>
    <w:rsid w:val="007D70DD"/>
    <w:rsid w:val="007D7131"/>
    <w:rsid w:val="007D7202"/>
    <w:rsid w:val="007D7489"/>
    <w:rsid w:val="007D760D"/>
    <w:rsid w:val="007D78AC"/>
    <w:rsid w:val="007D78FC"/>
    <w:rsid w:val="007D7B6A"/>
    <w:rsid w:val="007D7BE3"/>
    <w:rsid w:val="007E0089"/>
    <w:rsid w:val="007E00C4"/>
    <w:rsid w:val="007E00D4"/>
    <w:rsid w:val="007E01FB"/>
    <w:rsid w:val="007E0330"/>
    <w:rsid w:val="007E03DE"/>
    <w:rsid w:val="007E05EC"/>
    <w:rsid w:val="007E0631"/>
    <w:rsid w:val="007E094D"/>
    <w:rsid w:val="007E09BA"/>
    <w:rsid w:val="007E0A7D"/>
    <w:rsid w:val="007E0D06"/>
    <w:rsid w:val="007E0D36"/>
    <w:rsid w:val="007E0F83"/>
    <w:rsid w:val="007E132E"/>
    <w:rsid w:val="007E15E8"/>
    <w:rsid w:val="007E1698"/>
    <w:rsid w:val="007E1723"/>
    <w:rsid w:val="007E192D"/>
    <w:rsid w:val="007E1930"/>
    <w:rsid w:val="007E19C7"/>
    <w:rsid w:val="007E1D5A"/>
    <w:rsid w:val="007E1E4D"/>
    <w:rsid w:val="007E1E59"/>
    <w:rsid w:val="007E1EFE"/>
    <w:rsid w:val="007E1FD4"/>
    <w:rsid w:val="007E2105"/>
    <w:rsid w:val="007E2159"/>
    <w:rsid w:val="007E21D2"/>
    <w:rsid w:val="007E221F"/>
    <w:rsid w:val="007E2303"/>
    <w:rsid w:val="007E230D"/>
    <w:rsid w:val="007E233A"/>
    <w:rsid w:val="007E2345"/>
    <w:rsid w:val="007E2583"/>
    <w:rsid w:val="007E264B"/>
    <w:rsid w:val="007E272A"/>
    <w:rsid w:val="007E2A37"/>
    <w:rsid w:val="007E2BD4"/>
    <w:rsid w:val="007E2C30"/>
    <w:rsid w:val="007E30EB"/>
    <w:rsid w:val="007E3111"/>
    <w:rsid w:val="007E31CA"/>
    <w:rsid w:val="007E3227"/>
    <w:rsid w:val="007E3349"/>
    <w:rsid w:val="007E354C"/>
    <w:rsid w:val="007E3649"/>
    <w:rsid w:val="007E36A8"/>
    <w:rsid w:val="007E3900"/>
    <w:rsid w:val="007E3A66"/>
    <w:rsid w:val="007E3BC4"/>
    <w:rsid w:val="007E3C1E"/>
    <w:rsid w:val="007E3D57"/>
    <w:rsid w:val="007E412B"/>
    <w:rsid w:val="007E422B"/>
    <w:rsid w:val="007E42CF"/>
    <w:rsid w:val="007E4349"/>
    <w:rsid w:val="007E4475"/>
    <w:rsid w:val="007E466B"/>
    <w:rsid w:val="007E4939"/>
    <w:rsid w:val="007E4948"/>
    <w:rsid w:val="007E4BDB"/>
    <w:rsid w:val="007E4CE6"/>
    <w:rsid w:val="007E4D3D"/>
    <w:rsid w:val="007E4D65"/>
    <w:rsid w:val="007E4EBE"/>
    <w:rsid w:val="007E4F00"/>
    <w:rsid w:val="007E5032"/>
    <w:rsid w:val="007E505C"/>
    <w:rsid w:val="007E51FA"/>
    <w:rsid w:val="007E548F"/>
    <w:rsid w:val="007E54B2"/>
    <w:rsid w:val="007E55A6"/>
    <w:rsid w:val="007E56FF"/>
    <w:rsid w:val="007E573E"/>
    <w:rsid w:val="007E5795"/>
    <w:rsid w:val="007E57B6"/>
    <w:rsid w:val="007E57C7"/>
    <w:rsid w:val="007E5A7B"/>
    <w:rsid w:val="007E5ADD"/>
    <w:rsid w:val="007E5AED"/>
    <w:rsid w:val="007E5AFF"/>
    <w:rsid w:val="007E5D2B"/>
    <w:rsid w:val="007E5DC6"/>
    <w:rsid w:val="007E5DFC"/>
    <w:rsid w:val="007E5FE6"/>
    <w:rsid w:val="007E6067"/>
    <w:rsid w:val="007E60E7"/>
    <w:rsid w:val="007E62C8"/>
    <w:rsid w:val="007E6328"/>
    <w:rsid w:val="007E6431"/>
    <w:rsid w:val="007E649B"/>
    <w:rsid w:val="007E6665"/>
    <w:rsid w:val="007E66FA"/>
    <w:rsid w:val="007E684C"/>
    <w:rsid w:val="007E6869"/>
    <w:rsid w:val="007E6A85"/>
    <w:rsid w:val="007E6AEF"/>
    <w:rsid w:val="007E6B6B"/>
    <w:rsid w:val="007E6DC9"/>
    <w:rsid w:val="007E6DF6"/>
    <w:rsid w:val="007E6E11"/>
    <w:rsid w:val="007E6EC7"/>
    <w:rsid w:val="007E715B"/>
    <w:rsid w:val="007E7176"/>
    <w:rsid w:val="007E7248"/>
    <w:rsid w:val="007E7512"/>
    <w:rsid w:val="007E77F7"/>
    <w:rsid w:val="007E78EE"/>
    <w:rsid w:val="007E7B25"/>
    <w:rsid w:val="007E7B34"/>
    <w:rsid w:val="007E7B39"/>
    <w:rsid w:val="007E7BA6"/>
    <w:rsid w:val="007E7BB2"/>
    <w:rsid w:val="007E7BF0"/>
    <w:rsid w:val="007E7E5F"/>
    <w:rsid w:val="007F0024"/>
    <w:rsid w:val="007F0039"/>
    <w:rsid w:val="007F00A1"/>
    <w:rsid w:val="007F00FC"/>
    <w:rsid w:val="007F01CB"/>
    <w:rsid w:val="007F0208"/>
    <w:rsid w:val="007F0258"/>
    <w:rsid w:val="007F0310"/>
    <w:rsid w:val="007F0621"/>
    <w:rsid w:val="007F06BB"/>
    <w:rsid w:val="007F0777"/>
    <w:rsid w:val="007F07A8"/>
    <w:rsid w:val="007F084D"/>
    <w:rsid w:val="007F08E3"/>
    <w:rsid w:val="007F0952"/>
    <w:rsid w:val="007F0BA9"/>
    <w:rsid w:val="007F0E93"/>
    <w:rsid w:val="007F12D0"/>
    <w:rsid w:val="007F139D"/>
    <w:rsid w:val="007F13EA"/>
    <w:rsid w:val="007F140C"/>
    <w:rsid w:val="007F142C"/>
    <w:rsid w:val="007F14FA"/>
    <w:rsid w:val="007F1553"/>
    <w:rsid w:val="007F1554"/>
    <w:rsid w:val="007F158C"/>
    <w:rsid w:val="007F168F"/>
    <w:rsid w:val="007F1782"/>
    <w:rsid w:val="007F17AA"/>
    <w:rsid w:val="007F17BB"/>
    <w:rsid w:val="007F19B5"/>
    <w:rsid w:val="007F1CF1"/>
    <w:rsid w:val="007F1D56"/>
    <w:rsid w:val="007F1DFF"/>
    <w:rsid w:val="007F20C2"/>
    <w:rsid w:val="007F20D0"/>
    <w:rsid w:val="007F21B5"/>
    <w:rsid w:val="007F22F9"/>
    <w:rsid w:val="007F2364"/>
    <w:rsid w:val="007F238F"/>
    <w:rsid w:val="007F23A2"/>
    <w:rsid w:val="007F2ABF"/>
    <w:rsid w:val="007F2AFD"/>
    <w:rsid w:val="007F2B10"/>
    <w:rsid w:val="007F2DA4"/>
    <w:rsid w:val="007F2E76"/>
    <w:rsid w:val="007F2E88"/>
    <w:rsid w:val="007F2FE0"/>
    <w:rsid w:val="007F30DD"/>
    <w:rsid w:val="007F3296"/>
    <w:rsid w:val="007F3382"/>
    <w:rsid w:val="007F3728"/>
    <w:rsid w:val="007F3823"/>
    <w:rsid w:val="007F39F4"/>
    <w:rsid w:val="007F3A48"/>
    <w:rsid w:val="007F3A4B"/>
    <w:rsid w:val="007F3A7E"/>
    <w:rsid w:val="007F3AC6"/>
    <w:rsid w:val="007F3B05"/>
    <w:rsid w:val="007F3B1A"/>
    <w:rsid w:val="007F3C77"/>
    <w:rsid w:val="007F3DE1"/>
    <w:rsid w:val="007F3E0D"/>
    <w:rsid w:val="007F4018"/>
    <w:rsid w:val="007F4269"/>
    <w:rsid w:val="007F428D"/>
    <w:rsid w:val="007F42D2"/>
    <w:rsid w:val="007F4342"/>
    <w:rsid w:val="007F434A"/>
    <w:rsid w:val="007F45C3"/>
    <w:rsid w:val="007F485D"/>
    <w:rsid w:val="007F48F5"/>
    <w:rsid w:val="007F4D51"/>
    <w:rsid w:val="007F4E1F"/>
    <w:rsid w:val="007F4ED0"/>
    <w:rsid w:val="007F4F21"/>
    <w:rsid w:val="007F5195"/>
    <w:rsid w:val="007F5350"/>
    <w:rsid w:val="007F53AB"/>
    <w:rsid w:val="007F54FF"/>
    <w:rsid w:val="007F55B0"/>
    <w:rsid w:val="007F5678"/>
    <w:rsid w:val="007F57A5"/>
    <w:rsid w:val="007F5876"/>
    <w:rsid w:val="007F5B6A"/>
    <w:rsid w:val="007F5BD6"/>
    <w:rsid w:val="007F5F35"/>
    <w:rsid w:val="007F5F48"/>
    <w:rsid w:val="007F602B"/>
    <w:rsid w:val="007F602F"/>
    <w:rsid w:val="007F60FA"/>
    <w:rsid w:val="007F610C"/>
    <w:rsid w:val="007F63AE"/>
    <w:rsid w:val="007F6445"/>
    <w:rsid w:val="007F6511"/>
    <w:rsid w:val="007F656E"/>
    <w:rsid w:val="007F683A"/>
    <w:rsid w:val="007F6887"/>
    <w:rsid w:val="007F6900"/>
    <w:rsid w:val="007F6C12"/>
    <w:rsid w:val="007F6D94"/>
    <w:rsid w:val="007F6E23"/>
    <w:rsid w:val="007F6EDB"/>
    <w:rsid w:val="007F7041"/>
    <w:rsid w:val="007F71C7"/>
    <w:rsid w:val="007F73FE"/>
    <w:rsid w:val="007F74E3"/>
    <w:rsid w:val="007F7655"/>
    <w:rsid w:val="007F766F"/>
    <w:rsid w:val="007F771C"/>
    <w:rsid w:val="007F77B4"/>
    <w:rsid w:val="007F795B"/>
    <w:rsid w:val="007F7AA2"/>
    <w:rsid w:val="007F7E37"/>
    <w:rsid w:val="007F7EF6"/>
    <w:rsid w:val="0080007F"/>
    <w:rsid w:val="008002B1"/>
    <w:rsid w:val="00800394"/>
    <w:rsid w:val="0080043B"/>
    <w:rsid w:val="00800472"/>
    <w:rsid w:val="008006CD"/>
    <w:rsid w:val="008007F1"/>
    <w:rsid w:val="00800907"/>
    <w:rsid w:val="00800929"/>
    <w:rsid w:val="00800A0C"/>
    <w:rsid w:val="00800A48"/>
    <w:rsid w:val="00800E56"/>
    <w:rsid w:val="00800E74"/>
    <w:rsid w:val="00800F9C"/>
    <w:rsid w:val="008010C3"/>
    <w:rsid w:val="008012AB"/>
    <w:rsid w:val="008012E7"/>
    <w:rsid w:val="0080150F"/>
    <w:rsid w:val="00801541"/>
    <w:rsid w:val="00801858"/>
    <w:rsid w:val="0080191A"/>
    <w:rsid w:val="00801ACF"/>
    <w:rsid w:val="00801B87"/>
    <w:rsid w:val="00801BE7"/>
    <w:rsid w:val="00801C5E"/>
    <w:rsid w:val="00801DAD"/>
    <w:rsid w:val="00801FFF"/>
    <w:rsid w:val="0080219A"/>
    <w:rsid w:val="008021E3"/>
    <w:rsid w:val="00802241"/>
    <w:rsid w:val="00802366"/>
    <w:rsid w:val="0080286B"/>
    <w:rsid w:val="00802A2E"/>
    <w:rsid w:val="00802ACF"/>
    <w:rsid w:val="00802B40"/>
    <w:rsid w:val="00802C03"/>
    <w:rsid w:val="00802D52"/>
    <w:rsid w:val="00802E55"/>
    <w:rsid w:val="00802E95"/>
    <w:rsid w:val="00802F6B"/>
    <w:rsid w:val="0080300E"/>
    <w:rsid w:val="008034C1"/>
    <w:rsid w:val="00803566"/>
    <w:rsid w:val="008036F1"/>
    <w:rsid w:val="008037D3"/>
    <w:rsid w:val="00803902"/>
    <w:rsid w:val="008039D8"/>
    <w:rsid w:val="008039E7"/>
    <w:rsid w:val="00803A75"/>
    <w:rsid w:val="00803C74"/>
    <w:rsid w:val="00803CC6"/>
    <w:rsid w:val="00803DF4"/>
    <w:rsid w:val="00803EB2"/>
    <w:rsid w:val="00803F56"/>
    <w:rsid w:val="00803FB1"/>
    <w:rsid w:val="00804094"/>
    <w:rsid w:val="0080409C"/>
    <w:rsid w:val="00804475"/>
    <w:rsid w:val="00804495"/>
    <w:rsid w:val="0080458C"/>
    <w:rsid w:val="008047B8"/>
    <w:rsid w:val="00804972"/>
    <w:rsid w:val="00804984"/>
    <w:rsid w:val="00804A7D"/>
    <w:rsid w:val="00804B4D"/>
    <w:rsid w:val="00804C2B"/>
    <w:rsid w:val="00804C74"/>
    <w:rsid w:val="00804D9D"/>
    <w:rsid w:val="00805165"/>
    <w:rsid w:val="008052A0"/>
    <w:rsid w:val="008052D0"/>
    <w:rsid w:val="00805970"/>
    <w:rsid w:val="0080599B"/>
    <w:rsid w:val="008059A7"/>
    <w:rsid w:val="008059D2"/>
    <w:rsid w:val="008059DF"/>
    <w:rsid w:val="008059EB"/>
    <w:rsid w:val="00805BA5"/>
    <w:rsid w:val="00805BE6"/>
    <w:rsid w:val="00805C34"/>
    <w:rsid w:val="00805CA6"/>
    <w:rsid w:val="00805E22"/>
    <w:rsid w:val="00805EA1"/>
    <w:rsid w:val="00805F14"/>
    <w:rsid w:val="00805F1C"/>
    <w:rsid w:val="00805F5A"/>
    <w:rsid w:val="00806005"/>
    <w:rsid w:val="0080604B"/>
    <w:rsid w:val="00806209"/>
    <w:rsid w:val="0080653D"/>
    <w:rsid w:val="00806564"/>
    <w:rsid w:val="008065D0"/>
    <w:rsid w:val="00806745"/>
    <w:rsid w:val="008069C3"/>
    <w:rsid w:val="00806BB4"/>
    <w:rsid w:val="00806F13"/>
    <w:rsid w:val="00806F61"/>
    <w:rsid w:val="0080703A"/>
    <w:rsid w:val="00807185"/>
    <w:rsid w:val="008074E5"/>
    <w:rsid w:val="008074ED"/>
    <w:rsid w:val="0080764F"/>
    <w:rsid w:val="00807733"/>
    <w:rsid w:val="008078A9"/>
    <w:rsid w:val="00807910"/>
    <w:rsid w:val="00807BAA"/>
    <w:rsid w:val="00807C48"/>
    <w:rsid w:val="00807D9F"/>
    <w:rsid w:val="00807DD1"/>
    <w:rsid w:val="00807DF0"/>
    <w:rsid w:val="00807E96"/>
    <w:rsid w:val="00810165"/>
    <w:rsid w:val="0081017A"/>
    <w:rsid w:val="0081019F"/>
    <w:rsid w:val="0081026F"/>
    <w:rsid w:val="00810350"/>
    <w:rsid w:val="00810791"/>
    <w:rsid w:val="0081087F"/>
    <w:rsid w:val="00810957"/>
    <w:rsid w:val="008109D9"/>
    <w:rsid w:val="00810A32"/>
    <w:rsid w:val="00810DD0"/>
    <w:rsid w:val="008111B8"/>
    <w:rsid w:val="00811236"/>
    <w:rsid w:val="008112C7"/>
    <w:rsid w:val="00811325"/>
    <w:rsid w:val="0081163F"/>
    <w:rsid w:val="00811872"/>
    <w:rsid w:val="00811C3A"/>
    <w:rsid w:val="00811C96"/>
    <w:rsid w:val="00811D5E"/>
    <w:rsid w:val="00811E2C"/>
    <w:rsid w:val="00811E63"/>
    <w:rsid w:val="00811EC7"/>
    <w:rsid w:val="00811F0B"/>
    <w:rsid w:val="00811F3C"/>
    <w:rsid w:val="0081209F"/>
    <w:rsid w:val="0081211C"/>
    <w:rsid w:val="008123B4"/>
    <w:rsid w:val="00812529"/>
    <w:rsid w:val="00812622"/>
    <w:rsid w:val="0081273B"/>
    <w:rsid w:val="00812744"/>
    <w:rsid w:val="008127C3"/>
    <w:rsid w:val="0081280D"/>
    <w:rsid w:val="00812862"/>
    <w:rsid w:val="00812A67"/>
    <w:rsid w:val="00812ABE"/>
    <w:rsid w:val="00812B0D"/>
    <w:rsid w:val="00812B37"/>
    <w:rsid w:val="00812B72"/>
    <w:rsid w:val="00812CEB"/>
    <w:rsid w:val="00812E69"/>
    <w:rsid w:val="0081311D"/>
    <w:rsid w:val="00813317"/>
    <w:rsid w:val="0081353D"/>
    <w:rsid w:val="00813578"/>
    <w:rsid w:val="008135A4"/>
    <w:rsid w:val="00813619"/>
    <w:rsid w:val="00813821"/>
    <w:rsid w:val="00813A2F"/>
    <w:rsid w:val="00813B1E"/>
    <w:rsid w:val="00813D5C"/>
    <w:rsid w:val="00813D7C"/>
    <w:rsid w:val="00813EB2"/>
    <w:rsid w:val="00813F28"/>
    <w:rsid w:val="00814003"/>
    <w:rsid w:val="008140A9"/>
    <w:rsid w:val="00814247"/>
    <w:rsid w:val="00814345"/>
    <w:rsid w:val="0081460B"/>
    <w:rsid w:val="00814657"/>
    <w:rsid w:val="00814769"/>
    <w:rsid w:val="00814799"/>
    <w:rsid w:val="0081483B"/>
    <w:rsid w:val="00814A6A"/>
    <w:rsid w:val="00814A9C"/>
    <w:rsid w:val="00814B9E"/>
    <w:rsid w:val="00814C73"/>
    <w:rsid w:val="00814CC3"/>
    <w:rsid w:val="00814E9B"/>
    <w:rsid w:val="00814F06"/>
    <w:rsid w:val="00815049"/>
    <w:rsid w:val="00815100"/>
    <w:rsid w:val="008151F8"/>
    <w:rsid w:val="008154A7"/>
    <w:rsid w:val="00815617"/>
    <w:rsid w:val="008156FF"/>
    <w:rsid w:val="0081575F"/>
    <w:rsid w:val="008159FB"/>
    <w:rsid w:val="00815B61"/>
    <w:rsid w:val="00815C61"/>
    <w:rsid w:val="00815CC1"/>
    <w:rsid w:val="00815E95"/>
    <w:rsid w:val="00816056"/>
    <w:rsid w:val="00816079"/>
    <w:rsid w:val="008161BE"/>
    <w:rsid w:val="00816252"/>
    <w:rsid w:val="00816830"/>
    <w:rsid w:val="00816AF7"/>
    <w:rsid w:val="00816C24"/>
    <w:rsid w:val="00816C5F"/>
    <w:rsid w:val="00816E9D"/>
    <w:rsid w:val="00817031"/>
    <w:rsid w:val="00817032"/>
    <w:rsid w:val="008170F9"/>
    <w:rsid w:val="00817172"/>
    <w:rsid w:val="008171E4"/>
    <w:rsid w:val="00817257"/>
    <w:rsid w:val="00817297"/>
    <w:rsid w:val="0081729E"/>
    <w:rsid w:val="0081751A"/>
    <w:rsid w:val="00817578"/>
    <w:rsid w:val="00817726"/>
    <w:rsid w:val="008177A0"/>
    <w:rsid w:val="008177E1"/>
    <w:rsid w:val="00817898"/>
    <w:rsid w:val="008179A1"/>
    <w:rsid w:val="00817B86"/>
    <w:rsid w:val="00817B92"/>
    <w:rsid w:val="00817C8A"/>
    <w:rsid w:val="00817D7B"/>
    <w:rsid w:val="00817DD0"/>
    <w:rsid w:val="00817DE6"/>
    <w:rsid w:val="00817EA1"/>
    <w:rsid w:val="00817FD4"/>
    <w:rsid w:val="00820085"/>
    <w:rsid w:val="0082011B"/>
    <w:rsid w:val="00820353"/>
    <w:rsid w:val="008205EB"/>
    <w:rsid w:val="008206C7"/>
    <w:rsid w:val="0082070B"/>
    <w:rsid w:val="00820AA8"/>
    <w:rsid w:val="00820D5E"/>
    <w:rsid w:val="00820DB2"/>
    <w:rsid w:val="00820EA8"/>
    <w:rsid w:val="00821139"/>
    <w:rsid w:val="008213A2"/>
    <w:rsid w:val="0082141E"/>
    <w:rsid w:val="008214FD"/>
    <w:rsid w:val="00821602"/>
    <w:rsid w:val="00821635"/>
    <w:rsid w:val="00821855"/>
    <w:rsid w:val="008219C3"/>
    <w:rsid w:val="00821DA3"/>
    <w:rsid w:val="00821EB7"/>
    <w:rsid w:val="00821F35"/>
    <w:rsid w:val="008221D5"/>
    <w:rsid w:val="008223D8"/>
    <w:rsid w:val="00822457"/>
    <w:rsid w:val="00822761"/>
    <w:rsid w:val="00822775"/>
    <w:rsid w:val="00822839"/>
    <w:rsid w:val="00822AB8"/>
    <w:rsid w:val="00822B3E"/>
    <w:rsid w:val="00822B45"/>
    <w:rsid w:val="00822B89"/>
    <w:rsid w:val="00822D13"/>
    <w:rsid w:val="00822D70"/>
    <w:rsid w:val="00822EEA"/>
    <w:rsid w:val="00823088"/>
    <w:rsid w:val="00823318"/>
    <w:rsid w:val="0082334B"/>
    <w:rsid w:val="008233F7"/>
    <w:rsid w:val="00823437"/>
    <w:rsid w:val="0082354C"/>
    <w:rsid w:val="0082358E"/>
    <w:rsid w:val="008236B2"/>
    <w:rsid w:val="00823827"/>
    <w:rsid w:val="0082395D"/>
    <w:rsid w:val="00823A0A"/>
    <w:rsid w:val="00823AA8"/>
    <w:rsid w:val="00823BF0"/>
    <w:rsid w:val="00823C65"/>
    <w:rsid w:val="00823C66"/>
    <w:rsid w:val="00823E5F"/>
    <w:rsid w:val="00823F2A"/>
    <w:rsid w:val="00823F3D"/>
    <w:rsid w:val="00824063"/>
    <w:rsid w:val="00824102"/>
    <w:rsid w:val="008241CC"/>
    <w:rsid w:val="008242EA"/>
    <w:rsid w:val="0082430C"/>
    <w:rsid w:val="008246E4"/>
    <w:rsid w:val="00824728"/>
    <w:rsid w:val="00824838"/>
    <w:rsid w:val="00824A92"/>
    <w:rsid w:val="00824AA4"/>
    <w:rsid w:val="00824C04"/>
    <w:rsid w:val="00824D03"/>
    <w:rsid w:val="00824D8A"/>
    <w:rsid w:val="00824F16"/>
    <w:rsid w:val="00824FC9"/>
    <w:rsid w:val="00825013"/>
    <w:rsid w:val="0082507F"/>
    <w:rsid w:val="0082530F"/>
    <w:rsid w:val="0082536F"/>
    <w:rsid w:val="00825671"/>
    <w:rsid w:val="00825C16"/>
    <w:rsid w:val="00825D3E"/>
    <w:rsid w:val="00825DAF"/>
    <w:rsid w:val="00825DE2"/>
    <w:rsid w:val="00825DF3"/>
    <w:rsid w:val="008261E6"/>
    <w:rsid w:val="00826473"/>
    <w:rsid w:val="00826539"/>
    <w:rsid w:val="00826590"/>
    <w:rsid w:val="008266AD"/>
    <w:rsid w:val="008268A0"/>
    <w:rsid w:val="00826959"/>
    <w:rsid w:val="00826A1D"/>
    <w:rsid w:val="00826BE0"/>
    <w:rsid w:val="00826E5B"/>
    <w:rsid w:val="00826F17"/>
    <w:rsid w:val="00826FF6"/>
    <w:rsid w:val="0082701B"/>
    <w:rsid w:val="00827043"/>
    <w:rsid w:val="008271FE"/>
    <w:rsid w:val="00827257"/>
    <w:rsid w:val="0082729E"/>
    <w:rsid w:val="0082737F"/>
    <w:rsid w:val="008273DD"/>
    <w:rsid w:val="00827425"/>
    <w:rsid w:val="008276B4"/>
    <w:rsid w:val="008276DC"/>
    <w:rsid w:val="008276E3"/>
    <w:rsid w:val="00827884"/>
    <w:rsid w:val="00827A88"/>
    <w:rsid w:val="00827C0A"/>
    <w:rsid w:val="00827DEF"/>
    <w:rsid w:val="00827E8F"/>
    <w:rsid w:val="00827EDE"/>
    <w:rsid w:val="00827F99"/>
    <w:rsid w:val="00827FF8"/>
    <w:rsid w:val="0083003F"/>
    <w:rsid w:val="008300E6"/>
    <w:rsid w:val="00830117"/>
    <w:rsid w:val="00830343"/>
    <w:rsid w:val="008304D9"/>
    <w:rsid w:val="008305A7"/>
    <w:rsid w:val="008306A2"/>
    <w:rsid w:val="0083079A"/>
    <w:rsid w:val="008309C9"/>
    <w:rsid w:val="00830DAF"/>
    <w:rsid w:val="00830ECC"/>
    <w:rsid w:val="008310F9"/>
    <w:rsid w:val="0083110D"/>
    <w:rsid w:val="0083122D"/>
    <w:rsid w:val="008312A5"/>
    <w:rsid w:val="00831307"/>
    <w:rsid w:val="00831471"/>
    <w:rsid w:val="008314A4"/>
    <w:rsid w:val="0083176F"/>
    <w:rsid w:val="0083179C"/>
    <w:rsid w:val="008317A2"/>
    <w:rsid w:val="008317D4"/>
    <w:rsid w:val="008317ED"/>
    <w:rsid w:val="00831847"/>
    <w:rsid w:val="00831857"/>
    <w:rsid w:val="00831871"/>
    <w:rsid w:val="0083199E"/>
    <w:rsid w:val="00831AF1"/>
    <w:rsid w:val="00831B24"/>
    <w:rsid w:val="00831B80"/>
    <w:rsid w:val="00831B81"/>
    <w:rsid w:val="00831D44"/>
    <w:rsid w:val="00831E10"/>
    <w:rsid w:val="00832237"/>
    <w:rsid w:val="00832437"/>
    <w:rsid w:val="0083250E"/>
    <w:rsid w:val="0083257F"/>
    <w:rsid w:val="00832665"/>
    <w:rsid w:val="008327ED"/>
    <w:rsid w:val="0083284E"/>
    <w:rsid w:val="008328F0"/>
    <w:rsid w:val="0083293F"/>
    <w:rsid w:val="00832A05"/>
    <w:rsid w:val="00832A8F"/>
    <w:rsid w:val="00832ABB"/>
    <w:rsid w:val="00832C70"/>
    <w:rsid w:val="00832E4C"/>
    <w:rsid w:val="00832EAB"/>
    <w:rsid w:val="00832EE9"/>
    <w:rsid w:val="00832F27"/>
    <w:rsid w:val="0083314E"/>
    <w:rsid w:val="0083319C"/>
    <w:rsid w:val="008331D2"/>
    <w:rsid w:val="008334DA"/>
    <w:rsid w:val="008334F7"/>
    <w:rsid w:val="00833539"/>
    <w:rsid w:val="00833551"/>
    <w:rsid w:val="00833574"/>
    <w:rsid w:val="00833656"/>
    <w:rsid w:val="00833701"/>
    <w:rsid w:val="00833768"/>
    <w:rsid w:val="0083376A"/>
    <w:rsid w:val="00833E20"/>
    <w:rsid w:val="00833F88"/>
    <w:rsid w:val="00834084"/>
    <w:rsid w:val="008341CE"/>
    <w:rsid w:val="00834222"/>
    <w:rsid w:val="0083438D"/>
    <w:rsid w:val="008346EA"/>
    <w:rsid w:val="008348D9"/>
    <w:rsid w:val="0083498B"/>
    <w:rsid w:val="008349C7"/>
    <w:rsid w:val="00834A70"/>
    <w:rsid w:val="00834D27"/>
    <w:rsid w:val="00834DBC"/>
    <w:rsid w:val="00834EA1"/>
    <w:rsid w:val="00834EDB"/>
    <w:rsid w:val="00834F06"/>
    <w:rsid w:val="00834F48"/>
    <w:rsid w:val="00834FC0"/>
    <w:rsid w:val="008350A0"/>
    <w:rsid w:val="008350BA"/>
    <w:rsid w:val="008353B5"/>
    <w:rsid w:val="00835408"/>
    <w:rsid w:val="00835768"/>
    <w:rsid w:val="008357BF"/>
    <w:rsid w:val="00835843"/>
    <w:rsid w:val="00835951"/>
    <w:rsid w:val="00835A3D"/>
    <w:rsid w:val="00835B3A"/>
    <w:rsid w:val="00835C54"/>
    <w:rsid w:val="00835C58"/>
    <w:rsid w:val="00835D7C"/>
    <w:rsid w:val="00835DC4"/>
    <w:rsid w:val="00835EAB"/>
    <w:rsid w:val="00836130"/>
    <w:rsid w:val="0083618A"/>
    <w:rsid w:val="008361E9"/>
    <w:rsid w:val="008361F0"/>
    <w:rsid w:val="00836482"/>
    <w:rsid w:val="00836584"/>
    <w:rsid w:val="00836663"/>
    <w:rsid w:val="0083677E"/>
    <w:rsid w:val="0083683C"/>
    <w:rsid w:val="008368D4"/>
    <w:rsid w:val="00836AB7"/>
    <w:rsid w:val="00836BA6"/>
    <w:rsid w:val="00836DE5"/>
    <w:rsid w:val="00836EFA"/>
    <w:rsid w:val="008370B0"/>
    <w:rsid w:val="008370F4"/>
    <w:rsid w:val="0083715E"/>
    <w:rsid w:val="00837193"/>
    <w:rsid w:val="008372E7"/>
    <w:rsid w:val="0083741D"/>
    <w:rsid w:val="00837492"/>
    <w:rsid w:val="008375D3"/>
    <w:rsid w:val="0083768C"/>
    <w:rsid w:val="008376C1"/>
    <w:rsid w:val="008376F3"/>
    <w:rsid w:val="0083788F"/>
    <w:rsid w:val="008378B8"/>
    <w:rsid w:val="00837928"/>
    <w:rsid w:val="00837B83"/>
    <w:rsid w:val="00837C07"/>
    <w:rsid w:val="00837DBE"/>
    <w:rsid w:val="00837E6A"/>
    <w:rsid w:val="00837F13"/>
    <w:rsid w:val="00837F74"/>
    <w:rsid w:val="00837FF0"/>
    <w:rsid w:val="00840007"/>
    <w:rsid w:val="00840028"/>
    <w:rsid w:val="0084005E"/>
    <w:rsid w:val="008402FB"/>
    <w:rsid w:val="00840668"/>
    <w:rsid w:val="0084075C"/>
    <w:rsid w:val="0084098D"/>
    <w:rsid w:val="008409A1"/>
    <w:rsid w:val="00840B39"/>
    <w:rsid w:val="00840D5B"/>
    <w:rsid w:val="00840DE4"/>
    <w:rsid w:val="00840E5B"/>
    <w:rsid w:val="00840F1E"/>
    <w:rsid w:val="0084101E"/>
    <w:rsid w:val="00841355"/>
    <w:rsid w:val="00841358"/>
    <w:rsid w:val="00841448"/>
    <w:rsid w:val="0084149E"/>
    <w:rsid w:val="008414B0"/>
    <w:rsid w:val="00841554"/>
    <w:rsid w:val="0084157E"/>
    <w:rsid w:val="008416C6"/>
    <w:rsid w:val="008417D2"/>
    <w:rsid w:val="008418C8"/>
    <w:rsid w:val="008419B5"/>
    <w:rsid w:val="00841A21"/>
    <w:rsid w:val="00841B55"/>
    <w:rsid w:val="00841B90"/>
    <w:rsid w:val="00841C94"/>
    <w:rsid w:val="00841E2F"/>
    <w:rsid w:val="0084208A"/>
    <w:rsid w:val="00842113"/>
    <w:rsid w:val="00842117"/>
    <w:rsid w:val="00842129"/>
    <w:rsid w:val="0084228F"/>
    <w:rsid w:val="00842624"/>
    <w:rsid w:val="00842753"/>
    <w:rsid w:val="008427BD"/>
    <w:rsid w:val="00842812"/>
    <w:rsid w:val="008428C1"/>
    <w:rsid w:val="008428FD"/>
    <w:rsid w:val="008429C3"/>
    <w:rsid w:val="00842AF4"/>
    <w:rsid w:val="00842C10"/>
    <w:rsid w:val="00842CC9"/>
    <w:rsid w:val="00842DB9"/>
    <w:rsid w:val="00842F9D"/>
    <w:rsid w:val="00843138"/>
    <w:rsid w:val="008431A1"/>
    <w:rsid w:val="0084326E"/>
    <w:rsid w:val="0084346C"/>
    <w:rsid w:val="008434C3"/>
    <w:rsid w:val="0084358D"/>
    <w:rsid w:val="00843858"/>
    <w:rsid w:val="00843955"/>
    <w:rsid w:val="00843B80"/>
    <w:rsid w:val="00843D77"/>
    <w:rsid w:val="00843DA2"/>
    <w:rsid w:val="00843E09"/>
    <w:rsid w:val="00843F1E"/>
    <w:rsid w:val="00843FFE"/>
    <w:rsid w:val="00844071"/>
    <w:rsid w:val="008441A7"/>
    <w:rsid w:val="008442A4"/>
    <w:rsid w:val="008442C2"/>
    <w:rsid w:val="00844327"/>
    <w:rsid w:val="008443BA"/>
    <w:rsid w:val="0084457E"/>
    <w:rsid w:val="008445E7"/>
    <w:rsid w:val="00844A00"/>
    <w:rsid w:val="00844B44"/>
    <w:rsid w:val="00844B47"/>
    <w:rsid w:val="00844C3A"/>
    <w:rsid w:val="00844CE2"/>
    <w:rsid w:val="00844D47"/>
    <w:rsid w:val="00844D4C"/>
    <w:rsid w:val="00845141"/>
    <w:rsid w:val="00845185"/>
    <w:rsid w:val="008451B2"/>
    <w:rsid w:val="008452D2"/>
    <w:rsid w:val="00845349"/>
    <w:rsid w:val="008453B0"/>
    <w:rsid w:val="0084548A"/>
    <w:rsid w:val="008455C6"/>
    <w:rsid w:val="008455DF"/>
    <w:rsid w:val="00845666"/>
    <w:rsid w:val="0084582D"/>
    <w:rsid w:val="00845B61"/>
    <w:rsid w:val="00845BBD"/>
    <w:rsid w:val="00845C81"/>
    <w:rsid w:val="00845D64"/>
    <w:rsid w:val="00845DD1"/>
    <w:rsid w:val="008460D7"/>
    <w:rsid w:val="0084622C"/>
    <w:rsid w:val="008462B4"/>
    <w:rsid w:val="0084641C"/>
    <w:rsid w:val="0084648F"/>
    <w:rsid w:val="008464E4"/>
    <w:rsid w:val="008465D2"/>
    <w:rsid w:val="00846654"/>
    <w:rsid w:val="00846677"/>
    <w:rsid w:val="0084676C"/>
    <w:rsid w:val="00846794"/>
    <w:rsid w:val="008467E7"/>
    <w:rsid w:val="00846871"/>
    <w:rsid w:val="008468A3"/>
    <w:rsid w:val="008468FC"/>
    <w:rsid w:val="00846AAC"/>
    <w:rsid w:val="00846C5B"/>
    <w:rsid w:val="00846E2B"/>
    <w:rsid w:val="00846E81"/>
    <w:rsid w:val="00846F5D"/>
    <w:rsid w:val="00847103"/>
    <w:rsid w:val="008471C3"/>
    <w:rsid w:val="00847638"/>
    <w:rsid w:val="0084777D"/>
    <w:rsid w:val="008477E2"/>
    <w:rsid w:val="008477E8"/>
    <w:rsid w:val="00847A4A"/>
    <w:rsid w:val="00847B80"/>
    <w:rsid w:val="00847BE8"/>
    <w:rsid w:val="00847CA6"/>
    <w:rsid w:val="00847E84"/>
    <w:rsid w:val="00847EDB"/>
    <w:rsid w:val="00850020"/>
    <w:rsid w:val="00850142"/>
    <w:rsid w:val="00850157"/>
    <w:rsid w:val="008501DD"/>
    <w:rsid w:val="00850262"/>
    <w:rsid w:val="0085037E"/>
    <w:rsid w:val="008505E8"/>
    <w:rsid w:val="0085067E"/>
    <w:rsid w:val="00850AAF"/>
    <w:rsid w:val="00850B62"/>
    <w:rsid w:val="00850E24"/>
    <w:rsid w:val="00850E5B"/>
    <w:rsid w:val="008511B3"/>
    <w:rsid w:val="008512B3"/>
    <w:rsid w:val="0085152D"/>
    <w:rsid w:val="00851546"/>
    <w:rsid w:val="00851618"/>
    <w:rsid w:val="0085197F"/>
    <w:rsid w:val="00851BE0"/>
    <w:rsid w:val="00851C51"/>
    <w:rsid w:val="00851D1A"/>
    <w:rsid w:val="00851DC1"/>
    <w:rsid w:val="00851DE8"/>
    <w:rsid w:val="00851EBF"/>
    <w:rsid w:val="00851FAF"/>
    <w:rsid w:val="0085204E"/>
    <w:rsid w:val="008520B1"/>
    <w:rsid w:val="008520E1"/>
    <w:rsid w:val="008521A6"/>
    <w:rsid w:val="008521F3"/>
    <w:rsid w:val="00852224"/>
    <w:rsid w:val="00852293"/>
    <w:rsid w:val="008523A2"/>
    <w:rsid w:val="00852421"/>
    <w:rsid w:val="0085252E"/>
    <w:rsid w:val="00852599"/>
    <w:rsid w:val="008525C2"/>
    <w:rsid w:val="008525D9"/>
    <w:rsid w:val="008525F5"/>
    <w:rsid w:val="00852651"/>
    <w:rsid w:val="008526C4"/>
    <w:rsid w:val="0085273D"/>
    <w:rsid w:val="008529D3"/>
    <w:rsid w:val="00852B8E"/>
    <w:rsid w:val="00852D63"/>
    <w:rsid w:val="00852DE9"/>
    <w:rsid w:val="00852F10"/>
    <w:rsid w:val="00853036"/>
    <w:rsid w:val="008530A3"/>
    <w:rsid w:val="008532BD"/>
    <w:rsid w:val="008532CC"/>
    <w:rsid w:val="0085395E"/>
    <w:rsid w:val="0085397B"/>
    <w:rsid w:val="00853D06"/>
    <w:rsid w:val="00853D6D"/>
    <w:rsid w:val="00853D84"/>
    <w:rsid w:val="00853DCA"/>
    <w:rsid w:val="00853F28"/>
    <w:rsid w:val="00853FBC"/>
    <w:rsid w:val="0085429C"/>
    <w:rsid w:val="008542B5"/>
    <w:rsid w:val="0085434C"/>
    <w:rsid w:val="008544D5"/>
    <w:rsid w:val="008544E6"/>
    <w:rsid w:val="0085467B"/>
    <w:rsid w:val="008546A9"/>
    <w:rsid w:val="0085478E"/>
    <w:rsid w:val="008547F0"/>
    <w:rsid w:val="008548D3"/>
    <w:rsid w:val="00854ABA"/>
    <w:rsid w:val="00855086"/>
    <w:rsid w:val="0085514C"/>
    <w:rsid w:val="0085520A"/>
    <w:rsid w:val="0085522B"/>
    <w:rsid w:val="008553A0"/>
    <w:rsid w:val="00855597"/>
    <w:rsid w:val="0085561F"/>
    <w:rsid w:val="0085569A"/>
    <w:rsid w:val="008557FD"/>
    <w:rsid w:val="0085589C"/>
    <w:rsid w:val="00855993"/>
    <w:rsid w:val="00855A2D"/>
    <w:rsid w:val="00855BB8"/>
    <w:rsid w:val="00855CAF"/>
    <w:rsid w:val="00855D55"/>
    <w:rsid w:val="008561F3"/>
    <w:rsid w:val="00856437"/>
    <w:rsid w:val="00856446"/>
    <w:rsid w:val="008564BD"/>
    <w:rsid w:val="008564E7"/>
    <w:rsid w:val="0085661B"/>
    <w:rsid w:val="00856A6F"/>
    <w:rsid w:val="00856A79"/>
    <w:rsid w:val="00856B37"/>
    <w:rsid w:val="00856D0C"/>
    <w:rsid w:val="00856D8D"/>
    <w:rsid w:val="00856DC9"/>
    <w:rsid w:val="00856F67"/>
    <w:rsid w:val="00857097"/>
    <w:rsid w:val="008570B6"/>
    <w:rsid w:val="0085744E"/>
    <w:rsid w:val="00857471"/>
    <w:rsid w:val="00857530"/>
    <w:rsid w:val="00857575"/>
    <w:rsid w:val="008575D0"/>
    <w:rsid w:val="00857713"/>
    <w:rsid w:val="00857774"/>
    <w:rsid w:val="00857872"/>
    <w:rsid w:val="008578C6"/>
    <w:rsid w:val="00857924"/>
    <w:rsid w:val="00857B18"/>
    <w:rsid w:val="00857B86"/>
    <w:rsid w:val="00857B89"/>
    <w:rsid w:val="00857C57"/>
    <w:rsid w:val="00857D9F"/>
    <w:rsid w:val="00857E15"/>
    <w:rsid w:val="00857EBB"/>
    <w:rsid w:val="008605A0"/>
    <w:rsid w:val="00860922"/>
    <w:rsid w:val="0086097F"/>
    <w:rsid w:val="008609B1"/>
    <w:rsid w:val="008609CB"/>
    <w:rsid w:val="00860A96"/>
    <w:rsid w:val="00860AC9"/>
    <w:rsid w:val="00860EF8"/>
    <w:rsid w:val="00861036"/>
    <w:rsid w:val="0086109F"/>
    <w:rsid w:val="008611E2"/>
    <w:rsid w:val="00861202"/>
    <w:rsid w:val="00861231"/>
    <w:rsid w:val="00861288"/>
    <w:rsid w:val="00861375"/>
    <w:rsid w:val="00861459"/>
    <w:rsid w:val="00861581"/>
    <w:rsid w:val="0086164A"/>
    <w:rsid w:val="00861700"/>
    <w:rsid w:val="00861798"/>
    <w:rsid w:val="008619EC"/>
    <w:rsid w:val="00861ACD"/>
    <w:rsid w:val="00861BDB"/>
    <w:rsid w:val="00861D53"/>
    <w:rsid w:val="00861E48"/>
    <w:rsid w:val="00861F61"/>
    <w:rsid w:val="00862092"/>
    <w:rsid w:val="008621D8"/>
    <w:rsid w:val="00862706"/>
    <w:rsid w:val="0086278A"/>
    <w:rsid w:val="00862B82"/>
    <w:rsid w:val="00862C1F"/>
    <w:rsid w:val="00862C25"/>
    <w:rsid w:val="00862E31"/>
    <w:rsid w:val="00862FBD"/>
    <w:rsid w:val="008630C8"/>
    <w:rsid w:val="008630E9"/>
    <w:rsid w:val="00863228"/>
    <w:rsid w:val="0086326E"/>
    <w:rsid w:val="008633CD"/>
    <w:rsid w:val="008634AD"/>
    <w:rsid w:val="008635B6"/>
    <w:rsid w:val="0086363A"/>
    <w:rsid w:val="00863666"/>
    <w:rsid w:val="00863670"/>
    <w:rsid w:val="00863854"/>
    <w:rsid w:val="00863AC5"/>
    <w:rsid w:val="00863B41"/>
    <w:rsid w:val="00863D82"/>
    <w:rsid w:val="00863E36"/>
    <w:rsid w:val="00864103"/>
    <w:rsid w:val="0086427D"/>
    <w:rsid w:val="008643DC"/>
    <w:rsid w:val="008643FA"/>
    <w:rsid w:val="0086470A"/>
    <w:rsid w:val="00864898"/>
    <w:rsid w:val="00864B2B"/>
    <w:rsid w:val="00864B7C"/>
    <w:rsid w:val="00864DB7"/>
    <w:rsid w:val="00864E4C"/>
    <w:rsid w:val="00864F0A"/>
    <w:rsid w:val="00865041"/>
    <w:rsid w:val="0086510A"/>
    <w:rsid w:val="008651EE"/>
    <w:rsid w:val="008651F8"/>
    <w:rsid w:val="008653CB"/>
    <w:rsid w:val="00865443"/>
    <w:rsid w:val="00865518"/>
    <w:rsid w:val="00865714"/>
    <w:rsid w:val="008659FC"/>
    <w:rsid w:val="00865A10"/>
    <w:rsid w:val="00865BB1"/>
    <w:rsid w:val="00865C4D"/>
    <w:rsid w:val="00865DB3"/>
    <w:rsid w:val="00865F93"/>
    <w:rsid w:val="00866221"/>
    <w:rsid w:val="00866354"/>
    <w:rsid w:val="00866599"/>
    <w:rsid w:val="00866815"/>
    <w:rsid w:val="008669BC"/>
    <w:rsid w:val="00866CFD"/>
    <w:rsid w:val="00866D14"/>
    <w:rsid w:val="00866F2B"/>
    <w:rsid w:val="00866FD7"/>
    <w:rsid w:val="00867012"/>
    <w:rsid w:val="008670E4"/>
    <w:rsid w:val="0086723A"/>
    <w:rsid w:val="00867245"/>
    <w:rsid w:val="008672D4"/>
    <w:rsid w:val="008673F5"/>
    <w:rsid w:val="008674FD"/>
    <w:rsid w:val="00867585"/>
    <w:rsid w:val="008675EF"/>
    <w:rsid w:val="008676F7"/>
    <w:rsid w:val="008677BA"/>
    <w:rsid w:val="00867864"/>
    <w:rsid w:val="00867987"/>
    <w:rsid w:val="00867A77"/>
    <w:rsid w:val="00867AEB"/>
    <w:rsid w:val="00867E2E"/>
    <w:rsid w:val="00867E37"/>
    <w:rsid w:val="00867EC8"/>
    <w:rsid w:val="00867EF6"/>
    <w:rsid w:val="008700F2"/>
    <w:rsid w:val="0087029B"/>
    <w:rsid w:val="0087031A"/>
    <w:rsid w:val="008706CA"/>
    <w:rsid w:val="0087072A"/>
    <w:rsid w:val="0087073E"/>
    <w:rsid w:val="00870881"/>
    <w:rsid w:val="008708AE"/>
    <w:rsid w:val="00870C07"/>
    <w:rsid w:val="00870FDC"/>
    <w:rsid w:val="00870FE0"/>
    <w:rsid w:val="00871048"/>
    <w:rsid w:val="0087117C"/>
    <w:rsid w:val="008711EE"/>
    <w:rsid w:val="008711F2"/>
    <w:rsid w:val="00871230"/>
    <w:rsid w:val="00871352"/>
    <w:rsid w:val="00871431"/>
    <w:rsid w:val="00871584"/>
    <w:rsid w:val="008715C9"/>
    <w:rsid w:val="008716DB"/>
    <w:rsid w:val="00871799"/>
    <w:rsid w:val="008719CC"/>
    <w:rsid w:val="008719CE"/>
    <w:rsid w:val="00871D7E"/>
    <w:rsid w:val="00871EA1"/>
    <w:rsid w:val="00871F72"/>
    <w:rsid w:val="0087202C"/>
    <w:rsid w:val="008720EE"/>
    <w:rsid w:val="008722B6"/>
    <w:rsid w:val="0087230B"/>
    <w:rsid w:val="0087233C"/>
    <w:rsid w:val="008723C3"/>
    <w:rsid w:val="0087244A"/>
    <w:rsid w:val="00872479"/>
    <w:rsid w:val="00872516"/>
    <w:rsid w:val="00872576"/>
    <w:rsid w:val="0087261E"/>
    <w:rsid w:val="008726DC"/>
    <w:rsid w:val="008728A4"/>
    <w:rsid w:val="00872A01"/>
    <w:rsid w:val="00872B3C"/>
    <w:rsid w:val="00872C42"/>
    <w:rsid w:val="00872D0C"/>
    <w:rsid w:val="00872E9F"/>
    <w:rsid w:val="00872FB0"/>
    <w:rsid w:val="008730C4"/>
    <w:rsid w:val="0087311D"/>
    <w:rsid w:val="008734DE"/>
    <w:rsid w:val="008735BD"/>
    <w:rsid w:val="008737A9"/>
    <w:rsid w:val="0087387B"/>
    <w:rsid w:val="00873888"/>
    <w:rsid w:val="00873A92"/>
    <w:rsid w:val="00873AE3"/>
    <w:rsid w:val="00873AF7"/>
    <w:rsid w:val="00873AFD"/>
    <w:rsid w:val="00873C5A"/>
    <w:rsid w:val="00873DB7"/>
    <w:rsid w:val="008740B2"/>
    <w:rsid w:val="00874191"/>
    <w:rsid w:val="008741DD"/>
    <w:rsid w:val="008744F5"/>
    <w:rsid w:val="0087454C"/>
    <w:rsid w:val="00874612"/>
    <w:rsid w:val="0087468A"/>
    <w:rsid w:val="008748C1"/>
    <w:rsid w:val="00874A22"/>
    <w:rsid w:val="00874A5E"/>
    <w:rsid w:val="00874B68"/>
    <w:rsid w:val="00874B9B"/>
    <w:rsid w:val="00874D48"/>
    <w:rsid w:val="00874DB7"/>
    <w:rsid w:val="00874F34"/>
    <w:rsid w:val="00874F42"/>
    <w:rsid w:val="00875190"/>
    <w:rsid w:val="008751AB"/>
    <w:rsid w:val="0087532D"/>
    <w:rsid w:val="0087556E"/>
    <w:rsid w:val="0087568E"/>
    <w:rsid w:val="00875701"/>
    <w:rsid w:val="00875739"/>
    <w:rsid w:val="00875AAD"/>
    <w:rsid w:val="00875B0C"/>
    <w:rsid w:val="00875CF4"/>
    <w:rsid w:val="00876020"/>
    <w:rsid w:val="0087622D"/>
    <w:rsid w:val="00876254"/>
    <w:rsid w:val="00876270"/>
    <w:rsid w:val="0087634E"/>
    <w:rsid w:val="0087637A"/>
    <w:rsid w:val="008764FC"/>
    <w:rsid w:val="0087653D"/>
    <w:rsid w:val="00876686"/>
    <w:rsid w:val="008766AC"/>
    <w:rsid w:val="00876845"/>
    <w:rsid w:val="0087688C"/>
    <w:rsid w:val="008769AC"/>
    <w:rsid w:val="00876AC6"/>
    <w:rsid w:val="00876BA9"/>
    <w:rsid w:val="00876BAF"/>
    <w:rsid w:val="00876C7A"/>
    <w:rsid w:val="00876E90"/>
    <w:rsid w:val="00876EE5"/>
    <w:rsid w:val="00876F1E"/>
    <w:rsid w:val="00876FCC"/>
    <w:rsid w:val="00877287"/>
    <w:rsid w:val="0087744D"/>
    <w:rsid w:val="00877672"/>
    <w:rsid w:val="0087768B"/>
    <w:rsid w:val="00877830"/>
    <w:rsid w:val="00877D22"/>
    <w:rsid w:val="008800B8"/>
    <w:rsid w:val="008800E0"/>
    <w:rsid w:val="008800FD"/>
    <w:rsid w:val="00880472"/>
    <w:rsid w:val="008804FC"/>
    <w:rsid w:val="00880591"/>
    <w:rsid w:val="00880599"/>
    <w:rsid w:val="00880641"/>
    <w:rsid w:val="00880729"/>
    <w:rsid w:val="00880796"/>
    <w:rsid w:val="00880DBE"/>
    <w:rsid w:val="00880DE5"/>
    <w:rsid w:val="00880E49"/>
    <w:rsid w:val="00880F6F"/>
    <w:rsid w:val="008811DF"/>
    <w:rsid w:val="008814FC"/>
    <w:rsid w:val="00881552"/>
    <w:rsid w:val="00881615"/>
    <w:rsid w:val="0088165C"/>
    <w:rsid w:val="0088192C"/>
    <w:rsid w:val="00881959"/>
    <w:rsid w:val="00881978"/>
    <w:rsid w:val="00881995"/>
    <w:rsid w:val="00881A85"/>
    <w:rsid w:val="00881AC9"/>
    <w:rsid w:val="00881B58"/>
    <w:rsid w:val="00881B73"/>
    <w:rsid w:val="00881BFB"/>
    <w:rsid w:val="00881C1B"/>
    <w:rsid w:val="00881C9F"/>
    <w:rsid w:val="00881D37"/>
    <w:rsid w:val="00882000"/>
    <w:rsid w:val="008820A4"/>
    <w:rsid w:val="0088213B"/>
    <w:rsid w:val="00882209"/>
    <w:rsid w:val="008823B5"/>
    <w:rsid w:val="008823F5"/>
    <w:rsid w:val="00882451"/>
    <w:rsid w:val="00882490"/>
    <w:rsid w:val="00882502"/>
    <w:rsid w:val="008826E7"/>
    <w:rsid w:val="008828D9"/>
    <w:rsid w:val="00882D77"/>
    <w:rsid w:val="00882E29"/>
    <w:rsid w:val="0088312C"/>
    <w:rsid w:val="008831BB"/>
    <w:rsid w:val="0088329C"/>
    <w:rsid w:val="0088335D"/>
    <w:rsid w:val="0088357A"/>
    <w:rsid w:val="008835C4"/>
    <w:rsid w:val="008836AE"/>
    <w:rsid w:val="008838A7"/>
    <w:rsid w:val="00883917"/>
    <w:rsid w:val="008839E4"/>
    <w:rsid w:val="00883A36"/>
    <w:rsid w:val="00883B5B"/>
    <w:rsid w:val="00883C1D"/>
    <w:rsid w:val="00883C59"/>
    <w:rsid w:val="00883DAC"/>
    <w:rsid w:val="00883DC3"/>
    <w:rsid w:val="00884279"/>
    <w:rsid w:val="00884319"/>
    <w:rsid w:val="00884393"/>
    <w:rsid w:val="008847B1"/>
    <w:rsid w:val="00884956"/>
    <w:rsid w:val="00884982"/>
    <w:rsid w:val="00884A2F"/>
    <w:rsid w:val="00884BEE"/>
    <w:rsid w:val="00884C11"/>
    <w:rsid w:val="00884CAC"/>
    <w:rsid w:val="00884D8E"/>
    <w:rsid w:val="00884DF2"/>
    <w:rsid w:val="0088501F"/>
    <w:rsid w:val="008850F8"/>
    <w:rsid w:val="008851A0"/>
    <w:rsid w:val="008851E6"/>
    <w:rsid w:val="00885250"/>
    <w:rsid w:val="00885333"/>
    <w:rsid w:val="00885361"/>
    <w:rsid w:val="008854F2"/>
    <w:rsid w:val="00885559"/>
    <w:rsid w:val="00885597"/>
    <w:rsid w:val="00885750"/>
    <w:rsid w:val="00885755"/>
    <w:rsid w:val="00885920"/>
    <w:rsid w:val="00885AC9"/>
    <w:rsid w:val="00885B1B"/>
    <w:rsid w:val="00885C40"/>
    <w:rsid w:val="00885CBE"/>
    <w:rsid w:val="00885EEF"/>
    <w:rsid w:val="00885F04"/>
    <w:rsid w:val="00885F85"/>
    <w:rsid w:val="00886081"/>
    <w:rsid w:val="00886292"/>
    <w:rsid w:val="008866F5"/>
    <w:rsid w:val="00886738"/>
    <w:rsid w:val="00886838"/>
    <w:rsid w:val="008869CB"/>
    <w:rsid w:val="00886B80"/>
    <w:rsid w:val="00886BB7"/>
    <w:rsid w:val="00886BF1"/>
    <w:rsid w:val="00886C06"/>
    <w:rsid w:val="00886C30"/>
    <w:rsid w:val="00886D4D"/>
    <w:rsid w:val="00886D54"/>
    <w:rsid w:val="00886EB9"/>
    <w:rsid w:val="00886F4F"/>
    <w:rsid w:val="00886FB5"/>
    <w:rsid w:val="00887281"/>
    <w:rsid w:val="008872D9"/>
    <w:rsid w:val="008873BB"/>
    <w:rsid w:val="00887552"/>
    <w:rsid w:val="008875C5"/>
    <w:rsid w:val="008876C1"/>
    <w:rsid w:val="008878C9"/>
    <w:rsid w:val="00887949"/>
    <w:rsid w:val="0088794F"/>
    <w:rsid w:val="00887A7C"/>
    <w:rsid w:val="00887C26"/>
    <w:rsid w:val="00887C6C"/>
    <w:rsid w:val="0089020E"/>
    <w:rsid w:val="008905CC"/>
    <w:rsid w:val="00890999"/>
    <w:rsid w:val="00890CD8"/>
    <w:rsid w:val="00890E5D"/>
    <w:rsid w:val="00890EB6"/>
    <w:rsid w:val="00890F1D"/>
    <w:rsid w:val="00890FB9"/>
    <w:rsid w:val="008912E5"/>
    <w:rsid w:val="00891421"/>
    <w:rsid w:val="00891635"/>
    <w:rsid w:val="0089165B"/>
    <w:rsid w:val="00891982"/>
    <w:rsid w:val="00891C38"/>
    <w:rsid w:val="00891E70"/>
    <w:rsid w:val="00891F93"/>
    <w:rsid w:val="00891FA5"/>
    <w:rsid w:val="008920A1"/>
    <w:rsid w:val="008920EB"/>
    <w:rsid w:val="008920EC"/>
    <w:rsid w:val="008922F3"/>
    <w:rsid w:val="0089231D"/>
    <w:rsid w:val="0089232D"/>
    <w:rsid w:val="00892383"/>
    <w:rsid w:val="008923BE"/>
    <w:rsid w:val="008924D8"/>
    <w:rsid w:val="00892631"/>
    <w:rsid w:val="00892637"/>
    <w:rsid w:val="0089266A"/>
    <w:rsid w:val="00892802"/>
    <w:rsid w:val="008929D2"/>
    <w:rsid w:val="00892AF2"/>
    <w:rsid w:val="00892F85"/>
    <w:rsid w:val="00892FAA"/>
    <w:rsid w:val="00892FEA"/>
    <w:rsid w:val="00893097"/>
    <w:rsid w:val="00893169"/>
    <w:rsid w:val="00893269"/>
    <w:rsid w:val="0089329A"/>
    <w:rsid w:val="00893434"/>
    <w:rsid w:val="00893619"/>
    <w:rsid w:val="00893698"/>
    <w:rsid w:val="00893749"/>
    <w:rsid w:val="00893769"/>
    <w:rsid w:val="00893921"/>
    <w:rsid w:val="00893A5D"/>
    <w:rsid w:val="00893A8A"/>
    <w:rsid w:val="00893ADF"/>
    <w:rsid w:val="00893C5E"/>
    <w:rsid w:val="00893CAD"/>
    <w:rsid w:val="00893E97"/>
    <w:rsid w:val="00893FF3"/>
    <w:rsid w:val="00894051"/>
    <w:rsid w:val="00894285"/>
    <w:rsid w:val="008942FC"/>
    <w:rsid w:val="00894316"/>
    <w:rsid w:val="008944CC"/>
    <w:rsid w:val="008945C0"/>
    <w:rsid w:val="00894664"/>
    <w:rsid w:val="008947FC"/>
    <w:rsid w:val="008948A1"/>
    <w:rsid w:val="00894984"/>
    <w:rsid w:val="00894AE9"/>
    <w:rsid w:val="00894BB7"/>
    <w:rsid w:val="00894BC9"/>
    <w:rsid w:val="00894C43"/>
    <w:rsid w:val="00894D3C"/>
    <w:rsid w:val="00894DDF"/>
    <w:rsid w:val="00894E24"/>
    <w:rsid w:val="00894E5F"/>
    <w:rsid w:val="00894F5F"/>
    <w:rsid w:val="0089509D"/>
    <w:rsid w:val="008952D1"/>
    <w:rsid w:val="00895335"/>
    <w:rsid w:val="00895404"/>
    <w:rsid w:val="0089546A"/>
    <w:rsid w:val="00895643"/>
    <w:rsid w:val="00895739"/>
    <w:rsid w:val="0089587F"/>
    <w:rsid w:val="00895A95"/>
    <w:rsid w:val="00895D59"/>
    <w:rsid w:val="008960FC"/>
    <w:rsid w:val="0089617D"/>
    <w:rsid w:val="008961C1"/>
    <w:rsid w:val="008963D9"/>
    <w:rsid w:val="008965E2"/>
    <w:rsid w:val="0089672E"/>
    <w:rsid w:val="0089675E"/>
    <w:rsid w:val="008968C0"/>
    <w:rsid w:val="00896AAF"/>
    <w:rsid w:val="00896B24"/>
    <w:rsid w:val="00896B51"/>
    <w:rsid w:val="00896E7D"/>
    <w:rsid w:val="00896FE2"/>
    <w:rsid w:val="0089709A"/>
    <w:rsid w:val="008974E7"/>
    <w:rsid w:val="0089754E"/>
    <w:rsid w:val="00897619"/>
    <w:rsid w:val="008976AB"/>
    <w:rsid w:val="00897934"/>
    <w:rsid w:val="00897975"/>
    <w:rsid w:val="00897A5B"/>
    <w:rsid w:val="00897B8A"/>
    <w:rsid w:val="00897D11"/>
    <w:rsid w:val="00897F6F"/>
    <w:rsid w:val="008A0054"/>
    <w:rsid w:val="008A023F"/>
    <w:rsid w:val="008A02BA"/>
    <w:rsid w:val="008A0398"/>
    <w:rsid w:val="008A04A6"/>
    <w:rsid w:val="008A04E4"/>
    <w:rsid w:val="008A0529"/>
    <w:rsid w:val="008A0695"/>
    <w:rsid w:val="008A0767"/>
    <w:rsid w:val="008A0858"/>
    <w:rsid w:val="008A0AAD"/>
    <w:rsid w:val="008A0C01"/>
    <w:rsid w:val="008A0C1D"/>
    <w:rsid w:val="008A0DF0"/>
    <w:rsid w:val="008A0E60"/>
    <w:rsid w:val="008A0E8E"/>
    <w:rsid w:val="008A0F6D"/>
    <w:rsid w:val="008A11EB"/>
    <w:rsid w:val="008A157A"/>
    <w:rsid w:val="008A18F4"/>
    <w:rsid w:val="008A1AD6"/>
    <w:rsid w:val="008A1AEE"/>
    <w:rsid w:val="008A1C86"/>
    <w:rsid w:val="008A1D2A"/>
    <w:rsid w:val="008A1E83"/>
    <w:rsid w:val="008A2173"/>
    <w:rsid w:val="008A21A2"/>
    <w:rsid w:val="008A2235"/>
    <w:rsid w:val="008A22B5"/>
    <w:rsid w:val="008A24FC"/>
    <w:rsid w:val="008A278E"/>
    <w:rsid w:val="008A282A"/>
    <w:rsid w:val="008A2841"/>
    <w:rsid w:val="008A2870"/>
    <w:rsid w:val="008A28FA"/>
    <w:rsid w:val="008A2932"/>
    <w:rsid w:val="008A2ACB"/>
    <w:rsid w:val="008A2B23"/>
    <w:rsid w:val="008A2C9C"/>
    <w:rsid w:val="008A2D0E"/>
    <w:rsid w:val="008A312D"/>
    <w:rsid w:val="008A31E1"/>
    <w:rsid w:val="008A350C"/>
    <w:rsid w:val="008A35FE"/>
    <w:rsid w:val="008A36CF"/>
    <w:rsid w:val="008A381D"/>
    <w:rsid w:val="008A39D3"/>
    <w:rsid w:val="008A3A03"/>
    <w:rsid w:val="008A3A0D"/>
    <w:rsid w:val="008A3A82"/>
    <w:rsid w:val="008A3C6E"/>
    <w:rsid w:val="008A3DCE"/>
    <w:rsid w:val="008A3EAA"/>
    <w:rsid w:val="008A3FF1"/>
    <w:rsid w:val="008A4015"/>
    <w:rsid w:val="008A4045"/>
    <w:rsid w:val="008A41F0"/>
    <w:rsid w:val="008A4248"/>
    <w:rsid w:val="008A441A"/>
    <w:rsid w:val="008A4500"/>
    <w:rsid w:val="008A4898"/>
    <w:rsid w:val="008A49A3"/>
    <w:rsid w:val="008A4AB7"/>
    <w:rsid w:val="008A4B59"/>
    <w:rsid w:val="008A4C02"/>
    <w:rsid w:val="008A4CEB"/>
    <w:rsid w:val="008A4F18"/>
    <w:rsid w:val="008A4FB1"/>
    <w:rsid w:val="008A4FF3"/>
    <w:rsid w:val="008A51B5"/>
    <w:rsid w:val="008A54AA"/>
    <w:rsid w:val="008A5901"/>
    <w:rsid w:val="008A5BB2"/>
    <w:rsid w:val="008A5CA4"/>
    <w:rsid w:val="008A5DFC"/>
    <w:rsid w:val="008A5F3C"/>
    <w:rsid w:val="008A6267"/>
    <w:rsid w:val="008A6381"/>
    <w:rsid w:val="008A63FF"/>
    <w:rsid w:val="008A649A"/>
    <w:rsid w:val="008A64B1"/>
    <w:rsid w:val="008A64E8"/>
    <w:rsid w:val="008A6574"/>
    <w:rsid w:val="008A6765"/>
    <w:rsid w:val="008A6782"/>
    <w:rsid w:val="008A67BD"/>
    <w:rsid w:val="008A6818"/>
    <w:rsid w:val="008A6A09"/>
    <w:rsid w:val="008A6A14"/>
    <w:rsid w:val="008A6BCD"/>
    <w:rsid w:val="008A6C13"/>
    <w:rsid w:val="008A6C6B"/>
    <w:rsid w:val="008A6DDC"/>
    <w:rsid w:val="008A6F5F"/>
    <w:rsid w:val="008A700C"/>
    <w:rsid w:val="008A75F4"/>
    <w:rsid w:val="008A772F"/>
    <w:rsid w:val="008A78FB"/>
    <w:rsid w:val="008A7C3E"/>
    <w:rsid w:val="008A7C5E"/>
    <w:rsid w:val="008A7CDE"/>
    <w:rsid w:val="008A7DAC"/>
    <w:rsid w:val="008B02B7"/>
    <w:rsid w:val="008B0399"/>
    <w:rsid w:val="008B04A0"/>
    <w:rsid w:val="008B0973"/>
    <w:rsid w:val="008B0C25"/>
    <w:rsid w:val="008B0E59"/>
    <w:rsid w:val="008B0EB4"/>
    <w:rsid w:val="008B0FE8"/>
    <w:rsid w:val="008B1160"/>
    <w:rsid w:val="008B1184"/>
    <w:rsid w:val="008B12FF"/>
    <w:rsid w:val="008B1309"/>
    <w:rsid w:val="008B14F7"/>
    <w:rsid w:val="008B15B2"/>
    <w:rsid w:val="008B1666"/>
    <w:rsid w:val="008B16BC"/>
    <w:rsid w:val="008B16D4"/>
    <w:rsid w:val="008B1834"/>
    <w:rsid w:val="008B188F"/>
    <w:rsid w:val="008B197C"/>
    <w:rsid w:val="008B1B55"/>
    <w:rsid w:val="008B1BA7"/>
    <w:rsid w:val="008B1BC3"/>
    <w:rsid w:val="008B1C8A"/>
    <w:rsid w:val="008B1CDC"/>
    <w:rsid w:val="008B1D01"/>
    <w:rsid w:val="008B1DF1"/>
    <w:rsid w:val="008B1E4A"/>
    <w:rsid w:val="008B1E9A"/>
    <w:rsid w:val="008B1ECE"/>
    <w:rsid w:val="008B1FC9"/>
    <w:rsid w:val="008B1FCC"/>
    <w:rsid w:val="008B1FFF"/>
    <w:rsid w:val="008B23BB"/>
    <w:rsid w:val="008B24C3"/>
    <w:rsid w:val="008B24EE"/>
    <w:rsid w:val="008B2648"/>
    <w:rsid w:val="008B26E0"/>
    <w:rsid w:val="008B2943"/>
    <w:rsid w:val="008B2B7A"/>
    <w:rsid w:val="008B2BDD"/>
    <w:rsid w:val="008B2CAE"/>
    <w:rsid w:val="008B2E82"/>
    <w:rsid w:val="008B2E87"/>
    <w:rsid w:val="008B2FB3"/>
    <w:rsid w:val="008B3002"/>
    <w:rsid w:val="008B308A"/>
    <w:rsid w:val="008B3180"/>
    <w:rsid w:val="008B3329"/>
    <w:rsid w:val="008B3489"/>
    <w:rsid w:val="008B35BE"/>
    <w:rsid w:val="008B3714"/>
    <w:rsid w:val="008B38C4"/>
    <w:rsid w:val="008B38F4"/>
    <w:rsid w:val="008B39E9"/>
    <w:rsid w:val="008B3A14"/>
    <w:rsid w:val="008B3A1C"/>
    <w:rsid w:val="008B3B60"/>
    <w:rsid w:val="008B3E2A"/>
    <w:rsid w:val="008B3EB0"/>
    <w:rsid w:val="008B3FF6"/>
    <w:rsid w:val="008B403F"/>
    <w:rsid w:val="008B40FB"/>
    <w:rsid w:val="008B4106"/>
    <w:rsid w:val="008B4217"/>
    <w:rsid w:val="008B4333"/>
    <w:rsid w:val="008B43B6"/>
    <w:rsid w:val="008B4446"/>
    <w:rsid w:val="008B4715"/>
    <w:rsid w:val="008B471D"/>
    <w:rsid w:val="008B49C2"/>
    <w:rsid w:val="008B4B20"/>
    <w:rsid w:val="008B4C65"/>
    <w:rsid w:val="008B4D30"/>
    <w:rsid w:val="008B4E83"/>
    <w:rsid w:val="008B4F09"/>
    <w:rsid w:val="008B4F7B"/>
    <w:rsid w:val="008B4FE0"/>
    <w:rsid w:val="008B502C"/>
    <w:rsid w:val="008B50B2"/>
    <w:rsid w:val="008B51BB"/>
    <w:rsid w:val="008B522A"/>
    <w:rsid w:val="008B541F"/>
    <w:rsid w:val="008B54A0"/>
    <w:rsid w:val="008B5632"/>
    <w:rsid w:val="008B5663"/>
    <w:rsid w:val="008B568F"/>
    <w:rsid w:val="008B579B"/>
    <w:rsid w:val="008B57B1"/>
    <w:rsid w:val="008B5BBD"/>
    <w:rsid w:val="008B5F77"/>
    <w:rsid w:val="008B619F"/>
    <w:rsid w:val="008B61BC"/>
    <w:rsid w:val="008B6350"/>
    <w:rsid w:val="008B637D"/>
    <w:rsid w:val="008B6427"/>
    <w:rsid w:val="008B6446"/>
    <w:rsid w:val="008B6560"/>
    <w:rsid w:val="008B6868"/>
    <w:rsid w:val="008B69B3"/>
    <w:rsid w:val="008B6C1A"/>
    <w:rsid w:val="008B6D09"/>
    <w:rsid w:val="008B6EA2"/>
    <w:rsid w:val="008B6F35"/>
    <w:rsid w:val="008B7044"/>
    <w:rsid w:val="008B75DE"/>
    <w:rsid w:val="008B7716"/>
    <w:rsid w:val="008B77D2"/>
    <w:rsid w:val="008B7832"/>
    <w:rsid w:val="008B789E"/>
    <w:rsid w:val="008B79A5"/>
    <w:rsid w:val="008B79C4"/>
    <w:rsid w:val="008B7CBE"/>
    <w:rsid w:val="008B7CE2"/>
    <w:rsid w:val="008B7DF6"/>
    <w:rsid w:val="008B7DFC"/>
    <w:rsid w:val="008B7E09"/>
    <w:rsid w:val="008B7E53"/>
    <w:rsid w:val="008B7F39"/>
    <w:rsid w:val="008B7FF3"/>
    <w:rsid w:val="008C026B"/>
    <w:rsid w:val="008C03ED"/>
    <w:rsid w:val="008C05DF"/>
    <w:rsid w:val="008C08D2"/>
    <w:rsid w:val="008C0967"/>
    <w:rsid w:val="008C0993"/>
    <w:rsid w:val="008C0C5D"/>
    <w:rsid w:val="008C0D8C"/>
    <w:rsid w:val="008C0E12"/>
    <w:rsid w:val="008C104E"/>
    <w:rsid w:val="008C11B2"/>
    <w:rsid w:val="008C1226"/>
    <w:rsid w:val="008C1369"/>
    <w:rsid w:val="008C1388"/>
    <w:rsid w:val="008C14E3"/>
    <w:rsid w:val="008C16AC"/>
    <w:rsid w:val="008C17A5"/>
    <w:rsid w:val="008C18A8"/>
    <w:rsid w:val="008C1AEA"/>
    <w:rsid w:val="008C1FE7"/>
    <w:rsid w:val="008C2019"/>
    <w:rsid w:val="008C2022"/>
    <w:rsid w:val="008C2047"/>
    <w:rsid w:val="008C2390"/>
    <w:rsid w:val="008C23AD"/>
    <w:rsid w:val="008C23ED"/>
    <w:rsid w:val="008C2424"/>
    <w:rsid w:val="008C245F"/>
    <w:rsid w:val="008C254A"/>
    <w:rsid w:val="008C294E"/>
    <w:rsid w:val="008C2972"/>
    <w:rsid w:val="008C29C2"/>
    <w:rsid w:val="008C29EB"/>
    <w:rsid w:val="008C29EC"/>
    <w:rsid w:val="008C2AAF"/>
    <w:rsid w:val="008C2B17"/>
    <w:rsid w:val="008C2D17"/>
    <w:rsid w:val="008C2D80"/>
    <w:rsid w:val="008C2E73"/>
    <w:rsid w:val="008C2E75"/>
    <w:rsid w:val="008C2F96"/>
    <w:rsid w:val="008C2FE8"/>
    <w:rsid w:val="008C30C2"/>
    <w:rsid w:val="008C314C"/>
    <w:rsid w:val="008C31CA"/>
    <w:rsid w:val="008C3421"/>
    <w:rsid w:val="008C35B2"/>
    <w:rsid w:val="008C3617"/>
    <w:rsid w:val="008C38FA"/>
    <w:rsid w:val="008C3A09"/>
    <w:rsid w:val="008C3B28"/>
    <w:rsid w:val="008C3BB2"/>
    <w:rsid w:val="008C3CA6"/>
    <w:rsid w:val="008C3DEB"/>
    <w:rsid w:val="008C3E4A"/>
    <w:rsid w:val="008C401B"/>
    <w:rsid w:val="008C401F"/>
    <w:rsid w:val="008C4024"/>
    <w:rsid w:val="008C4670"/>
    <w:rsid w:val="008C47B8"/>
    <w:rsid w:val="008C47E5"/>
    <w:rsid w:val="008C4C75"/>
    <w:rsid w:val="008C4D16"/>
    <w:rsid w:val="008C4DDB"/>
    <w:rsid w:val="008C50BC"/>
    <w:rsid w:val="008C50EE"/>
    <w:rsid w:val="008C517F"/>
    <w:rsid w:val="008C522F"/>
    <w:rsid w:val="008C528C"/>
    <w:rsid w:val="008C52A2"/>
    <w:rsid w:val="008C52E5"/>
    <w:rsid w:val="008C536D"/>
    <w:rsid w:val="008C54A3"/>
    <w:rsid w:val="008C5636"/>
    <w:rsid w:val="008C565D"/>
    <w:rsid w:val="008C5759"/>
    <w:rsid w:val="008C57A5"/>
    <w:rsid w:val="008C590E"/>
    <w:rsid w:val="008C5A24"/>
    <w:rsid w:val="008C5CFF"/>
    <w:rsid w:val="008C5DE7"/>
    <w:rsid w:val="008C5E35"/>
    <w:rsid w:val="008C5E4C"/>
    <w:rsid w:val="008C5EC6"/>
    <w:rsid w:val="008C5F25"/>
    <w:rsid w:val="008C5F89"/>
    <w:rsid w:val="008C61F8"/>
    <w:rsid w:val="008C621D"/>
    <w:rsid w:val="008C63DB"/>
    <w:rsid w:val="008C63E6"/>
    <w:rsid w:val="008C65A1"/>
    <w:rsid w:val="008C6755"/>
    <w:rsid w:val="008C67CF"/>
    <w:rsid w:val="008C6A56"/>
    <w:rsid w:val="008C6C51"/>
    <w:rsid w:val="008C6D61"/>
    <w:rsid w:val="008C6E42"/>
    <w:rsid w:val="008C71B5"/>
    <w:rsid w:val="008C71D8"/>
    <w:rsid w:val="008C72AD"/>
    <w:rsid w:val="008C72E4"/>
    <w:rsid w:val="008C72EB"/>
    <w:rsid w:val="008C739D"/>
    <w:rsid w:val="008C7463"/>
    <w:rsid w:val="008C76DC"/>
    <w:rsid w:val="008C7A55"/>
    <w:rsid w:val="008C7B7A"/>
    <w:rsid w:val="008C7C98"/>
    <w:rsid w:val="008C7CB6"/>
    <w:rsid w:val="008C7D20"/>
    <w:rsid w:val="008C7D92"/>
    <w:rsid w:val="008C7DF1"/>
    <w:rsid w:val="008D0062"/>
    <w:rsid w:val="008D012F"/>
    <w:rsid w:val="008D014B"/>
    <w:rsid w:val="008D02EB"/>
    <w:rsid w:val="008D0488"/>
    <w:rsid w:val="008D060F"/>
    <w:rsid w:val="008D0647"/>
    <w:rsid w:val="008D085D"/>
    <w:rsid w:val="008D0869"/>
    <w:rsid w:val="008D09C9"/>
    <w:rsid w:val="008D0C93"/>
    <w:rsid w:val="008D0E83"/>
    <w:rsid w:val="008D1105"/>
    <w:rsid w:val="008D1176"/>
    <w:rsid w:val="008D130E"/>
    <w:rsid w:val="008D142C"/>
    <w:rsid w:val="008D159B"/>
    <w:rsid w:val="008D16FB"/>
    <w:rsid w:val="008D17EF"/>
    <w:rsid w:val="008D1A4E"/>
    <w:rsid w:val="008D1B4D"/>
    <w:rsid w:val="008D1D2A"/>
    <w:rsid w:val="008D1E0F"/>
    <w:rsid w:val="008D1F3E"/>
    <w:rsid w:val="008D1F6B"/>
    <w:rsid w:val="008D1F7E"/>
    <w:rsid w:val="008D2021"/>
    <w:rsid w:val="008D20A2"/>
    <w:rsid w:val="008D21DD"/>
    <w:rsid w:val="008D2371"/>
    <w:rsid w:val="008D23C6"/>
    <w:rsid w:val="008D2467"/>
    <w:rsid w:val="008D2573"/>
    <w:rsid w:val="008D25B1"/>
    <w:rsid w:val="008D25B2"/>
    <w:rsid w:val="008D27AB"/>
    <w:rsid w:val="008D282F"/>
    <w:rsid w:val="008D2929"/>
    <w:rsid w:val="008D2962"/>
    <w:rsid w:val="008D29C0"/>
    <w:rsid w:val="008D2A02"/>
    <w:rsid w:val="008D2AC8"/>
    <w:rsid w:val="008D2C74"/>
    <w:rsid w:val="008D2D97"/>
    <w:rsid w:val="008D2E7E"/>
    <w:rsid w:val="008D2F3C"/>
    <w:rsid w:val="008D3231"/>
    <w:rsid w:val="008D3291"/>
    <w:rsid w:val="008D3442"/>
    <w:rsid w:val="008D34DF"/>
    <w:rsid w:val="008D35B0"/>
    <w:rsid w:val="008D37C5"/>
    <w:rsid w:val="008D3C12"/>
    <w:rsid w:val="008D3CC9"/>
    <w:rsid w:val="008D3D59"/>
    <w:rsid w:val="008D3E78"/>
    <w:rsid w:val="008D40E4"/>
    <w:rsid w:val="008D4150"/>
    <w:rsid w:val="008D41CB"/>
    <w:rsid w:val="008D4488"/>
    <w:rsid w:val="008D457A"/>
    <w:rsid w:val="008D466F"/>
    <w:rsid w:val="008D4768"/>
    <w:rsid w:val="008D4812"/>
    <w:rsid w:val="008D4927"/>
    <w:rsid w:val="008D4A0E"/>
    <w:rsid w:val="008D4A27"/>
    <w:rsid w:val="008D4A8A"/>
    <w:rsid w:val="008D4B46"/>
    <w:rsid w:val="008D4B9A"/>
    <w:rsid w:val="008D4C8F"/>
    <w:rsid w:val="008D4D10"/>
    <w:rsid w:val="008D4D6D"/>
    <w:rsid w:val="008D4FA6"/>
    <w:rsid w:val="008D5050"/>
    <w:rsid w:val="008D523F"/>
    <w:rsid w:val="008D5370"/>
    <w:rsid w:val="008D5374"/>
    <w:rsid w:val="008D55C5"/>
    <w:rsid w:val="008D5652"/>
    <w:rsid w:val="008D569B"/>
    <w:rsid w:val="008D573C"/>
    <w:rsid w:val="008D5789"/>
    <w:rsid w:val="008D58FB"/>
    <w:rsid w:val="008D5A7B"/>
    <w:rsid w:val="008D5B3D"/>
    <w:rsid w:val="008D5E6E"/>
    <w:rsid w:val="008D5E99"/>
    <w:rsid w:val="008D621B"/>
    <w:rsid w:val="008D624B"/>
    <w:rsid w:val="008D649B"/>
    <w:rsid w:val="008D6523"/>
    <w:rsid w:val="008D65D2"/>
    <w:rsid w:val="008D68F2"/>
    <w:rsid w:val="008D6A5B"/>
    <w:rsid w:val="008D6B2C"/>
    <w:rsid w:val="008D6DF9"/>
    <w:rsid w:val="008D7019"/>
    <w:rsid w:val="008D7073"/>
    <w:rsid w:val="008D714F"/>
    <w:rsid w:val="008D759F"/>
    <w:rsid w:val="008D75D1"/>
    <w:rsid w:val="008D76B3"/>
    <w:rsid w:val="008D7811"/>
    <w:rsid w:val="008D7852"/>
    <w:rsid w:val="008D78E0"/>
    <w:rsid w:val="008D7BF6"/>
    <w:rsid w:val="008D7E20"/>
    <w:rsid w:val="008D7EF6"/>
    <w:rsid w:val="008D7F6C"/>
    <w:rsid w:val="008D7FBB"/>
    <w:rsid w:val="008E05E1"/>
    <w:rsid w:val="008E0660"/>
    <w:rsid w:val="008E0964"/>
    <w:rsid w:val="008E0996"/>
    <w:rsid w:val="008E0DB6"/>
    <w:rsid w:val="008E0F89"/>
    <w:rsid w:val="008E1175"/>
    <w:rsid w:val="008E1304"/>
    <w:rsid w:val="008E134E"/>
    <w:rsid w:val="008E142D"/>
    <w:rsid w:val="008E155F"/>
    <w:rsid w:val="008E174A"/>
    <w:rsid w:val="008E174D"/>
    <w:rsid w:val="008E17B7"/>
    <w:rsid w:val="008E17BB"/>
    <w:rsid w:val="008E185F"/>
    <w:rsid w:val="008E19E0"/>
    <w:rsid w:val="008E1A13"/>
    <w:rsid w:val="008E1AB9"/>
    <w:rsid w:val="008E1C62"/>
    <w:rsid w:val="008E1C72"/>
    <w:rsid w:val="008E1E7F"/>
    <w:rsid w:val="008E2000"/>
    <w:rsid w:val="008E2085"/>
    <w:rsid w:val="008E2160"/>
    <w:rsid w:val="008E2252"/>
    <w:rsid w:val="008E2361"/>
    <w:rsid w:val="008E23A5"/>
    <w:rsid w:val="008E248A"/>
    <w:rsid w:val="008E2568"/>
    <w:rsid w:val="008E259C"/>
    <w:rsid w:val="008E2A39"/>
    <w:rsid w:val="008E2B76"/>
    <w:rsid w:val="008E2B9E"/>
    <w:rsid w:val="008E30C2"/>
    <w:rsid w:val="008E33B8"/>
    <w:rsid w:val="008E33FC"/>
    <w:rsid w:val="008E3405"/>
    <w:rsid w:val="008E367F"/>
    <w:rsid w:val="008E377D"/>
    <w:rsid w:val="008E379A"/>
    <w:rsid w:val="008E383F"/>
    <w:rsid w:val="008E38E9"/>
    <w:rsid w:val="008E3C1D"/>
    <w:rsid w:val="008E3C9C"/>
    <w:rsid w:val="008E3D24"/>
    <w:rsid w:val="008E3D35"/>
    <w:rsid w:val="008E3EB2"/>
    <w:rsid w:val="008E3EE0"/>
    <w:rsid w:val="008E3F74"/>
    <w:rsid w:val="008E421F"/>
    <w:rsid w:val="008E43CE"/>
    <w:rsid w:val="008E4452"/>
    <w:rsid w:val="008E4476"/>
    <w:rsid w:val="008E4817"/>
    <w:rsid w:val="008E49D2"/>
    <w:rsid w:val="008E4A57"/>
    <w:rsid w:val="008E4B2D"/>
    <w:rsid w:val="008E4DB5"/>
    <w:rsid w:val="008E4DE6"/>
    <w:rsid w:val="008E4E2E"/>
    <w:rsid w:val="008E4F05"/>
    <w:rsid w:val="008E5300"/>
    <w:rsid w:val="008E55C4"/>
    <w:rsid w:val="008E55DD"/>
    <w:rsid w:val="008E57DE"/>
    <w:rsid w:val="008E5B65"/>
    <w:rsid w:val="008E5CB0"/>
    <w:rsid w:val="008E5CC1"/>
    <w:rsid w:val="008E5FC8"/>
    <w:rsid w:val="008E6079"/>
    <w:rsid w:val="008E6088"/>
    <w:rsid w:val="008E6190"/>
    <w:rsid w:val="008E61A9"/>
    <w:rsid w:val="008E64AF"/>
    <w:rsid w:val="008E6595"/>
    <w:rsid w:val="008E65BF"/>
    <w:rsid w:val="008E6820"/>
    <w:rsid w:val="008E689A"/>
    <w:rsid w:val="008E68CF"/>
    <w:rsid w:val="008E6BEA"/>
    <w:rsid w:val="008E6BF2"/>
    <w:rsid w:val="008E6C2B"/>
    <w:rsid w:val="008E6C57"/>
    <w:rsid w:val="008E6E3E"/>
    <w:rsid w:val="008E6EDB"/>
    <w:rsid w:val="008E7222"/>
    <w:rsid w:val="008E7281"/>
    <w:rsid w:val="008E72DB"/>
    <w:rsid w:val="008E7317"/>
    <w:rsid w:val="008E738D"/>
    <w:rsid w:val="008E747B"/>
    <w:rsid w:val="008E7545"/>
    <w:rsid w:val="008E778E"/>
    <w:rsid w:val="008E782E"/>
    <w:rsid w:val="008E791F"/>
    <w:rsid w:val="008E7AF9"/>
    <w:rsid w:val="008E7AFC"/>
    <w:rsid w:val="008E7D7B"/>
    <w:rsid w:val="008E7E09"/>
    <w:rsid w:val="008E7EEB"/>
    <w:rsid w:val="008E7F7B"/>
    <w:rsid w:val="008F0055"/>
    <w:rsid w:val="008F008E"/>
    <w:rsid w:val="008F0416"/>
    <w:rsid w:val="008F0451"/>
    <w:rsid w:val="008F0485"/>
    <w:rsid w:val="008F04E9"/>
    <w:rsid w:val="008F0529"/>
    <w:rsid w:val="008F068D"/>
    <w:rsid w:val="008F06D2"/>
    <w:rsid w:val="008F06E8"/>
    <w:rsid w:val="008F07E6"/>
    <w:rsid w:val="008F0972"/>
    <w:rsid w:val="008F09E6"/>
    <w:rsid w:val="008F0B4D"/>
    <w:rsid w:val="008F0C7E"/>
    <w:rsid w:val="008F0EDB"/>
    <w:rsid w:val="008F0F5C"/>
    <w:rsid w:val="008F108C"/>
    <w:rsid w:val="008F14D6"/>
    <w:rsid w:val="008F15B0"/>
    <w:rsid w:val="008F1682"/>
    <w:rsid w:val="008F16E7"/>
    <w:rsid w:val="008F182D"/>
    <w:rsid w:val="008F18D1"/>
    <w:rsid w:val="008F194B"/>
    <w:rsid w:val="008F1978"/>
    <w:rsid w:val="008F1A19"/>
    <w:rsid w:val="008F1A31"/>
    <w:rsid w:val="008F1BB9"/>
    <w:rsid w:val="008F1C6C"/>
    <w:rsid w:val="008F1C9F"/>
    <w:rsid w:val="008F1D81"/>
    <w:rsid w:val="008F1E57"/>
    <w:rsid w:val="008F2025"/>
    <w:rsid w:val="008F2100"/>
    <w:rsid w:val="008F2208"/>
    <w:rsid w:val="008F2333"/>
    <w:rsid w:val="008F2423"/>
    <w:rsid w:val="008F2443"/>
    <w:rsid w:val="008F2566"/>
    <w:rsid w:val="008F2640"/>
    <w:rsid w:val="008F2859"/>
    <w:rsid w:val="008F28DA"/>
    <w:rsid w:val="008F2A3E"/>
    <w:rsid w:val="008F2A51"/>
    <w:rsid w:val="008F2C23"/>
    <w:rsid w:val="008F2C75"/>
    <w:rsid w:val="008F2D17"/>
    <w:rsid w:val="008F2DB9"/>
    <w:rsid w:val="008F2E04"/>
    <w:rsid w:val="008F2EB0"/>
    <w:rsid w:val="008F2F2B"/>
    <w:rsid w:val="008F2FE0"/>
    <w:rsid w:val="008F3160"/>
    <w:rsid w:val="008F3206"/>
    <w:rsid w:val="008F32E7"/>
    <w:rsid w:val="008F34C8"/>
    <w:rsid w:val="008F3609"/>
    <w:rsid w:val="008F3835"/>
    <w:rsid w:val="008F38DD"/>
    <w:rsid w:val="008F39E8"/>
    <w:rsid w:val="008F3A62"/>
    <w:rsid w:val="008F3CA0"/>
    <w:rsid w:val="008F3D93"/>
    <w:rsid w:val="008F4188"/>
    <w:rsid w:val="008F458D"/>
    <w:rsid w:val="008F45F7"/>
    <w:rsid w:val="008F4607"/>
    <w:rsid w:val="008F46AC"/>
    <w:rsid w:val="008F46B9"/>
    <w:rsid w:val="008F480A"/>
    <w:rsid w:val="008F497B"/>
    <w:rsid w:val="008F4BF9"/>
    <w:rsid w:val="008F4C84"/>
    <w:rsid w:val="008F4CD2"/>
    <w:rsid w:val="008F4E48"/>
    <w:rsid w:val="008F4F94"/>
    <w:rsid w:val="008F5307"/>
    <w:rsid w:val="008F5381"/>
    <w:rsid w:val="008F5556"/>
    <w:rsid w:val="008F5586"/>
    <w:rsid w:val="008F55D4"/>
    <w:rsid w:val="008F56C0"/>
    <w:rsid w:val="008F5767"/>
    <w:rsid w:val="008F57EE"/>
    <w:rsid w:val="008F5895"/>
    <w:rsid w:val="008F594C"/>
    <w:rsid w:val="008F5987"/>
    <w:rsid w:val="008F59C4"/>
    <w:rsid w:val="008F59F8"/>
    <w:rsid w:val="008F5A33"/>
    <w:rsid w:val="008F5AB4"/>
    <w:rsid w:val="008F5B9D"/>
    <w:rsid w:val="008F5D55"/>
    <w:rsid w:val="008F5D66"/>
    <w:rsid w:val="008F5E4E"/>
    <w:rsid w:val="008F5F7B"/>
    <w:rsid w:val="008F5F96"/>
    <w:rsid w:val="008F6093"/>
    <w:rsid w:val="008F6128"/>
    <w:rsid w:val="008F6356"/>
    <w:rsid w:val="008F68C7"/>
    <w:rsid w:val="008F6BE9"/>
    <w:rsid w:val="008F6C02"/>
    <w:rsid w:val="008F6C17"/>
    <w:rsid w:val="008F7051"/>
    <w:rsid w:val="008F72FA"/>
    <w:rsid w:val="008F7414"/>
    <w:rsid w:val="008F74D0"/>
    <w:rsid w:val="008F77B2"/>
    <w:rsid w:val="008F79CF"/>
    <w:rsid w:val="008F7A70"/>
    <w:rsid w:val="008F7D0A"/>
    <w:rsid w:val="008F7DFE"/>
    <w:rsid w:val="008F7EB3"/>
    <w:rsid w:val="008F7FEE"/>
    <w:rsid w:val="009000CA"/>
    <w:rsid w:val="009001BE"/>
    <w:rsid w:val="00900203"/>
    <w:rsid w:val="00900213"/>
    <w:rsid w:val="009005AE"/>
    <w:rsid w:val="0090060A"/>
    <w:rsid w:val="00900680"/>
    <w:rsid w:val="00900775"/>
    <w:rsid w:val="0090087F"/>
    <w:rsid w:val="009008B0"/>
    <w:rsid w:val="00900946"/>
    <w:rsid w:val="009009DE"/>
    <w:rsid w:val="00900A2B"/>
    <w:rsid w:val="00900BFC"/>
    <w:rsid w:val="00900D72"/>
    <w:rsid w:val="00900D7A"/>
    <w:rsid w:val="00900E55"/>
    <w:rsid w:val="00901153"/>
    <w:rsid w:val="009013DA"/>
    <w:rsid w:val="00901551"/>
    <w:rsid w:val="0090169A"/>
    <w:rsid w:val="00901774"/>
    <w:rsid w:val="009017F4"/>
    <w:rsid w:val="00901A5D"/>
    <w:rsid w:val="00901F31"/>
    <w:rsid w:val="00901F71"/>
    <w:rsid w:val="0090216B"/>
    <w:rsid w:val="009021C8"/>
    <w:rsid w:val="009021D0"/>
    <w:rsid w:val="00902398"/>
    <w:rsid w:val="009024EB"/>
    <w:rsid w:val="00902838"/>
    <w:rsid w:val="009028E2"/>
    <w:rsid w:val="00902905"/>
    <w:rsid w:val="00902941"/>
    <w:rsid w:val="009029A9"/>
    <w:rsid w:val="00902A8A"/>
    <w:rsid w:val="00902BDA"/>
    <w:rsid w:val="00902BFB"/>
    <w:rsid w:val="00902DF4"/>
    <w:rsid w:val="00902EEC"/>
    <w:rsid w:val="00903037"/>
    <w:rsid w:val="0090347C"/>
    <w:rsid w:val="00903892"/>
    <w:rsid w:val="0090389C"/>
    <w:rsid w:val="009038A1"/>
    <w:rsid w:val="0090395E"/>
    <w:rsid w:val="0090397F"/>
    <w:rsid w:val="00903ACB"/>
    <w:rsid w:val="00903AEC"/>
    <w:rsid w:val="00903BD3"/>
    <w:rsid w:val="00903D68"/>
    <w:rsid w:val="00903E23"/>
    <w:rsid w:val="00903EDA"/>
    <w:rsid w:val="00903FE2"/>
    <w:rsid w:val="009041BE"/>
    <w:rsid w:val="0090458D"/>
    <w:rsid w:val="00904678"/>
    <w:rsid w:val="009046AA"/>
    <w:rsid w:val="00904958"/>
    <w:rsid w:val="009049A2"/>
    <w:rsid w:val="00904A0D"/>
    <w:rsid w:val="00904AB5"/>
    <w:rsid w:val="00904ADA"/>
    <w:rsid w:val="00904BC3"/>
    <w:rsid w:val="00904C77"/>
    <w:rsid w:val="00904D52"/>
    <w:rsid w:val="00904F72"/>
    <w:rsid w:val="00904FE6"/>
    <w:rsid w:val="0090509A"/>
    <w:rsid w:val="009050FD"/>
    <w:rsid w:val="009052C2"/>
    <w:rsid w:val="009054C1"/>
    <w:rsid w:val="00905567"/>
    <w:rsid w:val="00905658"/>
    <w:rsid w:val="0090576A"/>
    <w:rsid w:val="00905B6A"/>
    <w:rsid w:val="00905BD0"/>
    <w:rsid w:val="00905C7D"/>
    <w:rsid w:val="00905CB2"/>
    <w:rsid w:val="00905CF4"/>
    <w:rsid w:val="00905D3D"/>
    <w:rsid w:val="00905D75"/>
    <w:rsid w:val="00905E32"/>
    <w:rsid w:val="00905F65"/>
    <w:rsid w:val="00905FD6"/>
    <w:rsid w:val="00906073"/>
    <w:rsid w:val="009062B5"/>
    <w:rsid w:val="0090632A"/>
    <w:rsid w:val="00906589"/>
    <w:rsid w:val="00906AA4"/>
    <w:rsid w:val="00906B02"/>
    <w:rsid w:val="00906C52"/>
    <w:rsid w:val="00906C7D"/>
    <w:rsid w:val="00906CA1"/>
    <w:rsid w:val="00906E0C"/>
    <w:rsid w:val="00906E8E"/>
    <w:rsid w:val="00907122"/>
    <w:rsid w:val="0090734F"/>
    <w:rsid w:val="009073F9"/>
    <w:rsid w:val="00907445"/>
    <w:rsid w:val="00907519"/>
    <w:rsid w:val="009075CF"/>
    <w:rsid w:val="009075FE"/>
    <w:rsid w:val="0090779D"/>
    <w:rsid w:val="009077AD"/>
    <w:rsid w:val="0090780B"/>
    <w:rsid w:val="0090781B"/>
    <w:rsid w:val="00907840"/>
    <w:rsid w:val="0090793F"/>
    <w:rsid w:val="00907942"/>
    <w:rsid w:val="00907AAE"/>
    <w:rsid w:val="00907AF7"/>
    <w:rsid w:val="00907B13"/>
    <w:rsid w:val="00907CD9"/>
    <w:rsid w:val="00907E27"/>
    <w:rsid w:val="009101E7"/>
    <w:rsid w:val="00910240"/>
    <w:rsid w:val="009102F9"/>
    <w:rsid w:val="00910395"/>
    <w:rsid w:val="00910551"/>
    <w:rsid w:val="00910913"/>
    <w:rsid w:val="0091091D"/>
    <w:rsid w:val="00910A4D"/>
    <w:rsid w:val="00910BAD"/>
    <w:rsid w:val="00910C88"/>
    <w:rsid w:val="00910CB8"/>
    <w:rsid w:val="00910F01"/>
    <w:rsid w:val="00910F4A"/>
    <w:rsid w:val="00910FF0"/>
    <w:rsid w:val="00911081"/>
    <w:rsid w:val="009110FE"/>
    <w:rsid w:val="00911147"/>
    <w:rsid w:val="009111C7"/>
    <w:rsid w:val="00911538"/>
    <w:rsid w:val="0091158C"/>
    <w:rsid w:val="00911593"/>
    <w:rsid w:val="009115EA"/>
    <w:rsid w:val="00911694"/>
    <w:rsid w:val="009117E2"/>
    <w:rsid w:val="009119ED"/>
    <w:rsid w:val="009119F3"/>
    <w:rsid w:val="00911A89"/>
    <w:rsid w:val="00911B06"/>
    <w:rsid w:val="00911B2C"/>
    <w:rsid w:val="00911BD6"/>
    <w:rsid w:val="00911D7B"/>
    <w:rsid w:val="00911DFE"/>
    <w:rsid w:val="00911E64"/>
    <w:rsid w:val="00911F73"/>
    <w:rsid w:val="0091206E"/>
    <w:rsid w:val="00912222"/>
    <w:rsid w:val="009122C7"/>
    <w:rsid w:val="009122F8"/>
    <w:rsid w:val="00912367"/>
    <w:rsid w:val="00912445"/>
    <w:rsid w:val="009124AD"/>
    <w:rsid w:val="009124D9"/>
    <w:rsid w:val="009125A2"/>
    <w:rsid w:val="009127BD"/>
    <w:rsid w:val="0091282D"/>
    <w:rsid w:val="0091289F"/>
    <w:rsid w:val="00912D59"/>
    <w:rsid w:val="00912E3C"/>
    <w:rsid w:val="00912F35"/>
    <w:rsid w:val="00913056"/>
    <w:rsid w:val="00913135"/>
    <w:rsid w:val="00913136"/>
    <w:rsid w:val="00913330"/>
    <w:rsid w:val="0091337F"/>
    <w:rsid w:val="0091363B"/>
    <w:rsid w:val="00913680"/>
    <w:rsid w:val="0091369C"/>
    <w:rsid w:val="0091390E"/>
    <w:rsid w:val="00913B04"/>
    <w:rsid w:val="00913C11"/>
    <w:rsid w:val="00913C23"/>
    <w:rsid w:val="00913DB8"/>
    <w:rsid w:val="00913E45"/>
    <w:rsid w:val="00913F32"/>
    <w:rsid w:val="009140A3"/>
    <w:rsid w:val="00914300"/>
    <w:rsid w:val="00914440"/>
    <w:rsid w:val="00914461"/>
    <w:rsid w:val="009144E4"/>
    <w:rsid w:val="00914598"/>
    <w:rsid w:val="0091469D"/>
    <w:rsid w:val="0091476B"/>
    <w:rsid w:val="00914C9D"/>
    <w:rsid w:val="00914D50"/>
    <w:rsid w:val="00914DCD"/>
    <w:rsid w:val="00915096"/>
    <w:rsid w:val="00915351"/>
    <w:rsid w:val="00915495"/>
    <w:rsid w:val="009154B4"/>
    <w:rsid w:val="009156B3"/>
    <w:rsid w:val="00915859"/>
    <w:rsid w:val="0091592E"/>
    <w:rsid w:val="00915936"/>
    <w:rsid w:val="00915961"/>
    <w:rsid w:val="00915A83"/>
    <w:rsid w:val="00915D96"/>
    <w:rsid w:val="00915E7B"/>
    <w:rsid w:val="00915FF1"/>
    <w:rsid w:val="009160FA"/>
    <w:rsid w:val="0091619A"/>
    <w:rsid w:val="0091658A"/>
    <w:rsid w:val="0091668B"/>
    <w:rsid w:val="00916754"/>
    <w:rsid w:val="009167F8"/>
    <w:rsid w:val="00916A98"/>
    <w:rsid w:val="00916CD1"/>
    <w:rsid w:val="00916F83"/>
    <w:rsid w:val="00916FB9"/>
    <w:rsid w:val="0091706E"/>
    <w:rsid w:val="009172C2"/>
    <w:rsid w:val="00917477"/>
    <w:rsid w:val="00917488"/>
    <w:rsid w:val="00917524"/>
    <w:rsid w:val="0091755B"/>
    <w:rsid w:val="009175C8"/>
    <w:rsid w:val="009175E3"/>
    <w:rsid w:val="009178F5"/>
    <w:rsid w:val="00917D90"/>
    <w:rsid w:val="00917DAE"/>
    <w:rsid w:val="00917DC2"/>
    <w:rsid w:val="00917E2A"/>
    <w:rsid w:val="00917F14"/>
    <w:rsid w:val="0092003B"/>
    <w:rsid w:val="00920080"/>
    <w:rsid w:val="00920240"/>
    <w:rsid w:val="0092042C"/>
    <w:rsid w:val="00920448"/>
    <w:rsid w:val="0092052B"/>
    <w:rsid w:val="0092071A"/>
    <w:rsid w:val="009207BE"/>
    <w:rsid w:val="00920842"/>
    <w:rsid w:val="0092099D"/>
    <w:rsid w:val="00920B20"/>
    <w:rsid w:val="00920B80"/>
    <w:rsid w:val="00920BDE"/>
    <w:rsid w:val="00920D41"/>
    <w:rsid w:val="00920EA6"/>
    <w:rsid w:val="0092104C"/>
    <w:rsid w:val="00921161"/>
    <w:rsid w:val="009211C9"/>
    <w:rsid w:val="00921262"/>
    <w:rsid w:val="009213F0"/>
    <w:rsid w:val="009213FE"/>
    <w:rsid w:val="009215CA"/>
    <w:rsid w:val="009216D4"/>
    <w:rsid w:val="009216D9"/>
    <w:rsid w:val="009219B1"/>
    <w:rsid w:val="009219BE"/>
    <w:rsid w:val="00921AA2"/>
    <w:rsid w:val="00921AAA"/>
    <w:rsid w:val="00921C0E"/>
    <w:rsid w:val="009221EA"/>
    <w:rsid w:val="0092226E"/>
    <w:rsid w:val="00922356"/>
    <w:rsid w:val="0092238C"/>
    <w:rsid w:val="009224C4"/>
    <w:rsid w:val="0092260F"/>
    <w:rsid w:val="0092266E"/>
    <w:rsid w:val="00922938"/>
    <w:rsid w:val="00922968"/>
    <w:rsid w:val="00922BAB"/>
    <w:rsid w:val="00922C14"/>
    <w:rsid w:val="00922F7C"/>
    <w:rsid w:val="009230EC"/>
    <w:rsid w:val="00923177"/>
    <w:rsid w:val="00923228"/>
    <w:rsid w:val="0092351F"/>
    <w:rsid w:val="00923896"/>
    <w:rsid w:val="009238AB"/>
    <w:rsid w:val="0092398A"/>
    <w:rsid w:val="00923AC0"/>
    <w:rsid w:val="00923CFF"/>
    <w:rsid w:val="00924407"/>
    <w:rsid w:val="00924464"/>
    <w:rsid w:val="009245CC"/>
    <w:rsid w:val="009248E2"/>
    <w:rsid w:val="00924908"/>
    <w:rsid w:val="00924A1A"/>
    <w:rsid w:val="00924B6B"/>
    <w:rsid w:val="00924BD1"/>
    <w:rsid w:val="00924DD8"/>
    <w:rsid w:val="00924E8C"/>
    <w:rsid w:val="00924ED0"/>
    <w:rsid w:val="00924F1B"/>
    <w:rsid w:val="00924F31"/>
    <w:rsid w:val="009252E5"/>
    <w:rsid w:val="0092538B"/>
    <w:rsid w:val="009253CF"/>
    <w:rsid w:val="00925530"/>
    <w:rsid w:val="00925664"/>
    <w:rsid w:val="009256A7"/>
    <w:rsid w:val="009258EA"/>
    <w:rsid w:val="00925A97"/>
    <w:rsid w:val="00925AFD"/>
    <w:rsid w:val="00925C8A"/>
    <w:rsid w:val="00925D1B"/>
    <w:rsid w:val="00925D7C"/>
    <w:rsid w:val="00925E23"/>
    <w:rsid w:val="00925E5A"/>
    <w:rsid w:val="00925F3C"/>
    <w:rsid w:val="00926199"/>
    <w:rsid w:val="0092642E"/>
    <w:rsid w:val="00926589"/>
    <w:rsid w:val="0092669A"/>
    <w:rsid w:val="009266D4"/>
    <w:rsid w:val="0092672F"/>
    <w:rsid w:val="00926951"/>
    <w:rsid w:val="0092698F"/>
    <w:rsid w:val="00926A62"/>
    <w:rsid w:val="00926AE1"/>
    <w:rsid w:val="00926DC4"/>
    <w:rsid w:val="00926E0E"/>
    <w:rsid w:val="00926F0B"/>
    <w:rsid w:val="0092706C"/>
    <w:rsid w:val="00927403"/>
    <w:rsid w:val="00927430"/>
    <w:rsid w:val="0092748B"/>
    <w:rsid w:val="009274FD"/>
    <w:rsid w:val="00927549"/>
    <w:rsid w:val="00927584"/>
    <w:rsid w:val="00927769"/>
    <w:rsid w:val="00927824"/>
    <w:rsid w:val="00927979"/>
    <w:rsid w:val="0092797F"/>
    <w:rsid w:val="009279D3"/>
    <w:rsid w:val="00927A50"/>
    <w:rsid w:val="00927AA9"/>
    <w:rsid w:val="00927D0A"/>
    <w:rsid w:val="00927D4A"/>
    <w:rsid w:val="00927E1C"/>
    <w:rsid w:val="00927EFF"/>
    <w:rsid w:val="009300B0"/>
    <w:rsid w:val="009301C1"/>
    <w:rsid w:val="00930205"/>
    <w:rsid w:val="00930327"/>
    <w:rsid w:val="009304B5"/>
    <w:rsid w:val="00930583"/>
    <w:rsid w:val="009306FB"/>
    <w:rsid w:val="00930AA4"/>
    <w:rsid w:val="00930AAC"/>
    <w:rsid w:val="00930BA1"/>
    <w:rsid w:val="00930E79"/>
    <w:rsid w:val="00930EFB"/>
    <w:rsid w:val="0093103F"/>
    <w:rsid w:val="00931065"/>
    <w:rsid w:val="009310EF"/>
    <w:rsid w:val="00931462"/>
    <w:rsid w:val="0093167D"/>
    <w:rsid w:val="009317BC"/>
    <w:rsid w:val="00931991"/>
    <w:rsid w:val="00931992"/>
    <w:rsid w:val="009319C7"/>
    <w:rsid w:val="00931DDA"/>
    <w:rsid w:val="0093208F"/>
    <w:rsid w:val="009321C4"/>
    <w:rsid w:val="009321C6"/>
    <w:rsid w:val="00932293"/>
    <w:rsid w:val="0093235D"/>
    <w:rsid w:val="0093265E"/>
    <w:rsid w:val="00932668"/>
    <w:rsid w:val="00932795"/>
    <w:rsid w:val="00932866"/>
    <w:rsid w:val="00932CB0"/>
    <w:rsid w:val="00932DE6"/>
    <w:rsid w:val="00932DE8"/>
    <w:rsid w:val="00932F06"/>
    <w:rsid w:val="00932F42"/>
    <w:rsid w:val="00932FB7"/>
    <w:rsid w:val="00932FB9"/>
    <w:rsid w:val="00932FC3"/>
    <w:rsid w:val="0093316B"/>
    <w:rsid w:val="009331C7"/>
    <w:rsid w:val="009331EA"/>
    <w:rsid w:val="009333FA"/>
    <w:rsid w:val="0093341C"/>
    <w:rsid w:val="009334C9"/>
    <w:rsid w:val="00933502"/>
    <w:rsid w:val="009336BD"/>
    <w:rsid w:val="009336E4"/>
    <w:rsid w:val="009336EA"/>
    <w:rsid w:val="009337F0"/>
    <w:rsid w:val="00933A73"/>
    <w:rsid w:val="00933FA6"/>
    <w:rsid w:val="0093416F"/>
    <w:rsid w:val="0093437A"/>
    <w:rsid w:val="00934437"/>
    <w:rsid w:val="00934485"/>
    <w:rsid w:val="0093457A"/>
    <w:rsid w:val="009345B6"/>
    <w:rsid w:val="0093490A"/>
    <w:rsid w:val="00934A18"/>
    <w:rsid w:val="00934B77"/>
    <w:rsid w:val="00934C09"/>
    <w:rsid w:val="00934C75"/>
    <w:rsid w:val="00934D5A"/>
    <w:rsid w:val="00934D74"/>
    <w:rsid w:val="00934EE6"/>
    <w:rsid w:val="0093506D"/>
    <w:rsid w:val="00935127"/>
    <w:rsid w:val="009351D7"/>
    <w:rsid w:val="009351F7"/>
    <w:rsid w:val="00935218"/>
    <w:rsid w:val="0093526E"/>
    <w:rsid w:val="009352CB"/>
    <w:rsid w:val="00935397"/>
    <w:rsid w:val="0093552F"/>
    <w:rsid w:val="009356C3"/>
    <w:rsid w:val="009356C8"/>
    <w:rsid w:val="009357B1"/>
    <w:rsid w:val="009357FD"/>
    <w:rsid w:val="009358B1"/>
    <w:rsid w:val="00935A2C"/>
    <w:rsid w:val="00935C60"/>
    <w:rsid w:val="00935F1D"/>
    <w:rsid w:val="00936005"/>
    <w:rsid w:val="009360B3"/>
    <w:rsid w:val="00936124"/>
    <w:rsid w:val="00936169"/>
    <w:rsid w:val="0093620C"/>
    <w:rsid w:val="0093622A"/>
    <w:rsid w:val="009362A2"/>
    <w:rsid w:val="00936562"/>
    <w:rsid w:val="00936616"/>
    <w:rsid w:val="0093665F"/>
    <w:rsid w:val="00936C25"/>
    <w:rsid w:val="00936C3F"/>
    <w:rsid w:val="00936C80"/>
    <w:rsid w:val="00936E90"/>
    <w:rsid w:val="00936F63"/>
    <w:rsid w:val="00936FBE"/>
    <w:rsid w:val="00937389"/>
    <w:rsid w:val="0093739F"/>
    <w:rsid w:val="009374DA"/>
    <w:rsid w:val="009374E4"/>
    <w:rsid w:val="0093755C"/>
    <w:rsid w:val="00937719"/>
    <w:rsid w:val="009377CF"/>
    <w:rsid w:val="00937AD0"/>
    <w:rsid w:val="00937B28"/>
    <w:rsid w:val="00937C47"/>
    <w:rsid w:val="00937EAA"/>
    <w:rsid w:val="00940116"/>
    <w:rsid w:val="00940125"/>
    <w:rsid w:val="009401BE"/>
    <w:rsid w:val="00940283"/>
    <w:rsid w:val="00940317"/>
    <w:rsid w:val="0094036B"/>
    <w:rsid w:val="00940534"/>
    <w:rsid w:val="0094058D"/>
    <w:rsid w:val="009405DA"/>
    <w:rsid w:val="009407B6"/>
    <w:rsid w:val="009407D0"/>
    <w:rsid w:val="009408D9"/>
    <w:rsid w:val="00940BE7"/>
    <w:rsid w:val="00940C4A"/>
    <w:rsid w:val="00940C5A"/>
    <w:rsid w:val="00940E7A"/>
    <w:rsid w:val="00940EDC"/>
    <w:rsid w:val="00940F3B"/>
    <w:rsid w:val="009410BE"/>
    <w:rsid w:val="009412B7"/>
    <w:rsid w:val="00941539"/>
    <w:rsid w:val="009415EC"/>
    <w:rsid w:val="0094172B"/>
    <w:rsid w:val="0094180F"/>
    <w:rsid w:val="0094187F"/>
    <w:rsid w:val="009418D7"/>
    <w:rsid w:val="0094190B"/>
    <w:rsid w:val="00941B8B"/>
    <w:rsid w:val="00941B8E"/>
    <w:rsid w:val="00941BED"/>
    <w:rsid w:val="00941E46"/>
    <w:rsid w:val="0094225A"/>
    <w:rsid w:val="0094229F"/>
    <w:rsid w:val="0094257B"/>
    <w:rsid w:val="0094264E"/>
    <w:rsid w:val="009426EC"/>
    <w:rsid w:val="0094271C"/>
    <w:rsid w:val="0094275C"/>
    <w:rsid w:val="0094279D"/>
    <w:rsid w:val="00942825"/>
    <w:rsid w:val="00942948"/>
    <w:rsid w:val="009429A4"/>
    <w:rsid w:val="009429A5"/>
    <w:rsid w:val="00942B1A"/>
    <w:rsid w:val="00942D99"/>
    <w:rsid w:val="00942F3B"/>
    <w:rsid w:val="00943036"/>
    <w:rsid w:val="009430F5"/>
    <w:rsid w:val="0094333B"/>
    <w:rsid w:val="0094338D"/>
    <w:rsid w:val="009434A8"/>
    <w:rsid w:val="00943685"/>
    <w:rsid w:val="00943B17"/>
    <w:rsid w:val="00943BA4"/>
    <w:rsid w:val="00943BD3"/>
    <w:rsid w:val="00943DC2"/>
    <w:rsid w:val="00943DCD"/>
    <w:rsid w:val="00943DEC"/>
    <w:rsid w:val="00943E30"/>
    <w:rsid w:val="00943E6B"/>
    <w:rsid w:val="00943E7A"/>
    <w:rsid w:val="00944065"/>
    <w:rsid w:val="009440CC"/>
    <w:rsid w:val="009440CE"/>
    <w:rsid w:val="009440EF"/>
    <w:rsid w:val="00944278"/>
    <w:rsid w:val="00944288"/>
    <w:rsid w:val="009442D5"/>
    <w:rsid w:val="00944382"/>
    <w:rsid w:val="009443BB"/>
    <w:rsid w:val="009445CB"/>
    <w:rsid w:val="009445F4"/>
    <w:rsid w:val="009447D3"/>
    <w:rsid w:val="0094480B"/>
    <w:rsid w:val="0094498D"/>
    <w:rsid w:val="00944A16"/>
    <w:rsid w:val="00944BB2"/>
    <w:rsid w:val="00944BBF"/>
    <w:rsid w:val="00944CEC"/>
    <w:rsid w:val="00944E25"/>
    <w:rsid w:val="009452BE"/>
    <w:rsid w:val="00945362"/>
    <w:rsid w:val="009453ED"/>
    <w:rsid w:val="00945453"/>
    <w:rsid w:val="00945484"/>
    <w:rsid w:val="009454B4"/>
    <w:rsid w:val="009454D1"/>
    <w:rsid w:val="009458AE"/>
    <w:rsid w:val="00945967"/>
    <w:rsid w:val="00945DC5"/>
    <w:rsid w:val="00945DF1"/>
    <w:rsid w:val="00945F18"/>
    <w:rsid w:val="00946030"/>
    <w:rsid w:val="0094611A"/>
    <w:rsid w:val="00946143"/>
    <w:rsid w:val="0094616F"/>
    <w:rsid w:val="009461A3"/>
    <w:rsid w:val="009462C6"/>
    <w:rsid w:val="009463F7"/>
    <w:rsid w:val="00946662"/>
    <w:rsid w:val="00946770"/>
    <w:rsid w:val="0094680C"/>
    <w:rsid w:val="0094695B"/>
    <w:rsid w:val="009469D0"/>
    <w:rsid w:val="00946D1B"/>
    <w:rsid w:val="00946EFE"/>
    <w:rsid w:val="00946FA1"/>
    <w:rsid w:val="009472D5"/>
    <w:rsid w:val="009472ED"/>
    <w:rsid w:val="00947320"/>
    <w:rsid w:val="00947440"/>
    <w:rsid w:val="00947461"/>
    <w:rsid w:val="00947669"/>
    <w:rsid w:val="009477DD"/>
    <w:rsid w:val="009479E4"/>
    <w:rsid w:val="00947ACF"/>
    <w:rsid w:val="00947AFB"/>
    <w:rsid w:val="00947B69"/>
    <w:rsid w:val="00947CA7"/>
    <w:rsid w:val="00947D1C"/>
    <w:rsid w:val="00947D90"/>
    <w:rsid w:val="00947E14"/>
    <w:rsid w:val="00947E74"/>
    <w:rsid w:val="00947ECE"/>
    <w:rsid w:val="00950122"/>
    <w:rsid w:val="009501E7"/>
    <w:rsid w:val="009503EA"/>
    <w:rsid w:val="00950413"/>
    <w:rsid w:val="009504FA"/>
    <w:rsid w:val="00950580"/>
    <w:rsid w:val="009505AD"/>
    <w:rsid w:val="009505B1"/>
    <w:rsid w:val="0095088C"/>
    <w:rsid w:val="00950983"/>
    <w:rsid w:val="00950AF2"/>
    <w:rsid w:val="00950C00"/>
    <w:rsid w:val="00950E05"/>
    <w:rsid w:val="00950ED1"/>
    <w:rsid w:val="00950FEE"/>
    <w:rsid w:val="009510A2"/>
    <w:rsid w:val="009513A9"/>
    <w:rsid w:val="00951536"/>
    <w:rsid w:val="00951619"/>
    <w:rsid w:val="00951670"/>
    <w:rsid w:val="009517B1"/>
    <w:rsid w:val="0095184E"/>
    <w:rsid w:val="00951A4B"/>
    <w:rsid w:val="00951B11"/>
    <w:rsid w:val="00951CAD"/>
    <w:rsid w:val="00951ED4"/>
    <w:rsid w:val="009522E0"/>
    <w:rsid w:val="009523E9"/>
    <w:rsid w:val="009524C1"/>
    <w:rsid w:val="0095250C"/>
    <w:rsid w:val="00952524"/>
    <w:rsid w:val="00952A38"/>
    <w:rsid w:val="00952A5B"/>
    <w:rsid w:val="00952BC0"/>
    <w:rsid w:val="00952CAF"/>
    <w:rsid w:val="00952D17"/>
    <w:rsid w:val="00952D4C"/>
    <w:rsid w:val="00952D54"/>
    <w:rsid w:val="00952E83"/>
    <w:rsid w:val="00953079"/>
    <w:rsid w:val="009531D3"/>
    <w:rsid w:val="0095322A"/>
    <w:rsid w:val="00953494"/>
    <w:rsid w:val="0095353E"/>
    <w:rsid w:val="00953662"/>
    <w:rsid w:val="009537B0"/>
    <w:rsid w:val="009537B7"/>
    <w:rsid w:val="009537FF"/>
    <w:rsid w:val="0095398A"/>
    <w:rsid w:val="00953C1E"/>
    <w:rsid w:val="00953D40"/>
    <w:rsid w:val="00953E0D"/>
    <w:rsid w:val="009540DD"/>
    <w:rsid w:val="009542CF"/>
    <w:rsid w:val="009542EB"/>
    <w:rsid w:val="009542ED"/>
    <w:rsid w:val="00954348"/>
    <w:rsid w:val="009543D1"/>
    <w:rsid w:val="00954407"/>
    <w:rsid w:val="0095446F"/>
    <w:rsid w:val="0095451C"/>
    <w:rsid w:val="009546D2"/>
    <w:rsid w:val="00954ABC"/>
    <w:rsid w:val="00954E4B"/>
    <w:rsid w:val="00954E72"/>
    <w:rsid w:val="00954EF9"/>
    <w:rsid w:val="00955088"/>
    <w:rsid w:val="00955315"/>
    <w:rsid w:val="00955509"/>
    <w:rsid w:val="0095570A"/>
    <w:rsid w:val="00955727"/>
    <w:rsid w:val="009557E2"/>
    <w:rsid w:val="0095591F"/>
    <w:rsid w:val="0095592D"/>
    <w:rsid w:val="009559ED"/>
    <w:rsid w:val="00955E15"/>
    <w:rsid w:val="00955EDD"/>
    <w:rsid w:val="009564A7"/>
    <w:rsid w:val="00956576"/>
    <w:rsid w:val="00956647"/>
    <w:rsid w:val="0095666E"/>
    <w:rsid w:val="009566F9"/>
    <w:rsid w:val="00956718"/>
    <w:rsid w:val="009568FD"/>
    <w:rsid w:val="00956AA7"/>
    <w:rsid w:val="00956DCC"/>
    <w:rsid w:val="00956E69"/>
    <w:rsid w:val="0095711F"/>
    <w:rsid w:val="00957264"/>
    <w:rsid w:val="00957291"/>
    <w:rsid w:val="009572DB"/>
    <w:rsid w:val="00957403"/>
    <w:rsid w:val="00957549"/>
    <w:rsid w:val="009576DC"/>
    <w:rsid w:val="00957904"/>
    <w:rsid w:val="00957B37"/>
    <w:rsid w:val="00957B7F"/>
    <w:rsid w:val="00957CA1"/>
    <w:rsid w:val="00957CED"/>
    <w:rsid w:val="00957D1C"/>
    <w:rsid w:val="00957D5A"/>
    <w:rsid w:val="00957E7F"/>
    <w:rsid w:val="00957FA5"/>
    <w:rsid w:val="0096018B"/>
    <w:rsid w:val="009601C2"/>
    <w:rsid w:val="00960266"/>
    <w:rsid w:val="0096027A"/>
    <w:rsid w:val="00960316"/>
    <w:rsid w:val="009603BF"/>
    <w:rsid w:val="009603D1"/>
    <w:rsid w:val="009604CE"/>
    <w:rsid w:val="0096052A"/>
    <w:rsid w:val="0096053B"/>
    <w:rsid w:val="00960591"/>
    <w:rsid w:val="00960650"/>
    <w:rsid w:val="00960694"/>
    <w:rsid w:val="009607DB"/>
    <w:rsid w:val="00960898"/>
    <w:rsid w:val="00960995"/>
    <w:rsid w:val="00960B3B"/>
    <w:rsid w:val="00960D1B"/>
    <w:rsid w:val="00960DC7"/>
    <w:rsid w:val="00960F89"/>
    <w:rsid w:val="00961122"/>
    <w:rsid w:val="0096149F"/>
    <w:rsid w:val="00961500"/>
    <w:rsid w:val="00961621"/>
    <w:rsid w:val="0096165B"/>
    <w:rsid w:val="00961692"/>
    <w:rsid w:val="009617E2"/>
    <w:rsid w:val="00961902"/>
    <w:rsid w:val="009619FE"/>
    <w:rsid w:val="00961B1E"/>
    <w:rsid w:val="00961B44"/>
    <w:rsid w:val="00961BEE"/>
    <w:rsid w:val="00961F16"/>
    <w:rsid w:val="00961F5D"/>
    <w:rsid w:val="00961FEB"/>
    <w:rsid w:val="0096207D"/>
    <w:rsid w:val="00962499"/>
    <w:rsid w:val="009625A4"/>
    <w:rsid w:val="009625BD"/>
    <w:rsid w:val="00962616"/>
    <w:rsid w:val="00962651"/>
    <w:rsid w:val="00962A35"/>
    <w:rsid w:val="00962A6B"/>
    <w:rsid w:val="00962ABE"/>
    <w:rsid w:val="00962B8F"/>
    <w:rsid w:val="00962D3A"/>
    <w:rsid w:val="00962EDD"/>
    <w:rsid w:val="0096307B"/>
    <w:rsid w:val="00963140"/>
    <w:rsid w:val="00963211"/>
    <w:rsid w:val="00963291"/>
    <w:rsid w:val="009632E5"/>
    <w:rsid w:val="00963398"/>
    <w:rsid w:val="00963451"/>
    <w:rsid w:val="009635C8"/>
    <w:rsid w:val="0096369D"/>
    <w:rsid w:val="00963737"/>
    <w:rsid w:val="00963962"/>
    <w:rsid w:val="00963A97"/>
    <w:rsid w:val="00963B49"/>
    <w:rsid w:val="00963DA1"/>
    <w:rsid w:val="00964027"/>
    <w:rsid w:val="009640EB"/>
    <w:rsid w:val="00964593"/>
    <w:rsid w:val="0096469C"/>
    <w:rsid w:val="009646A8"/>
    <w:rsid w:val="009646B9"/>
    <w:rsid w:val="00964729"/>
    <w:rsid w:val="00964764"/>
    <w:rsid w:val="00964816"/>
    <w:rsid w:val="0096491E"/>
    <w:rsid w:val="009649E2"/>
    <w:rsid w:val="00964F44"/>
    <w:rsid w:val="00965014"/>
    <w:rsid w:val="009650F5"/>
    <w:rsid w:val="00965106"/>
    <w:rsid w:val="009651FD"/>
    <w:rsid w:val="0096532F"/>
    <w:rsid w:val="0096542C"/>
    <w:rsid w:val="0096589C"/>
    <w:rsid w:val="0096596B"/>
    <w:rsid w:val="00965CAF"/>
    <w:rsid w:val="00965D97"/>
    <w:rsid w:val="00965E34"/>
    <w:rsid w:val="00965F4D"/>
    <w:rsid w:val="009660F4"/>
    <w:rsid w:val="00966249"/>
    <w:rsid w:val="0096637A"/>
    <w:rsid w:val="009663A2"/>
    <w:rsid w:val="00966663"/>
    <w:rsid w:val="0096666E"/>
    <w:rsid w:val="009669F2"/>
    <w:rsid w:val="00966A1F"/>
    <w:rsid w:val="00966A27"/>
    <w:rsid w:val="00966AB4"/>
    <w:rsid w:val="00966B29"/>
    <w:rsid w:val="00966B2B"/>
    <w:rsid w:val="00966D2B"/>
    <w:rsid w:val="00966DA4"/>
    <w:rsid w:val="00966DE4"/>
    <w:rsid w:val="00966EC7"/>
    <w:rsid w:val="00966FD4"/>
    <w:rsid w:val="0096725C"/>
    <w:rsid w:val="00967280"/>
    <w:rsid w:val="009672C9"/>
    <w:rsid w:val="009672FA"/>
    <w:rsid w:val="00967340"/>
    <w:rsid w:val="0096736D"/>
    <w:rsid w:val="00967416"/>
    <w:rsid w:val="00967459"/>
    <w:rsid w:val="00967487"/>
    <w:rsid w:val="009674A2"/>
    <w:rsid w:val="00967622"/>
    <w:rsid w:val="00967639"/>
    <w:rsid w:val="009678C6"/>
    <w:rsid w:val="00967B05"/>
    <w:rsid w:val="00967BE1"/>
    <w:rsid w:val="00967C5E"/>
    <w:rsid w:val="00967C94"/>
    <w:rsid w:val="00967D2F"/>
    <w:rsid w:val="00967D84"/>
    <w:rsid w:val="00967E00"/>
    <w:rsid w:val="00967E8C"/>
    <w:rsid w:val="00967ECC"/>
    <w:rsid w:val="00967F2C"/>
    <w:rsid w:val="009701DD"/>
    <w:rsid w:val="009703FB"/>
    <w:rsid w:val="0097069B"/>
    <w:rsid w:val="009706F6"/>
    <w:rsid w:val="00970739"/>
    <w:rsid w:val="0097073F"/>
    <w:rsid w:val="00970827"/>
    <w:rsid w:val="00970A2A"/>
    <w:rsid w:val="00970B44"/>
    <w:rsid w:val="00970C46"/>
    <w:rsid w:val="00970EA9"/>
    <w:rsid w:val="00971044"/>
    <w:rsid w:val="0097109B"/>
    <w:rsid w:val="00971117"/>
    <w:rsid w:val="009711D8"/>
    <w:rsid w:val="00971287"/>
    <w:rsid w:val="0097138E"/>
    <w:rsid w:val="0097142D"/>
    <w:rsid w:val="00971442"/>
    <w:rsid w:val="00971512"/>
    <w:rsid w:val="00971642"/>
    <w:rsid w:val="00971669"/>
    <w:rsid w:val="009716D9"/>
    <w:rsid w:val="009717AD"/>
    <w:rsid w:val="009717B8"/>
    <w:rsid w:val="00971A18"/>
    <w:rsid w:val="00971A1A"/>
    <w:rsid w:val="00971A8C"/>
    <w:rsid w:val="00971A9B"/>
    <w:rsid w:val="00971DAC"/>
    <w:rsid w:val="00971E22"/>
    <w:rsid w:val="00971E72"/>
    <w:rsid w:val="00971E9D"/>
    <w:rsid w:val="00971EC5"/>
    <w:rsid w:val="00972020"/>
    <w:rsid w:val="009720D2"/>
    <w:rsid w:val="009722D1"/>
    <w:rsid w:val="009724BA"/>
    <w:rsid w:val="00972580"/>
    <w:rsid w:val="009725B6"/>
    <w:rsid w:val="00972B37"/>
    <w:rsid w:val="00972CD1"/>
    <w:rsid w:val="00972CEC"/>
    <w:rsid w:val="00972D70"/>
    <w:rsid w:val="00972D88"/>
    <w:rsid w:val="00972E74"/>
    <w:rsid w:val="00972F14"/>
    <w:rsid w:val="0097309E"/>
    <w:rsid w:val="00973120"/>
    <w:rsid w:val="0097319C"/>
    <w:rsid w:val="00973268"/>
    <w:rsid w:val="00973394"/>
    <w:rsid w:val="0097357A"/>
    <w:rsid w:val="00973779"/>
    <w:rsid w:val="00973872"/>
    <w:rsid w:val="00973884"/>
    <w:rsid w:val="009738DA"/>
    <w:rsid w:val="009738F8"/>
    <w:rsid w:val="00973A0E"/>
    <w:rsid w:val="00973A40"/>
    <w:rsid w:val="00973BAD"/>
    <w:rsid w:val="00973BCC"/>
    <w:rsid w:val="00973C57"/>
    <w:rsid w:val="00973DAD"/>
    <w:rsid w:val="00973E02"/>
    <w:rsid w:val="0097404A"/>
    <w:rsid w:val="009740B4"/>
    <w:rsid w:val="009740B8"/>
    <w:rsid w:val="009740C2"/>
    <w:rsid w:val="00974332"/>
    <w:rsid w:val="009743CB"/>
    <w:rsid w:val="009743D1"/>
    <w:rsid w:val="009745B7"/>
    <w:rsid w:val="0097467C"/>
    <w:rsid w:val="0097473D"/>
    <w:rsid w:val="009747E8"/>
    <w:rsid w:val="009748DF"/>
    <w:rsid w:val="0097496A"/>
    <w:rsid w:val="00974B29"/>
    <w:rsid w:val="00974D6E"/>
    <w:rsid w:val="00974E7F"/>
    <w:rsid w:val="00974FB4"/>
    <w:rsid w:val="00975162"/>
    <w:rsid w:val="0097550D"/>
    <w:rsid w:val="00975546"/>
    <w:rsid w:val="0097559C"/>
    <w:rsid w:val="009755DA"/>
    <w:rsid w:val="00975778"/>
    <w:rsid w:val="00975883"/>
    <w:rsid w:val="009759EA"/>
    <w:rsid w:val="00975DD2"/>
    <w:rsid w:val="00975F44"/>
    <w:rsid w:val="009760D1"/>
    <w:rsid w:val="009760D4"/>
    <w:rsid w:val="00976115"/>
    <w:rsid w:val="009763B1"/>
    <w:rsid w:val="0097648A"/>
    <w:rsid w:val="009764DA"/>
    <w:rsid w:val="0097652B"/>
    <w:rsid w:val="00976570"/>
    <w:rsid w:val="00976651"/>
    <w:rsid w:val="00976CAB"/>
    <w:rsid w:val="00976E27"/>
    <w:rsid w:val="00976EF6"/>
    <w:rsid w:val="00977023"/>
    <w:rsid w:val="00977128"/>
    <w:rsid w:val="009771AA"/>
    <w:rsid w:val="00977386"/>
    <w:rsid w:val="00977421"/>
    <w:rsid w:val="00977591"/>
    <w:rsid w:val="009775EF"/>
    <w:rsid w:val="009776F2"/>
    <w:rsid w:val="00977785"/>
    <w:rsid w:val="0097778C"/>
    <w:rsid w:val="009777FB"/>
    <w:rsid w:val="00977A05"/>
    <w:rsid w:val="00977A7E"/>
    <w:rsid w:val="00977C46"/>
    <w:rsid w:val="00977EBF"/>
    <w:rsid w:val="00980029"/>
    <w:rsid w:val="0098007D"/>
    <w:rsid w:val="0098010B"/>
    <w:rsid w:val="0098014B"/>
    <w:rsid w:val="009801D3"/>
    <w:rsid w:val="0098039C"/>
    <w:rsid w:val="009803D6"/>
    <w:rsid w:val="0098040B"/>
    <w:rsid w:val="009805D2"/>
    <w:rsid w:val="009807E6"/>
    <w:rsid w:val="009807E8"/>
    <w:rsid w:val="0098097A"/>
    <w:rsid w:val="00980A27"/>
    <w:rsid w:val="00980B8F"/>
    <w:rsid w:val="00980BB8"/>
    <w:rsid w:val="00980C1E"/>
    <w:rsid w:val="00980C3D"/>
    <w:rsid w:val="00980C9D"/>
    <w:rsid w:val="00980CFB"/>
    <w:rsid w:val="00980E92"/>
    <w:rsid w:val="00981238"/>
    <w:rsid w:val="009812C6"/>
    <w:rsid w:val="00981366"/>
    <w:rsid w:val="009813E5"/>
    <w:rsid w:val="009814ED"/>
    <w:rsid w:val="009816EA"/>
    <w:rsid w:val="00981906"/>
    <w:rsid w:val="00981953"/>
    <w:rsid w:val="0098198A"/>
    <w:rsid w:val="00981A9B"/>
    <w:rsid w:val="00981CFF"/>
    <w:rsid w:val="00981D55"/>
    <w:rsid w:val="00981D5B"/>
    <w:rsid w:val="00981EA6"/>
    <w:rsid w:val="00981F26"/>
    <w:rsid w:val="00981F49"/>
    <w:rsid w:val="00981FFE"/>
    <w:rsid w:val="009820FE"/>
    <w:rsid w:val="00982162"/>
    <w:rsid w:val="00982230"/>
    <w:rsid w:val="00982256"/>
    <w:rsid w:val="00982302"/>
    <w:rsid w:val="00982310"/>
    <w:rsid w:val="0098234F"/>
    <w:rsid w:val="009823A1"/>
    <w:rsid w:val="0098240E"/>
    <w:rsid w:val="009827DF"/>
    <w:rsid w:val="00982CA9"/>
    <w:rsid w:val="00982ED5"/>
    <w:rsid w:val="00983012"/>
    <w:rsid w:val="00983089"/>
    <w:rsid w:val="0098321F"/>
    <w:rsid w:val="00983623"/>
    <w:rsid w:val="009839D2"/>
    <w:rsid w:val="00983BBE"/>
    <w:rsid w:val="00983CA5"/>
    <w:rsid w:val="00983E22"/>
    <w:rsid w:val="0098413D"/>
    <w:rsid w:val="009843F2"/>
    <w:rsid w:val="0098450F"/>
    <w:rsid w:val="009847EF"/>
    <w:rsid w:val="00984906"/>
    <w:rsid w:val="00984CA9"/>
    <w:rsid w:val="00984CE2"/>
    <w:rsid w:val="00984E4D"/>
    <w:rsid w:val="00984FD0"/>
    <w:rsid w:val="009850E2"/>
    <w:rsid w:val="00985172"/>
    <w:rsid w:val="009851F5"/>
    <w:rsid w:val="00985598"/>
    <w:rsid w:val="00985713"/>
    <w:rsid w:val="00985761"/>
    <w:rsid w:val="00985AD3"/>
    <w:rsid w:val="00985B58"/>
    <w:rsid w:val="00985BEC"/>
    <w:rsid w:val="00985C8E"/>
    <w:rsid w:val="00985CCD"/>
    <w:rsid w:val="00985F61"/>
    <w:rsid w:val="009860CB"/>
    <w:rsid w:val="00986177"/>
    <w:rsid w:val="00986295"/>
    <w:rsid w:val="00986408"/>
    <w:rsid w:val="00986430"/>
    <w:rsid w:val="009865BD"/>
    <w:rsid w:val="009867AE"/>
    <w:rsid w:val="0098698E"/>
    <w:rsid w:val="00986AC4"/>
    <w:rsid w:val="00986C5B"/>
    <w:rsid w:val="00986DE4"/>
    <w:rsid w:val="00986E9A"/>
    <w:rsid w:val="00987241"/>
    <w:rsid w:val="00987324"/>
    <w:rsid w:val="00987332"/>
    <w:rsid w:val="0098741F"/>
    <w:rsid w:val="00987529"/>
    <w:rsid w:val="0098757E"/>
    <w:rsid w:val="00987852"/>
    <w:rsid w:val="00987896"/>
    <w:rsid w:val="00987922"/>
    <w:rsid w:val="0098793E"/>
    <w:rsid w:val="00987A2C"/>
    <w:rsid w:val="00987AF6"/>
    <w:rsid w:val="00987B12"/>
    <w:rsid w:val="00987B60"/>
    <w:rsid w:val="00987C07"/>
    <w:rsid w:val="00987D47"/>
    <w:rsid w:val="00987DD4"/>
    <w:rsid w:val="00987E33"/>
    <w:rsid w:val="00987E43"/>
    <w:rsid w:val="00987F6B"/>
    <w:rsid w:val="00987FD8"/>
    <w:rsid w:val="009902BA"/>
    <w:rsid w:val="009903F8"/>
    <w:rsid w:val="00990623"/>
    <w:rsid w:val="0099063F"/>
    <w:rsid w:val="00990700"/>
    <w:rsid w:val="00990A84"/>
    <w:rsid w:val="00990B5A"/>
    <w:rsid w:val="00990B84"/>
    <w:rsid w:val="00990D20"/>
    <w:rsid w:val="00990D71"/>
    <w:rsid w:val="00990E35"/>
    <w:rsid w:val="00990F5A"/>
    <w:rsid w:val="0099109B"/>
    <w:rsid w:val="0099113C"/>
    <w:rsid w:val="009912B9"/>
    <w:rsid w:val="00991595"/>
    <w:rsid w:val="009916D9"/>
    <w:rsid w:val="00991704"/>
    <w:rsid w:val="009917AF"/>
    <w:rsid w:val="0099185D"/>
    <w:rsid w:val="009919C0"/>
    <w:rsid w:val="00991CB7"/>
    <w:rsid w:val="00991D7A"/>
    <w:rsid w:val="00992087"/>
    <w:rsid w:val="0099215F"/>
    <w:rsid w:val="0099219C"/>
    <w:rsid w:val="009921B5"/>
    <w:rsid w:val="009921EE"/>
    <w:rsid w:val="0099242F"/>
    <w:rsid w:val="009924CE"/>
    <w:rsid w:val="00992606"/>
    <w:rsid w:val="0099262C"/>
    <w:rsid w:val="009926F2"/>
    <w:rsid w:val="00992817"/>
    <w:rsid w:val="009928B2"/>
    <w:rsid w:val="00992C95"/>
    <w:rsid w:val="00992E21"/>
    <w:rsid w:val="00992E52"/>
    <w:rsid w:val="00992F70"/>
    <w:rsid w:val="0099300B"/>
    <w:rsid w:val="0099311F"/>
    <w:rsid w:val="0099329E"/>
    <w:rsid w:val="009932FA"/>
    <w:rsid w:val="009934B9"/>
    <w:rsid w:val="00993626"/>
    <w:rsid w:val="0099364A"/>
    <w:rsid w:val="0099367D"/>
    <w:rsid w:val="009937AA"/>
    <w:rsid w:val="009937CE"/>
    <w:rsid w:val="009937F8"/>
    <w:rsid w:val="00993AA0"/>
    <w:rsid w:val="00993BBE"/>
    <w:rsid w:val="00993D63"/>
    <w:rsid w:val="0099410C"/>
    <w:rsid w:val="0099424A"/>
    <w:rsid w:val="0099437D"/>
    <w:rsid w:val="0099447C"/>
    <w:rsid w:val="009944C5"/>
    <w:rsid w:val="0099452D"/>
    <w:rsid w:val="00994654"/>
    <w:rsid w:val="00994DCE"/>
    <w:rsid w:val="00994E85"/>
    <w:rsid w:val="00995322"/>
    <w:rsid w:val="00995327"/>
    <w:rsid w:val="009956D9"/>
    <w:rsid w:val="00995A24"/>
    <w:rsid w:val="00995C32"/>
    <w:rsid w:val="00995D7E"/>
    <w:rsid w:val="00995D9B"/>
    <w:rsid w:val="00995E71"/>
    <w:rsid w:val="00995EEB"/>
    <w:rsid w:val="00996163"/>
    <w:rsid w:val="0099627D"/>
    <w:rsid w:val="0099630E"/>
    <w:rsid w:val="00996504"/>
    <w:rsid w:val="009965FA"/>
    <w:rsid w:val="009966B4"/>
    <w:rsid w:val="0099672E"/>
    <w:rsid w:val="00996814"/>
    <w:rsid w:val="009968F3"/>
    <w:rsid w:val="00996901"/>
    <w:rsid w:val="00996999"/>
    <w:rsid w:val="00996A6E"/>
    <w:rsid w:val="00996CE6"/>
    <w:rsid w:val="00996E54"/>
    <w:rsid w:val="00996FA7"/>
    <w:rsid w:val="009971CD"/>
    <w:rsid w:val="00997247"/>
    <w:rsid w:val="009972D0"/>
    <w:rsid w:val="009974AD"/>
    <w:rsid w:val="009974C8"/>
    <w:rsid w:val="009976B6"/>
    <w:rsid w:val="009976BC"/>
    <w:rsid w:val="00997810"/>
    <w:rsid w:val="0099787C"/>
    <w:rsid w:val="009978F6"/>
    <w:rsid w:val="0099791F"/>
    <w:rsid w:val="00997966"/>
    <w:rsid w:val="00997A60"/>
    <w:rsid w:val="00997B23"/>
    <w:rsid w:val="00997C8E"/>
    <w:rsid w:val="00997DB3"/>
    <w:rsid w:val="00997DD0"/>
    <w:rsid w:val="00997FFD"/>
    <w:rsid w:val="009A0032"/>
    <w:rsid w:val="009A0147"/>
    <w:rsid w:val="009A01B0"/>
    <w:rsid w:val="009A0434"/>
    <w:rsid w:val="009A0552"/>
    <w:rsid w:val="009A063C"/>
    <w:rsid w:val="009A06FC"/>
    <w:rsid w:val="009A0BFC"/>
    <w:rsid w:val="009A0E82"/>
    <w:rsid w:val="009A0F04"/>
    <w:rsid w:val="009A0FC6"/>
    <w:rsid w:val="009A1101"/>
    <w:rsid w:val="009A11CA"/>
    <w:rsid w:val="009A1328"/>
    <w:rsid w:val="009A14B8"/>
    <w:rsid w:val="009A1670"/>
    <w:rsid w:val="009A177E"/>
    <w:rsid w:val="009A19C8"/>
    <w:rsid w:val="009A1A84"/>
    <w:rsid w:val="009A1C12"/>
    <w:rsid w:val="009A1D21"/>
    <w:rsid w:val="009A1D49"/>
    <w:rsid w:val="009A22C5"/>
    <w:rsid w:val="009A2437"/>
    <w:rsid w:val="009A24CB"/>
    <w:rsid w:val="009A2515"/>
    <w:rsid w:val="009A26AB"/>
    <w:rsid w:val="009A2776"/>
    <w:rsid w:val="009A286B"/>
    <w:rsid w:val="009A28C0"/>
    <w:rsid w:val="009A294D"/>
    <w:rsid w:val="009A29F8"/>
    <w:rsid w:val="009A29FD"/>
    <w:rsid w:val="009A2E61"/>
    <w:rsid w:val="009A2E93"/>
    <w:rsid w:val="009A3171"/>
    <w:rsid w:val="009A3291"/>
    <w:rsid w:val="009A32E5"/>
    <w:rsid w:val="009A3377"/>
    <w:rsid w:val="009A35C2"/>
    <w:rsid w:val="009A3603"/>
    <w:rsid w:val="009A36D2"/>
    <w:rsid w:val="009A3801"/>
    <w:rsid w:val="009A3838"/>
    <w:rsid w:val="009A38BC"/>
    <w:rsid w:val="009A3931"/>
    <w:rsid w:val="009A3987"/>
    <w:rsid w:val="009A3A3A"/>
    <w:rsid w:val="009A3A61"/>
    <w:rsid w:val="009A3ACD"/>
    <w:rsid w:val="009A3BAE"/>
    <w:rsid w:val="009A3C0D"/>
    <w:rsid w:val="009A3D02"/>
    <w:rsid w:val="009A3FFF"/>
    <w:rsid w:val="009A4226"/>
    <w:rsid w:val="009A42B5"/>
    <w:rsid w:val="009A4951"/>
    <w:rsid w:val="009A4983"/>
    <w:rsid w:val="009A49D4"/>
    <w:rsid w:val="009A49E2"/>
    <w:rsid w:val="009A4AF1"/>
    <w:rsid w:val="009A4CCB"/>
    <w:rsid w:val="009A4D34"/>
    <w:rsid w:val="009A4E41"/>
    <w:rsid w:val="009A4F78"/>
    <w:rsid w:val="009A50F8"/>
    <w:rsid w:val="009A51E8"/>
    <w:rsid w:val="009A53C2"/>
    <w:rsid w:val="009A54BF"/>
    <w:rsid w:val="009A5799"/>
    <w:rsid w:val="009A581D"/>
    <w:rsid w:val="009A595F"/>
    <w:rsid w:val="009A5A65"/>
    <w:rsid w:val="009A5B30"/>
    <w:rsid w:val="009A5B32"/>
    <w:rsid w:val="009A5C70"/>
    <w:rsid w:val="009A5CE6"/>
    <w:rsid w:val="009A60B0"/>
    <w:rsid w:val="009A6161"/>
    <w:rsid w:val="009A635A"/>
    <w:rsid w:val="009A63A3"/>
    <w:rsid w:val="009A63AC"/>
    <w:rsid w:val="009A6505"/>
    <w:rsid w:val="009A66C8"/>
    <w:rsid w:val="009A6930"/>
    <w:rsid w:val="009A6A66"/>
    <w:rsid w:val="009A6B03"/>
    <w:rsid w:val="009A6B33"/>
    <w:rsid w:val="009A6BDF"/>
    <w:rsid w:val="009A6BE3"/>
    <w:rsid w:val="009A6D0B"/>
    <w:rsid w:val="009A6D1E"/>
    <w:rsid w:val="009A6E7E"/>
    <w:rsid w:val="009A6F38"/>
    <w:rsid w:val="009A7012"/>
    <w:rsid w:val="009A7061"/>
    <w:rsid w:val="009A71A1"/>
    <w:rsid w:val="009A73C5"/>
    <w:rsid w:val="009A74CC"/>
    <w:rsid w:val="009A75AA"/>
    <w:rsid w:val="009A78C1"/>
    <w:rsid w:val="009A7A6D"/>
    <w:rsid w:val="009A7B94"/>
    <w:rsid w:val="009A7E2E"/>
    <w:rsid w:val="009A7F3A"/>
    <w:rsid w:val="009B02CB"/>
    <w:rsid w:val="009B038D"/>
    <w:rsid w:val="009B0424"/>
    <w:rsid w:val="009B0589"/>
    <w:rsid w:val="009B063F"/>
    <w:rsid w:val="009B06CF"/>
    <w:rsid w:val="009B0806"/>
    <w:rsid w:val="009B08CA"/>
    <w:rsid w:val="009B097F"/>
    <w:rsid w:val="009B09B7"/>
    <w:rsid w:val="009B0A09"/>
    <w:rsid w:val="009B0ACB"/>
    <w:rsid w:val="009B0BDC"/>
    <w:rsid w:val="009B0C45"/>
    <w:rsid w:val="009B0CC8"/>
    <w:rsid w:val="009B0CEE"/>
    <w:rsid w:val="009B1077"/>
    <w:rsid w:val="009B109A"/>
    <w:rsid w:val="009B10B5"/>
    <w:rsid w:val="009B14E2"/>
    <w:rsid w:val="009B1650"/>
    <w:rsid w:val="009B17DC"/>
    <w:rsid w:val="009B1855"/>
    <w:rsid w:val="009B1A8C"/>
    <w:rsid w:val="009B1B46"/>
    <w:rsid w:val="009B1BC2"/>
    <w:rsid w:val="009B1EEE"/>
    <w:rsid w:val="009B1F49"/>
    <w:rsid w:val="009B1F68"/>
    <w:rsid w:val="009B2893"/>
    <w:rsid w:val="009B28B2"/>
    <w:rsid w:val="009B28B5"/>
    <w:rsid w:val="009B28E2"/>
    <w:rsid w:val="009B2AED"/>
    <w:rsid w:val="009B2B89"/>
    <w:rsid w:val="009B2C1B"/>
    <w:rsid w:val="009B2C7A"/>
    <w:rsid w:val="009B2CB4"/>
    <w:rsid w:val="009B2D32"/>
    <w:rsid w:val="009B2D97"/>
    <w:rsid w:val="009B2E1A"/>
    <w:rsid w:val="009B3119"/>
    <w:rsid w:val="009B3244"/>
    <w:rsid w:val="009B3364"/>
    <w:rsid w:val="009B3847"/>
    <w:rsid w:val="009B3973"/>
    <w:rsid w:val="009B399B"/>
    <w:rsid w:val="009B3AEA"/>
    <w:rsid w:val="009B3BFA"/>
    <w:rsid w:val="009B3BFD"/>
    <w:rsid w:val="009B3CBA"/>
    <w:rsid w:val="009B3CE2"/>
    <w:rsid w:val="009B3D56"/>
    <w:rsid w:val="009B3D72"/>
    <w:rsid w:val="009B3F34"/>
    <w:rsid w:val="009B4027"/>
    <w:rsid w:val="009B4210"/>
    <w:rsid w:val="009B431E"/>
    <w:rsid w:val="009B4372"/>
    <w:rsid w:val="009B4480"/>
    <w:rsid w:val="009B4551"/>
    <w:rsid w:val="009B4588"/>
    <w:rsid w:val="009B459C"/>
    <w:rsid w:val="009B4650"/>
    <w:rsid w:val="009B4679"/>
    <w:rsid w:val="009B4745"/>
    <w:rsid w:val="009B4767"/>
    <w:rsid w:val="009B48F2"/>
    <w:rsid w:val="009B49DF"/>
    <w:rsid w:val="009B4AFB"/>
    <w:rsid w:val="009B4B3A"/>
    <w:rsid w:val="009B4BBB"/>
    <w:rsid w:val="009B4BC3"/>
    <w:rsid w:val="009B4CF9"/>
    <w:rsid w:val="009B4D3E"/>
    <w:rsid w:val="009B500D"/>
    <w:rsid w:val="009B51DE"/>
    <w:rsid w:val="009B5545"/>
    <w:rsid w:val="009B5571"/>
    <w:rsid w:val="009B560E"/>
    <w:rsid w:val="009B5640"/>
    <w:rsid w:val="009B569F"/>
    <w:rsid w:val="009B56F1"/>
    <w:rsid w:val="009B5924"/>
    <w:rsid w:val="009B5A23"/>
    <w:rsid w:val="009B5ADD"/>
    <w:rsid w:val="009B5B3E"/>
    <w:rsid w:val="009B5BD5"/>
    <w:rsid w:val="009B5BD7"/>
    <w:rsid w:val="009B5CF4"/>
    <w:rsid w:val="009B5D53"/>
    <w:rsid w:val="009B5E5A"/>
    <w:rsid w:val="009B615B"/>
    <w:rsid w:val="009B635F"/>
    <w:rsid w:val="009B63CA"/>
    <w:rsid w:val="009B64E6"/>
    <w:rsid w:val="009B6575"/>
    <w:rsid w:val="009B6589"/>
    <w:rsid w:val="009B65C5"/>
    <w:rsid w:val="009B664A"/>
    <w:rsid w:val="009B6846"/>
    <w:rsid w:val="009B6848"/>
    <w:rsid w:val="009B6941"/>
    <w:rsid w:val="009B69D4"/>
    <w:rsid w:val="009B6CBF"/>
    <w:rsid w:val="009B6CC9"/>
    <w:rsid w:val="009B6D1F"/>
    <w:rsid w:val="009B6DE3"/>
    <w:rsid w:val="009B6E1F"/>
    <w:rsid w:val="009B6E69"/>
    <w:rsid w:val="009B6EE3"/>
    <w:rsid w:val="009B70D8"/>
    <w:rsid w:val="009B7333"/>
    <w:rsid w:val="009B73C7"/>
    <w:rsid w:val="009B771E"/>
    <w:rsid w:val="009B773B"/>
    <w:rsid w:val="009B77E3"/>
    <w:rsid w:val="009B791F"/>
    <w:rsid w:val="009B79C2"/>
    <w:rsid w:val="009B7AE1"/>
    <w:rsid w:val="009B7CE7"/>
    <w:rsid w:val="009B7DEC"/>
    <w:rsid w:val="009C0145"/>
    <w:rsid w:val="009C02DC"/>
    <w:rsid w:val="009C0452"/>
    <w:rsid w:val="009C05A1"/>
    <w:rsid w:val="009C05FD"/>
    <w:rsid w:val="009C0602"/>
    <w:rsid w:val="009C0A9F"/>
    <w:rsid w:val="009C0B68"/>
    <w:rsid w:val="009C0DAD"/>
    <w:rsid w:val="009C0DBC"/>
    <w:rsid w:val="009C0E73"/>
    <w:rsid w:val="009C0EC4"/>
    <w:rsid w:val="009C0FA5"/>
    <w:rsid w:val="009C112F"/>
    <w:rsid w:val="009C1148"/>
    <w:rsid w:val="009C122B"/>
    <w:rsid w:val="009C16DB"/>
    <w:rsid w:val="009C17AD"/>
    <w:rsid w:val="009C191D"/>
    <w:rsid w:val="009C1BA6"/>
    <w:rsid w:val="009C1EBC"/>
    <w:rsid w:val="009C21C7"/>
    <w:rsid w:val="009C22EC"/>
    <w:rsid w:val="009C244F"/>
    <w:rsid w:val="009C24A0"/>
    <w:rsid w:val="009C24A4"/>
    <w:rsid w:val="009C273E"/>
    <w:rsid w:val="009C2747"/>
    <w:rsid w:val="009C27E5"/>
    <w:rsid w:val="009C27F5"/>
    <w:rsid w:val="009C29A5"/>
    <w:rsid w:val="009C2A00"/>
    <w:rsid w:val="009C2A5F"/>
    <w:rsid w:val="009C2A75"/>
    <w:rsid w:val="009C2B52"/>
    <w:rsid w:val="009C2BAA"/>
    <w:rsid w:val="009C2C34"/>
    <w:rsid w:val="009C2C3D"/>
    <w:rsid w:val="009C2CB1"/>
    <w:rsid w:val="009C2CC6"/>
    <w:rsid w:val="009C2FE1"/>
    <w:rsid w:val="009C30EE"/>
    <w:rsid w:val="009C3138"/>
    <w:rsid w:val="009C3150"/>
    <w:rsid w:val="009C328B"/>
    <w:rsid w:val="009C32A4"/>
    <w:rsid w:val="009C32E0"/>
    <w:rsid w:val="009C3561"/>
    <w:rsid w:val="009C36F3"/>
    <w:rsid w:val="009C37B5"/>
    <w:rsid w:val="009C37B8"/>
    <w:rsid w:val="009C3BCD"/>
    <w:rsid w:val="009C3C23"/>
    <w:rsid w:val="009C4005"/>
    <w:rsid w:val="009C4090"/>
    <w:rsid w:val="009C4129"/>
    <w:rsid w:val="009C41D4"/>
    <w:rsid w:val="009C41FC"/>
    <w:rsid w:val="009C4285"/>
    <w:rsid w:val="009C43DF"/>
    <w:rsid w:val="009C4469"/>
    <w:rsid w:val="009C44A2"/>
    <w:rsid w:val="009C45C6"/>
    <w:rsid w:val="009C470E"/>
    <w:rsid w:val="009C484A"/>
    <w:rsid w:val="009C48CF"/>
    <w:rsid w:val="009C49EF"/>
    <w:rsid w:val="009C4CF2"/>
    <w:rsid w:val="009C4DFB"/>
    <w:rsid w:val="009C4E09"/>
    <w:rsid w:val="009C4E7D"/>
    <w:rsid w:val="009C4EA0"/>
    <w:rsid w:val="009C4EED"/>
    <w:rsid w:val="009C50DC"/>
    <w:rsid w:val="009C52D1"/>
    <w:rsid w:val="009C536C"/>
    <w:rsid w:val="009C5374"/>
    <w:rsid w:val="009C547A"/>
    <w:rsid w:val="009C54B3"/>
    <w:rsid w:val="009C55FB"/>
    <w:rsid w:val="009C5AD1"/>
    <w:rsid w:val="009C5BE3"/>
    <w:rsid w:val="009C5D13"/>
    <w:rsid w:val="009C5DB9"/>
    <w:rsid w:val="009C5E02"/>
    <w:rsid w:val="009C5E35"/>
    <w:rsid w:val="009C5E72"/>
    <w:rsid w:val="009C5E77"/>
    <w:rsid w:val="009C6206"/>
    <w:rsid w:val="009C6247"/>
    <w:rsid w:val="009C6256"/>
    <w:rsid w:val="009C62CA"/>
    <w:rsid w:val="009C6369"/>
    <w:rsid w:val="009C6378"/>
    <w:rsid w:val="009C6405"/>
    <w:rsid w:val="009C683E"/>
    <w:rsid w:val="009C688D"/>
    <w:rsid w:val="009C6922"/>
    <w:rsid w:val="009C69E2"/>
    <w:rsid w:val="009C6C96"/>
    <w:rsid w:val="009C6D92"/>
    <w:rsid w:val="009C6E6A"/>
    <w:rsid w:val="009C71E2"/>
    <w:rsid w:val="009C722D"/>
    <w:rsid w:val="009C7312"/>
    <w:rsid w:val="009C731B"/>
    <w:rsid w:val="009C74C6"/>
    <w:rsid w:val="009C74CB"/>
    <w:rsid w:val="009C7547"/>
    <w:rsid w:val="009C7608"/>
    <w:rsid w:val="009C7764"/>
    <w:rsid w:val="009C7BC7"/>
    <w:rsid w:val="009C7DA1"/>
    <w:rsid w:val="009C7EBD"/>
    <w:rsid w:val="009C7F81"/>
    <w:rsid w:val="009C7FEE"/>
    <w:rsid w:val="009D00EC"/>
    <w:rsid w:val="009D0233"/>
    <w:rsid w:val="009D02FE"/>
    <w:rsid w:val="009D0313"/>
    <w:rsid w:val="009D04C2"/>
    <w:rsid w:val="009D04E0"/>
    <w:rsid w:val="009D077F"/>
    <w:rsid w:val="009D0878"/>
    <w:rsid w:val="009D08D8"/>
    <w:rsid w:val="009D0A70"/>
    <w:rsid w:val="009D0B7D"/>
    <w:rsid w:val="009D0C1A"/>
    <w:rsid w:val="009D0C24"/>
    <w:rsid w:val="009D0DB0"/>
    <w:rsid w:val="009D0DE9"/>
    <w:rsid w:val="009D0E67"/>
    <w:rsid w:val="009D0F8D"/>
    <w:rsid w:val="009D0FD8"/>
    <w:rsid w:val="009D0FDD"/>
    <w:rsid w:val="009D11E8"/>
    <w:rsid w:val="009D1278"/>
    <w:rsid w:val="009D13E5"/>
    <w:rsid w:val="009D13EE"/>
    <w:rsid w:val="009D1400"/>
    <w:rsid w:val="009D1422"/>
    <w:rsid w:val="009D16A9"/>
    <w:rsid w:val="009D1782"/>
    <w:rsid w:val="009D1790"/>
    <w:rsid w:val="009D17CF"/>
    <w:rsid w:val="009D184B"/>
    <w:rsid w:val="009D19A0"/>
    <w:rsid w:val="009D19C6"/>
    <w:rsid w:val="009D1A48"/>
    <w:rsid w:val="009D1A9D"/>
    <w:rsid w:val="009D1AB3"/>
    <w:rsid w:val="009D1C96"/>
    <w:rsid w:val="009D1CA5"/>
    <w:rsid w:val="009D1CC2"/>
    <w:rsid w:val="009D1FC5"/>
    <w:rsid w:val="009D2126"/>
    <w:rsid w:val="009D235A"/>
    <w:rsid w:val="009D2375"/>
    <w:rsid w:val="009D24B7"/>
    <w:rsid w:val="009D27CE"/>
    <w:rsid w:val="009D27DD"/>
    <w:rsid w:val="009D2823"/>
    <w:rsid w:val="009D290F"/>
    <w:rsid w:val="009D2B8B"/>
    <w:rsid w:val="009D2BDB"/>
    <w:rsid w:val="009D2CE5"/>
    <w:rsid w:val="009D2DB1"/>
    <w:rsid w:val="009D2EBB"/>
    <w:rsid w:val="009D2ECC"/>
    <w:rsid w:val="009D2F34"/>
    <w:rsid w:val="009D305D"/>
    <w:rsid w:val="009D30DA"/>
    <w:rsid w:val="009D31AE"/>
    <w:rsid w:val="009D320F"/>
    <w:rsid w:val="009D3421"/>
    <w:rsid w:val="009D3574"/>
    <w:rsid w:val="009D35B2"/>
    <w:rsid w:val="009D36DB"/>
    <w:rsid w:val="009D379C"/>
    <w:rsid w:val="009D379E"/>
    <w:rsid w:val="009D37AB"/>
    <w:rsid w:val="009D382A"/>
    <w:rsid w:val="009D3938"/>
    <w:rsid w:val="009D3A8A"/>
    <w:rsid w:val="009D3BA0"/>
    <w:rsid w:val="009D3C40"/>
    <w:rsid w:val="009D3D65"/>
    <w:rsid w:val="009D3DFD"/>
    <w:rsid w:val="009D3F69"/>
    <w:rsid w:val="009D452D"/>
    <w:rsid w:val="009D4568"/>
    <w:rsid w:val="009D4610"/>
    <w:rsid w:val="009D468C"/>
    <w:rsid w:val="009D4705"/>
    <w:rsid w:val="009D48BA"/>
    <w:rsid w:val="009D48DB"/>
    <w:rsid w:val="009D4B0C"/>
    <w:rsid w:val="009D4E40"/>
    <w:rsid w:val="009D4E8D"/>
    <w:rsid w:val="009D4ECD"/>
    <w:rsid w:val="009D4F83"/>
    <w:rsid w:val="009D4F9D"/>
    <w:rsid w:val="009D531C"/>
    <w:rsid w:val="009D536E"/>
    <w:rsid w:val="009D5407"/>
    <w:rsid w:val="009D547B"/>
    <w:rsid w:val="009D54E9"/>
    <w:rsid w:val="009D55A6"/>
    <w:rsid w:val="009D573E"/>
    <w:rsid w:val="009D5949"/>
    <w:rsid w:val="009D5B9D"/>
    <w:rsid w:val="009D5BA6"/>
    <w:rsid w:val="009D5BD9"/>
    <w:rsid w:val="009D5E5D"/>
    <w:rsid w:val="009D5E9A"/>
    <w:rsid w:val="009D5F21"/>
    <w:rsid w:val="009D5F8E"/>
    <w:rsid w:val="009D611C"/>
    <w:rsid w:val="009D6168"/>
    <w:rsid w:val="009D62A2"/>
    <w:rsid w:val="009D658A"/>
    <w:rsid w:val="009D665D"/>
    <w:rsid w:val="009D66C5"/>
    <w:rsid w:val="009D6A23"/>
    <w:rsid w:val="009D6A32"/>
    <w:rsid w:val="009D6A98"/>
    <w:rsid w:val="009D6AC6"/>
    <w:rsid w:val="009D6CAE"/>
    <w:rsid w:val="009D6CCC"/>
    <w:rsid w:val="009D6D2B"/>
    <w:rsid w:val="009D6F0E"/>
    <w:rsid w:val="009D700B"/>
    <w:rsid w:val="009D7135"/>
    <w:rsid w:val="009D7456"/>
    <w:rsid w:val="009D7666"/>
    <w:rsid w:val="009D76B0"/>
    <w:rsid w:val="009D783E"/>
    <w:rsid w:val="009D7875"/>
    <w:rsid w:val="009D79A9"/>
    <w:rsid w:val="009D79BB"/>
    <w:rsid w:val="009D7B22"/>
    <w:rsid w:val="009D7C0E"/>
    <w:rsid w:val="009D7C8F"/>
    <w:rsid w:val="009D7CEA"/>
    <w:rsid w:val="009D7EAB"/>
    <w:rsid w:val="009D7EF9"/>
    <w:rsid w:val="009E014C"/>
    <w:rsid w:val="009E0173"/>
    <w:rsid w:val="009E01F2"/>
    <w:rsid w:val="009E068D"/>
    <w:rsid w:val="009E06F8"/>
    <w:rsid w:val="009E08FE"/>
    <w:rsid w:val="009E090B"/>
    <w:rsid w:val="009E094B"/>
    <w:rsid w:val="009E09BC"/>
    <w:rsid w:val="009E0AC6"/>
    <w:rsid w:val="009E0B61"/>
    <w:rsid w:val="009E0B77"/>
    <w:rsid w:val="009E0C4A"/>
    <w:rsid w:val="009E0CFC"/>
    <w:rsid w:val="009E0DC5"/>
    <w:rsid w:val="009E0F49"/>
    <w:rsid w:val="009E1261"/>
    <w:rsid w:val="009E12FF"/>
    <w:rsid w:val="009E1310"/>
    <w:rsid w:val="009E153A"/>
    <w:rsid w:val="009E15DC"/>
    <w:rsid w:val="009E1619"/>
    <w:rsid w:val="009E1AAC"/>
    <w:rsid w:val="009E1AFC"/>
    <w:rsid w:val="009E1E15"/>
    <w:rsid w:val="009E1FCA"/>
    <w:rsid w:val="009E215C"/>
    <w:rsid w:val="009E2220"/>
    <w:rsid w:val="009E248B"/>
    <w:rsid w:val="009E24AA"/>
    <w:rsid w:val="009E24D1"/>
    <w:rsid w:val="009E299D"/>
    <w:rsid w:val="009E2A16"/>
    <w:rsid w:val="009E2A19"/>
    <w:rsid w:val="009E2A59"/>
    <w:rsid w:val="009E2A5F"/>
    <w:rsid w:val="009E2B58"/>
    <w:rsid w:val="009E2D18"/>
    <w:rsid w:val="009E2F40"/>
    <w:rsid w:val="009E305A"/>
    <w:rsid w:val="009E31FE"/>
    <w:rsid w:val="009E3253"/>
    <w:rsid w:val="009E3374"/>
    <w:rsid w:val="009E3399"/>
    <w:rsid w:val="009E384E"/>
    <w:rsid w:val="009E3A85"/>
    <w:rsid w:val="009E3BAD"/>
    <w:rsid w:val="009E3CA4"/>
    <w:rsid w:val="009E3E36"/>
    <w:rsid w:val="009E4037"/>
    <w:rsid w:val="009E40F5"/>
    <w:rsid w:val="009E413B"/>
    <w:rsid w:val="009E4212"/>
    <w:rsid w:val="009E424B"/>
    <w:rsid w:val="009E4607"/>
    <w:rsid w:val="009E4707"/>
    <w:rsid w:val="009E488B"/>
    <w:rsid w:val="009E49EA"/>
    <w:rsid w:val="009E4B9D"/>
    <w:rsid w:val="009E4D54"/>
    <w:rsid w:val="009E4EA5"/>
    <w:rsid w:val="009E4FBA"/>
    <w:rsid w:val="009E502A"/>
    <w:rsid w:val="009E50A4"/>
    <w:rsid w:val="009E516A"/>
    <w:rsid w:val="009E5194"/>
    <w:rsid w:val="009E529B"/>
    <w:rsid w:val="009E52EA"/>
    <w:rsid w:val="009E558B"/>
    <w:rsid w:val="009E56D5"/>
    <w:rsid w:val="009E583F"/>
    <w:rsid w:val="009E5A68"/>
    <w:rsid w:val="009E5AF6"/>
    <w:rsid w:val="009E5D0B"/>
    <w:rsid w:val="009E6110"/>
    <w:rsid w:val="009E660C"/>
    <w:rsid w:val="009E68D4"/>
    <w:rsid w:val="009E68ED"/>
    <w:rsid w:val="009E69B6"/>
    <w:rsid w:val="009E6C09"/>
    <w:rsid w:val="009E6C6E"/>
    <w:rsid w:val="009E6CC6"/>
    <w:rsid w:val="009E6E23"/>
    <w:rsid w:val="009E71B6"/>
    <w:rsid w:val="009E7376"/>
    <w:rsid w:val="009E7395"/>
    <w:rsid w:val="009E73F3"/>
    <w:rsid w:val="009E744F"/>
    <w:rsid w:val="009E74C4"/>
    <w:rsid w:val="009E76D3"/>
    <w:rsid w:val="009E781E"/>
    <w:rsid w:val="009E7899"/>
    <w:rsid w:val="009E7903"/>
    <w:rsid w:val="009E7A46"/>
    <w:rsid w:val="009E7AA2"/>
    <w:rsid w:val="009E7B5A"/>
    <w:rsid w:val="009E7E15"/>
    <w:rsid w:val="009F0348"/>
    <w:rsid w:val="009F040E"/>
    <w:rsid w:val="009F0490"/>
    <w:rsid w:val="009F04AB"/>
    <w:rsid w:val="009F04B0"/>
    <w:rsid w:val="009F0512"/>
    <w:rsid w:val="009F06E8"/>
    <w:rsid w:val="009F06FD"/>
    <w:rsid w:val="009F0741"/>
    <w:rsid w:val="009F0784"/>
    <w:rsid w:val="009F07B9"/>
    <w:rsid w:val="009F090E"/>
    <w:rsid w:val="009F0931"/>
    <w:rsid w:val="009F0FD1"/>
    <w:rsid w:val="009F108A"/>
    <w:rsid w:val="009F10E0"/>
    <w:rsid w:val="009F11E0"/>
    <w:rsid w:val="009F1295"/>
    <w:rsid w:val="009F1333"/>
    <w:rsid w:val="009F1403"/>
    <w:rsid w:val="009F1603"/>
    <w:rsid w:val="009F183F"/>
    <w:rsid w:val="009F1853"/>
    <w:rsid w:val="009F18B4"/>
    <w:rsid w:val="009F1A6F"/>
    <w:rsid w:val="009F1BC8"/>
    <w:rsid w:val="009F1DC5"/>
    <w:rsid w:val="009F1EF5"/>
    <w:rsid w:val="009F1EFD"/>
    <w:rsid w:val="009F2060"/>
    <w:rsid w:val="009F20CD"/>
    <w:rsid w:val="009F2165"/>
    <w:rsid w:val="009F2217"/>
    <w:rsid w:val="009F221F"/>
    <w:rsid w:val="009F2B30"/>
    <w:rsid w:val="009F2C15"/>
    <w:rsid w:val="009F2C51"/>
    <w:rsid w:val="009F2D4D"/>
    <w:rsid w:val="009F2D5D"/>
    <w:rsid w:val="009F2F07"/>
    <w:rsid w:val="009F2F12"/>
    <w:rsid w:val="009F2F21"/>
    <w:rsid w:val="009F300D"/>
    <w:rsid w:val="009F30B6"/>
    <w:rsid w:val="009F3153"/>
    <w:rsid w:val="009F3175"/>
    <w:rsid w:val="009F3426"/>
    <w:rsid w:val="009F343C"/>
    <w:rsid w:val="009F3440"/>
    <w:rsid w:val="009F3622"/>
    <w:rsid w:val="009F3663"/>
    <w:rsid w:val="009F36CA"/>
    <w:rsid w:val="009F3810"/>
    <w:rsid w:val="009F387F"/>
    <w:rsid w:val="009F389A"/>
    <w:rsid w:val="009F3956"/>
    <w:rsid w:val="009F3C31"/>
    <w:rsid w:val="009F3C43"/>
    <w:rsid w:val="009F3CB8"/>
    <w:rsid w:val="009F3D2E"/>
    <w:rsid w:val="009F3DC0"/>
    <w:rsid w:val="009F3E0F"/>
    <w:rsid w:val="009F3F3F"/>
    <w:rsid w:val="009F3FD8"/>
    <w:rsid w:val="009F417A"/>
    <w:rsid w:val="009F426D"/>
    <w:rsid w:val="009F4544"/>
    <w:rsid w:val="009F459B"/>
    <w:rsid w:val="009F4727"/>
    <w:rsid w:val="009F4762"/>
    <w:rsid w:val="009F4967"/>
    <w:rsid w:val="009F4A27"/>
    <w:rsid w:val="009F4B9A"/>
    <w:rsid w:val="009F4C6B"/>
    <w:rsid w:val="009F4CDD"/>
    <w:rsid w:val="009F4D86"/>
    <w:rsid w:val="009F4F6E"/>
    <w:rsid w:val="009F5017"/>
    <w:rsid w:val="009F513F"/>
    <w:rsid w:val="009F518D"/>
    <w:rsid w:val="009F51E2"/>
    <w:rsid w:val="009F51ED"/>
    <w:rsid w:val="009F5253"/>
    <w:rsid w:val="009F52BB"/>
    <w:rsid w:val="009F536D"/>
    <w:rsid w:val="009F54A0"/>
    <w:rsid w:val="009F5653"/>
    <w:rsid w:val="009F57D4"/>
    <w:rsid w:val="009F5861"/>
    <w:rsid w:val="009F5869"/>
    <w:rsid w:val="009F59D2"/>
    <w:rsid w:val="009F59D7"/>
    <w:rsid w:val="009F59F8"/>
    <w:rsid w:val="009F5AAA"/>
    <w:rsid w:val="009F5B2A"/>
    <w:rsid w:val="009F5C64"/>
    <w:rsid w:val="009F5D5A"/>
    <w:rsid w:val="009F5FA1"/>
    <w:rsid w:val="009F60F9"/>
    <w:rsid w:val="009F631E"/>
    <w:rsid w:val="009F65D5"/>
    <w:rsid w:val="009F672B"/>
    <w:rsid w:val="009F67FE"/>
    <w:rsid w:val="009F6905"/>
    <w:rsid w:val="009F691B"/>
    <w:rsid w:val="009F6AF6"/>
    <w:rsid w:val="009F6C26"/>
    <w:rsid w:val="009F6CEB"/>
    <w:rsid w:val="009F6CF6"/>
    <w:rsid w:val="009F6F6A"/>
    <w:rsid w:val="009F6FC7"/>
    <w:rsid w:val="009F7091"/>
    <w:rsid w:val="009F70BA"/>
    <w:rsid w:val="009F70DA"/>
    <w:rsid w:val="009F7127"/>
    <w:rsid w:val="009F7203"/>
    <w:rsid w:val="009F72D4"/>
    <w:rsid w:val="009F734E"/>
    <w:rsid w:val="009F74C7"/>
    <w:rsid w:val="009F7552"/>
    <w:rsid w:val="009F76D5"/>
    <w:rsid w:val="009F77B8"/>
    <w:rsid w:val="009F77F9"/>
    <w:rsid w:val="009F78B9"/>
    <w:rsid w:val="009F7A96"/>
    <w:rsid w:val="009F7B4F"/>
    <w:rsid w:val="009F7C3F"/>
    <w:rsid w:val="009F7D64"/>
    <w:rsid w:val="009F7EA8"/>
    <w:rsid w:val="00A00104"/>
    <w:rsid w:val="00A0011C"/>
    <w:rsid w:val="00A001A3"/>
    <w:rsid w:val="00A005DB"/>
    <w:rsid w:val="00A0060F"/>
    <w:rsid w:val="00A00A1E"/>
    <w:rsid w:val="00A00C36"/>
    <w:rsid w:val="00A00ED3"/>
    <w:rsid w:val="00A01199"/>
    <w:rsid w:val="00A014F6"/>
    <w:rsid w:val="00A0151E"/>
    <w:rsid w:val="00A01529"/>
    <w:rsid w:val="00A0157A"/>
    <w:rsid w:val="00A015AC"/>
    <w:rsid w:val="00A0186A"/>
    <w:rsid w:val="00A01DCA"/>
    <w:rsid w:val="00A01DCE"/>
    <w:rsid w:val="00A01F60"/>
    <w:rsid w:val="00A02012"/>
    <w:rsid w:val="00A02027"/>
    <w:rsid w:val="00A0223A"/>
    <w:rsid w:val="00A02261"/>
    <w:rsid w:val="00A022AA"/>
    <w:rsid w:val="00A02381"/>
    <w:rsid w:val="00A025A1"/>
    <w:rsid w:val="00A0268E"/>
    <w:rsid w:val="00A0273E"/>
    <w:rsid w:val="00A02B36"/>
    <w:rsid w:val="00A02C01"/>
    <w:rsid w:val="00A02CA0"/>
    <w:rsid w:val="00A02CFE"/>
    <w:rsid w:val="00A02D2E"/>
    <w:rsid w:val="00A02E6B"/>
    <w:rsid w:val="00A02FF2"/>
    <w:rsid w:val="00A030D2"/>
    <w:rsid w:val="00A03289"/>
    <w:rsid w:val="00A033E9"/>
    <w:rsid w:val="00A03434"/>
    <w:rsid w:val="00A03650"/>
    <w:rsid w:val="00A0387D"/>
    <w:rsid w:val="00A03B28"/>
    <w:rsid w:val="00A03C43"/>
    <w:rsid w:val="00A03D5D"/>
    <w:rsid w:val="00A03F1B"/>
    <w:rsid w:val="00A03F8F"/>
    <w:rsid w:val="00A03FDA"/>
    <w:rsid w:val="00A0408B"/>
    <w:rsid w:val="00A043F4"/>
    <w:rsid w:val="00A046BF"/>
    <w:rsid w:val="00A047DC"/>
    <w:rsid w:val="00A0485A"/>
    <w:rsid w:val="00A04AE4"/>
    <w:rsid w:val="00A04BCD"/>
    <w:rsid w:val="00A04C0C"/>
    <w:rsid w:val="00A04EB6"/>
    <w:rsid w:val="00A04F08"/>
    <w:rsid w:val="00A04F71"/>
    <w:rsid w:val="00A04FA6"/>
    <w:rsid w:val="00A04FEB"/>
    <w:rsid w:val="00A050F0"/>
    <w:rsid w:val="00A051FC"/>
    <w:rsid w:val="00A05413"/>
    <w:rsid w:val="00A05515"/>
    <w:rsid w:val="00A05544"/>
    <w:rsid w:val="00A055F0"/>
    <w:rsid w:val="00A0562A"/>
    <w:rsid w:val="00A0586C"/>
    <w:rsid w:val="00A05939"/>
    <w:rsid w:val="00A05955"/>
    <w:rsid w:val="00A05B93"/>
    <w:rsid w:val="00A05C04"/>
    <w:rsid w:val="00A05CDE"/>
    <w:rsid w:val="00A05DB3"/>
    <w:rsid w:val="00A060D5"/>
    <w:rsid w:val="00A0625D"/>
    <w:rsid w:val="00A0638E"/>
    <w:rsid w:val="00A06629"/>
    <w:rsid w:val="00A06A62"/>
    <w:rsid w:val="00A06A85"/>
    <w:rsid w:val="00A06C53"/>
    <w:rsid w:val="00A06C99"/>
    <w:rsid w:val="00A06D62"/>
    <w:rsid w:val="00A06DCA"/>
    <w:rsid w:val="00A06E10"/>
    <w:rsid w:val="00A06E7D"/>
    <w:rsid w:val="00A06F02"/>
    <w:rsid w:val="00A06F50"/>
    <w:rsid w:val="00A071AD"/>
    <w:rsid w:val="00A074C5"/>
    <w:rsid w:val="00A0760F"/>
    <w:rsid w:val="00A07630"/>
    <w:rsid w:val="00A07938"/>
    <w:rsid w:val="00A07C7C"/>
    <w:rsid w:val="00A07DF1"/>
    <w:rsid w:val="00A07E23"/>
    <w:rsid w:val="00A07F5B"/>
    <w:rsid w:val="00A100E1"/>
    <w:rsid w:val="00A1013C"/>
    <w:rsid w:val="00A102EF"/>
    <w:rsid w:val="00A10370"/>
    <w:rsid w:val="00A10455"/>
    <w:rsid w:val="00A1058E"/>
    <w:rsid w:val="00A105AC"/>
    <w:rsid w:val="00A10661"/>
    <w:rsid w:val="00A10781"/>
    <w:rsid w:val="00A107E4"/>
    <w:rsid w:val="00A10850"/>
    <w:rsid w:val="00A10B4F"/>
    <w:rsid w:val="00A10B85"/>
    <w:rsid w:val="00A10CFD"/>
    <w:rsid w:val="00A10DA2"/>
    <w:rsid w:val="00A10E83"/>
    <w:rsid w:val="00A10EA7"/>
    <w:rsid w:val="00A10F26"/>
    <w:rsid w:val="00A10F3D"/>
    <w:rsid w:val="00A10F64"/>
    <w:rsid w:val="00A110DA"/>
    <w:rsid w:val="00A111EA"/>
    <w:rsid w:val="00A11491"/>
    <w:rsid w:val="00A115C0"/>
    <w:rsid w:val="00A11696"/>
    <w:rsid w:val="00A11805"/>
    <w:rsid w:val="00A11954"/>
    <w:rsid w:val="00A119D1"/>
    <w:rsid w:val="00A11BDC"/>
    <w:rsid w:val="00A11CFF"/>
    <w:rsid w:val="00A11DE3"/>
    <w:rsid w:val="00A11F21"/>
    <w:rsid w:val="00A11F28"/>
    <w:rsid w:val="00A1207F"/>
    <w:rsid w:val="00A1239E"/>
    <w:rsid w:val="00A123FC"/>
    <w:rsid w:val="00A1247A"/>
    <w:rsid w:val="00A1257C"/>
    <w:rsid w:val="00A125FD"/>
    <w:rsid w:val="00A128CD"/>
    <w:rsid w:val="00A12990"/>
    <w:rsid w:val="00A129DB"/>
    <w:rsid w:val="00A12A18"/>
    <w:rsid w:val="00A12A71"/>
    <w:rsid w:val="00A12D43"/>
    <w:rsid w:val="00A12F07"/>
    <w:rsid w:val="00A12F55"/>
    <w:rsid w:val="00A12F6E"/>
    <w:rsid w:val="00A131CD"/>
    <w:rsid w:val="00A133AE"/>
    <w:rsid w:val="00A134B1"/>
    <w:rsid w:val="00A1385B"/>
    <w:rsid w:val="00A13890"/>
    <w:rsid w:val="00A138B7"/>
    <w:rsid w:val="00A13958"/>
    <w:rsid w:val="00A1397B"/>
    <w:rsid w:val="00A13C12"/>
    <w:rsid w:val="00A13C95"/>
    <w:rsid w:val="00A13E14"/>
    <w:rsid w:val="00A1432E"/>
    <w:rsid w:val="00A143B2"/>
    <w:rsid w:val="00A144D4"/>
    <w:rsid w:val="00A14511"/>
    <w:rsid w:val="00A148A8"/>
    <w:rsid w:val="00A1492F"/>
    <w:rsid w:val="00A14938"/>
    <w:rsid w:val="00A14A7C"/>
    <w:rsid w:val="00A14ABB"/>
    <w:rsid w:val="00A14AC5"/>
    <w:rsid w:val="00A14CBB"/>
    <w:rsid w:val="00A14F00"/>
    <w:rsid w:val="00A14F80"/>
    <w:rsid w:val="00A15017"/>
    <w:rsid w:val="00A1507A"/>
    <w:rsid w:val="00A1510F"/>
    <w:rsid w:val="00A151D9"/>
    <w:rsid w:val="00A15454"/>
    <w:rsid w:val="00A1554F"/>
    <w:rsid w:val="00A1560D"/>
    <w:rsid w:val="00A1578D"/>
    <w:rsid w:val="00A157D5"/>
    <w:rsid w:val="00A15A19"/>
    <w:rsid w:val="00A15B8B"/>
    <w:rsid w:val="00A15BD1"/>
    <w:rsid w:val="00A15D8D"/>
    <w:rsid w:val="00A160B7"/>
    <w:rsid w:val="00A1638D"/>
    <w:rsid w:val="00A163D2"/>
    <w:rsid w:val="00A1670D"/>
    <w:rsid w:val="00A16AF4"/>
    <w:rsid w:val="00A16AFB"/>
    <w:rsid w:val="00A16CFD"/>
    <w:rsid w:val="00A16DDE"/>
    <w:rsid w:val="00A16F00"/>
    <w:rsid w:val="00A16FB1"/>
    <w:rsid w:val="00A1702A"/>
    <w:rsid w:val="00A170F1"/>
    <w:rsid w:val="00A17516"/>
    <w:rsid w:val="00A1759D"/>
    <w:rsid w:val="00A17754"/>
    <w:rsid w:val="00A177A6"/>
    <w:rsid w:val="00A177E4"/>
    <w:rsid w:val="00A17972"/>
    <w:rsid w:val="00A179A4"/>
    <w:rsid w:val="00A179FC"/>
    <w:rsid w:val="00A17AA5"/>
    <w:rsid w:val="00A17C2E"/>
    <w:rsid w:val="00A17C68"/>
    <w:rsid w:val="00A17E2C"/>
    <w:rsid w:val="00A204DA"/>
    <w:rsid w:val="00A2050A"/>
    <w:rsid w:val="00A205AD"/>
    <w:rsid w:val="00A20769"/>
    <w:rsid w:val="00A207F5"/>
    <w:rsid w:val="00A2081A"/>
    <w:rsid w:val="00A2082C"/>
    <w:rsid w:val="00A208C2"/>
    <w:rsid w:val="00A20C98"/>
    <w:rsid w:val="00A20CA2"/>
    <w:rsid w:val="00A20CAE"/>
    <w:rsid w:val="00A20E27"/>
    <w:rsid w:val="00A20E2A"/>
    <w:rsid w:val="00A20E75"/>
    <w:rsid w:val="00A20F07"/>
    <w:rsid w:val="00A211D0"/>
    <w:rsid w:val="00A21232"/>
    <w:rsid w:val="00A2168C"/>
    <w:rsid w:val="00A216F9"/>
    <w:rsid w:val="00A2176B"/>
    <w:rsid w:val="00A217DD"/>
    <w:rsid w:val="00A218B1"/>
    <w:rsid w:val="00A219F1"/>
    <w:rsid w:val="00A21A06"/>
    <w:rsid w:val="00A21D20"/>
    <w:rsid w:val="00A21E74"/>
    <w:rsid w:val="00A21F06"/>
    <w:rsid w:val="00A22205"/>
    <w:rsid w:val="00A2242E"/>
    <w:rsid w:val="00A224D9"/>
    <w:rsid w:val="00A224F7"/>
    <w:rsid w:val="00A2256F"/>
    <w:rsid w:val="00A225F1"/>
    <w:rsid w:val="00A22A24"/>
    <w:rsid w:val="00A22A96"/>
    <w:rsid w:val="00A22D10"/>
    <w:rsid w:val="00A22D43"/>
    <w:rsid w:val="00A22F93"/>
    <w:rsid w:val="00A22FE2"/>
    <w:rsid w:val="00A23027"/>
    <w:rsid w:val="00A235DE"/>
    <w:rsid w:val="00A23624"/>
    <w:rsid w:val="00A23686"/>
    <w:rsid w:val="00A236B7"/>
    <w:rsid w:val="00A238CA"/>
    <w:rsid w:val="00A23A16"/>
    <w:rsid w:val="00A23A3A"/>
    <w:rsid w:val="00A23CA4"/>
    <w:rsid w:val="00A23CCE"/>
    <w:rsid w:val="00A23D9D"/>
    <w:rsid w:val="00A2400D"/>
    <w:rsid w:val="00A240BD"/>
    <w:rsid w:val="00A240CF"/>
    <w:rsid w:val="00A241E1"/>
    <w:rsid w:val="00A24262"/>
    <w:rsid w:val="00A242AB"/>
    <w:rsid w:val="00A242BB"/>
    <w:rsid w:val="00A242D3"/>
    <w:rsid w:val="00A24347"/>
    <w:rsid w:val="00A243ED"/>
    <w:rsid w:val="00A2442F"/>
    <w:rsid w:val="00A247AE"/>
    <w:rsid w:val="00A248BA"/>
    <w:rsid w:val="00A24941"/>
    <w:rsid w:val="00A249B9"/>
    <w:rsid w:val="00A24A9D"/>
    <w:rsid w:val="00A24AB7"/>
    <w:rsid w:val="00A24B06"/>
    <w:rsid w:val="00A24BEE"/>
    <w:rsid w:val="00A24D00"/>
    <w:rsid w:val="00A24E28"/>
    <w:rsid w:val="00A24EB4"/>
    <w:rsid w:val="00A24F63"/>
    <w:rsid w:val="00A24FF7"/>
    <w:rsid w:val="00A2526C"/>
    <w:rsid w:val="00A252B0"/>
    <w:rsid w:val="00A25477"/>
    <w:rsid w:val="00A254CF"/>
    <w:rsid w:val="00A256C1"/>
    <w:rsid w:val="00A257ED"/>
    <w:rsid w:val="00A25AF9"/>
    <w:rsid w:val="00A25BB3"/>
    <w:rsid w:val="00A25BC7"/>
    <w:rsid w:val="00A25C59"/>
    <w:rsid w:val="00A25C91"/>
    <w:rsid w:val="00A25DCF"/>
    <w:rsid w:val="00A25EDD"/>
    <w:rsid w:val="00A2606D"/>
    <w:rsid w:val="00A26112"/>
    <w:rsid w:val="00A2617E"/>
    <w:rsid w:val="00A262E0"/>
    <w:rsid w:val="00A26302"/>
    <w:rsid w:val="00A264E8"/>
    <w:rsid w:val="00A264FB"/>
    <w:rsid w:val="00A2653D"/>
    <w:rsid w:val="00A2657B"/>
    <w:rsid w:val="00A2658A"/>
    <w:rsid w:val="00A26626"/>
    <w:rsid w:val="00A26631"/>
    <w:rsid w:val="00A26DF4"/>
    <w:rsid w:val="00A26E73"/>
    <w:rsid w:val="00A26EFA"/>
    <w:rsid w:val="00A26F9D"/>
    <w:rsid w:val="00A27080"/>
    <w:rsid w:val="00A271B1"/>
    <w:rsid w:val="00A271DE"/>
    <w:rsid w:val="00A27446"/>
    <w:rsid w:val="00A275C3"/>
    <w:rsid w:val="00A27689"/>
    <w:rsid w:val="00A276A4"/>
    <w:rsid w:val="00A277E7"/>
    <w:rsid w:val="00A277F2"/>
    <w:rsid w:val="00A27945"/>
    <w:rsid w:val="00A279CC"/>
    <w:rsid w:val="00A27B2B"/>
    <w:rsid w:val="00A27DC5"/>
    <w:rsid w:val="00A30145"/>
    <w:rsid w:val="00A3018F"/>
    <w:rsid w:val="00A301F9"/>
    <w:rsid w:val="00A30256"/>
    <w:rsid w:val="00A302E8"/>
    <w:rsid w:val="00A302F4"/>
    <w:rsid w:val="00A3030A"/>
    <w:rsid w:val="00A3030F"/>
    <w:rsid w:val="00A3038C"/>
    <w:rsid w:val="00A303BE"/>
    <w:rsid w:val="00A305B8"/>
    <w:rsid w:val="00A305D1"/>
    <w:rsid w:val="00A30740"/>
    <w:rsid w:val="00A30998"/>
    <w:rsid w:val="00A30C80"/>
    <w:rsid w:val="00A30CD5"/>
    <w:rsid w:val="00A30F68"/>
    <w:rsid w:val="00A3101B"/>
    <w:rsid w:val="00A3109C"/>
    <w:rsid w:val="00A310DB"/>
    <w:rsid w:val="00A31153"/>
    <w:rsid w:val="00A31170"/>
    <w:rsid w:val="00A311C4"/>
    <w:rsid w:val="00A311EC"/>
    <w:rsid w:val="00A3121F"/>
    <w:rsid w:val="00A31266"/>
    <w:rsid w:val="00A31485"/>
    <w:rsid w:val="00A316B8"/>
    <w:rsid w:val="00A319CA"/>
    <w:rsid w:val="00A31C54"/>
    <w:rsid w:val="00A31CB8"/>
    <w:rsid w:val="00A31D90"/>
    <w:rsid w:val="00A31DE3"/>
    <w:rsid w:val="00A3208D"/>
    <w:rsid w:val="00A321BC"/>
    <w:rsid w:val="00A32252"/>
    <w:rsid w:val="00A32264"/>
    <w:rsid w:val="00A32404"/>
    <w:rsid w:val="00A327B5"/>
    <w:rsid w:val="00A328FA"/>
    <w:rsid w:val="00A32932"/>
    <w:rsid w:val="00A329E4"/>
    <w:rsid w:val="00A32B34"/>
    <w:rsid w:val="00A32BEF"/>
    <w:rsid w:val="00A32CEB"/>
    <w:rsid w:val="00A32D30"/>
    <w:rsid w:val="00A32DC8"/>
    <w:rsid w:val="00A32F76"/>
    <w:rsid w:val="00A32F80"/>
    <w:rsid w:val="00A33095"/>
    <w:rsid w:val="00A330A5"/>
    <w:rsid w:val="00A33224"/>
    <w:rsid w:val="00A33443"/>
    <w:rsid w:val="00A3368A"/>
    <w:rsid w:val="00A3391F"/>
    <w:rsid w:val="00A33A35"/>
    <w:rsid w:val="00A33A82"/>
    <w:rsid w:val="00A33AB5"/>
    <w:rsid w:val="00A33C3E"/>
    <w:rsid w:val="00A33EB7"/>
    <w:rsid w:val="00A33F90"/>
    <w:rsid w:val="00A342CB"/>
    <w:rsid w:val="00A342E1"/>
    <w:rsid w:val="00A34435"/>
    <w:rsid w:val="00A34611"/>
    <w:rsid w:val="00A34AE7"/>
    <w:rsid w:val="00A34BE4"/>
    <w:rsid w:val="00A34CFE"/>
    <w:rsid w:val="00A3507F"/>
    <w:rsid w:val="00A350BA"/>
    <w:rsid w:val="00A3523C"/>
    <w:rsid w:val="00A352A8"/>
    <w:rsid w:val="00A35352"/>
    <w:rsid w:val="00A35386"/>
    <w:rsid w:val="00A3538B"/>
    <w:rsid w:val="00A353F4"/>
    <w:rsid w:val="00A3548C"/>
    <w:rsid w:val="00A35590"/>
    <w:rsid w:val="00A35A03"/>
    <w:rsid w:val="00A35A6B"/>
    <w:rsid w:val="00A35E43"/>
    <w:rsid w:val="00A35F9A"/>
    <w:rsid w:val="00A36136"/>
    <w:rsid w:val="00A36261"/>
    <w:rsid w:val="00A36533"/>
    <w:rsid w:val="00A365EE"/>
    <w:rsid w:val="00A3683B"/>
    <w:rsid w:val="00A36951"/>
    <w:rsid w:val="00A36AA8"/>
    <w:rsid w:val="00A36BD7"/>
    <w:rsid w:val="00A36C3E"/>
    <w:rsid w:val="00A36CA0"/>
    <w:rsid w:val="00A36CC4"/>
    <w:rsid w:val="00A36CEE"/>
    <w:rsid w:val="00A36D4B"/>
    <w:rsid w:val="00A36D73"/>
    <w:rsid w:val="00A36E65"/>
    <w:rsid w:val="00A36FF4"/>
    <w:rsid w:val="00A37314"/>
    <w:rsid w:val="00A37448"/>
    <w:rsid w:val="00A3770F"/>
    <w:rsid w:val="00A3777E"/>
    <w:rsid w:val="00A377E0"/>
    <w:rsid w:val="00A3796B"/>
    <w:rsid w:val="00A37A1D"/>
    <w:rsid w:val="00A37BDC"/>
    <w:rsid w:val="00A37C36"/>
    <w:rsid w:val="00A37D2E"/>
    <w:rsid w:val="00A37E4C"/>
    <w:rsid w:val="00A37E4D"/>
    <w:rsid w:val="00A37F0E"/>
    <w:rsid w:val="00A37FF1"/>
    <w:rsid w:val="00A401A4"/>
    <w:rsid w:val="00A401DE"/>
    <w:rsid w:val="00A403FC"/>
    <w:rsid w:val="00A4043D"/>
    <w:rsid w:val="00A4059B"/>
    <w:rsid w:val="00A405A9"/>
    <w:rsid w:val="00A406F5"/>
    <w:rsid w:val="00A40806"/>
    <w:rsid w:val="00A40888"/>
    <w:rsid w:val="00A40AB8"/>
    <w:rsid w:val="00A40B11"/>
    <w:rsid w:val="00A40E6C"/>
    <w:rsid w:val="00A41228"/>
    <w:rsid w:val="00A412F1"/>
    <w:rsid w:val="00A4132C"/>
    <w:rsid w:val="00A4137E"/>
    <w:rsid w:val="00A416FA"/>
    <w:rsid w:val="00A418B3"/>
    <w:rsid w:val="00A41958"/>
    <w:rsid w:val="00A419B3"/>
    <w:rsid w:val="00A419FF"/>
    <w:rsid w:val="00A41A36"/>
    <w:rsid w:val="00A41B20"/>
    <w:rsid w:val="00A41DF8"/>
    <w:rsid w:val="00A421B8"/>
    <w:rsid w:val="00A422A5"/>
    <w:rsid w:val="00A4237A"/>
    <w:rsid w:val="00A42497"/>
    <w:rsid w:val="00A424A5"/>
    <w:rsid w:val="00A4258C"/>
    <w:rsid w:val="00A4270F"/>
    <w:rsid w:val="00A427DE"/>
    <w:rsid w:val="00A427E1"/>
    <w:rsid w:val="00A4281F"/>
    <w:rsid w:val="00A42856"/>
    <w:rsid w:val="00A4291B"/>
    <w:rsid w:val="00A42A6C"/>
    <w:rsid w:val="00A42D70"/>
    <w:rsid w:val="00A42DF7"/>
    <w:rsid w:val="00A42E4B"/>
    <w:rsid w:val="00A42EDC"/>
    <w:rsid w:val="00A43039"/>
    <w:rsid w:val="00A430FE"/>
    <w:rsid w:val="00A43261"/>
    <w:rsid w:val="00A43304"/>
    <w:rsid w:val="00A434E0"/>
    <w:rsid w:val="00A4354C"/>
    <w:rsid w:val="00A4393C"/>
    <w:rsid w:val="00A43BF3"/>
    <w:rsid w:val="00A43C20"/>
    <w:rsid w:val="00A43C7A"/>
    <w:rsid w:val="00A43D34"/>
    <w:rsid w:val="00A43F28"/>
    <w:rsid w:val="00A4401E"/>
    <w:rsid w:val="00A442AE"/>
    <w:rsid w:val="00A44345"/>
    <w:rsid w:val="00A443E9"/>
    <w:rsid w:val="00A4452E"/>
    <w:rsid w:val="00A44591"/>
    <w:rsid w:val="00A446FD"/>
    <w:rsid w:val="00A4499A"/>
    <w:rsid w:val="00A44B2E"/>
    <w:rsid w:val="00A44F69"/>
    <w:rsid w:val="00A45344"/>
    <w:rsid w:val="00A453BD"/>
    <w:rsid w:val="00A4540E"/>
    <w:rsid w:val="00A45485"/>
    <w:rsid w:val="00A455CB"/>
    <w:rsid w:val="00A45612"/>
    <w:rsid w:val="00A45698"/>
    <w:rsid w:val="00A45749"/>
    <w:rsid w:val="00A457EC"/>
    <w:rsid w:val="00A458D0"/>
    <w:rsid w:val="00A458D4"/>
    <w:rsid w:val="00A45A15"/>
    <w:rsid w:val="00A45D43"/>
    <w:rsid w:val="00A45F0C"/>
    <w:rsid w:val="00A45FC6"/>
    <w:rsid w:val="00A460DC"/>
    <w:rsid w:val="00A46238"/>
    <w:rsid w:val="00A4631B"/>
    <w:rsid w:val="00A4642F"/>
    <w:rsid w:val="00A46430"/>
    <w:rsid w:val="00A46444"/>
    <w:rsid w:val="00A46655"/>
    <w:rsid w:val="00A46787"/>
    <w:rsid w:val="00A46855"/>
    <w:rsid w:val="00A468EF"/>
    <w:rsid w:val="00A46AF7"/>
    <w:rsid w:val="00A46DF6"/>
    <w:rsid w:val="00A46E18"/>
    <w:rsid w:val="00A46EB5"/>
    <w:rsid w:val="00A46F1C"/>
    <w:rsid w:val="00A46FD7"/>
    <w:rsid w:val="00A47280"/>
    <w:rsid w:val="00A474BE"/>
    <w:rsid w:val="00A476E6"/>
    <w:rsid w:val="00A477BA"/>
    <w:rsid w:val="00A47821"/>
    <w:rsid w:val="00A4788C"/>
    <w:rsid w:val="00A479B8"/>
    <w:rsid w:val="00A47BC5"/>
    <w:rsid w:val="00A47C3A"/>
    <w:rsid w:val="00A47CB9"/>
    <w:rsid w:val="00A47CCE"/>
    <w:rsid w:val="00A47EF3"/>
    <w:rsid w:val="00A47FC3"/>
    <w:rsid w:val="00A47FF6"/>
    <w:rsid w:val="00A5014B"/>
    <w:rsid w:val="00A5030E"/>
    <w:rsid w:val="00A5044D"/>
    <w:rsid w:val="00A50733"/>
    <w:rsid w:val="00A508EE"/>
    <w:rsid w:val="00A50BBF"/>
    <w:rsid w:val="00A50BDC"/>
    <w:rsid w:val="00A50EB3"/>
    <w:rsid w:val="00A50FA1"/>
    <w:rsid w:val="00A50FF7"/>
    <w:rsid w:val="00A51122"/>
    <w:rsid w:val="00A511C2"/>
    <w:rsid w:val="00A51389"/>
    <w:rsid w:val="00A51401"/>
    <w:rsid w:val="00A51447"/>
    <w:rsid w:val="00A5154C"/>
    <w:rsid w:val="00A51595"/>
    <w:rsid w:val="00A517BC"/>
    <w:rsid w:val="00A51D57"/>
    <w:rsid w:val="00A51FD0"/>
    <w:rsid w:val="00A522A1"/>
    <w:rsid w:val="00A524AF"/>
    <w:rsid w:val="00A52537"/>
    <w:rsid w:val="00A526A6"/>
    <w:rsid w:val="00A52738"/>
    <w:rsid w:val="00A527AC"/>
    <w:rsid w:val="00A5280E"/>
    <w:rsid w:val="00A52833"/>
    <w:rsid w:val="00A52931"/>
    <w:rsid w:val="00A5296B"/>
    <w:rsid w:val="00A52CC2"/>
    <w:rsid w:val="00A52DE1"/>
    <w:rsid w:val="00A52E03"/>
    <w:rsid w:val="00A53039"/>
    <w:rsid w:val="00A531B2"/>
    <w:rsid w:val="00A531BD"/>
    <w:rsid w:val="00A532C5"/>
    <w:rsid w:val="00A53325"/>
    <w:rsid w:val="00A536CE"/>
    <w:rsid w:val="00A537ED"/>
    <w:rsid w:val="00A53A4E"/>
    <w:rsid w:val="00A53AA2"/>
    <w:rsid w:val="00A53AD4"/>
    <w:rsid w:val="00A53C07"/>
    <w:rsid w:val="00A53D1F"/>
    <w:rsid w:val="00A53EC1"/>
    <w:rsid w:val="00A53F73"/>
    <w:rsid w:val="00A54027"/>
    <w:rsid w:val="00A5415F"/>
    <w:rsid w:val="00A542A5"/>
    <w:rsid w:val="00A54372"/>
    <w:rsid w:val="00A544BA"/>
    <w:rsid w:val="00A54520"/>
    <w:rsid w:val="00A5457D"/>
    <w:rsid w:val="00A545B3"/>
    <w:rsid w:val="00A545D5"/>
    <w:rsid w:val="00A54652"/>
    <w:rsid w:val="00A546B0"/>
    <w:rsid w:val="00A5477F"/>
    <w:rsid w:val="00A5486B"/>
    <w:rsid w:val="00A548A5"/>
    <w:rsid w:val="00A550F1"/>
    <w:rsid w:val="00A55304"/>
    <w:rsid w:val="00A55308"/>
    <w:rsid w:val="00A55325"/>
    <w:rsid w:val="00A553A5"/>
    <w:rsid w:val="00A5545A"/>
    <w:rsid w:val="00A55537"/>
    <w:rsid w:val="00A556A8"/>
    <w:rsid w:val="00A559CF"/>
    <w:rsid w:val="00A55CB2"/>
    <w:rsid w:val="00A55DD6"/>
    <w:rsid w:val="00A55E36"/>
    <w:rsid w:val="00A55EF9"/>
    <w:rsid w:val="00A55F90"/>
    <w:rsid w:val="00A56190"/>
    <w:rsid w:val="00A56215"/>
    <w:rsid w:val="00A56375"/>
    <w:rsid w:val="00A56383"/>
    <w:rsid w:val="00A563A1"/>
    <w:rsid w:val="00A564B8"/>
    <w:rsid w:val="00A564FA"/>
    <w:rsid w:val="00A565C0"/>
    <w:rsid w:val="00A5692F"/>
    <w:rsid w:val="00A56966"/>
    <w:rsid w:val="00A56DFF"/>
    <w:rsid w:val="00A57112"/>
    <w:rsid w:val="00A5712C"/>
    <w:rsid w:val="00A57207"/>
    <w:rsid w:val="00A5735D"/>
    <w:rsid w:val="00A5737A"/>
    <w:rsid w:val="00A573B5"/>
    <w:rsid w:val="00A575B4"/>
    <w:rsid w:val="00A57788"/>
    <w:rsid w:val="00A57855"/>
    <w:rsid w:val="00A57CBF"/>
    <w:rsid w:val="00A57E07"/>
    <w:rsid w:val="00A600A2"/>
    <w:rsid w:val="00A600C1"/>
    <w:rsid w:val="00A601BE"/>
    <w:rsid w:val="00A6052F"/>
    <w:rsid w:val="00A60626"/>
    <w:rsid w:val="00A60995"/>
    <w:rsid w:val="00A60B72"/>
    <w:rsid w:val="00A60CBA"/>
    <w:rsid w:val="00A60CD2"/>
    <w:rsid w:val="00A60CF1"/>
    <w:rsid w:val="00A60D78"/>
    <w:rsid w:val="00A60E72"/>
    <w:rsid w:val="00A61223"/>
    <w:rsid w:val="00A6132F"/>
    <w:rsid w:val="00A613A0"/>
    <w:rsid w:val="00A613AC"/>
    <w:rsid w:val="00A61507"/>
    <w:rsid w:val="00A6167D"/>
    <w:rsid w:val="00A61786"/>
    <w:rsid w:val="00A61932"/>
    <w:rsid w:val="00A61B17"/>
    <w:rsid w:val="00A61B27"/>
    <w:rsid w:val="00A61BD0"/>
    <w:rsid w:val="00A61BD7"/>
    <w:rsid w:val="00A61C0D"/>
    <w:rsid w:val="00A61C26"/>
    <w:rsid w:val="00A61F4F"/>
    <w:rsid w:val="00A6216D"/>
    <w:rsid w:val="00A625C7"/>
    <w:rsid w:val="00A62737"/>
    <w:rsid w:val="00A6292D"/>
    <w:rsid w:val="00A6293E"/>
    <w:rsid w:val="00A62DFE"/>
    <w:rsid w:val="00A62F3D"/>
    <w:rsid w:val="00A62F93"/>
    <w:rsid w:val="00A630FE"/>
    <w:rsid w:val="00A6323E"/>
    <w:rsid w:val="00A63297"/>
    <w:rsid w:val="00A632A5"/>
    <w:rsid w:val="00A635DE"/>
    <w:rsid w:val="00A63A59"/>
    <w:rsid w:val="00A63D85"/>
    <w:rsid w:val="00A63ECA"/>
    <w:rsid w:val="00A63EF7"/>
    <w:rsid w:val="00A64290"/>
    <w:rsid w:val="00A645DF"/>
    <w:rsid w:val="00A64613"/>
    <w:rsid w:val="00A64677"/>
    <w:rsid w:val="00A64AC9"/>
    <w:rsid w:val="00A64BC3"/>
    <w:rsid w:val="00A64C52"/>
    <w:rsid w:val="00A64D83"/>
    <w:rsid w:val="00A64E49"/>
    <w:rsid w:val="00A6503D"/>
    <w:rsid w:val="00A653F2"/>
    <w:rsid w:val="00A654BC"/>
    <w:rsid w:val="00A65650"/>
    <w:rsid w:val="00A65868"/>
    <w:rsid w:val="00A65A87"/>
    <w:rsid w:val="00A65AFA"/>
    <w:rsid w:val="00A65CCC"/>
    <w:rsid w:val="00A65D37"/>
    <w:rsid w:val="00A65E12"/>
    <w:rsid w:val="00A65EA2"/>
    <w:rsid w:val="00A6611E"/>
    <w:rsid w:val="00A66141"/>
    <w:rsid w:val="00A661A6"/>
    <w:rsid w:val="00A66316"/>
    <w:rsid w:val="00A6642A"/>
    <w:rsid w:val="00A6647C"/>
    <w:rsid w:val="00A66517"/>
    <w:rsid w:val="00A66608"/>
    <w:rsid w:val="00A6676B"/>
    <w:rsid w:val="00A66771"/>
    <w:rsid w:val="00A668EE"/>
    <w:rsid w:val="00A669AC"/>
    <w:rsid w:val="00A669B6"/>
    <w:rsid w:val="00A66C5B"/>
    <w:rsid w:val="00A66DFF"/>
    <w:rsid w:val="00A66E16"/>
    <w:rsid w:val="00A66E23"/>
    <w:rsid w:val="00A66EB2"/>
    <w:rsid w:val="00A66FBD"/>
    <w:rsid w:val="00A66FD6"/>
    <w:rsid w:val="00A67049"/>
    <w:rsid w:val="00A67067"/>
    <w:rsid w:val="00A671E2"/>
    <w:rsid w:val="00A672B8"/>
    <w:rsid w:val="00A67412"/>
    <w:rsid w:val="00A67538"/>
    <w:rsid w:val="00A67586"/>
    <w:rsid w:val="00A6760E"/>
    <w:rsid w:val="00A67611"/>
    <w:rsid w:val="00A6769F"/>
    <w:rsid w:val="00A67770"/>
    <w:rsid w:val="00A677EA"/>
    <w:rsid w:val="00A67D15"/>
    <w:rsid w:val="00A700B2"/>
    <w:rsid w:val="00A70330"/>
    <w:rsid w:val="00A7041A"/>
    <w:rsid w:val="00A70716"/>
    <w:rsid w:val="00A70979"/>
    <w:rsid w:val="00A709E8"/>
    <w:rsid w:val="00A709F1"/>
    <w:rsid w:val="00A70AAA"/>
    <w:rsid w:val="00A70BCF"/>
    <w:rsid w:val="00A70D44"/>
    <w:rsid w:val="00A70D55"/>
    <w:rsid w:val="00A70E39"/>
    <w:rsid w:val="00A70EAD"/>
    <w:rsid w:val="00A70F14"/>
    <w:rsid w:val="00A70F1A"/>
    <w:rsid w:val="00A71057"/>
    <w:rsid w:val="00A712F5"/>
    <w:rsid w:val="00A713E9"/>
    <w:rsid w:val="00A71453"/>
    <w:rsid w:val="00A714C5"/>
    <w:rsid w:val="00A7151A"/>
    <w:rsid w:val="00A71D90"/>
    <w:rsid w:val="00A71EA4"/>
    <w:rsid w:val="00A72076"/>
    <w:rsid w:val="00A7225D"/>
    <w:rsid w:val="00A722B6"/>
    <w:rsid w:val="00A72427"/>
    <w:rsid w:val="00A724D7"/>
    <w:rsid w:val="00A729AE"/>
    <w:rsid w:val="00A729C9"/>
    <w:rsid w:val="00A729CC"/>
    <w:rsid w:val="00A72C20"/>
    <w:rsid w:val="00A730BF"/>
    <w:rsid w:val="00A730F4"/>
    <w:rsid w:val="00A731C1"/>
    <w:rsid w:val="00A73252"/>
    <w:rsid w:val="00A732B1"/>
    <w:rsid w:val="00A733A1"/>
    <w:rsid w:val="00A7360B"/>
    <w:rsid w:val="00A73657"/>
    <w:rsid w:val="00A736C8"/>
    <w:rsid w:val="00A736CA"/>
    <w:rsid w:val="00A73818"/>
    <w:rsid w:val="00A7388A"/>
    <w:rsid w:val="00A73961"/>
    <w:rsid w:val="00A7398A"/>
    <w:rsid w:val="00A739FB"/>
    <w:rsid w:val="00A73A0F"/>
    <w:rsid w:val="00A73C58"/>
    <w:rsid w:val="00A73C69"/>
    <w:rsid w:val="00A73DB7"/>
    <w:rsid w:val="00A73ECE"/>
    <w:rsid w:val="00A73FF6"/>
    <w:rsid w:val="00A74035"/>
    <w:rsid w:val="00A74045"/>
    <w:rsid w:val="00A74063"/>
    <w:rsid w:val="00A7418A"/>
    <w:rsid w:val="00A74356"/>
    <w:rsid w:val="00A74397"/>
    <w:rsid w:val="00A74490"/>
    <w:rsid w:val="00A7464C"/>
    <w:rsid w:val="00A746A1"/>
    <w:rsid w:val="00A746C8"/>
    <w:rsid w:val="00A74730"/>
    <w:rsid w:val="00A7475B"/>
    <w:rsid w:val="00A747E7"/>
    <w:rsid w:val="00A7483F"/>
    <w:rsid w:val="00A748A3"/>
    <w:rsid w:val="00A74CA8"/>
    <w:rsid w:val="00A74CB2"/>
    <w:rsid w:val="00A74CB7"/>
    <w:rsid w:val="00A74E49"/>
    <w:rsid w:val="00A750E5"/>
    <w:rsid w:val="00A751E5"/>
    <w:rsid w:val="00A7541A"/>
    <w:rsid w:val="00A75496"/>
    <w:rsid w:val="00A7554A"/>
    <w:rsid w:val="00A7571E"/>
    <w:rsid w:val="00A757C0"/>
    <w:rsid w:val="00A75881"/>
    <w:rsid w:val="00A75910"/>
    <w:rsid w:val="00A75E2F"/>
    <w:rsid w:val="00A75E7F"/>
    <w:rsid w:val="00A7606B"/>
    <w:rsid w:val="00A7607D"/>
    <w:rsid w:val="00A76105"/>
    <w:rsid w:val="00A7615B"/>
    <w:rsid w:val="00A761BB"/>
    <w:rsid w:val="00A7642F"/>
    <w:rsid w:val="00A76642"/>
    <w:rsid w:val="00A76852"/>
    <w:rsid w:val="00A77245"/>
    <w:rsid w:val="00A7776B"/>
    <w:rsid w:val="00A77883"/>
    <w:rsid w:val="00A7792B"/>
    <w:rsid w:val="00A77986"/>
    <w:rsid w:val="00A779EF"/>
    <w:rsid w:val="00A77B29"/>
    <w:rsid w:val="00A77B6B"/>
    <w:rsid w:val="00A77BEB"/>
    <w:rsid w:val="00A77C3D"/>
    <w:rsid w:val="00A8002F"/>
    <w:rsid w:val="00A801CE"/>
    <w:rsid w:val="00A80370"/>
    <w:rsid w:val="00A80411"/>
    <w:rsid w:val="00A806C1"/>
    <w:rsid w:val="00A8078B"/>
    <w:rsid w:val="00A807DE"/>
    <w:rsid w:val="00A80821"/>
    <w:rsid w:val="00A808E5"/>
    <w:rsid w:val="00A80A11"/>
    <w:rsid w:val="00A80BA6"/>
    <w:rsid w:val="00A80EC5"/>
    <w:rsid w:val="00A81014"/>
    <w:rsid w:val="00A8115F"/>
    <w:rsid w:val="00A812A9"/>
    <w:rsid w:val="00A81330"/>
    <w:rsid w:val="00A81442"/>
    <w:rsid w:val="00A8149B"/>
    <w:rsid w:val="00A814C0"/>
    <w:rsid w:val="00A814E3"/>
    <w:rsid w:val="00A8164F"/>
    <w:rsid w:val="00A8170E"/>
    <w:rsid w:val="00A8175B"/>
    <w:rsid w:val="00A81806"/>
    <w:rsid w:val="00A8183D"/>
    <w:rsid w:val="00A819D6"/>
    <w:rsid w:val="00A81D3D"/>
    <w:rsid w:val="00A82119"/>
    <w:rsid w:val="00A82374"/>
    <w:rsid w:val="00A824C2"/>
    <w:rsid w:val="00A82769"/>
    <w:rsid w:val="00A82805"/>
    <w:rsid w:val="00A8291D"/>
    <w:rsid w:val="00A829E5"/>
    <w:rsid w:val="00A82A4D"/>
    <w:rsid w:val="00A82AB6"/>
    <w:rsid w:val="00A82EDB"/>
    <w:rsid w:val="00A82F79"/>
    <w:rsid w:val="00A82FB0"/>
    <w:rsid w:val="00A83143"/>
    <w:rsid w:val="00A8320A"/>
    <w:rsid w:val="00A832E4"/>
    <w:rsid w:val="00A833ED"/>
    <w:rsid w:val="00A83472"/>
    <w:rsid w:val="00A8349E"/>
    <w:rsid w:val="00A83548"/>
    <w:rsid w:val="00A836D8"/>
    <w:rsid w:val="00A83938"/>
    <w:rsid w:val="00A83A6B"/>
    <w:rsid w:val="00A83B15"/>
    <w:rsid w:val="00A83B37"/>
    <w:rsid w:val="00A83B40"/>
    <w:rsid w:val="00A83DC2"/>
    <w:rsid w:val="00A844A0"/>
    <w:rsid w:val="00A845E1"/>
    <w:rsid w:val="00A8474C"/>
    <w:rsid w:val="00A847D6"/>
    <w:rsid w:val="00A8484A"/>
    <w:rsid w:val="00A84929"/>
    <w:rsid w:val="00A849CB"/>
    <w:rsid w:val="00A84A9E"/>
    <w:rsid w:val="00A84B34"/>
    <w:rsid w:val="00A84BAE"/>
    <w:rsid w:val="00A84D80"/>
    <w:rsid w:val="00A84E12"/>
    <w:rsid w:val="00A84FD2"/>
    <w:rsid w:val="00A85023"/>
    <w:rsid w:val="00A85025"/>
    <w:rsid w:val="00A851A3"/>
    <w:rsid w:val="00A85290"/>
    <w:rsid w:val="00A853CE"/>
    <w:rsid w:val="00A854C7"/>
    <w:rsid w:val="00A85531"/>
    <w:rsid w:val="00A8553A"/>
    <w:rsid w:val="00A85683"/>
    <w:rsid w:val="00A8571E"/>
    <w:rsid w:val="00A8575A"/>
    <w:rsid w:val="00A85781"/>
    <w:rsid w:val="00A85844"/>
    <w:rsid w:val="00A85931"/>
    <w:rsid w:val="00A8598A"/>
    <w:rsid w:val="00A85B13"/>
    <w:rsid w:val="00A85BAD"/>
    <w:rsid w:val="00A85DD2"/>
    <w:rsid w:val="00A85FF5"/>
    <w:rsid w:val="00A8615A"/>
    <w:rsid w:val="00A8617E"/>
    <w:rsid w:val="00A8646C"/>
    <w:rsid w:val="00A86538"/>
    <w:rsid w:val="00A86A0D"/>
    <w:rsid w:val="00A86A1F"/>
    <w:rsid w:val="00A86ACB"/>
    <w:rsid w:val="00A86B08"/>
    <w:rsid w:val="00A86BCB"/>
    <w:rsid w:val="00A86D5B"/>
    <w:rsid w:val="00A86E09"/>
    <w:rsid w:val="00A86E81"/>
    <w:rsid w:val="00A870FB"/>
    <w:rsid w:val="00A874DF"/>
    <w:rsid w:val="00A875FE"/>
    <w:rsid w:val="00A87760"/>
    <w:rsid w:val="00A8780F"/>
    <w:rsid w:val="00A87928"/>
    <w:rsid w:val="00A879CA"/>
    <w:rsid w:val="00A879F4"/>
    <w:rsid w:val="00A87B2C"/>
    <w:rsid w:val="00A87BA7"/>
    <w:rsid w:val="00A87F17"/>
    <w:rsid w:val="00A87F80"/>
    <w:rsid w:val="00A9014C"/>
    <w:rsid w:val="00A90234"/>
    <w:rsid w:val="00A902AD"/>
    <w:rsid w:val="00A903F9"/>
    <w:rsid w:val="00A9045A"/>
    <w:rsid w:val="00A904EB"/>
    <w:rsid w:val="00A90567"/>
    <w:rsid w:val="00A90712"/>
    <w:rsid w:val="00A90728"/>
    <w:rsid w:val="00A9077A"/>
    <w:rsid w:val="00A90899"/>
    <w:rsid w:val="00A90A12"/>
    <w:rsid w:val="00A90BE5"/>
    <w:rsid w:val="00A91008"/>
    <w:rsid w:val="00A91076"/>
    <w:rsid w:val="00A910B5"/>
    <w:rsid w:val="00A912BC"/>
    <w:rsid w:val="00A91388"/>
    <w:rsid w:val="00A91469"/>
    <w:rsid w:val="00A91552"/>
    <w:rsid w:val="00A915BC"/>
    <w:rsid w:val="00A91679"/>
    <w:rsid w:val="00A91741"/>
    <w:rsid w:val="00A9174A"/>
    <w:rsid w:val="00A91881"/>
    <w:rsid w:val="00A91963"/>
    <w:rsid w:val="00A919A7"/>
    <w:rsid w:val="00A91C77"/>
    <w:rsid w:val="00A91C99"/>
    <w:rsid w:val="00A91EFD"/>
    <w:rsid w:val="00A91FB8"/>
    <w:rsid w:val="00A920D6"/>
    <w:rsid w:val="00A92102"/>
    <w:rsid w:val="00A92109"/>
    <w:rsid w:val="00A921A5"/>
    <w:rsid w:val="00A92221"/>
    <w:rsid w:val="00A923BA"/>
    <w:rsid w:val="00A923FB"/>
    <w:rsid w:val="00A926F7"/>
    <w:rsid w:val="00A928AE"/>
    <w:rsid w:val="00A928B1"/>
    <w:rsid w:val="00A92958"/>
    <w:rsid w:val="00A929D7"/>
    <w:rsid w:val="00A92B36"/>
    <w:rsid w:val="00A92B68"/>
    <w:rsid w:val="00A92BAE"/>
    <w:rsid w:val="00A92DB0"/>
    <w:rsid w:val="00A92F96"/>
    <w:rsid w:val="00A92FC4"/>
    <w:rsid w:val="00A92FFB"/>
    <w:rsid w:val="00A9301B"/>
    <w:rsid w:val="00A93028"/>
    <w:rsid w:val="00A93077"/>
    <w:rsid w:val="00A9348D"/>
    <w:rsid w:val="00A93630"/>
    <w:rsid w:val="00A9365A"/>
    <w:rsid w:val="00A9375F"/>
    <w:rsid w:val="00A93858"/>
    <w:rsid w:val="00A9388B"/>
    <w:rsid w:val="00A93AF3"/>
    <w:rsid w:val="00A93BDD"/>
    <w:rsid w:val="00A93C4A"/>
    <w:rsid w:val="00A93CA5"/>
    <w:rsid w:val="00A93DF7"/>
    <w:rsid w:val="00A93FAA"/>
    <w:rsid w:val="00A93FE6"/>
    <w:rsid w:val="00A9428A"/>
    <w:rsid w:val="00A942C6"/>
    <w:rsid w:val="00A94320"/>
    <w:rsid w:val="00A943B4"/>
    <w:rsid w:val="00A943D6"/>
    <w:rsid w:val="00A94448"/>
    <w:rsid w:val="00A944DE"/>
    <w:rsid w:val="00A94612"/>
    <w:rsid w:val="00A94613"/>
    <w:rsid w:val="00A94778"/>
    <w:rsid w:val="00A94911"/>
    <w:rsid w:val="00A94A63"/>
    <w:rsid w:val="00A94AC7"/>
    <w:rsid w:val="00A94B80"/>
    <w:rsid w:val="00A94C42"/>
    <w:rsid w:val="00A94D29"/>
    <w:rsid w:val="00A94D8C"/>
    <w:rsid w:val="00A94E97"/>
    <w:rsid w:val="00A94FC1"/>
    <w:rsid w:val="00A9500A"/>
    <w:rsid w:val="00A9503F"/>
    <w:rsid w:val="00A950A1"/>
    <w:rsid w:val="00A951A3"/>
    <w:rsid w:val="00A95323"/>
    <w:rsid w:val="00A953CE"/>
    <w:rsid w:val="00A95603"/>
    <w:rsid w:val="00A95786"/>
    <w:rsid w:val="00A9584A"/>
    <w:rsid w:val="00A958C8"/>
    <w:rsid w:val="00A95BC2"/>
    <w:rsid w:val="00A95DF0"/>
    <w:rsid w:val="00A95ED8"/>
    <w:rsid w:val="00A95F4B"/>
    <w:rsid w:val="00A96136"/>
    <w:rsid w:val="00A9624B"/>
    <w:rsid w:val="00A965B2"/>
    <w:rsid w:val="00A96777"/>
    <w:rsid w:val="00A967CF"/>
    <w:rsid w:val="00A96987"/>
    <w:rsid w:val="00A969D1"/>
    <w:rsid w:val="00A96AF7"/>
    <w:rsid w:val="00A96B01"/>
    <w:rsid w:val="00A96B8C"/>
    <w:rsid w:val="00A96C2D"/>
    <w:rsid w:val="00A96C3B"/>
    <w:rsid w:val="00A96E0D"/>
    <w:rsid w:val="00A97360"/>
    <w:rsid w:val="00A9737E"/>
    <w:rsid w:val="00A973F2"/>
    <w:rsid w:val="00A9773A"/>
    <w:rsid w:val="00A97745"/>
    <w:rsid w:val="00A9778F"/>
    <w:rsid w:val="00A977B5"/>
    <w:rsid w:val="00A97939"/>
    <w:rsid w:val="00A97A43"/>
    <w:rsid w:val="00A97A56"/>
    <w:rsid w:val="00A97B0C"/>
    <w:rsid w:val="00A97BEF"/>
    <w:rsid w:val="00A97CFB"/>
    <w:rsid w:val="00A97F0B"/>
    <w:rsid w:val="00A97FCA"/>
    <w:rsid w:val="00AA005A"/>
    <w:rsid w:val="00AA0088"/>
    <w:rsid w:val="00AA0103"/>
    <w:rsid w:val="00AA01B2"/>
    <w:rsid w:val="00AA03F8"/>
    <w:rsid w:val="00AA0470"/>
    <w:rsid w:val="00AA066D"/>
    <w:rsid w:val="00AA06D4"/>
    <w:rsid w:val="00AA0829"/>
    <w:rsid w:val="00AA0ADC"/>
    <w:rsid w:val="00AA0BCE"/>
    <w:rsid w:val="00AA0BD8"/>
    <w:rsid w:val="00AA0C9D"/>
    <w:rsid w:val="00AA0CA6"/>
    <w:rsid w:val="00AA0E0D"/>
    <w:rsid w:val="00AA0E4F"/>
    <w:rsid w:val="00AA103B"/>
    <w:rsid w:val="00AA1097"/>
    <w:rsid w:val="00AA1275"/>
    <w:rsid w:val="00AA1499"/>
    <w:rsid w:val="00AA1780"/>
    <w:rsid w:val="00AA1784"/>
    <w:rsid w:val="00AA19C2"/>
    <w:rsid w:val="00AA1A2A"/>
    <w:rsid w:val="00AA1A38"/>
    <w:rsid w:val="00AA1CAB"/>
    <w:rsid w:val="00AA1CFA"/>
    <w:rsid w:val="00AA1DA7"/>
    <w:rsid w:val="00AA1DD2"/>
    <w:rsid w:val="00AA1E42"/>
    <w:rsid w:val="00AA1EF5"/>
    <w:rsid w:val="00AA1FD1"/>
    <w:rsid w:val="00AA210B"/>
    <w:rsid w:val="00AA237D"/>
    <w:rsid w:val="00AA2695"/>
    <w:rsid w:val="00AA272F"/>
    <w:rsid w:val="00AA2760"/>
    <w:rsid w:val="00AA2B3C"/>
    <w:rsid w:val="00AA2B55"/>
    <w:rsid w:val="00AA2C4F"/>
    <w:rsid w:val="00AA2D3F"/>
    <w:rsid w:val="00AA2E21"/>
    <w:rsid w:val="00AA2F76"/>
    <w:rsid w:val="00AA2F93"/>
    <w:rsid w:val="00AA2FAB"/>
    <w:rsid w:val="00AA301E"/>
    <w:rsid w:val="00AA30DB"/>
    <w:rsid w:val="00AA3269"/>
    <w:rsid w:val="00AA3280"/>
    <w:rsid w:val="00AA3430"/>
    <w:rsid w:val="00AA34AE"/>
    <w:rsid w:val="00AA3783"/>
    <w:rsid w:val="00AA3817"/>
    <w:rsid w:val="00AA39FE"/>
    <w:rsid w:val="00AA3A9A"/>
    <w:rsid w:val="00AA3BE3"/>
    <w:rsid w:val="00AA3D7B"/>
    <w:rsid w:val="00AA3DD9"/>
    <w:rsid w:val="00AA3EF6"/>
    <w:rsid w:val="00AA3F7D"/>
    <w:rsid w:val="00AA41DA"/>
    <w:rsid w:val="00AA4223"/>
    <w:rsid w:val="00AA4247"/>
    <w:rsid w:val="00AA42C0"/>
    <w:rsid w:val="00AA43A7"/>
    <w:rsid w:val="00AA43D0"/>
    <w:rsid w:val="00AA440A"/>
    <w:rsid w:val="00AA46EA"/>
    <w:rsid w:val="00AA4789"/>
    <w:rsid w:val="00AA47B0"/>
    <w:rsid w:val="00AA49D7"/>
    <w:rsid w:val="00AA4A47"/>
    <w:rsid w:val="00AA4AD0"/>
    <w:rsid w:val="00AA4E5D"/>
    <w:rsid w:val="00AA4F27"/>
    <w:rsid w:val="00AA545A"/>
    <w:rsid w:val="00AA569D"/>
    <w:rsid w:val="00AA56D5"/>
    <w:rsid w:val="00AA5D65"/>
    <w:rsid w:val="00AA5D75"/>
    <w:rsid w:val="00AA5DCB"/>
    <w:rsid w:val="00AA5E2A"/>
    <w:rsid w:val="00AA5EAC"/>
    <w:rsid w:val="00AA5EEF"/>
    <w:rsid w:val="00AA5F4B"/>
    <w:rsid w:val="00AA6182"/>
    <w:rsid w:val="00AA6211"/>
    <w:rsid w:val="00AA6439"/>
    <w:rsid w:val="00AA646D"/>
    <w:rsid w:val="00AA6485"/>
    <w:rsid w:val="00AA6599"/>
    <w:rsid w:val="00AA66A4"/>
    <w:rsid w:val="00AA671A"/>
    <w:rsid w:val="00AA671C"/>
    <w:rsid w:val="00AA67CB"/>
    <w:rsid w:val="00AA67DD"/>
    <w:rsid w:val="00AA68BC"/>
    <w:rsid w:val="00AA68D4"/>
    <w:rsid w:val="00AA69DA"/>
    <w:rsid w:val="00AA6C92"/>
    <w:rsid w:val="00AA6CAB"/>
    <w:rsid w:val="00AA6D9E"/>
    <w:rsid w:val="00AA7182"/>
    <w:rsid w:val="00AA71E0"/>
    <w:rsid w:val="00AA7207"/>
    <w:rsid w:val="00AA7337"/>
    <w:rsid w:val="00AA7387"/>
    <w:rsid w:val="00AA73EE"/>
    <w:rsid w:val="00AA7639"/>
    <w:rsid w:val="00AA7654"/>
    <w:rsid w:val="00AA7681"/>
    <w:rsid w:val="00AA768D"/>
    <w:rsid w:val="00AA77E3"/>
    <w:rsid w:val="00AA782D"/>
    <w:rsid w:val="00AA7ABB"/>
    <w:rsid w:val="00AA7BD9"/>
    <w:rsid w:val="00AA7C0F"/>
    <w:rsid w:val="00AA7D47"/>
    <w:rsid w:val="00AB00CB"/>
    <w:rsid w:val="00AB0134"/>
    <w:rsid w:val="00AB01EA"/>
    <w:rsid w:val="00AB027D"/>
    <w:rsid w:val="00AB02DD"/>
    <w:rsid w:val="00AB048C"/>
    <w:rsid w:val="00AB04D6"/>
    <w:rsid w:val="00AB0ACB"/>
    <w:rsid w:val="00AB0BA7"/>
    <w:rsid w:val="00AB0ED3"/>
    <w:rsid w:val="00AB0EF6"/>
    <w:rsid w:val="00AB102E"/>
    <w:rsid w:val="00AB11A0"/>
    <w:rsid w:val="00AB122D"/>
    <w:rsid w:val="00AB131B"/>
    <w:rsid w:val="00AB14A1"/>
    <w:rsid w:val="00AB16E9"/>
    <w:rsid w:val="00AB194B"/>
    <w:rsid w:val="00AB1B2E"/>
    <w:rsid w:val="00AB1B98"/>
    <w:rsid w:val="00AB1CE2"/>
    <w:rsid w:val="00AB1D1D"/>
    <w:rsid w:val="00AB1FCC"/>
    <w:rsid w:val="00AB21FA"/>
    <w:rsid w:val="00AB2276"/>
    <w:rsid w:val="00AB22C9"/>
    <w:rsid w:val="00AB23DE"/>
    <w:rsid w:val="00AB250A"/>
    <w:rsid w:val="00AB2654"/>
    <w:rsid w:val="00AB268E"/>
    <w:rsid w:val="00AB26F3"/>
    <w:rsid w:val="00AB26F5"/>
    <w:rsid w:val="00AB27C0"/>
    <w:rsid w:val="00AB290F"/>
    <w:rsid w:val="00AB29AC"/>
    <w:rsid w:val="00AB29DD"/>
    <w:rsid w:val="00AB2BE1"/>
    <w:rsid w:val="00AB2C92"/>
    <w:rsid w:val="00AB2FE7"/>
    <w:rsid w:val="00AB32C6"/>
    <w:rsid w:val="00AB36AF"/>
    <w:rsid w:val="00AB3777"/>
    <w:rsid w:val="00AB389A"/>
    <w:rsid w:val="00AB39D9"/>
    <w:rsid w:val="00AB3A4B"/>
    <w:rsid w:val="00AB3A8E"/>
    <w:rsid w:val="00AB3C5F"/>
    <w:rsid w:val="00AB3EEC"/>
    <w:rsid w:val="00AB3F31"/>
    <w:rsid w:val="00AB420F"/>
    <w:rsid w:val="00AB471F"/>
    <w:rsid w:val="00AB48BF"/>
    <w:rsid w:val="00AB48E1"/>
    <w:rsid w:val="00AB498B"/>
    <w:rsid w:val="00AB49D5"/>
    <w:rsid w:val="00AB4A02"/>
    <w:rsid w:val="00AB4D41"/>
    <w:rsid w:val="00AB4E83"/>
    <w:rsid w:val="00AB4E97"/>
    <w:rsid w:val="00AB4E9C"/>
    <w:rsid w:val="00AB4F3B"/>
    <w:rsid w:val="00AB5000"/>
    <w:rsid w:val="00AB504B"/>
    <w:rsid w:val="00AB52DB"/>
    <w:rsid w:val="00AB538F"/>
    <w:rsid w:val="00AB549A"/>
    <w:rsid w:val="00AB558B"/>
    <w:rsid w:val="00AB55AD"/>
    <w:rsid w:val="00AB57FD"/>
    <w:rsid w:val="00AB58CB"/>
    <w:rsid w:val="00AB5966"/>
    <w:rsid w:val="00AB59BD"/>
    <w:rsid w:val="00AB5A64"/>
    <w:rsid w:val="00AB5B05"/>
    <w:rsid w:val="00AB5D96"/>
    <w:rsid w:val="00AB6137"/>
    <w:rsid w:val="00AB61DC"/>
    <w:rsid w:val="00AB64F2"/>
    <w:rsid w:val="00AB65C5"/>
    <w:rsid w:val="00AB668C"/>
    <w:rsid w:val="00AB6850"/>
    <w:rsid w:val="00AB6931"/>
    <w:rsid w:val="00AB6945"/>
    <w:rsid w:val="00AB6C51"/>
    <w:rsid w:val="00AB6C8E"/>
    <w:rsid w:val="00AB6DFC"/>
    <w:rsid w:val="00AB6E1E"/>
    <w:rsid w:val="00AB6E47"/>
    <w:rsid w:val="00AB7003"/>
    <w:rsid w:val="00AB7039"/>
    <w:rsid w:val="00AB708C"/>
    <w:rsid w:val="00AB71E9"/>
    <w:rsid w:val="00AB71EA"/>
    <w:rsid w:val="00AB7241"/>
    <w:rsid w:val="00AB7402"/>
    <w:rsid w:val="00AB7521"/>
    <w:rsid w:val="00AB779E"/>
    <w:rsid w:val="00AB78E3"/>
    <w:rsid w:val="00AB795C"/>
    <w:rsid w:val="00AB7BA5"/>
    <w:rsid w:val="00AB7C3E"/>
    <w:rsid w:val="00AB7C73"/>
    <w:rsid w:val="00AB7CD7"/>
    <w:rsid w:val="00AB7EB3"/>
    <w:rsid w:val="00AC005A"/>
    <w:rsid w:val="00AC00FB"/>
    <w:rsid w:val="00AC0208"/>
    <w:rsid w:val="00AC0257"/>
    <w:rsid w:val="00AC040B"/>
    <w:rsid w:val="00AC043A"/>
    <w:rsid w:val="00AC051B"/>
    <w:rsid w:val="00AC0522"/>
    <w:rsid w:val="00AC062B"/>
    <w:rsid w:val="00AC0716"/>
    <w:rsid w:val="00AC08D6"/>
    <w:rsid w:val="00AC08E5"/>
    <w:rsid w:val="00AC097B"/>
    <w:rsid w:val="00AC0A5A"/>
    <w:rsid w:val="00AC0C35"/>
    <w:rsid w:val="00AC0C79"/>
    <w:rsid w:val="00AC12F4"/>
    <w:rsid w:val="00AC1555"/>
    <w:rsid w:val="00AC1652"/>
    <w:rsid w:val="00AC180A"/>
    <w:rsid w:val="00AC18A0"/>
    <w:rsid w:val="00AC191C"/>
    <w:rsid w:val="00AC1A8F"/>
    <w:rsid w:val="00AC1BE1"/>
    <w:rsid w:val="00AC1BF4"/>
    <w:rsid w:val="00AC1CAD"/>
    <w:rsid w:val="00AC1DE6"/>
    <w:rsid w:val="00AC1E89"/>
    <w:rsid w:val="00AC2088"/>
    <w:rsid w:val="00AC23A5"/>
    <w:rsid w:val="00AC23E1"/>
    <w:rsid w:val="00AC2553"/>
    <w:rsid w:val="00AC280D"/>
    <w:rsid w:val="00AC28D4"/>
    <w:rsid w:val="00AC2906"/>
    <w:rsid w:val="00AC2961"/>
    <w:rsid w:val="00AC29EA"/>
    <w:rsid w:val="00AC2A14"/>
    <w:rsid w:val="00AC2A51"/>
    <w:rsid w:val="00AC2ABA"/>
    <w:rsid w:val="00AC2C08"/>
    <w:rsid w:val="00AC2D02"/>
    <w:rsid w:val="00AC2FC2"/>
    <w:rsid w:val="00AC302C"/>
    <w:rsid w:val="00AC305F"/>
    <w:rsid w:val="00AC3324"/>
    <w:rsid w:val="00AC3476"/>
    <w:rsid w:val="00AC35A4"/>
    <w:rsid w:val="00AC35EE"/>
    <w:rsid w:val="00AC364A"/>
    <w:rsid w:val="00AC36C1"/>
    <w:rsid w:val="00AC36DC"/>
    <w:rsid w:val="00AC3A54"/>
    <w:rsid w:val="00AC3C11"/>
    <w:rsid w:val="00AC3CA0"/>
    <w:rsid w:val="00AC3E65"/>
    <w:rsid w:val="00AC3ED4"/>
    <w:rsid w:val="00AC3FF2"/>
    <w:rsid w:val="00AC406E"/>
    <w:rsid w:val="00AC40C8"/>
    <w:rsid w:val="00AC40E2"/>
    <w:rsid w:val="00AC4159"/>
    <w:rsid w:val="00AC41E1"/>
    <w:rsid w:val="00AC427F"/>
    <w:rsid w:val="00AC42F6"/>
    <w:rsid w:val="00AC4425"/>
    <w:rsid w:val="00AC4441"/>
    <w:rsid w:val="00AC44F8"/>
    <w:rsid w:val="00AC4619"/>
    <w:rsid w:val="00AC48AC"/>
    <w:rsid w:val="00AC4990"/>
    <w:rsid w:val="00AC4B77"/>
    <w:rsid w:val="00AC4C26"/>
    <w:rsid w:val="00AC5082"/>
    <w:rsid w:val="00AC50B9"/>
    <w:rsid w:val="00AC555B"/>
    <w:rsid w:val="00AC555F"/>
    <w:rsid w:val="00AC562F"/>
    <w:rsid w:val="00AC5731"/>
    <w:rsid w:val="00AC589C"/>
    <w:rsid w:val="00AC5BA7"/>
    <w:rsid w:val="00AC5DE3"/>
    <w:rsid w:val="00AC5DF8"/>
    <w:rsid w:val="00AC5E20"/>
    <w:rsid w:val="00AC5F39"/>
    <w:rsid w:val="00AC6048"/>
    <w:rsid w:val="00AC6088"/>
    <w:rsid w:val="00AC6092"/>
    <w:rsid w:val="00AC60AB"/>
    <w:rsid w:val="00AC6217"/>
    <w:rsid w:val="00AC637C"/>
    <w:rsid w:val="00AC6412"/>
    <w:rsid w:val="00AC6440"/>
    <w:rsid w:val="00AC6554"/>
    <w:rsid w:val="00AC6664"/>
    <w:rsid w:val="00AC667D"/>
    <w:rsid w:val="00AC6705"/>
    <w:rsid w:val="00AC692C"/>
    <w:rsid w:val="00AC6982"/>
    <w:rsid w:val="00AC6A7F"/>
    <w:rsid w:val="00AC6BDA"/>
    <w:rsid w:val="00AC6E70"/>
    <w:rsid w:val="00AC6EAB"/>
    <w:rsid w:val="00AC724B"/>
    <w:rsid w:val="00AC725F"/>
    <w:rsid w:val="00AC7764"/>
    <w:rsid w:val="00AC7901"/>
    <w:rsid w:val="00AC7954"/>
    <w:rsid w:val="00AC79E9"/>
    <w:rsid w:val="00AC7A9E"/>
    <w:rsid w:val="00AC7B2D"/>
    <w:rsid w:val="00AC7BBC"/>
    <w:rsid w:val="00AC7C01"/>
    <w:rsid w:val="00AC7CC0"/>
    <w:rsid w:val="00AC7D51"/>
    <w:rsid w:val="00AC7EAC"/>
    <w:rsid w:val="00AC7EC1"/>
    <w:rsid w:val="00AD0174"/>
    <w:rsid w:val="00AD0248"/>
    <w:rsid w:val="00AD0262"/>
    <w:rsid w:val="00AD034C"/>
    <w:rsid w:val="00AD0492"/>
    <w:rsid w:val="00AD04F4"/>
    <w:rsid w:val="00AD0967"/>
    <w:rsid w:val="00AD0969"/>
    <w:rsid w:val="00AD09C3"/>
    <w:rsid w:val="00AD09E2"/>
    <w:rsid w:val="00AD09E9"/>
    <w:rsid w:val="00AD0AAF"/>
    <w:rsid w:val="00AD0B10"/>
    <w:rsid w:val="00AD0C4B"/>
    <w:rsid w:val="00AD0E47"/>
    <w:rsid w:val="00AD0E4B"/>
    <w:rsid w:val="00AD0F7D"/>
    <w:rsid w:val="00AD1186"/>
    <w:rsid w:val="00AD12E3"/>
    <w:rsid w:val="00AD1550"/>
    <w:rsid w:val="00AD160A"/>
    <w:rsid w:val="00AD161C"/>
    <w:rsid w:val="00AD1620"/>
    <w:rsid w:val="00AD1683"/>
    <w:rsid w:val="00AD171B"/>
    <w:rsid w:val="00AD173A"/>
    <w:rsid w:val="00AD193B"/>
    <w:rsid w:val="00AD1A3F"/>
    <w:rsid w:val="00AD1B36"/>
    <w:rsid w:val="00AD1CCA"/>
    <w:rsid w:val="00AD1EAB"/>
    <w:rsid w:val="00AD1EC8"/>
    <w:rsid w:val="00AD1F7F"/>
    <w:rsid w:val="00AD2055"/>
    <w:rsid w:val="00AD20DC"/>
    <w:rsid w:val="00AD218C"/>
    <w:rsid w:val="00AD23E2"/>
    <w:rsid w:val="00AD25A9"/>
    <w:rsid w:val="00AD2657"/>
    <w:rsid w:val="00AD266C"/>
    <w:rsid w:val="00AD268E"/>
    <w:rsid w:val="00AD270A"/>
    <w:rsid w:val="00AD2723"/>
    <w:rsid w:val="00AD2747"/>
    <w:rsid w:val="00AD2893"/>
    <w:rsid w:val="00AD295C"/>
    <w:rsid w:val="00AD2A71"/>
    <w:rsid w:val="00AD2AAC"/>
    <w:rsid w:val="00AD2AB3"/>
    <w:rsid w:val="00AD2ACC"/>
    <w:rsid w:val="00AD2B59"/>
    <w:rsid w:val="00AD2E36"/>
    <w:rsid w:val="00AD2E69"/>
    <w:rsid w:val="00AD321E"/>
    <w:rsid w:val="00AD3395"/>
    <w:rsid w:val="00AD3428"/>
    <w:rsid w:val="00AD3562"/>
    <w:rsid w:val="00AD372D"/>
    <w:rsid w:val="00AD37DB"/>
    <w:rsid w:val="00AD3971"/>
    <w:rsid w:val="00AD3A1B"/>
    <w:rsid w:val="00AD3A4E"/>
    <w:rsid w:val="00AD3A91"/>
    <w:rsid w:val="00AD3C2B"/>
    <w:rsid w:val="00AD3F9A"/>
    <w:rsid w:val="00AD4041"/>
    <w:rsid w:val="00AD429C"/>
    <w:rsid w:val="00AD442D"/>
    <w:rsid w:val="00AD45D3"/>
    <w:rsid w:val="00AD4740"/>
    <w:rsid w:val="00AD474B"/>
    <w:rsid w:val="00AD49F8"/>
    <w:rsid w:val="00AD4AAE"/>
    <w:rsid w:val="00AD4B3C"/>
    <w:rsid w:val="00AD4CDD"/>
    <w:rsid w:val="00AD508C"/>
    <w:rsid w:val="00AD51BC"/>
    <w:rsid w:val="00AD5452"/>
    <w:rsid w:val="00AD5461"/>
    <w:rsid w:val="00AD55EB"/>
    <w:rsid w:val="00AD5639"/>
    <w:rsid w:val="00AD579D"/>
    <w:rsid w:val="00AD5862"/>
    <w:rsid w:val="00AD5929"/>
    <w:rsid w:val="00AD5A03"/>
    <w:rsid w:val="00AD5ED6"/>
    <w:rsid w:val="00AD61C7"/>
    <w:rsid w:val="00AD621E"/>
    <w:rsid w:val="00AD62A5"/>
    <w:rsid w:val="00AD63DB"/>
    <w:rsid w:val="00AD668A"/>
    <w:rsid w:val="00AD671C"/>
    <w:rsid w:val="00AD67FE"/>
    <w:rsid w:val="00AD6872"/>
    <w:rsid w:val="00AD68E1"/>
    <w:rsid w:val="00AD6B41"/>
    <w:rsid w:val="00AD6C47"/>
    <w:rsid w:val="00AD6C5E"/>
    <w:rsid w:val="00AD6DA9"/>
    <w:rsid w:val="00AD6DFA"/>
    <w:rsid w:val="00AD6E20"/>
    <w:rsid w:val="00AD702A"/>
    <w:rsid w:val="00AD709C"/>
    <w:rsid w:val="00AD70C2"/>
    <w:rsid w:val="00AD7122"/>
    <w:rsid w:val="00AD73D1"/>
    <w:rsid w:val="00AD749E"/>
    <w:rsid w:val="00AD774E"/>
    <w:rsid w:val="00AD774F"/>
    <w:rsid w:val="00AD7989"/>
    <w:rsid w:val="00AD7997"/>
    <w:rsid w:val="00AD7A4D"/>
    <w:rsid w:val="00AD7BCB"/>
    <w:rsid w:val="00AE021F"/>
    <w:rsid w:val="00AE027B"/>
    <w:rsid w:val="00AE0360"/>
    <w:rsid w:val="00AE03FA"/>
    <w:rsid w:val="00AE043D"/>
    <w:rsid w:val="00AE0503"/>
    <w:rsid w:val="00AE0507"/>
    <w:rsid w:val="00AE055B"/>
    <w:rsid w:val="00AE05AC"/>
    <w:rsid w:val="00AE069B"/>
    <w:rsid w:val="00AE078F"/>
    <w:rsid w:val="00AE0873"/>
    <w:rsid w:val="00AE0C52"/>
    <w:rsid w:val="00AE0F26"/>
    <w:rsid w:val="00AE0F6C"/>
    <w:rsid w:val="00AE0F7C"/>
    <w:rsid w:val="00AE0F86"/>
    <w:rsid w:val="00AE1030"/>
    <w:rsid w:val="00AE12D5"/>
    <w:rsid w:val="00AE1479"/>
    <w:rsid w:val="00AE1501"/>
    <w:rsid w:val="00AE1553"/>
    <w:rsid w:val="00AE1597"/>
    <w:rsid w:val="00AE16FA"/>
    <w:rsid w:val="00AE17B2"/>
    <w:rsid w:val="00AE17BE"/>
    <w:rsid w:val="00AE1815"/>
    <w:rsid w:val="00AE18DB"/>
    <w:rsid w:val="00AE1A42"/>
    <w:rsid w:val="00AE1ABC"/>
    <w:rsid w:val="00AE1B5F"/>
    <w:rsid w:val="00AE1C14"/>
    <w:rsid w:val="00AE1DFB"/>
    <w:rsid w:val="00AE1EA4"/>
    <w:rsid w:val="00AE1F38"/>
    <w:rsid w:val="00AE20D7"/>
    <w:rsid w:val="00AE2267"/>
    <w:rsid w:val="00AE22E2"/>
    <w:rsid w:val="00AE23BF"/>
    <w:rsid w:val="00AE28C1"/>
    <w:rsid w:val="00AE28CC"/>
    <w:rsid w:val="00AE2AEA"/>
    <w:rsid w:val="00AE2E26"/>
    <w:rsid w:val="00AE2EF0"/>
    <w:rsid w:val="00AE2F81"/>
    <w:rsid w:val="00AE31CC"/>
    <w:rsid w:val="00AE322D"/>
    <w:rsid w:val="00AE32CE"/>
    <w:rsid w:val="00AE3373"/>
    <w:rsid w:val="00AE3534"/>
    <w:rsid w:val="00AE37DD"/>
    <w:rsid w:val="00AE385A"/>
    <w:rsid w:val="00AE3889"/>
    <w:rsid w:val="00AE393A"/>
    <w:rsid w:val="00AE3AD8"/>
    <w:rsid w:val="00AE3BB9"/>
    <w:rsid w:val="00AE3D26"/>
    <w:rsid w:val="00AE3E1F"/>
    <w:rsid w:val="00AE3F70"/>
    <w:rsid w:val="00AE3FAC"/>
    <w:rsid w:val="00AE4038"/>
    <w:rsid w:val="00AE40FA"/>
    <w:rsid w:val="00AE4182"/>
    <w:rsid w:val="00AE43AD"/>
    <w:rsid w:val="00AE44FB"/>
    <w:rsid w:val="00AE4543"/>
    <w:rsid w:val="00AE4649"/>
    <w:rsid w:val="00AE499F"/>
    <w:rsid w:val="00AE4BCF"/>
    <w:rsid w:val="00AE4BEC"/>
    <w:rsid w:val="00AE4CD2"/>
    <w:rsid w:val="00AE4FD3"/>
    <w:rsid w:val="00AE4FFC"/>
    <w:rsid w:val="00AE5176"/>
    <w:rsid w:val="00AE518B"/>
    <w:rsid w:val="00AE51B1"/>
    <w:rsid w:val="00AE53D8"/>
    <w:rsid w:val="00AE540F"/>
    <w:rsid w:val="00AE5730"/>
    <w:rsid w:val="00AE5A8D"/>
    <w:rsid w:val="00AE5AA6"/>
    <w:rsid w:val="00AE5AD7"/>
    <w:rsid w:val="00AE5B1D"/>
    <w:rsid w:val="00AE5BCD"/>
    <w:rsid w:val="00AE5BDE"/>
    <w:rsid w:val="00AE5C0B"/>
    <w:rsid w:val="00AE5C62"/>
    <w:rsid w:val="00AE5C64"/>
    <w:rsid w:val="00AE5CB7"/>
    <w:rsid w:val="00AE5D2F"/>
    <w:rsid w:val="00AE5FB6"/>
    <w:rsid w:val="00AE609F"/>
    <w:rsid w:val="00AE6102"/>
    <w:rsid w:val="00AE61DF"/>
    <w:rsid w:val="00AE62CE"/>
    <w:rsid w:val="00AE6721"/>
    <w:rsid w:val="00AE6874"/>
    <w:rsid w:val="00AE68E0"/>
    <w:rsid w:val="00AE6B87"/>
    <w:rsid w:val="00AE6BB4"/>
    <w:rsid w:val="00AE6BDF"/>
    <w:rsid w:val="00AE6C03"/>
    <w:rsid w:val="00AE6D7E"/>
    <w:rsid w:val="00AE6F52"/>
    <w:rsid w:val="00AE707C"/>
    <w:rsid w:val="00AE70DE"/>
    <w:rsid w:val="00AE70ED"/>
    <w:rsid w:val="00AE7291"/>
    <w:rsid w:val="00AE763F"/>
    <w:rsid w:val="00AE765C"/>
    <w:rsid w:val="00AE7701"/>
    <w:rsid w:val="00AE77F1"/>
    <w:rsid w:val="00AE7894"/>
    <w:rsid w:val="00AE78ED"/>
    <w:rsid w:val="00AE7BC4"/>
    <w:rsid w:val="00AE7C07"/>
    <w:rsid w:val="00AE7DB9"/>
    <w:rsid w:val="00AE7E8E"/>
    <w:rsid w:val="00AE7EB5"/>
    <w:rsid w:val="00AF00BD"/>
    <w:rsid w:val="00AF01C7"/>
    <w:rsid w:val="00AF0232"/>
    <w:rsid w:val="00AF02FE"/>
    <w:rsid w:val="00AF030A"/>
    <w:rsid w:val="00AF033B"/>
    <w:rsid w:val="00AF0362"/>
    <w:rsid w:val="00AF03C6"/>
    <w:rsid w:val="00AF0633"/>
    <w:rsid w:val="00AF074C"/>
    <w:rsid w:val="00AF08A5"/>
    <w:rsid w:val="00AF08BA"/>
    <w:rsid w:val="00AF09ED"/>
    <w:rsid w:val="00AF0B63"/>
    <w:rsid w:val="00AF0C1E"/>
    <w:rsid w:val="00AF0C4A"/>
    <w:rsid w:val="00AF0D07"/>
    <w:rsid w:val="00AF0DE0"/>
    <w:rsid w:val="00AF0F15"/>
    <w:rsid w:val="00AF100E"/>
    <w:rsid w:val="00AF1031"/>
    <w:rsid w:val="00AF1140"/>
    <w:rsid w:val="00AF124C"/>
    <w:rsid w:val="00AF1266"/>
    <w:rsid w:val="00AF134F"/>
    <w:rsid w:val="00AF16F6"/>
    <w:rsid w:val="00AF1734"/>
    <w:rsid w:val="00AF1844"/>
    <w:rsid w:val="00AF1900"/>
    <w:rsid w:val="00AF1B87"/>
    <w:rsid w:val="00AF1C6F"/>
    <w:rsid w:val="00AF1EE5"/>
    <w:rsid w:val="00AF1EF6"/>
    <w:rsid w:val="00AF2104"/>
    <w:rsid w:val="00AF2242"/>
    <w:rsid w:val="00AF249B"/>
    <w:rsid w:val="00AF278C"/>
    <w:rsid w:val="00AF27FA"/>
    <w:rsid w:val="00AF28CA"/>
    <w:rsid w:val="00AF2A29"/>
    <w:rsid w:val="00AF2AE9"/>
    <w:rsid w:val="00AF2D8B"/>
    <w:rsid w:val="00AF2E5F"/>
    <w:rsid w:val="00AF2FA2"/>
    <w:rsid w:val="00AF302A"/>
    <w:rsid w:val="00AF309D"/>
    <w:rsid w:val="00AF326B"/>
    <w:rsid w:val="00AF32B2"/>
    <w:rsid w:val="00AF33C2"/>
    <w:rsid w:val="00AF36B7"/>
    <w:rsid w:val="00AF38AC"/>
    <w:rsid w:val="00AF39A7"/>
    <w:rsid w:val="00AF39DC"/>
    <w:rsid w:val="00AF3D0D"/>
    <w:rsid w:val="00AF3D83"/>
    <w:rsid w:val="00AF3E08"/>
    <w:rsid w:val="00AF3F2A"/>
    <w:rsid w:val="00AF4072"/>
    <w:rsid w:val="00AF44E0"/>
    <w:rsid w:val="00AF452E"/>
    <w:rsid w:val="00AF4625"/>
    <w:rsid w:val="00AF4626"/>
    <w:rsid w:val="00AF475C"/>
    <w:rsid w:val="00AF47DA"/>
    <w:rsid w:val="00AF4823"/>
    <w:rsid w:val="00AF4932"/>
    <w:rsid w:val="00AF4A11"/>
    <w:rsid w:val="00AF4A1C"/>
    <w:rsid w:val="00AF4C11"/>
    <w:rsid w:val="00AF4CF3"/>
    <w:rsid w:val="00AF4F2B"/>
    <w:rsid w:val="00AF5000"/>
    <w:rsid w:val="00AF5009"/>
    <w:rsid w:val="00AF50E9"/>
    <w:rsid w:val="00AF50F6"/>
    <w:rsid w:val="00AF51D3"/>
    <w:rsid w:val="00AF52F5"/>
    <w:rsid w:val="00AF533C"/>
    <w:rsid w:val="00AF53E8"/>
    <w:rsid w:val="00AF5429"/>
    <w:rsid w:val="00AF5465"/>
    <w:rsid w:val="00AF5546"/>
    <w:rsid w:val="00AF56BC"/>
    <w:rsid w:val="00AF56F8"/>
    <w:rsid w:val="00AF58A9"/>
    <w:rsid w:val="00AF58D7"/>
    <w:rsid w:val="00AF5925"/>
    <w:rsid w:val="00AF5ADD"/>
    <w:rsid w:val="00AF5C58"/>
    <w:rsid w:val="00AF5C9F"/>
    <w:rsid w:val="00AF5D0F"/>
    <w:rsid w:val="00AF5DD5"/>
    <w:rsid w:val="00AF5F28"/>
    <w:rsid w:val="00AF5FB5"/>
    <w:rsid w:val="00AF6179"/>
    <w:rsid w:val="00AF61F9"/>
    <w:rsid w:val="00AF63C2"/>
    <w:rsid w:val="00AF63EB"/>
    <w:rsid w:val="00AF6413"/>
    <w:rsid w:val="00AF6555"/>
    <w:rsid w:val="00AF66AA"/>
    <w:rsid w:val="00AF66E6"/>
    <w:rsid w:val="00AF675A"/>
    <w:rsid w:val="00AF689F"/>
    <w:rsid w:val="00AF69AB"/>
    <w:rsid w:val="00AF6AE5"/>
    <w:rsid w:val="00AF6B88"/>
    <w:rsid w:val="00AF6C42"/>
    <w:rsid w:val="00AF6D42"/>
    <w:rsid w:val="00AF6E5B"/>
    <w:rsid w:val="00AF6F17"/>
    <w:rsid w:val="00AF6F93"/>
    <w:rsid w:val="00AF712E"/>
    <w:rsid w:val="00AF7447"/>
    <w:rsid w:val="00AF7540"/>
    <w:rsid w:val="00AF76C1"/>
    <w:rsid w:val="00AF7858"/>
    <w:rsid w:val="00AF787B"/>
    <w:rsid w:val="00AF7900"/>
    <w:rsid w:val="00AF790E"/>
    <w:rsid w:val="00AF7AE5"/>
    <w:rsid w:val="00AF7D40"/>
    <w:rsid w:val="00AF7DA6"/>
    <w:rsid w:val="00AF7F21"/>
    <w:rsid w:val="00AF7F5E"/>
    <w:rsid w:val="00AF7F8F"/>
    <w:rsid w:val="00B005AB"/>
    <w:rsid w:val="00B00616"/>
    <w:rsid w:val="00B00664"/>
    <w:rsid w:val="00B0068E"/>
    <w:rsid w:val="00B0076B"/>
    <w:rsid w:val="00B00812"/>
    <w:rsid w:val="00B00822"/>
    <w:rsid w:val="00B00931"/>
    <w:rsid w:val="00B00BBC"/>
    <w:rsid w:val="00B00C2B"/>
    <w:rsid w:val="00B00E1B"/>
    <w:rsid w:val="00B00F75"/>
    <w:rsid w:val="00B0151A"/>
    <w:rsid w:val="00B01585"/>
    <w:rsid w:val="00B0166E"/>
    <w:rsid w:val="00B016AA"/>
    <w:rsid w:val="00B01887"/>
    <w:rsid w:val="00B018D3"/>
    <w:rsid w:val="00B01921"/>
    <w:rsid w:val="00B019A5"/>
    <w:rsid w:val="00B019EC"/>
    <w:rsid w:val="00B02040"/>
    <w:rsid w:val="00B02475"/>
    <w:rsid w:val="00B025E6"/>
    <w:rsid w:val="00B026E4"/>
    <w:rsid w:val="00B02716"/>
    <w:rsid w:val="00B02837"/>
    <w:rsid w:val="00B029BF"/>
    <w:rsid w:val="00B02AB8"/>
    <w:rsid w:val="00B02B3C"/>
    <w:rsid w:val="00B02B52"/>
    <w:rsid w:val="00B02D2E"/>
    <w:rsid w:val="00B02D5D"/>
    <w:rsid w:val="00B02FF6"/>
    <w:rsid w:val="00B03033"/>
    <w:rsid w:val="00B031A9"/>
    <w:rsid w:val="00B0325C"/>
    <w:rsid w:val="00B03468"/>
    <w:rsid w:val="00B0346D"/>
    <w:rsid w:val="00B034AB"/>
    <w:rsid w:val="00B03572"/>
    <w:rsid w:val="00B03587"/>
    <w:rsid w:val="00B0360A"/>
    <w:rsid w:val="00B03860"/>
    <w:rsid w:val="00B0397B"/>
    <w:rsid w:val="00B03B9C"/>
    <w:rsid w:val="00B03DA2"/>
    <w:rsid w:val="00B03EAF"/>
    <w:rsid w:val="00B04216"/>
    <w:rsid w:val="00B0445A"/>
    <w:rsid w:val="00B04488"/>
    <w:rsid w:val="00B044AE"/>
    <w:rsid w:val="00B04583"/>
    <w:rsid w:val="00B04773"/>
    <w:rsid w:val="00B047EC"/>
    <w:rsid w:val="00B04901"/>
    <w:rsid w:val="00B04902"/>
    <w:rsid w:val="00B04A53"/>
    <w:rsid w:val="00B04E6A"/>
    <w:rsid w:val="00B05080"/>
    <w:rsid w:val="00B052CD"/>
    <w:rsid w:val="00B0540D"/>
    <w:rsid w:val="00B05576"/>
    <w:rsid w:val="00B056BB"/>
    <w:rsid w:val="00B0578B"/>
    <w:rsid w:val="00B0578C"/>
    <w:rsid w:val="00B057D8"/>
    <w:rsid w:val="00B05A79"/>
    <w:rsid w:val="00B05AD6"/>
    <w:rsid w:val="00B05D44"/>
    <w:rsid w:val="00B05DA1"/>
    <w:rsid w:val="00B05E5C"/>
    <w:rsid w:val="00B05F54"/>
    <w:rsid w:val="00B05F81"/>
    <w:rsid w:val="00B060BF"/>
    <w:rsid w:val="00B0671D"/>
    <w:rsid w:val="00B0675B"/>
    <w:rsid w:val="00B0680A"/>
    <w:rsid w:val="00B069F9"/>
    <w:rsid w:val="00B06CED"/>
    <w:rsid w:val="00B06D35"/>
    <w:rsid w:val="00B06D7D"/>
    <w:rsid w:val="00B06EA7"/>
    <w:rsid w:val="00B070A1"/>
    <w:rsid w:val="00B070A2"/>
    <w:rsid w:val="00B070DF"/>
    <w:rsid w:val="00B07224"/>
    <w:rsid w:val="00B07301"/>
    <w:rsid w:val="00B073A6"/>
    <w:rsid w:val="00B0742C"/>
    <w:rsid w:val="00B0747C"/>
    <w:rsid w:val="00B0754A"/>
    <w:rsid w:val="00B075C2"/>
    <w:rsid w:val="00B07899"/>
    <w:rsid w:val="00B07937"/>
    <w:rsid w:val="00B0793A"/>
    <w:rsid w:val="00B07973"/>
    <w:rsid w:val="00B079BF"/>
    <w:rsid w:val="00B079C1"/>
    <w:rsid w:val="00B07AB8"/>
    <w:rsid w:val="00B07B12"/>
    <w:rsid w:val="00B07B27"/>
    <w:rsid w:val="00B07C40"/>
    <w:rsid w:val="00B07C42"/>
    <w:rsid w:val="00B07D37"/>
    <w:rsid w:val="00B07D3B"/>
    <w:rsid w:val="00B07DF3"/>
    <w:rsid w:val="00B07E62"/>
    <w:rsid w:val="00B07E75"/>
    <w:rsid w:val="00B07F3D"/>
    <w:rsid w:val="00B07F8F"/>
    <w:rsid w:val="00B1008D"/>
    <w:rsid w:val="00B100A7"/>
    <w:rsid w:val="00B100FE"/>
    <w:rsid w:val="00B101FF"/>
    <w:rsid w:val="00B103F7"/>
    <w:rsid w:val="00B1059D"/>
    <w:rsid w:val="00B10681"/>
    <w:rsid w:val="00B1083C"/>
    <w:rsid w:val="00B10A5B"/>
    <w:rsid w:val="00B10EEE"/>
    <w:rsid w:val="00B11044"/>
    <w:rsid w:val="00B1139C"/>
    <w:rsid w:val="00B11416"/>
    <w:rsid w:val="00B11511"/>
    <w:rsid w:val="00B1157D"/>
    <w:rsid w:val="00B115B8"/>
    <w:rsid w:val="00B117CF"/>
    <w:rsid w:val="00B117E3"/>
    <w:rsid w:val="00B118D9"/>
    <w:rsid w:val="00B119FE"/>
    <w:rsid w:val="00B11B65"/>
    <w:rsid w:val="00B11C90"/>
    <w:rsid w:val="00B11CCD"/>
    <w:rsid w:val="00B11D8E"/>
    <w:rsid w:val="00B11E06"/>
    <w:rsid w:val="00B11EC0"/>
    <w:rsid w:val="00B11F10"/>
    <w:rsid w:val="00B121BA"/>
    <w:rsid w:val="00B12395"/>
    <w:rsid w:val="00B126C7"/>
    <w:rsid w:val="00B12833"/>
    <w:rsid w:val="00B1289D"/>
    <w:rsid w:val="00B12918"/>
    <w:rsid w:val="00B1296D"/>
    <w:rsid w:val="00B12A21"/>
    <w:rsid w:val="00B12A7C"/>
    <w:rsid w:val="00B12A92"/>
    <w:rsid w:val="00B12B6A"/>
    <w:rsid w:val="00B12CFC"/>
    <w:rsid w:val="00B12EED"/>
    <w:rsid w:val="00B13102"/>
    <w:rsid w:val="00B13170"/>
    <w:rsid w:val="00B1317B"/>
    <w:rsid w:val="00B13245"/>
    <w:rsid w:val="00B13253"/>
    <w:rsid w:val="00B132D6"/>
    <w:rsid w:val="00B13303"/>
    <w:rsid w:val="00B13455"/>
    <w:rsid w:val="00B134E9"/>
    <w:rsid w:val="00B13518"/>
    <w:rsid w:val="00B13519"/>
    <w:rsid w:val="00B13631"/>
    <w:rsid w:val="00B136E7"/>
    <w:rsid w:val="00B137D1"/>
    <w:rsid w:val="00B1385E"/>
    <w:rsid w:val="00B139CD"/>
    <w:rsid w:val="00B13B32"/>
    <w:rsid w:val="00B13C00"/>
    <w:rsid w:val="00B13CC1"/>
    <w:rsid w:val="00B13CF6"/>
    <w:rsid w:val="00B13D69"/>
    <w:rsid w:val="00B13E3C"/>
    <w:rsid w:val="00B140DE"/>
    <w:rsid w:val="00B14389"/>
    <w:rsid w:val="00B14509"/>
    <w:rsid w:val="00B145A5"/>
    <w:rsid w:val="00B14773"/>
    <w:rsid w:val="00B147AF"/>
    <w:rsid w:val="00B149DA"/>
    <w:rsid w:val="00B14B5A"/>
    <w:rsid w:val="00B14B67"/>
    <w:rsid w:val="00B14C6F"/>
    <w:rsid w:val="00B14EAB"/>
    <w:rsid w:val="00B14F3B"/>
    <w:rsid w:val="00B14F65"/>
    <w:rsid w:val="00B14F80"/>
    <w:rsid w:val="00B14FA8"/>
    <w:rsid w:val="00B14FD6"/>
    <w:rsid w:val="00B150E8"/>
    <w:rsid w:val="00B15298"/>
    <w:rsid w:val="00B1532F"/>
    <w:rsid w:val="00B1548D"/>
    <w:rsid w:val="00B154D6"/>
    <w:rsid w:val="00B15553"/>
    <w:rsid w:val="00B15605"/>
    <w:rsid w:val="00B156F5"/>
    <w:rsid w:val="00B1580B"/>
    <w:rsid w:val="00B1587D"/>
    <w:rsid w:val="00B15AD4"/>
    <w:rsid w:val="00B15B33"/>
    <w:rsid w:val="00B15BC1"/>
    <w:rsid w:val="00B15C28"/>
    <w:rsid w:val="00B15D9A"/>
    <w:rsid w:val="00B15FCD"/>
    <w:rsid w:val="00B16129"/>
    <w:rsid w:val="00B162CC"/>
    <w:rsid w:val="00B16498"/>
    <w:rsid w:val="00B16A91"/>
    <w:rsid w:val="00B16AAB"/>
    <w:rsid w:val="00B16C38"/>
    <w:rsid w:val="00B16C51"/>
    <w:rsid w:val="00B16EC6"/>
    <w:rsid w:val="00B1700F"/>
    <w:rsid w:val="00B17011"/>
    <w:rsid w:val="00B171D3"/>
    <w:rsid w:val="00B1725C"/>
    <w:rsid w:val="00B172CE"/>
    <w:rsid w:val="00B1732B"/>
    <w:rsid w:val="00B17356"/>
    <w:rsid w:val="00B173B1"/>
    <w:rsid w:val="00B17445"/>
    <w:rsid w:val="00B174E8"/>
    <w:rsid w:val="00B175D2"/>
    <w:rsid w:val="00B17731"/>
    <w:rsid w:val="00B17999"/>
    <w:rsid w:val="00B17A35"/>
    <w:rsid w:val="00B17B48"/>
    <w:rsid w:val="00B17C26"/>
    <w:rsid w:val="00B17C4B"/>
    <w:rsid w:val="00B17E40"/>
    <w:rsid w:val="00B17FE6"/>
    <w:rsid w:val="00B201AF"/>
    <w:rsid w:val="00B2036D"/>
    <w:rsid w:val="00B2047E"/>
    <w:rsid w:val="00B205BE"/>
    <w:rsid w:val="00B205BF"/>
    <w:rsid w:val="00B205EF"/>
    <w:rsid w:val="00B2072A"/>
    <w:rsid w:val="00B2072C"/>
    <w:rsid w:val="00B208E5"/>
    <w:rsid w:val="00B20A7E"/>
    <w:rsid w:val="00B20BCB"/>
    <w:rsid w:val="00B20E8F"/>
    <w:rsid w:val="00B2107B"/>
    <w:rsid w:val="00B211E2"/>
    <w:rsid w:val="00B21345"/>
    <w:rsid w:val="00B214DF"/>
    <w:rsid w:val="00B2150D"/>
    <w:rsid w:val="00B215E5"/>
    <w:rsid w:val="00B219F9"/>
    <w:rsid w:val="00B21A0C"/>
    <w:rsid w:val="00B21A18"/>
    <w:rsid w:val="00B21C09"/>
    <w:rsid w:val="00B21ECE"/>
    <w:rsid w:val="00B21F75"/>
    <w:rsid w:val="00B22090"/>
    <w:rsid w:val="00B22186"/>
    <w:rsid w:val="00B2228F"/>
    <w:rsid w:val="00B22296"/>
    <w:rsid w:val="00B2229A"/>
    <w:rsid w:val="00B22378"/>
    <w:rsid w:val="00B223AD"/>
    <w:rsid w:val="00B22747"/>
    <w:rsid w:val="00B2280D"/>
    <w:rsid w:val="00B2282A"/>
    <w:rsid w:val="00B228C8"/>
    <w:rsid w:val="00B22BE3"/>
    <w:rsid w:val="00B22E1B"/>
    <w:rsid w:val="00B22E71"/>
    <w:rsid w:val="00B22F0A"/>
    <w:rsid w:val="00B22FAB"/>
    <w:rsid w:val="00B22FE3"/>
    <w:rsid w:val="00B2305F"/>
    <w:rsid w:val="00B23146"/>
    <w:rsid w:val="00B231DF"/>
    <w:rsid w:val="00B23325"/>
    <w:rsid w:val="00B233A8"/>
    <w:rsid w:val="00B234EB"/>
    <w:rsid w:val="00B237F8"/>
    <w:rsid w:val="00B23920"/>
    <w:rsid w:val="00B23937"/>
    <w:rsid w:val="00B23B20"/>
    <w:rsid w:val="00B23C75"/>
    <w:rsid w:val="00B23DC6"/>
    <w:rsid w:val="00B23EC6"/>
    <w:rsid w:val="00B23F34"/>
    <w:rsid w:val="00B23FD8"/>
    <w:rsid w:val="00B24148"/>
    <w:rsid w:val="00B241B0"/>
    <w:rsid w:val="00B2421A"/>
    <w:rsid w:val="00B24288"/>
    <w:rsid w:val="00B24558"/>
    <w:rsid w:val="00B245E3"/>
    <w:rsid w:val="00B245E9"/>
    <w:rsid w:val="00B245F7"/>
    <w:rsid w:val="00B24658"/>
    <w:rsid w:val="00B24847"/>
    <w:rsid w:val="00B24859"/>
    <w:rsid w:val="00B24A3D"/>
    <w:rsid w:val="00B24D72"/>
    <w:rsid w:val="00B24F21"/>
    <w:rsid w:val="00B25141"/>
    <w:rsid w:val="00B25184"/>
    <w:rsid w:val="00B25282"/>
    <w:rsid w:val="00B252DF"/>
    <w:rsid w:val="00B253F0"/>
    <w:rsid w:val="00B25496"/>
    <w:rsid w:val="00B2557F"/>
    <w:rsid w:val="00B2559C"/>
    <w:rsid w:val="00B2573B"/>
    <w:rsid w:val="00B257A0"/>
    <w:rsid w:val="00B2587F"/>
    <w:rsid w:val="00B258F7"/>
    <w:rsid w:val="00B25A6A"/>
    <w:rsid w:val="00B25ADE"/>
    <w:rsid w:val="00B25BD0"/>
    <w:rsid w:val="00B25CD6"/>
    <w:rsid w:val="00B25F03"/>
    <w:rsid w:val="00B25F7A"/>
    <w:rsid w:val="00B25F98"/>
    <w:rsid w:val="00B26017"/>
    <w:rsid w:val="00B2605E"/>
    <w:rsid w:val="00B261BB"/>
    <w:rsid w:val="00B26276"/>
    <w:rsid w:val="00B26491"/>
    <w:rsid w:val="00B264CC"/>
    <w:rsid w:val="00B26562"/>
    <w:rsid w:val="00B2661B"/>
    <w:rsid w:val="00B26672"/>
    <w:rsid w:val="00B267E2"/>
    <w:rsid w:val="00B26D4B"/>
    <w:rsid w:val="00B26D95"/>
    <w:rsid w:val="00B26F44"/>
    <w:rsid w:val="00B26F9E"/>
    <w:rsid w:val="00B2703A"/>
    <w:rsid w:val="00B27308"/>
    <w:rsid w:val="00B27425"/>
    <w:rsid w:val="00B27626"/>
    <w:rsid w:val="00B2781D"/>
    <w:rsid w:val="00B27824"/>
    <w:rsid w:val="00B27A4F"/>
    <w:rsid w:val="00B27CFA"/>
    <w:rsid w:val="00B27D13"/>
    <w:rsid w:val="00B27D45"/>
    <w:rsid w:val="00B27E70"/>
    <w:rsid w:val="00B27FF7"/>
    <w:rsid w:val="00B30005"/>
    <w:rsid w:val="00B3023C"/>
    <w:rsid w:val="00B3025B"/>
    <w:rsid w:val="00B30267"/>
    <w:rsid w:val="00B304FB"/>
    <w:rsid w:val="00B30572"/>
    <w:rsid w:val="00B305D9"/>
    <w:rsid w:val="00B306B7"/>
    <w:rsid w:val="00B30732"/>
    <w:rsid w:val="00B30801"/>
    <w:rsid w:val="00B3087A"/>
    <w:rsid w:val="00B30A34"/>
    <w:rsid w:val="00B30C43"/>
    <w:rsid w:val="00B30C96"/>
    <w:rsid w:val="00B30E4C"/>
    <w:rsid w:val="00B30F2F"/>
    <w:rsid w:val="00B31170"/>
    <w:rsid w:val="00B311C1"/>
    <w:rsid w:val="00B31367"/>
    <w:rsid w:val="00B313ED"/>
    <w:rsid w:val="00B3166C"/>
    <w:rsid w:val="00B316F3"/>
    <w:rsid w:val="00B31707"/>
    <w:rsid w:val="00B3171B"/>
    <w:rsid w:val="00B31726"/>
    <w:rsid w:val="00B3172D"/>
    <w:rsid w:val="00B31776"/>
    <w:rsid w:val="00B31CE4"/>
    <w:rsid w:val="00B31D13"/>
    <w:rsid w:val="00B31EA0"/>
    <w:rsid w:val="00B31EB7"/>
    <w:rsid w:val="00B322C8"/>
    <w:rsid w:val="00B322E8"/>
    <w:rsid w:val="00B32420"/>
    <w:rsid w:val="00B325A9"/>
    <w:rsid w:val="00B327FE"/>
    <w:rsid w:val="00B329F3"/>
    <w:rsid w:val="00B32AC3"/>
    <w:rsid w:val="00B32F59"/>
    <w:rsid w:val="00B32FC1"/>
    <w:rsid w:val="00B33007"/>
    <w:rsid w:val="00B33019"/>
    <w:rsid w:val="00B33245"/>
    <w:rsid w:val="00B3341B"/>
    <w:rsid w:val="00B33424"/>
    <w:rsid w:val="00B3346C"/>
    <w:rsid w:val="00B3356D"/>
    <w:rsid w:val="00B335F0"/>
    <w:rsid w:val="00B337DD"/>
    <w:rsid w:val="00B3388E"/>
    <w:rsid w:val="00B33BA9"/>
    <w:rsid w:val="00B33CE6"/>
    <w:rsid w:val="00B33E2F"/>
    <w:rsid w:val="00B33E6B"/>
    <w:rsid w:val="00B33E93"/>
    <w:rsid w:val="00B33EB7"/>
    <w:rsid w:val="00B33F1A"/>
    <w:rsid w:val="00B3425D"/>
    <w:rsid w:val="00B343CF"/>
    <w:rsid w:val="00B3451C"/>
    <w:rsid w:val="00B347CD"/>
    <w:rsid w:val="00B34850"/>
    <w:rsid w:val="00B3486C"/>
    <w:rsid w:val="00B34927"/>
    <w:rsid w:val="00B34B5E"/>
    <w:rsid w:val="00B34D5E"/>
    <w:rsid w:val="00B34DA2"/>
    <w:rsid w:val="00B34ECA"/>
    <w:rsid w:val="00B35028"/>
    <w:rsid w:val="00B35071"/>
    <w:rsid w:val="00B35082"/>
    <w:rsid w:val="00B35274"/>
    <w:rsid w:val="00B35282"/>
    <w:rsid w:val="00B352A1"/>
    <w:rsid w:val="00B352DD"/>
    <w:rsid w:val="00B35333"/>
    <w:rsid w:val="00B35341"/>
    <w:rsid w:val="00B3576E"/>
    <w:rsid w:val="00B357B3"/>
    <w:rsid w:val="00B357FC"/>
    <w:rsid w:val="00B35823"/>
    <w:rsid w:val="00B358E6"/>
    <w:rsid w:val="00B35B85"/>
    <w:rsid w:val="00B35E9F"/>
    <w:rsid w:val="00B3611D"/>
    <w:rsid w:val="00B36158"/>
    <w:rsid w:val="00B36184"/>
    <w:rsid w:val="00B36265"/>
    <w:rsid w:val="00B36344"/>
    <w:rsid w:val="00B36914"/>
    <w:rsid w:val="00B36947"/>
    <w:rsid w:val="00B36975"/>
    <w:rsid w:val="00B369B2"/>
    <w:rsid w:val="00B36AA3"/>
    <w:rsid w:val="00B36B31"/>
    <w:rsid w:val="00B36C6A"/>
    <w:rsid w:val="00B36D36"/>
    <w:rsid w:val="00B36E6B"/>
    <w:rsid w:val="00B36EA5"/>
    <w:rsid w:val="00B36F85"/>
    <w:rsid w:val="00B36FFF"/>
    <w:rsid w:val="00B37071"/>
    <w:rsid w:val="00B37105"/>
    <w:rsid w:val="00B374C4"/>
    <w:rsid w:val="00B37521"/>
    <w:rsid w:val="00B377AF"/>
    <w:rsid w:val="00B37836"/>
    <w:rsid w:val="00B378B8"/>
    <w:rsid w:val="00B37935"/>
    <w:rsid w:val="00B37936"/>
    <w:rsid w:val="00B3797D"/>
    <w:rsid w:val="00B37987"/>
    <w:rsid w:val="00B37A3E"/>
    <w:rsid w:val="00B37AA0"/>
    <w:rsid w:val="00B37AEF"/>
    <w:rsid w:val="00B37C43"/>
    <w:rsid w:val="00B37D20"/>
    <w:rsid w:val="00B37D48"/>
    <w:rsid w:val="00B37EAB"/>
    <w:rsid w:val="00B401BB"/>
    <w:rsid w:val="00B4026C"/>
    <w:rsid w:val="00B40328"/>
    <w:rsid w:val="00B4041B"/>
    <w:rsid w:val="00B40485"/>
    <w:rsid w:val="00B40675"/>
    <w:rsid w:val="00B406DF"/>
    <w:rsid w:val="00B40733"/>
    <w:rsid w:val="00B40779"/>
    <w:rsid w:val="00B409F0"/>
    <w:rsid w:val="00B40A45"/>
    <w:rsid w:val="00B40A52"/>
    <w:rsid w:val="00B40C20"/>
    <w:rsid w:val="00B40CD9"/>
    <w:rsid w:val="00B40D67"/>
    <w:rsid w:val="00B40EA1"/>
    <w:rsid w:val="00B40EA7"/>
    <w:rsid w:val="00B4100B"/>
    <w:rsid w:val="00B4126C"/>
    <w:rsid w:val="00B413A5"/>
    <w:rsid w:val="00B415C8"/>
    <w:rsid w:val="00B41788"/>
    <w:rsid w:val="00B41A6E"/>
    <w:rsid w:val="00B41B75"/>
    <w:rsid w:val="00B41B8B"/>
    <w:rsid w:val="00B41BA5"/>
    <w:rsid w:val="00B41BF7"/>
    <w:rsid w:val="00B41C26"/>
    <w:rsid w:val="00B41D6A"/>
    <w:rsid w:val="00B41E5E"/>
    <w:rsid w:val="00B41E7C"/>
    <w:rsid w:val="00B41FE9"/>
    <w:rsid w:val="00B420D1"/>
    <w:rsid w:val="00B420E8"/>
    <w:rsid w:val="00B421F6"/>
    <w:rsid w:val="00B4221A"/>
    <w:rsid w:val="00B42229"/>
    <w:rsid w:val="00B422B9"/>
    <w:rsid w:val="00B42380"/>
    <w:rsid w:val="00B42485"/>
    <w:rsid w:val="00B4256D"/>
    <w:rsid w:val="00B425A3"/>
    <w:rsid w:val="00B42ADC"/>
    <w:rsid w:val="00B42D0F"/>
    <w:rsid w:val="00B42EB5"/>
    <w:rsid w:val="00B42F6B"/>
    <w:rsid w:val="00B430EC"/>
    <w:rsid w:val="00B433EC"/>
    <w:rsid w:val="00B43412"/>
    <w:rsid w:val="00B43458"/>
    <w:rsid w:val="00B43474"/>
    <w:rsid w:val="00B435A7"/>
    <w:rsid w:val="00B43692"/>
    <w:rsid w:val="00B436BE"/>
    <w:rsid w:val="00B436CA"/>
    <w:rsid w:val="00B43B46"/>
    <w:rsid w:val="00B43B66"/>
    <w:rsid w:val="00B43BC7"/>
    <w:rsid w:val="00B43BE7"/>
    <w:rsid w:val="00B43C13"/>
    <w:rsid w:val="00B43C40"/>
    <w:rsid w:val="00B43DC9"/>
    <w:rsid w:val="00B43EC6"/>
    <w:rsid w:val="00B43EF4"/>
    <w:rsid w:val="00B43F6F"/>
    <w:rsid w:val="00B44001"/>
    <w:rsid w:val="00B4416E"/>
    <w:rsid w:val="00B441BA"/>
    <w:rsid w:val="00B442A5"/>
    <w:rsid w:val="00B444C2"/>
    <w:rsid w:val="00B444FF"/>
    <w:rsid w:val="00B44523"/>
    <w:rsid w:val="00B44623"/>
    <w:rsid w:val="00B44798"/>
    <w:rsid w:val="00B44959"/>
    <w:rsid w:val="00B44D5B"/>
    <w:rsid w:val="00B44E14"/>
    <w:rsid w:val="00B453E9"/>
    <w:rsid w:val="00B45529"/>
    <w:rsid w:val="00B45567"/>
    <w:rsid w:val="00B455FE"/>
    <w:rsid w:val="00B4565F"/>
    <w:rsid w:val="00B457DF"/>
    <w:rsid w:val="00B4588F"/>
    <w:rsid w:val="00B459DE"/>
    <w:rsid w:val="00B45AC1"/>
    <w:rsid w:val="00B45C08"/>
    <w:rsid w:val="00B45D16"/>
    <w:rsid w:val="00B45F59"/>
    <w:rsid w:val="00B46094"/>
    <w:rsid w:val="00B46102"/>
    <w:rsid w:val="00B461F0"/>
    <w:rsid w:val="00B46271"/>
    <w:rsid w:val="00B462B0"/>
    <w:rsid w:val="00B4647D"/>
    <w:rsid w:val="00B465B4"/>
    <w:rsid w:val="00B4668F"/>
    <w:rsid w:val="00B4693A"/>
    <w:rsid w:val="00B469EB"/>
    <w:rsid w:val="00B46AB1"/>
    <w:rsid w:val="00B46B32"/>
    <w:rsid w:val="00B46B75"/>
    <w:rsid w:val="00B46B99"/>
    <w:rsid w:val="00B46C1F"/>
    <w:rsid w:val="00B46CDF"/>
    <w:rsid w:val="00B46D29"/>
    <w:rsid w:val="00B46D30"/>
    <w:rsid w:val="00B46F15"/>
    <w:rsid w:val="00B46F5A"/>
    <w:rsid w:val="00B46F67"/>
    <w:rsid w:val="00B470E5"/>
    <w:rsid w:val="00B47103"/>
    <w:rsid w:val="00B4732C"/>
    <w:rsid w:val="00B473BD"/>
    <w:rsid w:val="00B47503"/>
    <w:rsid w:val="00B47582"/>
    <w:rsid w:val="00B475AB"/>
    <w:rsid w:val="00B475B5"/>
    <w:rsid w:val="00B477A8"/>
    <w:rsid w:val="00B477D4"/>
    <w:rsid w:val="00B478EC"/>
    <w:rsid w:val="00B479B6"/>
    <w:rsid w:val="00B479E8"/>
    <w:rsid w:val="00B479F1"/>
    <w:rsid w:val="00B47A92"/>
    <w:rsid w:val="00B47B79"/>
    <w:rsid w:val="00B47D80"/>
    <w:rsid w:val="00B47DB2"/>
    <w:rsid w:val="00B47EDA"/>
    <w:rsid w:val="00B47F2A"/>
    <w:rsid w:val="00B47FF0"/>
    <w:rsid w:val="00B50041"/>
    <w:rsid w:val="00B500FA"/>
    <w:rsid w:val="00B50175"/>
    <w:rsid w:val="00B5021D"/>
    <w:rsid w:val="00B50384"/>
    <w:rsid w:val="00B503F5"/>
    <w:rsid w:val="00B506A9"/>
    <w:rsid w:val="00B506CE"/>
    <w:rsid w:val="00B506EF"/>
    <w:rsid w:val="00B508A5"/>
    <w:rsid w:val="00B509C0"/>
    <w:rsid w:val="00B50F0D"/>
    <w:rsid w:val="00B50FA8"/>
    <w:rsid w:val="00B510DB"/>
    <w:rsid w:val="00B511ED"/>
    <w:rsid w:val="00B5125D"/>
    <w:rsid w:val="00B51297"/>
    <w:rsid w:val="00B51344"/>
    <w:rsid w:val="00B5143D"/>
    <w:rsid w:val="00B51596"/>
    <w:rsid w:val="00B51696"/>
    <w:rsid w:val="00B517BA"/>
    <w:rsid w:val="00B517DA"/>
    <w:rsid w:val="00B51872"/>
    <w:rsid w:val="00B518C1"/>
    <w:rsid w:val="00B51A2E"/>
    <w:rsid w:val="00B51A4F"/>
    <w:rsid w:val="00B51A9C"/>
    <w:rsid w:val="00B51E2C"/>
    <w:rsid w:val="00B51E4D"/>
    <w:rsid w:val="00B520B6"/>
    <w:rsid w:val="00B52485"/>
    <w:rsid w:val="00B5266C"/>
    <w:rsid w:val="00B52848"/>
    <w:rsid w:val="00B52A57"/>
    <w:rsid w:val="00B52B18"/>
    <w:rsid w:val="00B52BD8"/>
    <w:rsid w:val="00B52CCC"/>
    <w:rsid w:val="00B52D86"/>
    <w:rsid w:val="00B52DF5"/>
    <w:rsid w:val="00B52F6D"/>
    <w:rsid w:val="00B5302E"/>
    <w:rsid w:val="00B531D9"/>
    <w:rsid w:val="00B53487"/>
    <w:rsid w:val="00B53511"/>
    <w:rsid w:val="00B535F6"/>
    <w:rsid w:val="00B53693"/>
    <w:rsid w:val="00B537D2"/>
    <w:rsid w:val="00B537D8"/>
    <w:rsid w:val="00B53946"/>
    <w:rsid w:val="00B53965"/>
    <w:rsid w:val="00B53A32"/>
    <w:rsid w:val="00B53B07"/>
    <w:rsid w:val="00B53C3E"/>
    <w:rsid w:val="00B53C7B"/>
    <w:rsid w:val="00B53CE2"/>
    <w:rsid w:val="00B53D0A"/>
    <w:rsid w:val="00B53D69"/>
    <w:rsid w:val="00B53E17"/>
    <w:rsid w:val="00B53E28"/>
    <w:rsid w:val="00B53E56"/>
    <w:rsid w:val="00B53F01"/>
    <w:rsid w:val="00B540BC"/>
    <w:rsid w:val="00B54141"/>
    <w:rsid w:val="00B54242"/>
    <w:rsid w:val="00B5434E"/>
    <w:rsid w:val="00B5440C"/>
    <w:rsid w:val="00B545C5"/>
    <w:rsid w:val="00B5466C"/>
    <w:rsid w:val="00B546F1"/>
    <w:rsid w:val="00B547C9"/>
    <w:rsid w:val="00B548BB"/>
    <w:rsid w:val="00B54936"/>
    <w:rsid w:val="00B549CF"/>
    <w:rsid w:val="00B54AC5"/>
    <w:rsid w:val="00B54B0F"/>
    <w:rsid w:val="00B54D72"/>
    <w:rsid w:val="00B54F2B"/>
    <w:rsid w:val="00B5501B"/>
    <w:rsid w:val="00B5525C"/>
    <w:rsid w:val="00B552ED"/>
    <w:rsid w:val="00B55348"/>
    <w:rsid w:val="00B55416"/>
    <w:rsid w:val="00B554F2"/>
    <w:rsid w:val="00B556B9"/>
    <w:rsid w:val="00B557A4"/>
    <w:rsid w:val="00B55B2E"/>
    <w:rsid w:val="00B55C2D"/>
    <w:rsid w:val="00B55F74"/>
    <w:rsid w:val="00B561CD"/>
    <w:rsid w:val="00B561DF"/>
    <w:rsid w:val="00B56359"/>
    <w:rsid w:val="00B5637E"/>
    <w:rsid w:val="00B563CB"/>
    <w:rsid w:val="00B56443"/>
    <w:rsid w:val="00B56467"/>
    <w:rsid w:val="00B564B7"/>
    <w:rsid w:val="00B564DA"/>
    <w:rsid w:val="00B56602"/>
    <w:rsid w:val="00B56607"/>
    <w:rsid w:val="00B56897"/>
    <w:rsid w:val="00B56A99"/>
    <w:rsid w:val="00B56B96"/>
    <w:rsid w:val="00B56CE5"/>
    <w:rsid w:val="00B56D3E"/>
    <w:rsid w:val="00B56D58"/>
    <w:rsid w:val="00B56D79"/>
    <w:rsid w:val="00B56D7C"/>
    <w:rsid w:val="00B570B3"/>
    <w:rsid w:val="00B57192"/>
    <w:rsid w:val="00B57290"/>
    <w:rsid w:val="00B5734E"/>
    <w:rsid w:val="00B57602"/>
    <w:rsid w:val="00B576B7"/>
    <w:rsid w:val="00B5777E"/>
    <w:rsid w:val="00B57852"/>
    <w:rsid w:val="00B578EF"/>
    <w:rsid w:val="00B57970"/>
    <w:rsid w:val="00B57AF2"/>
    <w:rsid w:val="00B57D41"/>
    <w:rsid w:val="00B57D95"/>
    <w:rsid w:val="00B57DD1"/>
    <w:rsid w:val="00B57DF4"/>
    <w:rsid w:val="00B57E50"/>
    <w:rsid w:val="00B57E60"/>
    <w:rsid w:val="00B57F1F"/>
    <w:rsid w:val="00B57F91"/>
    <w:rsid w:val="00B6000D"/>
    <w:rsid w:val="00B600A0"/>
    <w:rsid w:val="00B60576"/>
    <w:rsid w:val="00B6057E"/>
    <w:rsid w:val="00B60B22"/>
    <w:rsid w:val="00B60C73"/>
    <w:rsid w:val="00B60C8E"/>
    <w:rsid w:val="00B60D0E"/>
    <w:rsid w:val="00B60ECD"/>
    <w:rsid w:val="00B60EFA"/>
    <w:rsid w:val="00B61005"/>
    <w:rsid w:val="00B61048"/>
    <w:rsid w:val="00B6105C"/>
    <w:rsid w:val="00B611BD"/>
    <w:rsid w:val="00B61308"/>
    <w:rsid w:val="00B61365"/>
    <w:rsid w:val="00B61718"/>
    <w:rsid w:val="00B6171B"/>
    <w:rsid w:val="00B6189F"/>
    <w:rsid w:val="00B61EBE"/>
    <w:rsid w:val="00B621DA"/>
    <w:rsid w:val="00B621F0"/>
    <w:rsid w:val="00B62210"/>
    <w:rsid w:val="00B62257"/>
    <w:rsid w:val="00B62270"/>
    <w:rsid w:val="00B6245A"/>
    <w:rsid w:val="00B626E5"/>
    <w:rsid w:val="00B62745"/>
    <w:rsid w:val="00B627DE"/>
    <w:rsid w:val="00B62822"/>
    <w:rsid w:val="00B62911"/>
    <w:rsid w:val="00B62A31"/>
    <w:rsid w:val="00B62A4A"/>
    <w:rsid w:val="00B62B88"/>
    <w:rsid w:val="00B62DA6"/>
    <w:rsid w:val="00B62E42"/>
    <w:rsid w:val="00B62FB0"/>
    <w:rsid w:val="00B63053"/>
    <w:rsid w:val="00B63094"/>
    <w:rsid w:val="00B633A9"/>
    <w:rsid w:val="00B63426"/>
    <w:rsid w:val="00B6345D"/>
    <w:rsid w:val="00B63665"/>
    <w:rsid w:val="00B636A6"/>
    <w:rsid w:val="00B636F0"/>
    <w:rsid w:val="00B63723"/>
    <w:rsid w:val="00B63768"/>
    <w:rsid w:val="00B6396D"/>
    <w:rsid w:val="00B63A5F"/>
    <w:rsid w:val="00B63AC0"/>
    <w:rsid w:val="00B63ACB"/>
    <w:rsid w:val="00B63E08"/>
    <w:rsid w:val="00B63EA3"/>
    <w:rsid w:val="00B63FC1"/>
    <w:rsid w:val="00B640B5"/>
    <w:rsid w:val="00B641F7"/>
    <w:rsid w:val="00B64271"/>
    <w:rsid w:val="00B64278"/>
    <w:rsid w:val="00B64450"/>
    <w:rsid w:val="00B6474B"/>
    <w:rsid w:val="00B64795"/>
    <w:rsid w:val="00B647E5"/>
    <w:rsid w:val="00B648E7"/>
    <w:rsid w:val="00B648EF"/>
    <w:rsid w:val="00B64996"/>
    <w:rsid w:val="00B64CFF"/>
    <w:rsid w:val="00B64D3D"/>
    <w:rsid w:val="00B64DB4"/>
    <w:rsid w:val="00B65145"/>
    <w:rsid w:val="00B65412"/>
    <w:rsid w:val="00B655EC"/>
    <w:rsid w:val="00B65609"/>
    <w:rsid w:val="00B656B7"/>
    <w:rsid w:val="00B656E1"/>
    <w:rsid w:val="00B657A3"/>
    <w:rsid w:val="00B65815"/>
    <w:rsid w:val="00B65A7D"/>
    <w:rsid w:val="00B65BA9"/>
    <w:rsid w:val="00B65C4A"/>
    <w:rsid w:val="00B6600D"/>
    <w:rsid w:val="00B66085"/>
    <w:rsid w:val="00B6619E"/>
    <w:rsid w:val="00B6623F"/>
    <w:rsid w:val="00B663FA"/>
    <w:rsid w:val="00B66445"/>
    <w:rsid w:val="00B66481"/>
    <w:rsid w:val="00B66576"/>
    <w:rsid w:val="00B667F7"/>
    <w:rsid w:val="00B66807"/>
    <w:rsid w:val="00B66AFF"/>
    <w:rsid w:val="00B66B5F"/>
    <w:rsid w:val="00B66B71"/>
    <w:rsid w:val="00B66B82"/>
    <w:rsid w:val="00B66C05"/>
    <w:rsid w:val="00B66FE3"/>
    <w:rsid w:val="00B67159"/>
    <w:rsid w:val="00B6730E"/>
    <w:rsid w:val="00B6733C"/>
    <w:rsid w:val="00B67346"/>
    <w:rsid w:val="00B673A5"/>
    <w:rsid w:val="00B6759A"/>
    <w:rsid w:val="00B6776D"/>
    <w:rsid w:val="00B67906"/>
    <w:rsid w:val="00B67A24"/>
    <w:rsid w:val="00B67AD4"/>
    <w:rsid w:val="00B67B5F"/>
    <w:rsid w:val="00B67B9D"/>
    <w:rsid w:val="00B67C10"/>
    <w:rsid w:val="00B67CE3"/>
    <w:rsid w:val="00B67DC4"/>
    <w:rsid w:val="00B67E4B"/>
    <w:rsid w:val="00B67F6E"/>
    <w:rsid w:val="00B702A2"/>
    <w:rsid w:val="00B70343"/>
    <w:rsid w:val="00B7054D"/>
    <w:rsid w:val="00B705DE"/>
    <w:rsid w:val="00B70661"/>
    <w:rsid w:val="00B7068E"/>
    <w:rsid w:val="00B7069B"/>
    <w:rsid w:val="00B70859"/>
    <w:rsid w:val="00B70868"/>
    <w:rsid w:val="00B70902"/>
    <w:rsid w:val="00B7097D"/>
    <w:rsid w:val="00B70A31"/>
    <w:rsid w:val="00B70AFC"/>
    <w:rsid w:val="00B70BEE"/>
    <w:rsid w:val="00B70DAD"/>
    <w:rsid w:val="00B70E12"/>
    <w:rsid w:val="00B710BC"/>
    <w:rsid w:val="00B711A1"/>
    <w:rsid w:val="00B7161F"/>
    <w:rsid w:val="00B7189D"/>
    <w:rsid w:val="00B718BE"/>
    <w:rsid w:val="00B7198F"/>
    <w:rsid w:val="00B71AB9"/>
    <w:rsid w:val="00B71B62"/>
    <w:rsid w:val="00B72104"/>
    <w:rsid w:val="00B72131"/>
    <w:rsid w:val="00B72313"/>
    <w:rsid w:val="00B72457"/>
    <w:rsid w:val="00B724E4"/>
    <w:rsid w:val="00B72515"/>
    <w:rsid w:val="00B7269A"/>
    <w:rsid w:val="00B7270B"/>
    <w:rsid w:val="00B72ACB"/>
    <w:rsid w:val="00B72AD3"/>
    <w:rsid w:val="00B72B10"/>
    <w:rsid w:val="00B72B34"/>
    <w:rsid w:val="00B72C09"/>
    <w:rsid w:val="00B72CCF"/>
    <w:rsid w:val="00B72F40"/>
    <w:rsid w:val="00B7319B"/>
    <w:rsid w:val="00B7320B"/>
    <w:rsid w:val="00B73224"/>
    <w:rsid w:val="00B732A8"/>
    <w:rsid w:val="00B732A9"/>
    <w:rsid w:val="00B73449"/>
    <w:rsid w:val="00B73479"/>
    <w:rsid w:val="00B73692"/>
    <w:rsid w:val="00B73826"/>
    <w:rsid w:val="00B738DA"/>
    <w:rsid w:val="00B7399E"/>
    <w:rsid w:val="00B73A77"/>
    <w:rsid w:val="00B73B74"/>
    <w:rsid w:val="00B74231"/>
    <w:rsid w:val="00B74270"/>
    <w:rsid w:val="00B74284"/>
    <w:rsid w:val="00B742BB"/>
    <w:rsid w:val="00B742FB"/>
    <w:rsid w:val="00B744AF"/>
    <w:rsid w:val="00B744D2"/>
    <w:rsid w:val="00B7455F"/>
    <w:rsid w:val="00B745D5"/>
    <w:rsid w:val="00B7464C"/>
    <w:rsid w:val="00B749D5"/>
    <w:rsid w:val="00B74AD3"/>
    <w:rsid w:val="00B74C32"/>
    <w:rsid w:val="00B74C77"/>
    <w:rsid w:val="00B74D73"/>
    <w:rsid w:val="00B74DCC"/>
    <w:rsid w:val="00B74E39"/>
    <w:rsid w:val="00B74EDF"/>
    <w:rsid w:val="00B74F38"/>
    <w:rsid w:val="00B750B4"/>
    <w:rsid w:val="00B7548B"/>
    <w:rsid w:val="00B755C0"/>
    <w:rsid w:val="00B75997"/>
    <w:rsid w:val="00B759C5"/>
    <w:rsid w:val="00B75B1C"/>
    <w:rsid w:val="00B75C2D"/>
    <w:rsid w:val="00B75EB0"/>
    <w:rsid w:val="00B75EE5"/>
    <w:rsid w:val="00B76012"/>
    <w:rsid w:val="00B76132"/>
    <w:rsid w:val="00B76138"/>
    <w:rsid w:val="00B761F0"/>
    <w:rsid w:val="00B7646D"/>
    <w:rsid w:val="00B7652F"/>
    <w:rsid w:val="00B76808"/>
    <w:rsid w:val="00B76ABF"/>
    <w:rsid w:val="00B76B6C"/>
    <w:rsid w:val="00B76BF7"/>
    <w:rsid w:val="00B76C02"/>
    <w:rsid w:val="00B76C52"/>
    <w:rsid w:val="00B76CAF"/>
    <w:rsid w:val="00B76CC0"/>
    <w:rsid w:val="00B76D72"/>
    <w:rsid w:val="00B76FE0"/>
    <w:rsid w:val="00B770A2"/>
    <w:rsid w:val="00B770D5"/>
    <w:rsid w:val="00B770E1"/>
    <w:rsid w:val="00B770E2"/>
    <w:rsid w:val="00B77172"/>
    <w:rsid w:val="00B771AC"/>
    <w:rsid w:val="00B774B5"/>
    <w:rsid w:val="00B77605"/>
    <w:rsid w:val="00B77746"/>
    <w:rsid w:val="00B7785D"/>
    <w:rsid w:val="00B77950"/>
    <w:rsid w:val="00B77BFA"/>
    <w:rsid w:val="00B77CC6"/>
    <w:rsid w:val="00B77CF3"/>
    <w:rsid w:val="00B77D91"/>
    <w:rsid w:val="00B77E9B"/>
    <w:rsid w:val="00B801B9"/>
    <w:rsid w:val="00B802EE"/>
    <w:rsid w:val="00B80436"/>
    <w:rsid w:val="00B80470"/>
    <w:rsid w:val="00B80515"/>
    <w:rsid w:val="00B805A7"/>
    <w:rsid w:val="00B807FA"/>
    <w:rsid w:val="00B80929"/>
    <w:rsid w:val="00B80979"/>
    <w:rsid w:val="00B80BD7"/>
    <w:rsid w:val="00B80EF4"/>
    <w:rsid w:val="00B81240"/>
    <w:rsid w:val="00B8137F"/>
    <w:rsid w:val="00B813BC"/>
    <w:rsid w:val="00B814E0"/>
    <w:rsid w:val="00B81551"/>
    <w:rsid w:val="00B81610"/>
    <w:rsid w:val="00B81811"/>
    <w:rsid w:val="00B819C9"/>
    <w:rsid w:val="00B81D95"/>
    <w:rsid w:val="00B81DC9"/>
    <w:rsid w:val="00B81F4B"/>
    <w:rsid w:val="00B8210B"/>
    <w:rsid w:val="00B821E4"/>
    <w:rsid w:val="00B82215"/>
    <w:rsid w:val="00B82247"/>
    <w:rsid w:val="00B824AF"/>
    <w:rsid w:val="00B8275A"/>
    <w:rsid w:val="00B827A1"/>
    <w:rsid w:val="00B8288C"/>
    <w:rsid w:val="00B8291A"/>
    <w:rsid w:val="00B82AD7"/>
    <w:rsid w:val="00B82C3E"/>
    <w:rsid w:val="00B82CC6"/>
    <w:rsid w:val="00B82CD5"/>
    <w:rsid w:val="00B83085"/>
    <w:rsid w:val="00B832A6"/>
    <w:rsid w:val="00B832E8"/>
    <w:rsid w:val="00B83375"/>
    <w:rsid w:val="00B83492"/>
    <w:rsid w:val="00B834D9"/>
    <w:rsid w:val="00B836F5"/>
    <w:rsid w:val="00B838B9"/>
    <w:rsid w:val="00B83AF7"/>
    <w:rsid w:val="00B83BA2"/>
    <w:rsid w:val="00B83E2A"/>
    <w:rsid w:val="00B841E2"/>
    <w:rsid w:val="00B84299"/>
    <w:rsid w:val="00B8429F"/>
    <w:rsid w:val="00B8434C"/>
    <w:rsid w:val="00B84380"/>
    <w:rsid w:val="00B844EA"/>
    <w:rsid w:val="00B8454F"/>
    <w:rsid w:val="00B84727"/>
    <w:rsid w:val="00B84786"/>
    <w:rsid w:val="00B84860"/>
    <w:rsid w:val="00B84A16"/>
    <w:rsid w:val="00B84C03"/>
    <w:rsid w:val="00B84FB9"/>
    <w:rsid w:val="00B85097"/>
    <w:rsid w:val="00B850EF"/>
    <w:rsid w:val="00B853E1"/>
    <w:rsid w:val="00B853ED"/>
    <w:rsid w:val="00B8554B"/>
    <w:rsid w:val="00B857F0"/>
    <w:rsid w:val="00B8597F"/>
    <w:rsid w:val="00B85A3A"/>
    <w:rsid w:val="00B85A82"/>
    <w:rsid w:val="00B85AAC"/>
    <w:rsid w:val="00B85B9C"/>
    <w:rsid w:val="00B85E5D"/>
    <w:rsid w:val="00B85E71"/>
    <w:rsid w:val="00B85F5A"/>
    <w:rsid w:val="00B85F6F"/>
    <w:rsid w:val="00B8622E"/>
    <w:rsid w:val="00B86488"/>
    <w:rsid w:val="00B865C6"/>
    <w:rsid w:val="00B866C7"/>
    <w:rsid w:val="00B86727"/>
    <w:rsid w:val="00B8684F"/>
    <w:rsid w:val="00B8689A"/>
    <w:rsid w:val="00B86ADF"/>
    <w:rsid w:val="00B86C43"/>
    <w:rsid w:val="00B86C7D"/>
    <w:rsid w:val="00B86CBE"/>
    <w:rsid w:val="00B870ED"/>
    <w:rsid w:val="00B870EF"/>
    <w:rsid w:val="00B870FF"/>
    <w:rsid w:val="00B87372"/>
    <w:rsid w:val="00B87500"/>
    <w:rsid w:val="00B87623"/>
    <w:rsid w:val="00B87736"/>
    <w:rsid w:val="00B87798"/>
    <w:rsid w:val="00B879CB"/>
    <w:rsid w:val="00B87B41"/>
    <w:rsid w:val="00B87B43"/>
    <w:rsid w:val="00B87D19"/>
    <w:rsid w:val="00B87D2D"/>
    <w:rsid w:val="00B87D59"/>
    <w:rsid w:val="00B87DE6"/>
    <w:rsid w:val="00B87F89"/>
    <w:rsid w:val="00B90006"/>
    <w:rsid w:val="00B9000D"/>
    <w:rsid w:val="00B90022"/>
    <w:rsid w:val="00B9010D"/>
    <w:rsid w:val="00B90200"/>
    <w:rsid w:val="00B9025A"/>
    <w:rsid w:val="00B90313"/>
    <w:rsid w:val="00B90481"/>
    <w:rsid w:val="00B906F8"/>
    <w:rsid w:val="00B9086D"/>
    <w:rsid w:val="00B908A9"/>
    <w:rsid w:val="00B90A90"/>
    <w:rsid w:val="00B90C80"/>
    <w:rsid w:val="00B90CCA"/>
    <w:rsid w:val="00B90CD5"/>
    <w:rsid w:val="00B90CE9"/>
    <w:rsid w:val="00B90D9F"/>
    <w:rsid w:val="00B90DF4"/>
    <w:rsid w:val="00B90F2A"/>
    <w:rsid w:val="00B90FA8"/>
    <w:rsid w:val="00B91145"/>
    <w:rsid w:val="00B91267"/>
    <w:rsid w:val="00B9129F"/>
    <w:rsid w:val="00B913FD"/>
    <w:rsid w:val="00B91623"/>
    <w:rsid w:val="00B91675"/>
    <w:rsid w:val="00B91811"/>
    <w:rsid w:val="00B919A7"/>
    <w:rsid w:val="00B91B66"/>
    <w:rsid w:val="00B91C23"/>
    <w:rsid w:val="00B91C90"/>
    <w:rsid w:val="00B91CA5"/>
    <w:rsid w:val="00B91CBC"/>
    <w:rsid w:val="00B91D8F"/>
    <w:rsid w:val="00B91E68"/>
    <w:rsid w:val="00B91EC6"/>
    <w:rsid w:val="00B92340"/>
    <w:rsid w:val="00B9237B"/>
    <w:rsid w:val="00B92418"/>
    <w:rsid w:val="00B925D6"/>
    <w:rsid w:val="00B92728"/>
    <w:rsid w:val="00B9285D"/>
    <w:rsid w:val="00B928CE"/>
    <w:rsid w:val="00B9298C"/>
    <w:rsid w:val="00B92A00"/>
    <w:rsid w:val="00B92A70"/>
    <w:rsid w:val="00B92C51"/>
    <w:rsid w:val="00B92C6B"/>
    <w:rsid w:val="00B92D97"/>
    <w:rsid w:val="00B92DFC"/>
    <w:rsid w:val="00B92EE0"/>
    <w:rsid w:val="00B92F79"/>
    <w:rsid w:val="00B92F9C"/>
    <w:rsid w:val="00B92FBB"/>
    <w:rsid w:val="00B93091"/>
    <w:rsid w:val="00B9316B"/>
    <w:rsid w:val="00B9317E"/>
    <w:rsid w:val="00B932C4"/>
    <w:rsid w:val="00B935C1"/>
    <w:rsid w:val="00B93639"/>
    <w:rsid w:val="00B936B3"/>
    <w:rsid w:val="00B936C5"/>
    <w:rsid w:val="00B93704"/>
    <w:rsid w:val="00B93AC7"/>
    <w:rsid w:val="00B93BFA"/>
    <w:rsid w:val="00B93C35"/>
    <w:rsid w:val="00B93C8E"/>
    <w:rsid w:val="00B94226"/>
    <w:rsid w:val="00B94370"/>
    <w:rsid w:val="00B943E5"/>
    <w:rsid w:val="00B944C5"/>
    <w:rsid w:val="00B94552"/>
    <w:rsid w:val="00B9457E"/>
    <w:rsid w:val="00B945DA"/>
    <w:rsid w:val="00B949C2"/>
    <w:rsid w:val="00B94A33"/>
    <w:rsid w:val="00B94B56"/>
    <w:rsid w:val="00B94E44"/>
    <w:rsid w:val="00B94E9F"/>
    <w:rsid w:val="00B94FAC"/>
    <w:rsid w:val="00B94FF6"/>
    <w:rsid w:val="00B950A4"/>
    <w:rsid w:val="00B9529D"/>
    <w:rsid w:val="00B9530E"/>
    <w:rsid w:val="00B95645"/>
    <w:rsid w:val="00B956A5"/>
    <w:rsid w:val="00B957B3"/>
    <w:rsid w:val="00B957CD"/>
    <w:rsid w:val="00B957D9"/>
    <w:rsid w:val="00B95878"/>
    <w:rsid w:val="00B95A2C"/>
    <w:rsid w:val="00B95B96"/>
    <w:rsid w:val="00B95CB0"/>
    <w:rsid w:val="00B95E70"/>
    <w:rsid w:val="00B95F06"/>
    <w:rsid w:val="00B9602B"/>
    <w:rsid w:val="00B960DE"/>
    <w:rsid w:val="00B960E5"/>
    <w:rsid w:val="00B961F2"/>
    <w:rsid w:val="00B96212"/>
    <w:rsid w:val="00B96295"/>
    <w:rsid w:val="00B9643A"/>
    <w:rsid w:val="00B96468"/>
    <w:rsid w:val="00B9647C"/>
    <w:rsid w:val="00B9649C"/>
    <w:rsid w:val="00B96500"/>
    <w:rsid w:val="00B966E2"/>
    <w:rsid w:val="00B9676C"/>
    <w:rsid w:val="00B968B5"/>
    <w:rsid w:val="00B96A4B"/>
    <w:rsid w:val="00B96A7D"/>
    <w:rsid w:val="00B96B8C"/>
    <w:rsid w:val="00B96D5E"/>
    <w:rsid w:val="00B96DFF"/>
    <w:rsid w:val="00B96E7B"/>
    <w:rsid w:val="00B96EAA"/>
    <w:rsid w:val="00B96FA8"/>
    <w:rsid w:val="00B973F9"/>
    <w:rsid w:val="00B97496"/>
    <w:rsid w:val="00B977F3"/>
    <w:rsid w:val="00B97822"/>
    <w:rsid w:val="00B97FB6"/>
    <w:rsid w:val="00B97FC4"/>
    <w:rsid w:val="00BA003F"/>
    <w:rsid w:val="00BA007B"/>
    <w:rsid w:val="00BA04B0"/>
    <w:rsid w:val="00BA05B3"/>
    <w:rsid w:val="00BA07C1"/>
    <w:rsid w:val="00BA081A"/>
    <w:rsid w:val="00BA0B30"/>
    <w:rsid w:val="00BA0D7D"/>
    <w:rsid w:val="00BA1002"/>
    <w:rsid w:val="00BA100B"/>
    <w:rsid w:val="00BA1073"/>
    <w:rsid w:val="00BA1195"/>
    <w:rsid w:val="00BA144E"/>
    <w:rsid w:val="00BA156A"/>
    <w:rsid w:val="00BA161E"/>
    <w:rsid w:val="00BA176B"/>
    <w:rsid w:val="00BA17F9"/>
    <w:rsid w:val="00BA1812"/>
    <w:rsid w:val="00BA192E"/>
    <w:rsid w:val="00BA1A5D"/>
    <w:rsid w:val="00BA1B67"/>
    <w:rsid w:val="00BA1C9F"/>
    <w:rsid w:val="00BA1D15"/>
    <w:rsid w:val="00BA1D41"/>
    <w:rsid w:val="00BA1D48"/>
    <w:rsid w:val="00BA1F28"/>
    <w:rsid w:val="00BA202A"/>
    <w:rsid w:val="00BA2078"/>
    <w:rsid w:val="00BA21AC"/>
    <w:rsid w:val="00BA2293"/>
    <w:rsid w:val="00BA23C9"/>
    <w:rsid w:val="00BA246E"/>
    <w:rsid w:val="00BA26FF"/>
    <w:rsid w:val="00BA28D1"/>
    <w:rsid w:val="00BA2A29"/>
    <w:rsid w:val="00BA2B8E"/>
    <w:rsid w:val="00BA2BF1"/>
    <w:rsid w:val="00BA2CF3"/>
    <w:rsid w:val="00BA2D1E"/>
    <w:rsid w:val="00BA2F71"/>
    <w:rsid w:val="00BA3268"/>
    <w:rsid w:val="00BA32C1"/>
    <w:rsid w:val="00BA3330"/>
    <w:rsid w:val="00BA35C9"/>
    <w:rsid w:val="00BA3752"/>
    <w:rsid w:val="00BA3A09"/>
    <w:rsid w:val="00BA3ABD"/>
    <w:rsid w:val="00BA3C48"/>
    <w:rsid w:val="00BA3CF7"/>
    <w:rsid w:val="00BA3D59"/>
    <w:rsid w:val="00BA3E77"/>
    <w:rsid w:val="00BA3EF9"/>
    <w:rsid w:val="00BA403C"/>
    <w:rsid w:val="00BA4320"/>
    <w:rsid w:val="00BA43CB"/>
    <w:rsid w:val="00BA44DA"/>
    <w:rsid w:val="00BA456D"/>
    <w:rsid w:val="00BA45FE"/>
    <w:rsid w:val="00BA4646"/>
    <w:rsid w:val="00BA4689"/>
    <w:rsid w:val="00BA46A6"/>
    <w:rsid w:val="00BA4AA3"/>
    <w:rsid w:val="00BA5005"/>
    <w:rsid w:val="00BA51B2"/>
    <w:rsid w:val="00BA51D3"/>
    <w:rsid w:val="00BA53B4"/>
    <w:rsid w:val="00BA5487"/>
    <w:rsid w:val="00BA551F"/>
    <w:rsid w:val="00BA57A3"/>
    <w:rsid w:val="00BA58CF"/>
    <w:rsid w:val="00BA58F9"/>
    <w:rsid w:val="00BA5971"/>
    <w:rsid w:val="00BA59CB"/>
    <w:rsid w:val="00BA5D8B"/>
    <w:rsid w:val="00BA5E38"/>
    <w:rsid w:val="00BA5F33"/>
    <w:rsid w:val="00BA61AD"/>
    <w:rsid w:val="00BA61DE"/>
    <w:rsid w:val="00BA621C"/>
    <w:rsid w:val="00BA6272"/>
    <w:rsid w:val="00BA62B5"/>
    <w:rsid w:val="00BA641D"/>
    <w:rsid w:val="00BA647E"/>
    <w:rsid w:val="00BA64AD"/>
    <w:rsid w:val="00BA6589"/>
    <w:rsid w:val="00BA6596"/>
    <w:rsid w:val="00BA6721"/>
    <w:rsid w:val="00BA6954"/>
    <w:rsid w:val="00BA6A2C"/>
    <w:rsid w:val="00BA6BE9"/>
    <w:rsid w:val="00BA6C90"/>
    <w:rsid w:val="00BA6D6F"/>
    <w:rsid w:val="00BA6D9C"/>
    <w:rsid w:val="00BA6DBC"/>
    <w:rsid w:val="00BA6F2A"/>
    <w:rsid w:val="00BA7329"/>
    <w:rsid w:val="00BA733D"/>
    <w:rsid w:val="00BA7397"/>
    <w:rsid w:val="00BA7558"/>
    <w:rsid w:val="00BA7625"/>
    <w:rsid w:val="00BA7981"/>
    <w:rsid w:val="00BA7AA7"/>
    <w:rsid w:val="00BA7B7A"/>
    <w:rsid w:val="00BA7CB2"/>
    <w:rsid w:val="00BA7CFC"/>
    <w:rsid w:val="00BA7D3E"/>
    <w:rsid w:val="00BA7D65"/>
    <w:rsid w:val="00BA7EBC"/>
    <w:rsid w:val="00BA7ED0"/>
    <w:rsid w:val="00BA7EED"/>
    <w:rsid w:val="00BA7F55"/>
    <w:rsid w:val="00BB00D7"/>
    <w:rsid w:val="00BB03EF"/>
    <w:rsid w:val="00BB04EC"/>
    <w:rsid w:val="00BB05E0"/>
    <w:rsid w:val="00BB0663"/>
    <w:rsid w:val="00BB0789"/>
    <w:rsid w:val="00BB0C8C"/>
    <w:rsid w:val="00BB0C9B"/>
    <w:rsid w:val="00BB0D25"/>
    <w:rsid w:val="00BB0DA1"/>
    <w:rsid w:val="00BB104F"/>
    <w:rsid w:val="00BB1133"/>
    <w:rsid w:val="00BB120D"/>
    <w:rsid w:val="00BB123A"/>
    <w:rsid w:val="00BB13F4"/>
    <w:rsid w:val="00BB13F9"/>
    <w:rsid w:val="00BB156F"/>
    <w:rsid w:val="00BB1675"/>
    <w:rsid w:val="00BB16CE"/>
    <w:rsid w:val="00BB18F5"/>
    <w:rsid w:val="00BB19FC"/>
    <w:rsid w:val="00BB1C3D"/>
    <w:rsid w:val="00BB1D14"/>
    <w:rsid w:val="00BB1D25"/>
    <w:rsid w:val="00BB1D32"/>
    <w:rsid w:val="00BB1D95"/>
    <w:rsid w:val="00BB1D98"/>
    <w:rsid w:val="00BB1E48"/>
    <w:rsid w:val="00BB1EC5"/>
    <w:rsid w:val="00BB1F9B"/>
    <w:rsid w:val="00BB20D8"/>
    <w:rsid w:val="00BB21AF"/>
    <w:rsid w:val="00BB2434"/>
    <w:rsid w:val="00BB24BA"/>
    <w:rsid w:val="00BB2636"/>
    <w:rsid w:val="00BB2686"/>
    <w:rsid w:val="00BB272D"/>
    <w:rsid w:val="00BB2CC4"/>
    <w:rsid w:val="00BB2CF6"/>
    <w:rsid w:val="00BB2D6C"/>
    <w:rsid w:val="00BB2EB0"/>
    <w:rsid w:val="00BB2EC7"/>
    <w:rsid w:val="00BB3175"/>
    <w:rsid w:val="00BB3203"/>
    <w:rsid w:val="00BB32A4"/>
    <w:rsid w:val="00BB331D"/>
    <w:rsid w:val="00BB3348"/>
    <w:rsid w:val="00BB3394"/>
    <w:rsid w:val="00BB3446"/>
    <w:rsid w:val="00BB3494"/>
    <w:rsid w:val="00BB35ED"/>
    <w:rsid w:val="00BB3678"/>
    <w:rsid w:val="00BB3768"/>
    <w:rsid w:val="00BB37A8"/>
    <w:rsid w:val="00BB3842"/>
    <w:rsid w:val="00BB3859"/>
    <w:rsid w:val="00BB394B"/>
    <w:rsid w:val="00BB3BDC"/>
    <w:rsid w:val="00BB3C0D"/>
    <w:rsid w:val="00BB3C28"/>
    <w:rsid w:val="00BB3CEC"/>
    <w:rsid w:val="00BB3D93"/>
    <w:rsid w:val="00BB3E3C"/>
    <w:rsid w:val="00BB419A"/>
    <w:rsid w:val="00BB41FE"/>
    <w:rsid w:val="00BB42F0"/>
    <w:rsid w:val="00BB4572"/>
    <w:rsid w:val="00BB46F5"/>
    <w:rsid w:val="00BB497C"/>
    <w:rsid w:val="00BB498C"/>
    <w:rsid w:val="00BB4A18"/>
    <w:rsid w:val="00BB4D51"/>
    <w:rsid w:val="00BB4D54"/>
    <w:rsid w:val="00BB4E45"/>
    <w:rsid w:val="00BB4F89"/>
    <w:rsid w:val="00BB5189"/>
    <w:rsid w:val="00BB5202"/>
    <w:rsid w:val="00BB522F"/>
    <w:rsid w:val="00BB5287"/>
    <w:rsid w:val="00BB52B4"/>
    <w:rsid w:val="00BB55D1"/>
    <w:rsid w:val="00BB56F2"/>
    <w:rsid w:val="00BB57C4"/>
    <w:rsid w:val="00BB57C6"/>
    <w:rsid w:val="00BB57F1"/>
    <w:rsid w:val="00BB5858"/>
    <w:rsid w:val="00BB5A0A"/>
    <w:rsid w:val="00BB5A31"/>
    <w:rsid w:val="00BB5AA9"/>
    <w:rsid w:val="00BB5BE5"/>
    <w:rsid w:val="00BB5FBC"/>
    <w:rsid w:val="00BB5FD8"/>
    <w:rsid w:val="00BB6041"/>
    <w:rsid w:val="00BB60AD"/>
    <w:rsid w:val="00BB6158"/>
    <w:rsid w:val="00BB65B0"/>
    <w:rsid w:val="00BB662E"/>
    <w:rsid w:val="00BB665C"/>
    <w:rsid w:val="00BB67F5"/>
    <w:rsid w:val="00BB686D"/>
    <w:rsid w:val="00BB6ADA"/>
    <w:rsid w:val="00BB6B34"/>
    <w:rsid w:val="00BB6B58"/>
    <w:rsid w:val="00BB6B82"/>
    <w:rsid w:val="00BB6CBD"/>
    <w:rsid w:val="00BB6E3A"/>
    <w:rsid w:val="00BB6ED3"/>
    <w:rsid w:val="00BB70FC"/>
    <w:rsid w:val="00BB7150"/>
    <w:rsid w:val="00BB7185"/>
    <w:rsid w:val="00BB7194"/>
    <w:rsid w:val="00BB7238"/>
    <w:rsid w:val="00BB740A"/>
    <w:rsid w:val="00BB746D"/>
    <w:rsid w:val="00BB74F7"/>
    <w:rsid w:val="00BB7500"/>
    <w:rsid w:val="00BB76F6"/>
    <w:rsid w:val="00BB770B"/>
    <w:rsid w:val="00BB7847"/>
    <w:rsid w:val="00BB797D"/>
    <w:rsid w:val="00BB79B3"/>
    <w:rsid w:val="00BB79FF"/>
    <w:rsid w:val="00BB7A40"/>
    <w:rsid w:val="00BB7AA0"/>
    <w:rsid w:val="00BB7B1D"/>
    <w:rsid w:val="00BB7D2E"/>
    <w:rsid w:val="00BB7E60"/>
    <w:rsid w:val="00BC00F1"/>
    <w:rsid w:val="00BC0164"/>
    <w:rsid w:val="00BC0382"/>
    <w:rsid w:val="00BC0383"/>
    <w:rsid w:val="00BC03D5"/>
    <w:rsid w:val="00BC0778"/>
    <w:rsid w:val="00BC0932"/>
    <w:rsid w:val="00BC0937"/>
    <w:rsid w:val="00BC095C"/>
    <w:rsid w:val="00BC0AB0"/>
    <w:rsid w:val="00BC0CA5"/>
    <w:rsid w:val="00BC0F28"/>
    <w:rsid w:val="00BC0F91"/>
    <w:rsid w:val="00BC1027"/>
    <w:rsid w:val="00BC1091"/>
    <w:rsid w:val="00BC1131"/>
    <w:rsid w:val="00BC1152"/>
    <w:rsid w:val="00BC1167"/>
    <w:rsid w:val="00BC11B3"/>
    <w:rsid w:val="00BC13A2"/>
    <w:rsid w:val="00BC18E4"/>
    <w:rsid w:val="00BC19A2"/>
    <w:rsid w:val="00BC19D6"/>
    <w:rsid w:val="00BC19DF"/>
    <w:rsid w:val="00BC1AE8"/>
    <w:rsid w:val="00BC1C5E"/>
    <w:rsid w:val="00BC1E32"/>
    <w:rsid w:val="00BC1F63"/>
    <w:rsid w:val="00BC1FA4"/>
    <w:rsid w:val="00BC1FA5"/>
    <w:rsid w:val="00BC2004"/>
    <w:rsid w:val="00BC2082"/>
    <w:rsid w:val="00BC20A5"/>
    <w:rsid w:val="00BC21DD"/>
    <w:rsid w:val="00BC22C8"/>
    <w:rsid w:val="00BC249E"/>
    <w:rsid w:val="00BC2652"/>
    <w:rsid w:val="00BC266F"/>
    <w:rsid w:val="00BC29D0"/>
    <w:rsid w:val="00BC29EA"/>
    <w:rsid w:val="00BC2A78"/>
    <w:rsid w:val="00BC2AFC"/>
    <w:rsid w:val="00BC2B6A"/>
    <w:rsid w:val="00BC2C22"/>
    <w:rsid w:val="00BC2D1D"/>
    <w:rsid w:val="00BC2F72"/>
    <w:rsid w:val="00BC3105"/>
    <w:rsid w:val="00BC32C5"/>
    <w:rsid w:val="00BC335B"/>
    <w:rsid w:val="00BC3404"/>
    <w:rsid w:val="00BC368C"/>
    <w:rsid w:val="00BC395C"/>
    <w:rsid w:val="00BC3B59"/>
    <w:rsid w:val="00BC3F68"/>
    <w:rsid w:val="00BC40DD"/>
    <w:rsid w:val="00BC41C8"/>
    <w:rsid w:val="00BC43C2"/>
    <w:rsid w:val="00BC448E"/>
    <w:rsid w:val="00BC4561"/>
    <w:rsid w:val="00BC456A"/>
    <w:rsid w:val="00BC45C8"/>
    <w:rsid w:val="00BC4751"/>
    <w:rsid w:val="00BC47B1"/>
    <w:rsid w:val="00BC4850"/>
    <w:rsid w:val="00BC492D"/>
    <w:rsid w:val="00BC49E6"/>
    <w:rsid w:val="00BC4B44"/>
    <w:rsid w:val="00BC4C1A"/>
    <w:rsid w:val="00BC4E37"/>
    <w:rsid w:val="00BC4EA2"/>
    <w:rsid w:val="00BC4EEA"/>
    <w:rsid w:val="00BC4FDC"/>
    <w:rsid w:val="00BC509C"/>
    <w:rsid w:val="00BC50BF"/>
    <w:rsid w:val="00BC5354"/>
    <w:rsid w:val="00BC55F7"/>
    <w:rsid w:val="00BC56CA"/>
    <w:rsid w:val="00BC5732"/>
    <w:rsid w:val="00BC57CE"/>
    <w:rsid w:val="00BC5860"/>
    <w:rsid w:val="00BC58AB"/>
    <w:rsid w:val="00BC58EB"/>
    <w:rsid w:val="00BC5A3B"/>
    <w:rsid w:val="00BC5ACB"/>
    <w:rsid w:val="00BC5B3B"/>
    <w:rsid w:val="00BC5BA9"/>
    <w:rsid w:val="00BC5BC3"/>
    <w:rsid w:val="00BC5BC6"/>
    <w:rsid w:val="00BC5C8F"/>
    <w:rsid w:val="00BC5D59"/>
    <w:rsid w:val="00BC5E42"/>
    <w:rsid w:val="00BC5F16"/>
    <w:rsid w:val="00BC607D"/>
    <w:rsid w:val="00BC60DA"/>
    <w:rsid w:val="00BC60DF"/>
    <w:rsid w:val="00BC6148"/>
    <w:rsid w:val="00BC6217"/>
    <w:rsid w:val="00BC6279"/>
    <w:rsid w:val="00BC640B"/>
    <w:rsid w:val="00BC6692"/>
    <w:rsid w:val="00BC66AC"/>
    <w:rsid w:val="00BC6A22"/>
    <w:rsid w:val="00BC6AA9"/>
    <w:rsid w:val="00BC6B03"/>
    <w:rsid w:val="00BC6B7D"/>
    <w:rsid w:val="00BC6CF5"/>
    <w:rsid w:val="00BC6D08"/>
    <w:rsid w:val="00BC6D29"/>
    <w:rsid w:val="00BC6D47"/>
    <w:rsid w:val="00BC6DF3"/>
    <w:rsid w:val="00BC6EF8"/>
    <w:rsid w:val="00BC7053"/>
    <w:rsid w:val="00BC70F5"/>
    <w:rsid w:val="00BC7314"/>
    <w:rsid w:val="00BC7376"/>
    <w:rsid w:val="00BC740B"/>
    <w:rsid w:val="00BC7440"/>
    <w:rsid w:val="00BC7556"/>
    <w:rsid w:val="00BC75C4"/>
    <w:rsid w:val="00BC7940"/>
    <w:rsid w:val="00BC794B"/>
    <w:rsid w:val="00BC7AAB"/>
    <w:rsid w:val="00BC7B29"/>
    <w:rsid w:val="00BC7BF3"/>
    <w:rsid w:val="00BC7C54"/>
    <w:rsid w:val="00BC7EB6"/>
    <w:rsid w:val="00BC7FCA"/>
    <w:rsid w:val="00BC7FDB"/>
    <w:rsid w:val="00BD006A"/>
    <w:rsid w:val="00BD00FA"/>
    <w:rsid w:val="00BD019B"/>
    <w:rsid w:val="00BD0240"/>
    <w:rsid w:val="00BD0295"/>
    <w:rsid w:val="00BD02B2"/>
    <w:rsid w:val="00BD02B5"/>
    <w:rsid w:val="00BD0444"/>
    <w:rsid w:val="00BD04E4"/>
    <w:rsid w:val="00BD054C"/>
    <w:rsid w:val="00BD064E"/>
    <w:rsid w:val="00BD0855"/>
    <w:rsid w:val="00BD089A"/>
    <w:rsid w:val="00BD0946"/>
    <w:rsid w:val="00BD0EF7"/>
    <w:rsid w:val="00BD0F44"/>
    <w:rsid w:val="00BD0FCF"/>
    <w:rsid w:val="00BD14CE"/>
    <w:rsid w:val="00BD1D6F"/>
    <w:rsid w:val="00BD1D9E"/>
    <w:rsid w:val="00BD1F96"/>
    <w:rsid w:val="00BD230A"/>
    <w:rsid w:val="00BD2394"/>
    <w:rsid w:val="00BD2483"/>
    <w:rsid w:val="00BD252A"/>
    <w:rsid w:val="00BD2677"/>
    <w:rsid w:val="00BD26D8"/>
    <w:rsid w:val="00BD2986"/>
    <w:rsid w:val="00BD2A4C"/>
    <w:rsid w:val="00BD2D52"/>
    <w:rsid w:val="00BD3007"/>
    <w:rsid w:val="00BD3019"/>
    <w:rsid w:val="00BD3082"/>
    <w:rsid w:val="00BD3164"/>
    <w:rsid w:val="00BD3298"/>
    <w:rsid w:val="00BD3303"/>
    <w:rsid w:val="00BD348A"/>
    <w:rsid w:val="00BD34FC"/>
    <w:rsid w:val="00BD3677"/>
    <w:rsid w:val="00BD3690"/>
    <w:rsid w:val="00BD374C"/>
    <w:rsid w:val="00BD37BA"/>
    <w:rsid w:val="00BD37F6"/>
    <w:rsid w:val="00BD389B"/>
    <w:rsid w:val="00BD39D2"/>
    <w:rsid w:val="00BD3BCD"/>
    <w:rsid w:val="00BD3D09"/>
    <w:rsid w:val="00BD3F75"/>
    <w:rsid w:val="00BD3FAB"/>
    <w:rsid w:val="00BD4005"/>
    <w:rsid w:val="00BD4224"/>
    <w:rsid w:val="00BD4412"/>
    <w:rsid w:val="00BD4483"/>
    <w:rsid w:val="00BD46D5"/>
    <w:rsid w:val="00BD46D9"/>
    <w:rsid w:val="00BD47C5"/>
    <w:rsid w:val="00BD47D2"/>
    <w:rsid w:val="00BD47E0"/>
    <w:rsid w:val="00BD4982"/>
    <w:rsid w:val="00BD4A76"/>
    <w:rsid w:val="00BD4BBF"/>
    <w:rsid w:val="00BD4CE6"/>
    <w:rsid w:val="00BD4E13"/>
    <w:rsid w:val="00BD4FD3"/>
    <w:rsid w:val="00BD5214"/>
    <w:rsid w:val="00BD53C3"/>
    <w:rsid w:val="00BD5418"/>
    <w:rsid w:val="00BD546D"/>
    <w:rsid w:val="00BD555C"/>
    <w:rsid w:val="00BD55A1"/>
    <w:rsid w:val="00BD55D2"/>
    <w:rsid w:val="00BD55E0"/>
    <w:rsid w:val="00BD57BE"/>
    <w:rsid w:val="00BD58A1"/>
    <w:rsid w:val="00BD5A7E"/>
    <w:rsid w:val="00BD5B9F"/>
    <w:rsid w:val="00BD5CF9"/>
    <w:rsid w:val="00BD5DAE"/>
    <w:rsid w:val="00BD5DC6"/>
    <w:rsid w:val="00BD5DEC"/>
    <w:rsid w:val="00BD6398"/>
    <w:rsid w:val="00BD6446"/>
    <w:rsid w:val="00BD65F3"/>
    <w:rsid w:val="00BD665B"/>
    <w:rsid w:val="00BD66D9"/>
    <w:rsid w:val="00BD67D0"/>
    <w:rsid w:val="00BD6C36"/>
    <w:rsid w:val="00BD6E80"/>
    <w:rsid w:val="00BD6F24"/>
    <w:rsid w:val="00BD7044"/>
    <w:rsid w:val="00BD7066"/>
    <w:rsid w:val="00BD7182"/>
    <w:rsid w:val="00BD72A1"/>
    <w:rsid w:val="00BD72FE"/>
    <w:rsid w:val="00BD73F7"/>
    <w:rsid w:val="00BD740A"/>
    <w:rsid w:val="00BD77C4"/>
    <w:rsid w:val="00BD786B"/>
    <w:rsid w:val="00BD79C0"/>
    <w:rsid w:val="00BD7AF4"/>
    <w:rsid w:val="00BD7C67"/>
    <w:rsid w:val="00BD7C68"/>
    <w:rsid w:val="00BD7FDF"/>
    <w:rsid w:val="00BE00FF"/>
    <w:rsid w:val="00BE0686"/>
    <w:rsid w:val="00BE06B0"/>
    <w:rsid w:val="00BE09D3"/>
    <w:rsid w:val="00BE0A02"/>
    <w:rsid w:val="00BE0AC6"/>
    <w:rsid w:val="00BE0B7E"/>
    <w:rsid w:val="00BE0BD7"/>
    <w:rsid w:val="00BE0C54"/>
    <w:rsid w:val="00BE0CCB"/>
    <w:rsid w:val="00BE0D3D"/>
    <w:rsid w:val="00BE0DAD"/>
    <w:rsid w:val="00BE0E87"/>
    <w:rsid w:val="00BE1074"/>
    <w:rsid w:val="00BE122D"/>
    <w:rsid w:val="00BE1468"/>
    <w:rsid w:val="00BE1562"/>
    <w:rsid w:val="00BE16E4"/>
    <w:rsid w:val="00BE1882"/>
    <w:rsid w:val="00BE18AE"/>
    <w:rsid w:val="00BE1A34"/>
    <w:rsid w:val="00BE1EDB"/>
    <w:rsid w:val="00BE21DD"/>
    <w:rsid w:val="00BE2202"/>
    <w:rsid w:val="00BE228B"/>
    <w:rsid w:val="00BE230A"/>
    <w:rsid w:val="00BE230F"/>
    <w:rsid w:val="00BE24C8"/>
    <w:rsid w:val="00BE2638"/>
    <w:rsid w:val="00BE2646"/>
    <w:rsid w:val="00BE2750"/>
    <w:rsid w:val="00BE29F5"/>
    <w:rsid w:val="00BE2ABA"/>
    <w:rsid w:val="00BE2B6F"/>
    <w:rsid w:val="00BE2C0A"/>
    <w:rsid w:val="00BE2D23"/>
    <w:rsid w:val="00BE2E4C"/>
    <w:rsid w:val="00BE2F28"/>
    <w:rsid w:val="00BE30DB"/>
    <w:rsid w:val="00BE30DE"/>
    <w:rsid w:val="00BE3426"/>
    <w:rsid w:val="00BE34BE"/>
    <w:rsid w:val="00BE389E"/>
    <w:rsid w:val="00BE38C4"/>
    <w:rsid w:val="00BE3A76"/>
    <w:rsid w:val="00BE3B91"/>
    <w:rsid w:val="00BE3BCB"/>
    <w:rsid w:val="00BE3D91"/>
    <w:rsid w:val="00BE3F4A"/>
    <w:rsid w:val="00BE406C"/>
    <w:rsid w:val="00BE4098"/>
    <w:rsid w:val="00BE44E2"/>
    <w:rsid w:val="00BE4562"/>
    <w:rsid w:val="00BE45E5"/>
    <w:rsid w:val="00BE4693"/>
    <w:rsid w:val="00BE4702"/>
    <w:rsid w:val="00BE493E"/>
    <w:rsid w:val="00BE4C8F"/>
    <w:rsid w:val="00BE4E68"/>
    <w:rsid w:val="00BE4F25"/>
    <w:rsid w:val="00BE5101"/>
    <w:rsid w:val="00BE5299"/>
    <w:rsid w:val="00BE52BF"/>
    <w:rsid w:val="00BE5359"/>
    <w:rsid w:val="00BE5625"/>
    <w:rsid w:val="00BE5636"/>
    <w:rsid w:val="00BE5751"/>
    <w:rsid w:val="00BE5880"/>
    <w:rsid w:val="00BE58D6"/>
    <w:rsid w:val="00BE5A78"/>
    <w:rsid w:val="00BE5B37"/>
    <w:rsid w:val="00BE5BCE"/>
    <w:rsid w:val="00BE5D90"/>
    <w:rsid w:val="00BE5E82"/>
    <w:rsid w:val="00BE5F60"/>
    <w:rsid w:val="00BE5F93"/>
    <w:rsid w:val="00BE61F0"/>
    <w:rsid w:val="00BE6517"/>
    <w:rsid w:val="00BE6553"/>
    <w:rsid w:val="00BE66DA"/>
    <w:rsid w:val="00BE6766"/>
    <w:rsid w:val="00BE6801"/>
    <w:rsid w:val="00BE692D"/>
    <w:rsid w:val="00BE69E2"/>
    <w:rsid w:val="00BE6A2F"/>
    <w:rsid w:val="00BE6A8E"/>
    <w:rsid w:val="00BE6B88"/>
    <w:rsid w:val="00BE6CE9"/>
    <w:rsid w:val="00BE6D7C"/>
    <w:rsid w:val="00BE6E4B"/>
    <w:rsid w:val="00BE6E4C"/>
    <w:rsid w:val="00BE6F94"/>
    <w:rsid w:val="00BE7046"/>
    <w:rsid w:val="00BE71AE"/>
    <w:rsid w:val="00BE74B8"/>
    <w:rsid w:val="00BE7515"/>
    <w:rsid w:val="00BE76E2"/>
    <w:rsid w:val="00BE7716"/>
    <w:rsid w:val="00BE78B9"/>
    <w:rsid w:val="00BE79E8"/>
    <w:rsid w:val="00BE79F4"/>
    <w:rsid w:val="00BE7D0E"/>
    <w:rsid w:val="00BF0020"/>
    <w:rsid w:val="00BF02E7"/>
    <w:rsid w:val="00BF02F6"/>
    <w:rsid w:val="00BF05CA"/>
    <w:rsid w:val="00BF0660"/>
    <w:rsid w:val="00BF0723"/>
    <w:rsid w:val="00BF0A01"/>
    <w:rsid w:val="00BF0A2B"/>
    <w:rsid w:val="00BF0A99"/>
    <w:rsid w:val="00BF0C0B"/>
    <w:rsid w:val="00BF0DFF"/>
    <w:rsid w:val="00BF0E05"/>
    <w:rsid w:val="00BF0E0F"/>
    <w:rsid w:val="00BF0F79"/>
    <w:rsid w:val="00BF106C"/>
    <w:rsid w:val="00BF12EA"/>
    <w:rsid w:val="00BF13B5"/>
    <w:rsid w:val="00BF14BE"/>
    <w:rsid w:val="00BF1526"/>
    <w:rsid w:val="00BF1586"/>
    <w:rsid w:val="00BF15BC"/>
    <w:rsid w:val="00BF17E7"/>
    <w:rsid w:val="00BF1939"/>
    <w:rsid w:val="00BF196A"/>
    <w:rsid w:val="00BF19CE"/>
    <w:rsid w:val="00BF1BEE"/>
    <w:rsid w:val="00BF1C17"/>
    <w:rsid w:val="00BF1D16"/>
    <w:rsid w:val="00BF20D9"/>
    <w:rsid w:val="00BF22DA"/>
    <w:rsid w:val="00BF23AB"/>
    <w:rsid w:val="00BF2424"/>
    <w:rsid w:val="00BF24A2"/>
    <w:rsid w:val="00BF24E6"/>
    <w:rsid w:val="00BF2685"/>
    <w:rsid w:val="00BF2686"/>
    <w:rsid w:val="00BF2698"/>
    <w:rsid w:val="00BF27C4"/>
    <w:rsid w:val="00BF280D"/>
    <w:rsid w:val="00BF2901"/>
    <w:rsid w:val="00BF2C80"/>
    <w:rsid w:val="00BF2D18"/>
    <w:rsid w:val="00BF2DE2"/>
    <w:rsid w:val="00BF2DF0"/>
    <w:rsid w:val="00BF2EB2"/>
    <w:rsid w:val="00BF2FBD"/>
    <w:rsid w:val="00BF3361"/>
    <w:rsid w:val="00BF3385"/>
    <w:rsid w:val="00BF3581"/>
    <w:rsid w:val="00BF36BB"/>
    <w:rsid w:val="00BF3829"/>
    <w:rsid w:val="00BF3983"/>
    <w:rsid w:val="00BF3AFA"/>
    <w:rsid w:val="00BF3C20"/>
    <w:rsid w:val="00BF3C7C"/>
    <w:rsid w:val="00BF3C88"/>
    <w:rsid w:val="00BF3D6A"/>
    <w:rsid w:val="00BF3F28"/>
    <w:rsid w:val="00BF3FD9"/>
    <w:rsid w:val="00BF4185"/>
    <w:rsid w:val="00BF422E"/>
    <w:rsid w:val="00BF42FA"/>
    <w:rsid w:val="00BF4398"/>
    <w:rsid w:val="00BF446D"/>
    <w:rsid w:val="00BF44E2"/>
    <w:rsid w:val="00BF4607"/>
    <w:rsid w:val="00BF47D6"/>
    <w:rsid w:val="00BF4866"/>
    <w:rsid w:val="00BF4A33"/>
    <w:rsid w:val="00BF4AF0"/>
    <w:rsid w:val="00BF5096"/>
    <w:rsid w:val="00BF5223"/>
    <w:rsid w:val="00BF53BE"/>
    <w:rsid w:val="00BF53F7"/>
    <w:rsid w:val="00BF5443"/>
    <w:rsid w:val="00BF550C"/>
    <w:rsid w:val="00BF566E"/>
    <w:rsid w:val="00BF570A"/>
    <w:rsid w:val="00BF588C"/>
    <w:rsid w:val="00BF5A0D"/>
    <w:rsid w:val="00BF5C31"/>
    <w:rsid w:val="00BF5C3B"/>
    <w:rsid w:val="00BF5D08"/>
    <w:rsid w:val="00BF5D99"/>
    <w:rsid w:val="00BF62DC"/>
    <w:rsid w:val="00BF6334"/>
    <w:rsid w:val="00BF642D"/>
    <w:rsid w:val="00BF64F3"/>
    <w:rsid w:val="00BF651D"/>
    <w:rsid w:val="00BF6520"/>
    <w:rsid w:val="00BF655E"/>
    <w:rsid w:val="00BF683B"/>
    <w:rsid w:val="00BF684B"/>
    <w:rsid w:val="00BF68C0"/>
    <w:rsid w:val="00BF6904"/>
    <w:rsid w:val="00BF69FC"/>
    <w:rsid w:val="00BF6AAC"/>
    <w:rsid w:val="00BF6C9D"/>
    <w:rsid w:val="00BF6CB9"/>
    <w:rsid w:val="00BF6CC9"/>
    <w:rsid w:val="00BF6D93"/>
    <w:rsid w:val="00BF6EB8"/>
    <w:rsid w:val="00BF6EBD"/>
    <w:rsid w:val="00BF6F8F"/>
    <w:rsid w:val="00BF6FA3"/>
    <w:rsid w:val="00BF7132"/>
    <w:rsid w:val="00BF7279"/>
    <w:rsid w:val="00BF72AA"/>
    <w:rsid w:val="00BF73C7"/>
    <w:rsid w:val="00BF779C"/>
    <w:rsid w:val="00BF7879"/>
    <w:rsid w:val="00BF78B0"/>
    <w:rsid w:val="00BF793E"/>
    <w:rsid w:val="00BF7AEA"/>
    <w:rsid w:val="00BF7C66"/>
    <w:rsid w:val="00BF7CF5"/>
    <w:rsid w:val="00BF7F43"/>
    <w:rsid w:val="00BF7FCF"/>
    <w:rsid w:val="00BF7FEF"/>
    <w:rsid w:val="00C00019"/>
    <w:rsid w:val="00C00170"/>
    <w:rsid w:val="00C0025A"/>
    <w:rsid w:val="00C002DB"/>
    <w:rsid w:val="00C00368"/>
    <w:rsid w:val="00C0077F"/>
    <w:rsid w:val="00C007AA"/>
    <w:rsid w:val="00C007D1"/>
    <w:rsid w:val="00C0080D"/>
    <w:rsid w:val="00C0084B"/>
    <w:rsid w:val="00C00AB6"/>
    <w:rsid w:val="00C00B87"/>
    <w:rsid w:val="00C00C07"/>
    <w:rsid w:val="00C00DB0"/>
    <w:rsid w:val="00C00E69"/>
    <w:rsid w:val="00C00FBA"/>
    <w:rsid w:val="00C0100B"/>
    <w:rsid w:val="00C011A3"/>
    <w:rsid w:val="00C0120E"/>
    <w:rsid w:val="00C01224"/>
    <w:rsid w:val="00C012D4"/>
    <w:rsid w:val="00C0131A"/>
    <w:rsid w:val="00C01545"/>
    <w:rsid w:val="00C015E6"/>
    <w:rsid w:val="00C0178B"/>
    <w:rsid w:val="00C017CC"/>
    <w:rsid w:val="00C01819"/>
    <w:rsid w:val="00C01AF5"/>
    <w:rsid w:val="00C01B8F"/>
    <w:rsid w:val="00C02208"/>
    <w:rsid w:val="00C02487"/>
    <w:rsid w:val="00C02502"/>
    <w:rsid w:val="00C0258F"/>
    <w:rsid w:val="00C02A04"/>
    <w:rsid w:val="00C02B56"/>
    <w:rsid w:val="00C02BA4"/>
    <w:rsid w:val="00C02BF8"/>
    <w:rsid w:val="00C02C16"/>
    <w:rsid w:val="00C02E2C"/>
    <w:rsid w:val="00C02F16"/>
    <w:rsid w:val="00C02F5B"/>
    <w:rsid w:val="00C03001"/>
    <w:rsid w:val="00C03276"/>
    <w:rsid w:val="00C03495"/>
    <w:rsid w:val="00C037AD"/>
    <w:rsid w:val="00C0383E"/>
    <w:rsid w:val="00C038CB"/>
    <w:rsid w:val="00C03A9A"/>
    <w:rsid w:val="00C03AD1"/>
    <w:rsid w:val="00C03D35"/>
    <w:rsid w:val="00C03EFC"/>
    <w:rsid w:val="00C03F03"/>
    <w:rsid w:val="00C0402E"/>
    <w:rsid w:val="00C0424F"/>
    <w:rsid w:val="00C042A1"/>
    <w:rsid w:val="00C04412"/>
    <w:rsid w:val="00C04B33"/>
    <w:rsid w:val="00C04C85"/>
    <w:rsid w:val="00C04D34"/>
    <w:rsid w:val="00C04D8C"/>
    <w:rsid w:val="00C04E6F"/>
    <w:rsid w:val="00C0504E"/>
    <w:rsid w:val="00C0510F"/>
    <w:rsid w:val="00C0518A"/>
    <w:rsid w:val="00C052EF"/>
    <w:rsid w:val="00C053F6"/>
    <w:rsid w:val="00C054D2"/>
    <w:rsid w:val="00C054D4"/>
    <w:rsid w:val="00C05561"/>
    <w:rsid w:val="00C05594"/>
    <w:rsid w:val="00C05621"/>
    <w:rsid w:val="00C05755"/>
    <w:rsid w:val="00C0598D"/>
    <w:rsid w:val="00C05A40"/>
    <w:rsid w:val="00C05A6D"/>
    <w:rsid w:val="00C05A6E"/>
    <w:rsid w:val="00C05AFE"/>
    <w:rsid w:val="00C05B34"/>
    <w:rsid w:val="00C05C2F"/>
    <w:rsid w:val="00C05CAD"/>
    <w:rsid w:val="00C05D28"/>
    <w:rsid w:val="00C05E6A"/>
    <w:rsid w:val="00C05ED8"/>
    <w:rsid w:val="00C05F9C"/>
    <w:rsid w:val="00C06335"/>
    <w:rsid w:val="00C063F1"/>
    <w:rsid w:val="00C06488"/>
    <w:rsid w:val="00C064A8"/>
    <w:rsid w:val="00C06509"/>
    <w:rsid w:val="00C06638"/>
    <w:rsid w:val="00C0663B"/>
    <w:rsid w:val="00C066E3"/>
    <w:rsid w:val="00C066F6"/>
    <w:rsid w:val="00C066FE"/>
    <w:rsid w:val="00C06762"/>
    <w:rsid w:val="00C067E5"/>
    <w:rsid w:val="00C06904"/>
    <w:rsid w:val="00C06994"/>
    <w:rsid w:val="00C06A0A"/>
    <w:rsid w:val="00C06A7A"/>
    <w:rsid w:val="00C06AF1"/>
    <w:rsid w:val="00C06CF3"/>
    <w:rsid w:val="00C06DA7"/>
    <w:rsid w:val="00C06E43"/>
    <w:rsid w:val="00C06FD8"/>
    <w:rsid w:val="00C0738E"/>
    <w:rsid w:val="00C074D1"/>
    <w:rsid w:val="00C07620"/>
    <w:rsid w:val="00C07630"/>
    <w:rsid w:val="00C077AD"/>
    <w:rsid w:val="00C077B5"/>
    <w:rsid w:val="00C07B5E"/>
    <w:rsid w:val="00C07B84"/>
    <w:rsid w:val="00C07BA5"/>
    <w:rsid w:val="00C07C0F"/>
    <w:rsid w:val="00C07D89"/>
    <w:rsid w:val="00C07DDE"/>
    <w:rsid w:val="00C07FFA"/>
    <w:rsid w:val="00C10242"/>
    <w:rsid w:val="00C102B5"/>
    <w:rsid w:val="00C104B1"/>
    <w:rsid w:val="00C104F9"/>
    <w:rsid w:val="00C1079C"/>
    <w:rsid w:val="00C1082D"/>
    <w:rsid w:val="00C109D6"/>
    <w:rsid w:val="00C10A10"/>
    <w:rsid w:val="00C10DAF"/>
    <w:rsid w:val="00C10F41"/>
    <w:rsid w:val="00C10F55"/>
    <w:rsid w:val="00C1110A"/>
    <w:rsid w:val="00C11205"/>
    <w:rsid w:val="00C1134D"/>
    <w:rsid w:val="00C115BD"/>
    <w:rsid w:val="00C116F1"/>
    <w:rsid w:val="00C1187E"/>
    <w:rsid w:val="00C11943"/>
    <w:rsid w:val="00C11A70"/>
    <w:rsid w:val="00C11AB0"/>
    <w:rsid w:val="00C11ADA"/>
    <w:rsid w:val="00C11B14"/>
    <w:rsid w:val="00C11BA9"/>
    <w:rsid w:val="00C11DA1"/>
    <w:rsid w:val="00C11E4C"/>
    <w:rsid w:val="00C12033"/>
    <w:rsid w:val="00C12095"/>
    <w:rsid w:val="00C121CD"/>
    <w:rsid w:val="00C12261"/>
    <w:rsid w:val="00C12302"/>
    <w:rsid w:val="00C124A9"/>
    <w:rsid w:val="00C124CB"/>
    <w:rsid w:val="00C124F7"/>
    <w:rsid w:val="00C125CE"/>
    <w:rsid w:val="00C12760"/>
    <w:rsid w:val="00C127FD"/>
    <w:rsid w:val="00C1284F"/>
    <w:rsid w:val="00C1298A"/>
    <w:rsid w:val="00C12A7C"/>
    <w:rsid w:val="00C12ACE"/>
    <w:rsid w:val="00C12B3E"/>
    <w:rsid w:val="00C12B97"/>
    <w:rsid w:val="00C12BA3"/>
    <w:rsid w:val="00C12C36"/>
    <w:rsid w:val="00C12C9E"/>
    <w:rsid w:val="00C12CFB"/>
    <w:rsid w:val="00C12D14"/>
    <w:rsid w:val="00C1301D"/>
    <w:rsid w:val="00C13038"/>
    <w:rsid w:val="00C13142"/>
    <w:rsid w:val="00C1317E"/>
    <w:rsid w:val="00C1345A"/>
    <w:rsid w:val="00C1366C"/>
    <w:rsid w:val="00C136E6"/>
    <w:rsid w:val="00C1382E"/>
    <w:rsid w:val="00C13C75"/>
    <w:rsid w:val="00C13C85"/>
    <w:rsid w:val="00C13DB5"/>
    <w:rsid w:val="00C14018"/>
    <w:rsid w:val="00C1401C"/>
    <w:rsid w:val="00C14046"/>
    <w:rsid w:val="00C141C5"/>
    <w:rsid w:val="00C14546"/>
    <w:rsid w:val="00C14584"/>
    <w:rsid w:val="00C1470F"/>
    <w:rsid w:val="00C14868"/>
    <w:rsid w:val="00C14899"/>
    <w:rsid w:val="00C1498D"/>
    <w:rsid w:val="00C14ACE"/>
    <w:rsid w:val="00C14AD4"/>
    <w:rsid w:val="00C14CD1"/>
    <w:rsid w:val="00C14E42"/>
    <w:rsid w:val="00C14EDD"/>
    <w:rsid w:val="00C14FD3"/>
    <w:rsid w:val="00C15028"/>
    <w:rsid w:val="00C155B0"/>
    <w:rsid w:val="00C155E4"/>
    <w:rsid w:val="00C15982"/>
    <w:rsid w:val="00C15986"/>
    <w:rsid w:val="00C1599F"/>
    <w:rsid w:val="00C15A0C"/>
    <w:rsid w:val="00C15A28"/>
    <w:rsid w:val="00C15A49"/>
    <w:rsid w:val="00C15AF0"/>
    <w:rsid w:val="00C15B5F"/>
    <w:rsid w:val="00C15B95"/>
    <w:rsid w:val="00C15BBC"/>
    <w:rsid w:val="00C15D1C"/>
    <w:rsid w:val="00C15DB8"/>
    <w:rsid w:val="00C15E4D"/>
    <w:rsid w:val="00C15E72"/>
    <w:rsid w:val="00C15FBA"/>
    <w:rsid w:val="00C164C2"/>
    <w:rsid w:val="00C166D6"/>
    <w:rsid w:val="00C16769"/>
    <w:rsid w:val="00C16A19"/>
    <w:rsid w:val="00C16A28"/>
    <w:rsid w:val="00C16A79"/>
    <w:rsid w:val="00C16A83"/>
    <w:rsid w:val="00C16C33"/>
    <w:rsid w:val="00C16C37"/>
    <w:rsid w:val="00C16D98"/>
    <w:rsid w:val="00C16F08"/>
    <w:rsid w:val="00C16FB6"/>
    <w:rsid w:val="00C1724C"/>
    <w:rsid w:val="00C17253"/>
    <w:rsid w:val="00C173C4"/>
    <w:rsid w:val="00C17411"/>
    <w:rsid w:val="00C1757E"/>
    <w:rsid w:val="00C17618"/>
    <w:rsid w:val="00C17B53"/>
    <w:rsid w:val="00C17B81"/>
    <w:rsid w:val="00C17D9F"/>
    <w:rsid w:val="00C17E2D"/>
    <w:rsid w:val="00C17F11"/>
    <w:rsid w:val="00C2009B"/>
    <w:rsid w:val="00C200C7"/>
    <w:rsid w:val="00C20147"/>
    <w:rsid w:val="00C20240"/>
    <w:rsid w:val="00C202D7"/>
    <w:rsid w:val="00C20733"/>
    <w:rsid w:val="00C2092C"/>
    <w:rsid w:val="00C20A94"/>
    <w:rsid w:val="00C20A96"/>
    <w:rsid w:val="00C20B69"/>
    <w:rsid w:val="00C20C8A"/>
    <w:rsid w:val="00C20CBB"/>
    <w:rsid w:val="00C20D40"/>
    <w:rsid w:val="00C20F1D"/>
    <w:rsid w:val="00C20FC3"/>
    <w:rsid w:val="00C21000"/>
    <w:rsid w:val="00C210F8"/>
    <w:rsid w:val="00C213CA"/>
    <w:rsid w:val="00C213E2"/>
    <w:rsid w:val="00C218A9"/>
    <w:rsid w:val="00C21904"/>
    <w:rsid w:val="00C2192A"/>
    <w:rsid w:val="00C21C3C"/>
    <w:rsid w:val="00C21F6A"/>
    <w:rsid w:val="00C22367"/>
    <w:rsid w:val="00C223EE"/>
    <w:rsid w:val="00C22555"/>
    <w:rsid w:val="00C22601"/>
    <w:rsid w:val="00C2262D"/>
    <w:rsid w:val="00C22A21"/>
    <w:rsid w:val="00C22BB3"/>
    <w:rsid w:val="00C22F5C"/>
    <w:rsid w:val="00C23041"/>
    <w:rsid w:val="00C23586"/>
    <w:rsid w:val="00C23638"/>
    <w:rsid w:val="00C23646"/>
    <w:rsid w:val="00C236F5"/>
    <w:rsid w:val="00C23A93"/>
    <w:rsid w:val="00C23B58"/>
    <w:rsid w:val="00C23B90"/>
    <w:rsid w:val="00C23DA3"/>
    <w:rsid w:val="00C23DEA"/>
    <w:rsid w:val="00C23EE7"/>
    <w:rsid w:val="00C23F01"/>
    <w:rsid w:val="00C23F5D"/>
    <w:rsid w:val="00C23F8C"/>
    <w:rsid w:val="00C240BA"/>
    <w:rsid w:val="00C24153"/>
    <w:rsid w:val="00C24154"/>
    <w:rsid w:val="00C24205"/>
    <w:rsid w:val="00C24491"/>
    <w:rsid w:val="00C245A1"/>
    <w:rsid w:val="00C2471E"/>
    <w:rsid w:val="00C24785"/>
    <w:rsid w:val="00C2492A"/>
    <w:rsid w:val="00C2492B"/>
    <w:rsid w:val="00C24941"/>
    <w:rsid w:val="00C2498B"/>
    <w:rsid w:val="00C24ABA"/>
    <w:rsid w:val="00C24C89"/>
    <w:rsid w:val="00C24DA3"/>
    <w:rsid w:val="00C24E94"/>
    <w:rsid w:val="00C24EF9"/>
    <w:rsid w:val="00C24F38"/>
    <w:rsid w:val="00C24F4C"/>
    <w:rsid w:val="00C25026"/>
    <w:rsid w:val="00C25055"/>
    <w:rsid w:val="00C2538A"/>
    <w:rsid w:val="00C254C4"/>
    <w:rsid w:val="00C25628"/>
    <w:rsid w:val="00C258E4"/>
    <w:rsid w:val="00C25933"/>
    <w:rsid w:val="00C25978"/>
    <w:rsid w:val="00C25B19"/>
    <w:rsid w:val="00C25B7D"/>
    <w:rsid w:val="00C25BDA"/>
    <w:rsid w:val="00C25C20"/>
    <w:rsid w:val="00C25D26"/>
    <w:rsid w:val="00C25D64"/>
    <w:rsid w:val="00C25E0A"/>
    <w:rsid w:val="00C25ECF"/>
    <w:rsid w:val="00C25ED0"/>
    <w:rsid w:val="00C25F8F"/>
    <w:rsid w:val="00C25FB5"/>
    <w:rsid w:val="00C2609C"/>
    <w:rsid w:val="00C260D9"/>
    <w:rsid w:val="00C26113"/>
    <w:rsid w:val="00C261BE"/>
    <w:rsid w:val="00C26404"/>
    <w:rsid w:val="00C26675"/>
    <w:rsid w:val="00C2678E"/>
    <w:rsid w:val="00C268E6"/>
    <w:rsid w:val="00C26A72"/>
    <w:rsid w:val="00C26AA8"/>
    <w:rsid w:val="00C26B82"/>
    <w:rsid w:val="00C26CFF"/>
    <w:rsid w:val="00C26DE9"/>
    <w:rsid w:val="00C27077"/>
    <w:rsid w:val="00C2714B"/>
    <w:rsid w:val="00C273C6"/>
    <w:rsid w:val="00C275B6"/>
    <w:rsid w:val="00C276E3"/>
    <w:rsid w:val="00C27728"/>
    <w:rsid w:val="00C2788E"/>
    <w:rsid w:val="00C278F5"/>
    <w:rsid w:val="00C27916"/>
    <w:rsid w:val="00C27B36"/>
    <w:rsid w:val="00C27B38"/>
    <w:rsid w:val="00C27CD8"/>
    <w:rsid w:val="00C27D08"/>
    <w:rsid w:val="00C27EC3"/>
    <w:rsid w:val="00C27F66"/>
    <w:rsid w:val="00C27FBC"/>
    <w:rsid w:val="00C30061"/>
    <w:rsid w:val="00C301E1"/>
    <w:rsid w:val="00C3062C"/>
    <w:rsid w:val="00C306B1"/>
    <w:rsid w:val="00C309F5"/>
    <w:rsid w:val="00C30AEA"/>
    <w:rsid w:val="00C30C73"/>
    <w:rsid w:val="00C30D08"/>
    <w:rsid w:val="00C30E04"/>
    <w:rsid w:val="00C30F44"/>
    <w:rsid w:val="00C30F4A"/>
    <w:rsid w:val="00C3114B"/>
    <w:rsid w:val="00C314E4"/>
    <w:rsid w:val="00C31592"/>
    <w:rsid w:val="00C315DE"/>
    <w:rsid w:val="00C31857"/>
    <w:rsid w:val="00C31913"/>
    <w:rsid w:val="00C31B6C"/>
    <w:rsid w:val="00C31B86"/>
    <w:rsid w:val="00C31CC5"/>
    <w:rsid w:val="00C31DE0"/>
    <w:rsid w:val="00C31F35"/>
    <w:rsid w:val="00C32089"/>
    <w:rsid w:val="00C32237"/>
    <w:rsid w:val="00C32258"/>
    <w:rsid w:val="00C32376"/>
    <w:rsid w:val="00C323C2"/>
    <w:rsid w:val="00C328F6"/>
    <w:rsid w:val="00C32990"/>
    <w:rsid w:val="00C32A58"/>
    <w:rsid w:val="00C32E68"/>
    <w:rsid w:val="00C33032"/>
    <w:rsid w:val="00C33092"/>
    <w:rsid w:val="00C33242"/>
    <w:rsid w:val="00C332D7"/>
    <w:rsid w:val="00C3331D"/>
    <w:rsid w:val="00C33342"/>
    <w:rsid w:val="00C333C2"/>
    <w:rsid w:val="00C333C9"/>
    <w:rsid w:val="00C333F6"/>
    <w:rsid w:val="00C33427"/>
    <w:rsid w:val="00C33516"/>
    <w:rsid w:val="00C3352E"/>
    <w:rsid w:val="00C33783"/>
    <w:rsid w:val="00C33796"/>
    <w:rsid w:val="00C3380E"/>
    <w:rsid w:val="00C33833"/>
    <w:rsid w:val="00C33A76"/>
    <w:rsid w:val="00C33B99"/>
    <w:rsid w:val="00C33CBF"/>
    <w:rsid w:val="00C3401D"/>
    <w:rsid w:val="00C34255"/>
    <w:rsid w:val="00C3441B"/>
    <w:rsid w:val="00C3452A"/>
    <w:rsid w:val="00C345D4"/>
    <w:rsid w:val="00C345EB"/>
    <w:rsid w:val="00C34603"/>
    <w:rsid w:val="00C34950"/>
    <w:rsid w:val="00C34AD7"/>
    <w:rsid w:val="00C34B0D"/>
    <w:rsid w:val="00C34B79"/>
    <w:rsid w:val="00C34BBC"/>
    <w:rsid w:val="00C34C42"/>
    <w:rsid w:val="00C34D1B"/>
    <w:rsid w:val="00C350B4"/>
    <w:rsid w:val="00C35101"/>
    <w:rsid w:val="00C352AC"/>
    <w:rsid w:val="00C3537A"/>
    <w:rsid w:val="00C35457"/>
    <w:rsid w:val="00C3546A"/>
    <w:rsid w:val="00C356FF"/>
    <w:rsid w:val="00C35782"/>
    <w:rsid w:val="00C35791"/>
    <w:rsid w:val="00C359DF"/>
    <w:rsid w:val="00C35A27"/>
    <w:rsid w:val="00C35C9E"/>
    <w:rsid w:val="00C35CEA"/>
    <w:rsid w:val="00C35DB2"/>
    <w:rsid w:val="00C35E6C"/>
    <w:rsid w:val="00C35F63"/>
    <w:rsid w:val="00C35FAD"/>
    <w:rsid w:val="00C36016"/>
    <w:rsid w:val="00C36045"/>
    <w:rsid w:val="00C36319"/>
    <w:rsid w:val="00C3643F"/>
    <w:rsid w:val="00C36718"/>
    <w:rsid w:val="00C36800"/>
    <w:rsid w:val="00C368D1"/>
    <w:rsid w:val="00C36A56"/>
    <w:rsid w:val="00C36ACA"/>
    <w:rsid w:val="00C36AEC"/>
    <w:rsid w:val="00C36E61"/>
    <w:rsid w:val="00C36FDC"/>
    <w:rsid w:val="00C37009"/>
    <w:rsid w:val="00C372BC"/>
    <w:rsid w:val="00C3736F"/>
    <w:rsid w:val="00C37372"/>
    <w:rsid w:val="00C375A9"/>
    <w:rsid w:val="00C3771F"/>
    <w:rsid w:val="00C37A94"/>
    <w:rsid w:val="00C37B0C"/>
    <w:rsid w:val="00C37D4E"/>
    <w:rsid w:val="00C37D95"/>
    <w:rsid w:val="00C37DF3"/>
    <w:rsid w:val="00C37E4F"/>
    <w:rsid w:val="00C37FE4"/>
    <w:rsid w:val="00C37FFA"/>
    <w:rsid w:val="00C400AC"/>
    <w:rsid w:val="00C40139"/>
    <w:rsid w:val="00C402C3"/>
    <w:rsid w:val="00C4039D"/>
    <w:rsid w:val="00C4052A"/>
    <w:rsid w:val="00C4079F"/>
    <w:rsid w:val="00C4086E"/>
    <w:rsid w:val="00C40A79"/>
    <w:rsid w:val="00C40A82"/>
    <w:rsid w:val="00C40B3A"/>
    <w:rsid w:val="00C40C78"/>
    <w:rsid w:val="00C40E16"/>
    <w:rsid w:val="00C40E28"/>
    <w:rsid w:val="00C40F50"/>
    <w:rsid w:val="00C40FAD"/>
    <w:rsid w:val="00C40FCE"/>
    <w:rsid w:val="00C41167"/>
    <w:rsid w:val="00C41300"/>
    <w:rsid w:val="00C413CE"/>
    <w:rsid w:val="00C413DF"/>
    <w:rsid w:val="00C415C2"/>
    <w:rsid w:val="00C416D6"/>
    <w:rsid w:val="00C4173E"/>
    <w:rsid w:val="00C4179C"/>
    <w:rsid w:val="00C41961"/>
    <w:rsid w:val="00C41A1E"/>
    <w:rsid w:val="00C41B1D"/>
    <w:rsid w:val="00C41CAB"/>
    <w:rsid w:val="00C41D03"/>
    <w:rsid w:val="00C41D08"/>
    <w:rsid w:val="00C41D79"/>
    <w:rsid w:val="00C41E36"/>
    <w:rsid w:val="00C42039"/>
    <w:rsid w:val="00C42167"/>
    <w:rsid w:val="00C4232F"/>
    <w:rsid w:val="00C42498"/>
    <w:rsid w:val="00C42562"/>
    <w:rsid w:val="00C42636"/>
    <w:rsid w:val="00C426BD"/>
    <w:rsid w:val="00C426D4"/>
    <w:rsid w:val="00C42715"/>
    <w:rsid w:val="00C42807"/>
    <w:rsid w:val="00C42943"/>
    <w:rsid w:val="00C42AE9"/>
    <w:rsid w:val="00C42B62"/>
    <w:rsid w:val="00C42C50"/>
    <w:rsid w:val="00C42CB3"/>
    <w:rsid w:val="00C42DF6"/>
    <w:rsid w:val="00C42E39"/>
    <w:rsid w:val="00C42EC0"/>
    <w:rsid w:val="00C42F39"/>
    <w:rsid w:val="00C42F77"/>
    <w:rsid w:val="00C4301B"/>
    <w:rsid w:val="00C43250"/>
    <w:rsid w:val="00C4329C"/>
    <w:rsid w:val="00C4336F"/>
    <w:rsid w:val="00C4338E"/>
    <w:rsid w:val="00C433EB"/>
    <w:rsid w:val="00C43435"/>
    <w:rsid w:val="00C43481"/>
    <w:rsid w:val="00C4349B"/>
    <w:rsid w:val="00C434CB"/>
    <w:rsid w:val="00C43528"/>
    <w:rsid w:val="00C4354D"/>
    <w:rsid w:val="00C43627"/>
    <w:rsid w:val="00C4364E"/>
    <w:rsid w:val="00C43665"/>
    <w:rsid w:val="00C43C0E"/>
    <w:rsid w:val="00C43D65"/>
    <w:rsid w:val="00C43D95"/>
    <w:rsid w:val="00C43DAA"/>
    <w:rsid w:val="00C43E33"/>
    <w:rsid w:val="00C440E2"/>
    <w:rsid w:val="00C4414B"/>
    <w:rsid w:val="00C4417B"/>
    <w:rsid w:val="00C441DC"/>
    <w:rsid w:val="00C44309"/>
    <w:rsid w:val="00C443F4"/>
    <w:rsid w:val="00C444E2"/>
    <w:rsid w:val="00C4455B"/>
    <w:rsid w:val="00C445FF"/>
    <w:rsid w:val="00C44675"/>
    <w:rsid w:val="00C446B5"/>
    <w:rsid w:val="00C44747"/>
    <w:rsid w:val="00C448CE"/>
    <w:rsid w:val="00C448F6"/>
    <w:rsid w:val="00C44B05"/>
    <w:rsid w:val="00C44D2F"/>
    <w:rsid w:val="00C44D4F"/>
    <w:rsid w:val="00C44E4B"/>
    <w:rsid w:val="00C44FC9"/>
    <w:rsid w:val="00C45133"/>
    <w:rsid w:val="00C453FB"/>
    <w:rsid w:val="00C453FF"/>
    <w:rsid w:val="00C454E2"/>
    <w:rsid w:val="00C455D8"/>
    <w:rsid w:val="00C457FC"/>
    <w:rsid w:val="00C45853"/>
    <w:rsid w:val="00C4587C"/>
    <w:rsid w:val="00C458AE"/>
    <w:rsid w:val="00C45B5E"/>
    <w:rsid w:val="00C45C5D"/>
    <w:rsid w:val="00C45EA1"/>
    <w:rsid w:val="00C45ED4"/>
    <w:rsid w:val="00C45FAC"/>
    <w:rsid w:val="00C46260"/>
    <w:rsid w:val="00C46404"/>
    <w:rsid w:val="00C4642C"/>
    <w:rsid w:val="00C4673B"/>
    <w:rsid w:val="00C468A7"/>
    <w:rsid w:val="00C468EC"/>
    <w:rsid w:val="00C469CF"/>
    <w:rsid w:val="00C46A9B"/>
    <w:rsid w:val="00C46B85"/>
    <w:rsid w:val="00C46D25"/>
    <w:rsid w:val="00C46DF6"/>
    <w:rsid w:val="00C46EF3"/>
    <w:rsid w:val="00C46F07"/>
    <w:rsid w:val="00C46FC4"/>
    <w:rsid w:val="00C47008"/>
    <w:rsid w:val="00C471AE"/>
    <w:rsid w:val="00C471EF"/>
    <w:rsid w:val="00C47255"/>
    <w:rsid w:val="00C47381"/>
    <w:rsid w:val="00C473C1"/>
    <w:rsid w:val="00C474AB"/>
    <w:rsid w:val="00C47519"/>
    <w:rsid w:val="00C4761B"/>
    <w:rsid w:val="00C47671"/>
    <w:rsid w:val="00C47D0B"/>
    <w:rsid w:val="00C5000A"/>
    <w:rsid w:val="00C50635"/>
    <w:rsid w:val="00C50686"/>
    <w:rsid w:val="00C5078C"/>
    <w:rsid w:val="00C507FA"/>
    <w:rsid w:val="00C5082A"/>
    <w:rsid w:val="00C50935"/>
    <w:rsid w:val="00C50A18"/>
    <w:rsid w:val="00C50C54"/>
    <w:rsid w:val="00C50CC8"/>
    <w:rsid w:val="00C50F06"/>
    <w:rsid w:val="00C50FE7"/>
    <w:rsid w:val="00C50FF3"/>
    <w:rsid w:val="00C5108C"/>
    <w:rsid w:val="00C51318"/>
    <w:rsid w:val="00C513E6"/>
    <w:rsid w:val="00C5145A"/>
    <w:rsid w:val="00C514FD"/>
    <w:rsid w:val="00C517D8"/>
    <w:rsid w:val="00C51817"/>
    <w:rsid w:val="00C51AA6"/>
    <w:rsid w:val="00C51C5A"/>
    <w:rsid w:val="00C51F98"/>
    <w:rsid w:val="00C52048"/>
    <w:rsid w:val="00C5224D"/>
    <w:rsid w:val="00C5231B"/>
    <w:rsid w:val="00C523D1"/>
    <w:rsid w:val="00C523EF"/>
    <w:rsid w:val="00C52428"/>
    <w:rsid w:val="00C52942"/>
    <w:rsid w:val="00C52ACC"/>
    <w:rsid w:val="00C52C8F"/>
    <w:rsid w:val="00C52CC3"/>
    <w:rsid w:val="00C52D41"/>
    <w:rsid w:val="00C52F33"/>
    <w:rsid w:val="00C52FC2"/>
    <w:rsid w:val="00C5300F"/>
    <w:rsid w:val="00C53113"/>
    <w:rsid w:val="00C53150"/>
    <w:rsid w:val="00C53A03"/>
    <w:rsid w:val="00C53AE3"/>
    <w:rsid w:val="00C53AF3"/>
    <w:rsid w:val="00C53B02"/>
    <w:rsid w:val="00C53B0E"/>
    <w:rsid w:val="00C53DF3"/>
    <w:rsid w:val="00C541E6"/>
    <w:rsid w:val="00C542C9"/>
    <w:rsid w:val="00C5432B"/>
    <w:rsid w:val="00C545B3"/>
    <w:rsid w:val="00C54737"/>
    <w:rsid w:val="00C54AAD"/>
    <w:rsid w:val="00C54AD9"/>
    <w:rsid w:val="00C54C73"/>
    <w:rsid w:val="00C54FB6"/>
    <w:rsid w:val="00C551E9"/>
    <w:rsid w:val="00C55229"/>
    <w:rsid w:val="00C552E3"/>
    <w:rsid w:val="00C552FB"/>
    <w:rsid w:val="00C55416"/>
    <w:rsid w:val="00C55483"/>
    <w:rsid w:val="00C557DA"/>
    <w:rsid w:val="00C558C7"/>
    <w:rsid w:val="00C5596B"/>
    <w:rsid w:val="00C55A6A"/>
    <w:rsid w:val="00C55BF6"/>
    <w:rsid w:val="00C55C05"/>
    <w:rsid w:val="00C55D77"/>
    <w:rsid w:val="00C560A2"/>
    <w:rsid w:val="00C5627C"/>
    <w:rsid w:val="00C562EA"/>
    <w:rsid w:val="00C565C1"/>
    <w:rsid w:val="00C56609"/>
    <w:rsid w:val="00C5665A"/>
    <w:rsid w:val="00C566DE"/>
    <w:rsid w:val="00C569E4"/>
    <w:rsid w:val="00C56ACF"/>
    <w:rsid w:val="00C56BE1"/>
    <w:rsid w:val="00C56C67"/>
    <w:rsid w:val="00C57032"/>
    <w:rsid w:val="00C57079"/>
    <w:rsid w:val="00C570E8"/>
    <w:rsid w:val="00C571E8"/>
    <w:rsid w:val="00C57537"/>
    <w:rsid w:val="00C575BF"/>
    <w:rsid w:val="00C575C1"/>
    <w:rsid w:val="00C578D0"/>
    <w:rsid w:val="00C578E7"/>
    <w:rsid w:val="00C579C5"/>
    <w:rsid w:val="00C57A31"/>
    <w:rsid w:val="00C57B95"/>
    <w:rsid w:val="00C57D46"/>
    <w:rsid w:val="00C6005B"/>
    <w:rsid w:val="00C603CA"/>
    <w:rsid w:val="00C603ED"/>
    <w:rsid w:val="00C606DA"/>
    <w:rsid w:val="00C6089B"/>
    <w:rsid w:val="00C60971"/>
    <w:rsid w:val="00C60CE5"/>
    <w:rsid w:val="00C60D01"/>
    <w:rsid w:val="00C60D2D"/>
    <w:rsid w:val="00C60D75"/>
    <w:rsid w:val="00C6101D"/>
    <w:rsid w:val="00C61068"/>
    <w:rsid w:val="00C61106"/>
    <w:rsid w:val="00C611F4"/>
    <w:rsid w:val="00C6129F"/>
    <w:rsid w:val="00C61344"/>
    <w:rsid w:val="00C61951"/>
    <w:rsid w:val="00C619ED"/>
    <w:rsid w:val="00C61C73"/>
    <w:rsid w:val="00C61D24"/>
    <w:rsid w:val="00C61D91"/>
    <w:rsid w:val="00C61ED0"/>
    <w:rsid w:val="00C61F53"/>
    <w:rsid w:val="00C62176"/>
    <w:rsid w:val="00C62190"/>
    <w:rsid w:val="00C6226A"/>
    <w:rsid w:val="00C62524"/>
    <w:rsid w:val="00C62734"/>
    <w:rsid w:val="00C627C4"/>
    <w:rsid w:val="00C62962"/>
    <w:rsid w:val="00C629F9"/>
    <w:rsid w:val="00C62B8E"/>
    <w:rsid w:val="00C62C4F"/>
    <w:rsid w:val="00C62CF5"/>
    <w:rsid w:val="00C62EE0"/>
    <w:rsid w:val="00C62FF2"/>
    <w:rsid w:val="00C63180"/>
    <w:rsid w:val="00C6321B"/>
    <w:rsid w:val="00C633CD"/>
    <w:rsid w:val="00C634EA"/>
    <w:rsid w:val="00C63506"/>
    <w:rsid w:val="00C63546"/>
    <w:rsid w:val="00C6354C"/>
    <w:rsid w:val="00C63584"/>
    <w:rsid w:val="00C6386E"/>
    <w:rsid w:val="00C6387E"/>
    <w:rsid w:val="00C638BC"/>
    <w:rsid w:val="00C63986"/>
    <w:rsid w:val="00C63BEA"/>
    <w:rsid w:val="00C63D11"/>
    <w:rsid w:val="00C63DCD"/>
    <w:rsid w:val="00C63E1B"/>
    <w:rsid w:val="00C63E7E"/>
    <w:rsid w:val="00C63EFF"/>
    <w:rsid w:val="00C64034"/>
    <w:rsid w:val="00C640B1"/>
    <w:rsid w:val="00C64134"/>
    <w:rsid w:val="00C641CE"/>
    <w:rsid w:val="00C6455B"/>
    <w:rsid w:val="00C64618"/>
    <w:rsid w:val="00C648A5"/>
    <w:rsid w:val="00C64922"/>
    <w:rsid w:val="00C6492C"/>
    <w:rsid w:val="00C64AC2"/>
    <w:rsid w:val="00C64C2D"/>
    <w:rsid w:val="00C64C78"/>
    <w:rsid w:val="00C64CAF"/>
    <w:rsid w:val="00C64D92"/>
    <w:rsid w:val="00C64E31"/>
    <w:rsid w:val="00C64FC5"/>
    <w:rsid w:val="00C652FC"/>
    <w:rsid w:val="00C65346"/>
    <w:rsid w:val="00C653A6"/>
    <w:rsid w:val="00C6559E"/>
    <w:rsid w:val="00C657CF"/>
    <w:rsid w:val="00C65849"/>
    <w:rsid w:val="00C659CD"/>
    <w:rsid w:val="00C659E2"/>
    <w:rsid w:val="00C65D29"/>
    <w:rsid w:val="00C65E83"/>
    <w:rsid w:val="00C65E9B"/>
    <w:rsid w:val="00C65EF5"/>
    <w:rsid w:val="00C66001"/>
    <w:rsid w:val="00C66009"/>
    <w:rsid w:val="00C6612C"/>
    <w:rsid w:val="00C663E1"/>
    <w:rsid w:val="00C664CE"/>
    <w:rsid w:val="00C6652F"/>
    <w:rsid w:val="00C665FA"/>
    <w:rsid w:val="00C66725"/>
    <w:rsid w:val="00C6677B"/>
    <w:rsid w:val="00C66F60"/>
    <w:rsid w:val="00C67194"/>
    <w:rsid w:val="00C671F4"/>
    <w:rsid w:val="00C6728C"/>
    <w:rsid w:val="00C6732A"/>
    <w:rsid w:val="00C6750B"/>
    <w:rsid w:val="00C6755D"/>
    <w:rsid w:val="00C67579"/>
    <w:rsid w:val="00C675B8"/>
    <w:rsid w:val="00C67820"/>
    <w:rsid w:val="00C67891"/>
    <w:rsid w:val="00C67989"/>
    <w:rsid w:val="00C67BDC"/>
    <w:rsid w:val="00C67BEA"/>
    <w:rsid w:val="00C67C78"/>
    <w:rsid w:val="00C67E36"/>
    <w:rsid w:val="00C67E84"/>
    <w:rsid w:val="00C67EBF"/>
    <w:rsid w:val="00C67F01"/>
    <w:rsid w:val="00C67FEC"/>
    <w:rsid w:val="00C70064"/>
    <w:rsid w:val="00C70159"/>
    <w:rsid w:val="00C70268"/>
    <w:rsid w:val="00C7032C"/>
    <w:rsid w:val="00C70738"/>
    <w:rsid w:val="00C707DD"/>
    <w:rsid w:val="00C70999"/>
    <w:rsid w:val="00C70A0B"/>
    <w:rsid w:val="00C70AA5"/>
    <w:rsid w:val="00C70B9A"/>
    <w:rsid w:val="00C70C45"/>
    <w:rsid w:val="00C70E16"/>
    <w:rsid w:val="00C70E64"/>
    <w:rsid w:val="00C70F4E"/>
    <w:rsid w:val="00C71022"/>
    <w:rsid w:val="00C710FF"/>
    <w:rsid w:val="00C7125D"/>
    <w:rsid w:val="00C71388"/>
    <w:rsid w:val="00C713EF"/>
    <w:rsid w:val="00C71491"/>
    <w:rsid w:val="00C71610"/>
    <w:rsid w:val="00C716D1"/>
    <w:rsid w:val="00C717D3"/>
    <w:rsid w:val="00C718B6"/>
    <w:rsid w:val="00C71906"/>
    <w:rsid w:val="00C71A9D"/>
    <w:rsid w:val="00C71AA2"/>
    <w:rsid w:val="00C71B21"/>
    <w:rsid w:val="00C71BBF"/>
    <w:rsid w:val="00C71BCE"/>
    <w:rsid w:val="00C71D75"/>
    <w:rsid w:val="00C71E7C"/>
    <w:rsid w:val="00C71F41"/>
    <w:rsid w:val="00C72444"/>
    <w:rsid w:val="00C72554"/>
    <w:rsid w:val="00C72C30"/>
    <w:rsid w:val="00C72C98"/>
    <w:rsid w:val="00C72E68"/>
    <w:rsid w:val="00C72E87"/>
    <w:rsid w:val="00C72EC2"/>
    <w:rsid w:val="00C72EF7"/>
    <w:rsid w:val="00C73024"/>
    <w:rsid w:val="00C73062"/>
    <w:rsid w:val="00C731D2"/>
    <w:rsid w:val="00C731E1"/>
    <w:rsid w:val="00C73209"/>
    <w:rsid w:val="00C73553"/>
    <w:rsid w:val="00C7359C"/>
    <w:rsid w:val="00C73696"/>
    <w:rsid w:val="00C73906"/>
    <w:rsid w:val="00C73D06"/>
    <w:rsid w:val="00C73D84"/>
    <w:rsid w:val="00C73E11"/>
    <w:rsid w:val="00C73EA0"/>
    <w:rsid w:val="00C74151"/>
    <w:rsid w:val="00C74202"/>
    <w:rsid w:val="00C74245"/>
    <w:rsid w:val="00C742FA"/>
    <w:rsid w:val="00C74348"/>
    <w:rsid w:val="00C74595"/>
    <w:rsid w:val="00C748FE"/>
    <w:rsid w:val="00C74921"/>
    <w:rsid w:val="00C74B4B"/>
    <w:rsid w:val="00C74B97"/>
    <w:rsid w:val="00C74CC8"/>
    <w:rsid w:val="00C74DE2"/>
    <w:rsid w:val="00C74E17"/>
    <w:rsid w:val="00C74F05"/>
    <w:rsid w:val="00C74F12"/>
    <w:rsid w:val="00C750C0"/>
    <w:rsid w:val="00C75299"/>
    <w:rsid w:val="00C75358"/>
    <w:rsid w:val="00C759EF"/>
    <w:rsid w:val="00C75B11"/>
    <w:rsid w:val="00C75C68"/>
    <w:rsid w:val="00C75D58"/>
    <w:rsid w:val="00C7611B"/>
    <w:rsid w:val="00C765A3"/>
    <w:rsid w:val="00C765DA"/>
    <w:rsid w:val="00C766BC"/>
    <w:rsid w:val="00C766C4"/>
    <w:rsid w:val="00C76732"/>
    <w:rsid w:val="00C768BD"/>
    <w:rsid w:val="00C76A7E"/>
    <w:rsid w:val="00C76A8D"/>
    <w:rsid w:val="00C76AC8"/>
    <w:rsid w:val="00C76BC0"/>
    <w:rsid w:val="00C76D19"/>
    <w:rsid w:val="00C76E28"/>
    <w:rsid w:val="00C76E80"/>
    <w:rsid w:val="00C76E8C"/>
    <w:rsid w:val="00C76EE8"/>
    <w:rsid w:val="00C7709F"/>
    <w:rsid w:val="00C770DC"/>
    <w:rsid w:val="00C771E6"/>
    <w:rsid w:val="00C7721F"/>
    <w:rsid w:val="00C77238"/>
    <w:rsid w:val="00C772B3"/>
    <w:rsid w:val="00C773C9"/>
    <w:rsid w:val="00C775E1"/>
    <w:rsid w:val="00C77632"/>
    <w:rsid w:val="00C7770E"/>
    <w:rsid w:val="00C777C5"/>
    <w:rsid w:val="00C77A8E"/>
    <w:rsid w:val="00C77AC0"/>
    <w:rsid w:val="00C77C61"/>
    <w:rsid w:val="00C77CAE"/>
    <w:rsid w:val="00C77D2D"/>
    <w:rsid w:val="00C77E19"/>
    <w:rsid w:val="00C77F1E"/>
    <w:rsid w:val="00C77FEB"/>
    <w:rsid w:val="00C801D9"/>
    <w:rsid w:val="00C80348"/>
    <w:rsid w:val="00C8059A"/>
    <w:rsid w:val="00C80612"/>
    <w:rsid w:val="00C80689"/>
    <w:rsid w:val="00C807E7"/>
    <w:rsid w:val="00C808E2"/>
    <w:rsid w:val="00C80E36"/>
    <w:rsid w:val="00C80F39"/>
    <w:rsid w:val="00C80F71"/>
    <w:rsid w:val="00C81063"/>
    <w:rsid w:val="00C810D8"/>
    <w:rsid w:val="00C81171"/>
    <w:rsid w:val="00C8117D"/>
    <w:rsid w:val="00C814A2"/>
    <w:rsid w:val="00C8158B"/>
    <w:rsid w:val="00C81975"/>
    <w:rsid w:val="00C81A53"/>
    <w:rsid w:val="00C81ABA"/>
    <w:rsid w:val="00C81DD7"/>
    <w:rsid w:val="00C81E64"/>
    <w:rsid w:val="00C81F31"/>
    <w:rsid w:val="00C820D4"/>
    <w:rsid w:val="00C82117"/>
    <w:rsid w:val="00C8245F"/>
    <w:rsid w:val="00C82525"/>
    <w:rsid w:val="00C826A3"/>
    <w:rsid w:val="00C8295D"/>
    <w:rsid w:val="00C82AF1"/>
    <w:rsid w:val="00C82B6E"/>
    <w:rsid w:val="00C82D58"/>
    <w:rsid w:val="00C82D82"/>
    <w:rsid w:val="00C82E09"/>
    <w:rsid w:val="00C82FB9"/>
    <w:rsid w:val="00C8301D"/>
    <w:rsid w:val="00C8302A"/>
    <w:rsid w:val="00C8331B"/>
    <w:rsid w:val="00C83375"/>
    <w:rsid w:val="00C8359B"/>
    <w:rsid w:val="00C835CE"/>
    <w:rsid w:val="00C83650"/>
    <w:rsid w:val="00C8375F"/>
    <w:rsid w:val="00C83947"/>
    <w:rsid w:val="00C839A1"/>
    <w:rsid w:val="00C83BCB"/>
    <w:rsid w:val="00C83C3C"/>
    <w:rsid w:val="00C83CC4"/>
    <w:rsid w:val="00C83E18"/>
    <w:rsid w:val="00C83E45"/>
    <w:rsid w:val="00C83E8D"/>
    <w:rsid w:val="00C83F9B"/>
    <w:rsid w:val="00C84300"/>
    <w:rsid w:val="00C84389"/>
    <w:rsid w:val="00C8445B"/>
    <w:rsid w:val="00C844B2"/>
    <w:rsid w:val="00C844D2"/>
    <w:rsid w:val="00C8461B"/>
    <w:rsid w:val="00C846B2"/>
    <w:rsid w:val="00C846E7"/>
    <w:rsid w:val="00C847B2"/>
    <w:rsid w:val="00C847BB"/>
    <w:rsid w:val="00C847CC"/>
    <w:rsid w:val="00C84830"/>
    <w:rsid w:val="00C84B52"/>
    <w:rsid w:val="00C84B76"/>
    <w:rsid w:val="00C84C4C"/>
    <w:rsid w:val="00C84D2A"/>
    <w:rsid w:val="00C84D73"/>
    <w:rsid w:val="00C84DC5"/>
    <w:rsid w:val="00C84EE5"/>
    <w:rsid w:val="00C84F3B"/>
    <w:rsid w:val="00C84F9C"/>
    <w:rsid w:val="00C84FF5"/>
    <w:rsid w:val="00C85128"/>
    <w:rsid w:val="00C85185"/>
    <w:rsid w:val="00C8538B"/>
    <w:rsid w:val="00C85595"/>
    <w:rsid w:val="00C856B9"/>
    <w:rsid w:val="00C8571F"/>
    <w:rsid w:val="00C857D7"/>
    <w:rsid w:val="00C85941"/>
    <w:rsid w:val="00C85966"/>
    <w:rsid w:val="00C85A2A"/>
    <w:rsid w:val="00C85C2B"/>
    <w:rsid w:val="00C85CA7"/>
    <w:rsid w:val="00C85D16"/>
    <w:rsid w:val="00C85DA1"/>
    <w:rsid w:val="00C85F62"/>
    <w:rsid w:val="00C86059"/>
    <w:rsid w:val="00C8606B"/>
    <w:rsid w:val="00C8617A"/>
    <w:rsid w:val="00C86356"/>
    <w:rsid w:val="00C8665F"/>
    <w:rsid w:val="00C866DC"/>
    <w:rsid w:val="00C8673D"/>
    <w:rsid w:val="00C868CE"/>
    <w:rsid w:val="00C869AA"/>
    <w:rsid w:val="00C86AB0"/>
    <w:rsid w:val="00C86B91"/>
    <w:rsid w:val="00C86DF5"/>
    <w:rsid w:val="00C86FA8"/>
    <w:rsid w:val="00C87015"/>
    <w:rsid w:val="00C870D3"/>
    <w:rsid w:val="00C8724C"/>
    <w:rsid w:val="00C875DB"/>
    <w:rsid w:val="00C87670"/>
    <w:rsid w:val="00C876B0"/>
    <w:rsid w:val="00C8779A"/>
    <w:rsid w:val="00C879D0"/>
    <w:rsid w:val="00C879DD"/>
    <w:rsid w:val="00C87A3F"/>
    <w:rsid w:val="00C87BC0"/>
    <w:rsid w:val="00C87DE8"/>
    <w:rsid w:val="00C87EF2"/>
    <w:rsid w:val="00C90150"/>
    <w:rsid w:val="00C9042B"/>
    <w:rsid w:val="00C90489"/>
    <w:rsid w:val="00C904EA"/>
    <w:rsid w:val="00C9050B"/>
    <w:rsid w:val="00C90570"/>
    <w:rsid w:val="00C906B5"/>
    <w:rsid w:val="00C9070A"/>
    <w:rsid w:val="00C907AD"/>
    <w:rsid w:val="00C90833"/>
    <w:rsid w:val="00C908B0"/>
    <w:rsid w:val="00C90977"/>
    <w:rsid w:val="00C90A12"/>
    <w:rsid w:val="00C90A3B"/>
    <w:rsid w:val="00C90C60"/>
    <w:rsid w:val="00C90C64"/>
    <w:rsid w:val="00C90CEE"/>
    <w:rsid w:val="00C90DD9"/>
    <w:rsid w:val="00C90DF7"/>
    <w:rsid w:val="00C90F22"/>
    <w:rsid w:val="00C90FD6"/>
    <w:rsid w:val="00C91050"/>
    <w:rsid w:val="00C9107F"/>
    <w:rsid w:val="00C9122E"/>
    <w:rsid w:val="00C91230"/>
    <w:rsid w:val="00C912A0"/>
    <w:rsid w:val="00C91382"/>
    <w:rsid w:val="00C9139F"/>
    <w:rsid w:val="00C9147B"/>
    <w:rsid w:val="00C914F2"/>
    <w:rsid w:val="00C91514"/>
    <w:rsid w:val="00C9160D"/>
    <w:rsid w:val="00C9182A"/>
    <w:rsid w:val="00C91C75"/>
    <w:rsid w:val="00C91DAC"/>
    <w:rsid w:val="00C91DB9"/>
    <w:rsid w:val="00C91F55"/>
    <w:rsid w:val="00C91F77"/>
    <w:rsid w:val="00C92121"/>
    <w:rsid w:val="00C921C2"/>
    <w:rsid w:val="00C92344"/>
    <w:rsid w:val="00C923FE"/>
    <w:rsid w:val="00C92477"/>
    <w:rsid w:val="00C92559"/>
    <w:rsid w:val="00C925C5"/>
    <w:rsid w:val="00C92799"/>
    <w:rsid w:val="00C928D4"/>
    <w:rsid w:val="00C92A19"/>
    <w:rsid w:val="00C92CF0"/>
    <w:rsid w:val="00C92E4E"/>
    <w:rsid w:val="00C92FB4"/>
    <w:rsid w:val="00C92FC0"/>
    <w:rsid w:val="00C9303C"/>
    <w:rsid w:val="00C93068"/>
    <w:rsid w:val="00C93290"/>
    <w:rsid w:val="00C93370"/>
    <w:rsid w:val="00C9350C"/>
    <w:rsid w:val="00C9378A"/>
    <w:rsid w:val="00C93817"/>
    <w:rsid w:val="00C9382D"/>
    <w:rsid w:val="00C93888"/>
    <w:rsid w:val="00C9398D"/>
    <w:rsid w:val="00C93AF0"/>
    <w:rsid w:val="00C93BCC"/>
    <w:rsid w:val="00C93BDC"/>
    <w:rsid w:val="00C93DA3"/>
    <w:rsid w:val="00C93DF6"/>
    <w:rsid w:val="00C94007"/>
    <w:rsid w:val="00C94417"/>
    <w:rsid w:val="00C94427"/>
    <w:rsid w:val="00C94486"/>
    <w:rsid w:val="00C94487"/>
    <w:rsid w:val="00C9498F"/>
    <w:rsid w:val="00C949F7"/>
    <w:rsid w:val="00C94A40"/>
    <w:rsid w:val="00C94B9E"/>
    <w:rsid w:val="00C94C17"/>
    <w:rsid w:val="00C94D15"/>
    <w:rsid w:val="00C94D33"/>
    <w:rsid w:val="00C94E37"/>
    <w:rsid w:val="00C94E59"/>
    <w:rsid w:val="00C95121"/>
    <w:rsid w:val="00C95349"/>
    <w:rsid w:val="00C95526"/>
    <w:rsid w:val="00C955D0"/>
    <w:rsid w:val="00C955FB"/>
    <w:rsid w:val="00C95645"/>
    <w:rsid w:val="00C956DE"/>
    <w:rsid w:val="00C958AE"/>
    <w:rsid w:val="00C95927"/>
    <w:rsid w:val="00C9599E"/>
    <w:rsid w:val="00C95BDA"/>
    <w:rsid w:val="00C95C47"/>
    <w:rsid w:val="00C9603F"/>
    <w:rsid w:val="00C9609B"/>
    <w:rsid w:val="00C96170"/>
    <w:rsid w:val="00C9627F"/>
    <w:rsid w:val="00C96364"/>
    <w:rsid w:val="00C96466"/>
    <w:rsid w:val="00C96614"/>
    <w:rsid w:val="00C96633"/>
    <w:rsid w:val="00C96759"/>
    <w:rsid w:val="00C96770"/>
    <w:rsid w:val="00C96954"/>
    <w:rsid w:val="00C96C8F"/>
    <w:rsid w:val="00C96D3F"/>
    <w:rsid w:val="00C96F51"/>
    <w:rsid w:val="00C96F57"/>
    <w:rsid w:val="00C96F60"/>
    <w:rsid w:val="00C97132"/>
    <w:rsid w:val="00C973DA"/>
    <w:rsid w:val="00C97417"/>
    <w:rsid w:val="00C9749C"/>
    <w:rsid w:val="00C97761"/>
    <w:rsid w:val="00C97781"/>
    <w:rsid w:val="00C977BE"/>
    <w:rsid w:val="00C979E1"/>
    <w:rsid w:val="00C97ACC"/>
    <w:rsid w:val="00C97C74"/>
    <w:rsid w:val="00CA0129"/>
    <w:rsid w:val="00CA0269"/>
    <w:rsid w:val="00CA03BA"/>
    <w:rsid w:val="00CA0437"/>
    <w:rsid w:val="00CA0480"/>
    <w:rsid w:val="00CA04E6"/>
    <w:rsid w:val="00CA04F7"/>
    <w:rsid w:val="00CA056D"/>
    <w:rsid w:val="00CA072D"/>
    <w:rsid w:val="00CA0743"/>
    <w:rsid w:val="00CA0769"/>
    <w:rsid w:val="00CA0879"/>
    <w:rsid w:val="00CA0B56"/>
    <w:rsid w:val="00CA0BF4"/>
    <w:rsid w:val="00CA0D43"/>
    <w:rsid w:val="00CA0D69"/>
    <w:rsid w:val="00CA0E06"/>
    <w:rsid w:val="00CA0F2D"/>
    <w:rsid w:val="00CA0F36"/>
    <w:rsid w:val="00CA1021"/>
    <w:rsid w:val="00CA1109"/>
    <w:rsid w:val="00CA126B"/>
    <w:rsid w:val="00CA13D0"/>
    <w:rsid w:val="00CA1A9A"/>
    <w:rsid w:val="00CA1B2D"/>
    <w:rsid w:val="00CA1E3E"/>
    <w:rsid w:val="00CA1EC1"/>
    <w:rsid w:val="00CA2219"/>
    <w:rsid w:val="00CA236F"/>
    <w:rsid w:val="00CA26F0"/>
    <w:rsid w:val="00CA27D2"/>
    <w:rsid w:val="00CA29DA"/>
    <w:rsid w:val="00CA2A6D"/>
    <w:rsid w:val="00CA2BF6"/>
    <w:rsid w:val="00CA2CC3"/>
    <w:rsid w:val="00CA2DFA"/>
    <w:rsid w:val="00CA3326"/>
    <w:rsid w:val="00CA3540"/>
    <w:rsid w:val="00CA3618"/>
    <w:rsid w:val="00CA36B7"/>
    <w:rsid w:val="00CA37DE"/>
    <w:rsid w:val="00CA3906"/>
    <w:rsid w:val="00CA3907"/>
    <w:rsid w:val="00CA39A2"/>
    <w:rsid w:val="00CA3AE6"/>
    <w:rsid w:val="00CA3AF6"/>
    <w:rsid w:val="00CA3B60"/>
    <w:rsid w:val="00CA3BBF"/>
    <w:rsid w:val="00CA3D3C"/>
    <w:rsid w:val="00CA3EBF"/>
    <w:rsid w:val="00CA3FBE"/>
    <w:rsid w:val="00CA40D9"/>
    <w:rsid w:val="00CA4183"/>
    <w:rsid w:val="00CA41D1"/>
    <w:rsid w:val="00CA42BA"/>
    <w:rsid w:val="00CA4325"/>
    <w:rsid w:val="00CA4396"/>
    <w:rsid w:val="00CA44E5"/>
    <w:rsid w:val="00CA4564"/>
    <w:rsid w:val="00CA472E"/>
    <w:rsid w:val="00CA498F"/>
    <w:rsid w:val="00CA49EA"/>
    <w:rsid w:val="00CA4C32"/>
    <w:rsid w:val="00CA4CF3"/>
    <w:rsid w:val="00CA4ED3"/>
    <w:rsid w:val="00CA4F20"/>
    <w:rsid w:val="00CA5141"/>
    <w:rsid w:val="00CA5192"/>
    <w:rsid w:val="00CA51A4"/>
    <w:rsid w:val="00CA51A6"/>
    <w:rsid w:val="00CA527A"/>
    <w:rsid w:val="00CA54F9"/>
    <w:rsid w:val="00CA562F"/>
    <w:rsid w:val="00CA56E4"/>
    <w:rsid w:val="00CA5730"/>
    <w:rsid w:val="00CA574D"/>
    <w:rsid w:val="00CA5CFE"/>
    <w:rsid w:val="00CA6103"/>
    <w:rsid w:val="00CA618C"/>
    <w:rsid w:val="00CA62A1"/>
    <w:rsid w:val="00CA6315"/>
    <w:rsid w:val="00CA648B"/>
    <w:rsid w:val="00CA67ED"/>
    <w:rsid w:val="00CA684C"/>
    <w:rsid w:val="00CA6893"/>
    <w:rsid w:val="00CA695B"/>
    <w:rsid w:val="00CA69D6"/>
    <w:rsid w:val="00CA6B9A"/>
    <w:rsid w:val="00CA6E89"/>
    <w:rsid w:val="00CA6F59"/>
    <w:rsid w:val="00CA6FA0"/>
    <w:rsid w:val="00CA6FB7"/>
    <w:rsid w:val="00CA7060"/>
    <w:rsid w:val="00CA7307"/>
    <w:rsid w:val="00CA733D"/>
    <w:rsid w:val="00CA7375"/>
    <w:rsid w:val="00CA7557"/>
    <w:rsid w:val="00CA763F"/>
    <w:rsid w:val="00CA79ED"/>
    <w:rsid w:val="00CA7B0E"/>
    <w:rsid w:val="00CA7B71"/>
    <w:rsid w:val="00CA7DF4"/>
    <w:rsid w:val="00CA7E1B"/>
    <w:rsid w:val="00CB000B"/>
    <w:rsid w:val="00CB0109"/>
    <w:rsid w:val="00CB014C"/>
    <w:rsid w:val="00CB019E"/>
    <w:rsid w:val="00CB0216"/>
    <w:rsid w:val="00CB0246"/>
    <w:rsid w:val="00CB0492"/>
    <w:rsid w:val="00CB04B7"/>
    <w:rsid w:val="00CB05D3"/>
    <w:rsid w:val="00CB0854"/>
    <w:rsid w:val="00CB087A"/>
    <w:rsid w:val="00CB0920"/>
    <w:rsid w:val="00CB0924"/>
    <w:rsid w:val="00CB0AA6"/>
    <w:rsid w:val="00CB0B29"/>
    <w:rsid w:val="00CB0B41"/>
    <w:rsid w:val="00CB0B74"/>
    <w:rsid w:val="00CB0BB0"/>
    <w:rsid w:val="00CB0BD8"/>
    <w:rsid w:val="00CB0CD1"/>
    <w:rsid w:val="00CB0CF6"/>
    <w:rsid w:val="00CB0E79"/>
    <w:rsid w:val="00CB0E86"/>
    <w:rsid w:val="00CB0F18"/>
    <w:rsid w:val="00CB1015"/>
    <w:rsid w:val="00CB1052"/>
    <w:rsid w:val="00CB106C"/>
    <w:rsid w:val="00CB112E"/>
    <w:rsid w:val="00CB12B1"/>
    <w:rsid w:val="00CB1311"/>
    <w:rsid w:val="00CB1508"/>
    <w:rsid w:val="00CB1585"/>
    <w:rsid w:val="00CB15A0"/>
    <w:rsid w:val="00CB17F8"/>
    <w:rsid w:val="00CB1A4C"/>
    <w:rsid w:val="00CB1E67"/>
    <w:rsid w:val="00CB1F4D"/>
    <w:rsid w:val="00CB1F6A"/>
    <w:rsid w:val="00CB1FAF"/>
    <w:rsid w:val="00CB2182"/>
    <w:rsid w:val="00CB21BD"/>
    <w:rsid w:val="00CB2328"/>
    <w:rsid w:val="00CB232F"/>
    <w:rsid w:val="00CB23A5"/>
    <w:rsid w:val="00CB2544"/>
    <w:rsid w:val="00CB25B0"/>
    <w:rsid w:val="00CB25B3"/>
    <w:rsid w:val="00CB26D3"/>
    <w:rsid w:val="00CB29DD"/>
    <w:rsid w:val="00CB2A1F"/>
    <w:rsid w:val="00CB2E0A"/>
    <w:rsid w:val="00CB2E25"/>
    <w:rsid w:val="00CB2FE5"/>
    <w:rsid w:val="00CB3050"/>
    <w:rsid w:val="00CB308E"/>
    <w:rsid w:val="00CB34EB"/>
    <w:rsid w:val="00CB3793"/>
    <w:rsid w:val="00CB39B9"/>
    <w:rsid w:val="00CB3A44"/>
    <w:rsid w:val="00CB3A7D"/>
    <w:rsid w:val="00CB3A87"/>
    <w:rsid w:val="00CB3D3A"/>
    <w:rsid w:val="00CB407E"/>
    <w:rsid w:val="00CB4253"/>
    <w:rsid w:val="00CB426A"/>
    <w:rsid w:val="00CB430B"/>
    <w:rsid w:val="00CB43F5"/>
    <w:rsid w:val="00CB4532"/>
    <w:rsid w:val="00CB465B"/>
    <w:rsid w:val="00CB4748"/>
    <w:rsid w:val="00CB47E6"/>
    <w:rsid w:val="00CB4C01"/>
    <w:rsid w:val="00CB4D48"/>
    <w:rsid w:val="00CB4D54"/>
    <w:rsid w:val="00CB4D8A"/>
    <w:rsid w:val="00CB4DBC"/>
    <w:rsid w:val="00CB4FC3"/>
    <w:rsid w:val="00CB522E"/>
    <w:rsid w:val="00CB5352"/>
    <w:rsid w:val="00CB556A"/>
    <w:rsid w:val="00CB568B"/>
    <w:rsid w:val="00CB5773"/>
    <w:rsid w:val="00CB5778"/>
    <w:rsid w:val="00CB58EF"/>
    <w:rsid w:val="00CB59D8"/>
    <w:rsid w:val="00CB5A5A"/>
    <w:rsid w:val="00CB5D52"/>
    <w:rsid w:val="00CB5E8C"/>
    <w:rsid w:val="00CB5EC4"/>
    <w:rsid w:val="00CB5F02"/>
    <w:rsid w:val="00CB5F3B"/>
    <w:rsid w:val="00CB5F6B"/>
    <w:rsid w:val="00CB611F"/>
    <w:rsid w:val="00CB612C"/>
    <w:rsid w:val="00CB6553"/>
    <w:rsid w:val="00CB659C"/>
    <w:rsid w:val="00CB675F"/>
    <w:rsid w:val="00CB6773"/>
    <w:rsid w:val="00CB6923"/>
    <w:rsid w:val="00CB6B03"/>
    <w:rsid w:val="00CB6B0D"/>
    <w:rsid w:val="00CB6CCA"/>
    <w:rsid w:val="00CB6E27"/>
    <w:rsid w:val="00CB70CD"/>
    <w:rsid w:val="00CB7529"/>
    <w:rsid w:val="00CB75ED"/>
    <w:rsid w:val="00CB765B"/>
    <w:rsid w:val="00CB76B2"/>
    <w:rsid w:val="00CB77AB"/>
    <w:rsid w:val="00CB7BB2"/>
    <w:rsid w:val="00CB7D50"/>
    <w:rsid w:val="00CB7E45"/>
    <w:rsid w:val="00CC008F"/>
    <w:rsid w:val="00CC0483"/>
    <w:rsid w:val="00CC0505"/>
    <w:rsid w:val="00CC06C2"/>
    <w:rsid w:val="00CC06F2"/>
    <w:rsid w:val="00CC079C"/>
    <w:rsid w:val="00CC07AE"/>
    <w:rsid w:val="00CC082F"/>
    <w:rsid w:val="00CC0841"/>
    <w:rsid w:val="00CC09EB"/>
    <w:rsid w:val="00CC0A94"/>
    <w:rsid w:val="00CC0B10"/>
    <w:rsid w:val="00CC0D2E"/>
    <w:rsid w:val="00CC0EF1"/>
    <w:rsid w:val="00CC0F27"/>
    <w:rsid w:val="00CC11EB"/>
    <w:rsid w:val="00CC1684"/>
    <w:rsid w:val="00CC182A"/>
    <w:rsid w:val="00CC183A"/>
    <w:rsid w:val="00CC191C"/>
    <w:rsid w:val="00CC1A0C"/>
    <w:rsid w:val="00CC1E36"/>
    <w:rsid w:val="00CC1F1E"/>
    <w:rsid w:val="00CC2000"/>
    <w:rsid w:val="00CC214A"/>
    <w:rsid w:val="00CC21F0"/>
    <w:rsid w:val="00CC2206"/>
    <w:rsid w:val="00CC2247"/>
    <w:rsid w:val="00CC24AC"/>
    <w:rsid w:val="00CC24EB"/>
    <w:rsid w:val="00CC254B"/>
    <w:rsid w:val="00CC2776"/>
    <w:rsid w:val="00CC277B"/>
    <w:rsid w:val="00CC278D"/>
    <w:rsid w:val="00CC2A4C"/>
    <w:rsid w:val="00CC2B24"/>
    <w:rsid w:val="00CC2B5E"/>
    <w:rsid w:val="00CC2CA1"/>
    <w:rsid w:val="00CC2E5F"/>
    <w:rsid w:val="00CC2F62"/>
    <w:rsid w:val="00CC30A3"/>
    <w:rsid w:val="00CC31A1"/>
    <w:rsid w:val="00CC3304"/>
    <w:rsid w:val="00CC33DA"/>
    <w:rsid w:val="00CC352D"/>
    <w:rsid w:val="00CC3548"/>
    <w:rsid w:val="00CC35F0"/>
    <w:rsid w:val="00CC3751"/>
    <w:rsid w:val="00CC375C"/>
    <w:rsid w:val="00CC37AE"/>
    <w:rsid w:val="00CC37D6"/>
    <w:rsid w:val="00CC3881"/>
    <w:rsid w:val="00CC3A05"/>
    <w:rsid w:val="00CC3A64"/>
    <w:rsid w:val="00CC3A71"/>
    <w:rsid w:val="00CC3ECE"/>
    <w:rsid w:val="00CC3FC4"/>
    <w:rsid w:val="00CC41FB"/>
    <w:rsid w:val="00CC42DF"/>
    <w:rsid w:val="00CC434A"/>
    <w:rsid w:val="00CC44A8"/>
    <w:rsid w:val="00CC478F"/>
    <w:rsid w:val="00CC479B"/>
    <w:rsid w:val="00CC4889"/>
    <w:rsid w:val="00CC48CE"/>
    <w:rsid w:val="00CC48F1"/>
    <w:rsid w:val="00CC49AF"/>
    <w:rsid w:val="00CC4BB0"/>
    <w:rsid w:val="00CC4C46"/>
    <w:rsid w:val="00CC4D2E"/>
    <w:rsid w:val="00CC4E56"/>
    <w:rsid w:val="00CC4E71"/>
    <w:rsid w:val="00CC4F2B"/>
    <w:rsid w:val="00CC4F76"/>
    <w:rsid w:val="00CC4F9F"/>
    <w:rsid w:val="00CC504C"/>
    <w:rsid w:val="00CC5060"/>
    <w:rsid w:val="00CC513A"/>
    <w:rsid w:val="00CC5149"/>
    <w:rsid w:val="00CC526C"/>
    <w:rsid w:val="00CC531E"/>
    <w:rsid w:val="00CC5337"/>
    <w:rsid w:val="00CC574D"/>
    <w:rsid w:val="00CC574F"/>
    <w:rsid w:val="00CC588E"/>
    <w:rsid w:val="00CC5AD2"/>
    <w:rsid w:val="00CC5CBF"/>
    <w:rsid w:val="00CC5E18"/>
    <w:rsid w:val="00CC5E8A"/>
    <w:rsid w:val="00CC5EC1"/>
    <w:rsid w:val="00CC5F6B"/>
    <w:rsid w:val="00CC629C"/>
    <w:rsid w:val="00CC6759"/>
    <w:rsid w:val="00CC6763"/>
    <w:rsid w:val="00CC677F"/>
    <w:rsid w:val="00CC6E59"/>
    <w:rsid w:val="00CC6E7E"/>
    <w:rsid w:val="00CC6E9A"/>
    <w:rsid w:val="00CC6F2A"/>
    <w:rsid w:val="00CC6FA9"/>
    <w:rsid w:val="00CC71B8"/>
    <w:rsid w:val="00CC7202"/>
    <w:rsid w:val="00CC73AB"/>
    <w:rsid w:val="00CC7428"/>
    <w:rsid w:val="00CC74D8"/>
    <w:rsid w:val="00CC75B9"/>
    <w:rsid w:val="00CC77C5"/>
    <w:rsid w:val="00CC783D"/>
    <w:rsid w:val="00CC7879"/>
    <w:rsid w:val="00CC79AC"/>
    <w:rsid w:val="00CC7A3E"/>
    <w:rsid w:val="00CC7A6B"/>
    <w:rsid w:val="00CC7AD4"/>
    <w:rsid w:val="00CC7BF7"/>
    <w:rsid w:val="00CC7D4C"/>
    <w:rsid w:val="00CC7D6E"/>
    <w:rsid w:val="00CC7DD7"/>
    <w:rsid w:val="00CD00FD"/>
    <w:rsid w:val="00CD0266"/>
    <w:rsid w:val="00CD02BD"/>
    <w:rsid w:val="00CD031C"/>
    <w:rsid w:val="00CD079B"/>
    <w:rsid w:val="00CD079F"/>
    <w:rsid w:val="00CD08EB"/>
    <w:rsid w:val="00CD0A6A"/>
    <w:rsid w:val="00CD0B9B"/>
    <w:rsid w:val="00CD0DD3"/>
    <w:rsid w:val="00CD0F67"/>
    <w:rsid w:val="00CD0F72"/>
    <w:rsid w:val="00CD10C2"/>
    <w:rsid w:val="00CD1195"/>
    <w:rsid w:val="00CD12DA"/>
    <w:rsid w:val="00CD14EF"/>
    <w:rsid w:val="00CD160E"/>
    <w:rsid w:val="00CD1650"/>
    <w:rsid w:val="00CD16BE"/>
    <w:rsid w:val="00CD1743"/>
    <w:rsid w:val="00CD17AB"/>
    <w:rsid w:val="00CD1C4F"/>
    <w:rsid w:val="00CD1C6B"/>
    <w:rsid w:val="00CD1D2D"/>
    <w:rsid w:val="00CD1F7A"/>
    <w:rsid w:val="00CD2102"/>
    <w:rsid w:val="00CD21F1"/>
    <w:rsid w:val="00CD23B8"/>
    <w:rsid w:val="00CD23BD"/>
    <w:rsid w:val="00CD2892"/>
    <w:rsid w:val="00CD2A74"/>
    <w:rsid w:val="00CD2A8E"/>
    <w:rsid w:val="00CD2B44"/>
    <w:rsid w:val="00CD2CC1"/>
    <w:rsid w:val="00CD2ECB"/>
    <w:rsid w:val="00CD2FBA"/>
    <w:rsid w:val="00CD3004"/>
    <w:rsid w:val="00CD31CA"/>
    <w:rsid w:val="00CD3294"/>
    <w:rsid w:val="00CD32B9"/>
    <w:rsid w:val="00CD33AC"/>
    <w:rsid w:val="00CD3652"/>
    <w:rsid w:val="00CD36CB"/>
    <w:rsid w:val="00CD389E"/>
    <w:rsid w:val="00CD3900"/>
    <w:rsid w:val="00CD39A7"/>
    <w:rsid w:val="00CD3A2F"/>
    <w:rsid w:val="00CD3A5A"/>
    <w:rsid w:val="00CD3BA4"/>
    <w:rsid w:val="00CD3CA8"/>
    <w:rsid w:val="00CD3D5C"/>
    <w:rsid w:val="00CD3EB7"/>
    <w:rsid w:val="00CD400C"/>
    <w:rsid w:val="00CD415C"/>
    <w:rsid w:val="00CD42FA"/>
    <w:rsid w:val="00CD4313"/>
    <w:rsid w:val="00CD44E3"/>
    <w:rsid w:val="00CD45AE"/>
    <w:rsid w:val="00CD46BE"/>
    <w:rsid w:val="00CD4719"/>
    <w:rsid w:val="00CD4834"/>
    <w:rsid w:val="00CD483E"/>
    <w:rsid w:val="00CD4A1D"/>
    <w:rsid w:val="00CD4D4A"/>
    <w:rsid w:val="00CD4DE2"/>
    <w:rsid w:val="00CD4F12"/>
    <w:rsid w:val="00CD5130"/>
    <w:rsid w:val="00CD52B1"/>
    <w:rsid w:val="00CD55FF"/>
    <w:rsid w:val="00CD560D"/>
    <w:rsid w:val="00CD566C"/>
    <w:rsid w:val="00CD5688"/>
    <w:rsid w:val="00CD57ED"/>
    <w:rsid w:val="00CD599B"/>
    <w:rsid w:val="00CD5AD9"/>
    <w:rsid w:val="00CD5BF5"/>
    <w:rsid w:val="00CD5C07"/>
    <w:rsid w:val="00CD5C88"/>
    <w:rsid w:val="00CD5C8D"/>
    <w:rsid w:val="00CD5CEA"/>
    <w:rsid w:val="00CD5DC8"/>
    <w:rsid w:val="00CD5DEC"/>
    <w:rsid w:val="00CD5E91"/>
    <w:rsid w:val="00CD62EC"/>
    <w:rsid w:val="00CD6441"/>
    <w:rsid w:val="00CD64AA"/>
    <w:rsid w:val="00CD6587"/>
    <w:rsid w:val="00CD6616"/>
    <w:rsid w:val="00CD6705"/>
    <w:rsid w:val="00CD68A7"/>
    <w:rsid w:val="00CD68DD"/>
    <w:rsid w:val="00CD6999"/>
    <w:rsid w:val="00CD6A12"/>
    <w:rsid w:val="00CD6BB7"/>
    <w:rsid w:val="00CD6CB0"/>
    <w:rsid w:val="00CD6CB7"/>
    <w:rsid w:val="00CD6FA6"/>
    <w:rsid w:val="00CD6FCF"/>
    <w:rsid w:val="00CD7041"/>
    <w:rsid w:val="00CD70EF"/>
    <w:rsid w:val="00CD7397"/>
    <w:rsid w:val="00CD74E3"/>
    <w:rsid w:val="00CD74E5"/>
    <w:rsid w:val="00CD755F"/>
    <w:rsid w:val="00CD75B7"/>
    <w:rsid w:val="00CD7690"/>
    <w:rsid w:val="00CD772A"/>
    <w:rsid w:val="00CD773F"/>
    <w:rsid w:val="00CD77F3"/>
    <w:rsid w:val="00CD799E"/>
    <w:rsid w:val="00CD7A4E"/>
    <w:rsid w:val="00CD7B87"/>
    <w:rsid w:val="00CD7CCF"/>
    <w:rsid w:val="00CD7CEE"/>
    <w:rsid w:val="00CD7D1D"/>
    <w:rsid w:val="00CD7F27"/>
    <w:rsid w:val="00CD7F3C"/>
    <w:rsid w:val="00CE0094"/>
    <w:rsid w:val="00CE00B0"/>
    <w:rsid w:val="00CE00F4"/>
    <w:rsid w:val="00CE010F"/>
    <w:rsid w:val="00CE0198"/>
    <w:rsid w:val="00CE02FA"/>
    <w:rsid w:val="00CE03AB"/>
    <w:rsid w:val="00CE0468"/>
    <w:rsid w:val="00CE0504"/>
    <w:rsid w:val="00CE06F0"/>
    <w:rsid w:val="00CE078B"/>
    <w:rsid w:val="00CE090A"/>
    <w:rsid w:val="00CE09E9"/>
    <w:rsid w:val="00CE0B90"/>
    <w:rsid w:val="00CE0C51"/>
    <w:rsid w:val="00CE0D5A"/>
    <w:rsid w:val="00CE0E31"/>
    <w:rsid w:val="00CE0EBB"/>
    <w:rsid w:val="00CE0EC9"/>
    <w:rsid w:val="00CE0F29"/>
    <w:rsid w:val="00CE110C"/>
    <w:rsid w:val="00CE1188"/>
    <w:rsid w:val="00CE145B"/>
    <w:rsid w:val="00CE1638"/>
    <w:rsid w:val="00CE167F"/>
    <w:rsid w:val="00CE16D4"/>
    <w:rsid w:val="00CE18C7"/>
    <w:rsid w:val="00CE1A23"/>
    <w:rsid w:val="00CE1C60"/>
    <w:rsid w:val="00CE1DF2"/>
    <w:rsid w:val="00CE20B3"/>
    <w:rsid w:val="00CE2569"/>
    <w:rsid w:val="00CE26BE"/>
    <w:rsid w:val="00CE27D7"/>
    <w:rsid w:val="00CE27E8"/>
    <w:rsid w:val="00CE2A9D"/>
    <w:rsid w:val="00CE2B2F"/>
    <w:rsid w:val="00CE2C4E"/>
    <w:rsid w:val="00CE2D5E"/>
    <w:rsid w:val="00CE2D9D"/>
    <w:rsid w:val="00CE2DE3"/>
    <w:rsid w:val="00CE2E4A"/>
    <w:rsid w:val="00CE2E61"/>
    <w:rsid w:val="00CE2E6E"/>
    <w:rsid w:val="00CE2E84"/>
    <w:rsid w:val="00CE2F8E"/>
    <w:rsid w:val="00CE3209"/>
    <w:rsid w:val="00CE323A"/>
    <w:rsid w:val="00CE3373"/>
    <w:rsid w:val="00CE359D"/>
    <w:rsid w:val="00CE37FD"/>
    <w:rsid w:val="00CE385C"/>
    <w:rsid w:val="00CE386E"/>
    <w:rsid w:val="00CE3AC6"/>
    <w:rsid w:val="00CE3B41"/>
    <w:rsid w:val="00CE3BB8"/>
    <w:rsid w:val="00CE3C08"/>
    <w:rsid w:val="00CE3C59"/>
    <w:rsid w:val="00CE3CDD"/>
    <w:rsid w:val="00CE3D17"/>
    <w:rsid w:val="00CE3D18"/>
    <w:rsid w:val="00CE3ECD"/>
    <w:rsid w:val="00CE3FE6"/>
    <w:rsid w:val="00CE40B6"/>
    <w:rsid w:val="00CE40CD"/>
    <w:rsid w:val="00CE44E0"/>
    <w:rsid w:val="00CE47EA"/>
    <w:rsid w:val="00CE48BB"/>
    <w:rsid w:val="00CE495D"/>
    <w:rsid w:val="00CE4A88"/>
    <w:rsid w:val="00CE4B6F"/>
    <w:rsid w:val="00CE4BD3"/>
    <w:rsid w:val="00CE4D7E"/>
    <w:rsid w:val="00CE4F11"/>
    <w:rsid w:val="00CE4FB6"/>
    <w:rsid w:val="00CE50C5"/>
    <w:rsid w:val="00CE5118"/>
    <w:rsid w:val="00CE511E"/>
    <w:rsid w:val="00CE515D"/>
    <w:rsid w:val="00CE59C7"/>
    <w:rsid w:val="00CE59CA"/>
    <w:rsid w:val="00CE5EB5"/>
    <w:rsid w:val="00CE5F2E"/>
    <w:rsid w:val="00CE6182"/>
    <w:rsid w:val="00CE629A"/>
    <w:rsid w:val="00CE63CF"/>
    <w:rsid w:val="00CE6483"/>
    <w:rsid w:val="00CE670B"/>
    <w:rsid w:val="00CE68CF"/>
    <w:rsid w:val="00CE68DC"/>
    <w:rsid w:val="00CE6956"/>
    <w:rsid w:val="00CE6A75"/>
    <w:rsid w:val="00CE6A9D"/>
    <w:rsid w:val="00CE6AF2"/>
    <w:rsid w:val="00CE6E29"/>
    <w:rsid w:val="00CE7173"/>
    <w:rsid w:val="00CE74D4"/>
    <w:rsid w:val="00CE74F8"/>
    <w:rsid w:val="00CE7529"/>
    <w:rsid w:val="00CE7588"/>
    <w:rsid w:val="00CE7619"/>
    <w:rsid w:val="00CE76F7"/>
    <w:rsid w:val="00CE771B"/>
    <w:rsid w:val="00CE7B5D"/>
    <w:rsid w:val="00CE7DC2"/>
    <w:rsid w:val="00CE7E46"/>
    <w:rsid w:val="00CF019C"/>
    <w:rsid w:val="00CF0385"/>
    <w:rsid w:val="00CF0444"/>
    <w:rsid w:val="00CF0504"/>
    <w:rsid w:val="00CF065E"/>
    <w:rsid w:val="00CF06F9"/>
    <w:rsid w:val="00CF073E"/>
    <w:rsid w:val="00CF077F"/>
    <w:rsid w:val="00CF097C"/>
    <w:rsid w:val="00CF0A91"/>
    <w:rsid w:val="00CF0B08"/>
    <w:rsid w:val="00CF0DE8"/>
    <w:rsid w:val="00CF0EB0"/>
    <w:rsid w:val="00CF1043"/>
    <w:rsid w:val="00CF1211"/>
    <w:rsid w:val="00CF1227"/>
    <w:rsid w:val="00CF12F5"/>
    <w:rsid w:val="00CF1518"/>
    <w:rsid w:val="00CF16CA"/>
    <w:rsid w:val="00CF18A7"/>
    <w:rsid w:val="00CF196D"/>
    <w:rsid w:val="00CF1B6F"/>
    <w:rsid w:val="00CF1C3C"/>
    <w:rsid w:val="00CF1C5D"/>
    <w:rsid w:val="00CF1CC3"/>
    <w:rsid w:val="00CF1D7F"/>
    <w:rsid w:val="00CF1E18"/>
    <w:rsid w:val="00CF1EB3"/>
    <w:rsid w:val="00CF1FD3"/>
    <w:rsid w:val="00CF2176"/>
    <w:rsid w:val="00CF21BF"/>
    <w:rsid w:val="00CF22B4"/>
    <w:rsid w:val="00CF2440"/>
    <w:rsid w:val="00CF24F2"/>
    <w:rsid w:val="00CF28D0"/>
    <w:rsid w:val="00CF29A7"/>
    <w:rsid w:val="00CF2A10"/>
    <w:rsid w:val="00CF2CAC"/>
    <w:rsid w:val="00CF2CC2"/>
    <w:rsid w:val="00CF2FDC"/>
    <w:rsid w:val="00CF312C"/>
    <w:rsid w:val="00CF3663"/>
    <w:rsid w:val="00CF3B20"/>
    <w:rsid w:val="00CF3D1E"/>
    <w:rsid w:val="00CF3E5C"/>
    <w:rsid w:val="00CF3E8B"/>
    <w:rsid w:val="00CF3F0C"/>
    <w:rsid w:val="00CF3FA4"/>
    <w:rsid w:val="00CF40A5"/>
    <w:rsid w:val="00CF4157"/>
    <w:rsid w:val="00CF4285"/>
    <w:rsid w:val="00CF4294"/>
    <w:rsid w:val="00CF4311"/>
    <w:rsid w:val="00CF442F"/>
    <w:rsid w:val="00CF44AA"/>
    <w:rsid w:val="00CF4787"/>
    <w:rsid w:val="00CF4A27"/>
    <w:rsid w:val="00CF4A54"/>
    <w:rsid w:val="00CF4B25"/>
    <w:rsid w:val="00CF4DBB"/>
    <w:rsid w:val="00CF4E04"/>
    <w:rsid w:val="00CF4F58"/>
    <w:rsid w:val="00CF4FC5"/>
    <w:rsid w:val="00CF501C"/>
    <w:rsid w:val="00CF50B9"/>
    <w:rsid w:val="00CF5180"/>
    <w:rsid w:val="00CF527E"/>
    <w:rsid w:val="00CF5448"/>
    <w:rsid w:val="00CF5A2F"/>
    <w:rsid w:val="00CF5A6A"/>
    <w:rsid w:val="00CF5A95"/>
    <w:rsid w:val="00CF5D1F"/>
    <w:rsid w:val="00CF5D2A"/>
    <w:rsid w:val="00CF5E58"/>
    <w:rsid w:val="00CF5F2B"/>
    <w:rsid w:val="00CF6108"/>
    <w:rsid w:val="00CF6172"/>
    <w:rsid w:val="00CF6277"/>
    <w:rsid w:val="00CF627E"/>
    <w:rsid w:val="00CF6365"/>
    <w:rsid w:val="00CF6643"/>
    <w:rsid w:val="00CF6763"/>
    <w:rsid w:val="00CF68D3"/>
    <w:rsid w:val="00CF6A57"/>
    <w:rsid w:val="00CF6C1B"/>
    <w:rsid w:val="00CF6C81"/>
    <w:rsid w:val="00CF6CF2"/>
    <w:rsid w:val="00CF6DF3"/>
    <w:rsid w:val="00CF6F0C"/>
    <w:rsid w:val="00CF6F45"/>
    <w:rsid w:val="00CF71AC"/>
    <w:rsid w:val="00CF71E9"/>
    <w:rsid w:val="00CF755F"/>
    <w:rsid w:val="00CF7670"/>
    <w:rsid w:val="00CF771F"/>
    <w:rsid w:val="00CF773C"/>
    <w:rsid w:val="00CF77B4"/>
    <w:rsid w:val="00CF785E"/>
    <w:rsid w:val="00CF78BB"/>
    <w:rsid w:val="00CF7A11"/>
    <w:rsid w:val="00CF7A9E"/>
    <w:rsid w:val="00CF7ADF"/>
    <w:rsid w:val="00CF7B0E"/>
    <w:rsid w:val="00CF7B0F"/>
    <w:rsid w:val="00CF7B4D"/>
    <w:rsid w:val="00CF7B81"/>
    <w:rsid w:val="00CF7BD8"/>
    <w:rsid w:val="00CF7C04"/>
    <w:rsid w:val="00CF7DE2"/>
    <w:rsid w:val="00CF7E1E"/>
    <w:rsid w:val="00CF7E39"/>
    <w:rsid w:val="00CF7E83"/>
    <w:rsid w:val="00CF7EEA"/>
    <w:rsid w:val="00CF7FBC"/>
    <w:rsid w:val="00D0007A"/>
    <w:rsid w:val="00D001C6"/>
    <w:rsid w:val="00D0030B"/>
    <w:rsid w:val="00D00367"/>
    <w:rsid w:val="00D00378"/>
    <w:rsid w:val="00D0045C"/>
    <w:rsid w:val="00D0046D"/>
    <w:rsid w:val="00D00877"/>
    <w:rsid w:val="00D009CB"/>
    <w:rsid w:val="00D00A1B"/>
    <w:rsid w:val="00D00BFB"/>
    <w:rsid w:val="00D00C9D"/>
    <w:rsid w:val="00D00DFE"/>
    <w:rsid w:val="00D00F09"/>
    <w:rsid w:val="00D00F39"/>
    <w:rsid w:val="00D011E4"/>
    <w:rsid w:val="00D0138D"/>
    <w:rsid w:val="00D01401"/>
    <w:rsid w:val="00D01557"/>
    <w:rsid w:val="00D015D4"/>
    <w:rsid w:val="00D01731"/>
    <w:rsid w:val="00D01764"/>
    <w:rsid w:val="00D01783"/>
    <w:rsid w:val="00D01AD0"/>
    <w:rsid w:val="00D01C81"/>
    <w:rsid w:val="00D01CAB"/>
    <w:rsid w:val="00D01DF0"/>
    <w:rsid w:val="00D01E20"/>
    <w:rsid w:val="00D01E72"/>
    <w:rsid w:val="00D02219"/>
    <w:rsid w:val="00D023F6"/>
    <w:rsid w:val="00D029CC"/>
    <w:rsid w:val="00D02A12"/>
    <w:rsid w:val="00D02D9F"/>
    <w:rsid w:val="00D02ED0"/>
    <w:rsid w:val="00D02F8E"/>
    <w:rsid w:val="00D03044"/>
    <w:rsid w:val="00D0329F"/>
    <w:rsid w:val="00D032F1"/>
    <w:rsid w:val="00D03423"/>
    <w:rsid w:val="00D03579"/>
    <w:rsid w:val="00D03718"/>
    <w:rsid w:val="00D03A59"/>
    <w:rsid w:val="00D03B08"/>
    <w:rsid w:val="00D03B82"/>
    <w:rsid w:val="00D03D24"/>
    <w:rsid w:val="00D03E89"/>
    <w:rsid w:val="00D0407D"/>
    <w:rsid w:val="00D0412C"/>
    <w:rsid w:val="00D0431C"/>
    <w:rsid w:val="00D04364"/>
    <w:rsid w:val="00D0444A"/>
    <w:rsid w:val="00D04566"/>
    <w:rsid w:val="00D0468F"/>
    <w:rsid w:val="00D048FD"/>
    <w:rsid w:val="00D04A57"/>
    <w:rsid w:val="00D04B16"/>
    <w:rsid w:val="00D04C06"/>
    <w:rsid w:val="00D04D5A"/>
    <w:rsid w:val="00D04E59"/>
    <w:rsid w:val="00D05024"/>
    <w:rsid w:val="00D05260"/>
    <w:rsid w:val="00D05268"/>
    <w:rsid w:val="00D053A3"/>
    <w:rsid w:val="00D053DD"/>
    <w:rsid w:val="00D05412"/>
    <w:rsid w:val="00D05807"/>
    <w:rsid w:val="00D05841"/>
    <w:rsid w:val="00D05871"/>
    <w:rsid w:val="00D05A40"/>
    <w:rsid w:val="00D05B43"/>
    <w:rsid w:val="00D05C4D"/>
    <w:rsid w:val="00D05C4E"/>
    <w:rsid w:val="00D05DF6"/>
    <w:rsid w:val="00D05DFB"/>
    <w:rsid w:val="00D05F62"/>
    <w:rsid w:val="00D06098"/>
    <w:rsid w:val="00D06110"/>
    <w:rsid w:val="00D061A1"/>
    <w:rsid w:val="00D06230"/>
    <w:rsid w:val="00D062F2"/>
    <w:rsid w:val="00D0635D"/>
    <w:rsid w:val="00D0657A"/>
    <w:rsid w:val="00D066B7"/>
    <w:rsid w:val="00D06800"/>
    <w:rsid w:val="00D06B58"/>
    <w:rsid w:val="00D06B95"/>
    <w:rsid w:val="00D06B9A"/>
    <w:rsid w:val="00D06B9D"/>
    <w:rsid w:val="00D07012"/>
    <w:rsid w:val="00D0715E"/>
    <w:rsid w:val="00D071E0"/>
    <w:rsid w:val="00D07433"/>
    <w:rsid w:val="00D075A7"/>
    <w:rsid w:val="00D0770E"/>
    <w:rsid w:val="00D077AF"/>
    <w:rsid w:val="00D07830"/>
    <w:rsid w:val="00D0783B"/>
    <w:rsid w:val="00D078F5"/>
    <w:rsid w:val="00D07AD4"/>
    <w:rsid w:val="00D07AE9"/>
    <w:rsid w:val="00D10035"/>
    <w:rsid w:val="00D1033C"/>
    <w:rsid w:val="00D1061C"/>
    <w:rsid w:val="00D107BF"/>
    <w:rsid w:val="00D10857"/>
    <w:rsid w:val="00D10960"/>
    <w:rsid w:val="00D11063"/>
    <w:rsid w:val="00D112C4"/>
    <w:rsid w:val="00D112CD"/>
    <w:rsid w:val="00D113A1"/>
    <w:rsid w:val="00D11674"/>
    <w:rsid w:val="00D11A32"/>
    <w:rsid w:val="00D11C16"/>
    <w:rsid w:val="00D11C81"/>
    <w:rsid w:val="00D11DD3"/>
    <w:rsid w:val="00D11E09"/>
    <w:rsid w:val="00D11E5E"/>
    <w:rsid w:val="00D11FFD"/>
    <w:rsid w:val="00D120E0"/>
    <w:rsid w:val="00D1211C"/>
    <w:rsid w:val="00D121F6"/>
    <w:rsid w:val="00D122B4"/>
    <w:rsid w:val="00D12397"/>
    <w:rsid w:val="00D12541"/>
    <w:rsid w:val="00D12713"/>
    <w:rsid w:val="00D12744"/>
    <w:rsid w:val="00D128DC"/>
    <w:rsid w:val="00D12A84"/>
    <w:rsid w:val="00D12AA9"/>
    <w:rsid w:val="00D12AD0"/>
    <w:rsid w:val="00D12B34"/>
    <w:rsid w:val="00D12C39"/>
    <w:rsid w:val="00D12C59"/>
    <w:rsid w:val="00D12EEA"/>
    <w:rsid w:val="00D12F61"/>
    <w:rsid w:val="00D1330C"/>
    <w:rsid w:val="00D134C5"/>
    <w:rsid w:val="00D135A8"/>
    <w:rsid w:val="00D13623"/>
    <w:rsid w:val="00D136D8"/>
    <w:rsid w:val="00D1373D"/>
    <w:rsid w:val="00D1387C"/>
    <w:rsid w:val="00D138EE"/>
    <w:rsid w:val="00D139B1"/>
    <w:rsid w:val="00D139E1"/>
    <w:rsid w:val="00D13A50"/>
    <w:rsid w:val="00D13A58"/>
    <w:rsid w:val="00D13B66"/>
    <w:rsid w:val="00D13E79"/>
    <w:rsid w:val="00D13F29"/>
    <w:rsid w:val="00D1401B"/>
    <w:rsid w:val="00D14164"/>
    <w:rsid w:val="00D14194"/>
    <w:rsid w:val="00D14542"/>
    <w:rsid w:val="00D14556"/>
    <w:rsid w:val="00D14651"/>
    <w:rsid w:val="00D1469A"/>
    <w:rsid w:val="00D14856"/>
    <w:rsid w:val="00D14889"/>
    <w:rsid w:val="00D148C5"/>
    <w:rsid w:val="00D1493C"/>
    <w:rsid w:val="00D149DE"/>
    <w:rsid w:val="00D14ADB"/>
    <w:rsid w:val="00D14C41"/>
    <w:rsid w:val="00D14CC8"/>
    <w:rsid w:val="00D14EA9"/>
    <w:rsid w:val="00D14FB8"/>
    <w:rsid w:val="00D15000"/>
    <w:rsid w:val="00D1502C"/>
    <w:rsid w:val="00D15151"/>
    <w:rsid w:val="00D1533B"/>
    <w:rsid w:val="00D154C3"/>
    <w:rsid w:val="00D156B1"/>
    <w:rsid w:val="00D157D6"/>
    <w:rsid w:val="00D15927"/>
    <w:rsid w:val="00D159A4"/>
    <w:rsid w:val="00D159D2"/>
    <w:rsid w:val="00D15C89"/>
    <w:rsid w:val="00D15DCC"/>
    <w:rsid w:val="00D15FB6"/>
    <w:rsid w:val="00D15FD3"/>
    <w:rsid w:val="00D16241"/>
    <w:rsid w:val="00D1645C"/>
    <w:rsid w:val="00D16591"/>
    <w:rsid w:val="00D1673F"/>
    <w:rsid w:val="00D1676B"/>
    <w:rsid w:val="00D16780"/>
    <w:rsid w:val="00D1684E"/>
    <w:rsid w:val="00D16893"/>
    <w:rsid w:val="00D16899"/>
    <w:rsid w:val="00D16A65"/>
    <w:rsid w:val="00D16AA7"/>
    <w:rsid w:val="00D16B63"/>
    <w:rsid w:val="00D16C7B"/>
    <w:rsid w:val="00D16CEE"/>
    <w:rsid w:val="00D16D3A"/>
    <w:rsid w:val="00D16D83"/>
    <w:rsid w:val="00D16E27"/>
    <w:rsid w:val="00D16E5A"/>
    <w:rsid w:val="00D172E1"/>
    <w:rsid w:val="00D1746A"/>
    <w:rsid w:val="00D17569"/>
    <w:rsid w:val="00D17617"/>
    <w:rsid w:val="00D1777E"/>
    <w:rsid w:val="00D177B2"/>
    <w:rsid w:val="00D17863"/>
    <w:rsid w:val="00D17922"/>
    <w:rsid w:val="00D17A7D"/>
    <w:rsid w:val="00D17A86"/>
    <w:rsid w:val="00D17A8D"/>
    <w:rsid w:val="00D17CD5"/>
    <w:rsid w:val="00D17CE1"/>
    <w:rsid w:val="00D17F71"/>
    <w:rsid w:val="00D203C8"/>
    <w:rsid w:val="00D203D5"/>
    <w:rsid w:val="00D205AB"/>
    <w:rsid w:val="00D20941"/>
    <w:rsid w:val="00D20A31"/>
    <w:rsid w:val="00D20B07"/>
    <w:rsid w:val="00D20B7A"/>
    <w:rsid w:val="00D20CB7"/>
    <w:rsid w:val="00D20EA0"/>
    <w:rsid w:val="00D20F50"/>
    <w:rsid w:val="00D21165"/>
    <w:rsid w:val="00D212B9"/>
    <w:rsid w:val="00D214E1"/>
    <w:rsid w:val="00D21595"/>
    <w:rsid w:val="00D215C8"/>
    <w:rsid w:val="00D215D7"/>
    <w:rsid w:val="00D21622"/>
    <w:rsid w:val="00D216AD"/>
    <w:rsid w:val="00D2173E"/>
    <w:rsid w:val="00D2199D"/>
    <w:rsid w:val="00D21EFC"/>
    <w:rsid w:val="00D21F51"/>
    <w:rsid w:val="00D220C5"/>
    <w:rsid w:val="00D22231"/>
    <w:rsid w:val="00D22347"/>
    <w:rsid w:val="00D22385"/>
    <w:rsid w:val="00D223D1"/>
    <w:rsid w:val="00D2257D"/>
    <w:rsid w:val="00D226EB"/>
    <w:rsid w:val="00D227E4"/>
    <w:rsid w:val="00D22B95"/>
    <w:rsid w:val="00D22C0E"/>
    <w:rsid w:val="00D22CF5"/>
    <w:rsid w:val="00D22D2D"/>
    <w:rsid w:val="00D22E31"/>
    <w:rsid w:val="00D22F22"/>
    <w:rsid w:val="00D22F99"/>
    <w:rsid w:val="00D22FD9"/>
    <w:rsid w:val="00D2314A"/>
    <w:rsid w:val="00D23227"/>
    <w:rsid w:val="00D23349"/>
    <w:rsid w:val="00D234D1"/>
    <w:rsid w:val="00D235B9"/>
    <w:rsid w:val="00D237FF"/>
    <w:rsid w:val="00D23983"/>
    <w:rsid w:val="00D239EC"/>
    <w:rsid w:val="00D23B42"/>
    <w:rsid w:val="00D23BF8"/>
    <w:rsid w:val="00D23C5A"/>
    <w:rsid w:val="00D23C63"/>
    <w:rsid w:val="00D23CCA"/>
    <w:rsid w:val="00D23CE6"/>
    <w:rsid w:val="00D24000"/>
    <w:rsid w:val="00D242AE"/>
    <w:rsid w:val="00D242E3"/>
    <w:rsid w:val="00D24464"/>
    <w:rsid w:val="00D244AA"/>
    <w:rsid w:val="00D244C9"/>
    <w:rsid w:val="00D24867"/>
    <w:rsid w:val="00D24951"/>
    <w:rsid w:val="00D24AA5"/>
    <w:rsid w:val="00D24BD5"/>
    <w:rsid w:val="00D24BEE"/>
    <w:rsid w:val="00D24D35"/>
    <w:rsid w:val="00D24F34"/>
    <w:rsid w:val="00D250E8"/>
    <w:rsid w:val="00D253A4"/>
    <w:rsid w:val="00D253D4"/>
    <w:rsid w:val="00D255C1"/>
    <w:rsid w:val="00D258FB"/>
    <w:rsid w:val="00D2597E"/>
    <w:rsid w:val="00D25B09"/>
    <w:rsid w:val="00D25C4E"/>
    <w:rsid w:val="00D25D4C"/>
    <w:rsid w:val="00D25DB2"/>
    <w:rsid w:val="00D25DC1"/>
    <w:rsid w:val="00D25F15"/>
    <w:rsid w:val="00D25FC0"/>
    <w:rsid w:val="00D2601E"/>
    <w:rsid w:val="00D261B6"/>
    <w:rsid w:val="00D26390"/>
    <w:rsid w:val="00D26404"/>
    <w:rsid w:val="00D26447"/>
    <w:rsid w:val="00D26558"/>
    <w:rsid w:val="00D265F8"/>
    <w:rsid w:val="00D267BB"/>
    <w:rsid w:val="00D26851"/>
    <w:rsid w:val="00D268DE"/>
    <w:rsid w:val="00D26A6F"/>
    <w:rsid w:val="00D26AAC"/>
    <w:rsid w:val="00D26AAE"/>
    <w:rsid w:val="00D26ADB"/>
    <w:rsid w:val="00D26B64"/>
    <w:rsid w:val="00D26B65"/>
    <w:rsid w:val="00D26C54"/>
    <w:rsid w:val="00D26CD6"/>
    <w:rsid w:val="00D27025"/>
    <w:rsid w:val="00D275DD"/>
    <w:rsid w:val="00D276D6"/>
    <w:rsid w:val="00D27813"/>
    <w:rsid w:val="00D27888"/>
    <w:rsid w:val="00D2788E"/>
    <w:rsid w:val="00D278C1"/>
    <w:rsid w:val="00D278D6"/>
    <w:rsid w:val="00D27AC8"/>
    <w:rsid w:val="00D27B09"/>
    <w:rsid w:val="00D27B2C"/>
    <w:rsid w:val="00D27D2C"/>
    <w:rsid w:val="00D27DBD"/>
    <w:rsid w:val="00D27E23"/>
    <w:rsid w:val="00D27FA1"/>
    <w:rsid w:val="00D27FF2"/>
    <w:rsid w:val="00D27FFC"/>
    <w:rsid w:val="00D302C5"/>
    <w:rsid w:val="00D30506"/>
    <w:rsid w:val="00D3073F"/>
    <w:rsid w:val="00D30999"/>
    <w:rsid w:val="00D30E28"/>
    <w:rsid w:val="00D30ED8"/>
    <w:rsid w:val="00D30F17"/>
    <w:rsid w:val="00D30FE6"/>
    <w:rsid w:val="00D310CD"/>
    <w:rsid w:val="00D31122"/>
    <w:rsid w:val="00D3120F"/>
    <w:rsid w:val="00D3131B"/>
    <w:rsid w:val="00D314CF"/>
    <w:rsid w:val="00D31566"/>
    <w:rsid w:val="00D315CE"/>
    <w:rsid w:val="00D31696"/>
    <w:rsid w:val="00D3178A"/>
    <w:rsid w:val="00D3194A"/>
    <w:rsid w:val="00D31984"/>
    <w:rsid w:val="00D31A4F"/>
    <w:rsid w:val="00D31AEB"/>
    <w:rsid w:val="00D31B50"/>
    <w:rsid w:val="00D31B72"/>
    <w:rsid w:val="00D31B97"/>
    <w:rsid w:val="00D31C2E"/>
    <w:rsid w:val="00D31C61"/>
    <w:rsid w:val="00D31C7A"/>
    <w:rsid w:val="00D3220F"/>
    <w:rsid w:val="00D3228D"/>
    <w:rsid w:val="00D3241F"/>
    <w:rsid w:val="00D32540"/>
    <w:rsid w:val="00D325CE"/>
    <w:rsid w:val="00D32628"/>
    <w:rsid w:val="00D328A6"/>
    <w:rsid w:val="00D32AB1"/>
    <w:rsid w:val="00D32ABA"/>
    <w:rsid w:val="00D32ACE"/>
    <w:rsid w:val="00D32E0D"/>
    <w:rsid w:val="00D32E3E"/>
    <w:rsid w:val="00D32EB8"/>
    <w:rsid w:val="00D33136"/>
    <w:rsid w:val="00D332DA"/>
    <w:rsid w:val="00D33420"/>
    <w:rsid w:val="00D33557"/>
    <w:rsid w:val="00D335F8"/>
    <w:rsid w:val="00D335FD"/>
    <w:rsid w:val="00D33707"/>
    <w:rsid w:val="00D33745"/>
    <w:rsid w:val="00D3381E"/>
    <w:rsid w:val="00D339F9"/>
    <w:rsid w:val="00D33A0F"/>
    <w:rsid w:val="00D33A12"/>
    <w:rsid w:val="00D33AA2"/>
    <w:rsid w:val="00D33B2F"/>
    <w:rsid w:val="00D33B53"/>
    <w:rsid w:val="00D33D51"/>
    <w:rsid w:val="00D33D91"/>
    <w:rsid w:val="00D34033"/>
    <w:rsid w:val="00D34288"/>
    <w:rsid w:val="00D343B2"/>
    <w:rsid w:val="00D344FC"/>
    <w:rsid w:val="00D34530"/>
    <w:rsid w:val="00D345BF"/>
    <w:rsid w:val="00D34647"/>
    <w:rsid w:val="00D34A07"/>
    <w:rsid w:val="00D34B22"/>
    <w:rsid w:val="00D34B59"/>
    <w:rsid w:val="00D34BED"/>
    <w:rsid w:val="00D34F36"/>
    <w:rsid w:val="00D34FA2"/>
    <w:rsid w:val="00D35352"/>
    <w:rsid w:val="00D353D7"/>
    <w:rsid w:val="00D353F8"/>
    <w:rsid w:val="00D3574B"/>
    <w:rsid w:val="00D35905"/>
    <w:rsid w:val="00D35A44"/>
    <w:rsid w:val="00D35BD6"/>
    <w:rsid w:val="00D35C05"/>
    <w:rsid w:val="00D35D39"/>
    <w:rsid w:val="00D35D3F"/>
    <w:rsid w:val="00D35F57"/>
    <w:rsid w:val="00D35FD9"/>
    <w:rsid w:val="00D3604D"/>
    <w:rsid w:val="00D360EE"/>
    <w:rsid w:val="00D36105"/>
    <w:rsid w:val="00D363A4"/>
    <w:rsid w:val="00D36768"/>
    <w:rsid w:val="00D36925"/>
    <w:rsid w:val="00D36AB4"/>
    <w:rsid w:val="00D36F30"/>
    <w:rsid w:val="00D36F40"/>
    <w:rsid w:val="00D36F99"/>
    <w:rsid w:val="00D37063"/>
    <w:rsid w:val="00D37220"/>
    <w:rsid w:val="00D373AF"/>
    <w:rsid w:val="00D373B0"/>
    <w:rsid w:val="00D3749E"/>
    <w:rsid w:val="00D3756E"/>
    <w:rsid w:val="00D377A8"/>
    <w:rsid w:val="00D37824"/>
    <w:rsid w:val="00D37882"/>
    <w:rsid w:val="00D37A98"/>
    <w:rsid w:val="00D37B33"/>
    <w:rsid w:val="00D37BF3"/>
    <w:rsid w:val="00D37CD3"/>
    <w:rsid w:val="00D37CD9"/>
    <w:rsid w:val="00D37E08"/>
    <w:rsid w:val="00D37F9C"/>
    <w:rsid w:val="00D402ED"/>
    <w:rsid w:val="00D40339"/>
    <w:rsid w:val="00D4043D"/>
    <w:rsid w:val="00D40643"/>
    <w:rsid w:val="00D4079C"/>
    <w:rsid w:val="00D407A3"/>
    <w:rsid w:val="00D407E5"/>
    <w:rsid w:val="00D40967"/>
    <w:rsid w:val="00D40A8D"/>
    <w:rsid w:val="00D40A91"/>
    <w:rsid w:val="00D40B2D"/>
    <w:rsid w:val="00D40B98"/>
    <w:rsid w:val="00D40C15"/>
    <w:rsid w:val="00D40C51"/>
    <w:rsid w:val="00D40CF3"/>
    <w:rsid w:val="00D40DAF"/>
    <w:rsid w:val="00D40E71"/>
    <w:rsid w:val="00D40EE1"/>
    <w:rsid w:val="00D40FBF"/>
    <w:rsid w:val="00D40FCE"/>
    <w:rsid w:val="00D41104"/>
    <w:rsid w:val="00D41951"/>
    <w:rsid w:val="00D4195D"/>
    <w:rsid w:val="00D4196B"/>
    <w:rsid w:val="00D41A7F"/>
    <w:rsid w:val="00D41BB1"/>
    <w:rsid w:val="00D41BB8"/>
    <w:rsid w:val="00D41CC1"/>
    <w:rsid w:val="00D41EBF"/>
    <w:rsid w:val="00D41ECE"/>
    <w:rsid w:val="00D41FA6"/>
    <w:rsid w:val="00D42184"/>
    <w:rsid w:val="00D42343"/>
    <w:rsid w:val="00D424EA"/>
    <w:rsid w:val="00D4255C"/>
    <w:rsid w:val="00D42741"/>
    <w:rsid w:val="00D42918"/>
    <w:rsid w:val="00D42AE7"/>
    <w:rsid w:val="00D42B22"/>
    <w:rsid w:val="00D42D4F"/>
    <w:rsid w:val="00D42E55"/>
    <w:rsid w:val="00D430C3"/>
    <w:rsid w:val="00D430FF"/>
    <w:rsid w:val="00D43113"/>
    <w:rsid w:val="00D43156"/>
    <w:rsid w:val="00D431AF"/>
    <w:rsid w:val="00D43334"/>
    <w:rsid w:val="00D43382"/>
    <w:rsid w:val="00D434BC"/>
    <w:rsid w:val="00D43850"/>
    <w:rsid w:val="00D4387F"/>
    <w:rsid w:val="00D43A70"/>
    <w:rsid w:val="00D43B62"/>
    <w:rsid w:val="00D43C70"/>
    <w:rsid w:val="00D43DF1"/>
    <w:rsid w:val="00D4421F"/>
    <w:rsid w:val="00D445F4"/>
    <w:rsid w:val="00D4461D"/>
    <w:rsid w:val="00D44773"/>
    <w:rsid w:val="00D4483C"/>
    <w:rsid w:val="00D4487F"/>
    <w:rsid w:val="00D44921"/>
    <w:rsid w:val="00D44BA1"/>
    <w:rsid w:val="00D44D50"/>
    <w:rsid w:val="00D44DFF"/>
    <w:rsid w:val="00D44F2F"/>
    <w:rsid w:val="00D4504B"/>
    <w:rsid w:val="00D4506A"/>
    <w:rsid w:val="00D450F2"/>
    <w:rsid w:val="00D45185"/>
    <w:rsid w:val="00D45374"/>
    <w:rsid w:val="00D45398"/>
    <w:rsid w:val="00D453CB"/>
    <w:rsid w:val="00D4545C"/>
    <w:rsid w:val="00D454DD"/>
    <w:rsid w:val="00D45558"/>
    <w:rsid w:val="00D455C1"/>
    <w:rsid w:val="00D45695"/>
    <w:rsid w:val="00D456BD"/>
    <w:rsid w:val="00D45703"/>
    <w:rsid w:val="00D457AF"/>
    <w:rsid w:val="00D45807"/>
    <w:rsid w:val="00D45824"/>
    <w:rsid w:val="00D45916"/>
    <w:rsid w:val="00D45C4D"/>
    <w:rsid w:val="00D45CB5"/>
    <w:rsid w:val="00D45E8B"/>
    <w:rsid w:val="00D4600B"/>
    <w:rsid w:val="00D46077"/>
    <w:rsid w:val="00D46089"/>
    <w:rsid w:val="00D460E4"/>
    <w:rsid w:val="00D462F9"/>
    <w:rsid w:val="00D4631A"/>
    <w:rsid w:val="00D46327"/>
    <w:rsid w:val="00D4677C"/>
    <w:rsid w:val="00D46A8A"/>
    <w:rsid w:val="00D46B48"/>
    <w:rsid w:val="00D46C3B"/>
    <w:rsid w:val="00D46F71"/>
    <w:rsid w:val="00D47016"/>
    <w:rsid w:val="00D4701D"/>
    <w:rsid w:val="00D47188"/>
    <w:rsid w:val="00D4718C"/>
    <w:rsid w:val="00D473A3"/>
    <w:rsid w:val="00D475C7"/>
    <w:rsid w:val="00D475D5"/>
    <w:rsid w:val="00D47667"/>
    <w:rsid w:val="00D47696"/>
    <w:rsid w:val="00D479DD"/>
    <w:rsid w:val="00D47BA9"/>
    <w:rsid w:val="00D47BE9"/>
    <w:rsid w:val="00D47C3E"/>
    <w:rsid w:val="00D47D77"/>
    <w:rsid w:val="00D47EC8"/>
    <w:rsid w:val="00D50126"/>
    <w:rsid w:val="00D502A1"/>
    <w:rsid w:val="00D50308"/>
    <w:rsid w:val="00D50325"/>
    <w:rsid w:val="00D50401"/>
    <w:rsid w:val="00D5045B"/>
    <w:rsid w:val="00D504BB"/>
    <w:rsid w:val="00D504EA"/>
    <w:rsid w:val="00D50607"/>
    <w:rsid w:val="00D50729"/>
    <w:rsid w:val="00D509D8"/>
    <w:rsid w:val="00D509F2"/>
    <w:rsid w:val="00D509FA"/>
    <w:rsid w:val="00D50B3F"/>
    <w:rsid w:val="00D50CC4"/>
    <w:rsid w:val="00D50D01"/>
    <w:rsid w:val="00D50E3E"/>
    <w:rsid w:val="00D50F61"/>
    <w:rsid w:val="00D50F6F"/>
    <w:rsid w:val="00D50F72"/>
    <w:rsid w:val="00D50FB4"/>
    <w:rsid w:val="00D50FCC"/>
    <w:rsid w:val="00D51105"/>
    <w:rsid w:val="00D51196"/>
    <w:rsid w:val="00D5144B"/>
    <w:rsid w:val="00D51583"/>
    <w:rsid w:val="00D5161A"/>
    <w:rsid w:val="00D5169C"/>
    <w:rsid w:val="00D51AC5"/>
    <w:rsid w:val="00D51B33"/>
    <w:rsid w:val="00D51C74"/>
    <w:rsid w:val="00D51C93"/>
    <w:rsid w:val="00D51D42"/>
    <w:rsid w:val="00D51D47"/>
    <w:rsid w:val="00D51D57"/>
    <w:rsid w:val="00D51F2F"/>
    <w:rsid w:val="00D51F35"/>
    <w:rsid w:val="00D51F5F"/>
    <w:rsid w:val="00D52053"/>
    <w:rsid w:val="00D52098"/>
    <w:rsid w:val="00D522A8"/>
    <w:rsid w:val="00D522CC"/>
    <w:rsid w:val="00D52319"/>
    <w:rsid w:val="00D5243D"/>
    <w:rsid w:val="00D5284D"/>
    <w:rsid w:val="00D529B7"/>
    <w:rsid w:val="00D52A32"/>
    <w:rsid w:val="00D52B43"/>
    <w:rsid w:val="00D52BF9"/>
    <w:rsid w:val="00D52D06"/>
    <w:rsid w:val="00D52E01"/>
    <w:rsid w:val="00D52F32"/>
    <w:rsid w:val="00D53200"/>
    <w:rsid w:val="00D5322D"/>
    <w:rsid w:val="00D5351A"/>
    <w:rsid w:val="00D5352B"/>
    <w:rsid w:val="00D53626"/>
    <w:rsid w:val="00D5376D"/>
    <w:rsid w:val="00D5378D"/>
    <w:rsid w:val="00D53848"/>
    <w:rsid w:val="00D53B62"/>
    <w:rsid w:val="00D53C39"/>
    <w:rsid w:val="00D53D2C"/>
    <w:rsid w:val="00D53ED4"/>
    <w:rsid w:val="00D53F8C"/>
    <w:rsid w:val="00D540FB"/>
    <w:rsid w:val="00D54215"/>
    <w:rsid w:val="00D54390"/>
    <w:rsid w:val="00D544A8"/>
    <w:rsid w:val="00D544B8"/>
    <w:rsid w:val="00D544FC"/>
    <w:rsid w:val="00D5482A"/>
    <w:rsid w:val="00D5495C"/>
    <w:rsid w:val="00D54A1B"/>
    <w:rsid w:val="00D54C89"/>
    <w:rsid w:val="00D54E79"/>
    <w:rsid w:val="00D54E91"/>
    <w:rsid w:val="00D54EB2"/>
    <w:rsid w:val="00D54FEA"/>
    <w:rsid w:val="00D5504E"/>
    <w:rsid w:val="00D5533B"/>
    <w:rsid w:val="00D5537A"/>
    <w:rsid w:val="00D5584E"/>
    <w:rsid w:val="00D55B32"/>
    <w:rsid w:val="00D55B3E"/>
    <w:rsid w:val="00D55B6D"/>
    <w:rsid w:val="00D55C5B"/>
    <w:rsid w:val="00D55FBA"/>
    <w:rsid w:val="00D5600A"/>
    <w:rsid w:val="00D5604B"/>
    <w:rsid w:val="00D5609D"/>
    <w:rsid w:val="00D5644A"/>
    <w:rsid w:val="00D564A7"/>
    <w:rsid w:val="00D56563"/>
    <w:rsid w:val="00D56589"/>
    <w:rsid w:val="00D565CB"/>
    <w:rsid w:val="00D566D3"/>
    <w:rsid w:val="00D56737"/>
    <w:rsid w:val="00D568D3"/>
    <w:rsid w:val="00D56913"/>
    <w:rsid w:val="00D5694C"/>
    <w:rsid w:val="00D56C0F"/>
    <w:rsid w:val="00D56C2E"/>
    <w:rsid w:val="00D56D7A"/>
    <w:rsid w:val="00D56DDD"/>
    <w:rsid w:val="00D56DEB"/>
    <w:rsid w:val="00D56E14"/>
    <w:rsid w:val="00D56F3B"/>
    <w:rsid w:val="00D57099"/>
    <w:rsid w:val="00D5709E"/>
    <w:rsid w:val="00D570DE"/>
    <w:rsid w:val="00D57284"/>
    <w:rsid w:val="00D572E4"/>
    <w:rsid w:val="00D5730B"/>
    <w:rsid w:val="00D5743F"/>
    <w:rsid w:val="00D574A2"/>
    <w:rsid w:val="00D577D8"/>
    <w:rsid w:val="00D57937"/>
    <w:rsid w:val="00D57A84"/>
    <w:rsid w:val="00D57A95"/>
    <w:rsid w:val="00D57B59"/>
    <w:rsid w:val="00D57BBB"/>
    <w:rsid w:val="00D57BF0"/>
    <w:rsid w:val="00D57D38"/>
    <w:rsid w:val="00D57D9E"/>
    <w:rsid w:val="00D6000C"/>
    <w:rsid w:val="00D600F9"/>
    <w:rsid w:val="00D60213"/>
    <w:rsid w:val="00D6025B"/>
    <w:rsid w:val="00D603A0"/>
    <w:rsid w:val="00D604A5"/>
    <w:rsid w:val="00D60503"/>
    <w:rsid w:val="00D605BE"/>
    <w:rsid w:val="00D6070A"/>
    <w:rsid w:val="00D60766"/>
    <w:rsid w:val="00D60852"/>
    <w:rsid w:val="00D60892"/>
    <w:rsid w:val="00D6094E"/>
    <w:rsid w:val="00D60A66"/>
    <w:rsid w:val="00D60AD2"/>
    <w:rsid w:val="00D60AF6"/>
    <w:rsid w:val="00D60B8A"/>
    <w:rsid w:val="00D60C4C"/>
    <w:rsid w:val="00D60DA7"/>
    <w:rsid w:val="00D60DA9"/>
    <w:rsid w:val="00D60DD3"/>
    <w:rsid w:val="00D60E7D"/>
    <w:rsid w:val="00D60F01"/>
    <w:rsid w:val="00D60F28"/>
    <w:rsid w:val="00D60FE4"/>
    <w:rsid w:val="00D6125D"/>
    <w:rsid w:val="00D6137E"/>
    <w:rsid w:val="00D6145F"/>
    <w:rsid w:val="00D614A0"/>
    <w:rsid w:val="00D61550"/>
    <w:rsid w:val="00D615FD"/>
    <w:rsid w:val="00D61637"/>
    <w:rsid w:val="00D6165F"/>
    <w:rsid w:val="00D61CD0"/>
    <w:rsid w:val="00D61D1C"/>
    <w:rsid w:val="00D61D3E"/>
    <w:rsid w:val="00D61DF7"/>
    <w:rsid w:val="00D61E0A"/>
    <w:rsid w:val="00D61F18"/>
    <w:rsid w:val="00D61FE3"/>
    <w:rsid w:val="00D62251"/>
    <w:rsid w:val="00D62253"/>
    <w:rsid w:val="00D62349"/>
    <w:rsid w:val="00D623F7"/>
    <w:rsid w:val="00D6252E"/>
    <w:rsid w:val="00D625A0"/>
    <w:rsid w:val="00D62750"/>
    <w:rsid w:val="00D62753"/>
    <w:rsid w:val="00D627DB"/>
    <w:rsid w:val="00D628C6"/>
    <w:rsid w:val="00D62BFC"/>
    <w:rsid w:val="00D62C58"/>
    <w:rsid w:val="00D62C5B"/>
    <w:rsid w:val="00D62E3F"/>
    <w:rsid w:val="00D62E95"/>
    <w:rsid w:val="00D62F78"/>
    <w:rsid w:val="00D6303B"/>
    <w:rsid w:val="00D63131"/>
    <w:rsid w:val="00D6314A"/>
    <w:rsid w:val="00D635F0"/>
    <w:rsid w:val="00D63859"/>
    <w:rsid w:val="00D6388C"/>
    <w:rsid w:val="00D638C0"/>
    <w:rsid w:val="00D638C2"/>
    <w:rsid w:val="00D638D5"/>
    <w:rsid w:val="00D639CF"/>
    <w:rsid w:val="00D63ABA"/>
    <w:rsid w:val="00D63ABD"/>
    <w:rsid w:val="00D63AD3"/>
    <w:rsid w:val="00D63C14"/>
    <w:rsid w:val="00D63CC0"/>
    <w:rsid w:val="00D63E87"/>
    <w:rsid w:val="00D63F51"/>
    <w:rsid w:val="00D64110"/>
    <w:rsid w:val="00D641B7"/>
    <w:rsid w:val="00D64249"/>
    <w:rsid w:val="00D6434C"/>
    <w:rsid w:val="00D64361"/>
    <w:rsid w:val="00D644D9"/>
    <w:rsid w:val="00D645B7"/>
    <w:rsid w:val="00D646AD"/>
    <w:rsid w:val="00D6470B"/>
    <w:rsid w:val="00D6473D"/>
    <w:rsid w:val="00D64746"/>
    <w:rsid w:val="00D64827"/>
    <w:rsid w:val="00D64ABC"/>
    <w:rsid w:val="00D64ABF"/>
    <w:rsid w:val="00D64DB6"/>
    <w:rsid w:val="00D64F25"/>
    <w:rsid w:val="00D64F75"/>
    <w:rsid w:val="00D65032"/>
    <w:rsid w:val="00D650A2"/>
    <w:rsid w:val="00D650A5"/>
    <w:rsid w:val="00D65164"/>
    <w:rsid w:val="00D65191"/>
    <w:rsid w:val="00D65369"/>
    <w:rsid w:val="00D6546A"/>
    <w:rsid w:val="00D654F1"/>
    <w:rsid w:val="00D655AD"/>
    <w:rsid w:val="00D65650"/>
    <w:rsid w:val="00D658EE"/>
    <w:rsid w:val="00D659CE"/>
    <w:rsid w:val="00D659F8"/>
    <w:rsid w:val="00D65BC9"/>
    <w:rsid w:val="00D65CAA"/>
    <w:rsid w:val="00D65DC3"/>
    <w:rsid w:val="00D65FB0"/>
    <w:rsid w:val="00D65FF1"/>
    <w:rsid w:val="00D6620C"/>
    <w:rsid w:val="00D66219"/>
    <w:rsid w:val="00D664EB"/>
    <w:rsid w:val="00D66504"/>
    <w:rsid w:val="00D66538"/>
    <w:rsid w:val="00D66589"/>
    <w:rsid w:val="00D6659C"/>
    <w:rsid w:val="00D6666D"/>
    <w:rsid w:val="00D667BE"/>
    <w:rsid w:val="00D66812"/>
    <w:rsid w:val="00D669B2"/>
    <w:rsid w:val="00D66A18"/>
    <w:rsid w:val="00D66A73"/>
    <w:rsid w:val="00D66ABA"/>
    <w:rsid w:val="00D66C0C"/>
    <w:rsid w:val="00D66C65"/>
    <w:rsid w:val="00D66D9B"/>
    <w:rsid w:val="00D66E8A"/>
    <w:rsid w:val="00D674E2"/>
    <w:rsid w:val="00D6772C"/>
    <w:rsid w:val="00D67790"/>
    <w:rsid w:val="00D679A6"/>
    <w:rsid w:val="00D67A9A"/>
    <w:rsid w:val="00D67B1B"/>
    <w:rsid w:val="00D67B6D"/>
    <w:rsid w:val="00D67D3E"/>
    <w:rsid w:val="00D67DB3"/>
    <w:rsid w:val="00D67E66"/>
    <w:rsid w:val="00D67E7F"/>
    <w:rsid w:val="00D67F8F"/>
    <w:rsid w:val="00D67FDD"/>
    <w:rsid w:val="00D70171"/>
    <w:rsid w:val="00D70262"/>
    <w:rsid w:val="00D702D2"/>
    <w:rsid w:val="00D702E7"/>
    <w:rsid w:val="00D70311"/>
    <w:rsid w:val="00D7033F"/>
    <w:rsid w:val="00D70621"/>
    <w:rsid w:val="00D70786"/>
    <w:rsid w:val="00D70B2E"/>
    <w:rsid w:val="00D70DF2"/>
    <w:rsid w:val="00D70E19"/>
    <w:rsid w:val="00D70E73"/>
    <w:rsid w:val="00D70EFA"/>
    <w:rsid w:val="00D70FAD"/>
    <w:rsid w:val="00D71051"/>
    <w:rsid w:val="00D712B4"/>
    <w:rsid w:val="00D712BE"/>
    <w:rsid w:val="00D7133D"/>
    <w:rsid w:val="00D715B3"/>
    <w:rsid w:val="00D716AB"/>
    <w:rsid w:val="00D719B2"/>
    <w:rsid w:val="00D719F1"/>
    <w:rsid w:val="00D71CC2"/>
    <w:rsid w:val="00D71D2B"/>
    <w:rsid w:val="00D71DF6"/>
    <w:rsid w:val="00D71E41"/>
    <w:rsid w:val="00D71FD5"/>
    <w:rsid w:val="00D720B4"/>
    <w:rsid w:val="00D721EB"/>
    <w:rsid w:val="00D7221F"/>
    <w:rsid w:val="00D72448"/>
    <w:rsid w:val="00D7252F"/>
    <w:rsid w:val="00D7292E"/>
    <w:rsid w:val="00D7293C"/>
    <w:rsid w:val="00D729AE"/>
    <w:rsid w:val="00D72AA7"/>
    <w:rsid w:val="00D72B55"/>
    <w:rsid w:val="00D72C76"/>
    <w:rsid w:val="00D72CF6"/>
    <w:rsid w:val="00D72E0D"/>
    <w:rsid w:val="00D73024"/>
    <w:rsid w:val="00D731E2"/>
    <w:rsid w:val="00D73221"/>
    <w:rsid w:val="00D732CD"/>
    <w:rsid w:val="00D7361C"/>
    <w:rsid w:val="00D736E0"/>
    <w:rsid w:val="00D73835"/>
    <w:rsid w:val="00D7384B"/>
    <w:rsid w:val="00D738EF"/>
    <w:rsid w:val="00D73E46"/>
    <w:rsid w:val="00D73FE8"/>
    <w:rsid w:val="00D73FF3"/>
    <w:rsid w:val="00D7406E"/>
    <w:rsid w:val="00D74481"/>
    <w:rsid w:val="00D74581"/>
    <w:rsid w:val="00D7485B"/>
    <w:rsid w:val="00D7487E"/>
    <w:rsid w:val="00D7489F"/>
    <w:rsid w:val="00D74910"/>
    <w:rsid w:val="00D74AD2"/>
    <w:rsid w:val="00D74B14"/>
    <w:rsid w:val="00D74B84"/>
    <w:rsid w:val="00D74DF9"/>
    <w:rsid w:val="00D753B0"/>
    <w:rsid w:val="00D753C8"/>
    <w:rsid w:val="00D754C7"/>
    <w:rsid w:val="00D75533"/>
    <w:rsid w:val="00D75538"/>
    <w:rsid w:val="00D75689"/>
    <w:rsid w:val="00D75782"/>
    <w:rsid w:val="00D7579B"/>
    <w:rsid w:val="00D757F7"/>
    <w:rsid w:val="00D7584F"/>
    <w:rsid w:val="00D75A4F"/>
    <w:rsid w:val="00D75ACF"/>
    <w:rsid w:val="00D75B21"/>
    <w:rsid w:val="00D75B4C"/>
    <w:rsid w:val="00D75C53"/>
    <w:rsid w:val="00D75D31"/>
    <w:rsid w:val="00D75D82"/>
    <w:rsid w:val="00D75DE5"/>
    <w:rsid w:val="00D75E5B"/>
    <w:rsid w:val="00D75EC2"/>
    <w:rsid w:val="00D75FFD"/>
    <w:rsid w:val="00D76127"/>
    <w:rsid w:val="00D7618D"/>
    <w:rsid w:val="00D762EB"/>
    <w:rsid w:val="00D763B6"/>
    <w:rsid w:val="00D76505"/>
    <w:rsid w:val="00D765A3"/>
    <w:rsid w:val="00D7684D"/>
    <w:rsid w:val="00D7685F"/>
    <w:rsid w:val="00D768D3"/>
    <w:rsid w:val="00D76974"/>
    <w:rsid w:val="00D76A79"/>
    <w:rsid w:val="00D76E44"/>
    <w:rsid w:val="00D76E81"/>
    <w:rsid w:val="00D76F08"/>
    <w:rsid w:val="00D770F9"/>
    <w:rsid w:val="00D7711F"/>
    <w:rsid w:val="00D77167"/>
    <w:rsid w:val="00D771A5"/>
    <w:rsid w:val="00D77274"/>
    <w:rsid w:val="00D7733A"/>
    <w:rsid w:val="00D77342"/>
    <w:rsid w:val="00D773DC"/>
    <w:rsid w:val="00D7741B"/>
    <w:rsid w:val="00D7759C"/>
    <w:rsid w:val="00D77794"/>
    <w:rsid w:val="00D77888"/>
    <w:rsid w:val="00D778EF"/>
    <w:rsid w:val="00D778FA"/>
    <w:rsid w:val="00D77934"/>
    <w:rsid w:val="00D7795A"/>
    <w:rsid w:val="00D779B7"/>
    <w:rsid w:val="00D779DF"/>
    <w:rsid w:val="00D77B0C"/>
    <w:rsid w:val="00D77DD9"/>
    <w:rsid w:val="00D77E4D"/>
    <w:rsid w:val="00D77E84"/>
    <w:rsid w:val="00D77F5E"/>
    <w:rsid w:val="00D77FFA"/>
    <w:rsid w:val="00D80119"/>
    <w:rsid w:val="00D80156"/>
    <w:rsid w:val="00D801C9"/>
    <w:rsid w:val="00D80286"/>
    <w:rsid w:val="00D802A2"/>
    <w:rsid w:val="00D80311"/>
    <w:rsid w:val="00D8032C"/>
    <w:rsid w:val="00D803F5"/>
    <w:rsid w:val="00D8058C"/>
    <w:rsid w:val="00D806B7"/>
    <w:rsid w:val="00D80721"/>
    <w:rsid w:val="00D8089F"/>
    <w:rsid w:val="00D80E66"/>
    <w:rsid w:val="00D80EBC"/>
    <w:rsid w:val="00D80F02"/>
    <w:rsid w:val="00D8103E"/>
    <w:rsid w:val="00D810C3"/>
    <w:rsid w:val="00D8120E"/>
    <w:rsid w:val="00D812C7"/>
    <w:rsid w:val="00D8133F"/>
    <w:rsid w:val="00D813D5"/>
    <w:rsid w:val="00D814FC"/>
    <w:rsid w:val="00D815DB"/>
    <w:rsid w:val="00D81720"/>
    <w:rsid w:val="00D817E2"/>
    <w:rsid w:val="00D81881"/>
    <w:rsid w:val="00D81A87"/>
    <w:rsid w:val="00D81C2B"/>
    <w:rsid w:val="00D8209E"/>
    <w:rsid w:val="00D821A2"/>
    <w:rsid w:val="00D8256C"/>
    <w:rsid w:val="00D8259A"/>
    <w:rsid w:val="00D82835"/>
    <w:rsid w:val="00D828A6"/>
    <w:rsid w:val="00D82A86"/>
    <w:rsid w:val="00D82B47"/>
    <w:rsid w:val="00D82B4A"/>
    <w:rsid w:val="00D82BA3"/>
    <w:rsid w:val="00D82C70"/>
    <w:rsid w:val="00D830EB"/>
    <w:rsid w:val="00D83137"/>
    <w:rsid w:val="00D833BF"/>
    <w:rsid w:val="00D834D2"/>
    <w:rsid w:val="00D83600"/>
    <w:rsid w:val="00D83602"/>
    <w:rsid w:val="00D836C1"/>
    <w:rsid w:val="00D8382A"/>
    <w:rsid w:val="00D83ADF"/>
    <w:rsid w:val="00D83B33"/>
    <w:rsid w:val="00D83CD8"/>
    <w:rsid w:val="00D83DB7"/>
    <w:rsid w:val="00D83DF7"/>
    <w:rsid w:val="00D83F26"/>
    <w:rsid w:val="00D84030"/>
    <w:rsid w:val="00D84201"/>
    <w:rsid w:val="00D84214"/>
    <w:rsid w:val="00D842C4"/>
    <w:rsid w:val="00D843B1"/>
    <w:rsid w:val="00D8443F"/>
    <w:rsid w:val="00D84560"/>
    <w:rsid w:val="00D849BB"/>
    <w:rsid w:val="00D84A07"/>
    <w:rsid w:val="00D84A8D"/>
    <w:rsid w:val="00D84D16"/>
    <w:rsid w:val="00D84FB6"/>
    <w:rsid w:val="00D8504D"/>
    <w:rsid w:val="00D850A8"/>
    <w:rsid w:val="00D850C0"/>
    <w:rsid w:val="00D8515B"/>
    <w:rsid w:val="00D85328"/>
    <w:rsid w:val="00D853AA"/>
    <w:rsid w:val="00D85469"/>
    <w:rsid w:val="00D85677"/>
    <w:rsid w:val="00D856AC"/>
    <w:rsid w:val="00D85715"/>
    <w:rsid w:val="00D85BCB"/>
    <w:rsid w:val="00D85D8D"/>
    <w:rsid w:val="00D85D9D"/>
    <w:rsid w:val="00D85F5C"/>
    <w:rsid w:val="00D8603C"/>
    <w:rsid w:val="00D8608B"/>
    <w:rsid w:val="00D861F8"/>
    <w:rsid w:val="00D863D7"/>
    <w:rsid w:val="00D865F4"/>
    <w:rsid w:val="00D867A0"/>
    <w:rsid w:val="00D86995"/>
    <w:rsid w:val="00D869A7"/>
    <w:rsid w:val="00D86B65"/>
    <w:rsid w:val="00D86CF8"/>
    <w:rsid w:val="00D86D87"/>
    <w:rsid w:val="00D86EBA"/>
    <w:rsid w:val="00D872B7"/>
    <w:rsid w:val="00D87478"/>
    <w:rsid w:val="00D874A1"/>
    <w:rsid w:val="00D87511"/>
    <w:rsid w:val="00D875E3"/>
    <w:rsid w:val="00D876A6"/>
    <w:rsid w:val="00D876C2"/>
    <w:rsid w:val="00D878AB"/>
    <w:rsid w:val="00D87AE6"/>
    <w:rsid w:val="00D87B75"/>
    <w:rsid w:val="00D87BFB"/>
    <w:rsid w:val="00D87C64"/>
    <w:rsid w:val="00D87E3F"/>
    <w:rsid w:val="00D87E9B"/>
    <w:rsid w:val="00D87F96"/>
    <w:rsid w:val="00D87FE2"/>
    <w:rsid w:val="00D90036"/>
    <w:rsid w:val="00D900BE"/>
    <w:rsid w:val="00D903B9"/>
    <w:rsid w:val="00D90492"/>
    <w:rsid w:val="00D90501"/>
    <w:rsid w:val="00D9064D"/>
    <w:rsid w:val="00D90913"/>
    <w:rsid w:val="00D9095C"/>
    <w:rsid w:val="00D90A6C"/>
    <w:rsid w:val="00D90B44"/>
    <w:rsid w:val="00D90B75"/>
    <w:rsid w:val="00D90C83"/>
    <w:rsid w:val="00D90CA3"/>
    <w:rsid w:val="00D90E1A"/>
    <w:rsid w:val="00D90E1C"/>
    <w:rsid w:val="00D90F53"/>
    <w:rsid w:val="00D90FD3"/>
    <w:rsid w:val="00D9109E"/>
    <w:rsid w:val="00D910E8"/>
    <w:rsid w:val="00D911FC"/>
    <w:rsid w:val="00D91258"/>
    <w:rsid w:val="00D9125A"/>
    <w:rsid w:val="00D91376"/>
    <w:rsid w:val="00D913CC"/>
    <w:rsid w:val="00D913D8"/>
    <w:rsid w:val="00D913E2"/>
    <w:rsid w:val="00D91705"/>
    <w:rsid w:val="00D91874"/>
    <w:rsid w:val="00D91886"/>
    <w:rsid w:val="00D918C4"/>
    <w:rsid w:val="00D918E7"/>
    <w:rsid w:val="00D91AC1"/>
    <w:rsid w:val="00D91D28"/>
    <w:rsid w:val="00D91DFF"/>
    <w:rsid w:val="00D91EE8"/>
    <w:rsid w:val="00D91F41"/>
    <w:rsid w:val="00D91F70"/>
    <w:rsid w:val="00D922F8"/>
    <w:rsid w:val="00D923DB"/>
    <w:rsid w:val="00D92557"/>
    <w:rsid w:val="00D92617"/>
    <w:rsid w:val="00D92631"/>
    <w:rsid w:val="00D9270F"/>
    <w:rsid w:val="00D9276F"/>
    <w:rsid w:val="00D92A5E"/>
    <w:rsid w:val="00D92AA4"/>
    <w:rsid w:val="00D92B13"/>
    <w:rsid w:val="00D92B6E"/>
    <w:rsid w:val="00D92CAB"/>
    <w:rsid w:val="00D92E27"/>
    <w:rsid w:val="00D92F43"/>
    <w:rsid w:val="00D92F84"/>
    <w:rsid w:val="00D92FFE"/>
    <w:rsid w:val="00D931E2"/>
    <w:rsid w:val="00D931FB"/>
    <w:rsid w:val="00D93380"/>
    <w:rsid w:val="00D933C6"/>
    <w:rsid w:val="00D9347B"/>
    <w:rsid w:val="00D936BB"/>
    <w:rsid w:val="00D93790"/>
    <w:rsid w:val="00D938E0"/>
    <w:rsid w:val="00D938ED"/>
    <w:rsid w:val="00D93922"/>
    <w:rsid w:val="00D9397F"/>
    <w:rsid w:val="00D93C11"/>
    <w:rsid w:val="00D93C23"/>
    <w:rsid w:val="00D93C37"/>
    <w:rsid w:val="00D940B0"/>
    <w:rsid w:val="00D94269"/>
    <w:rsid w:val="00D94285"/>
    <w:rsid w:val="00D942EE"/>
    <w:rsid w:val="00D94325"/>
    <w:rsid w:val="00D9433B"/>
    <w:rsid w:val="00D94399"/>
    <w:rsid w:val="00D943DE"/>
    <w:rsid w:val="00D94477"/>
    <w:rsid w:val="00D94576"/>
    <w:rsid w:val="00D945DD"/>
    <w:rsid w:val="00D94644"/>
    <w:rsid w:val="00D9474D"/>
    <w:rsid w:val="00D94997"/>
    <w:rsid w:val="00D94AB0"/>
    <w:rsid w:val="00D94C9F"/>
    <w:rsid w:val="00D950D7"/>
    <w:rsid w:val="00D951AC"/>
    <w:rsid w:val="00D9544D"/>
    <w:rsid w:val="00D95549"/>
    <w:rsid w:val="00D95694"/>
    <w:rsid w:val="00D957D3"/>
    <w:rsid w:val="00D9588B"/>
    <w:rsid w:val="00D9595A"/>
    <w:rsid w:val="00D95A08"/>
    <w:rsid w:val="00D95AE1"/>
    <w:rsid w:val="00D95B73"/>
    <w:rsid w:val="00D95CCC"/>
    <w:rsid w:val="00D95CF8"/>
    <w:rsid w:val="00D95D2C"/>
    <w:rsid w:val="00D95DF2"/>
    <w:rsid w:val="00D95F72"/>
    <w:rsid w:val="00D96021"/>
    <w:rsid w:val="00D9610E"/>
    <w:rsid w:val="00D9614B"/>
    <w:rsid w:val="00D96244"/>
    <w:rsid w:val="00D965AF"/>
    <w:rsid w:val="00D9663F"/>
    <w:rsid w:val="00D96766"/>
    <w:rsid w:val="00D9699C"/>
    <w:rsid w:val="00D969C8"/>
    <w:rsid w:val="00D969E7"/>
    <w:rsid w:val="00D96A40"/>
    <w:rsid w:val="00D96A5B"/>
    <w:rsid w:val="00D96AC9"/>
    <w:rsid w:val="00D96EE3"/>
    <w:rsid w:val="00D96FCC"/>
    <w:rsid w:val="00D970DA"/>
    <w:rsid w:val="00D97106"/>
    <w:rsid w:val="00D9715D"/>
    <w:rsid w:val="00D97269"/>
    <w:rsid w:val="00D973E2"/>
    <w:rsid w:val="00D97472"/>
    <w:rsid w:val="00D97635"/>
    <w:rsid w:val="00D9770D"/>
    <w:rsid w:val="00D977D7"/>
    <w:rsid w:val="00D978F9"/>
    <w:rsid w:val="00D97954"/>
    <w:rsid w:val="00D97B27"/>
    <w:rsid w:val="00D97B60"/>
    <w:rsid w:val="00D97B8C"/>
    <w:rsid w:val="00D97B94"/>
    <w:rsid w:val="00D97D61"/>
    <w:rsid w:val="00D97D6C"/>
    <w:rsid w:val="00D97F84"/>
    <w:rsid w:val="00D97FBC"/>
    <w:rsid w:val="00DA007C"/>
    <w:rsid w:val="00DA0348"/>
    <w:rsid w:val="00DA03E6"/>
    <w:rsid w:val="00DA05C2"/>
    <w:rsid w:val="00DA0650"/>
    <w:rsid w:val="00DA0A1E"/>
    <w:rsid w:val="00DA0F4E"/>
    <w:rsid w:val="00DA0FC5"/>
    <w:rsid w:val="00DA0FE2"/>
    <w:rsid w:val="00DA0FF9"/>
    <w:rsid w:val="00DA100D"/>
    <w:rsid w:val="00DA108F"/>
    <w:rsid w:val="00DA10B1"/>
    <w:rsid w:val="00DA111B"/>
    <w:rsid w:val="00DA127E"/>
    <w:rsid w:val="00DA139A"/>
    <w:rsid w:val="00DA1430"/>
    <w:rsid w:val="00DA143B"/>
    <w:rsid w:val="00DA14A8"/>
    <w:rsid w:val="00DA171F"/>
    <w:rsid w:val="00DA17E2"/>
    <w:rsid w:val="00DA1B01"/>
    <w:rsid w:val="00DA1BA2"/>
    <w:rsid w:val="00DA1BB9"/>
    <w:rsid w:val="00DA1C46"/>
    <w:rsid w:val="00DA1CEB"/>
    <w:rsid w:val="00DA1D6A"/>
    <w:rsid w:val="00DA1DEF"/>
    <w:rsid w:val="00DA1E92"/>
    <w:rsid w:val="00DA1F03"/>
    <w:rsid w:val="00DA1F3E"/>
    <w:rsid w:val="00DA2035"/>
    <w:rsid w:val="00DA21F0"/>
    <w:rsid w:val="00DA2342"/>
    <w:rsid w:val="00DA2362"/>
    <w:rsid w:val="00DA2791"/>
    <w:rsid w:val="00DA27AB"/>
    <w:rsid w:val="00DA27F8"/>
    <w:rsid w:val="00DA289B"/>
    <w:rsid w:val="00DA29D9"/>
    <w:rsid w:val="00DA2AA3"/>
    <w:rsid w:val="00DA2AEA"/>
    <w:rsid w:val="00DA2C16"/>
    <w:rsid w:val="00DA2DCB"/>
    <w:rsid w:val="00DA318D"/>
    <w:rsid w:val="00DA3210"/>
    <w:rsid w:val="00DA33FB"/>
    <w:rsid w:val="00DA35E9"/>
    <w:rsid w:val="00DA36B6"/>
    <w:rsid w:val="00DA36D8"/>
    <w:rsid w:val="00DA37A5"/>
    <w:rsid w:val="00DA3857"/>
    <w:rsid w:val="00DA3898"/>
    <w:rsid w:val="00DA38CD"/>
    <w:rsid w:val="00DA39EC"/>
    <w:rsid w:val="00DA3BBA"/>
    <w:rsid w:val="00DA3EA9"/>
    <w:rsid w:val="00DA3F17"/>
    <w:rsid w:val="00DA3FBB"/>
    <w:rsid w:val="00DA45D2"/>
    <w:rsid w:val="00DA462B"/>
    <w:rsid w:val="00DA4851"/>
    <w:rsid w:val="00DA48CE"/>
    <w:rsid w:val="00DA4AC5"/>
    <w:rsid w:val="00DA4AF9"/>
    <w:rsid w:val="00DA4C82"/>
    <w:rsid w:val="00DA4D58"/>
    <w:rsid w:val="00DA4D9E"/>
    <w:rsid w:val="00DA4DCA"/>
    <w:rsid w:val="00DA4E3D"/>
    <w:rsid w:val="00DA4E58"/>
    <w:rsid w:val="00DA4F2E"/>
    <w:rsid w:val="00DA54DC"/>
    <w:rsid w:val="00DA54E0"/>
    <w:rsid w:val="00DA54FE"/>
    <w:rsid w:val="00DA55B1"/>
    <w:rsid w:val="00DA566E"/>
    <w:rsid w:val="00DA56AC"/>
    <w:rsid w:val="00DA57E9"/>
    <w:rsid w:val="00DA5981"/>
    <w:rsid w:val="00DA59BA"/>
    <w:rsid w:val="00DA5AF5"/>
    <w:rsid w:val="00DA5B5E"/>
    <w:rsid w:val="00DA5CBB"/>
    <w:rsid w:val="00DA5CDB"/>
    <w:rsid w:val="00DA5E4C"/>
    <w:rsid w:val="00DA5F15"/>
    <w:rsid w:val="00DA6153"/>
    <w:rsid w:val="00DA63D4"/>
    <w:rsid w:val="00DA64EF"/>
    <w:rsid w:val="00DA6AA6"/>
    <w:rsid w:val="00DA6B31"/>
    <w:rsid w:val="00DA6CD3"/>
    <w:rsid w:val="00DA6FDC"/>
    <w:rsid w:val="00DA7030"/>
    <w:rsid w:val="00DA70B2"/>
    <w:rsid w:val="00DA7188"/>
    <w:rsid w:val="00DA71C0"/>
    <w:rsid w:val="00DA71E0"/>
    <w:rsid w:val="00DA7209"/>
    <w:rsid w:val="00DA73A2"/>
    <w:rsid w:val="00DA767F"/>
    <w:rsid w:val="00DA771E"/>
    <w:rsid w:val="00DA77BE"/>
    <w:rsid w:val="00DA7911"/>
    <w:rsid w:val="00DA791F"/>
    <w:rsid w:val="00DA79AB"/>
    <w:rsid w:val="00DA79C8"/>
    <w:rsid w:val="00DA7B0B"/>
    <w:rsid w:val="00DA7BFA"/>
    <w:rsid w:val="00DA7D68"/>
    <w:rsid w:val="00DA7FA4"/>
    <w:rsid w:val="00DA7FA7"/>
    <w:rsid w:val="00DA7FF1"/>
    <w:rsid w:val="00DB01BD"/>
    <w:rsid w:val="00DB0509"/>
    <w:rsid w:val="00DB0624"/>
    <w:rsid w:val="00DB0697"/>
    <w:rsid w:val="00DB0770"/>
    <w:rsid w:val="00DB08CC"/>
    <w:rsid w:val="00DB0D96"/>
    <w:rsid w:val="00DB0DC5"/>
    <w:rsid w:val="00DB0E7A"/>
    <w:rsid w:val="00DB0F3C"/>
    <w:rsid w:val="00DB0F74"/>
    <w:rsid w:val="00DB103B"/>
    <w:rsid w:val="00DB10B9"/>
    <w:rsid w:val="00DB11E7"/>
    <w:rsid w:val="00DB12F3"/>
    <w:rsid w:val="00DB14C6"/>
    <w:rsid w:val="00DB15C2"/>
    <w:rsid w:val="00DB1894"/>
    <w:rsid w:val="00DB1939"/>
    <w:rsid w:val="00DB1A3C"/>
    <w:rsid w:val="00DB1B2B"/>
    <w:rsid w:val="00DB1B5C"/>
    <w:rsid w:val="00DB1BB9"/>
    <w:rsid w:val="00DB1D08"/>
    <w:rsid w:val="00DB1D1C"/>
    <w:rsid w:val="00DB1D46"/>
    <w:rsid w:val="00DB204F"/>
    <w:rsid w:val="00DB22CC"/>
    <w:rsid w:val="00DB27D6"/>
    <w:rsid w:val="00DB282D"/>
    <w:rsid w:val="00DB2973"/>
    <w:rsid w:val="00DB2BE3"/>
    <w:rsid w:val="00DB2CE6"/>
    <w:rsid w:val="00DB2D4A"/>
    <w:rsid w:val="00DB2DA3"/>
    <w:rsid w:val="00DB2DB5"/>
    <w:rsid w:val="00DB2E63"/>
    <w:rsid w:val="00DB2F59"/>
    <w:rsid w:val="00DB3002"/>
    <w:rsid w:val="00DB31FE"/>
    <w:rsid w:val="00DB32DB"/>
    <w:rsid w:val="00DB336B"/>
    <w:rsid w:val="00DB3428"/>
    <w:rsid w:val="00DB348C"/>
    <w:rsid w:val="00DB3572"/>
    <w:rsid w:val="00DB3600"/>
    <w:rsid w:val="00DB379F"/>
    <w:rsid w:val="00DB39DF"/>
    <w:rsid w:val="00DB3D51"/>
    <w:rsid w:val="00DB402C"/>
    <w:rsid w:val="00DB41DA"/>
    <w:rsid w:val="00DB42F7"/>
    <w:rsid w:val="00DB4460"/>
    <w:rsid w:val="00DB44DD"/>
    <w:rsid w:val="00DB44FA"/>
    <w:rsid w:val="00DB45C9"/>
    <w:rsid w:val="00DB45F3"/>
    <w:rsid w:val="00DB4771"/>
    <w:rsid w:val="00DB4A03"/>
    <w:rsid w:val="00DB4AFB"/>
    <w:rsid w:val="00DB4B2F"/>
    <w:rsid w:val="00DB4C70"/>
    <w:rsid w:val="00DB4D1F"/>
    <w:rsid w:val="00DB4F29"/>
    <w:rsid w:val="00DB4FD1"/>
    <w:rsid w:val="00DB5466"/>
    <w:rsid w:val="00DB565F"/>
    <w:rsid w:val="00DB566B"/>
    <w:rsid w:val="00DB5703"/>
    <w:rsid w:val="00DB571E"/>
    <w:rsid w:val="00DB57CF"/>
    <w:rsid w:val="00DB585E"/>
    <w:rsid w:val="00DB587D"/>
    <w:rsid w:val="00DB588B"/>
    <w:rsid w:val="00DB5DDC"/>
    <w:rsid w:val="00DB5E67"/>
    <w:rsid w:val="00DB5EBE"/>
    <w:rsid w:val="00DB5EE8"/>
    <w:rsid w:val="00DB5FCD"/>
    <w:rsid w:val="00DB6123"/>
    <w:rsid w:val="00DB613F"/>
    <w:rsid w:val="00DB624D"/>
    <w:rsid w:val="00DB64F1"/>
    <w:rsid w:val="00DB653D"/>
    <w:rsid w:val="00DB65C4"/>
    <w:rsid w:val="00DB66FD"/>
    <w:rsid w:val="00DB691B"/>
    <w:rsid w:val="00DB6C95"/>
    <w:rsid w:val="00DB6F2F"/>
    <w:rsid w:val="00DB7267"/>
    <w:rsid w:val="00DB72E1"/>
    <w:rsid w:val="00DB7315"/>
    <w:rsid w:val="00DB773E"/>
    <w:rsid w:val="00DB793D"/>
    <w:rsid w:val="00DB7AC5"/>
    <w:rsid w:val="00DB7F51"/>
    <w:rsid w:val="00DC0057"/>
    <w:rsid w:val="00DC039D"/>
    <w:rsid w:val="00DC0436"/>
    <w:rsid w:val="00DC04A2"/>
    <w:rsid w:val="00DC055E"/>
    <w:rsid w:val="00DC05A5"/>
    <w:rsid w:val="00DC076F"/>
    <w:rsid w:val="00DC0864"/>
    <w:rsid w:val="00DC08B6"/>
    <w:rsid w:val="00DC08D6"/>
    <w:rsid w:val="00DC0941"/>
    <w:rsid w:val="00DC09F3"/>
    <w:rsid w:val="00DC0BB3"/>
    <w:rsid w:val="00DC0C2B"/>
    <w:rsid w:val="00DC0FC6"/>
    <w:rsid w:val="00DC1039"/>
    <w:rsid w:val="00DC116A"/>
    <w:rsid w:val="00DC1494"/>
    <w:rsid w:val="00DC14BB"/>
    <w:rsid w:val="00DC176C"/>
    <w:rsid w:val="00DC17C9"/>
    <w:rsid w:val="00DC17ED"/>
    <w:rsid w:val="00DC1826"/>
    <w:rsid w:val="00DC18FF"/>
    <w:rsid w:val="00DC191E"/>
    <w:rsid w:val="00DC1B77"/>
    <w:rsid w:val="00DC1BCD"/>
    <w:rsid w:val="00DC1E16"/>
    <w:rsid w:val="00DC1E1C"/>
    <w:rsid w:val="00DC1FAC"/>
    <w:rsid w:val="00DC1FAE"/>
    <w:rsid w:val="00DC2014"/>
    <w:rsid w:val="00DC231B"/>
    <w:rsid w:val="00DC2666"/>
    <w:rsid w:val="00DC26C0"/>
    <w:rsid w:val="00DC2826"/>
    <w:rsid w:val="00DC28B4"/>
    <w:rsid w:val="00DC2A10"/>
    <w:rsid w:val="00DC2A2F"/>
    <w:rsid w:val="00DC2B32"/>
    <w:rsid w:val="00DC2D47"/>
    <w:rsid w:val="00DC2D55"/>
    <w:rsid w:val="00DC2F48"/>
    <w:rsid w:val="00DC31C7"/>
    <w:rsid w:val="00DC31F4"/>
    <w:rsid w:val="00DC3212"/>
    <w:rsid w:val="00DC321B"/>
    <w:rsid w:val="00DC3244"/>
    <w:rsid w:val="00DC32C7"/>
    <w:rsid w:val="00DC33D9"/>
    <w:rsid w:val="00DC33F8"/>
    <w:rsid w:val="00DC3406"/>
    <w:rsid w:val="00DC3436"/>
    <w:rsid w:val="00DC3544"/>
    <w:rsid w:val="00DC356F"/>
    <w:rsid w:val="00DC3612"/>
    <w:rsid w:val="00DC37B0"/>
    <w:rsid w:val="00DC37EC"/>
    <w:rsid w:val="00DC3B61"/>
    <w:rsid w:val="00DC3CCF"/>
    <w:rsid w:val="00DC3CF4"/>
    <w:rsid w:val="00DC3D45"/>
    <w:rsid w:val="00DC3DBD"/>
    <w:rsid w:val="00DC3E0E"/>
    <w:rsid w:val="00DC3FE1"/>
    <w:rsid w:val="00DC40F5"/>
    <w:rsid w:val="00DC412C"/>
    <w:rsid w:val="00DC42BB"/>
    <w:rsid w:val="00DC43DE"/>
    <w:rsid w:val="00DC4516"/>
    <w:rsid w:val="00DC4535"/>
    <w:rsid w:val="00DC4630"/>
    <w:rsid w:val="00DC4691"/>
    <w:rsid w:val="00DC4825"/>
    <w:rsid w:val="00DC486E"/>
    <w:rsid w:val="00DC4D5C"/>
    <w:rsid w:val="00DC4D67"/>
    <w:rsid w:val="00DC4D76"/>
    <w:rsid w:val="00DC4E64"/>
    <w:rsid w:val="00DC4EAE"/>
    <w:rsid w:val="00DC4EDA"/>
    <w:rsid w:val="00DC4F27"/>
    <w:rsid w:val="00DC4F38"/>
    <w:rsid w:val="00DC51AF"/>
    <w:rsid w:val="00DC53FB"/>
    <w:rsid w:val="00DC5495"/>
    <w:rsid w:val="00DC54EB"/>
    <w:rsid w:val="00DC54F7"/>
    <w:rsid w:val="00DC58E9"/>
    <w:rsid w:val="00DC5CD4"/>
    <w:rsid w:val="00DC5EFA"/>
    <w:rsid w:val="00DC5F53"/>
    <w:rsid w:val="00DC5F7B"/>
    <w:rsid w:val="00DC61C3"/>
    <w:rsid w:val="00DC6330"/>
    <w:rsid w:val="00DC6337"/>
    <w:rsid w:val="00DC6400"/>
    <w:rsid w:val="00DC6539"/>
    <w:rsid w:val="00DC65AC"/>
    <w:rsid w:val="00DC67D4"/>
    <w:rsid w:val="00DC685E"/>
    <w:rsid w:val="00DC6B89"/>
    <w:rsid w:val="00DC6C02"/>
    <w:rsid w:val="00DC6C1E"/>
    <w:rsid w:val="00DC6E6B"/>
    <w:rsid w:val="00DC6EFF"/>
    <w:rsid w:val="00DC6FB6"/>
    <w:rsid w:val="00DC7007"/>
    <w:rsid w:val="00DC706B"/>
    <w:rsid w:val="00DC7090"/>
    <w:rsid w:val="00DC70BC"/>
    <w:rsid w:val="00DC70EF"/>
    <w:rsid w:val="00DC73F3"/>
    <w:rsid w:val="00DC7436"/>
    <w:rsid w:val="00DC7591"/>
    <w:rsid w:val="00DC76F3"/>
    <w:rsid w:val="00DC7739"/>
    <w:rsid w:val="00DC7744"/>
    <w:rsid w:val="00DC776B"/>
    <w:rsid w:val="00DC7B43"/>
    <w:rsid w:val="00DC7B65"/>
    <w:rsid w:val="00DC7C2B"/>
    <w:rsid w:val="00DC7C43"/>
    <w:rsid w:val="00DC7C9E"/>
    <w:rsid w:val="00DC7F74"/>
    <w:rsid w:val="00DC7FAE"/>
    <w:rsid w:val="00DC7FF5"/>
    <w:rsid w:val="00DD0053"/>
    <w:rsid w:val="00DD0062"/>
    <w:rsid w:val="00DD00CA"/>
    <w:rsid w:val="00DD018A"/>
    <w:rsid w:val="00DD01BC"/>
    <w:rsid w:val="00DD0239"/>
    <w:rsid w:val="00DD02AD"/>
    <w:rsid w:val="00DD0416"/>
    <w:rsid w:val="00DD04A4"/>
    <w:rsid w:val="00DD0513"/>
    <w:rsid w:val="00DD05E1"/>
    <w:rsid w:val="00DD061E"/>
    <w:rsid w:val="00DD06BF"/>
    <w:rsid w:val="00DD0713"/>
    <w:rsid w:val="00DD07A0"/>
    <w:rsid w:val="00DD080C"/>
    <w:rsid w:val="00DD08BD"/>
    <w:rsid w:val="00DD099D"/>
    <w:rsid w:val="00DD09C6"/>
    <w:rsid w:val="00DD0B26"/>
    <w:rsid w:val="00DD0BD8"/>
    <w:rsid w:val="00DD0C02"/>
    <w:rsid w:val="00DD0D72"/>
    <w:rsid w:val="00DD0D7F"/>
    <w:rsid w:val="00DD0F27"/>
    <w:rsid w:val="00DD0F4D"/>
    <w:rsid w:val="00DD11DF"/>
    <w:rsid w:val="00DD12A0"/>
    <w:rsid w:val="00DD16A7"/>
    <w:rsid w:val="00DD17E0"/>
    <w:rsid w:val="00DD1813"/>
    <w:rsid w:val="00DD1835"/>
    <w:rsid w:val="00DD1BC7"/>
    <w:rsid w:val="00DD1C15"/>
    <w:rsid w:val="00DD1C55"/>
    <w:rsid w:val="00DD1CE8"/>
    <w:rsid w:val="00DD1D92"/>
    <w:rsid w:val="00DD1F0C"/>
    <w:rsid w:val="00DD1F58"/>
    <w:rsid w:val="00DD1F75"/>
    <w:rsid w:val="00DD1F85"/>
    <w:rsid w:val="00DD1FD4"/>
    <w:rsid w:val="00DD21EC"/>
    <w:rsid w:val="00DD222C"/>
    <w:rsid w:val="00DD2353"/>
    <w:rsid w:val="00DD23C4"/>
    <w:rsid w:val="00DD24C3"/>
    <w:rsid w:val="00DD24F8"/>
    <w:rsid w:val="00DD26EA"/>
    <w:rsid w:val="00DD2811"/>
    <w:rsid w:val="00DD2829"/>
    <w:rsid w:val="00DD297B"/>
    <w:rsid w:val="00DD2AF7"/>
    <w:rsid w:val="00DD2B47"/>
    <w:rsid w:val="00DD2C3E"/>
    <w:rsid w:val="00DD2E82"/>
    <w:rsid w:val="00DD2E94"/>
    <w:rsid w:val="00DD2F40"/>
    <w:rsid w:val="00DD3075"/>
    <w:rsid w:val="00DD307A"/>
    <w:rsid w:val="00DD322B"/>
    <w:rsid w:val="00DD3280"/>
    <w:rsid w:val="00DD3290"/>
    <w:rsid w:val="00DD33EE"/>
    <w:rsid w:val="00DD391C"/>
    <w:rsid w:val="00DD3966"/>
    <w:rsid w:val="00DD3A25"/>
    <w:rsid w:val="00DD3A40"/>
    <w:rsid w:val="00DD3AB3"/>
    <w:rsid w:val="00DD3ACB"/>
    <w:rsid w:val="00DD3BDD"/>
    <w:rsid w:val="00DD3BE3"/>
    <w:rsid w:val="00DD3C4C"/>
    <w:rsid w:val="00DD3D35"/>
    <w:rsid w:val="00DD3FD8"/>
    <w:rsid w:val="00DD40CA"/>
    <w:rsid w:val="00DD4246"/>
    <w:rsid w:val="00DD4375"/>
    <w:rsid w:val="00DD43AA"/>
    <w:rsid w:val="00DD43C5"/>
    <w:rsid w:val="00DD4508"/>
    <w:rsid w:val="00DD482E"/>
    <w:rsid w:val="00DD4A24"/>
    <w:rsid w:val="00DD4A53"/>
    <w:rsid w:val="00DD4A8B"/>
    <w:rsid w:val="00DD4B50"/>
    <w:rsid w:val="00DD4CA3"/>
    <w:rsid w:val="00DD4DF8"/>
    <w:rsid w:val="00DD4E75"/>
    <w:rsid w:val="00DD5025"/>
    <w:rsid w:val="00DD5029"/>
    <w:rsid w:val="00DD51EF"/>
    <w:rsid w:val="00DD51F3"/>
    <w:rsid w:val="00DD5539"/>
    <w:rsid w:val="00DD5930"/>
    <w:rsid w:val="00DD5BFE"/>
    <w:rsid w:val="00DD5C8D"/>
    <w:rsid w:val="00DD5D5A"/>
    <w:rsid w:val="00DD5D5B"/>
    <w:rsid w:val="00DD5E44"/>
    <w:rsid w:val="00DD5E96"/>
    <w:rsid w:val="00DD5ECB"/>
    <w:rsid w:val="00DD5ED8"/>
    <w:rsid w:val="00DD5EFC"/>
    <w:rsid w:val="00DD5F30"/>
    <w:rsid w:val="00DD5F68"/>
    <w:rsid w:val="00DD5FD4"/>
    <w:rsid w:val="00DD5FE7"/>
    <w:rsid w:val="00DD6013"/>
    <w:rsid w:val="00DD60D8"/>
    <w:rsid w:val="00DD62EF"/>
    <w:rsid w:val="00DD6500"/>
    <w:rsid w:val="00DD6577"/>
    <w:rsid w:val="00DD65E0"/>
    <w:rsid w:val="00DD66AA"/>
    <w:rsid w:val="00DD66DC"/>
    <w:rsid w:val="00DD6893"/>
    <w:rsid w:val="00DD68AB"/>
    <w:rsid w:val="00DD6D75"/>
    <w:rsid w:val="00DD6D96"/>
    <w:rsid w:val="00DD6F3E"/>
    <w:rsid w:val="00DD708B"/>
    <w:rsid w:val="00DD728E"/>
    <w:rsid w:val="00DD72B2"/>
    <w:rsid w:val="00DD73EF"/>
    <w:rsid w:val="00DD7467"/>
    <w:rsid w:val="00DD751C"/>
    <w:rsid w:val="00DD7567"/>
    <w:rsid w:val="00DD7605"/>
    <w:rsid w:val="00DD76AB"/>
    <w:rsid w:val="00DD76F9"/>
    <w:rsid w:val="00DD7740"/>
    <w:rsid w:val="00DD7912"/>
    <w:rsid w:val="00DD7935"/>
    <w:rsid w:val="00DD7A85"/>
    <w:rsid w:val="00DD7A95"/>
    <w:rsid w:val="00DD7B43"/>
    <w:rsid w:val="00DD7BC1"/>
    <w:rsid w:val="00DD7CBD"/>
    <w:rsid w:val="00DD7E63"/>
    <w:rsid w:val="00DD7E81"/>
    <w:rsid w:val="00DE00AB"/>
    <w:rsid w:val="00DE04A8"/>
    <w:rsid w:val="00DE05DE"/>
    <w:rsid w:val="00DE076D"/>
    <w:rsid w:val="00DE083A"/>
    <w:rsid w:val="00DE083B"/>
    <w:rsid w:val="00DE0AA3"/>
    <w:rsid w:val="00DE0AFA"/>
    <w:rsid w:val="00DE0BDD"/>
    <w:rsid w:val="00DE0CE1"/>
    <w:rsid w:val="00DE0DCD"/>
    <w:rsid w:val="00DE0DF5"/>
    <w:rsid w:val="00DE0F91"/>
    <w:rsid w:val="00DE0FC8"/>
    <w:rsid w:val="00DE13B5"/>
    <w:rsid w:val="00DE1500"/>
    <w:rsid w:val="00DE1598"/>
    <w:rsid w:val="00DE1619"/>
    <w:rsid w:val="00DE1661"/>
    <w:rsid w:val="00DE1A6D"/>
    <w:rsid w:val="00DE1AB5"/>
    <w:rsid w:val="00DE1DD0"/>
    <w:rsid w:val="00DE1F16"/>
    <w:rsid w:val="00DE1F5F"/>
    <w:rsid w:val="00DE207E"/>
    <w:rsid w:val="00DE21F2"/>
    <w:rsid w:val="00DE2295"/>
    <w:rsid w:val="00DE23A8"/>
    <w:rsid w:val="00DE2547"/>
    <w:rsid w:val="00DE2637"/>
    <w:rsid w:val="00DE2761"/>
    <w:rsid w:val="00DE2879"/>
    <w:rsid w:val="00DE28A0"/>
    <w:rsid w:val="00DE28BE"/>
    <w:rsid w:val="00DE2A04"/>
    <w:rsid w:val="00DE2A4D"/>
    <w:rsid w:val="00DE2A50"/>
    <w:rsid w:val="00DE2AA7"/>
    <w:rsid w:val="00DE2B0C"/>
    <w:rsid w:val="00DE2D29"/>
    <w:rsid w:val="00DE2D69"/>
    <w:rsid w:val="00DE2F2D"/>
    <w:rsid w:val="00DE3248"/>
    <w:rsid w:val="00DE325C"/>
    <w:rsid w:val="00DE331B"/>
    <w:rsid w:val="00DE34E4"/>
    <w:rsid w:val="00DE35D9"/>
    <w:rsid w:val="00DE3600"/>
    <w:rsid w:val="00DE3673"/>
    <w:rsid w:val="00DE3707"/>
    <w:rsid w:val="00DE385B"/>
    <w:rsid w:val="00DE395C"/>
    <w:rsid w:val="00DE39DF"/>
    <w:rsid w:val="00DE3BB7"/>
    <w:rsid w:val="00DE3E43"/>
    <w:rsid w:val="00DE3FEF"/>
    <w:rsid w:val="00DE4379"/>
    <w:rsid w:val="00DE439C"/>
    <w:rsid w:val="00DE43FF"/>
    <w:rsid w:val="00DE448E"/>
    <w:rsid w:val="00DE44EA"/>
    <w:rsid w:val="00DE4561"/>
    <w:rsid w:val="00DE464E"/>
    <w:rsid w:val="00DE471D"/>
    <w:rsid w:val="00DE47CE"/>
    <w:rsid w:val="00DE48D0"/>
    <w:rsid w:val="00DE48F8"/>
    <w:rsid w:val="00DE4B2F"/>
    <w:rsid w:val="00DE4BAD"/>
    <w:rsid w:val="00DE4C10"/>
    <w:rsid w:val="00DE4C78"/>
    <w:rsid w:val="00DE5093"/>
    <w:rsid w:val="00DE50DE"/>
    <w:rsid w:val="00DE51DE"/>
    <w:rsid w:val="00DE54C1"/>
    <w:rsid w:val="00DE5548"/>
    <w:rsid w:val="00DE5580"/>
    <w:rsid w:val="00DE5581"/>
    <w:rsid w:val="00DE558D"/>
    <w:rsid w:val="00DE55BF"/>
    <w:rsid w:val="00DE5602"/>
    <w:rsid w:val="00DE573F"/>
    <w:rsid w:val="00DE57F8"/>
    <w:rsid w:val="00DE58E4"/>
    <w:rsid w:val="00DE5B86"/>
    <w:rsid w:val="00DE5B88"/>
    <w:rsid w:val="00DE5B8C"/>
    <w:rsid w:val="00DE5C6F"/>
    <w:rsid w:val="00DE5CFB"/>
    <w:rsid w:val="00DE5D02"/>
    <w:rsid w:val="00DE5DA3"/>
    <w:rsid w:val="00DE6083"/>
    <w:rsid w:val="00DE611A"/>
    <w:rsid w:val="00DE6629"/>
    <w:rsid w:val="00DE686E"/>
    <w:rsid w:val="00DE6872"/>
    <w:rsid w:val="00DE6CED"/>
    <w:rsid w:val="00DE6D22"/>
    <w:rsid w:val="00DE6E2E"/>
    <w:rsid w:val="00DE6E69"/>
    <w:rsid w:val="00DE701E"/>
    <w:rsid w:val="00DE7026"/>
    <w:rsid w:val="00DE70CA"/>
    <w:rsid w:val="00DE71DA"/>
    <w:rsid w:val="00DE74DF"/>
    <w:rsid w:val="00DE76FA"/>
    <w:rsid w:val="00DE78A2"/>
    <w:rsid w:val="00DE797F"/>
    <w:rsid w:val="00DE7A29"/>
    <w:rsid w:val="00DE7B36"/>
    <w:rsid w:val="00DE7BDE"/>
    <w:rsid w:val="00DE7C0E"/>
    <w:rsid w:val="00DE7CCE"/>
    <w:rsid w:val="00DF001E"/>
    <w:rsid w:val="00DF00E8"/>
    <w:rsid w:val="00DF02D6"/>
    <w:rsid w:val="00DF03BE"/>
    <w:rsid w:val="00DF055E"/>
    <w:rsid w:val="00DF064A"/>
    <w:rsid w:val="00DF0741"/>
    <w:rsid w:val="00DF07F9"/>
    <w:rsid w:val="00DF09D2"/>
    <w:rsid w:val="00DF0A3D"/>
    <w:rsid w:val="00DF0A90"/>
    <w:rsid w:val="00DF0D1D"/>
    <w:rsid w:val="00DF0DAA"/>
    <w:rsid w:val="00DF0F03"/>
    <w:rsid w:val="00DF1030"/>
    <w:rsid w:val="00DF1141"/>
    <w:rsid w:val="00DF1255"/>
    <w:rsid w:val="00DF133B"/>
    <w:rsid w:val="00DF1344"/>
    <w:rsid w:val="00DF136A"/>
    <w:rsid w:val="00DF14C2"/>
    <w:rsid w:val="00DF150A"/>
    <w:rsid w:val="00DF155A"/>
    <w:rsid w:val="00DF16E4"/>
    <w:rsid w:val="00DF1AC3"/>
    <w:rsid w:val="00DF1C10"/>
    <w:rsid w:val="00DF1D1F"/>
    <w:rsid w:val="00DF1D80"/>
    <w:rsid w:val="00DF1E28"/>
    <w:rsid w:val="00DF217A"/>
    <w:rsid w:val="00DF2224"/>
    <w:rsid w:val="00DF2238"/>
    <w:rsid w:val="00DF22F3"/>
    <w:rsid w:val="00DF2409"/>
    <w:rsid w:val="00DF2538"/>
    <w:rsid w:val="00DF2552"/>
    <w:rsid w:val="00DF2702"/>
    <w:rsid w:val="00DF280B"/>
    <w:rsid w:val="00DF29E5"/>
    <w:rsid w:val="00DF2A44"/>
    <w:rsid w:val="00DF2BC2"/>
    <w:rsid w:val="00DF2D4F"/>
    <w:rsid w:val="00DF2F07"/>
    <w:rsid w:val="00DF2FFA"/>
    <w:rsid w:val="00DF30C6"/>
    <w:rsid w:val="00DF329F"/>
    <w:rsid w:val="00DF32E8"/>
    <w:rsid w:val="00DF34B3"/>
    <w:rsid w:val="00DF3557"/>
    <w:rsid w:val="00DF3574"/>
    <w:rsid w:val="00DF35A1"/>
    <w:rsid w:val="00DF363E"/>
    <w:rsid w:val="00DF3744"/>
    <w:rsid w:val="00DF3949"/>
    <w:rsid w:val="00DF3969"/>
    <w:rsid w:val="00DF3A2A"/>
    <w:rsid w:val="00DF3A86"/>
    <w:rsid w:val="00DF3AAC"/>
    <w:rsid w:val="00DF3CFA"/>
    <w:rsid w:val="00DF3D29"/>
    <w:rsid w:val="00DF3EA2"/>
    <w:rsid w:val="00DF3F77"/>
    <w:rsid w:val="00DF4067"/>
    <w:rsid w:val="00DF40EB"/>
    <w:rsid w:val="00DF43FF"/>
    <w:rsid w:val="00DF451C"/>
    <w:rsid w:val="00DF459C"/>
    <w:rsid w:val="00DF45DF"/>
    <w:rsid w:val="00DF45E1"/>
    <w:rsid w:val="00DF469E"/>
    <w:rsid w:val="00DF4767"/>
    <w:rsid w:val="00DF47DB"/>
    <w:rsid w:val="00DF482B"/>
    <w:rsid w:val="00DF4926"/>
    <w:rsid w:val="00DF494F"/>
    <w:rsid w:val="00DF4B29"/>
    <w:rsid w:val="00DF4C49"/>
    <w:rsid w:val="00DF4DB2"/>
    <w:rsid w:val="00DF511E"/>
    <w:rsid w:val="00DF53B9"/>
    <w:rsid w:val="00DF53E8"/>
    <w:rsid w:val="00DF53EE"/>
    <w:rsid w:val="00DF5797"/>
    <w:rsid w:val="00DF5896"/>
    <w:rsid w:val="00DF5965"/>
    <w:rsid w:val="00DF5978"/>
    <w:rsid w:val="00DF5AF4"/>
    <w:rsid w:val="00DF5D94"/>
    <w:rsid w:val="00DF5EAB"/>
    <w:rsid w:val="00DF6039"/>
    <w:rsid w:val="00DF604F"/>
    <w:rsid w:val="00DF61CE"/>
    <w:rsid w:val="00DF647A"/>
    <w:rsid w:val="00DF669D"/>
    <w:rsid w:val="00DF66CA"/>
    <w:rsid w:val="00DF66EF"/>
    <w:rsid w:val="00DF6914"/>
    <w:rsid w:val="00DF6A2B"/>
    <w:rsid w:val="00DF6A5E"/>
    <w:rsid w:val="00DF6C2D"/>
    <w:rsid w:val="00DF6E79"/>
    <w:rsid w:val="00DF6FF3"/>
    <w:rsid w:val="00DF710B"/>
    <w:rsid w:val="00DF7228"/>
    <w:rsid w:val="00DF73FB"/>
    <w:rsid w:val="00DF752F"/>
    <w:rsid w:val="00DF7612"/>
    <w:rsid w:val="00DF762A"/>
    <w:rsid w:val="00DF76A8"/>
    <w:rsid w:val="00DF76AA"/>
    <w:rsid w:val="00DF7883"/>
    <w:rsid w:val="00DF790B"/>
    <w:rsid w:val="00DF7982"/>
    <w:rsid w:val="00DF79AF"/>
    <w:rsid w:val="00DF7E93"/>
    <w:rsid w:val="00E001E7"/>
    <w:rsid w:val="00E002B6"/>
    <w:rsid w:val="00E00316"/>
    <w:rsid w:val="00E00381"/>
    <w:rsid w:val="00E0047C"/>
    <w:rsid w:val="00E004F4"/>
    <w:rsid w:val="00E00509"/>
    <w:rsid w:val="00E00517"/>
    <w:rsid w:val="00E00540"/>
    <w:rsid w:val="00E00714"/>
    <w:rsid w:val="00E0073E"/>
    <w:rsid w:val="00E0082B"/>
    <w:rsid w:val="00E00859"/>
    <w:rsid w:val="00E008BE"/>
    <w:rsid w:val="00E00946"/>
    <w:rsid w:val="00E00D2E"/>
    <w:rsid w:val="00E00D8C"/>
    <w:rsid w:val="00E00E23"/>
    <w:rsid w:val="00E00FB7"/>
    <w:rsid w:val="00E010A6"/>
    <w:rsid w:val="00E01122"/>
    <w:rsid w:val="00E0115C"/>
    <w:rsid w:val="00E011A9"/>
    <w:rsid w:val="00E0127E"/>
    <w:rsid w:val="00E014BC"/>
    <w:rsid w:val="00E0156B"/>
    <w:rsid w:val="00E015F1"/>
    <w:rsid w:val="00E01703"/>
    <w:rsid w:val="00E017C3"/>
    <w:rsid w:val="00E017E4"/>
    <w:rsid w:val="00E01851"/>
    <w:rsid w:val="00E01A02"/>
    <w:rsid w:val="00E01A4F"/>
    <w:rsid w:val="00E01C53"/>
    <w:rsid w:val="00E01D18"/>
    <w:rsid w:val="00E01D3D"/>
    <w:rsid w:val="00E01F32"/>
    <w:rsid w:val="00E01F64"/>
    <w:rsid w:val="00E02058"/>
    <w:rsid w:val="00E02072"/>
    <w:rsid w:val="00E02180"/>
    <w:rsid w:val="00E02332"/>
    <w:rsid w:val="00E023AB"/>
    <w:rsid w:val="00E02401"/>
    <w:rsid w:val="00E024EA"/>
    <w:rsid w:val="00E0250E"/>
    <w:rsid w:val="00E02538"/>
    <w:rsid w:val="00E0263F"/>
    <w:rsid w:val="00E02B28"/>
    <w:rsid w:val="00E02B6C"/>
    <w:rsid w:val="00E02C2D"/>
    <w:rsid w:val="00E02C32"/>
    <w:rsid w:val="00E02CEB"/>
    <w:rsid w:val="00E02E51"/>
    <w:rsid w:val="00E0302C"/>
    <w:rsid w:val="00E03041"/>
    <w:rsid w:val="00E03178"/>
    <w:rsid w:val="00E031B4"/>
    <w:rsid w:val="00E0328F"/>
    <w:rsid w:val="00E032DA"/>
    <w:rsid w:val="00E032E1"/>
    <w:rsid w:val="00E032F3"/>
    <w:rsid w:val="00E03308"/>
    <w:rsid w:val="00E0352C"/>
    <w:rsid w:val="00E038C0"/>
    <w:rsid w:val="00E03961"/>
    <w:rsid w:val="00E0397C"/>
    <w:rsid w:val="00E03AD2"/>
    <w:rsid w:val="00E03B0E"/>
    <w:rsid w:val="00E03CB4"/>
    <w:rsid w:val="00E03CFD"/>
    <w:rsid w:val="00E03DC4"/>
    <w:rsid w:val="00E03E31"/>
    <w:rsid w:val="00E03E4D"/>
    <w:rsid w:val="00E03F0E"/>
    <w:rsid w:val="00E03F3C"/>
    <w:rsid w:val="00E03FA2"/>
    <w:rsid w:val="00E04023"/>
    <w:rsid w:val="00E04098"/>
    <w:rsid w:val="00E040CF"/>
    <w:rsid w:val="00E04125"/>
    <w:rsid w:val="00E04179"/>
    <w:rsid w:val="00E04332"/>
    <w:rsid w:val="00E04517"/>
    <w:rsid w:val="00E047F7"/>
    <w:rsid w:val="00E0484D"/>
    <w:rsid w:val="00E04A91"/>
    <w:rsid w:val="00E04AAB"/>
    <w:rsid w:val="00E04B94"/>
    <w:rsid w:val="00E04C2E"/>
    <w:rsid w:val="00E04D08"/>
    <w:rsid w:val="00E04EA9"/>
    <w:rsid w:val="00E04F2F"/>
    <w:rsid w:val="00E05316"/>
    <w:rsid w:val="00E053A5"/>
    <w:rsid w:val="00E0545E"/>
    <w:rsid w:val="00E05494"/>
    <w:rsid w:val="00E054E6"/>
    <w:rsid w:val="00E05730"/>
    <w:rsid w:val="00E0589C"/>
    <w:rsid w:val="00E058A2"/>
    <w:rsid w:val="00E058A7"/>
    <w:rsid w:val="00E05928"/>
    <w:rsid w:val="00E05A83"/>
    <w:rsid w:val="00E05B04"/>
    <w:rsid w:val="00E05B48"/>
    <w:rsid w:val="00E05BD7"/>
    <w:rsid w:val="00E05CE8"/>
    <w:rsid w:val="00E05E91"/>
    <w:rsid w:val="00E05E9F"/>
    <w:rsid w:val="00E06422"/>
    <w:rsid w:val="00E0642A"/>
    <w:rsid w:val="00E06534"/>
    <w:rsid w:val="00E06556"/>
    <w:rsid w:val="00E06607"/>
    <w:rsid w:val="00E06734"/>
    <w:rsid w:val="00E06754"/>
    <w:rsid w:val="00E06995"/>
    <w:rsid w:val="00E069CC"/>
    <w:rsid w:val="00E06A10"/>
    <w:rsid w:val="00E06A16"/>
    <w:rsid w:val="00E06A7E"/>
    <w:rsid w:val="00E06AC6"/>
    <w:rsid w:val="00E06B07"/>
    <w:rsid w:val="00E06F21"/>
    <w:rsid w:val="00E07011"/>
    <w:rsid w:val="00E07176"/>
    <w:rsid w:val="00E071BB"/>
    <w:rsid w:val="00E073E6"/>
    <w:rsid w:val="00E07458"/>
    <w:rsid w:val="00E0747A"/>
    <w:rsid w:val="00E07517"/>
    <w:rsid w:val="00E07538"/>
    <w:rsid w:val="00E075B1"/>
    <w:rsid w:val="00E075E8"/>
    <w:rsid w:val="00E0785F"/>
    <w:rsid w:val="00E0791D"/>
    <w:rsid w:val="00E0797F"/>
    <w:rsid w:val="00E07982"/>
    <w:rsid w:val="00E0799E"/>
    <w:rsid w:val="00E07AE1"/>
    <w:rsid w:val="00E07B23"/>
    <w:rsid w:val="00E07C0B"/>
    <w:rsid w:val="00E07D77"/>
    <w:rsid w:val="00E1004B"/>
    <w:rsid w:val="00E102F6"/>
    <w:rsid w:val="00E104DF"/>
    <w:rsid w:val="00E10803"/>
    <w:rsid w:val="00E1086D"/>
    <w:rsid w:val="00E1098E"/>
    <w:rsid w:val="00E10C88"/>
    <w:rsid w:val="00E10E35"/>
    <w:rsid w:val="00E10EFA"/>
    <w:rsid w:val="00E10F1C"/>
    <w:rsid w:val="00E10F7C"/>
    <w:rsid w:val="00E11340"/>
    <w:rsid w:val="00E11545"/>
    <w:rsid w:val="00E11547"/>
    <w:rsid w:val="00E1154C"/>
    <w:rsid w:val="00E115EA"/>
    <w:rsid w:val="00E1188A"/>
    <w:rsid w:val="00E11AC5"/>
    <w:rsid w:val="00E11B3F"/>
    <w:rsid w:val="00E11C99"/>
    <w:rsid w:val="00E11DE0"/>
    <w:rsid w:val="00E12177"/>
    <w:rsid w:val="00E1224C"/>
    <w:rsid w:val="00E12332"/>
    <w:rsid w:val="00E124DA"/>
    <w:rsid w:val="00E124F2"/>
    <w:rsid w:val="00E12616"/>
    <w:rsid w:val="00E127E4"/>
    <w:rsid w:val="00E127FA"/>
    <w:rsid w:val="00E12893"/>
    <w:rsid w:val="00E128F4"/>
    <w:rsid w:val="00E12945"/>
    <w:rsid w:val="00E12B5E"/>
    <w:rsid w:val="00E12B9F"/>
    <w:rsid w:val="00E12BFF"/>
    <w:rsid w:val="00E12DAA"/>
    <w:rsid w:val="00E13250"/>
    <w:rsid w:val="00E133EC"/>
    <w:rsid w:val="00E13431"/>
    <w:rsid w:val="00E13460"/>
    <w:rsid w:val="00E135D8"/>
    <w:rsid w:val="00E135E9"/>
    <w:rsid w:val="00E13604"/>
    <w:rsid w:val="00E137ED"/>
    <w:rsid w:val="00E137F6"/>
    <w:rsid w:val="00E13BD1"/>
    <w:rsid w:val="00E13F4D"/>
    <w:rsid w:val="00E14103"/>
    <w:rsid w:val="00E14125"/>
    <w:rsid w:val="00E14489"/>
    <w:rsid w:val="00E145A9"/>
    <w:rsid w:val="00E146CF"/>
    <w:rsid w:val="00E146DB"/>
    <w:rsid w:val="00E147C1"/>
    <w:rsid w:val="00E148E4"/>
    <w:rsid w:val="00E14A7A"/>
    <w:rsid w:val="00E14B5E"/>
    <w:rsid w:val="00E14BDB"/>
    <w:rsid w:val="00E14C0C"/>
    <w:rsid w:val="00E14C65"/>
    <w:rsid w:val="00E14D28"/>
    <w:rsid w:val="00E14E17"/>
    <w:rsid w:val="00E14FC6"/>
    <w:rsid w:val="00E1505E"/>
    <w:rsid w:val="00E15255"/>
    <w:rsid w:val="00E15259"/>
    <w:rsid w:val="00E15291"/>
    <w:rsid w:val="00E153CC"/>
    <w:rsid w:val="00E155F8"/>
    <w:rsid w:val="00E15645"/>
    <w:rsid w:val="00E15665"/>
    <w:rsid w:val="00E156E9"/>
    <w:rsid w:val="00E157B0"/>
    <w:rsid w:val="00E15841"/>
    <w:rsid w:val="00E15919"/>
    <w:rsid w:val="00E15A65"/>
    <w:rsid w:val="00E15A8F"/>
    <w:rsid w:val="00E15B1A"/>
    <w:rsid w:val="00E15B26"/>
    <w:rsid w:val="00E15E01"/>
    <w:rsid w:val="00E15E3F"/>
    <w:rsid w:val="00E1608A"/>
    <w:rsid w:val="00E16251"/>
    <w:rsid w:val="00E16253"/>
    <w:rsid w:val="00E16375"/>
    <w:rsid w:val="00E163AA"/>
    <w:rsid w:val="00E163ED"/>
    <w:rsid w:val="00E165B4"/>
    <w:rsid w:val="00E1669E"/>
    <w:rsid w:val="00E16A97"/>
    <w:rsid w:val="00E16CD7"/>
    <w:rsid w:val="00E16D35"/>
    <w:rsid w:val="00E16DDE"/>
    <w:rsid w:val="00E16EE6"/>
    <w:rsid w:val="00E16F1F"/>
    <w:rsid w:val="00E1709F"/>
    <w:rsid w:val="00E170DC"/>
    <w:rsid w:val="00E17278"/>
    <w:rsid w:val="00E176D5"/>
    <w:rsid w:val="00E17793"/>
    <w:rsid w:val="00E17A90"/>
    <w:rsid w:val="00E17B58"/>
    <w:rsid w:val="00E17C6D"/>
    <w:rsid w:val="00E17C9A"/>
    <w:rsid w:val="00E17D19"/>
    <w:rsid w:val="00E17D3E"/>
    <w:rsid w:val="00E17F7E"/>
    <w:rsid w:val="00E20224"/>
    <w:rsid w:val="00E202E3"/>
    <w:rsid w:val="00E2032B"/>
    <w:rsid w:val="00E2033F"/>
    <w:rsid w:val="00E203F2"/>
    <w:rsid w:val="00E205FB"/>
    <w:rsid w:val="00E20616"/>
    <w:rsid w:val="00E2071E"/>
    <w:rsid w:val="00E2085C"/>
    <w:rsid w:val="00E20897"/>
    <w:rsid w:val="00E209A3"/>
    <w:rsid w:val="00E209E0"/>
    <w:rsid w:val="00E20B0D"/>
    <w:rsid w:val="00E20DC2"/>
    <w:rsid w:val="00E20EE5"/>
    <w:rsid w:val="00E21037"/>
    <w:rsid w:val="00E21082"/>
    <w:rsid w:val="00E2125F"/>
    <w:rsid w:val="00E21301"/>
    <w:rsid w:val="00E21345"/>
    <w:rsid w:val="00E213DF"/>
    <w:rsid w:val="00E21686"/>
    <w:rsid w:val="00E217C5"/>
    <w:rsid w:val="00E21B7D"/>
    <w:rsid w:val="00E21BCF"/>
    <w:rsid w:val="00E21BF7"/>
    <w:rsid w:val="00E21DC0"/>
    <w:rsid w:val="00E21DFE"/>
    <w:rsid w:val="00E2210F"/>
    <w:rsid w:val="00E221A9"/>
    <w:rsid w:val="00E22223"/>
    <w:rsid w:val="00E22307"/>
    <w:rsid w:val="00E223C0"/>
    <w:rsid w:val="00E224A7"/>
    <w:rsid w:val="00E224C0"/>
    <w:rsid w:val="00E225C2"/>
    <w:rsid w:val="00E226F4"/>
    <w:rsid w:val="00E227EF"/>
    <w:rsid w:val="00E22847"/>
    <w:rsid w:val="00E22857"/>
    <w:rsid w:val="00E228B1"/>
    <w:rsid w:val="00E22945"/>
    <w:rsid w:val="00E22B12"/>
    <w:rsid w:val="00E22B6D"/>
    <w:rsid w:val="00E22DD4"/>
    <w:rsid w:val="00E22EB4"/>
    <w:rsid w:val="00E22FE4"/>
    <w:rsid w:val="00E231DF"/>
    <w:rsid w:val="00E2324A"/>
    <w:rsid w:val="00E232F7"/>
    <w:rsid w:val="00E23484"/>
    <w:rsid w:val="00E234C5"/>
    <w:rsid w:val="00E235E4"/>
    <w:rsid w:val="00E23657"/>
    <w:rsid w:val="00E236C9"/>
    <w:rsid w:val="00E23978"/>
    <w:rsid w:val="00E23CC7"/>
    <w:rsid w:val="00E23E70"/>
    <w:rsid w:val="00E23FB1"/>
    <w:rsid w:val="00E24019"/>
    <w:rsid w:val="00E24044"/>
    <w:rsid w:val="00E2404D"/>
    <w:rsid w:val="00E240D0"/>
    <w:rsid w:val="00E2438C"/>
    <w:rsid w:val="00E2444E"/>
    <w:rsid w:val="00E24580"/>
    <w:rsid w:val="00E245DD"/>
    <w:rsid w:val="00E24791"/>
    <w:rsid w:val="00E248A3"/>
    <w:rsid w:val="00E24965"/>
    <w:rsid w:val="00E2499C"/>
    <w:rsid w:val="00E24AEE"/>
    <w:rsid w:val="00E24B06"/>
    <w:rsid w:val="00E24C67"/>
    <w:rsid w:val="00E24C79"/>
    <w:rsid w:val="00E24D0E"/>
    <w:rsid w:val="00E2539A"/>
    <w:rsid w:val="00E25494"/>
    <w:rsid w:val="00E2557B"/>
    <w:rsid w:val="00E2576E"/>
    <w:rsid w:val="00E25839"/>
    <w:rsid w:val="00E2585D"/>
    <w:rsid w:val="00E258F1"/>
    <w:rsid w:val="00E259AF"/>
    <w:rsid w:val="00E25AAC"/>
    <w:rsid w:val="00E25ABF"/>
    <w:rsid w:val="00E25DEC"/>
    <w:rsid w:val="00E25E0E"/>
    <w:rsid w:val="00E25F63"/>
    <w:rsid w:val="00E26080"/>
    <w:rsid w:val="00E26103"/>
    <w:rsid w:val="00E261B9"/>
    <w:rsid w:val="00E26338"/>
    <w:rsid w:val="00E263D4"/>
    <w:rsid w:val="00E264A3"/>
    <w:rsid w:val="00E265BC"/>
    <w:rsid w:val="00E26674"/>
    <w:rsid w:val="00E268A9"/>
    <w:rsid w:val="00E26AD0"/>
    <w:rsid w:val="00E26B12"/>
    <w:rsid w:val="00E26B20"/>
    <w:rsid w:val="00E26B4F"/>
    <w:rsid w:val="00E26C55"/>
    <w:rsid w:val="00E27024"/>
    <w:rsid w:val="00E27044"/>
    <w:rsid w:val="00E2707B"/>
    <w:rsid w:val="00E270F2"/>
    <w:rsid w:val="00E271D9"/>
    <w:rsid w:val="00E2732E"/>
    <w:rsid w:val="00E27385"/>
    <w:rsid w:val="00E27423"/>
    <w:rsid w:val="00E276E0"/>
    <w:rsid w:val="00E27708"/>
    <w:rsid w:val="00E27B02"/>
    <w:rsid w:val="00E27B11"/>
    <w:rsid w:val="00E27B75"/>
    <w:rsid w:val="00E27C13"/>
    <w:rsid w:val="00E27C65"/>
    <w:rsid w:val="00E27DF1"/>
    <w:rsid w:val="00E27E31"/>
    <w:rsid w:val="00E27EE3"/>
    <w:rsid w:val="00E30175"/>
    <w:rsid w:val="00E30249"/>
    <w:rsid w:val="00E30352"/>
    <w:rsid w:val="00E3035C"/>
    <w:rsid w:val="00E303BE"/>
    <w:rsid w:val="00E30486"/>
    <w:rsid w:val="00E30500"/>
    <w:rsid w:val="00E30681"/>
    <w:rsid w:val="00E306C2"/>
    <w:rsid w:val="00E30BB9"/>
    <w:rsid w:val="00E30BEA"/>
    <w:rsid w:val="00E30E1B"/>
    <w:rsid w:val="00E3101F"/>
    <w:rsid w:val="00E3134D"/>
    <w:rsid w:val="00E3151E"/>
    <w:rsid w:val="00E315F0"/>
    <w:rsid w:val="00E31626"/>
    <w:rsid w:val="00E316F2"/>
    <w:rsid w:val="00E31909"/>
    <w:rsid w:val="00E31A95"/>
    <w:rsid w:val="00E31B00"/>
    <w:rsid w:val="00E31B6C"/>
    <w:rsid w:val="00E31BB8"/>
    <w:rsid w:val="00E31CB1"/>
    <w:rsid w:val="00E32028"/>
    <w:rsid w:val="00E320C9"/>
    <w:rsid w:val="00E32126"/>
    <w:rsid w:val="00E3221B"/>
    <w:rsid w:val="00E326B7"/>
    <w:rsid w:val="00E32711"/>
    <w:rsid w:val="00E328AD"/>
    <w:rsid w:val="00E32A7B"/>
    <w:rsid w:val="00E32A9C"/>
    <w:rsid w:val="00E32AF6"/>
    <w:rsid w:val="00E32CDF"/>
    <w:rsid w:val="00E32D74"/>
    <w:rsid w:val="00E32DAA"/>
    <w:rsid w:val="00E32DE9"/>
    <w:rsid w:val="00E32F85"/>
    <w:rsid w:val="00E33033"/>
    <w:rsid w:val="00E330D0"/>
    <w:rsid w:val="00E332E4"/>
    <w:rsid w:val="00E3333B"/>
    <w:rsid w:val="00E33346"/>
    <w:rsid w:val="00E3336A"/>
    <w:rsid w:val="00E33488"/>
    <w:rsid w:val="00E33589"/>
    <w:rsid w:val="00E3363D"/>
    <w:rsid w:val="00E336C1"/>
    <w:rsid w:val="00E336D8"/>
    <w:rsid w:val="00E33A92"/>
    <w:rsid w:val="00E33AED"/>
    <w:rsid w:val="00E34356"/>
    <w:rsid w:val="00E34416"/>
    <w:rsid w:val="00E34562"/>
    <w:rsid w:val="00E34568"/>
    <w:rsid w:val="00E34587"/>
    <w:rsid w:val="00E34603"/>
    <w:rsid w:val="00E3476F"/>
    <w:rsid w:val="00E34B3C"/>
    <w:rsid w:val="00E34BE9"/>
    <w:rsid w:val="00E34C0E"/>
    <w:rsid w:val="00E34EE1"/>
    <w:rsid w:val="00E34FFE"/>
    <w:rsid w:val="00E35189"/>
    <w:rsid w:val="00E353B3"/>
    <w:rsid w:val="00E355E6"/>
    <w:rsid w:val="00E356D6"/>
    <w:rsid w:val="00E35727"/>
    <w:rsid w:val="00E359E7"/>
    <w:rsid w:val="00E35AA3"/>
    <w:rsid w:val="00E35B3D"/>
    <w:rsid w:val="00E35C6C"/>
    <w:rsid w:val="00E35CC4"/>
    <w:rsid w:val="00E35DF6"/>
    <w:rsid w:val="00E35E47"/>
    <w:rsid w:val="00E35FF4"/>
    <w:rsid w:val="00E36070"/>
    <w:rsid w:val="00E362DC"/>
    <w:rsid w:val="00E36373"/>
    <w:rsid w:val="00E36414"/>
    <w:rsid w:val="00E36529"/>
    <w:rsid w:val="00E3665D"/>
    <w:rsid w:val="00E36685"/>
    <w:rsid w:val="00E36723"/>
    <w:rsid w:val="00E367B5"/>
    <w:rsid w:val="00E367B6"/>
    <w:rsid w:val="00E36829"/>
    <w:rsid w:val="00E369F1"/>
    <w:rsid w:val="00E36B07"/>
    <w:rsid w:val="00E36B10"/>
    <w:rsid w:val="00E36B6A"/>
    <w:rsid w:val="00E36BF1"/>
    <w:rsid w:val="00E36EAC"/>
    <w:rsid w:val="00E37283"/>
    <w:rsid w:val="00E37325"/>
    <w:rsid w:val="00E375F1"/>
    <w:rsid w:val="00E37653"/>
    <w:rsid w:val="00E376A6"/>
    <w:rsid w:val="00E376C5"/>
    <w:rsid w:val="00E3771F"/>
    <w:rsid w:val="00E37A6C"/>
    <w:rsid w:val="00E37A83"/>
    <w:rsid w:val="00E37B60"/>
    <w:rsid w:val="00E37BF9"/>
    <w:rsid w:val="00E37CB5"/>
    <w:rsid w:val="00E37E0E"/>
    <w:rsid w:val="00E37F6C"/>
    <w:rsid w:val="00E37FB0"/>
    <w:rsid w:val="00E40043"/>
    <w:rsid w:val="00E400F3"/>
    <w:rsid w:val="00E40293"/>
    <w:rsid w:val="00E40380"/>
    <w:rsid w:val="00E40388"/>
    <w:rsid w:val="00E40552"/>
    <w:rsid w:val="00E405E5"/>
    <w:rsid w:val="00E40658"/>
    <w:rsid w:val="00E40680"/>
    <w:rsid w:val="00E4068F"/>
    <w:rsid w:val="00E406D8"/>
    <w:rsid w:val="00E4091E"/>
    <w:rsid w:val="00E409C4"/>
    <w:rsid w:val="00E409FD"/>
    <w:rsid w:val="00E40A87"/>
    <w:rsid w:val="00E40B8C"/>
    <w:rsid w:val="00E40C43"/>
    <w:rsid w:val="00E40F03"/>
    <w:rsid w:val="00E410CE"/>
    <w:rsid w:val="00E412FB"/>
    <w:rsid w:val="00E41697"/>
    <w:rsid w:val="00E41788"/>
    <w:rsid w:val="00E417C0"/>
    <w:rsid w:val="00E4195C"/>
    <w:rsid w:val="00E41A9F"/>
    <w:rsid w:val="00E41B9A"/>
    <w:rsid w:val="00E41EF0"/>
    <w:rsid w:val="00E42059"/>
    <w:rsid w:val="00E4209B"/>
    <w:rsid w:val="00E4218E"/>
    <w:rsid w:val="00E42399"/>
    <w:rsid w:val="00E425DA"/>
    <w:rsid w:val="00E42889"/>
    <w:rsid w:val="00E428FC"/>
    <w:rsid w:val="00E42BFB"/>
    <w:rsid w:val="00E42C37"/>
    <w:rsid w:val="00E42CC6"/>
    <w:rsid w:val="00E42D98"/>
    <w:rsid w:val="00E42E45"/>
    <w:rsid w:val="00E42FA6"/>
    <w:rsid w:val="00E431DD"/>
    <w:rsid w:val="00E43243"/>
    <w:rsid w:val="00E432AE"/>
    <w:rsid w:val="00E4336C"/>
    <w:rsid w:val="00E433E9"/>
    <w:rsid w:val="00E43444"/>
    <w:rsid w:val="00E43491"/>
    <w:rsid w:val="00E43575"/>
    <w:rsid w:val="00E43952"/>
    <w:rsid w:val="00E43BBE"/>
    <w:rsid w:val="00E43BEE"/>
    <w:rsid w:val="00E43E24"/>
    <w:rsid w:val="00E43ECF"/>
    <w:rsid w:val="00E43F5A"/>
    <w:rsid w:val="00E43F64"/>
    <w:rsid w:val="00E4408E"/>
    <w:rsid w:val="00E44179"/>
    <w:rsid w:val="00E441F6"/>
    <w:rsid w:val="00E441FB"/>
    <w:rsid w:val="00E442D5"/>
    <w:rsid w:val="00E44358"/>
    <w:rsid w:val="00E446A6"/>
    <w:rsid w:val="00E44998"/>
    <w:rsid w:val="00E449B8"/>
    <w:rsid w:val="00E44BD5"/>
    <w:rsid w:val="00E44CED"/>
    <w:rsid w:val="00E44F51"/>
    <w:rsid w:val="00E450C8"/>
    <w:rsid w:val="00E4517E"/>
    <w:rsid w:val="00E45314"/>
    <w:rsid w:val="00E45356"/>
    <w:rsid w:val="00E4535D"/>
    <w:rsid w:val="00E4551B"/>
    <w:rsid w:val="00E4555D"/>
    <w:rsid w:val="00E455DB"/>
    <w:rsid w:val="00E4568B"/>
    <w:rsid w:val="00E456F0"/>
    <w:rsid w:val="00E45890"/>
    <w:rsid w:val="00E45C75"/>
    <w:rsid w:val="00E45DA2"/>
    <w:rsid w:val="00E45F7A"/>
    <w:rsid w:val="00E45FAD"/>
    <w:rsid w:val="00E46036"/>
    <w:rsid w:val="00E46042"/>
    <w:rsid w:val="00E46222"/>
    <w:rsid w:val="00E4626A"/>
    <w:rsid w:val="00E46286"/>
    <w:rsid w:val="00E462AF"/>
    <w:rsid w:val="00E4650C"/>
    <w:rsid w:val="00E46634"/>
    <w:rsid w:val="00E466A7"/>
    <w:rsid w:val="00E46733"/>
    <w:rsid w:val="00E46957"/>
    <w:rsid w:val="00E46B54"/>
    <w:rsid w:val="00E46D1B"/>
    <w:rsid w:val="00E46DF9"/>
    <w:rsid w:val="00E46FB6"/>
    <w:rsid w:val="00E470E4"/>
    <w:rsid w:val="00E4712B"/>
    <w:rsid w:val="00E4721A"/>
    <w:rsid w:val="00E4727A"/>
    <w:rsid w:val="00E47501"/>
    <w:rsid w:val="00E4761E"/>
    <w:rsid w:val="00E47675"/>
    <w:rsid w:val="00E476DC"/>
    <w:rsid w:val="00E476F3"/>
    <w:rsid w:val="00E47881"/>
    <w:rsid w:val="00E4794F"/>
    <w:rsid w:val="00E47958"/>
    <w:rsid w:val="00E47989"/>
    <w:rsid w:val="00E47E34"/>
    <w:rsid w:val="00E50008"/>
    <w:rsid w:val="00E5000D"/>
    <w:rsid w:val="00E50057"/>
    <w:rsid w:val="00E501EB"/>
    <w:rsid w:val="00E50343"/>
    <w:rsid w:val="00E50445"/>
    <w:rsid w:val="00E504A3"/>
    <w:rsid w:val="00E504C5"/>
    <w:rsid w:val="00E50552"/>
    <w:rsid w:val="00E50615"/>
    <w:rsid w:val="00E50667"/>
    <w:rsid w:val="00E506B4"/>
    <w:rsid w:val="00E5070B"/>
    <w:rsid w:val="00E508A3"/>
    <w:rsid w:val="00E509EA"/>
    <w:rsid w:val="00E50B84"/>
    <w:rsid w:val="00E50ED5"/>
    <w:rsid w:val="00E51078"/>
    <w:rsid w:val="00E51270"/>
    <w:rsid w:val="00E512F4"/>
    <w:rsid w:val="00E5133B"/>
    <w:rsid w:val="00E517D7"/>
    <w:rsid w:val="00E5182F"/>
    <w:rsid w:val="00E51845"/>
    <w:rsid w:val="00E51878"/>
    <w:rsid w:val="00E519B9"/>
    <w:rsid w:val="00E51C72"/>
    <w:rsid w:val="00E51C95"/>
    <w:rsid w:val="00E51F38"/>
    <w:rsid w:val="00E51FF9"/>
    <w:rsid w:val="00E5206C"/>
    <w:rsid w:val="00E5242F"/>
    <w:rsid w:val="00E524B2"/>
    <w:rsid w:val="00E52548"/>
    <w:rsid w:val="00E526C1"/>
    <w:rsid w:val="00E52705"/>
    <w:rsid w:val="00E52CF8"/>
    <w:rsid w:val="00E52F5D"/>
    <w:rsid w:val="00E530D1"/>
    <w:rsid w:val="00E53466"/>
    <w:rsid w:val="00E53517"/>
    <w:rsid w:val="00E5366C"/>
    <w:rsid w:val="00E53748"/>
    <w:rsid w:val="00E53805"/>
    <w:rsid w:val="00E53969"/>
    <w:rsid w:val="00E539DF"/>
    <w:rsid w:val="00E539E4"/>
    <w:rsid w:val="00E53B2F"/>
    <w:rsid w:val="00E53B68"/>
    <w:rsid w:val="00E53BEA"/>
    <w:rsid w:val="00E53C69"/>
    <w:rsid w:val="00E53D44"/>
    <w:rsid w:val="00E53DA0"/>
    <w:rsid w:val="00E53EF7"/>
    <w:rsid w:val="00E53F09"/>
    <w:rsid w:val="00E53F2F"/>
    <w:rsid w:val="00E540D2"/>
    <w:rsid w:val="00E5441C"/>
    <w:rsid w:val="00E545D6"/>
    <w:rsid w:val="00E547A2"/>
    <w:rsid w:val="00E54907"/>
    <w:rsid w:val="00E54CC1"/>
    <w:rsid w:val="00E54D23"/>
    <w:rsid w:val="00E54DD1"/>
    <w:rsid w:val="00E54DF1"/>
    <w:rsid w:val="00E54E35"/>
    <w:rsid w:val="00E54E7A"/>
    <w:rsid w:val="00E54F2B"/>
    <w:rsid w:val="00E54F42"/>
    <w:rsid w:val="00E5516C"/>
    <w:rsid w:val="00E55188"/>
    <w:rsid w:val="00E552BF"/>
    <w:rsid w:val="00E552E1"/>
    <w:rsid w:val="00E552FF"/>
    <w:rsid w:val="00E5531A"/>
    <w:rsid w:val="00E553B6"/>
    <w:rsid w:val="00E55575"/>
    <w:rsid w:val="00E5558E"/>
    <w:rsid w:val="00E555BE"/>
    <w:rsid w:val="00E556A8"/>
    <w:rsid w:val="00E55887"/>
    <w:rsid w:val="00E558F7"/>
    <w:rsid w:val="00E5594C"/>
    <w:rsid w:val="00E559E2"/>
    <w:rsid w:val="00E55A7D"/>
    <w:rsid w:val="00E55B20"/>
    <w:rsid w:val="00E55C0F"/>
    <w:rsid w:val="00E55C33"/>
    <w:rsid w:val="00E55DED"/>
    <w:rsid w:val="00E55E16"/>
    <w:rsid w:val="00E55E8B"/>
    <w:rsid w:val="00E55F42"/>
    <w:rsid w:val="00E55F88"/>
    <w:rsid w:val="00E561E9"/>
    <w:rsid w:val="00E56356"/>
    <w:rsid w:val="00E56700"/>
    <w:rsid w:val="00E567CA"/>
    <w:rsid w:val="00E5689C"/>
    <w:rsid w:val="00E56E72"/>
    <w:rsid w:val="00E571B5"/>
    <w:rsid w:val="00E571F5"/>
    <w:rsid w:val="00E57234"/>
    <w:rsid w:val="00E57347"/>
    <w:rsid w:val="00E573CC"/>
    <w:rsid w:val="00E57531"/>
    <w:rsid w:val="00E57651"/>
    <w:rsid w:val="00E57747"/>
    <w:rsid w:val="00E578AE"/>
    <w:rsid w:val="00E578C1"/>
    <w:rsid w:val="00E57922"/>
    <w:rsid w:val="00E5796C"/>
    <w:rsid w:val="00E57990"/>
    <w:rsid w:val="00E57A18"/>
    <w:rsid w:val="00E57BAD"/>
    <w:rsid w:val="00E57F99"/>
    <w:rsid w:val="00E60081"/>
    <w:rsid w:val="00E6009E"/>
    <w:rsid w:val="00E600B1"/>
    <w:rsid w:val="00E60133"/>
    <w:rsid w:val="00E605AA"/>
    <w:rsid w:val="00E606A5"/>
    <w:rsid w:val="00E60810"/>
    <w:rsid w:val="00E60866"/>
    <w:rsid w:val="00E608A4"/>
    <w:rsid w:val="00E60C09"/>
    <w:rsid w:val="00E60D5B"/>
    <w:rsid w:val="00E60D89"/>
    <w:rsid w:val="00E60E21"/>
    <w:rsid w:val="00E60E27"/>
    <w:rsid w:val="00E60EB5"/>
    <w:rsid w:val="00E61050"/>
    <w:rsid w:val="00E61053"/>
    <w:rsid w:val="00E610D6"/>
    <w:rsid w:val="00E6115E"/>
    <w:rsid w:val="00E6151E"/>
    <w:rsid w:val="00E61555"/>
    <w:rsid w:val="00E6160C"/>
    <w:rsid w:val="00E61657"/>
    <w:rsid w:val="00E616DD"/>
    <w:rsid w:val="00E617A2"/>
    <w:rsid w:val="00E6184C"/>
    <w:rsid w:val="00E6197B"/>
    <w:rsid w:val="00E619C7"/>
    <w:rsid w:val="00E61A6E"/>
    <w:rsid w:val="00E61AB5"/>
    <w:rsid w:val="00E61B2C"/>
    <w:rsid w:val="00E61DB3"/>
    <w:rsid w:val="00E61DBF"/>
    <w:rsid w:val="00E6215B"/>
    <w:rsid w:val="00E622EF"/>
    <w:rsid w:val="00E623AE"/>
    <w:rsid w:val="00E62475"/>
    <w:rsid w:val="00E624EA"/>
    <w:rsid w:val="00E6250D"/>
    <w:rsid w:val="00E62573"/>
    <w:rsid w:val="00E62640"/>
    <w:rsid w:val="00E626B6"/>
    <w:rsid w:val="00E62A86"/>
    <w:rsid w:val="00E62AED"/>
    <w:rsid w:val="00E62B8E"/>
    <w:rsid w:val="00E62F9A"/>
    <w:rsid w:val="00E63102"/>
    <w:rsid w:val="00E63192"/>
    <w:rsid w:val="00E632AE"/>
    <w:rsid w:val="00E632D2"/>
    <w:rsid w:val="00E633E7"/>
    <w:rsid w:val="00E635AE"/>
    <w:rsid w:val="00E637D7"/>
    <w:rsid w:val="00E63931"/>
    <w:rsid w:val="00E63999"/>
    <w:rsid w:val="00E63ABC"/>
    <w:rsid w:val="00E63B01"/>
    <w:rsid w:val="00E63C23"/>
    <w:rsid w:val="00E63CD7"/>
    <w:rsid w:val="00E63D9F"/>
    <w:rsid w:val="00E63DDF"/>
    <w:rsid w:val="00E63F4C"/>
    <w:rsid w:val="00E63F82"/>
    <w:rsid w:val="00E64133"/>
    <w:rsid w:val="00E6429A"/>
    <w:rsid w:val="00E643C5"/>
    <w:rsid w:val="00E645F0"/>
    <w:rsid w:val="00E64707"/>
    <w:rsid w:val="00E647A6"/>
    <w:rsid w:val="00E64854"/>
    <w:rsid w:val="00E6499B"/>
    <w:rsid w:val="00E64AB6"/>
    <w:rsid w:val="00E64B00"/>
    <w:rsid w:val="00E64BFA"/>
    <w:rsid w:val="00E64C99"/>
    <w:rsid w:val="00E64DCB"/>
    <w:rsid w:val="00E64E37"/>
    <w:rsid w:val="00E64EB0"/>
    <w:rsid w:val="00E64EBF"/>
    <w:rsid w:val="00E64FEF"/>
    <w:rsid w:val="00E650C6"/>
    <w:rsid w:val="00E65119"/>
    <w:rsid w:val="00E6519F"/>
    <w:rsid w:val="00E65454"/>
    <w:rsid w:val="00E655DA"/>
    <w:rsid w:val="00E655E8"/>
    <w:rsid w:val="00E65831"/>
    <w:rsid w:val="00E658E8"/>
    <w:rsid w:val="00E659E4"/>
    <w:rsid w:val="00E65C43"/>
    <w:rsid w:val="00E65C7F"/>
    <w:rsid w:val="00E65D7B"/>
    <w:rsid w:val="00E65DF4"/>
    <w:rsid w:val="00E65EE9"/>
    <w:rsid w:val="00E6604A"/>
    <w:rsid w:val="00E66118"/>
    <w:rsid w:val="00E6623D"/>
    <w:rsid w:val="00E662C3"/>
    <w:rsid w:val="00E66718"/>
    <w:rsid w:val="00E669CB"/>
    <w:rsid w:val="00E66E16"/>
    <w:rsid w:val="00E66ED4"/>
    <w:rsid w:val="00E66FFD"/>
    <w:rsid w:val="00E6700B"/>
    <w:rsid w:val="00E67147"/>
    <w:rsid w:val="00E67159"/>
    <w:rsid w:val="00E671FD"/>
    <w:rsid w:val="00E67242"/>
    <w:rsid w:val="00E673BE"/>
    <w:rsid w:val="00E67597"/>
    <w:rsid w:val="00E67663"/>
    <w:rsid w:val="00E676E6"/>
    <w:rsid w:val="00E67872"/>
    <w:rsid w:val="00E678CA"/>
    <w:rsid w:val="00E67976"/>
    <w:rsid w:val="00E67981"/>
    <w:rsid w:val="00E67A47"/>
    <w:rsid w:val="00E67B0A"/>
    <w:rsid w:val="00E67D49"/>
    <w:rsid w:val="00E67F10"/>
    <w:rsid w:val="00E67F6E"/>
    <w:rsid w:val="00E67FAF"/>
    <w:rsid w:val="00E70179"/>
    <w:rsid w:val="00E703CA"/>
    <w:rsid w:val="00E703E0"/>
    <w:rsid w:val="00E703EA"/>
    <w:rsid w:val="00E7042C"/>
    <w:rsid w:val="00E7051B"/>
    <w:rsid w:val="00E7066B"/>
    <w:rsid w:val="00E70744"/>
    <w:rsid w:val="00E708EF"/>
    <w:rsid w:val="00E70C5C"/>
    <w:rsid w:val="00E70C6A"/>
    <w:rsid w:val="00E70CFD"/>
    <w:rsid w:val="00E70DD6"/>
    <w:rsid w:val="00E70EAE"/>
    <w:rsid w:val="00E71042"/>
    <w:rsid w:val="00E71097"/>
    <w:rsid w:val="00E7129A"/>
    <w:rsid w:val="00E7140A"/>
    <w:rsid w:val="00E71545"/>
    <w:rsid w:val="00E7162D"/>
    <w:rsid w:val="00E7165D"/>
    <w:rsid w:val="00E71682"/>
    <w:rsid w:val="00E71AB0"/>
    <w:rsid w:val="00E71B0A"/>
    <w:rsid w:val="00E71BB7"/>
    <w:rsid w:val="00E71C47"/>
    <w:rsid w:val="00E71F92"/>
    <w:rsid w:val="00E71FBC"/>
    <w:rsid w:val="00E72111"/>
    <w:rsid w:val="00E72293"/>
    <w:rsid w:val="00E722D8"/>
    <w:rsid w:val="00E72337"/>
    <w:rsid w:val="00E7235E"/>
    <w:rsid w:val="00E726EC"/>
    <w:rsid w:val="00E7271C"/>
    <w:rsid w:val="00E7287D"/>
    <w:rsid w:val="00E728A6"/>
    <w:rsid w:val="00E72A00"/>
    <w:rsid w:val="00E72A22"/>
    <w:rsid w:val="00E72D16"/>
    <w:rsid w:val="00E72D2B"/>
    <w:rsid w:val="00E72D87"/>
    <w:rsid w:val="00E72E30"/>
    <w:rsid w:val="00E7317E"/>
    <w:rsid w:val="00E7336B"/>
    <w:rsid w:val="00E73646"/>
    <w:rsid w:val="00E73755"/>
    <w:rsid w:val="00E73AC3"/>
    <w:rsid w:val="00E73ACC"/>
    <w:rsid w:val="00E73C34"/>
    <w:rsid w:val="00E73CC7"/>
    <w:rsid w:val="00E73ED3"/>
    <w:rsid w:val="00E73EF2"/>
    <w:rsid w:val="00E73F55"/>
    <w:rsid w:val="00E73F77"/>
    <w:rsid w:val="00E74043"/>
    <w:rsid w:val="00E740B4"/>
    <w:rsid w:val="00E7418C"/>
    <w:rsid w:val="00E742E5"/>
    <w:rsid w:val="00E7438D"/>
    <w:rsid w:val="00E743BC"/>
    <w:rsid w:val="00E74446"/>
    <w:rsid w:val="00E7446E"/>
    <w:rsid w:val="00E7471F"/>
    <w:rsid w:val="00E74929"/>
    <w:rsid w:val="00E749BC"/>
    <w:rsid w:val="00E749F2"/>
    <w:rsid w:val="00E74A11"/>
    <w:rsid w:val="00E74A6A"/>
    <w:rsid w:val="00E74AC2"/>
    <w:rsid w:val="00E74BEB"/>
    <w:rsid w:val="00E74CE6"/>
    <w:rsid w:val="00E74DB2"/>
    <w:rsid w:val="00E74DE4"/>
    <w:rsid w:val="00E74EF8"/>
    <w:rsid w:val="00E7536E"/>
    <w:rsid w:val="00E753C7"/>
    <w:rsid w:val="00E75475"/>
    <w:rsid w:val="00E75657"/>
    <w:rsid w:val="00E756E4"/>
    <w:rsid w:val="00E7577B"/>
    <w:rsid w:val="00E75933"/>
    <w:rsid w:val="00E75A6B"/>
    <w:rsid w:val="00E75BFB"/>
    <w:rsid w:val="00E75CA2"/>
    <w:rsid w:val="00E75CE7"/>
    <w:rsid w:val="00E75D08"/>
    <w:rsid w:val="00E75DC3"/>
    <w:rsid w:val="00E75DF0"/>
    <w:rsid w:val="00E75E87"/>
    <w:rsid w:val="00E75EBD"/>
    <w:rsid w:val="00E760FA"/>
    <w:rsid w:val="00E76147"/>
    <w:rsid w:val="00E76346"/>
    <w:rsid w:val="00E76412"/>
    <w:rsid w:val="00E76413"/>
    <w:rsid w:val="00E7647F"/>
    <w:rsid w:val="00E76482"/>
    <w:rsid w:val="00E764BF"/>
    <w:rsid w:val="00E76766"/>
    <w:rsid w:val="00E76858"/>
    <w:rsid w:val="00E768BF"/>
    <w:rsid w:val="00E76C67"/>
    <w:rsid w:val="00E76D1F"/>
    <w:rsid w:val="00E76E37"/>
    <w:rsid w:val="00E76EE9"/>
    <w:rsid w:val="00E76F7B"/>
    <w:rsid w:val="00E76FCC"/>
    <w:rsid w:val="00E76FCF"/>
    <w:rsid w:val="00E7704A"/>
    <w:rsid w:val="00E770B8"/>
    <w:rsid w:val="00E77226"/>
    <w:rsid w:val="00E77289"/>
    <w:rsid w:val="00E77570"/>
    <w:rsid w:val="00E776C5"/>
    <w:rsid w:val="00E7778D"/>
    <w:rsid w:val="00E777EA"/>
    <w:rsid w:val="00E77853"/>
    <w:rsid w:val="00E77992"/>
    <w:rsid w:val="00E77A11"/>
    <w:rsid w:val="00E77B9C"/>
    <w:rsid w:val="00E77BE6"/>
    <w:rsid w:val="00E77BF2"/>
    <w:rsid w:val="00E77CA2"/>
    <w:rsid w:val="00E77D0B"/>
    <w:rsid w:val="00E77D2C"/>
    <w:rsid w:val="00E77DDF"/>
    <w:rsid w:val="00E77E22"/>
    <w:rsid w:val="00E77F02"/>
    <w:rsid w:val="00E77F7A"/>
    <w:rsid w:val="00E800B1"/>
    <w:rsid w:val="00E800C1"/>
    <w:rsid w:val="00E800DB"/>
    <w:rsid w:val="00E80236"/>
    <w:rsid w:val="00E805D1"/>
    <w:rsid w:val="00E80676"/>
    <w:rsid w:val="00E80805"/>
    <w:rsid w:val="00E8082F"/>
    <w:rsid w:val="00E80980"/>
    <w:rsid w:val="00E80D99"/>
    <w:rsid w:val="00E80DA1"/>
    <w:rsid w:val="00E80E83"/>
    <w:rsid w:val="00E81091"/>
    <w:rsid w:val="00E811B3"/>
    <w:rsid w:val="00E81449"/>
    <w:rsid w:val="00E81C55"/>
    <w:rsid w:val="00E81C5D"/>
    <w:rsid w:val="00E81C90"/>
    <w:rsid w:val="00E81D8A"/>
    <w:rsid w:val="00E81E47"/>
    <w:rsid w:val="00E81F0F"/>
    <w:rsid w:val="00E82164"/>
    <w:rsid w:val="00E82212"/>
    <w:rsid w:val="00E82270"/>
    <w:rsid w:val="00E82375"/>
    <w:rsid w:val="00E823C5"/>
    <w:rsid w:val="00E82439"/>
    <w:rsid w:val="00E82453"/>
    <w:rsid w:val="00E82A71"/>
    <w:rsid w:val="00E82AF8"/>
    <w:rsid w:val="00E82B1C"/>
    <w:rsid w:val="00E82C69"/>
    <w:rsid w:val="00E82D36"/>
    <w:rsid w:val="00E82F49"/>
    <w:rsid w:val="00E8319F"/>
    <w:rsid w:val="00E831EA"/>
    <w:rsid w:val="00E83336"/>
    <w:rsid w:val="00E833F6"/>
    <w:rsid w:val="00E83850"/>
    <w:rsid w:val="00E839D1"/>
    <w:rsid w:val="00E83A9C"/>
    <w:rsid w:val="00E83B15"/>
    <w:rsid w:val="00E83D8F"/>
    <w:rsid w:val="00E83EF1"/>
    <w:rsid w:val="00E84277"/>
    <w:rsid w:val="00E84790"/>
    <w:rsid w:val="00E847A0"/>
    <w:rsid w:val="00E847D8"/>
    <w:rsid w:val="00E8484C"/>
    <w:rsid w:val="00E84E89"/>
    <w:rsid w:val="00E84EE6"/>
    <w:rsid w:val="00E84F51"/>
    <w:rsid w:val="00E8500E"/>
    <w:rsid w:val="00E850CA"/>
    <w:rsid w:val="00E85221"/>
    <w:rsid w:val="00E852FA"/>
    <w:rsid w:val="00E85382"/>
    <w:rsid w:val="00E853BC"/>
    <w:rsid w:val="00E854DD"/>
    <w:rsid w:val="00E854F3"/>
    <w:rsid w:val="00E85835"/>
    <w:rsid w:val="00E85968"/>
    <w:rsid w:val="00E85B97"/>
    <w:rsid w:val="00E85BBD"/>
    <w:rsid w:val="00E85EC1"/>
    <w:rsid w:val="00E86120"/>
    <w:rsid w:val="00E8612B"/>
    <w:rsid w:val="00E861E7"/>
    <w:rsid w:val="00E86248"/>
    <w:rsid w:val="00E86345"/>
    <w:rsid w:val="00E864A7"/>
    <w:rsid w:val="00E864E9"/>
    <w:rsid w:val="00E86687"/>
    <w:rsid w:val="00E866A9"/>
    <w:rsid w:val="00E8671F"/>
    <w:rsid w:val="00E86882"/>
    <w:rsid w:val="00E86940"/>
    <w:rsid w:val="00E86BC9"/>
    <w:rsid w:val="00E86CC5"/>
    <w:rsid w:val="00E86E71"/>
    <w:rsid w:val="00E86FB6"/>
    <w:rsid w:val="00E8703A"/>
    <w:rsid w:val="00E870BC"/>
    <w:rsid w:val="00E87133"/>
    <w:rsid w:val="00E871F3"/>
    <w:rsid w:val="00E871FD"/>
    <w:rsid w:val="00E87315"/>
    <w:rsid w:val="00E873DF"/>
    <w:rsid w:val="00E87589"/>
    <w:rsid w:val="00E875E5"/>
    <w:rsid w:val="00E87626"/>
    <w:rsid w:val="00E87649"/>
    <w:rsid w:val="00E877FC"/>
    <w:rsid w:val="00E87ACA"/>
    <w:rsid w:val="00E87BD0"/>
    <w:rsid w:val="00E87C63"/>
    <w:rsid w:val="00E87EEC"/>
    <w:rsid w:val="00E87F3C"/>
    <w:rsid w:val="00E87FB6"/>
    <w:rsid w:val="00E90003"/>
    <w:rsid w:val="00E9022B"/>
    <w:rsid w:val="00E90435"/>
    <w:rsid w:val="00E90469"/>
    <w:rsid w:val="00E907D8"/>
    <w:rsid w:val="00E907DD"/>
    <w:rsid w:val="00E90895"/>
    <w:rsid w:val="00E9094F"/>
    <w:rsid w:val="00E90956"/>
    <w:rsid w:val="00E9095D"/>
    <w:rsid w:val="00E90CCC"/>
    <w:rsid w:val="00E90CE8"/>
    <w:rsid w:val="00E90D83"/>
    <w:rsid w:val="00E90E6D"/>
    <w:rsid w:val="00E91022"/>
    <w:rsid w:val="00E91652"/>
    <w:rsid w:val="00E9168D"/>
    <w:rsid w:val="00E917FC"/>
    <w:rsid w:val="00E91ACA"/>
    <w:rsid w:val="00E91AD6"/>
    <w:rsid w:val="00E91B69"/>
    <w:rsid w:val="00E91D2B"/>
    <w:rsid w:val="00E91E05"/>
    <w:rsid w:val="00E91E15"/>
    <w:rsid w:val="00E91E3B"/>
    <w:rsid w:val="00E91EDC"/>
    <w:rsid w:val="00E91F0C"/>
    <w:rsid w:val="00E920AB"/>
    <w:rsid w:val="00E92109"/>
    <w:rsid w:val="00E921B4"/>
    <w:rsid w:val="00E921C7"/>
    <w:rsid w:val="00E92281"/>
    <w:rsid w:val="00E922B1"/>
    <w:rsid w:val="00E92600"/>
    <w:rsid w:val="00E92679"/>
    <w:rsid w:val="00E92736"/>
    <w:rsid w:val="00E92834"/>
    <w:rsid w:val="00E92914"/>
    <w:rsid w:val="00E92A44"/>
    <w:rsid w:val="00E92A5D"/>
    <w:rsid w:val="00E92ABD"/>
    <w:rsid w:val="00E92B97"/>
    <w:rsid w:val="00E92C22"/>
    <w:rsid w:val="00E92D12"/>
    <w:rsid w:val="00E92EC2"/>
    <w:rsid w:val="00E92F68"/>
    <w:rsid w:val="00E92F8C"/>
    <w:rsid w:val="00E9318E"/>
    <w:rsid w:val="00E93353"/>
    <w:rsid w:val="00E934E4"/>
    <w:rsid w:val="00E93506"/>
    <w:rsid w:val="00E9366E"/>
    <w:rsid w:val="00E936FC"/>
    <w:rsid w:val="00E93704"/>
    <w:rsid w:val="00E9371C"/>
    <w:rsid w:val="00E93724"/>
    <w:rsid w:val="00E9373F"/>
    <w:rsid w:val="00E93789"/>
    <w:rsid w:val="00E937EE"/>
    <w:rsid w:val="00E9383F"/>
    <w:rsid w:val="00E93861"/>
    <w:rsid w:val="00E93877"/>
    <w:rsid w:val="00E938C9"/>
    <w:rsid w:val="00E93967"/>
    <w:rsid w:val="00E93ABB"/>
    <w:rsid w:val="00E93B1D"/>
    <w:rsid w:val="00E93CA8"/>
    <w:rsid w:val="00E93DD0"/>
    <w:rsid w:val="00E93F30"/>
    <w:rsid w:val="00E94115"/>
    <w:rsid w:val="00E944C9"/>
    <w:rsid w:val="00E94541"/>
    <w:rsid w:val="00E94660"/>
    <w:rsid w:val="00E946EF"/>
    <w:rsid w:val="00E9474B"/>
    <w:rsid w:val="00E94BCD"/>
    <w:rsid w:val="00E94D24"/>
    <w:rsid w:val="00E94DA5"/>
    <w:rsid w:val="00E94E5F"/>
    <w:rsid w:val="00E94E9D"/>
    <w:rsid w:val="00E94EB3"/>
    <w:rsid w:val="00E94EC9"/>
    <w:rsid w:val="00E94F95"/>
    <w:rsid w:val="00E950D5"/>
    <w:rsid w:val="00E950E8"/>
    <w:rsid w:val="00E9517D"/>
    <w:rsid w:val="00E952EC"/>
    <w:rsid w:val="00E95696"/>
    <w:rsid w:val="00E956BD"/>
    <w:rsid w:val="00E959D2"/>
    <w:rsid w:val="00E959E3"/>
    <w:rsid w:val="00E959EA"/>
    <w:rsid w:val="00E959F9"/>
    <w:rsid w:val="00E95A0D"/>
    <w:rsid w:val="00E95A83"/>
    <w:rsid w:val="00E95A94"/>
    <w:rsid w:val="00E95AC9"/>
    <w:rsid w:val="00E95AFA"/>
    <w:rsid w:val="00E95B4B"/>
    <w:rsid w:val="00E95BAE"/>
    <w:rsid w:val="00E95D05"/>
    <w:rsid w:val="00E95E4B"/>
    <w:rsid w:val="00E95FFD"/>
    <w:rsid w:val="00E96173"/>
    <w:rsid w:val="00E96220"/>
    <w:rsid w:val="00E962BF"/>
    <w:rsid w:val="00E96339"/>
    <w:rsid w:val="00E9637A"/>
    <w:rsid w:val="00E963F2"/>
    <w:rsid w:val="00E96460"/>
    <w:rsid w:val="00E9691F"/>
    <w:rsid w:val="00E96A44"/>
    <w:rsid w:val="00E96A56"/>
    <w:rsid w:val="00E96B51"/>
    <w:rsid w:val="00E96C8A"/>
    <w:rsid w:val="00E96CA8"/>
    <w:rsid w:val="00E96CB0"/>
    <w:rsid w:val="00E96EFA"/>
    <w:rsid w:val="00E97052"/>
    <w:rsid w:val="00E971BB"/>
    <w:rsid w:val="00E97297"/>
    <w:rsid w:val="00E9743A"/>
    <w:rsid w:val="00E975C0"/>
    <w:rsid w:val="00E9774C"/>
    <w:rsid w:val="00E979B3"/>
    <w:rsid w:val="00E97ABD"/>
    <w:rsid w:val="00E97B4C"/>
    <w:rsid w:val="00E97B6E"/>
    <w:rsid w:val="00E97BC2"/>
    <w:rsid w:val="00E97DFB"/>
    <w:rsid w:val="00EA008D"/>
    <w:rsid w:val="00EA00C1"/>
    <w:rsid w:val="00EA0266"/>
    <w:rsid w:val="00EA0321"/>
    <w:rsid w:val="00EA0587"/>
    <w:rsid w:val="00EA05D2"/>
    <w:rsid w:val="00EA06D9"/>
    <w:rsid w:val="00EA072C"/>
    <w:rsid w:val="00EA078B"/>
    <w:rsid w:val="00EA091D"/>
    <w:rsid w:val="00EA0B73"/>
    <w:rsid w:val="00EA0D15"/>
    <w:rsid w:val="00EA0D97"/>
    <w:rsid w:val="00EA0DD5"/>
    <w:rsid w:val="00EA0F75"/>
    <w:rsid w:val="00EA0FB7"/>
    <w:rsid w:val="00EA11D7"/>
    <w:rsid w:val="00EA1348"/>
    <w:rsid w:val="00EA14F2"/>
    <w:rsid w:val="00EA153F"/>
    <w:rsid w:val="00EA166A"/>
    <w:rsid w:val="00EA18D0"/>
    <w:rsid w:val="00EA1A0D"/>
    <w:rsid w:val="00EA1A94"/>
    <w:rsid w:val="00EA1C25"/>
    <w:rsid w:val="00EA1C3C"/>
    <w:rsid w:val="00EA1C91"/>
    <w:rsid w:val="00EA1D79"/>
    <w:rsid w:val="00EA1F6A"/>
    <w:rsid w:val="00EA1FB6"/>
    <w:rsid w:val="00EA1FEE"/>
    <w:rsid w:val="00EA2117"/>
    <w:rsid w:val="00EA23A7"/>
    <w:rsid w:val="00EA23C5"/>
    <w:rsid w:val="00EA2670"/>
    <w:rsid w:val="00EA27DE"/>
    <w:rsid w:val="00EA2872"/>
    <w:rsid w:val="00EA28DF"/>
    <w:rsid w:val="00EA29FC"/>
    <w:rsid w:val="00EA2BB3"/>
    <w:rsid w:val="00EA2C10"/>
    <w:rsid w:val="00EA2DD7"/>
    <w:rsid w:val="00EA2E01"/>
    <w:rsid w:val="00EA2E98"/>
    <w:rsid w:val="00EA3242"/>
    <w:rsid w:val="00EA3261"/>
    <w:rsid w:val="00EA37CA"/>
    <w:rsid w:val="00EA3C30"/>
    <w:rsid w:val="00EA3C84"/>
    <w:rsid w:val="00EA3CCF"/>
    <w:rsid w:val="00EA3F2C"/>
    <w:rsid w:val="00EA3F3A"/>
    <w:rsid w:val="00EA3F52"/>
    <w:rsid w:val="00EA403C"/>
    <w:rsid w:val="00EA40C4"/>
    <w:rsid w:val="00EA411E"/>
    <w:rsid w:val="00EA418E"/>
    <w:rsid w:val="00EA4256"/>
    <w:rsid w:val="00EA4269"/>
    <w:rsid w:val="00EA4757"/>
    <w:rsid w:val="00EA4806"/>
    <w:rsid w:val="00EA4C2F"/>
    <w:rsid w:val="00EA4CCE"/>
    <w:rsid w:val="00EA4FFF"/>
    <w:rsid w:val="00EA515F"/>
    <w:rsid w:val="00EA522F"/>
    <w:rsid w:val="00EA55EA"/>
    <w:rsid w:val="00EA5657"/>
    <w:rsid w:val="00EA5798"/>
    <w:rsid w:val="00EA5972"/>
    <w:rsid w:val="00EA5A63"/>
    <w:rsid w:val="00EA5AFA"/>
    <w:rsid w:val="00EA5BAF"/>
    <w:rsid w:val="00EA5C73"/>
    <w:rsid w:val="00EA5FB1"/>
    <w:rsid w:val="00EA6351"/>
    <w:rsid w:val="00EA68B5"/>
    <w:rsid w:val="00EA6A13"/>
    <w:rsid w:val="00EA6ABE"/>
    <w:rsid w:val="00EA6CA6"/>
    <w:rsid w:val="00EA6E01"/>
    <w:rsid w:val="00EA72CC"/>
    <w:rsid w:val="00EA733B"/>
    <w:rsid w:val="00EA7463"/>
    <w:rsid w:val="00EA7498"/>
    <w:rsid w:val="00EA74F7"/>
    <w:rsid w:val="00EA7572"/>
    <w:rsid w:val="00EA75D0"/>
    <w:rsid w:val="00EA75F0"/>
    <w:rsid w:val="00EA76E5"/>
    <w:rsid w:val="00EA79BC"/>
    <w:rsid w:val="00EA7AA3"/>
    <w:rsid w:val="00EA7ACD"/>
    <w:rsid w:val="00EA7B43"/>
    <w:rsid w:val="00EA7B81"/>
    <w:rsid w:val="00EA7BCA"/>
    <w:rsid w:val="00EA7BE8"/>
    <w:rsid w:val="00EA7E32"/>
    <w:rsid w:val="00EA7E88"/>
    <w:rsid w:val="00EA7FF6"/>
    <w:rsid w:val="00EB0057"/>
    <w:rsid w:val="00EB0280"/>
    <w:rsid w:val="00EB02D9"/>
    <w:rsid w:val="00EB0332"/>
    <w:rsid w:val="00EB0459"/>
    <w:rsid w:val="00EB112C"/>
    <w:rsid w:val="00EB1458"/>
    <w:rsid w:val="00EB150C"/>
    <w:rsid w:val="00EB169C"/>
    <w:rsid w:val="00EB16ED"/>
    <w:rsid w:val="00EB16F7"/>
    <w:rsid w:val="00EB183E"/>
    <w:rsid w:val="00EB1880"/>
    <w:rsid w:val="00EB1A3E"/>
    <w:rsid w:val="00EB1B3F"/>
    <w:rsid w:val="00EB1C95"/>
    <w:rsid w:val="00EB1E16"/>
    <w:rsid w:val="00EB1E6A"/>
    <w:rsid w:val="00EB207D"/>
    <w:rsid w:val="00EB209C"/>
    <w:rsid w:val="00EB2107"/>
    <w:rsid w:val="00EB22E7"/>
    <w:rsid w:val="00EB253F"/>
    <w:rsid w:val="00EB2681"/>
    <w:rsid w:val="00EB2691"/>
    <w:rsid w:val="00EB26BE"/>
    <w:rsid w:val="00EB2E51"/>
    <w:rsid w:val="00EB2E8E"/>
    <w:rsid w:val="00EB368D"/>
    <w:rsid w:val="00EB3706"/>
    <w:rsid w:val="00EB388D"/>
    <w:rsid w:val="00EB3980"/>
    <w:rsid w:val="00EB3AF4"/>
    <w:rsid w:val="00EB3BBD"/>
    <w:rsid w:val="00EB3C04"/>
    <w:rsid w:val="00EB3C4E"/>
    <w:rsid w:val="00EB3D9B"/>
    <w:rsid w:val="00EB3DB8"/>
    <w:rsid w:val="00EB3EA4"/>
    <w:rsid w:val="00EB412C"/>
    <w:rsid w:val="00EB42FF"/>
    <w:rsid w:val="00EB44DF"/>
    <w:rsid w:val="00EB47D6"/>
    <w:rsid w:val="00EB4977"/>
    <w:rsid w:val="00EB49B3"/>
    <w:rsid w:val="00EB49C3"/>
    <w:rsid w:val="00EB49E5"/>
    <w:rsid w:val="00EB4A7C"/>
    <w:rsid w:val="00EB4E2D"/>
    <w:rsid w:val="00EB4E37"/>
    <w:rsid w:val="00EB4F0D"/>
    <w:rsid w:val="00EB50B0"/>
    <w:rsid w:val="00EB5319"/>
    <w:rsid w:val="00EB55C4"/>
    <w:rsid w:val="00EB582A"/>
    <w:rsid w:val="00EB59BB"/>
    <w:rsid w:val="00EB5D29"/>
    <w:rsid w:val="00EB5D67"/>
    <w:rsid w:val="00EB5D97"/>
    <w:rsid w:val="00EB5E84"/>
    <w:rsid w:val="00EB5FF0"/>
    <w:rsid w:val="00EB6288"/>
    <w:rsid w:val="00EB6292"/>
    <w:rsid w:val="00EB647E"/>
    <w:rsid w:val="00EB653A"/>
    <w:rsid w:val="00EB6651"/>
    <w:rsid w:val="00EB6701"/>
    <w:rsid w:val="00EB686E"/>
    <w:rsid w:val="00EB6B41"/>
    <w:rsid w:val="00EB6BA7"/>
    <w:rsid w:val="00EB6BF0"/>
    <w:rsid w:val="00EB6C27"/>
    <w:rsid w:val="00EB6DF4"/>
    <w:rsid w:val="00EB6F68"/>
    <w:rsid w:val="00EB7139"/>
    <w:rsid w:val="00EB719D"/>
    <w:rsid w:val="00EB71CC"/>
    <w:rsid w:val="00EB7406"/>
    <w:rsid w:val="00EB74BD"/>
    <w:rsid w:val="00EB75BE"/>
    <w:rsid w:val="00EB7651"/>
    <w:rsid w:val="00EB7716"/>
    <w:rsid w:val="00EB7718"/>
    <w:rsid w:val="00EB78E7"/>
    <w:rsid w:val="00EB79F3"/>
    <w:rsid w:val="00EB7ACB"/>
    <w:rsid w:val="00EB7C26"/>
    <w:rsid w:val="00EB7C7C"/>
    <w:rsid w:val="00EC01F0"/>
    <w:rsid w:val="00EC02E2"/>
    <w:rsid w:val="00EC03DD"/>
    <w:rsid w:val="00EC03E2"/>
    <w:rsid w:val="00EC04ED"/>
    <w:rsid w:val="00EC054B"/>
    <w:rsid w:val="00EC0678"/>
    <w:rsid w:val="00EC088E"/>
    <w:rsid w:val="00EC0A41"/>
    <w:rsid w:val="00EC0BF4"/>
    <w:rsid w:val="00EC0CC6"/>
    <w:rsid w:val="00EC0DD2"/>
    <w:rsid w:val="00EC0EE3"/>
    <w:rsid w:val="00EC11C3"/>
    <w:rsid w:val="00EC1275"/>
    <w:rsid w:val="00EC1288"/>
    <w:rsid w:val="00EC1519"/>
    <w:rsid w:val="00EC153C"/>
    <w:rsid w:val="00EC1586"/>
    <w:rsid w:val="00EC16DE"/>
    <w:rsid w:val="00EC1A0E"/>
    <w:rsid w:val="00EC1A75"/>
    <w:rsid w:val="00EC1C54"/>
    <w:rsid w:val="00EC1D24"/>
    <w:rsid w:val="00EC1E6D"/>
    <w:rsid w:val="00EC1F1E"/>
    <w:rsid w:val="00EC1F34"/>
    <w:rsid w:val="00EC1FFC"/>
    <w:rsid w:val="00EC20DA"/>
    <w:rsid w:val="00EC212E"/>
    <w:rsid w:val="00EC2389"/>
    <w:rsid w:val="00EC23F6"/>
    <w:rsid w:val="00EC256D"/>
    <w:rsid w:val="00EC296E"/>
    <w:rsid w:val="00EC2985"/>
    <w:rsid w:val="00EC29AA"/>
    <w:rsid w:val="00EC2B8D"/>
    <w:rsid w:val="00EC2C9B"/>
    <w:rsid w:val="00EC2D75"/>
    <w:rsid w:val="00EC2EAC"/>
    <w:rsid w:val="00EC2EB7"/>
    <w:rsid w:val="00EC2F07"/>
    <w:rsid w:val="00EC302F"/>
    <w:rsid w:val="00EC3128"/>
    <w:rsid w:val="00EC3393"/>
    <w:rsid w:val="00EC3415"/>
    <w:rsid w:val="00EC3604"/>
    <w:rsid w:val="00EC37E9"/>
    <w:rsid w:val="00EC3912"/>
    <w:rsid w:val="00EC394B"/>
    <w:rsid w:val="00EC39DF"/>
    <w:rsid w:val="00EC3AC0"/>
    <w:rsid w:val="00EC3CE3"/>
    <w:rsid w:val="00EC3DC4"/>
    <w:rsid w:val="00EC3E94"/>
    <w:rsid w:val="00EC3EAA"/>
    <w:rsid w:val="00EC405A"/>
    <w:rsid w:val="00EC41E7"/>
    <w:rsid w:val="00EC42F4"/>
    <w:rsid w:val="00EC4397"/>
    <w:rsid w:val="00EC4475"/>
    <w:rsid w:val="00EC45D3"/>
    <w:rsid w:val="00EC46EF"/>
    <w:rsid w:val="00EC4993"/>
    <w:rsid w:val="00EC49ED"/>
    <w:rsid w:val="00EC4A48"/>
    <w:rsid w:val="00EC4AD3"/>
    <w:rsid w:val="00EC4CD8"/>
    <w:rsid w:val="00EC4E04"/>
    <w:rsid w:val="00EC4E23"/>
    <w:rsid w:val="00EC4E76"/>
    <w:rsid w:val="00EC4F8B"/>
    <w:rsid w:val="00EC4FBA"/>
    <w:rsid w:val="00EC4FE2"/>
    <w:rsid w:val="00EC50F0"/>
    <w:rsid w:val="00EC515E"/>
    <w:rsid w:val="00EC5246"/>
    <w:rsid w:val="00EC52CB"/>
    <w:rsid w:val="00EC5344"/>
    <w:rsid w:val="00EC539D"/>
    <w:rsid w:val="00EC54F8"/>
    <w:rsid w:val="00EC5585"/>
    <w:rsid w:val="00EC5780"/>
    <w:rsid w:val="00EC583D"/>
    <w:rsid w:val="00EC58E5"/>
    <w:rsid w:val="00EC598E"/>
    <w:rsid w:val="00EC5CAF"/>
    <w:rsid w:val="00EC5D9C"/>
    <w:rsid w:val="00EC5ED7"/>
    <w:rsid w:val="00EC5EF1"/>
    <w:rsid w:val="00EC5F24"/>
    <w:rsid w:val="00EC6072"/>
    <w:rsid w:val="00EC62CD"/>
    <w:rsid w:val="00EC6444"/>
    <w:rsid w:val="00EC6620"/>
    <w:rsid w:val="00EC665C"/>
    <w:rsid w:val="00EC6849"/>
    <w:rsid w:val="00EC68C3"/>
    <w:rsid w:val="00EC68C9"/>
    <w:rsid w:val="00EC691F"/>
    <w:rsid w:val="00EC6C0F"/>
    <w:rsid w:val="00EC6C17"/>
    <w:rsid w:val="00EC716C"/>
    <w:rsid w:val="00EC73A5"/>
    <w:rsid w:val="00EC76B8"/>
    <w:rsid w:val="00EC77CC"/>
    <w:rsid w:val="00EC78E2"/>
    <w:rsid w:val="00EC791D"/>
    <w:rsid w:val="00EC7A46"/>
    <w:rsid w:val="00EC7B3E"/>
    <w:rsid w:val="00EC7C68"/>
    <w:rsid w:val="00EC7E33"/>
    <w:rsid w:val="00EC7E59"/>
    <w:rsid w:val="00EC7EF9"/>
    <w:rsid w:val="00ED011F"/>
    <w:rsid w:val="00ED02CA"/>
    <w:rsid w:val="00ED03AE"/>
    <w:rsid w:val="00ED0546"/>
    <w:rsid w:val="00ED05B3"/>
    <w:rsid w:val="00ED0654"/>
    <w:rsid w:val="00ED06D4"/>
    <w:rsid w:val="00ED080B"/>
    <w:rsid w:val="00ED08CA"/>
    <w:rsid w:val="00ED0AD6"/>
    <w:rsid w:val="00ED0C02"/>
    <w:rsid w:val="00ED0D4D"/>
    <w:rsid w:val="00ED11C8"/>
    <w:rsid w:val="00ED129B"/>
    <w:rsid w:val="00ED12CF"/>
    <w:rsid w:val="00ED1490"/>
    <w:rsid w:val="00ED1512"/>
    <w:rsid w:val="00ED16C4"/>
    <w:rsid w:val="00ED16D7"/>
    <w:rsid w:val="00ED1711"/>
    <w:rsid w:val="00ED184F"/>
    <w:rsid w:val="00ED1912"/>
    <w:rsid w:val="00ED1C81"/>
    <w:rsid w:val="00ED1D66"/>
    <w:rsid w:val="00ED1D6C"/>
    <w:rsid w:val="00ED1E09"/>
    <w:rsid w:val="00ED1FEF"/>
    <w:rsid w:val="00ED2326"/>
    <w:rsid w:val="00ED246F"/>
    <w:rsid w:val="00ED2587"/>
    <w:rsid w:val="00ED265B"/>
    <w:rsid w:val="00ED276D"/>
    <w:rsid w:val="00ED27B8"/>
    <w:rsid w:val="00ED28E3"/>
    <w:rsid w:val="00ED2A2A"/>
    <w:rsid w:val="00ED2ADB"/>
    <w:rsid w:val="00ED2BE7"/>
    <w:rsid w:val="00ED3013"/>
    <w:rsid w:val="00ED3101"/>
    <w:rsid w:val="00ED31CA"/>
    <w:rsid w:val="00ED3490"/>
    <w:rsid w:val="00ED37DE"/>
    <w:rsid w:val="00ED3C0C"/>
    <w:rsid w:val="00ED3EA8"/>
    <w:rsid w:val="00ED3EDF"/>
    <w:rsid w:val="00ED41D6"/>
    <w:rsid w:val="00ED42FB"/>
    <w:rsid w:val="00ED433D"/>
    <w:rsid w:val="00ED4358"/>
    <w:rsid w:val="00ED43E1"/>
    <w:rsid w:val="00ED4411"/>
    <w:rsid w:val="00ED46DD"/>
    <w:rsid w:val="00ED4707"/>
    <w:rsid w:val="00ED4884"/>
    <w:rsid w:val="00ED4BAD"/>
    <w:rsid w:val="00ED4DA1"/>
    <w:rsid w:val="00ED4F46"/>
    <w:rsid w:val="00ED4F6E"/>
    <w:rsid w:val="00ED5009"/>
    <w:rsid w:val="00ED509B"/>
    <w:rsid w:val="00ED517C"/>
    <w:rsid w:val="00ED527C"/>
    <w:rsid w:val="00ED5308"/>
    <w:rsid w:val="00ED565B"/>
    <w:rsid w:val="00ED5672"/>
    <w:rsid w:val="00ED56DC"/>
    <w:rsid w:val="00ED5732"/>
    <w:rsid w:val="00ED575B"/>
    <w:rsid w:val="00ED58C0"/>
    <w:rsid w:val="00ED5985"/>
    <w:rsid w:val="00ED5B7D"/>
    <w:rsid w:val="00ED5DF9"/>
    <w:rsid w:val="00ED5E1F"/>
    <w:rsid w:val="00ED6137"/>
    <w:rsid w:val="00ED6179"/>
    <w:rsid w:val="00ED6663"/>
    <w:rsid w:val="00ED68A8"/>
    <w:rsid w:val="00ED6947"/>
    <w:rsid w:val="00ED6A11"/>
    <w:rsid w:val="00ED6A40"/>
    <w:rsid w:val="00ED6B8D"/>
    <w:rsid w:val="00ED6CBC"/>
    <w:rsid w:val="00ED6E67"/>
    <w:rsid w:val="00ED6E82"/>
    <w:rsid w:val="00ED6F5C"/>
    <w:rsid w:val="00ED6FF5"/>
    <w:rsid w:val="00ED70CC"/>
    <w:rsid w:val="00ED70DD"/>
    <w:rsid w:val="00ED721C"/>
    <w:rsid w:val="00ED7329"/>
    <w:rsid w:val="00ED7596"/>
    <w:rsid w:val="00ED75BF"/>
    <w:rsid w:val="00ED7626"/>
    <w:rsid w:val="00ED7705"/>
    <w:rsid w:val="00ED772D"/>
    <w:rsid w:val="00ED79B2"/>
    <w:rsid w:val="00ED7BB2"/>
    <w:rsid w:val="00ED7EB1"/>
    <w:rsid w:val="00ED7F08"/>
    <w:rsid w:val="00EE01C3"/>
    <w:rsid w:val="00EE027B"/>
    <w:rsid w:val="00EE0540"/>
    <w:rsid w:val="00EE0648"/>
    <w:rsid w:val="00EE073C"/>
    <w:rsid w:val="00EE0744"/>
    <w:rsid w:val="00EE0815"/>
    <w:rsid w:val="00EE0A26"/>
    <w:rsid w:val="00EE0B02"/>
    <w:rsid w:val="00EE0B81"/>
    <w:rsid w:val="00EE0C03"/>
    <w:rsid w:val="00EE0CDF"/>
    <w:rsid w:val="00EE0D13"/>
    <w:rsid w:val="00EE0EDC"/>
    <w:rsid w:val="00EE0F73"/>
    <w:rsid w:val="00EE11F6"/>
    <w:rsid w:val="00EE12C5"/>
    <w:rsid w:val="00EE12F3"/>
    <w:rsid w:val="00EE137A"/>
    <w:rsid w:val="00EE141E"/>
    <w:rsid w:val="00EE1C3B"/>
    <w:rsid w:val="00EE1C40"/>
    <w:rsid w:val="00EE1C4B"/>
    <w:rsid w:val="00EE1C9A"/>
    <w:rsid w:val="00EE1F80"/>
    <w:rsid w:val="00EE2475"/>
    <w:rsid w:val="00EE2958"/>
    <w:rsid w:val="00EE2B4B"/>
    <w:rsid w:val="00EE2BFC"/>
    <w:rsid w:val="00EE2D1F"/>
    <w:rsid w:val="00EE2D6F"/>
    <w:rsid w:val="00EE2E95"/>
    <w:rsid w:val="00EE2F29"/>
    <w:rsid w:val="00EE2F7C"/>
    <w:rsid w:val="00EE3051"/>
    <w:rsid w:val="00EE32D4"/>
    <w:rsid w:val="00EE356F"/>
    <w:rsid w:val="00EE35F7"/>
    <w:rsid w:val="00EE3825"/>
    <w:rsid w:val="00EE3A9C"/>
    <w:rsid w:val="00EE3B6D"/>
    <w:rsid w:val="00EE3D33"/>
    <w:rsid w:val="00EE3E83"/>
    <w:rsid w:val="00EE3F7F"/>
    <w:rsid w:val="00EE413A"/>
    <w:rsid w:val="00EE4153"/>
    <w:rsid w:val="00EE41A3"/>
    <w:rsid w:val="00EE4325"/>
    <w:rsid w:val="00EE43E8"/>
    <w:rsid w:val="00EE45B2"/>
    <w:rsid w:val="00EE46A5"/>
    <w:rsid w:val="00EE474C"/>
    <w:rsid w:val="00EE47CF"/>
    <w:rsid w:val="00EE47E8"/>
    <w:rsid w:val="00EE4ABF"/>
    <w:rsid w:val="00EE4D52"/>
    <w:rsid w:val="00EE4E61"/>
    <w:rsid w:val="00EE5039"/>
    <w:rsid w:val="00EE5181"/>
    <w:rsid w:val="00EE5231"/>
    <w:rsid w:val="00EE54A1"/>
    <w:rsid w:val="00EE55CA"/>
    <w:rsid w:val="00EE568E"/>
    <w:rsid w:val="00EE5811"/>
    <w:rsid w:val="00EE586B"/>
    <w:rsid w:val="00EE58E1"/>
    <w:rsid w:val="00EE598E"/>
    <w:rsid w:val="00EE59B9"/>
    <w:rsid w:val="00EE5A6B"/>
    <w:rsid w:val="00EE5B46"/>
    <w:rsid w:val="00EE5C85"/>
    <w:rsid w:val="00EE5DF1"/>
    <w:rsid w:val="00EE5DFC"/>
    <w:rsid w:val="00EE5E97"/>
    <w:rsid w:val="00EE5E9D"/>
    <w:rsid w:val="00EE5F92"/>
    <w:rsid w:val="00EE5FF0"/>
    <w:rsid w:val="00EE6027"/>
    <w:rsid w:val="00EE607B"/>
    <w:rsid w:val="00EE6080"/>
    <w:rsid w:val="00EE624C"/>
    <w:rsid w:val="00EE6362"/>
    <w:rsid w:val="00EE63C5"/>
    <w:rsid w:val="00EE63E2"/>
    <w:rsid w:val="00EE64F0"/>
    <w:rsid w:val="00EE6516"/>
    <w:rsid w:val="00EE6590"/>
    <w:rsid w:val="00EE664A"/>
    <w:rsid w:val="00EE66EF"/>
    <w:rsid w:val="00EE6B38"/>
    <w:rsid w:val="00EE6B70"/>
    <w:rsid w:val="00EE6BA5"/>
    <w:rsid w:val="00EE6C84"/>
    <w:rsid w:val="00EE6F7D"/>
    <w:rsid w:val="00EE7209"/>
    <w:rsid w:val="00EE72C5"/>
    <w:rsid w:val="00EE7369"/>
    <w:rsid w:val="00EE737B"/>
    <w:rsid w:val="00EE73A1"/>
    <w:rsid w:val="00EE741F"/>
    <w:rsid w:val="00EE7870"/>
    <w:rsid w:val="00EE7A17"/>
    <w:rsid w:val="00EE7D5A"/>
    <w:rsid w:val="00EE7D78"/>
    <w:rsid w:val="00EE7E8C"/>
    <w:rsid w:val="00EE7F60"/>
    <w:rsid w:val="00EF0051"/>
    <w:rsid w:val="00EF03A9"/>
    <w:rsid w:val="00EF049F"/>
    <w:rsid w:val="00EF0557"/>
    <w:rsid w:val="00EF0577"/>
    <w:rsid w:val="00EF07D6"/>
    <w:rsid w:val="00EF0979"/>
    <w:rsid w:val="00EF0ACA"/>
    <w:rsid w:val="00EF0B66"/>
    <w:rsid w:val="00EF0DD3"/>
    <w:rsid w:val="00EF0FF7"/>
    <w:rsid w:val="00EF1247"/>
    <w:rsid w:val="00EF1318"/>
    <w:rsid w:val="00EF1529"/>
    <w:rsid w:val="00EF162C"/>
    <w:rsid w:val="00EF1640"/>
    <w:rsid w:val="00EF1A8A"/>
    <w:rsid w:val="00EF1AB1"/>
    <w:rsid w:val="00EF1AEF"/>
    <w:rsid w:val="00EF1F4B"/>
    <w:rsid w:val="00EF1FE7"/>
    <w:rsid w:val="00EF2096"/>
    <w:rsid w:val="00EF20B6"/>
    <w:rsid w:val="00EF20FD"/>
    <w:rsid w:val="00EF2190"/>
    <w:rsid w:val="00EF2428"/>
    <w:rsid w:val="00EF251D"/>
    <w:rsid w:val="00EF2626"/>
    <w:rsid w:val="00EF265F"/>
    <w:rsid w:val="00EF2679"/>
    <w:rsid w:val="00EF269A"/>
    <w:rsid w:val="00EF29C4"/>
    <w:rsid w:val="00EF2A4A"/>
    <w:rsid w:val="00EF2AC0"/>
    <w:rsid w:val="00EF2BBF"/>
    <w:rsid w:val="00EF2CA8"/>
    <w:rsid w:val="00EF2D50"/>
    <w:rsid w:val="00EF2DDA"/>
    <w:rsid w:val="00EF314D"/>
    <w:rsid w:val="00EF3220"/>
    <w:rsid w:val="00EF32D7"/>
    <w:rsid w:val="00EF3397"/>
    <w:rsid w:val="00EF3476"/>
    <w:rsid w:val="00EF34F4"/>
    <w:rsid w:val="00EF3586"/>
    <w:rsid w:val="00EF35B6"/>
    <w:rsid w:val="00EF3606"/>
    <w:rsid w:val="00EF36A7"/>
    <w:rsid w:val="00EF386B"/>
    <w:rsid w:val="00EF39E2"/>
    <w:rsid w:val="00EF3C96"/>
    <w:rsid w:val="00EF3D6A"/>
    <w:rsid w:val="00EF3E99"/>
    <w:rsid w:val="00EF40C3"/>
    <w:rsid w:val="00EF415A"/>
    <w:rsid w:val="00EF4187"/>
    <w:rsid w:val="00EF41AB"/>
    <w:rsid w:val="00EF4279"/>
    <w:rsid w:val="00EF4308"/>
    <w:rsid w:val="00EF4411"/>
    <w:rsid w:val="00EF44B6"/>
    <w:rsid w:val="00EF453F"/>
    <w:rsid w:val="00EF4744"/>
    <w:rsid w:val="00EF4864"/>
    <w:rsid w:val="00EF48F1"/>
    <w:rsid w:val="00EF4962"/>
    <w:rsid w:val="00EF49C9"/>
    <w:rsid w:val="00EF4A93"/>
    <w:rsid w:val="00EF4E97"/>
    <w:rsid w:val="00EF4F4E"/>
    <w:rsid w:val="00EF4F8A"/>
    <w:rsid w:val="00EF5054"/>
    <w:rsid w:val="00EF516D"/>
    <w:rsid w:val="00EF5264"/>
    <w:rsid w:val="00EF52D9"/>
    <w:rsid w:val="00EF53C1"/>
    <w:rsid w:val="00EF54B2"/>
    <w:rsid w:val="00EF5896"/>
    <w:rsid w:val="00EF5968"/>
    <w:rsid w:val="00EF5A46"/>
    <w:rsid w:val="00EF5A66"/>
    <w:rsid w:val="00EF5AB9"/>
    <w:rsid w:val="00EF5ADE"/>
    <w:rsid w:val="00EF5C7B"/>
    <w:rsid w:val="00EF5FAC"/>
    <w:rsid w:val="00EF6018"/>
    <w:rsid w:val="00EF6454"/>
    <w:rsid w:val="00EF6517"/>
    <w:rsid w:val="00EF6589"/>
    <w:rsid w:val="00EF6684"/>
    <w:rsid w:val="00EF6830"/>
    <w:rsid w:val="00EF686E"/>
    <w:rsid w:val="00EF6DAD"/>
    <w:rsid w:val="00EF6FAC"/>
    <w:rsid w:val="00EF6FBA"/>
    <w:rsid w:val="00EF6FEB"/>
    <w:rsid w:val="00EF7065"/>
    <w:rsid w:val="00EF748F"/>
    <w:rsid w:val="00EF74F0"/>
    <w:rsid w:val="00EF753E"/>
    <w:rsid w:val="00EF775A"/>
    <w:rsid w:val="00EF77A0"/>
    <w:rsid w:val="00EF7904"/>
    <w:rsid w:val="00EF7A16"/>
    <w:rsid w:val="00EF7A8E"/>
    <w:rsid w:val="00EF7E0E"/>
    <w:rsid w:val="00EF7E41"/>
    <w:rsid w:val="00EF7E77"/>
    <w:rsid w:val="00EF7ECB"/>
    <w:rsid w:val="00F00135"/>
    <w:rsid w:val="00F00389"/>
    <w:rsid w:val="00F003A4"/>
    <w:rsid w:val="00F0040E"/>
    <w:rsid w:val="00F00436"/>
    <w:rsid w:val="00F0044A"/>
    <w:rsid w:val="00F006BE"/>
    <w:rsid w:val="00F0074E"/>
    <w:rsid w:val="00F0099B"/>
    <w:rsid w:val="00F009D9"/>
    <w:rsid w:val="00F00AF5"/>
    <w:rsid w:val="00F00B0F"/>
    <w:rsid w:val="00F00B5C"/>
    <w:rsid w:val="00F00B70"/>
    <w:rsid w:val="00F00F37"/>
    <w:rsid w:val="00F00F3B"/>
    <w:rsid w:val="00F0112A"/>
    <w:rsid w:val="00F0127A"/>
    <w:rsid w:val="00F013F9"/>
    <w:rsid w:val="00F0146E"/>
    <w:rsid w:val="00F01626"/>
    <w:rsid w:val="00F01661"/>
    <w:rsid w:val="00F01AA6"/>
    <w:rsid w:val="00F01AE5"/>
    <w:rsid w:val="00F01B0E"/>
    <w:rsid w:val="00F01D01"/>
    <w:rsid w:val="00F01FAE"/>
    <w:rsid w:val="00F020FC"/>
    <w:rsid w:val="00F021BB"/>
    <w:rsid w:val="00F0220F"/>
    <w:rsid w:val="00F023B6"/>
    <w:rsid w:val="00F023EF"/>
    <w:rsid w:val="00F02516"/>
    <w:rsid w:val="00F02547"/>
    <w:rsid w:val="00F0266E"/>
    <w:rsid w:val="00F02705"/>
    <w:rsid w:val="00F0287E"/>
    <w:rsid w:val="00F02898"/>
    <w:rsid w:val="00F0296D"/>
    <w:rsid w:val="00F02A45"/>
    <w:rsid w:val="00F02B0D"/>
    <w:rsid w:val="00F02BDC"/>
    <w:rsid w:val="00F02CD4"/>
    <w:rsid w:val="00F02E3B"/>
    <w:rsid w:val="00F02F10"/>
    <w:rsid w:val="00F02FB9"/>
    <w:rsid w:val="00F032BF"/>
    <w:rsid w:val="00F0336D"/>
    <w:rsid w:val="00F03620"/>
    <w:rsid w:val="00F03B14"/>
    <w:rsid w:val="00F03BD0"/>
    <w:rsid w:val="00F03BDB"/>
    <w:rsid w:val="00F03BE1"/>
    <w:rsid w:val="00F03DBA"/>
    <w:rsid w:val="00F03E61"/>
    <w:rsid w:val="00F03E9A"/>
    <w:rsid w:val="00F03FB0"/>
    <w:rsid w:val="00F040B7"/>
    <w:rsid w:val="00F040F2"/>
    <w:rsid w:val="00F04205"/>
    <w:rsid w:val="00F0425C"/>
    <w:rsid w:val="00F043D6"/>
    <w:rsid w:val="00F04583"/>
    <w:rsid w:val="00F0458E"/>
    <w:rsid w:val="00F045D4"/>
    <w:rsid w:val="00F0460C"/>
    <w:rsid w:val="00F04639"/>
    <w:rsid w:val="00F048A6"/>
    <w:rsid w:val="00F04ADA"/>
    <w:rsid w:val="00F04BD0"/>
    <w:rsid w:val="00F04C0A"/>
    <w:rsid w:val="00F04C63"/>
    <w:rsid w:val="00F04E08"/>
    <w:rsid w:val="00F04EFB"/>
    <w:rsid w:val="00F04F18"/>
    <w:rsid w:val="00F04F7B"/>
    <w:rsid w:val="00F0503B"/>
    <w:rsid w:val="00F052E9"/>
    <w:rsid w:val="00F05553"/>
    <w:rsid w:val="00F056E0"/>
    <w:rsid w:val="00F0584A"/>
    <w:rsid w:val="00F0599D"/>
    <w:rsid w:val="00F05A1C"/>
    <w:rsid w:val="00F05AC9"/>
    <w:rsid w:val="00F05C18"/>
    <w:rsid w:val="00F05C6B"/>
    <w:rsid w:val="00F05C76"/>
    <w:rsid w:val="00F05D13"/>
    <w:rsid w:val="00F05DE1"/>
    <w:rsid w:val="00F05F30"/>
    <w:rsid w:val="00F06298"/>
    <w:rsid w:val="00F06428"/>
    <w:rsid w:val="00F06492"/>
    <w:rsid w:val="00F06500"/>
    <w:rsid w:val="00F06817"/>
    <w:rsid w:val="00F0687F"/>
    <w:rsid w:val="00F068D7"/>
    <w:rsid w:val="00F06943"/>
    <w:rsid w:val="00F069DD"/>
    <w:rsid w:val="00F06C24"/>
    <w:rsid w:val="00F06D63"/>
    <w:rsid w:val="00F07011"/>
    <w:rsid w:val="00F07074"/>
    <w:rsid w:val="00F07087"/>
    <w:rsid w:val="00F07225"/>
    <w:rsid w:val="00F07331"/>
    <w:rsid w:val="00F0740A"/>
    <w:rsid w:val="00F075FF"/>
    <w:rsid w:val="00F07885"/>
    <w:rsid w:val="00F07AEC"/>
    <w:rsid w:val="00F07BE4"/>
    <w:rsid w:val="00F07CFF"/>
    <w:rsid w:val="00F07D5E"/>
    <w:rsid w:val="00F07E8C"/>
    <w:rsid w:val="00F07EF9"/>
    <w:rsid w:val="00F07FC8"/>
    <w:rsid w:val="00F07FC9"/>
    <w:rsid w:val="00F101B0"/>
    <w:rsid w:val="00F10262"/>
    <w:rsid w:val="00F103D3"/>
    <w:rsid w:val="00F1055E"/>
    <w:rsid w:val="00F105AC"/>
    <w:rsid w:val="00F1060E"/>
    <w:rsid w:val="00F10699"/>
    <w:rsid w:val="00F106EF"/>
    <w:rsid w:val="00F10884"/>
    <w:rsid w:val="00F109CD"/>
    <w:rsid w:val="00F10CE5"/>
    <w:rsid w:val="00F10D50"/>
    <w:rsid w:val="00F10F86"/>
    <w:rsid w:val="00F11134"/>
    <w:rsid w:val="00F112F9"/>
    <w:rsid w:val="00F11487"/>
    <w:rsid w:val="00F116D9"/>
    <w:rsid w:val="00F1170F"/>
    <w:rsid w:val="00F11A92"/>
    <w:rsid w:val="00F11AAA"/>
    <w:rsid w:val="00F11B02"/>
    <w:rsid w:val="00F11B04"/>
    <w:rsid w:val="00F11C5B"/>
    <w:rsid w:val="00F11C8D"/>
    <w:rsid w:val="00F11D67"/>
    <w:rsid w:val="00F11DAF"/>
    <w:rsid w:val="00F11E22"/>
    <w:rsid w:val="00F11EE0"/>
    <w:rsid w:val="00F11F75"/>
    <w:rsid w:val="00F12081"/>
    <w:rsid w:val="00F12207"/>
    <w:rsid w:val="00F12323"/>
    <w:rsid w:val="00F124CC"/>
    <w:rsid w:val="00F12514"/>
    <w:rsid w:val="00F12679"/>
    <w:rsid w:val="00F128C1"/>
    <w:rsid w:val="00F129FF"/>
    <w:rsid w:val="00F12B80"/>
    <w:rsid w:val="00F12BBD"/>
    <w:rsid w:val="00F12C50"/>
    <w:rsid w:val="00F12C51"/>
    <w:rsid w:val="00F12D16"/>
    <w:rsid w:val="00F12D5E"/>
    <w:rsid w:val="00F12DDD"/>
    <w:rsid w:val="00F12E7C"/>
    <w:rsid w:val="00F130AF"/>
    <w:rsid w:val="00F13273"/>
    <w:rsid w:val="00F13288"/>
    <w:rsid w:val="00F132FC"/>
    <w:rsid w:val="00F1336C"/>
    <w:rsid w:val="00F1342C"/>
    <w:rsid w:val="00F13430"/>
    <w:rsid w:val="00F13593"/>
    <w:rsid w:val="00F1387E"/>
    <w:rsid w:val="00F13902"/>
    <w:rsid w:val="00F13BF4"/>
    <w:rsid w:val="00F13D36"/>
    <w:rsid w:val="00F13D70"/>
    <w:rsid w:val="00F13E08"/>
    <w:rsid w:val="00F13E82"/>
    <w:rsid w:val="00F13ECE"/>
    <w:rsid w:val="00F13FBB"/>
    <w:rsid w:val="00F1423B"/>
    <w:rsid w:val="00F1454F"/>
    <w:rsid w:val="00F14619"/>
    <w:rsid w:val="00F14658"/>
    <w:rsid w:val="00F14712"/>
    <w:rsid w:val="00F14763"/>
    <w:rsid w:val="00F149A3"/>
    <w:rsid w:val="00F14A3A"/>
    <w:rsid w:val="00F14A43"/>
    <w:rsid w:val="00F14B11"/>
    <w:rsid w:val="00F14B4F"/>
    <w:rsid w:val="00F14B6E"/>
    <w:rsid w:val="00F14B80"/>
    <w:rsid w:val="00F14C53"/>
    <w:rsid w:val="00F14EC4"/>
    <w:rsid w:val="00F14ED9"/>
    <w:rsid w:val="00F14F7A"/>
    <w:rsid w:val="00F15056"/>
    <w:rsid w:val="00F152AE"/>
    <w:rsid w:val="00F1552D"/>
    <w:rsid w:val="00F155BD"/>
    <w:rsid w:val="00F15695"/>
    <w:rsid w:val="00F156C6"/>
    <w:rsid w:val="00F15781"/>
    <w:rsid w:val="00F1582D"/>
    <w:rsid w:val="00F158A4"/>
    <w:rsid w:val="00F15AA3"/>
    <w:rsid w:val="00F15D73"/>
    <w:rsid w:val="00F15D82"/>
    <w:rsid w:val="00F1602C"/>
    <w:rsid w:val="00F16055"/>
    <w:rsid w:val="00F16171"/>
    <w:rsid w:val="00F161CD"/>
    <w:rsid w:val="00F163E5"/>
    <w:rsid w:val="00F1664A"/>
    <w:rsid w:val="00F16846"/>
    <w:rsid w:val="00F1691D"/>
    <w:rsid w:val="00F1697D"/>
    <w:rsid w:val="00F16B21"/>
    <w:rsid w:val="00F16BD4"/>
    <w:rsid w:val="00F16CDE"/>
    <w:rsid w:val="00F16EAC"/>
    <w:rsid w:val="00F16FCE"/>
    <w:rsid w:val="00F17276"/>
    <w:rsid w:val="00F17346"/>
    <w:rsid w:val="00F17376"/>
    <w:rsid w:val="00F17453"/>
    <w:rsid w:val="00F1745B"/>
    <w:rsid w:val="00F174CA"/>
    <w:rsid w:val="00F17609"/>
    <w:rsid w:val="00F176A5"/>
    <w:rsid w:val="00F177F3"/>
    <w:rsid w:val="00F17A1B"/>
    <w:rsid w:val="00F17A4A"/>
    <w:rsid w:val="00F17A50"/>
    <w:rsid w:val="00F17C61"/>
    <w:rsid w:val="00F17D7F"/>
    <w:rsid w:val="00F17E5E"/>
    <w:rsid w:val="00F17E9D"/>
    <w:rsid w:val="00F17EAE"/>
    <w:rsid w:val="00F17EBF"/>
    <w:rsid w:val="00F20016"/>
    <w:rsid w:val="00F200C9"/>
    <w:rsid w:val="00F2012D"/>
    <w:rsid w:val="00F201BD"/>
    <w:rsid w:val="00F20289"/>
    <w:rsid w:val="00F20302"/>
    <w:rsid w:val="00F20313"/>
    <w:rsid w:val="00F20392"/>
    <w:rsid w:val="00F207C6"/>
    <w:rsid w:val="00F20859"/>
    <w:rsid w:val="00F20B23"/>
    <w:rsid w:val="00F20C85"/>
    <w:rsid w:val="00F20DEA"/>
    <w:rsid w:val="00F20E2D"/>
    <w:rsid w:val="00F21127"/>
    <w:rsid w:val="00F21186"/>
    <w:rsid w:val="00F211E9"/>
    <w:rsid w:val="00F2149B"/>
    <w:rsid w:val="00F21677"/>
    <w:rsid w:val="00F218B7"/>
    <w:rsid w:val="00F21B79"/>
    <w:rsid w:val="00F21CF3"/>
    <w:rsid w:val="00F21E5E"/>
    <w:rsid w:val="00F21EB3"/>
    <w:rsid w:val="00F21F53"/>
    <w:rsid w:val="00F21F9B"/>
    <w:rsid w:val="00F21FCE"/>
    <w:rsid w:val="00F2223C"/>
    <w:rsid w:val="00F2224F"/>
    <w:rsid w:val="00F22572"/>
    <w:rsid w:val="00F22607"/>
    <w:rsid w:val="00F2262D"/>
    <w:rsid w:val="00F2264C"/>
    <w:rsid w:val="00F226CC"/>
    <w:rsid w:val="00F22770"/>
    <w:rsid w:val="00F227F4"/>
    <w:rsid w:val="00F22990"/>
    <w:rsid w:val="00F229C0"/>
    <w:rsid w:val="00F22A4E"/>
    <w:rsid w:val="00F22A89"/>
    <w:rsid w:val="00F22B1C"/>
    <w:rsid w:val="00F22F86"/>
    <w:rsid w:val="00F233F1"/>
    <w:rsid w:val="00F234B5"/>
    <w:rsid w:val="00F2361D"/>
    <w:rsid w:val="00F2365D"/>
    <w:rsid w:val="00F23730"/>
    <w:rsid w:val="00F238C4"/>
    <w:rsid w:val="00F239DE"/>
    <w:rsid w:val="00F23A94"/>
    <w:rsid w:val="00F23CBF"/>
    <w:rsid w:val="00F23DA7"/>
    <w:rsid w:val="00F23E29"/>
    <w:rsid w:val="00F23EFE"/>
    <w:rsid w:val="00F23FD0"/>
    <w:rsid w:val="00F2413A"/>
    <w:rsid w:val="00F24184"/>
    <w:rsid w:val="00F243EA"/>
    <w:rsid w:val="00F24562"/>
    <w:rsid w:val="00F245B9"/>
    <w:rsid w:val="00F24613"/>
    <w:rsid w:val="00F24A64"/>
    <w:rsid w:val="00F24CEE"/>
    <w:rsid w:val="00F24CF5"/>
    <w:rsid w:val="00F24DA6"/>
    <w:rsid w:val="00F24E8B"/>
    <w:rsid w:val="00F25052"/>
    <w:rsid w:val="00F25085"/>
    <w:rsid w:val="00F253F8"/>
    <w:rsid w:val="00F2547B"/>
    <w:rsid w:val="00F254BC"/>
    <w:rsid w:val="00F25859"/>
    <w:rsid w:val="00F258E9"/>
    <w:rsid w:val="00F25A36"/>
    <w:rsid w:val="00F25B48"/>
    <w:rsid w:val="00F25C06"/>
    <w:rsid w:val="00F25C7C"/>
    <w:rsid w:val="00F25C89"/>
    <w:rsid w:val="00F25CB0"/>
    <w:rsid w:val="00F25D7A"/>
    <w:rsid w:val="00F25DF2"/>
    <w:rsid w:val="00F25ED4"/>
    <w:rsid w:val="00F25FE0"/>
    <w:rsid w:val="00F2607B"/>
    <w:rsid w:val="00F2608C"/>
    <w:rsid w:val="00F261C9"/>
    <w:rsid w:val="00F261CF"/>
    <w:rsid w:val="00F26249"/>
    <w:rsid w:val="00F2650C"/>
    <w:rsid w:val="00F26570"/>
    <w:rsid w:val="00F265A1"/>
    <w:rsid w:val="00F2664E"/>
    <w:rsid w:val="00F2669D"/>
    <w:rsid w:val="00F267BC"/>
    <w:rsid w:val="00F267FA"/>
    <w:rsid w:val="00F269AE"/>
    <w:rsid w:val="00F26B1A"/>
    <w:rsid w:val="00F26B51"/>
    <w:rsid w:val="00F26CBC"/>
    <w:rsid w:val="00F26CF6"/>
    <w:rsid w:val="00F26E0C"/>
    <w:rsid w:val="00F26E5C"/>
    <w:rsid w:val="00F26FBB"/>
    <w:rsid w:val="00F2703A"/>
    <w:rsid w:val="00F27095"/>
    <w:rsid w:val="00F27257"/>
    <w:rsid w:val="00F27271"/>
    <w:rsid w:val="00F2727E"/>
    <w:rsid w:val="00F2738D"/>
    <w:rsid w:val="00F27460"/>
    <w:rsid w:val="00F274FA"/>
    <w:rsid w:val="00F276C9"/>
    <w:rsid w:val="00F27800"/>
    <w:rsid w:val="00F27931"/>
    <w:rsid w:val="00F27946"/>
    <w:rsid w:val="00F27A76"/>
    <w:rsid w:val="00F27AAA"/>
    <w:rsid w:val="00F27B04"/>
    <w:rsid w:val="00F27B40"/>
    <w:rsid w:val="00F27B75"/>
    <w:rsid w:val="00F27BF0"/>
    <w:rsid w:val="00F27CCD"/>
    <w:rsid w:val="00F27D02"/>
    <w:rsid w:val="00F27E1E"/>
    <w:rsid w:val="00F27E82"/>
    <w:rsid w:val="00F30072"/>
    <w:rsid w:val="00F30151"/>
    <w:rsid w:val="00F301DB"/>
    <w:rsid w:val="00F302CA"/>
    <w:rsid w:val="00F30303"/>
    <w:rsid w:val="00F303C5"/>
    <w:rsid w:val="00F30584"/>
    <w:rsid w:val="00F306A6"/>
    <w:rsid w:val="00F30787"/>
    <w:rsid w:val="00F3088F"/>
    <w:rsid w:val="00F309C5"/>
    <w:rsid w:val="00F30B33"/>
    <w:rsid w:val="00F30EC8"/>
    <w:rsid w:val="00F310F3"/>
    <w:rsid w:val="00F31106"/>
    <w:rsid w:val="00F31150"/>
    <w:rsid w:val="00F31175"/>
    <w:rsid w:val="00F31363"/>
    <w:rsid w:val="00F31788"/>
    <w:rsid w:val="00F3184B"/>
    <w:rsid w:val="00F3189E"/>
    <w:rsid w:val="00F31B96"/>
    <w:rsid w:val="00F31BEF"/>
    <w:rsid w:val="00F31CF5"/>
    <w:rsid w:val="00F31E17"/>
    <w:rsid w:val="00F320B9"/>
    <w:rsid w:val="00F3230D"/>
    <w:rsid w:val="00F3254F"/>
    <w:rsid w:val="00F326D9"/>
    <w:rsid w:val="00F326EB"/>
    <w:rsid w:val="00F32732"/>
    <w:rsid w:val="00F32778"/>
    <w:rsid w:val="00F32A58"/>
    <w:rsid w:val="00F32BF8"/>
    <w:rsid w:val="00F32C46"/>
    <w:rsid w:val="00F32C79"/>
    <w:rsid w:val="00F32C9B"/>
    <w:rsid w:val="00F32D8D"/>
    <w:rsid w:val="00F32DDB"/>
    <w:rsid w:val="00F32E4B"/>
    <w:rsid w:val="00F32F90"/>
    <w:rsid w:val="00F330D3"/>
    <w:rsid w:val="00F330F6"/>
    <w:rsid w:val="00F331C5"/>
    <w:rsid w:val="00F33335"/>
    <w:rsid w:val="00F33416"/>
    <w:rsid w:val="00F33518"/>
    <w:rsid w:val="00F33526"/>
    <w:rsid w:val="00F338B3"/>
    <w:rsid w:val="00F338B4"/>
    <w:rsid w:val="00F339B3"/>
    <w:rsid w:val="00F33BD2"/>
    <w:rsid w:val="00F33BD9"/>
    <w:rsid w:val="00F33C69"/>
    <w:rsid w:val="00F33CEE"/>
    <w:rsid w:val="00F33D42"/>
    <w:rsid w:val="00F33E58"/>
    <w:rsid w:val="00F33EAF"/>
    <w:rsid w:val="00F33F5B"/>
    <w:rsid w:val="00F340A1"/>
    <w:rsid w:val="00F340CF"/>
    <w:rsid w:val="00F340EB"/>
    <w:rsid w:val="00F3412F"/>
    <w:rsid w:val="00F341F0"/>
    <w:rsid w:val="00F34418"/>
    <w:rsid w:val="00F345D4"/>
    <w:rsid w:val="00F346D2"/>
    <w:rsid w:val="00F346EB"/>
    <w:rsid w:val="00F34715"/>
    <w:rsid w:val="00F349C4"/>
    <w:rsid w:val="00F34B54"/>
    <w:rsid w:val="00F34C35"/>
    <w:rsid w:val="00F34C65"/>
    <w:rsid w:val="00F35166"/>
    <w:rsid w:val="00F3518D"/>
    <w:rsid w:val="00F3564D"/>
    <w:rsid w:val="00F35683"/>
    <w:rsid w:val="00F35828"/>
    <w:rsid w:val="00F35973"/>
    <w:rsid w:val="00F35AD2"/>
    <w:rsid w:val="00F35AE3"/>
    <w:rsid w:val="00F35CE0"/>
    <w:rsid w:val="00F35E38"/>
    <w:rsid w:val="00F36022"/>
    <w:rsid w:val="00F361E5"/>
    <w:rsid w:val="00F362A0"/>
    <w:rsid w:val="00F3639C"/>
    <w:rsid w:val="00F3654D"/>
    <w:rsid w:val="00F36606"/>
    <w:rsid w:val="00F36721"/>
    <w:rsid w:val="00F36892"/>
    <w:rsid w:val="00F368B3"/>
    <w:rsid w:val="00F3692E"/>
    <w:rsid w:val="00F36985"/>
    <w:rsid w:val="00F369EB"/>
    <w:rsid w:val="00F36B0C"/>
    <w:rsid w:val="00F36B2F"/>
    <w:rsid w:val="00F36BF4"/>
    <w:rsid w:val="00F36CCC"/>
    <w:rsid w:val="00F36F78"/>
    <w:rsid w:val="00F36FAD"/>
    <w:rsid w:val="00F370EF"/>
    <w:rsid w:val="00F37106"/>
    <w:rsid w:val="00F3732F"/>
    <w:rsid w:val="00F374AD"/>
    <w:rsid w:val="00F374D1"/>
    <w:rsid w:val="00F3773F"/>
    <w:rsid w:val="00F37765"/>
    <w:rsid w:val="00F37824"/>
    <w:rsid w:val="00F37965"/>
    <w:rsid w:val="00F3798C"/>
    <w:rsid w:val="00F37A0C"/>
    <w:rsid w:val="00F37A28"/>
    <w:rsid w:val="00F37ABA"/>
    <w:rsid w:val="00F37B95"/>
    <w:rsid w:val="00F37D46"/>
    <w:rsid w:val="00F37EE1"/>
    <w:rsid w:val="00F37F28"/>
    <w:rsid w:val="00F37FD8"/>
    <w:rsid w:val="00F4028F"/>
    <w:rsid w:val="00F402ED"/>
    <w:rsid w:val="00F40383"/>
    <w:rsid w:val="00F403AF"/>
    <w:rsid w:val="00F403C8"/>
    <w:rsid w:val="00F404FA"/>
    <w:rsid w:val="00F40642"/>
    <w:rsid w:val="00F40657"/>
    <w:rsid w:val="00F40714"/>
    <w:rsid w:val="00F40721"/>
    <w:rsid w:val="00F40793"/>
    <w:rsid w:val="00F40A7B"/>
    <w:rsid w:val="00F40C60"/>
    <w:rsid w:val="00F40CB3"/>
    <w:rsid w:val="00F40CE8"/>
    <w:rsid w:val="00F40DA3"/>
    <w:rsid w:val="00F40DBF"/>
    <w:rsid w:val="00F40E24"/>
    <w:rsid w:val="00F40EE8"/>
    <w:rsid w:val="00F40FE0"/>
    <w:rsid w:val="00F414B3"/>
    <w:rsid w:val="00F414C9"/>
    <w:rsid w:val="00F415FF"/>
    <w:rsid w:val="00F41672"/>
    <w:rsid w:val="00F41741"/>
    <w:rsid w:val="00F4191A"/>
    <w:rsid w:val="00F41974"/>
    <w:rsid w:val="00F41BBE"/>
    <w:rsid w:val="00F41EEE"/>
    <w:rsid w:val="00F41F47"/>
    <w:rsid w:val="00F42065"/>
    <w:rsid w:val="00F4228C"/>
    <w:rsid w:val="00F4237B"/>
    <w:rsid w:val="00F4244A"/>
    <w:rsid w:val="00F42606"/>
    <w:rsid w:val="00F426EF"/>
    <w:rsid w:val="00F42736"/>
    <w:rsid w:val="00F4273F"/>
    <w:rsid w:val="00F4293F"/>
    <w:rsid w:val="00F42AE1"/>
    <w:rsid w:val="00F42C0C"/>
    <w:rsid w:val="00F42D18"/>
    <w:rsid w:val="00F42E04"/>
    <w:rsid w:val="00F42F6B"/>
    <w:rsid w:val="00F43073"/>
    <w:rsid w:val="00F4336E"/>
    <w:rsid w:val="00F43403"/>
    <w:rsid w:val="00F4349C"/>
    <w:rsid w:val="00F435DF"/>
    <w:rsid w:val="00F43613"/>
    <w:rsid w:val="00F43A4F"/>
    <w:rsid w:val="00F43BF8"/>
    <w:rsid w:val="00F43E9D"/>
    <w:rsid w:val="00F43EEF"/>
    <w:rsid w:val="00F440B2"/>
    <w:rsid w:val="00F440E4"/>
    <w:rsid w:val="00F443ED"/>
    <w:rsid w:val="00F444FB"/>
    <w:rsid w:val="00F44671"/>
    <w:rsid w:val="00F4467D"/>
    <w:rsid w:val="00F44878"/>
    <w:rsid w:val="00F448B1"/>
    <w:rsid w:val="00F44B86"/>
    <w:rsid w:val="00F44D58"/>
    <w:rsid w:val="00F44DC6"/>
    <w:rsid w:val="00F44E34"/>
    <w:rsid w:val="00F44F01"/>
    <w:rsid w:val="00F44F3E"/>
    <w:rsid w:val="00F44F7C"/>
    <w:rsid w:val="00F4500D"/>
    <w:rsid w:val="00F4508A"/>
    <w:rsid w:val="00F45189"/>
    <w:rsid w:val="00F45577"/>
    <w:rsid w:val="00F4557F"/>
    <w:rsid w:val="00F45894"/>
    <w:rsid w:val="00F45908"/>
    <w:rsid w:val="00F45929"/>
    <w:rsid w:val="00F45B62"/>
    <w:rsid w:val="00F45CA9"/>
    <w:rsid w:val="00F45D01"/>
    <w:rsid w:val="00F45E68"/>
    <w:rsid w:val="00F45E76"/>
    <w:rsid w:val="00F45E9F"/>
    <w:rsid w:val="00F45F82"/>
    <w:rsid w:val="00F46055"/>
    <w:rsid w:val="00F46085"/>
    <w:rsid w:val="00F46145"/>
    <w:rsid w:val="00F462B3"/>
    <w:rsid w:val="00F462D9"/>
    <w:rsid w:val="00F462E3"/>
    <w:rsid w:val="00F46307"/>
    <w:rsid w:val="00F46397"/>
    <w:rsid w:val="00F464B3"/>
    <w:rsid w:val="00F46646"/>
    <w:rsid w:val="00F46799"/>
    <w:rsid w:val="00F468BE"/>
    <w:rsid w:val="00F46BAC"/>
    <w:rsid w:val="00F46CE6"/>
    <w:rsid w:val="00F4709D"/>
    <w:rsid w:val="00F4712D"/>
    <w:rsid w:val="00F4729C"/>
    <w:rsid w:val="00F473E8"/>
    <w:rsid w:val="00F4745A"/>
    <w:rsid w:val="00F4749E"/>
    <w:rsid w:val="00F47601"/>
    <w:rsid w:val="00F479BC"/>
    <w:rsid w:val="00F47A2E"/>
    <w:rsid w:val="00F47A5C"/>
    <w:rsid w:val="00F47B1A"/>
    <w:rsid w:val="00F47C3B"/>
    <w:rsid w:val="00F47C4B"/>
    <w:rsid w:val="00F47CAA"/>
    <w:rsid w:val="00F47ED9"/>
    <w:rsid w:val="00F5011B"/>
    <w:rsid w:val="00F50153"/>
    <w:rsid w:val="00F5029B"/>
    <w:rsid w:val="00F502D2"/>
    <w:rsid w:val="00F50442"/>
    <w:rsid w:val="00F50479"/>
    <w:rsid w:val="00F504D9"/>
    <w:rsid w:val="00F50553"/>
    <w:rsid w:val="00F50665"/>
    <w:rsid w:val="00F506D5"/>
    <w:rsid w:val="00F50833"/>
    <w:rsid w:val="00F508D4"/>
    <w:rsid w:val="00F50928"/>
    <w:rsid w:val="00F50BE4"/>
    <w:rsid w:val="00F50CBE"/>
    <w:rsid w:val="00F50E92"/>
    <w:rsid w:val="00F50F5E"/>
    <w:rsid w:val="00F51027"/>
    <w:rsid w:val="00F5109C"/>
    <w:rsid w:val="00F510B3"/>
    <w:rsid w:val="00F510EA"/>
    <w:rsid w:val="00F51100"/>
    <w:rsid w:val="00F51120"/>
    <w:rsid w:val="00F5114B"/>
    <w:rsid w:val="00F5150C"/>
    <w:rsid w:val="00F51615"/>
    <w:rsid w:val="00F51723"/>
    <w:rsid w:val="00F5175E"/>
    <w:rsid w:val="00F517B4"/>
    <w:rsid w:val="00F517C9"/>
    <w:rsid w:val="00F51BBB"/>
    <w:rsid w:val="00F5204E"/>
    <w:rsid w:val="00F52185"/>
    <w:rsid w:val="00F521F6"/>
    <w:rsid w:val="00F5235C"/>
    <w:rsid w:val="00F526F3"/>
    <w:rsid w:val="00F52880"/>
    <w:rsid w:val="00F528A7"/>
    <w:rsid w:val="00F52AD2"/>
    <w:rsid w:val="00F52BB6"/>
    <w:rsid w:val="00F52BCB"/>
    <w:rsid w:val="00F5308D"/>
    <w:rsid w:val="00F530C2"/>
    <w:rsid w:val="00F53135"/>
    <w:rsid w:val="00F5317D"/>
    <w:rsid w:val="00F531A9"/>
    <w:rsid w:val="00F53218"/>
    <w:rsid w:val="00F53344"/>
    <w:rsid w:val="00F533BE"/>
    <w:rsid w:val="00F533C2"/>
    <w:rsid w:val="00F5375D"/>
    <w:rsid w:val="00F538FF"/>
    <w:rsid w:val="00F539EA"/>
    <w:rsid w:val="00F53AAD"/>
    <w:rsid w:val="00F53C05"/>
    <w:rsid w:val="00F53C9E"/>
    <w:rsid w:val="00F53E5C"/>
    <w:rsid w:val="00F53E98"/>
    <w:rsid w:val="00F53FB4"/>
    <w:rsid w:val="00F53FCB"/>
    <w:rsid w:val="00F54063"/>
    <w:rsid w:val="00F540B9"/>
    <w:rsid w:val="00F540DB"/>
    <w:rsid w:val="00F54186"/>
    <w:rsid w:val="00F5420A"/>
    <w:rsid w:val="00F543C6"/>
    <w:rsid w:val="00F543D9"/>
    <w:rsid w:val="00F5441E"/>
    <w:rsid w:val="00F54437"/>
    <w:rsid w:val="00F54489"/>
    <w:rsid w:val="00F546D7"/>
    <w:rsid w:val="00F54719"/>
    <w:rsid w:val="00F5488F"/>
    <w:rsid w:val="00F548D4"/>
    <w:rsid w:val="00F54D13"/>
    <w:rsid w:val="00F54F12"/>
    <w:rsid w:val="00F5509A"/>
    <w:rsid w:val="00F550AE"/>
    <w:rsid w:val="00F551AD"/>
    <w:rsid w:val="00F5520E"/>
    <w:rsid w:val="00F553B2"/>
    <w:rsid w:val="00F5558A"/>
    <w:rsid w:val="00F557B0"/>
    <w:rsid w:val="00F55952"/>
    <w:rsid w:val="00F55A6C"/>
    <w:rsid w:val="00F55CDD"/>
    <w:rsid w:val="00F55D57"/>
    <w:rsid w:val="00F56070"/>
    <w:rsid w:val="00F56180"/>
    <w:rsid w:val="00F56254"/>
    <w:rsid w:val="00F56346"/>
    <w:rsid w:val="00F563C3"/>
    <w:rsid w:val="00F5649E"/>
    <w:rsid w:val="00F564B5"/>
    <w:rsid w:val="00F564FB"/>
    <w:rsid w:val="00F5659E"/>
    <w:rsid w:val="00F565C8"/>
    <w:rsid w:val="00F565CA"/>
    <w:rsid w:val="00F56616"/>
    <w:rsid w:val="00F56640"/>
    <w:rsid w:val="00F5682A"/>
    <w:rsid w:val="00F56961"/>
    <w:rsid w:val="00F569DF"/>
    <w:rsid w:val="00F56A12"/>
    <w:rsid w:val="00F56AAE"/>
    <w:rsid w:val="00F56AF9"/>
    <w:rsid w:val="00F56CBB"/>
    <w:rsid w:val="00F56D28"/>
    <w:rsid w:val="00F56D46"/>
    <w:rsid w:val="00F56DA7"/>
    <w:rsid w:val="00F56E90"/>
    <w:rsid w:val="00F5722C"/>
    <w:rsid w:val="00F5724F"/>
    <w:rsid w:val="00F57269"/>
    <w:rsid w:val="00F572B2"/>
    <w:rsid w:val="00F572EB"/>
    <w:rsid w:val="00F5739A"/>
    <w:rsid w:val="00F5739C"/>
    <w:rsid w:val="00F573EC"/>
    <w:rsid w:val="00F5759B"/>
    <w:rsid w:val="00F575FE"/>
    <w:rsid w:val="00F5777C"/>
    <w:rsid w:val="00F57A80"/>
    <w:rsid w:val="00F57D4A"/>
    <w:rsid w:val="00F57DA5"/>
    <w:rsid w:val="00F57F10"/>
    <w:rsid w:val="00F57F2D"/>
    <w:rsid w:val="00F600E6"/>
    <w:rsid w:val="00F601A2"/>
    <w:rsid w:val="00F601DD"/>
    <w:rsid w:val="00F602B2"/>
    <w:rsid w:val="00F6046C"/>
    <w:rsid w:val="00F60513"/>
    <w:rsid w:val="00F606B2"/>
    <w:rsid w:val="00F60717"/>
    <w:rsid w:val="00F6073E"/>
    <w:rsid w:val="00F607B8"/>
    <w:rsid w:val="00F60880"/>
    <w:rsid w:val="00F608BB"/>
    <w:rsid w:val="00F609DA"/>
    <w:rsid w:val="00F60A38"/>
    <w:rsid w:val="00F60A70"/>
    <w:rsid w:val="00F60A95"/>
    <w:rsid w:val="00F60AD9"/>
    <w:rsid w:val="00F60AE4"/>
    <w:rsid w:val="00F60BD7"/>
    <w:rsid w:val="00F60E60"/>
    <w:rsid w:val="00F610E5"/>
    <w:rsid w:val="00F61345"/>
    <w:rsid w:val="00F613EE"/>
    <w:rsid w:val="00F61623"/>
    <w:rsid w:val="00F61854"/>
    <w:rsid w:val="00F61900"/>
    <w:rsid w:val="00F61944"/>
    <w:rsid w:val="00F6196C"/>
    <w:rsid w:val="00F61A6B"/>
    <w:rsid w:val="00F61AB9"/>
    <w:rsid w:val="00F61B93"/>
    <w:rsid w:val="00F61C8E"/>
    <w:rsid w:val="00F6201A"/>
    <w:rsid w:val="00F620CD"/>
    <w:rsid w:val="00F620F6"/>
    <w:rsid w:val="00F6229C"/>
    <w:rsid w:val="00F623E7"/>
    <w:rsid w:val="00F624CA"/>
    <w:rsid w:val="00F62518"/>
    <w:rsid w:val="00F625E8"/>
    <w:rsid w:val="00F626A9"/>
    <w:rsid w:val="00F6279F"/>
    <w:rsid w:val="00F62B95"/>
    <w:rsid w:val="00F62CAE"/>
    <w:rsid w:val="00F62CD8"/>
    <w:rsid w:val="00F62DE8"/>
    <w:rsid w:val="00F62F0F"/>
    <w:rsid w:val="00F62F8A"/>
    <w:rsid w:val="00F63027"/>
    <w:rsid w:val="00F630A7"/>
    <w:rsid w:val="00F632E8"/>
    <w:rsid w:val="00F63453"/>
    <w:rsid w:val="00F634B1"/>
    <w:rsid w:val="00F635A5"/>
    <w:rsid w:val="00F636CF"/>
    <w:rsid w:val="00F638D7"/>
    <w:rsid w:val="00F63AEE"/>
    <w:rsid w:val="00F63B3A"/>
    <w:rsid w:val="00F63B99"/>
    <w:rsid w:val="00F63BC1"/>
    <w:rsid w:val="00F63F62"/>
    <w:rsid w:val="00F640E2"/>
    <w:rsid w:val="00F64170"/>
    <w:rsid w:val="00F6421A"/>
    <w:rsid w:val="00F64394"/>
    <w:rsid w:val="00F643BE"/>
    <w:rsid w:val="00F64404"/>
    <w:rsid w:val="00F64620"/>
    <w:rsid w:val="00F646F1"/>
    <w:rsid w:val="00F64813"/>
    <w:rsid w:val="00F6493E"/>
    <w:rsid w:val="00F6498A"/>
    <w:rsid w:val="00F64B65"/>
    <w:rsid w:val="00F64BDE"/>
    <w:rsid w:val="00F65345"/>
    <w:rsid w:val="00F65561"/>
    <w:rsid w:val="00F657DB"/>
    <w:rsid w:val="00F6598F"/>
    <w:rsid w:val="00F65B5A"/>
    <w:rsid w:val="00F65BF5"/>
    <w:rsid w:val="00F65E3F"/>
    <w:rsid w:val="00F65EC1"/>
    <w:rsid w:val="00F6621C"/>
    <w:rsid w:val="00F66364"/>
    <w:rsid w:val="00F664BF"/>
    <w:rsid w:val="00F66616"/>
    <w:rsid w:val="00F66750"/>
    <w:rsid w:val="00F6684E"/>
    <w:rsid w:val="00F66A8E"/>
    <w:rsid w:val="00F66B77"/>
    <w:rsid w:val="00F66C23"/>
    <w:rsid w:val="00F66DA3"/>
    <w:rsid w:val="00F66DEC"/>
    <w:rsid w:val="00F66E36"/>
    <w:rsid w:val="00F6709F"/>
    <w:rsid w:val="00F672CD"/>
    <w:rsid w:val="00F67528"/>
    <w:rsid w:val="00F675BC"/>
    <w:rsid w:val="00F67648"/>
    <w:rsid w:val="00F6780D"/>
    <w:rsid w:val="00F67A19"/>
    <w:rsid w:val="00F67AA5"/>
    <w:rsid w:val="00F67B05"/>
    <w:rsid w:val="00F67CCC"/>
    <w:rsid w:val="00F67CE5"/>
    <w:rsid w:val="00F67E3D"/>
    <w:rsid w:val="00F67F53"/>
    <w:rsid w:val="00F7019F"/>
    <w:rsid w:val="00F701DF"/>
    <w:rsid w:val="00F70203"/>
    <w:rsid w:val="00F70258"/>
    <w:rsid w:val="00F7036E"/>
    <w:rsid w:val="00F7053B"/>
    <w:rsid w:val="00F705A9"/>
    <w:rsid w:val="00F7068D"/>
    <w:rsid w:val="00F70776"/>
    <w:rsid w:val="00F707E2"/>
    <w:rsid w:val="00F70B09"/>
    <w:rsid w:val="00F70B0E"/>
    <w:rsid w:val="00F70CF9"/>
    <w:rsid w:val="00F70D58"/>
    <w:rsid w:val="00F70D89"/>
    <w:rsid w:val="00F71187"/>
    <w:rsid w:val="00F71530"/>
    <w:rsid w:val="00F71536"/>
    <w:rsid w:val="00F7170F"/>
    <w:rsid w:val="00F717A6"/>
    <w:rsid w:val="00F7189F"/>
    <w:rsid w:val="00F71981"/>
    <w:rsid w:val="00F71A24"/>
    <w:rsid w:val="00F71AD3"/>
    <w:rsid w:val="00F71DE2"/>
    <w:rsid w:val="00F71FEC"/>
    <w:rsid w:val="00F72189"/>
    <w:rsid w:val="00F7229C"/>
    <w:rsid w:val="00F722D7"/>
    <w:rsid w:val="00F723B4"/>
    <w:rsid w:val="00F723D4"/>
    <w:rsid w:val="00F7269A"/>
    <w:rsid w:val="00F727AE"/>
    <w:rsid w:val="00F727B9"/>
    <w:rsid w:val="00F72845"/>
    <w:rsid w:val="00F728C4"/>
    <w:rsid w:val="00F728F3"/>
    <w:rsid w:val="00F72B75"/>
    <w:rsid w:val="00F72B7D"/>
    <w:rsid w:val="00F72B8C"/>
    <w:rsid w:val="00F72C07"/>
    <w:rsid w:val="00F72CAA"/>
    <w:rsid w:val="00F72DE8"/>
    <w:rsid w:val="00F72EE5"/>
    <w:rsid w:val="00F72FB3"/>
    <w:rsid w:val="00F73047"/>
    <w:rsid w:val="00F73241"/>
    <w:rsid w:val="00F7348E"/>
    <w:rsid w:val="00F7356B"/>
    <w:rsid w:val="00F73619"/>
    <w:rsid w:val="00F737D2"/>
    <w:rsid w:val="00F73A21"/>
    <w:rsid w:val="00F73A54"/>
    <w:rsid w:val="00F73A80"/>
    <w:rsid w:val="00F73ADC"/>
    <w:rsid w:val="00F73C1E"/>
    <w:rsid w:val="00F73CC3"/>
    <w:rsid w:val="00F73D7F"/>
    <w:rsid w:val="00F74121"/>
    <w:rsid w:val="00F74154"/>
    <w:rsid w:val="00F7418C"/>
    <w:rsid w:val="00F741A5"/>
    <w:rsid w:val="00F74378"/>
    <w:rsid w:val="00F743FF"/>
    <w:rsid w:val="00F74468"/>
    <w:rsid w:val="00F7454B"/>
    <w:rsid w:val="00F74823"/>
    <w:rsid w:val="00F748D1"/>
    <w:rsid w:val="00F74D79"/>
    <w:rsid w:val="00F74D7C"/>
    <w:rsid w:val="00F74F79"/>
    <w:rsid w:val="00F750D3"/>
    <w:rsid w:val="00F7530A"/>
    <w:rsid w:val="00F754C3"/>
    <w:rsid w:val="00F7554D"/>
    <w:rsid w:val="00F7555C"/>
    <w:rsid w:val="00F7570F"/>
    <w:rsid w:val="00F75799"/>
    <w:rsid w:val="00F75CD8"/>
    <w:rsid w:val="00F75DBC"/>
    <w:rsid w:val="00F75DDE"/>
    <w:rsid w:val="00F75FBF"/>
    <w:rsid w:val="00F75FD3"/>
    <w:rsid w:val="00F76028"/>
    <w:rsid w:val="00F7610D"/>
    <w:rsid w:val="00F7626B"/>
    <w:rsid w:val="00F764B5"/>
    <w:rsid w:val="00F7685E"/>
    <w:rsid w:val="00F76911"/>
    <w:rsid w:val="00F769BD"/>
    <w:rsid w:val="00F76A65"/>
    <w:rsid w:val="00F76CC4"/>
    <w:rsid w:val="00F76E14"/>
    <w:rsid w:val="00F77021"/>
    <w:rsid w:val="00F770BA"/>
    <w:rsid w:val="00F770CC"/>
    <w:rsid w:val="00F771D8"/>
    <w:rsid w:val="00F7724B"/>
    <w:rsid w:val="00F7725A"/>
    <w:rsid w:val="00F7733C"/>
    <w:rsid w:val="00F77568"/>
    <w:rsid w:val="00F77672"/>
    <w:rsid w:val="00F777EB"/>
    <w:rsid w:val="00F779E0"/>
    <w:rsid w:val="00F77A3E"/>
    <w:rsid w:val="00F77B3F"/>
    <w:rsid w:val="00F77C85"/>
    <w:rsid w:val="00F77D25"/>
    <w:rsid w:val="00F77D50"/>
    <w:rsid w:val="00F77E0C"/>
    <w:rsid w:val="00F77E2F"/>
    <w:rsid w:val="00F77E75"/>
    <w:rsid w:val="00F77EFF"/>
    <w:rsid w:val="00F800DC"/>
    <w:rsid w:val="00F8013E"/>
    <w:rsid w:val="00F80160"/>
    <w:rsid w:val="00F801C8"/>
    <w:rsid w:val="00F802A2"/>
    <w:rsid w:val="00F805C7"/>
    <w:rsid w:val="00F80A1F"/>
    <w:rsid w:val="00F80D12"/>
    <w:rsid w:val="00F81014"/>
    <w:rsid w:val="00F81305"/>
    <w:rsid w:val="00F81615"/>
    <w:rsid w:val="00F81689"/>
    <w:rsid w:val="00F818CD"/>
    <w:rsid w:val="00F81951"/>
    <w:rsid w:val="00F81A47"/>
    <w:rsid w:val="00F81C0F"/>
    <w:rsid w:val="00F81DAC"/>
    <w:rsid w:val="00F81F64"/>
    <w:rsid w:val="00F82095"/>
    <w:rsid w:val="00F82303"/>
    <w:rsid w:val="00F82676"/>
    <w:rsid w:val="00F8277E"/>
    <w:rsid w:val="00F828C5"/>
    <w:rsid w:val="00F82B98"/>
    <w:rsid w:val="00F82D22"/>
    <w:rsid w:val="00F82D24"/>
    <w:rsid w:val="00F82D9D"/>
    <w:rsid w:val="00F82E3A"/>
    <w:rsid w:val="00F82E5D"/>
    <w:rsid w:val="00F82F6E"/>
    <w:rsid w:val="00F830E3"/>
    <w:rsid w:val="00F83130"/>
    <w:rsid w:val="00F83164"/>
    <w:rsid w:val="00F8329C"/>
    <w:rsid w:val="00F83455"/>
    <w:rsid w:val="00F83499"/>
    <w:rsid w:val="00F8356E"/>
    <w:rsid w:val="00F8358E"/>
    <w:rsid w:val="00F836F9"/>
    <w:rsid w:val="00F838BD"/>
    <w:rsid w:val="00F838F3"/>
    <w:rsid w:val="00F83B60"/>
    <w:rsid w:val="00F83EC1"/>
    <w:rsid w:val="00F83F43"/>
    <w:rsid w:val="00F83FD6"/>
    <w:rsid w:val="00F840AD"/>
    <w:rsid w:val="00F84240"/>
    <w:rsid w:val="00F8425A"/>
    <w:rsid w:val="00F842D5"/>
    <w:rsid w:val="00F843B6"/>
    <w:rsid w:val="00F845EC"/>
    <w:rsid w:val="00F84892"/>
    <w:rsid w:val="00F84D35"/>
    <w:rsid w:val="00F84E60"/>
    <w:rsid w:val="00F850B9"/>
    <w:rsid w:val="00F850C8"/>
    <w:rsid w:val="00F850E5"/>
    <w:rsid w:val="00F8512B"/>
    <w:rsid w:val="00F85376"/>
    <w:rsid w:val="00F85510"/>
    <w:rsid w:val="00F855DE"/>
    <w:rsid w:val="00F85795"/>
    <w:rsid w:val="00F85945"/>
    <w:rsid w:val="00F85DC1"/>
    <w:rsid w:val="00F85E42"/>
    <w:rsid w:val="00F85F63"/>
    <w:rsid w:val="00F8605A"/>
    <w:rsid w:val="00F86201"/>
    <w:rsid w:val="00F86257"/>
    <w:rsid w:val="00F86376"/>
    <w:rsid w:val="00F86520"/>
    <w:rsid w:val="00F869AA"/>
    <w:rsid w:val="00F86A8B"/>
    <w:rsid w:val="00F86D24"/>
    <w:rsid w:val="00F86E13"/>
    <w:rsid w:val="00F86FC6"/>
    <w:rsid w:val="00F871E7"/>
    <w:rsid w:val="00F871E8"/>
    <w:rsid w:val="00F87283"/>
    <w:rsid w:val="00F875B2"/>
    <w:rsid w:val="00F8776C"/>
    <w:rsid w:val="00F8795D"/>
    <w:rsid w:val="00F87966"/>
    <w:rsid w:val="00F87C0B"/>
    <w:rsid w:val="00F87EDF"/>
    <w:rsid w:val="00F90068"/>
    <w:rsid w:val="00F90481"/>
    <w:rsid w:val="00F9054D"/>
    <w:rsid w:val="00F9071E"/>
    <w:rsid w:val="00F908C0"/>
    <w:rsid w:val="00F908C1"/>
    <w:rsid w:val="00F90982"/>
    <w:rsid w:val="00F90D8C"/>
    <w:rsid w:val="00F90DBF"/>
    <w:rsid w:val="00F90EB4"/>
    <w:rsid w:val="00F91124"/>
    <w:rsid w:val="00F9113F"/>
    <w:rsid w:val="00F911B5"/>
    <w:rsid w:val="00F9122F"/>
    <w:rsid w:val="00F9127C"/>
    <w:rsid w:val="00F91566"/>
    <w:rsid w:val="00F91599"/>
    <w:rsid w:val="00F91658"/>
    <w:rsid w:val="00F919A8"/>
    <w:rsid w:val="00F91A0C"/>
    <w:rsid w:val="00F91B94"/>
    <w:rsid w:val="00F91C1F"/>
    <w:rsid w:val="00F91C48"/>
    <w:rsid w:val="00F91CA6"/>
    <w:rsid w:val="00F91D46"/>
    <w:rsid w:val="00F91E49"/>
    <w:rsid w:val="00F91EA4"/>
    <w:rsid w:val="00F91F30"/>
    <w:rsid w:val="00F921B0"/>
    <w:rsid w:val="00F9254C"/>
    <w:rsid w:val="00F925AA"/>
    <w:rsid w:val="00F926D7"/>
    <w:rsid w:val="00F92B23"/>
    <w:rsid w:val="00F92BCD"/>
    <w:rsid w:val="00F92D5D"/>
    <w:rsid w:val="00F92D82"/>
    <w:rsid w:val="00F92FA2"/>
    <w:rsid w:val="00F93136"/>
    <w:rsid w:val="00F93150"/>
    <w:rsid w:val="00F933AC"/>
    <w:rsid w:val="00F9347C"/>
    <w:rsid w:val="00F9355B"/>
    <w:rsid w:val="00F935C1"/>
    <w:rsid w:val="00F937AE"/>
    <w:rsid w:val="00F937E0"/>
    <w:rsid w:val="00F93C1D"/>
    <w:rsid w:val="00F93D40"/>
    <w:rsid w:val="00F93DCB"/>
    <w:rsid w:val="00F940BE"/>
    <w:rsid w:val="00F940D4"/>
    <w:rsid w:val="00F9415A"/>
    <w:rsid w:val="00F9421B"/>
    <w:rsid w:val="00F942DA"/>
    <w:rsid w:val="00F9432E"/>
    <w:rsid w:val="00F94572"/>
    <w:rsid w:val="00F94585"/>
    <w:rsid w:val="00F94621"/>
    <w:rsid w:val="00F94806"/>
    <w:rsid w:val="00F94B64"/>
    <w:rsid w:val="00F94BDA"/>
    <w:rsid w:val="00F94E1D"/>
    <w:rsid w:val="00F94E88"/>
    <w:rsid w:val="00F94F40"/>
    <w:rsid w:val="00F94FFD"/>
    <w:rsid w:val="00F950E8"/>
    <w:rsid w:val="00F95176"/>
    <w:rsid w:val="00F951F1"/>
    <w:rsid w:val="00F9523B"/>
    <w:rsid w:val="00F95331"/>
    <w:rsid w:val="00F9539D"/>
    <w:rsid w:val="00F953C4"/>
    <w:rsid w:val="00F95439"/>
    <w:rsid w:val="00F9594C"/>
    <w:rsid w:val="00F95A93"/>
    <w:rsid w:val="00F95AA7"/>
    <w:rsid w:val="00F95BB0"/>
    <w:rsid w:val="00F95BB1"/>
    <w:rsid w:val="00F95CA3"/>
    <w:rsid w:val="00F95EA4"/>
    <w:rsid w:val="00F95F48"/>
    <w:rsid w:val="00F9606C"/>
    <w:rsid w:val="00F96103"/>
    <w:rsid w:val="00F9611E"/>
    <w:rsid w:val="00F96131"/>
    <w:rsid w:val="00F96243"/>
    <w:rsid w:val="00F96457"/>
    <w:rsid w:val="00F966FB"/>
    <w:rsid w:val="00F96A74"/>
    <w:rsid w:val="00F96AAB"/>
    <w:rsid w:val="00F96B90"/>
    <w:rsid w:val="00F96C21"/>
    <w:rsid w:val="00F96CB7"/>
    <w:rsid w:val="00F96D84"/>
    <w:rsid w:val="00F96EF0"/>
    <w:rsid w:val="00F96F14"/>
    <w:rsid w:val="00F97219"/>
    <w:rsid w:val="00F9752D"/>
    <w:rsid w:val="00F977F2"/>
    <w:rsid w:val="00F97849"/>
    <w:rsid w:val="00F978B0"/>
    <w:rsid w:val="00F979D6"/>
    <w:rsid w:val="00F97AA5"/>
    <w:rsid w:val="00F97BB7"/>
    <w:rsid w:val="00F97C9F"/>
    <w:rsid w:val="00F97F1B"/>
    <w:rsid w:val="00FA024B"/>
    <w:rsid w:val="00FA033C"/>
    <w:rsid w:val="00FA047F"/>
    <w:rsid w:val="00FA058F"/>
    <w:rsid w:val="00FA06BD"/>
    <w:rsid w:val="00FA073A"/>
    <w:rsid w:val="00FA0767"/>
    <w:rsid w:val="00FA07F0"/>
    <w:rsid w:val="00FA080B"/>
    <w:rsid w:val="00FA09BA"/>
    <w:rsid w:val="00FA0A10"/>
    <w:rsid w:val="00FA0A2A"/>
    <w:rsid w:val="00FA0B18"/>
    <w:rsid w:val="00FA0DE8"/>
    <w:rsid w:val="00FA0EAC"/>
    <w:rsid w:val="00FA0F91"/>
    <w:rsid w:val="00FA0FD1"/>
    <w:rsid w:val="00FA10CB"/>
    <w:rsid w:val="00FA115F"/>
    <w:rsid w:val="00FA1258"/>
    <w:rsid w:val="00FA1507"/>
    <w:rsid w:val="00FA1539"/>
    <w:rsid w:val="00FA1615"/>
    <w:rsid w:val="00FA1822"/>
    <w:rsid w:val="00FA18D8"/>
    <w:rsid w:val="00FA1997"/>
    <w:rsid w:val="00FA1C9D"/>
    <w:rsid w:val="00FA1D75"/>
    <w:rsid w:val="00FA1D88"/>
    <w:rsid w:val="00FA1EB6"/>
    <w:rsid w:val="00FA1F36"/>
    <w:rsid w:val="00FA2042"/>
    <w:rsid w:val="00FA21A0"/>
    <w:rsid w:val="00FA21AA"/>
    <w:rsid w:val="00FA2467"/>
    <w:rsid w:val="00FA27AB"/>
    <w:rsid w:val="00FA2877"/>
    <w:rsid w:val="00FA28EA"/>
    <w:rsid w:val="00FA2A28"/>
    <w:rsid w:val="00FA2C16"/>
    <w:rsid w:val="00FA2C25"/>
    <w:rsid w:val="00FA2D11"/>
    <w:rsid w:val="00FA2D27"/>
    <w:rsid w:val="00FA2D6A"/>
    <w:rsid w:val="00FA3067"/>
    <w:rsid w:val="00FA30E7"/>
    <w:rsid w:val="00FA3106"/>
    <w:rsid w:val="00FA315E"/>
    <w:rsid w:val="00FA31E0"/>
    <w:rsid w:val="00FA3237"/>
    <w:rsid w:val="00FA32B0"/>
    <w:rsid w:val="00FA34DC"/>
    <w:rsid w:val="00FA3511"/>
    <w:rsid w:val="00FA3A8A"/>
    <w:rsid w:val="00FA3A9D"/>
    <w:rsid w:val="00FA3B2F"/>
    <w:rsid w:val="00FA3B53"/>
    <w:rsid w:val="00FA3B60"/>
    <w:rsid w:val="00FA3BF6"/>
    <w:rsid w:val="00FA3E9A"/>
    <w:rsid w:val="00FA3F86"/>
    <w:rsid w:val="00FA3FAE"/>
    <w:rsid w:val="00FA4058"/>
    <w:rsid w:val="00FA410D"/>
    <w:rsid w:val="00FA41EE"/>
    <w:rsid w:val="00FA443E"/>
    <w:rsid w:val="00FA46CB"/>
    <w:rsid w:val="00FA46FE"/>
    <w:rsid w:val="00FA4881"/>
    <w:rsid w:val="00FA48D4"/>
    <w:rsid w:val="00FA48FF"/>
    <w:rsid w:val="00FA4920"/>
    <w:rsid w:val="00FA4BB8"/>
    <w:rsid w:val="00FA4CB5"/>
    <w:rsid w:val="00FA4D15"/>
    <w:rsid w:val="00FA4DFB"/>
    <w:rsid w:val="00FA5145"/>
    <w:rsid w:val="00FA5186"/>
    <w:rsid w:val="00FA51DC"/>
    <w:rsid w:val="00FA522F"/>
    <w:rsid w:val="00FA5233"/>
    <w:rsid w:val="00FA5409"/>
    <w:rsid w:val="00FA54AC"/>
    <w:rsid w:val="00FA54B3"/>
    <w:rsid w:val="00FA563B"/>
    <w:rsid w:val="00FA573A"/>
    <w:rsid w:val="00FA58AB"/>
    <w:rsid w:val="00FA58EB"/>
    <w:rsid w:val="00FA5A17"/>
    <w:rsid w:val="00FA5A1A"/>
    <w:rsid w:val="00FA5A59"/>
    <w:rsid w:val="00FA5C7C"/>
    <w:rsid w:val="00FA5DD3"/>
    <w:rsid w:val="00FA5EE4"/>
    <w:rsid w:val="00FA5EF5"/>
    <w:rsid w:val="00FA5F82"/>
    <w:rsid w:val="00FA6006"/>
    <w:rsid w:val="00FA61B7"/>
    <w:rsid w:val="00FA6248"/>
    <w:rsid w:val="00FA6413"/>
    <w:rsid w:val="00FA6491"/>
    <w:rsid w:val="00FA64C1"/>
    <w:rsid w:val="00FA64D2"/>
    <w:rsid w:val="00FA65BC"/>
    <w:rsid w:val="00FA665C"/>
    <w:rsid w:val="00FA6804"/>
    <w:rsid w:val="00FA6A96"/>
    <w:rsid w:val="00FA6B40"/>
    <w:rsid w:val="00FA6B8B"/>
    <w:rsid w:val="00FA6BA8"/>
    <w:rsid w:val="00FA6D82"/>
    <w:rsid w:val="00FA6DD2"/>
    <w:rsid w:val="00FA6E4C"/>
    <w:rsid w:val="00FA6F96"/>
    <w:rsid w:val="00FA7049"/>
    <w:rsid w:val="00FA70D6"/>
    <w:rsid w:val="00FA70F9"/>
    <w:rsid w:val="00FA717E"/>
    <w:rsid w:val="00FA7217"/>
    <w:rsid w:val="00FA72CA"/>
    <w:rsid w:val="00FA745F"/>
    <w:rsid w:val="00FA7604"/>
    <w:rsid w:val="00FA76EB"/>
    <w:rsid w:val="00FA785A"/>
    <w:rsid w:val="00FA785F"/>
    <w:rsid w:val="00FA7900"/>
    <w:rsid w:val="00FA7976"/>
    <w:rsid w:val="00FA798C"/>
    <w:rsid w:val="00FA7A24"/>
    <w:rsid w:val="00FA7C01"/>
    <w:rsid w:val="00FA7C02"/>
    <w:rsid w:val="00FA7C63"/>
    <w:rsid w:val="00FA7D3F"/>
    <w:rsid w:val="00FA7D62"/>
    <w:rsid w:val="00FB0036"/>
    <w:rsid w:val="00FB0275"/>
    <w:rsid w:val="00FB0372"/>
    <w:rsid w:val="00FB042C"/>
    <w:rsid w:val="00FB04F0"/>
    <w:rsid w:val="00FB06C5"/>
    <w:rsid w:val="00FB078C"/>
    <w:rsid w:val="00FB083C"/>
    <w:rsid w:val="00FB0871"/>
    <w:rsid w:val="00FB08B0"/>
    <w:rsid w:val="00FB0921"/>
    <w:rsid w:val="00FB09E2"/>
    <w:rsid w:val="00FB0B54"/>
    <w:rsid w:val="00FB0D9A"/>
    <w:rsid w:val="00FB0ECC"/>
    <w:rsid w:val="00FB102F"/>
    <w:rsid w:val="00FB1063"/>
    <w:rsid w:val="00FB129F"/>
    <w:rsid w:val="00FB12D6"/>
    <w:rsid w:val="00FB1526"/>
    <w:rsid w:val="00FB1534"/>
    <w:rsid w:val="00FB16BE"/>
    <w:rsid w:val="00FB16C4"/>
    <w:rsid w:val="00FB1714"/>
    <w:rsid w:val="00FB1751"/>
    <w:rsid w:val="00FB1972"/>
    <w:rsid w:val="00FB1AB7"/>
    <w:rsid w:val="00FB1B6B"/>
    <w:rsid w:val="00FB1C39"/>
    <w:rsid w:val="00FB1CAC"/>
    <w:rsid w:val="00FB1CB3"/>
    <w:rsid w:val="00FB1CF9"/>
    <w:rsid w:val="00FB1D3F"/>
    <w:rsid w:val="00FB1DB0"/>
    <w:rsid w:val="00FB1E5A"/>
    <w:rsid w:val="00FB1EC8"/>
    <w:rsid w:val="00FB1F59"/>
    <w:rsid w:val="00FB206B"/>
    <w:rsid w:val="00FB2325"/>
    <w:rsid w:val="00FB2386"/>
    <w:rsid w:val="00FB23C1"/>
    <w:rsid w:val="00FB23CF"/>
    <w:rsid w:val="00FB26BD"/>
    <w:rsid w:val="00FB297D"/>
    <w:rsid w:val="00FB29AE"/>
    <w:rsid w:val="00FB2C8D"/>
    <w:rsid w:val="00FB2D49"/>
    <w:rsid w:val="00FB2E36"/>
    <w:rsid w:val="00FB2FF7"/>
    <w:rsid w:val="00FB304C"/>
    <w:rsid w:val="00FB30BA"/>
    <w:rsid w:val="00FB3105"/>
    <w:rsid w:val="00FB31B9"/>
    <w:rsid w:val="00FB3239"/>
    <w:rsid w:val="00FB32A1"/>
    <w:rsid w:val="00FB32BC"/>
    <w:rsid w:val="00FB32E4"/>
    <w:rsid w:val="00FB334E"/>
    <w:rsid w:val="00FB3714"/>
    <w:rsid w:val="00FB37E2"/>
    <w:rsid w:val="00FB387D"/>
    <w:rsid w:val="00FB389A"/>
    <w:rsid w:val="00FB3954"/>
    <w:rsid w:val="00FB3A33"/>
    <w:rsid w:val="00FB3B3D"/>
    <w:rsid w:val="00FB3B77"/>
    <w:rsid w:val="00FB3BB6"/>
    <w:rsid w:val="00FB3E25"/>
    <w:rsid w:val="00FB3E28"/>
    <w:rsid w:val="00FB3E7A"/>
    <w:rsid w:val="00FB3FBF"/>
    <w:rsid w:val="00FB405F"/>
    <w:rsid w:val="00FB417C"/>
    <w:rsid w:val="00FB4339"/>
    <w:rsid w:val="00FB440E"/>
    <w:rsid w:val="00FB4435"/>
    <w:rsid w:val="00FB44BB"/>
    <w:rsid w:val="00FB4591"/>
    <w:rsid w:val="00FB4647"/>
    <w:rsid w:val="00FB4717"/>
    <w:rsid w:val="00FB47EE"/>
    <w:rsid w:val="00FB4828"/>
    <w:rsid w:val="00FB4843"/>
    <w:rsid w:val="00FB48A0"/>
    <w:rsid w:val="00FB4A6B"/>
    <w:rsid w:val="00FB4A77"/>
    <w:rsid w:val="00FB4CCA"/>
    <w:rsid w:val="00FB4CD3"/>
    <w:rsid w:val="00FB4D51"/>
    <w:rsid w:val="00FB4D80"/>
    <w:rsid w:val="00FB5154"/>
    <w:rsid w:val="00FB5269"/>
    <w:rsid w:val="00FB552C"/>
    <w:rsid w:val="00FB55CD"/>
    <w:rsid w:val="00FB575C"/>
    <w:rsid w:val="00FB57AD"/>
    <w:rsid w:val="00FB57F7"/>
    <w:rsid w:val="00FB584B"/>
    <w:rsid w:val="00FB58E3"/>
    <w:rsid w:val="00FB5E67"/>
    <w:rsid w:val="00FB62CD"/>
    <w:rsid w:val="00FB63A9"/>
    <w:rsid w:val="00FB64AD"/>
    <w:rsid w:val="00FB655F"/>
    <w:rsid w:val="00FB67CC"/>
    <w:rsid w:val="00FB67FD"/>
    <w:rsid w:val="00FB68E6"/>
    <w:rsid w:val="00FB68F6"/>
    <w:rsid w:val="00FB692C"/>
    <w:rsid w:val="00FB6E05"/>
    <w:rsid w:val="00FB6F49"/>
    <w:rsid w:val="00FB6F52"/>
    <w:rsid w:val="00FB6F8C"/>
    <w:rsid w:val="00FB712B"/>
    <w:rsid w:val="00FB72F5"/>
    <w:rsid w:val="00FB74C6"/>
    <w:rsid w:val="00FB75E2"/>
    <w:rsid w:val="00FB7696"/>
    <w:rsid w:val="00FB7898"/>
    <w:rsid w:val="00FB7943"/>
    <w:rsid w:val="00FB7BF0"/>
    <w:rsid w:val="00FB7E97"/>
    <w:rsid w:val="00FC0166"/>
    <w:rsid w:val="00FC02CD"/>
    <w:rsid w:val="00FC0497"/>
    <w:rsid w:val="00FC04AC"/>
    <w:rsid w:val="00FC05A0"/>
    <w:rsid w:val="00FC0661"/>
    <w:rsid w:val="00FC09AF"/>
    <w:rsid w:val="00FC09E0"/>
    <w:rsid w:val="00FC0CC6"/>
    <w:rsid w:val="00FC0D12"/>
    <w:rsid w:val="00FC0D47"/>
    <w:rsid w:val="00FC0FEE"/>
    <w:rsid w:val="00FC0FFA"/>
    <w:rsid w:val="00FC1307"/>
    <w:rsid w:val="00FC13C1"/>
    <w:rsid w:val="00FC16CB"/>
    <w:rsid w:val="00FC18D5"/>
    <w:rsid w:val="00FC1972"/>
    <w:rsid w:val="00FC1AD5"/>
    <w:rsid w:val="00FC1C07"/>
    <w:rsid w:val="00FC1F17"/>
    <w:rsid w:val="00FC1F38"/>
    <w:rsid w:val="00FC2062"/>
    <w:rsid w:val="00FC209F"/>
    <w:rsid w:val="00FC20F3"/>
    <w:rsid w:val="00FC23B5"/>
    <w:rsid w:val="00FC2431"/>
    <w:rsid w:val="00FC250F"/>
    <w:rsid w:val="00FC2525"/>
    <w:rsid w:val="00FC2528"/>
    <w:rsid w:val="00FC2739"/>
    <w:rsid w:val="00FC275A"/>
    <w:rsid w:val="00FC290D"/>
    <w:rsid w:val="00FC294F"/>
    <w:rsid w:val="00FC2AA8"/>
    <w:rsid w:val="00FC2BBB"/>
    <w:rsid w:val="00FC2C51"/>
    <w:rsid w:val="00FC2DE1"/>
    <w:rsid w:val="00FC2E5E"/>
    <w:rsid w:val="00FC2EF0"/>
    <w:rsid w:val="00FC2F16"/>
    <w:rsid w:val="00FC3064"/>
    <w:rsid w:val="00FC3504"/>
    <w:rsid w:val="00FC3856"/>
    <w:rsid w:val="00FC3B80"/>
    <w:rsid w:val="00FC3BAE"/>
    <w:rsid w:val="00FC3BC1"/>
    <w:rsid w:val="00FC3DDD"/>
    <w:rsid w:val="00FC4043"/>
    <w:rsid w:val="00FC4288"/>
    <w:rsid w:val="00FC4458"/>
    <w:rsid w:val="00FC4606"/>
    <w:rsid w:val="00FC48B1"/>
    <w:rsid w:val="00FC491F"/>
    <w:rsid w:val="00FC49E6"/>
    <w:rsid w:val="00FC49EF"/>
    <w:rsid w:val="00FC4AA6"/>
    <w:rsid w:val="00FC4AE0"/>
    <w:rsid w:val="00FC4DC4"/>
    <w:rsid w:val="00FC4E7B"/>
    <w:rsid w:val="00FC5068"/>
    <w:rsid w:val="00FC533F"/>
    <w:rsid w:val="00FC55E1"/>
    <w:rsid w:val="00FC56FC"/>
    <w:rsid w:val="00FC5897"/>
    <w:rsid w:val="00FC59FB"/>
    <w:rsid w:val="00FC5ADE"/>
    <w:rsid w:val="00FC5BED"/>
    <w:rsid w:val="00FC5C4F"/>
    <w:rsid w:val="00FC5E44"/>
    <w:rsid w:val="00FC5E83"/>
    <w:rsid w:val="00FC6056"/>
    <w:rsid w:val="00FC6098"/>
    <w:rsid w:val="00FC60D5"/>
    <w:rsid w:val="00FC6139"/>
    <w:rsid w:val="00FC64A1"/>
    <w:rsid w:val="00FC67C4"/>
    <w:rsid w:val="00FC6900"/>
    <w:rsid w:val="00FC6997"/>
    <w:rsid w:val="00FC6E85"/>
    <w:rsid w:val="00FC6FE2"/>
    <w:rsid w:val="00FC6FF6"/>
    <w:rsid w:val="00FC70E2"/>
    <w:rsid w:val="00FC71AA"/>
    <w:rsid w:val="00FC72F1"/>
    <w:rsid w:val="00FC7383"/>
    <w:rsid w:val="00FC7419"/>
    <w:rsid w:val="00FC7460"/>
    <w:rsid w:val="00FC74B3"/>
    <w:rsid w:val="00FC760B"/>
    <w:rsid w:val="00FC769D"/>
    <w:rsid w:val="00FC782A"/>
    <w:rsid w:val="00FC7964"/>
    <w:rsid w:val="00FC7B19"/>
    <w:rsid w:val="00FC7BEA"/>
    <w:rsid w:val="00FC7BF2"/>
    <w:rsid w:val="00FC7CA8"/>
    <w:rsid w:val="00FC7EB7"/>
    <w:rsid w:val="00FC7F03"/>
    <w:rsid w:val="00FC7F7F"/>
    <w:rsid w:val="00FC7FBD"/>
    <w:rsid w:val="00FD003B"/>
    <w:rsid w:val="00FD00CA"/>
    <w:rsid w:val="00FD02B5"/>
    <w:rsid w:val="00FD03A1"/>
    <w:rsid w:val="00FD0450"/>
    <w:rsid w:val="00FD0486"/>
    <w:rsid w:val="00FD04A6"/>
    <w:rsid w:val="00FD05A0"/>
    <w:rsid w:val="00FD0736"/>
    <w:rsid w:val="00FD077F"/>
    <w:rsid w:val="00FD0AB2"/>
    <w:rsid w:val="00FD0AE5"/>
    <w:rsid w:val="00FD0DB9"/>
    <w:rsid w:val="00FD0F0A"/>
    <w:rsid w:val="00FD1045"/>
    <w:rsid w:val="00FD1302"/>
    <w:rsid w:val="00FD168A"/>
    <w:rsid w:val="00FD173F"/>
    <w:rsid w:val="00FD182A"/>
    <w:rsid w:val="00FD1874"/>
    <w:rsid w:val="00FD1B07"/>
    <w:rsid w:val="00FD1BDC"/>
    <w:rsid w:val="00FD1BEB"/>
    <w:rsid w:val="00FD1EE2"/>
    <w:rsid w:val="00FD1FA3"/>
    <w:rsid w:val="00FD21A8"/>
    <w:rsid w:val="00FD21B1"/>
    <w:rsid w:val="00FD223F"/>
    <w:rsid w:val="00FD2430"/>
    <w:rsid w:val="00FD244D"/>
    <w:rsid w:val="00FD2473"/>
    <w:rsid w:val="00FD24A1"/>
    <w:rsid w:val="00FD283B"/>
    <w:rsid w:val="00FD286B"/>
    <w:rsid w:val="00FD2BAE"/>
    <w:rsid w:val="00FD2C6B"/>
    <w:rsid w:val="00FD2DAB"/>
    <w:rsid w:val="00FD2DC7"/>
    <w:rsid w:val="00FD2E0B"/>
    <w:rsid w:val="00FD2EE5"/>
    <w:rsid w:val="00FD2F75"/>
    <w:rsid w:val="00FD3068"/>
    <w:rsid w:val="00FD3101"/>
    <w:rsid w:val="00FD330E"/>
    <w:rsid w:val="00FD3894"/>
    <w:rsid w:val="00FD38AE"/>
    <w:rsid w:val="00FD3BBB"/>
    <w:rsid w:val="00FD3C50"/>
    <w:rsid w:val="00FD3DAF"/>
    <w:rsid w:val="00FD3E1C"/>
    <w:rsid w:val="00FD4075"/>
    <w:rsid w:val="00FD41C2"/>
    <w:rsid w:val="00FD4245"/>
    <w:rsid w:val="00FD42C9"/>
    <w:rsid w:val="00FD4395"/>
    <w:rsid w:val="00FD4412"/>
    <w:rsid w:val="00FD441A"/>
    <w:rsid w:val="00FD4479"/>
    <w:rsid w:val="00FD44DE"/>
    <w:rsid w:val="00FD4880"/>
    <w:rsid w:val="00FD4A3C"/>
    <w:rsid w:val="00FD4AEA"/>
    <w:rsid w:val="00FD4C87"/>
    <w:rsid w:val="00FD4CEB"/>
    <w:rsid w:val="00FD4EB4"/>
    <w:rsid w:val="00FD4F60"/>
    <w:rsid w:val="00FD5155"/>
    <w:rsid w:val="00FD5237"/>
    <w:rsid w:val="00FD53E0"/>
    <w:rsid w:val="00FD5620"/>
    <w:rsid w:val="00FD5623"/>
    <w:rsid w:val="00FD584C"/>
    <w:rsid w:val="00FD5A21"/>
    <w:rsid w:val="00FD5A8C"/>
    <w:rsid w:val="00FD5B07"/>
    <w:rsid w:val="00FD5CD3"/>
    <w:rsid w:val="00FD5EF4"/>
    <w:rsid w:val="00FD5F00"/>
    <w:rsid w:val="00FD5F73"/>
    <w:rsid w:val="00FD6020"/>
    <w:rsid w:val="00FD61F6"/>
    <w:rsid w:val="00FD61FD"/>
    <w:rsid w:val="00FD626B"/>
    <w:rsid w:val="00FD62EB"/>
    <w:rsid w:val="00FD639F"/>
    <w:rsid w:val="00FD6527"/>
    <w:rsid w:val="00FD653D"/>
    <w:rsid w:val="00FD6775"/>
    <w:rsid w:val="00FD6806"/>
    <w:rsid w:val="00FD6A22"/>
    <w:rsid w:val="00FD6AF7"/>
    <w:rsid w:val="00FD6C0B"/>
    <w:rsid w:val="00FD6D00"/>
    <w:rsid w:val="00FD6D1C"/>
    <w:rsid w:val="00FD6D2A"/>
    <w:rsid w:val="00FD6D2E"/>
    <w:rsid w:val="00FD6E2B"/>
    <w:rsid w:val="00FD70C1"/>
    <w:rsid w:val="00FD71AA"/>
    <w:rsid w:val="00FD71CA"/>
    <w:rsid w:val="00FD71EF"/>
    <w:rsid w:val="00FD720E"/>
    <w:rsid w:val="00FD72B7"/>
    <w:rsid w:val="00FD72E5"/>
    <w:rsid w:val="00FD7386"/>
    <w:rsid w:val="00FD73E7"/>
    <w:rsid w:val="00FD75A6"/>
    <w:rsid w:val="00FD7ABE"/>
    <w:rsid w:val="00FD7B86"/>
    <w:rsid w:val="00FD7BA2"/>
    <w:rsid w:val="00FD7C7C"/>
    <w:rsid w:val="00FD7D89"/>
    <w:rsid w:val="00FD7E15"/>
    <w:rsid w:val="00FD7EBE"/>
    <w:rsid w:val="00FD7F3A"/>
    <w:rsid w:val="00FD7FA8"/>
    <w:rsid w:val="00FE0072"/>
    <w:rsid w:val="00FE018A"/>
    <w:rsid w:val="00FE02A0"/>
    <w:rsid w:val="00FE059B"/>
    <w:rsid w:val="00FE05AB"/>
    <w:rsid w:val="00FE0639"/>
    <w:rsid w:val="00FE06F3"/>
    <w:rsid w:val="00FE0862"/>
    <w:rsid w:val="00FE0891"/>
    <w:rsid w:val="00FE0BDE"/>
    <w:rsid w:val="00FE1041"/>
    <w:rsid w:val="00FE12AE"/>
    <w:rsid w:val="00FE136E"/>
    <w:rsid w:val="00FE137B"/>
    <w:rsid w:val="00FE180B"/>
    <w:rsid w:val="00FE1A4E"/>
    <w:rsid w:val="00FE1B99"/>
    <w:rsid w:val="00FE1C54"/>
    <w:rsid w:val="00FE1D27"/>
    <w:rsid w:val="00FE1F98"/>
    <w:rsid w:val="00FE20D0"/>
    <w:rsid w:val="00FE2414"/>
    <w:rsid w:val="00FE2702"/>
    <w:rsid w:val="00FE2722"/>
    <w:rsid w:val="00FE2825"/>
    <w:rsid w:val="00FE282E"/>
    <w:rsid w:val="00FE286B"/>
    <w:rsid w:val="00FE2925"/>
    <w:rsid w:val="00FE2AB5"/>
    <w:rsid w:val="00FE2AD8"/>
    <w:rsid w:val="00FE2C25"/>
    <w:rsid w:val="00FE2C35"/>
    <w:rsid w:val="00FE2D94"/>
    <w:rsid w:val="00FE2E32"/>
    <w:rsid w:val="00FE2E3F"/>
    <w:rsid w:val="00FE3187"/>
    <w:rsid w:val="00FE32C5"/>
    <w:rsid w:val="00FE32DA"/>
    <w:rsid w:val="00FE337E"/>
    <w:rsid w:val="00FE352C"/>
    <w:rsid w:val="00FE35E8"/>
    <w:rsid w:val="00FE369C"/>
    <w:rsid w:val="00FE36CD"/>
    <w:rsid w:val="00FE3732"/>
    <w:rsid w:val="00FE38D5"/>
    <w:rsid w:val="00FE3A7A"/>
    <w:rsid w:val="00FE3C11"/>
    <w:rsid w:val="00FE3C96"/>
    <w:rsid w:val="00FE3D2A"/>
    <w:rsid w:val="00FE3E3F"/>
    <w:rsid w:val="00FE40FC"/>
    <w:rsid w:val="00FE41CD"/>
    <w:rsid w:val="00FE420B"/>
    <w:rsid w:val="00FE4235"/>
    <w:rsid w:val="00FE4698"/>
    <w:rsid w:val="00FE487F"/>
    <w:rsid w:val="00FE494C"/>
    <w:rsid w:val="00FE4B81"/>
    <w:rsid w:val="00FE4C24"/>
    <w:rsid w:val="00FE4CD1"/>
    <w:rsid w:val="00FE4D5D"/>
    <w:rsid w:val="00FE4DD8"/>
    <w:rsid w:val="00FE4F9C"/>
    <w:rsid w:val="00FE5000"/>
    <w:rsid w:val="00FE51A0"/>
    <w:rsid w:val="00FE5241"/>
    <w:rsid w:val="00FE52E2"/>
    <w:rsid w:val="00FE5538"/>
    <w:rsid w:val="00FE564F"/>
    <w:rsid w:val="00FE5719"/>
    <w:rsid w:val="00FE5937"/>
    <w:rsid w:val="00FE596F"/>
    <w:rsid w:val="00FE5B86"/>
    <w:rsid w:val="00FE5CB1"/>
    <w:rsid w:val="00FE5E23"/>
    <w:rsid w:val="00FE5EBA"/>
    <w:rsid w:val="00FE5EE4"/>
    <w:rsid w:val="00FE5EFD"/>
    <w:rsid w:val="00FE5F1D"/>
    <w:rsid w:val="00FE61D6"/>
    <w:rsid w:val="00FE62D1"/>
    <w:rsid w:val="00FE62D6"/>
    <w:rsid w:val="00FE632C"/>
    <w:rsid w:val="00FE63BE"/>
    <w:rsid w:val="00FE64D5"/>
    <w:rsid w:val="00FE6622"/>
    <w:rsid w:val="00FE66A4"/>
    <w:rsid w:val="00FE68DB"/>
    <w:rsid w:val="00FE6960"/>
    <w:rsid w:val="00FE6AE5"/>
    <w:rsid w:val="00FE6B9E"/>
    <w:rsid w:val="00FE6D3B"/>
    <w:rsid w:val="00FE6D98"/>
    <w:rsid w:val="00FE6FAA"/>
    <w:rsid w:val="00FE7003"/>
    <w:rsid w:val="00FE7007"/>
    <w:rsid w:val="00FE70FB"/>
    <w:rsid w:val="00FE713D"/>
    <w:rsid w:val="00FE7269"/>
    <w:rsid w:val="00FE72D0"/>
    <w:rsid w:val="00FE743A"/>
    <w:rsid w:val="00FE7490"/>
    <w:rsid w:val="00FE74D0"/>
    <w:rsid w:val="00FE7697"/>
    <w:rsid w:val="00FE7A21"/>
    <w:rsid w:val="00FE7C7F"/>
    <w:rsid w:val="00FE7D10"/>
    <w:rsid w:val="00FE7D67"/>
    <w:rsid w:val="00FE7EFA"/>
    <w:rsid w:val="00FF01CA"/>
    <w:rsid w:val="00FF01CD"/>
    <w:rsid w:val="00FF0303"/>
    <w:rsid w:val="00FF0393"/>
    <w:rsid w:val="00FF0410"/>
    <w:rsid w:val="00FF0774"/>
    <w:rsid w:val="00FF0852"/>
    <w:rsid w:val="00FF08E4"/>
    <w:rsid w:val="00FF0B6E"/>
    <w:rsid w:val="00FF0D1C"/>
    <w:rsid w:val="00FF0DF7"/>
    <w:rsid w:val="00FF0E7D"/>
    <w:rsid w:val="00FF0EDF"/>
    <w:rsid w:val="00FF0EE7"/>
    <w:rsid w:val="00FF0F36"/>
    <w:rsid w:val="00FF10A6"/>
    <w:rsid w:val="00FF138A"/>
    <w:rsid w:val="00FF174F"/>
    <w:rsid w:val="00FF1762"/>
    <w:rsid w:val="00FF19CA"/>
    <w:rsid w:val="00FF1B2E"/>
    <w:rsid w:val="00FF1B4D"/>
    <w:rsid w:val="00FF1CEF"/>
    <w:rsid w:val="00FF1E00"/>
    <w:rsid w:val="00FF202E"/>
    <w:rsid w:val="00FF2085"/>
    <w:rsid w:val="00FF20B4"/>
    <w:rsid w:val="00FF21E1"/>
    <w:rsid w:val="00FF220C"/>
    <w:rsid w:val="00FF220F"/>
    <w:rsid w:val="00FF23A4"/>
    <w:rsid w:val="00FF255F"/>
    <w:rsid w:val="00FF25F0"/>
    <w:rsid w:val="00FF26CF"/>
    <w:rsid w:val="00FF26DD"/>
    <w:rsid w:val="00FF287B"/>
    <w:rsid w:val="00FF28AE"/>
    <w:rsid w:val="00FF28D6"/>
    <w:rsid w:val="00FF2A14"/>
    <w:rsid w:val="00FF2B6E"/>
    <w:rsid w:val="00FF2B9B"/>
    <w:rsid w:val="00FF2B9C"/>
    <w:rsid w:val="00FF2CB6"/>
    <w:rsid w:val="00FF2EBE"/>
    <w:rsid w:val="00FF2EE9"/>
    <w:rsid w:val="00FF2F57"/>
    <w:rsid w:val="00FF2FB2"/>
    <w:rsid w:val="00FF3284"/>
    <w:rsid w:val="00FF331D"/>
    <w:rsid w:val="00FF379B"/>
    <w:rsid w:val="00FF379C"/>
    <w:rsid w:val="00FF3984"/>
    <w:rsid w:val="00FF3BEB"/>
    <w:rsid w:val="00FF3C43"/>
    <w:rsid w:val="00FF3CD0"/>
    <w:rsid w:val="00FF3CD5"/>
    <w:rsid w:val="00FF40CB"/>
    <w:rsid w:val="00FF4104"/>
    <w:rsid w:val="00FF4309"/>
    <w:rsid w:val="00FF4496"/>
    <w:rsid w:val="00FF45FA"/>
    <w:rsid w:val="00FF47FD"/>
    <w:rsid w:val="00FF487C"/>
    <w:rsid w:val="00FF48A2"/>
    <w:rsid w:val="00FF48C2"/>
    <w:rsid w:val="00FF4AF1"/>
    <w:rsid w:val="00FF4B6A"/>
    <w:rsid w:val="00FF4E35"/>
    <w:rsid w:val="00FF4EAB"/>
    <w:rsid w:val="00FF4EC7"/>
    <w:rsid w:val="00FF4EE2"/>
    <w:rsid w:val="00FF4F03"/>
    <w:rsid w:val="00FF4F4D"/>
    <w:rsid w:val="00FF522C"/>
    <w:rsid w:val="00FF525B"/>
    <w:rsid w:val="00FF54B0"/>
    <w:rsid w:val="00FF550E"/>
    <w:rsid w:val="00FF5579"/>
    <w:rsid w:val="00FF578E"/>
    <w:rsid w:val="00FF5AC0"/>
    <w:rsid w:val="00FF5F18"/>
    <w:rsid w:val="00FF5F91"/>
    <w:rsid w:val="00FF601F"/>
    <w:rsid w:val="00FF60D0"/>
    <w:rsid w:val="00FF60E0"/>
    <w:rsid w:val="00FF6303"/>
    <w:rsid w:val="00FF6433"/>
    <w:rsid w:val="00FF6591"/>
    <w:rsid w:val="00FF6710"/>
    <w:rsid w:val="00FF6713"/>
    <w:rsid w:val="00FF67A1"/>
    <w:rsid w:val="00FF67D3"/>
    <w:rsid w:val="00FF68CB"/>
    <w:rsid w:val="00FF6908"/>
    <w:rsid w:val="00FF6A00"/>
    <w:rsid w:val="00FF6A99"/>
    <w:rsid w:val="00FF6BAC"/>
    <w:rsid w:val="00FF6BE4"/>
    <w:rsid w:val="00FF6C43"/>
    <w:rsid w:val="00FF6C9A"/>
    <w:rsid w:val="00FF700D"/>
    <w:rsid w:val="00FF7362"/>
    <w:rsid w:val="00FF7524"/>
    <w:rsid w:val="00FF784D"/>
    <w:rsid w:val="00FF79A9"/>
    <w:rsid w:val="00FF7A5D"/>
    <w:rsid w:val="00FF7A80"/>
    <w:rsid w:val="00FF7D03"/>
    <w:rsid w:val="00FF7E91"/>
    <w:rsid w:val="00FF7EC8"/>
    <w:rsid w:val="00FF7F35"/>
    <w:rsid w:val="00FF7FD8"/>
    <w:rsid w:val="401D1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2860FD3"/>
  <w15:docId w15:val="{49F69B86-5377-4CC9-8CEF-AA06CF6BB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DCF"/>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iPriority w:val="9"/>
    <w:unhideWhenUsed/>
    <w:qFormat/>
    <w:rsid w:val="00421B6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spacing w:line="360" w:lineRule="auto"/>
    </w:pPr>
    <w:rPr>
      <w:b/>
      <w:bCs/>
    </w:rPr>
  </w:style>
  <w:style w:type="character" w:styleId="LineNumber">
    <w:name w:val="line number"/>
    <w:basedOn w:val="DefaultParagraphFont"/>
    <w:semiHidden/>
  </w:style>
  <w:style w:type="paragraph" w:styleId="ListParagraph">
    <w:name w:val="List Paragraph"/>
    <w:basedOn w:val="Normal"/>
    <w:uiPriority w:val="1"/>
    <w:qFormat/>
    <w:rsid w:val="00D57099"/>
    <w:pPr>
      <w:ind w:left="720"/>
    </w:pPr>
  </w:style>
  <w:style w:type="character" w:styleId="Hyperlink">
    <w:name w:val="Hyperlink"/>
    <w:uiPriority w:val="99"/>
    <w:unhideWhenUsed/>
    <w:rsid w:val="009D5F21"/>
    <w:rPr>
      <w:color w:val="0000FF"/>
      <w:u w:val="single"/>
    </w:rPr>
  </w:style>
  <w:style w:type="paragraph" w:customStyle="1" w:styleId="ecxmsonormal">
    <w:name w:val="ecxmsonormal"/>
    <w:basedOn w:val="Normal"/>
    <w:rsid w:val="005122EF"/>
    <w:pPr>
      <w:spacing w:before="100" w:beforeAutospacing="1" w:after="100" w:afterAutospacing="1"/>
    </w:pPr>
  </w:style>
  <w:style w:type="character" w:styleId="Strong">
    <w:name w:val="Strong"/>
    <w:uiPriority w:val="22"/>
    <w:qFormat/>
    <w:rsid w:val="005122EF"/>
    <w:rPr>
      <w:b/>
      <w:bCs/>
    </w:rPr>
  </w:style>
  <w:style w:type="paragraph" w:styleId="DocumentMap">
    <w:name w:val="Document Map"/>
    <w:basedOn w:val="Normal"/>
    <w:link w:val="DocumentMapChar"/>
    <w:uiPriority w:val="99"/>
    <w:semiHidden/>
    <w:unhideWhenUsed/>
    <w:rsid w:val="002D5481"/>
    <w:rPr>
      <w:rFonts w:ascii="Tahoma" w:hAnsi="Tahoma" w:cs="Tahoma"/>
      <w:sz w:val="16"/>
      <w:szCs w:val="16"/>
    </w:rPr>
  </w:style>
  <w:style w:type="character" w:customStyle="1" w:styleId="DocumentMapChar">
    <w:name w:val="Document Map Char"/>
    <w:link w:val="DocumentMap"/>
    <w:uiPriority w:val="99"/>
    <w:semiHidden/>
    <w:rsid w:val="002D5481"/>
    <w:rPr>
      <w:rFonts w:ascii="Tahoma" w:hAnsi="Tahoma" w:cs="Tahoma"/>
      <w:sz w:val="16"/>
      <w:szCs w:val="16"/>
    </w:rPr>
  </w:style>
  <w:style w:type="character" w:customStyle="1" w:styleId="Heading3Char">
    <w:name w:val="Heading 3 Char"/>
    <w:link w:val="Heading3"/>
    <w:uiPriority w:val="9"/>
    <w:rsid w:val="00421B66"/>
    <w:rPr>
      <w:rFonts w:ascii="Cambria" w:eastAsia="Times New Roman" w:hAnsi="Cambria" w:cs="Times New Roman"/>
      <w:b/>
      <w:bCs/>
      <w:sz w:val="26"/>
      <w:szCs w:val="26"/>
    </w:rPr>
  </w:style>
  <w:style w:type="character" w:styleId="SubtleEmphasis">
    <w:name w:val="Subtle Emphasis"/>
    <w:uiPriority w:val="19"/>
    <w:qFormat/>
    <w:rsid w:val="00DD7E63"/>
    <w:rPr>
      <w:i/>
      <w:iCs/>
      <w:color w:val="808080"/>
    </w:rPr>
  </w:style>
  <w:style w:type="character" w:styleId="CommentReference">
    <w:name w:val="annotation reference"/>
    <w:uiPriority w:val="99"/>
    <w:semiHidden/>
    <w:unhideWhenUsed/>
    <w:rsid w:val="007823A4"/>
    <w:rPr>
      <w:sz w:val="16"/>
      <w:szCs w:val="16"/>
    </w:rPr>
  </w:style>
  <w:style w:type="paragraph" w:styleId="CommentText">
    <w:name w:val="annotation text"/>
    <w:basedOn w:val="Normal"/>
    <w:link w:val="CommentTextChar"/>
    <w:uiPriority w:val="99"/>
    <w:semiHidden/>
    <w:unhideWhenUsed/>
    <w:rsid w:val="007823A4"/>
    <w:rPr>
      <w:sz w:val="20"/>
      <w:szCs w:val="20"/>
    </w:rPr>
  </w:style>
  <w:style w:type="character" w:customStyle="1" w:styleId="CommentTextChar">
    <w:name w:val="Comment Text Char"/>
    <w:basedOn w:val="DefaultParagraphFont"/>
    <w:link w:val="CommentText"/>
    <w:uiPriority w:val="99"/>
    <w:semiHidden/>
    <w:rsid w:val="007823A4"/>
  </w:style>
  <w:style w:type="paragraph" w:styleId="CommentSubject">
    <w:name w:val="annotation subject"/>
    <w:basedOn w:val="CommentText"/>
    <w:next w:val="CommentText"/>
    <w:link w:val="CommentSubjectChar"/>
    <w:uiPriority w:val="99"/>
    <w:semiHidden/>
    <w:unhideWhenUsed/>
    <w:rsid w:val="007823A4"/>
    <w:rPr>
      <w:b/>
      <w:bCs/>
    </w:rPr>
  </w:style>
  <w:style w:type="character" w:customStyle="1" w:styleId="CommentSubjectChar">
    <w:name w:val="Comment Subject Char"/>
    <w:link w:val="CommentSubject"/>
    <w:uiPriority w:val="99"/>
    <w:semiHidden/>
    <w:rsid w:val="007823A4"/>
    <w:rPr>
      <w:b/>
      <w:bCs/>
    </w:rPr>
  </w:style>
  <w:style w:type="paragraph" w:styleId="BalloonText">
    <w:name w:val="Balloon Text"/>
    <w:basedOn w:val="Normal"/>
    <w:link w:val="BalloonTextChar"/>
    <w:uiPriority w:val="99"/>
    <w:semiHidden/>
    <w:unhideWhenUsed/>
    <w:rsid w:val="007823A4"/>
    <w:rPr>
      <w:rFonts w:ascii="Segoe UI" w:hAnsi="Segoe UI" w:cs="Segoe UI"/>
      <w:sz w:val="18"/>
      <w:szCs w:val="18"/>
    </w:rPr>
  </w:style>
  <w:style w:type="character" w:customStyle="1" w:styleId="BalloonTextChar">
    <w:name w:val="Balloon Text Char"/>
    <w:link w:val="BalloonText"/>
    <w:uiPriority w:val="99"/>
    <w:semiHidden/>
    <w:rsid w:val="007823A4"/>
    <w:rPr>
      <w:rFonts w:ascii="Segoe UI" w:hAnsi="Segoe UI" w:cs="Segoe UI"/>
      <w:sz w:val="18"/>
      <w:szCs w:val="18"/>
    </w:rPr>
  </w:style>
  <w:style w:type="paragraph" w:styleId="BodyText2">
    <w:name w:val="Body Text 2"/>
    <w:basedOn w:val="Normal"/>
    <w:link w:val="BodyText2Char"/>
    <w:uiPriority w:val="99"/>
    <w:unhideWhenUsed/>
    <w:rsid w:val="00517ADC"/>
    <w:pPr>
      <w:spacing w:after="120" w:line="480" w:lineRule="auto"/>
    </w:pPr>
  </w:style>
  <w:style w:type="character" w:customStyle="1" w:styleId="BodyText2Char">
    <w:name w:val="Body Text 2 Char"/>
    <w:link w:val="BodyText2"/>
    <w:uiPriority w:val="99"/>
    <w:rsid w:val="00517ADC"/>
    <w:rPr>
      <w:sz w:val="24"/>
      <w:szCs w:val="24"/>
    </w:rPr>
  </w:style>
  <w:style w:type="paragraph" w:styleId="NoSpacing">
    <w:name w:val="No Spacing"/>
    <w:uiPriority w:val="1"/>
    <w:qFormat/>
    <w:rsid w:val="005D5D88"/>
    <w:rPr>
      <w:sz w:val="24"/>
      <w:szCs w:val="24"/>
    </w:rPr>
  </w:style>
  <w:style w:type="paragraph" w:styleId="NormalWeb">
    <w:name w:val="Normal (Web)"/>
    <w:basedOn w:val="Normal"/>
    <w:uiPriority w:val="99"/>
    <w:unhideWhenUsed/>
    <w:rsid w:val="0029707C"/>
    <w:pPr>
      <w:spacing w:before="100" w:beforeAutospacing="1" w:after="100" w:afterAutospacing="1"/>
    </w:pPr>
  </w:style>
  <w:style w:type="character" w:customStyle="1" w:styleId="HeaderChar">
    <w:name w:val="Header Char"/>
    <w:basedOn w:val="DefaultParagraphFont"/>
    <w:link w:val="Header"/>
    <w:uiPriority w:val="99"/>
    <w:rsid w:val="005D2D16"/>
    <w:rPr>
      <w:sz w:val="24"/>
      <w:szCs w:val="24"/>
    </w:rPr>
  </w:style>
  <w:style w:type="character" w:styleId="IntenseEmphasis">
    <w:name w:val="Intense Emphasis"/>
    <w:basedOn w:val="DefaultParagraphFont"/>
    <w:uiPriority w:val="21"/>
    <w:qFormat/>
    <w:rsid w:val="000E2D48"/>
    <w:rPr>
      <w:i/>
      <w:iCs/>
      <w:color w:val="5B9BD5" w:themeColor="accent1"/>
    </w:rPr>
  </w:style>
  <w:style w:type="paragraph" w:customStyle="1" w:styleId="Default">
    <w:name w:val="Default"/>
    <w:rsid w:val="00401AEF"/>
    <w:pPr>
      <w:autoSpaceDE w:val="0"/>
      <w:autoSpaceDN w:val="0"/>
      <w:adjustRightInd w:val="0"/>
    </w:pPr>
    <w:rPr>
      <w:rFonts w:ascii="Arial" w:hAnsi="Arial" w:cs="Arial"/>
      <w:color w:val="000000"/>
      <w:sz w:val="24"/>
      <w:szCs w:val="24"/>
    </w:rPr>
  </w:style>
  <w:style w:type="paragraph" w:styleId="ListBullet">
    <w:name w:val="List Bullet"/>
    <w:basedOn w:val="Normal"/>
    <w:uiPriority w:val="99"/>
    <w:unhideWhenUsed/>
    <w:rsid w:val="00E67872"/>
    <w:pPr>
      <w:numPr>
        <w:numId w:val="2"/>
      </w:numPr>
      <w:contextualSpacing/>
    </w:pPr>
  </w:style>
  <w:style w:type="character" w:styleId="Emphasis">
    <w:name w:val="Emphasis"/>
    <w:basedOn w:val="DefaultParagraphFont"/>
    <w:uiPriority w:val="20"/>
    <w:qFormat/>
    <w:rsid w:val="00404B69"/>
    <w:rPr>
      <w:i/>
      <w:iCs/>
    </w:rPr>
  </w:style>
  <w:style w:type="character" w:styleId="UnresolvedMention">
    <w:name w:val="Unresolved Mention"/>
    <w:basedOn w:val="DefaultParagraphFont"/>
    <w:uiPriority w:val="99"/>
    <w:semiHidden/>
    <w:unhideWhenUsed/>
    <w:rsid w:val="00F6073E"/>
    <w:rPr>
      <w:color w:val="605E5C"/>
      <w:shd w:val="clear" w:color="auto" w:fill="E1DFDD"/>
    </w:rPr>
  </w:style>
  <w:style w:type="character" w:customStyle="1" w:styleId="normaltextrun">
    <w:name w:val="normaltextrun"/>
    <w:basedOn w:val="DefaultParagraphFont"/>
    <w:rsid w:val="000427E2"/>
  </w:style>
  <w:style w:type="character" w:customStyle="1" w:styleId="eop">
    <w:name w:val="eop"/>
    <w:basedOn w:val="DefaultParagraphFont"/>
    <w:rsid w:val="000427E2"/>
  </w:style>
  <w:style w:type="paragraph" w:customStyle="1" w:styleId="paragraph">
    <w:name w:val="paragraph"/>
    <w:basedOn w:val="Normal"/>
    <w:rsid w:val="00D11C81"/>
    <w:pPr>
      <w:spacing w:before="100" w:beforeAutospacing="1" w:after="100" w:afterAutospacing="1"/>
    </w:pPr>
  </w:style>
  <w:style w:type="character" w:customStyle="1" w:styleId="FooterChar">
    <w:name w:val="Footer Char"/>
    <w:link w:val="Footer"/>
    <w:uiPriority w:val="99"/>
    <w:rsid w:val="00D850A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ntaclarautah.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C42E3-A282-44CA-A525-6DC94F5CF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6496</Words>
  <Characters>34944</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Present:</vt:lpstr>
    </vt:vector>
  </TitlesOfParts>
  <Company>Microsoft</Company>
  <LinksUpToDate>false</LinksUpToDate>
  <CharactersWithSpaces>4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creator>Forbes Family</dc:creator>
  <cp:lastModifiedBy>Chris Shelley</cp:lastModifiedBy>
  <cp:revision>3</cp:revision>
  <cp:lastPrinted>2025-02-04T18:02:00Z</cp:lastPrinted>
  <dcterms:created xsi:type="dcterms:W3CDTF">2025-02-04T18:09:00Z</dcterms:created>
  <dcterms:modified xsi:type="dcterms:W3CDTF">2025-02-0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4294c5761bf3685e6257d41b258b1cb3beb8c29bb5985eff1b5091f358309</vt:lpwstr>
  </property>
</Properties>
</file>